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E95F92" w14:textId="493DD0F8" w:rsidR="001F0F45" w:rsidRPr="008353A2" w:rsidRDefault="00562205" w:rsidP="008353A2">
      <w:pPr>
        <w:pStyle w:val="Compact"/>
        <w:rPr>
          <w:sz w:val="24"/>
          <w:szCs w:val="36"/>
        </w:rPr>
      </w:pPr>
      <w:r w:rsidRPr="008353A2">
        <w:rPr>
          <w:sz w:val="24"/>
          <w:szCs w:val="36"/>
        </w:rPr>
        <w:t>ENSE701</w:t>
      </w:r>
    </w:p>
    <w:p w14:paraId="0EE96A5E" w14:textId="5BBE15C4" w:rsidR="0065288F" w:rsidRPr="008353A2" w:rsidRDefault="00562205" w:rsidP="008353A2">
      <w:pPr>
        <w:pStyle w:val="Compact"/>
        <w:rPr>
          <w:sz w:val="24"/>
          <w:szCs w:val="36"/>
        </w:rPr>
      </w:pPr>
      <w:r w:rsidRPr="008353A2">
        <w:rPr>
          <w:sz w:val="24"/>
          <w:szCs w:val="36"/>
        </w:rPr>
        <w:t>Contemporary Issues in Software Engineering</w:t>
      </w:r>
    </w:p>
    <w:p w14:paraId="0ED9527E" w14:textId="77777777" w:rsidR="008A5006" w:rsidRPr="002A08A6" w:rsidRDefault="008A5006" w:rsidP="00AF37D5">
      <w:pPr>
        <w:pStyle w:val="NoSpacing"/>
        <w:rPr>
          <w:color w:val="000000" w:themeColor="text1"/>
        </w:rPr>
      </w:pPr>
    </w:p>
    <w:p w14:paraId="50178940" w14:textId="77777777" w:rsidR="008A5006" w:rsidRPr="002A08A6" w:rsidRDefault="008A5006" w:rsidP="00AF37D5">
      <w:pPr>
        <w:pStyle w:val="NoSpacing"/>
        <w:rPr>
          <w:color w:val="000000" w:themeColor="text1"/>
        </w:rPr>
      </w:pPr>
    </w:p>
    <w:p w14:paraId="68337CFB" w14:textId="77777777" w:rsidR="00452C20" w:rsidRPr="002A08A6" w:rsidRDefault="00452C20" w:rsidP="00AF37D5">
      <w:pPr>
        <w:pStyle w:val="NoSpacing"/>
        <w:rPr>
          <w:color w:val="000000" w:themeColor="text1"/>
        </w:rPr>
      </w:pPr>
    </w:p>
    <w:p w14:paraId="38218BA3" w14:textId="77777777" w:rsidR="004F55FB" w:rsidRDefault="004F55FB" w:rsidP="00AF37D5">
      <w:pPr>
        <w:pStyle w:val="NoSpacing"/>
        <w:rPr>
          <w:color w:val="000000" w:themeColor="text1"/>
        </w:rPr>
      </w:pPr>
    </w:p>
    <w:p w14:paraId="4618A93B" w14:textId="77777777" w:rsidR="00B12F96" w:rsidRDefault="00B12F96" w:rsidP="00AF37D5">
      <w:pPr>
        <w:pStyle w:val="NoSpacing"/>
        <w:rPr>
          <w:color w:val="000000" w:themeColor="text1"/>
        </w:rPr>
      </w:pPr>
    </w:p>
    <w:p w14:paraId="0171354F" w14:textId="77777777" w:rsidR="00B12F96" w:rsidRDefault="00B12F96" w:rsidP="00AF37D5">
      <w:pPr>
        <w:pStyle w:val="NoSpacing"/>
        <w:rPr>
          <w:color w:val="000000" w:themeColor="text1"/>
        </w:rPr>
      </w:pPr>
    </w:p>
    <w:p w14:paraId="59C50047" w14:textId="77777777" w:rsidR="00B12F96" w:rsidRDefault="00B12F96" w:rsidP="00AF37D5">
      <w:pPr>
        <w:pStyle w:val="NoSpacing"/>
        <w:rPr>
          <w:color w:val="000000" w:themeColor="text1"/>
        </w:rPr>
      </w:pPr>
    </w:p>
    <w:p w14:paraId="5C27BEAD" w14:textId="77777777" w:rsidR="00B12F96" w:rsidRPr="002A08A6" w:rsidRDefault="00B12F96" w:rsidP="00AF37D5">
      <w:pPr>
        <w:pStyle w:val="NoSpacing"/>
        <w:rPr>
          <w:color w:val="000000" w:themeColor="text1"/>
        </w:rPr>
      </w:pPr>
    </w:p>
    <w:p w14:paraId="43BDEEA7" w14:textId="1FC3D397" w:rsidR="001F0F45" w:rsidRPr="00954BE0" w:rsidRDefault="00954BE0" w:rsidP="00AF37D5">
      <w:pPr>
        <w:pStyle w:val="Title"/>
        <w:rPr>
          <w:rFonts w:ascii="Aptos SemiBold" w:hAnsi="Aptos SemiBold"/>
          <w:b/>
          <w:bCs/>
          <w:color w:val="000000" w:themeColor="text1"/>
          <w:sz w:val="104"/>
          <w:szCs w:val="104"/>
          <w:lang w:val="en-GB"/>
        </w:rPr>
      </w:pPr>
      <w:r w:rsidRPr="00954BE0">
        <w:rPr>
          <w:rFonts w:ascii="Aptos SemiBold" w:hAnsi="Aptos SemiBold"/>
          <w:b/>
          <w:bCs/>
          <w:color w:val="000000" w:themeColor="text1"/>
          <w:sz w:val="104"/>
          <w:szCs w:val="104"/>
          <w:lang w:val="en-GB"/>
        </w:rPr>
        <w:t>Lecture</w:t>
      </w:r>
      <w:r w:rsidR="00562205" w:rsidRPr="00954BE0">
        <w:rPr>
          <w:rFonts w:ascii="Aptos SemiBold" w:hAnsi="Aptos SemiBold"/>
          <w:b/>
          <w:bCs/>
          <w:color w:val="000000" w:themeColor="text1"/>
          <w:sz w:val="104"/>
          <w:szCs w:val="104"/>
          <w:lang w:val="en-GB"/>
        </w:rPr>
        <w:t xml:space="preserve"> Notes</w:t>
      </w:r>
    </w:p>
    <w:p w14:paraId="01AD1171" w14:textId="42D75940" w:rsidR="001F0F45" w:rsidRPr="002A08A6" w:rsidRDefault="00954BE0" w:rsidP="002A08A6">
      <w:pPr>
        <w:pStyle w:val="Subtitle"/>
        <w:ind w:firstLine="0"/>
      </w:pPr>
      <w:r>
        <w:t>Contemporary Issues in Software Engineering</w:t>
      </w:r>
    </w:p>
    <w:p w14:paraId="4D582ACA" w14:textId="77777777" w:rsidR="002A08A6" w:rsidRDefault="002A08A6" w:rsidP="00AF37D5">
      <w:pPr>
        <w:pStyle w:val="NoSpacing"/>
        <w:rPr>
          <w:color w:val="000000" w:themeColor="text1"/>
        </w:rPr>
      </w:pPr>
    </w:p>
    <w:p w14:paraId="7E73731A" w14:textId="77777777" w:rsidR="00127D6E" w:rsidRPr="002A08A6" w:rsidRDefault="00127D6E" w:rsidP="00AF37D5">
      <w:pPr>
        <w:pStyle w:val="NoSpacing"/>
        <w:rPr>
          <w:color w:val="000000" w:themeColor="text1"/>
        </w:rPr>
      </w:pPr>
    </w:p>
    <w:p w14:paraId="73A26034" w14:textId="77777777" w:rsidR="004F55FB" w:rsidRPr="002A08A6" w:rsidRDefault="004F55FB" w:rsidP="00AF37D5">
      <w:pPr>
        <w:pStyle w:val="NoSpacing"/>
        <w:rPr>
          <w:color w:val="000000" w:themeColor="text1"/>
        </w:rPr>
      </w:pPr>
    </w:p>
    <w:p w14:paraId="67F681BE" w14:textId="77777777" w:rsidR="003633A7" w:rsidRPr="002A08A6" w:rsidRDefault="003633A7" w:rsidP="00AF37D5">
      <w:pPr>
        <w:pStyle w:val="NoSpacing"/>
        <w:rPr>
          <w:color w:val="000000" w:themeColor="text1"/>
        </w:rPr>
      </w:pPr>
    </w:p>
    <w:p w14:paraId="6B8DAD85" w14:textId="77777777" w:rsidR="003633A7" w:rsidRDefault="003633A7" w:rsidP="00AF37D5">
      <w:pPr>
        <w:pStyle w:val="NoSpacing"/>
        <w:rPr>
          <w:color w:val="000000" w:themeColor="text1"/>
        </w:rPr>
      </w:pPr>
    </w:p>
    <w:p w14:paraId="3675A754" w14:textId="77777777" w:rsidR="002A08A6" w:rsidRDefault="002A08A6" w:rsidP="00AF37D5">
      <w:pPr>
        <w:pStyle w:val="NoSpacing"/>
        <w:rPr>
          <w:color w:val="000000" w:themeColor="text1"/>
        </w:rPr>
      </w:pPr>
    </w:p>
    <w:p w14:paraId="1FB3718B" w14:textId="77777777" w:rsidR="002A08A6" w:rsidRDefault="002A08A6" w:rsidP="00AF37D5">
      <w:pPr>
        <w:pStyle w:val="NoSpacing"/>
        <w:rPr>
          <w:color w:val="000000" w:themeColor="text1"/>
        </w:rPr>
      </w:pPr>
    </w:p>
    <w:p w14:paraId="3E98B27E" w14:textId="77777777" w:rsidR="002A08A6" w:rsidRPr="002A08A6" w:rsidRDefault="002A08A6" w:rsidP="00AF37D5">
      <w:pPr>
        <w:pStyle w:val="NoSpacing"/>
        <w:rPr>
          <w:color w:val="000000" w:themeColor="text1"/>
        </w:rPr>
      </w:pPr>
    </w:p>
    <w:p w14:paraId="03234178" w14:textId="77777777" w:rsidR="003633A7" w:rsidRPr="002A08A6" w:rsidRDefault="003633A7" w:rsidP="00AF37D5">
      <w:pPr>
        <w:pStyle w:val="NoSpacing"/>
        <w:rPr>
          <w:color w:val="000000" w:themeColor="text1"/>
        </w:rPr>
      </w:pPr>
    </w:p>
    <w:p w14:paraId="71CC5CBA" w14:textId="77777777" w:rsidR="003633A7" w:rsidRPr="002A08A6" w:rsidRDefault="003633A7" w:rsidP="00AF37D5">
      <w:pPr>
        <w:pStyle w:val="NoSpacing"/>
        <w:rPr>
          <w:color w:val="000000" w:themeColor="text1"/>
        </w:rPr>
      </w:pPr>
    </w:p>
    <w:p w14:paraId="5300CAC2" w14:textId="77777777" w:rsidR="004F55FB" w:rsidRPr="002A08A6" w:rsidRDefault="004F55FB" w:rsidP="00AF37D5">
      <w:pPr>
        <w:pStyle w:val="NoSpacing"/>
        <w:rPr>
          <w:color w:val="000000" w:themeColor="text1"/>
        </w:rPr>
      </w:pPr>
    </w:p>
    <w:p w14:paraId="504E7416" w14:textId="77777777" w:rsidR="008A2D00" w:rsidRDefault="008A2D00" w:rsidP="00AF37D5">
      <w:pPr>
        <w:pStyle w:val="NoSpacing"/>
        <w:rPr>
          <w:color w:val="000000" w:themeColor="text1"/>
        </w:rPr>
      </w:pPr>
    </w:p>
    <w:p w14:paraId="078C2FC1" w14:textId="77777777" w:rsidR="007E0931" w:rsidRPr="008353A2" w:rsidRDefault="007E0931" w:rsidP="00AF37D5">
      <w:pPr>
        <w:pStyle w:val="NoSpacing"/>
        <w:rPr>
          <w:color w:val="000000" w:themeColor="text1"/>
          <w:sz w:val="32"/>
          <w:szCs w:val="32"/>
        </w:rPr>
      </w:pPr>
    </w:p>
    <w:p w14:paraId="7CCBFC82" w14:textId="77777777" w:rsidR="007E0931" w:rsidRPr="008353A2" w:rsidRDefault="007E0931" w:rsidP="00AF37D5">
      <w:pPr>
        <w:pStyle w:val="NoSpacing"/>
        <w:rPr>
          <w:color w:val="000000" w:themeColor="text1"/>
          <w:sz w:val="32"/>
          <w:szCs w:val="32"/>
        </w:rPr>
      </w:pPr>
    </w:p>
    <w:p w14:paraId="2A839AEF" w14:textId="77777777" w:rsidR="004F55FB" w:rsidRPr="008353A2" w:rsidRDefault="004F55FB" w:rsidP="00AF37D5">
      <w:pPr>
        <w:pStyle w:val="NoSpacing"/>
        <w:rPr>
          <w:color w:val="000000" w:themeColor="text1"/>
          <w:sz w:val="32"/>
          <w:szCs w:val="32"/>
        </w:rPr>
      </w:pPr>
    </w:p>
    <w:p w14:paraId="29555A0E" w14:textId="77777777" w:rsidR="003633A7" w:rsidRPr="008353A2" w:rsidRDefault="003633A7" w:rsidP="00AF37D5">
      <w:pPr>
        <w:pStyle w:val="NoSpacing"/>
        <w:rPr>
          <w:color w:val="000000" w:themeColor="text1"/>
          <w:sz w:val="32"/>
          <w:szCs w:val="32"/>
        </w:rPr>
      </w:pPr>
    </w:p>
    <w:tbl>
      <w:tblPr>
        <w:tblStyle w:val="TableGrid"/>
        <w:tblW w:w="10459" w:type="dxa"/>
        <w:tblInd w:w="15" w:type="dxa"/>
        <w:tblBorders>
          <w:left w:val="none" w:sz="0" w:space="0" w:color="auto"/>
          <w:right w:val="none" w:sz="0" w:space="0" w:color="auto"/>
          <w:insideV w:val="none" w:sz="0" w:space="0" w:color="auto"/>
        </w:tblBorders>
        <w:tblLook w:val="04A0" w:firstRow="1" w:lastRow="0" w:firstColumn="1" w:lastColumn="0" w:noHBand="0" w:noVBand="1"/>
      </w:tblPr>
      <w:tblGrid>
        <w:gridCol w:w="1639"/>
        <w:gridCol w:w="8820"/>
      </w:tblGrid>
      <w:tr w:rsidR="00965761" w:rsidRPr="008353A2" w14:paraId="4A45724A" w14:textId="77777777" w:rsidTr="00954BE0">
        <w:trPr>
          <w:trHeight w:val="321"/>
        </w:trPr>
        <w:tc>
          <w:tcPr>
            <w:tcW w:w="1639" w:type="dxa"/>
            <w:tcBorders>
              <w:top w:val="single" w:sz="4" w:space="0" w:color="7F7F7F" w:themeColor="text1" w:themeTint="80"/>
              <w:bottom w:val="single" w:sz="4" w:space="0" w:color="7F7F7F" w:themeColor="text1" w:themeTint="80"/>
            </w:tcBorders>
          </w:tcPr>
          <w:p w14:paraId="19F30A62" w14:textId="6276463D" w:rsidR="0061215B" w:rsidRPr="008353A2" w:rsidRDefault="0061215B" w:rsidP="00AF37D5">
            <w:pPr>
              <w:pStyle w:val="NoSpacing"/>
              <w:rPr>
                <w:b/>
                <w:bCs/>
                <w:color w:val="000000" w:themeColor="text1"/>
                <w:sz w:val="22"/>
                <w:szCs w:val="22"/>
              </w:rPr>
            </w:pPr>
            <w:r w:rsidRPr="008353A2">
              <w:rPr>
                <w:b/>
                <w:bCs/>
                <w:color w:val="000000" w:themeColor="text1"/>
                <w:sz w:val="22"/>
                <w:szCs w:val="22"/>
              </w:rPr>
              <w:t>Date</w:t>
            </w:r>
          </w:p>
        </w:tc>
        <w:tc>
          <w:tcPr>
            <w:tcW w:w="8820" w:type="dxa"/>
            <w:tcBorders>
              <w:top w:val="single" w:sz="4" w:space="0" w:color="7F7F7F" w:themeColor="text1" w:themeTint="80"/>
              <w:bottom w:val="single" w:sz="4" w:space="0" w:color="7F7F7F" w:themeColor="text1" w:themeTint="80"/>
            </w:tcBorders>
          </w:tcPr>
          <w:p w14:paraId="1BE20E25" w14:textId="1D36E081" w:rsidR="0061215B" w:rsidRPr="008353A2" w:rsidRDefault="003633A7" w:rsidP="00AF37D5">
            <w:pPr>
              <w:pStyle w:val="NoSpacing"/>
              <w:rPr>
                <w:color w:val="000000" w:themeColor="text1"/>
                <w:sz w:val="22"/>
                <w:szCs w:val="22"/>
              </w:rPr>
            </w:pPr>
            <w:r w:rsidRPr="008353A2">
              <w:rPr>
                <w:color w:val="000000" w:themeColor="text1"/>
                <w:sz w:val="22"/>
                <w:szCs w:val="22"/>
              </w:rPr>
              <w:t>2</w:t>
            </w:r>
            <w:r w:rsidR="007E0931" w:rsidRPr="008353A2">
              <w:rPr>
                <w:color w:val="000000" w:themeColor="text1"/>
                <w:sz w:val="22"/>
                <w:szCs w:val="22"/>
              </w:rPr>
              <w:t>9</w:t>
            </w:r>
            <w:r w:rsidRPr="008353A2">
              <w:rPr>
                <w:color w:val="000000" w:themeColor="text1"/>
                <w:sz w:val="22"/>
                <w:szCs w:val="22"/>
              </w:rPr>
              <w:t>/</w:t>
            </w:r>
            <w:r w:rsidR="002811FB" w:rsidRPr="008353A2">
              <w:rPr>
                <w:color w:val="000000" w:themeColor="text1"/>
                <w:sz w:val="22"/>
                <w:szCs w:val="22"/>
              </w:rPr>
              <w:t>10/2024</w:t>
            </w:r>
          </w:p>
        </w:tc>
      </w:tr>
      <w:tr w:rsidR="00965761" w:rsidRPr="008353A2" w14:paraId="5033F884" w14:textId="77777777" w:rsidTr="00954BE0">
        <w:trPr>
          <w:trHeight w:val="321"/>
        </w:trPr>
        <w:tc>
          <w:tcPr>
            <w:tcW w:w="1639" w:type="dxa"/>
            <w:tcBorders>
              <w:top w:val="single" w:sz="4" w:space="0" w:color="7F7F7F" w:themeColor="text1" w:themeTint="80"/>
              <w:bottom w:val="single" w:sz="4" w:space="0" w:color="7F7F7F" w:themeColor="text1" w:themeTint="80"/>
            </w:tcBorders>
          </w:tcPr>
          <w:p w14:paraId="6B9A1171" w14:textId="2EC54F0C" w:rsidR="0061215B" w:rsidRPr="008353A2" w:rsidRDefault="0061215B" w:rsidP="00AF37D5">
            <w:pPr>
              <w:pStyle w:val="NoSpacing"/>
              <w:rPr>
                <w:b/>
                <w:bCs/>
                <w:color w:val="000000" w:themeColor="text1"/>
                <w:sz w:val="22"/>
                <w:szCs w:val="22"/>
              </w:rPr>
            </w:pPr>
            <w:r w:rsidRPr="008353A2">
              <w:rPr>
                <w:b/>
                <w:bCs/>
                <w:color w:val="000000" w:themeColor="text1"/>
                <w:sz w:val="22"/>
                <w:szCs w:val="22"/>
              </w:rPr>
              <w:t>Author</w:t>
            </w:r>
          </w:p>
        </w:tc>
        <w:tc>
          <w:tcPr>
            <w:tcW w:w="8820" w:type="dxa"/>
            <w:tcBorders>
              <w:top w:val="single" w:sz="4" w:space="0" w:color="7F7F7F" w:themeColor="text1" w:themeTint="80"/>
              <w:bottom w:val="single" w:sz="4" w:space="0" w:color="7F7F7F" w:themeColor="text1" w:themeTint="80"/>
            </w:tcBorders>
          </w:tcPr>
          <w:p w14:paraId="109C1DE8" w14:textId="0F7F0AB0" w:rsidR="0061215B" w:rsidRPr="008353A2" w:rsidRDefault="002811FB" w:rsidP="00AF37D5">
            <w:pPr>
              <w:pStyle w:val="NoSpacing"/>
              <w:rPr>
                <w:color w:val="000000" w:themeColor="text1"/>
                <w:sz w:val="22"/>
                <w:szCs w:val="22"/>
              </w:rPr>
            </w:pPr>
            <w:r w:rsidRPr="008353A2">
              <w:rPr>
                <w:color w:val="000000" w:themeColor="text1"/>
                <w:sz w:val="22"/>
                <w:szCs w:val="22"/>
              </w:rPr>
              <w:t>Jack Darlington</w:t>
            </w:r>
          </w:p>
        </w:tc>
      </w:tr>
      <w:tr w:rsidR="00B12F96" w:rsidRPr="008353A2" w14:paraId="0270CF8B" w14:textId="77777777" w:rsidTr="00954BE0">
        <w:trPr>
          <w:trHeight w:val="307"/>
        </w:trPr>
        <w:tc>
          <w:tcPr>
            <w:tcW w:w="1639" w:type="dxa"/>
            <w:tcBorders>
              <w:top w:val="single" w:sz="4" w:space="0" w:color="7F7F7F" w:themeColor="text1" w:themeTint="80"/>
              <w:bottom w:val="single" w:sz="4" w:space="0" w:color="7F7F7F" w:themeColor="text1" w:themeTint="80"/>
            </w:tcBorders>
          </w:tcPr>
          <w:p w14:paraId="583EB2D5" w14:textId="46AC8DD0" w:rsidR="00B12F96" w:rsidRPr="008353A2" w:rsidRDefault="00B12F96" w:rsidP="00AF37D5">
            <w:pPr>
              <w:pStyle w:val="NoSpacing"/>
              <w:rPr>
                <w:b/>
                <w:bCs/>
                <w:color w:val="000000" w:themeColor="text1"/>
                <w:sz w:val="22"/>
                <w:szCs w:val="22"/>
              </w:rPr>
            </w:pPr>
            <w:r w:rsidRPr="008353A2">
              <w:rPr>
                <w:b/>
                <w:bCs/>
                <w:color w:val="000000" w:themeColor="text1"/>
                <w:sz w:val="22"/>
                <w:szCs w:val="22"/>
              </w:rPr>
              <w:t>Student ID</w:t>
            </w:r>
          </w:p>
        </w:tc>
        <w:tc>
          <w:tcPr>
            <w:tcW w:w="8820" w:type="dxa"/>
            <w:tcBorders>
              <w:top w:val="single" w:sz="4" w:space="0" w:color="7F7F7F" w:themeColor="text1" w:themeTint="80"/>
              <w:bottom w:val="single" w:sz="4" w:space="0" w:color="7F7F7F" w:themeColor="text1" w:themeTint="80"/>
            </w:tcBorders>
          </w:tcPr>
          <w:p w14:paraId="785F7DFA" w14:textId="19B1FA67" w:rsidR="00B12F96" w:rsidRPr="008353A2" w:rsidRDefault="00B12F96" w:rsidP="00AF37D5">
            <w:pPr>
              <w:pStyle w:val="NoSpacing"/>
              <w:rPr>
                <w:color w:val="000000" w:themeColor="text1"/>
                <w:sz w:val="22"/>
                <w:szCs w:val="22"/>
              </w:rPr>
            </w:pPr>
            <w:r w:rsidRPr="008353A2">
              <w:rPr>
                <w:color w:val="000000" w:themeColor="text1"/>
                <w:sz w:val="22"/>
                <w:szCs w:val="22"/>
              </w:rPr>
              <w:t>19082592</w:t>
            </w:r>
          </w:p>
        </w:tc>
      </w:tr>
      <w:tr w:rsidR="007E0931" w:rsidRPr="008353A2" w14:paraId="3A6A66EB" w14:textId="77777777" w:rsidTr="00954BE0">
        <w:trPr>
          <w:trHeight w:val="321"/>
        </w:trPr>
        <w:tc>
          <w:tcPr>
            <w:tcW w:w="1639" w:type="dxa"/>
            <w:tcBorders>
              <w:top w:val="single" w:sz="4" w:space="0" w:color="7F7F7F" w:themeColor="text1" w:themeTint="80"/>
              <w:bottom w:val="single" w:sz="4" w:space="0" w:color="7F7F7F" w:themeColor="text1" w:themeTint="80"/>
            </w:tcBorders>
          </w:tcPr>
          <w:p w14:paraId="7DAD16F5" w14:textId="0BCD39E8" w:rsidR="007E0931" w:rsidRPr="008353A2" w:rsidRDefault="007E0931" w:rsidP="00AF37D5">
            <w:pPr>
              <w:pStyle w:val="NoSpacing"/>
              <w:rPr>
                <w:b/>
                <w:bCs/>
                <w:color w:val="000000" w:themeColor="text1"/>
                <w:sz w:val="22"/>
                <w:szCs w:val="22"/>
              </w:rPr>
            </w:pPr>
            <w:r w:rsidRPr="008353A2">
              <w:rPr>
                <w:b/>
                <w:bCs/>
                <w:color w:val="000000" w:themeColor="text1"/>
                <w:sz w:val="22"/>
                <w:szCs w:val="22"/>
              </w:rPr>
              <w:t>Code</w:t>
            </w:r>
          </w:p>
        </w:tc>
        <w:tc>
          <w:tcPr>
            <w:tcW w:w="8820" w:type="dxa"/>
            <w:tcBorders>
              <w:top w:val="single" w:sz="4" w:space="0" w:color="7F7F7F" w:themeColor="text1" w:themeTint="80"/>
              <w:bottom w:val="single" w:sz="4" w:space="0" w:color="7F7F7F" w:themeColor="text1" w:themeTint="80"/>
            </w:tcBorders>
          </w:tcPr>
          <w:p w14:paraId="7456A0F9" w14:textId="5A60A489" w:rsidR="007E0931" w:rsidRPr="008353A2" w:rsidRDefault="007E0931" w:rsidP="00AF37D5">
            <w:pPr>
              <w:pStyle w:val="NoSpacing"/>
              <w:rPr>
                <w:color w:val="000000" w:themeColor="text1"/>
                <w:sz w:val="22"/>
                <w:szCs w:val="22"/>
              </w:rPr>
            </w:pPr>
            <w:r w:rsidRPr="008353A2">
              <w:rPr>
                <w:color w:val="000000" w:themeColor="text1"/>
                <w:sz w:val="22"/>
                <w:szCs w:val="22"/>
              </w:rPr>
              <w:t>ENSE701</w:t>
            </w:r>
          </w:p>
        </w:tc>
      </w:tr>
      <w:tr w:rsidR="007E0931" w:rsidRPr="008353A2" w14:paraId="6E6B3C8D" w14:textId="77777777" w:rsidTr="00954BE0">
        <w:trPr>
          <w:trHeight w:val="321"/>
        </w:trPr>
        <w:tc>
          <w:tcPr>
            <w:tcW w:w="1639" w:type="dxa"/>
            <w:tcBorders>
              <w:top w:val="single" w:sz="4" w:space="0" w:color="7F7F7F" w:themeColor="text1" w:themeTint="80"/>
              <w:bottom w:val="single" w:sz="4" w:space="0" w:color="7F7F7F" w:themeColor="text1" w:themeTint="80"/>
            </w:tcBorders>
          </w:tcPr>
          <w:p w14:paraId="215A00F4" w14:textId="3A1ACA4F" w:rsidR="007E0931" w:rsidRPr="008353A2" w:rsidRDefault="007E0931" w:rsidP="00AF37D5">
            <w:pPr>
              <w:pStyle w:val="NoSpacing"/>
              <w:rPr>
                <w:b/>
                <w:bCs/>
                <w:color w:val="000000" w:themeColor="text1"/>
                <w:sz w:val="22"/>
                <w:szCs w:val="22"/>
              </w:rPr>
            </w:pPr>
            <w:r w:rsidRPr="008353A2">
              <w:rPr>
                <w:b/>
                <w:bCs/>
                <w:color w:val="000000" w:themeColor="text1"/>
                <w:sz w:val="22"/>
                <w:szCs w:val="22"/>
              </w:rPr>
              <w:t>Paper</w:t>
            </w:r>
          </w:p>
        </w:tc>
        <w:tc>
          <w:tcPr>
            <w:tcW w:w="8820" w:type="dxa"/>
            <w:tcBorders>
              <w:top w:val="single" w:sz="4" w:space="0" w:color="7F7F7F" w:themeColor="text1" w:themeTint="80"/>
              <w:bottom w:val="single" w:sz="4" w:space="0" w:color="7F7F7F" w:themeColor="text1" w:themeTint="80"/>
            </w:tcBorders>
          </w:tcPr>
          <w:p w14:paraId="14E348C4" w14:textId="4C67CEF1" w:rsidR="007E0931" w:rsidRPr="008353A2" w:rsidRDefault="007E0931" w:rsidP="00AF37D5">
            <w:pPr>
              <w:pStyle w:val="NoSpacing"/>
              <w:rPr>
                <w:color w:val="000000" w:themeColor="text1"/>
                <w:sz w:val="22"/>
                <w:szCs w:val="22"/>
              </w:rPr>
            </w:pPr>
            <w:r w:rsidRPr="008353A2">
              <w:rPr>
                <w:color w:val="000000" w:themeColor="text1"/>
                <w:sz w:val="22"/>
                <w:szCs w:val="22"/>
              </w:rPr>
              <w:t>Contemporary Issues in Software Engineering</w:t>
            </w:r>
          </w:p>
        </w:tc>
      </w:tr>
      <w:tr w:rsidR="00965761" w:rsidRPr="008353A2" w14:paraId="24F36441" w14:textId="77777777" w:rsidTr="00954BE0">
        <w:trPr>
          <w:trHeight w:val="307"/>
        </w:trPr>
        <w:tc>
          <w:tcPr>
            <w:tcW w:w="1639" w:type="dxa"/>
            <w:tcBorders>
              <w:top w:val="single" w:sz="4" w:space="0" w:color="7F7F7F" w:themeColor="text1" w:themeTint="80"/>
              <w:bottom w:val="single" w:sz="4" w:space="0" w:color="7F7F7F" w:themeColor="text1" w:themeTint="80"/>
            </w:tcBorders>
          </w:tcPr>
          <w:p w14:paraId="3A42087F" w14:textId="07B4664D" w:rsidR="0061215B" w:rsidRPr="008353A2" w:rsidRDefault="0061215B" w:rsidP="00AF37D5">
            <w:pPr>
              <w:pStyle w:val="NoSpacing"/>
              <w:rPr>
                <w:b/>
                <w:bCs/>
                <w:color w:val="000000" w:themeColor="text1"/>
                <w:sz w:val="22"/>
                <w:szCs w:val="22"/>
              </w:rPr>
            </w:pPr>
            <w:r w:rsidRPr="008353A2">
              <w:rPr>
                <w:b/>
                <w:bCs/>
                <w:color w:val="000000" w:themeColor="text1"/>
                <w:sz w:val="22"/>
                <w:szCs w:val="22"/>
              </w:rPr>
              <w:t>Version</w:t>
            </w:r>
          </w:p>
        </w:tc>
        <w:tc>
          <w:tcPr>
            <w:tcW w:w="8820" w:type="dxa"/>
            <w:tcBorders>
              <w:top w:val="single" w:sz="4" w:space="0" w:color="7F7F7F" w:themeColor="text1" w:themeTint="80"/>
              <w:bottom w:val="single" w:sz="4" w:space="0" w:color="7F7F7F" w:themeColor="text1" w:themeTint="80"/>
            </w:tcBorders>
          </w:tcPr>
          <w:p w14:paraId="124CBCCB" w14:textId="0E29287B" w:rsidR="0061215B" w:rsidRPr="008353A2" w:rsidRDefault="007E0931" w:rsidP="00AF37D5">
            <w:pPr>
              <w:pStyle w:val="NoSpacing"/>
              <w:rPr>
                <w:color w:val="000000" w:themeColor="text1"/>
                <w:sz w:val="22"/>
                <w:szCs w:val="22"/>
              </w:rPr>
            </w:pPr>
            <w:r w:rsidRPr="008353A2">
              <w:rPr>
                <w:color w:val="000000" w:themeColor="text1"/>
                <w:sz w:val="22"/>
                <w:szCs w:val="22"/>
              </w:rPr>
              <w:t>1.0</w:t>
            </w:r>
          </w:p>
        </w:tc>
      </w:tr>
    </w:tbl>
    <w:p w14:paraId="4B81F81B" w14:textId="77777777" w:rsidR="008353A2" w:rsidRDefault="008353A2" w:rsidP="008353A2">
      <w:pPr>
        <w:pStyle w:val="Compact"/>
      </w:pPr>
      <w:bookmarkStart w:id="0" w:name="_Toc180149446"/>
      <w:bookmarkStart w:id="1" w:name="_Toc180150467"/>
    </w:p>
    <w:p w14:paraId="43625333" w14:textId="0BEAD88B" w:rsidR="00301D80" w:rsidRPr="008353A2" w:rsidRDefault="001613B7" w:rsidP="008353A2">
      <w:pPr>
        <w:pStyle w:val="Heading2"/>
        <w:rPr>
          <w:sz w:val="40"/>
          <w:szCs w:val="42"/>
        </w:rPr>
      </w:pPr>
      <w:bookmarkStart w:id="2" w:name="_Toc181288911"/>
      <w:r w:rsidRPr="008353A2">
        <w:rPr>
          <w:sz w:val="40"/>
          <w:szCs w:val="42"/>
        </w:rPr>
        <w:t>Changelog</w:t>
      </w:r>
      <w:bookmarkEnd w:id="0"/>
      <w:bookmarkEnd w:id="1"/>
      <w:bookmarkEnd w:id="2"/>
    </w:p>
    <w:tbl>
      <w:tblPr>
        <w:tblStyle w:val="TableGrid"/>
        <w:tblW w:w="10494" w:type="dxa"/>
        <w:tblBorders>
          <w:top w:val="single" w:sz="4" w:space="0" w:color="7F7F7F"/>
          <w:left w:val="none" w:sz="0" w:space="0" w:color="auto"/>
          <w:bottom w:val="single" w:sz="4" w:space="0" w:color="7F7F7F"/>
          <w:right w:val="none" w:sz="0" w:space="0" w:color="auto"/>
          <w:insideH w:val="single" w:sz="4" w:space="0" w:color="7F7F7F"/>
          <w:insideV w:val="none" w:sz="0" w:space="0" w:color="auto"/>
        </w:tblBorders>
        <w:tblLook w:val="04A0" w:firstRow="1" w:lastRow="0" w:firstColumn="1" w:lastColumn="0" w:noHBand="0" w:noVBand="1"/>
      </w:tblPr>
      <w:tblGrid>
        <w:gridCol w:w="1810"/>
        <w:gridCol w:w="1484"/>
        <w:gridCol w:w="7200"/>
      </w:tblGrid>
      <w:tr w:rsidR="00965761" w:rsidRPr="008353A2" w14:paraId="4ABD277D" w14:textId="77777777" w:rsidTr="008353A2">
        <w:trPr>
          <w:trHeight w:val="251"/>
        </w:trPr>
        <w:tc>
          <w:tcPr>
            <w:tcW w:w="1810" w:type="dxa"/>
          </w:tcPr>
          <w:p w14:paraId="2DFB647B" w14:textId="37B54E37" w:rsidR="0034468F" w:rsidRPr="008353A2" w:rsidRDefault="0034468F" w:rsidP="00AF37D5">
            <w:pPr>
              <w:pStyle w:val="NoSpacing"/>
              <w:rPr>
                <w:b/>
                <w:bCs/>
                <w:color w:val="000000" w:themeColor="text1"/>
                <w:sz w:val="22"/>
                <w:szCs w:val="22"/>
              </w:rPr>
            </w:pPr>
            <w:r w:rsidRPr="008353A2">
              <w:rPr>
                <w:b/>
                <w:bCs/>
                <w:color w:val="000000" w:themeColor="text1"/>
                <w:sz w:val="22"/>
                <w:szCs w:val="22"/>
              </w:rPr>
              <w:t>Date</w:t>
            </w:r>
          </w:p>
        </w:tc>
        <w:tc>
          <w:tcPr>
            <w:tcW w:w="1484" w:type="dxa"/>
          </w:tcPr>
          <w:p w14:paraId="204A7DF4" w14:textId="1C35AE2B" w:rsidR="0034468F" w:rsidRPr="008353A2" w:rsidRDefault="0034468F" w:rsidP="00AF37D5">
            <w:pPr>
              <w:pStyle w:val="NoSpacing"/>
              <w:rPr>
                <w:b/>
                <w:bCs/>
                <w:color w:val="000000" w:themeColor="text1"/>
                <w:sz w:val="22"/>
                <w:szCs w:val="22"/>
              </w:rPr>
            </w:pPr>
            <w:r w:rsidRPr="008353A2">
              <w:rPr>
                <w:b/>
                <w:bCs/>
                <w:color w:val="000000" w:themeColor="text1"/>
                <w:sz w:val="22"/>
                <w:szCs w:val="22"/>
              </w:rPr>
              <w:t>Version</w:t>
            </w:r>
          </w:p>
        </w:tc>
        <w:tc>
          <w:tcPr>
            <w:tcW w:w="7200" w:type="dxa"/>
          </w:tcPr>
          <w:p w14:paraId="6BB99CB1" w14:textId="5019B145" w:rsidR="0034468F" w:rsidRPr="008353A2" w:rsidRDefault="0034468F" w:rsidP="00AF37D5">
            <w:pPr>
              <w:pStyle w:val="NoSpacing"/>
              <w:rPr>
                <w:b/>
                <w:bCs/>
                <w:color w:val="000000" w:themeColor="text1"/>
                <w:sz w:val="22"/>
                <w:szCs w:val="22"/>
              </w:rPr>
            </w:pPr>
            <w:r w:rsidRPr="008353A2">
              <w:rPr>
                <w:b/>
                <w:bCs/>
                <w:color w:val="000000" w:themeColor="text1"/>
                <w:sz w:val="22"/>
                <w:szCs w:val="22"/>
              </w:rPr>
              <w:t>Notes</w:t>
            </w:r>
          </w:p>
        </w:tc>
      </w:tr>
      <w:tr w:rsidR="00965761" w:rsidRPr="008353A2" w14:paraId="01900730" w14:textId="77777777" w:rsidTr="008353A2">
        <w:trPr>
          <w:trHeight w:val="251"/>
        </w:trPr>
        <w:tc>
          <w:tcPr>
            <w:tcW w:w="1810" w:type="dxa"/>
          </w:tcPr>
          <w:p w14:paraId="55A0C38C" w14:textId="2B6D582A" w:rsidR="0034468F" w:rsidRPr="008353A2" w:rsidRDefault="00B12F96" w:rsidP="00AF37D5">
            <w:pPr>
              <w:pStyle w:val="NoSpacing"/>
              <w:rPr>
                <w:color w:val="000000" w:themeColor="text1"/>
                <w:sz w:val="22"/>
                <w:szCs w:val="22"/>
              </w:rPr>
            </w:pPr>
            <w:r w:rsidRPr="008353A2">
              <w:rPr>
                <w:color w:val="000000" w:themeColor="text1"/>
                <w:sz w:val="22"/>
                <w:szCs w:val="22"/>
              </w:rPr>
              <w:t>29</w:t>
            </w:r>
            <w:r w:rsidR="0034468F" w:rsidRPr="008353A2">
              <w:rPr>
                <w:color w:val="000000" w:themeColor="text1"/>
                <w:sz w:val="22"/>
                <w:szCs w:val="22"/>
              </w:rPr>
              <w:t>/10/2024</w:t>
            </w:r>
          </w:p>
        </w:tc>
        <w:tc>
          <w:tcPr>
            <w:tcW w:w="1484" w:type="dxa"/>
          </w:tcPr>
          <w:p w14:paraId="137AA33C" w14:textId="3C46EBC9" w:rsidR="0034468F" w:rsidRPr="008353A2" w:rsidRDefault="0034468F" w:rsidP="00AF37D5">
            <w:pPr>
              <w:pStyle w:val="NoSpacing"/>
              <w:rPr>
                <w:color w:val="000000" w:themeColor="text1"/>
                <w:sz w:val="22"/>
                <w:szCs w:val="22"/>
              </w:rPr>
            </w:pPr>
            <w:r w:rsidRPr="008353A2">
              <w:rPr>
                <w:color w:val="000000" w:themeColor="text1"/>
                <w:sz w:val="22"/>
                <w:szCs w:val="22"/>
              </w:rPr>
              <w:t>1.0</w:t>
            </w:r>
          </w:p>
        </w:tc>
        <w:tc>
          <w:tcPr>
            <w:tcW w:w="7200" w:type="dxa"/>
          </w:tcPr>
          <w:p w14:paraId="1E60C5C6" w14:textId="5A526BF2" w:rsidR="0034468F" w:rsidRPr="008353A2" w:rsidRDefault="0034468F" w:rsidP="00AF37D5">
            <w:pPr>
              <w:pStyle w:val="NoSpacing"/>
              <w:rPr>
                <w:color w:val="000000" w:themeColor="text1"/>
                <w:sz w:val="22"/>
                <w:szCs w:val="22"/>
              </w:rPr>
            </w:pPr>
            <w:r w:rsidRPr="008353A2">
              <w:rPr>
                <w:color w:val="000000" w:themeColor="text1"/>
                <w:sz w:val="22"/>
                <w:szCs w:val="22"/>
              </w:rPr>
              <w:t xml:space="preserve">Initial </w:t>
            </w:r>
            <w:r w:rsidR="00B12F96" w:rsidRPr="008353A2">
              <w:rPr>
                <w:color w:val="000000" w:themeColor="text1"/>
                <w:sz w:val="22"/>
                <w:szCs w:val="22"/>
              </w:rPr>
              <w:t>notes document</w:t>
            </w:r>
            <w:r w:rsidRPr="008353A2">
              <w:rPr>
                <w:color w:val="000000" w:themeColor="text1"/>
                <w:sz w:val="22"/>
                <w:szCs w:val="22"/>
              </w:rPr>
              <w:t xml:space="preserve"> </w:t>
            </w:r>
            <w:r w:rsidR="00E8570F" w:rsidRPr="008353A2">
              <w:rPr>
                <w:color w:val="000000" w:themeColor="text1"/>
                <w:sz w:val="22"/>
                <w:szCs w:val="22"/>
              </w:rPr>
              <w:t>created.</w:t>
            </w:r>
          </w:p>
        </w:tc>
      </w:tr>
    </w:tbl>
    <w:p w14:paraId="5E7638E8" w14:textId="77777777" w:rsidR="009A32A4" w:rsidRPr="002A08A6" w:rsidRDefault="009A32A4" w:rsidP="00B12F96">
      <w:pPr>
        <w:rPr>
          <w:color w:val="000000" w:themeColor="text1"/>
        </w:rPr>
      </w:pPr>
    </w:p>
    <w:bookmarkStart w:id="3" w:name="_Toc181288912" w:displacedByCustomXml="next"/>
    <w:sdt>
      <w:sdtPr>
        <w:rPr>
          <w:rFonts w:asciiTheme="minorHAnsi" w:eastAsiaTheme="minorHAnsi" w:hAnsiTheme="minorHAnsi" w:cstheme="minorBidi"/>
          <w:b w:val="0"/>
          <w:bCs w:val="0"/>
          <w:color w:val="auto"/>
          <w:sz w:val="24"/>
          <w:szCs w:val="24"/>
        </w:rPr>
        <w:id w:val="1673911315"/>
        <w:docPartObj>
          <w:docPartGallery w:val="Table of Contents"/>
          <w:docPartUnique/>
        </w:docPartObj>
      </w:sdtPr>
      <w:sdtEndPr>
        <w:rPr>
          <w:rFonts w:cs="Times New Roman (Body CS)"/>
          <w:noProof/>
          <w:sz w:val="20"/>
        </w:rPr>
      </w:sdtEndPr>
      <w:sdtContent>
        <w:p w14:paraId="0D90D8D0" w14:textId="055EC53D" w:rsidR="009A32A4" w:rsidRPr="008353A2" w:rsidRDefault="009A32A4" w:rsidP="00F90565">
          <w:pPr>
            <w:pStyle w:val="Heading1"/>
          </w:pPr>
          <w:r w:rsidRPr="008353A2">
            <w:t>Table of Contents</w:t>
          </w:r>
          <w:bookmarkEnd w:id="3"/>
        </w:p>
        <w:p w14:paraId="113EF43E" w14:textId="05AA47F4" w:rsidR="00A43F29" w:rsidRDefault="00F90565">
          <w:pPr>
            <w:pStyle w:val="TOC2"/>
            <w:tabs>
              <w:tab w:val="right" w:leader="dot" w:pos="10456"/>
            </w:tabs>
            <w:rPr>
              <w:rFonts w:eastAsiaTheme="minorEastAsia" w:cstheme="minorBidi"/>
              <w:bCs w:val="0"/>
              <w:noProof/>
              <w:sz w:val="24"/>
              <w:szCs w:val="24"/>
              <w:lang w:val="en-NZ" w:eastAsia="en-GB"/>
            </w:rPr>
          </w:pPr>
          <w:r>
            <w:rPr>
              <w:bCs w:val="0"/>
              <w:color w:val="000000" w:themeColor="text1"/>
              <w:sz w:val="22"/>
            </w:rPr>
            <w:fldChar w:fldCharType="begin"/>
          </w:r>
          <w:r>
            <w:rPr>
              <w:bCs w:val="0"/>
              <w:color w:val="000000" w:themeColor="text1"/>
              <w:sz w:val="22"/>
            </w:rPr>
            <w:instrText xml:space="preserve"> TOC \o "1-2" \h \z \u </w:instrText>
          </w:r>
          <w:r>
            <w:rPr>
              <w:bCs w:val="0"/>
              <w:color w:val="000000" w:themeColor="text1"/>
              <w:sz w:val="22"/>
            </w:rPr>
            <w:fldChar w:fldCharType="separate"/>
          </w:r>
          <w:hyperlink w:anchor="_Toc181288911" w:history="1">
            <w:r w:rsidR="00A43F29" w:rsidRPr="000821B7">
              <w:rPr>
                <w:rStyle w:val="Hyperlink"/>
                <w:noProof/>
              </w:rPr>
              <w:t>Changelog</w:t>
            </w:r>
            <w:r w:rsidR="00A43F29">
              <w:rPr>
                <w:noProof/>
                <w:webHidden/>
              </w:rPr>
              <w:tab/>
            </w:r>
            <w:r w:rsidR="00A43F29">
              <w:rPr>
                <w:noProof/>
                <w:webHidden/>
              </w:rPr>
              <w:fldChar w:fldCharType="begin"/>
            </w:r>
            <w:r w:rsidR="00A43F29">
              <w:rPr>
                <w:noProof/>
                <w:webHidden/>
              </w:rPr>
              <w:instrText xml:space="preserve"> PAGEREF _Toc181288911 \h </w:instrText>
            </w:r>
            <w:r w:rsidR="00A43F29">
              <w:rPr>
                <w:noProof/>
                <w:webHidden/>
              </w:rPr>
            </w:r>
            <w:r w:rsidR="00A43F29">
              <w:rPr>
                <w:noProof/>
                <w:webHidden/>
              </w:rPr>
              <w:fldChar w:fldCharType="separate"/>
            </w:r>
            <w:r w:rsidR="00A43F29">
              <w:rPr>
                <w:noProof/>
                <w:webHidden/>
              </w:rPr>
              <w:t>1</w:t>
            </w:r>
            <w:r w:rsidR="00A43F29">
              <w:rPr>
                <w:noProof/>
                <w:webHidden/>
              </w:rPr>
              <w:fldChar w:fldCharType="end"/>
            </w:r>
          </w:hyperlink>
        </w:p>
        <w:p w14:paraId="372CAF56" w14:textId="52E3185F"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8912" w:history="1">
            <w:r w:rsidRPr="000821B7">
              <w:rPr>
                <w:rStyle w:val="Hyperlink"/>
                <w:noProof/>
              </w:rPr>
              <w:t>Table of Contents</w:t>
            </w:r>
            <w:r>
              <w:rPr>
                <w:noProof/>
                <w:webHidden/>
              </w:rPr>
              <w:tab/>
            </w:r>
            <w:r>
              <w:rPr>
                <w:noProof/>
                <w:webHidden/>
              </w:rPr>
              <w:fldChar w:fldCharType="begin"/>
            </w:r>
            <w:r>
              <w:rPr>
                <w:noProof/>
                <w:webHidden/>
              </w:rPr>
              <w:instrText xml:space="preserve"> PAGEREF _Toc181288912 \h </w:instrText>
            </w:r>
            <w:r>
              <w:rPr>
                <w:noProof/>
                <w:webHidden/>
              </w:rPr>
            </w:r>
            <w:r>
              <w:rPr>
                <w:noProof/>
                <w:webHidden/>
              </w:rPr>
              <w:fldChar w:fldCharType="separate"/>
            </w:r>
            <w:r>
              <w:rPr>
                <w:noProof/>
                <w:webHidden/>
              </w:rPr>
              <w:t>2</w:t>
            </w:r>
            <w:r>
              <w:rPr>
                <w:noProof/>
                <w:webHidden/>
              </w:rPr>
              <w:fldChar w:fldCharType="end"/>
            </w:r>
          </w:hyperlink>
        </w:p>
        <w:p w14:paraId="484F54A7" w14:textId="794A2B12"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8913" w:history="1">
            <w:r w:rsidRPr="000821B7">
              <w:rPr>
                <w:rStyle w:val="Hyperlink"/>
                <w:noProof/>
              </w:rPr>
              <w:t>Lecture 1: Software Engineering and Team Process</w:t>
            </w:r>
            <w:r>
              <w:rPr>
                <w:noProof/>
                <w:webHidden/>
              </w:rPr>
              <w:tab/>
            </w:r>
            <w:r>
              <w:rPr>
                <w:noProof/>
                <w:webHidden/>
              </w:rPr>
              <w:fldChar w:fldCharType="begin"/>
            </w:r>
            <w:r>
              <w:rPr>
                <w:noProof/>
                <w:webHidden/>
              </w:rPr>
              <w:instrText xml:space="preserve"> PAGEREF _Toc181288913 \h </w:instrText>
            </w:r>
            <w:r>
              <w:rPr>
                <w:noProof/>
                <w:webHidden/>
              </w:rPr>
            </w:r>
            <w:r>
              <w:rPr>
                <w:noProof/>
                <w:webHidden/>
              </w:rPr>
              <w:fldChar w:fldCharType="separate"/>
            </w:r>
            <w:r>
              <w:rPr>
                <w:noProof/>
                <w:webHidden/>
              </w:rPr>
              <w:t>6</w:t>
            </w:r>
            <w:r>
              <w:rPr>
                <w:noProof/>
                <w:webHidden/>
              </w:rPr>
              <w:fldChar w:fldCharType="end"/>
            </w:r>
          </w:hyperlink>
        </w:p>
        <w:p w14:paraId="266F5F6A" w14:textId="363CE1A9" w:rsidR="00A43F29" w:rsidRDefault="00A43F29">
          <w:pPr>
            <w:pStyle w:val="TOC2"/>
            <w:tabs>
              <w:tab w:val="right" w:leader="dot" w:pos="10456"/>
            </w:tabs>
            <w:rPr>
              <w:rFonts w:eastAsiaTheme="minorEastAsia" w:cstheme="minorBidi"/>
              <w:bCs w:val="0"/>
              <w:noProof/>
              <w:sz w:val="24"/>
              <w:szCs w:val="24"/>
              <w:lang w:val="en-NZ" w:eastAsia="en-GB"/>
            </w:rPr>
          </w:pPr>
          <w:hyperlink w:anchor="_Toc181288914" w:history="1">
            <w:r w:rsidRPr="000821B7">
              <w:rPr>
                <w:rStyle w:val="Hyperlink"/>
                <w:noProof/>
              </w:rPr>
              <w:t>Course Vision</w:t>
            </w:r>
            <w:r>
              <w:rPr>
                <w:noProof/>
                <w:webHidden/>
              </w:rPr>
              <w:tab/>
            </w:r>
            <w:r>
              <w:rPr>
                <w:noProof/>
                <w:webHidden/>
              </w:rPr>
              <w:fldChar w:fldCharType="begin"/>
            </w:r>
            <w:r>
              <w:rPr>
                <w:noProof/>
                <w:webHidden/>
              </w:rPr>
              <w:instrText xml:space="preserve"> PAGEREF _Toc181288914 \h </w:instrText>
            </w:r>
            <w:r>
              <w:rPr>
                <w:noProof/>
                <w:webHidden/>
              </w:rPr>
            </w:r>
            <w:r>
              <w:rPr>
                <w:noProof/>
                <w:webHidden/>
              </w:rPr>
              <w:fldChar w:fldCharType="separate"/>
            </w:r>
            <w:r>
              <w:rPr>
                <w:noProof/>
                <w:webHidden/>
              </w:rPr>
              <w:t>6</w:t>
            </w:r>
            <w:r>
              <w:rPr>
                <w:noProof/>
                <w:webHidden/>
              </w:rPr>
              <w:fldChar w:fldCharType="end"/>
            </w:r>
          </w:hyperlink>
        </w:p>
        <w:p w14:paraId="19AC29B2" w14:textId="30BACFF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15" w:history="1">
            <w:r w:rsidRPr="000821B7">
              <w:rPr>
                <w:rStyle w:val="Hyperlink"/>
                <w:noProof/>
              </w:rPr>
              <w:t>Tony’s Views on Software Engineering</w:t>
            </w:r>
            <w:r>
              <w:rPr>
                <w:noProof/>
                <w:webHidden/>
              </w:rPr>
              <w:tab/>
            </w:r>
            <w:r>
              <w:rPr>
                <w:noProof/>
                <w:webHidden/>
              </w:rPr>
              <w:fldChar w:fldCharType="begin"/>
            </w:r>
            <w:r>
              <w:rPr>
                <w:noProof/>
                <w:webHidden/>
              </w:rPr>
              <w:instrText xml:space="preserve"> PAGEREF _Toc181288915 \h </w:instrText>
            </w:r>
            <w:r>
              <w:rPr>
                <w:noProof/>
                <w:webHidden/>
              </w:rPr>
            </w:r>
            <w:r>
              <w:rPr>
                <w:noProof/>
                <w:webHidden/>
              </w:rPr>
              <w:fldChar w:fldCharType="separate"/>
            </w:r>
            <w:r>
              <w:rPr>
                <w:noProof/>
                <w:webHidden/>
              </w:rPr>
              <w:t>6</w:t>
            </w:r>
            <w:r>
              <w:rPr>
                <w:noProof/>
                <w:webHidden/>
              </w:rPr>
              <w:fldChar w:fldCharType="end"/>
            </w:r>
          </w:hyperlink>
        </w:p>
        <w:p w14:paraId="7CC85060" w14:textId="78546A86" w:rsidR="00A43F29" w:rsidRDefault="00A43F29">
          <w:pPr>
            <w:pStyle w:val="TOC2"/>
            <w:tabs>
              <w:tab w:val="right" w:leader="dot" w:pos="10456"/>
            </w:tabs>
            <w:rPr>
              <w:rFonts w:eastAsiaTheme="minorEastAsia" w:cstheme="minorBidi"/>
              <w:bCs w:val="0"/>
              <w:noProof/>
              <w:sz w:val="24"/>
              <w:szCs w:val="24"/>
              <w:lang w:val="en-NZ" w:eastAsia="en-GB"/>
            </w:rPr>
          </w:pPr>
          <w:hyperlink w:anchor="_Toc181288916" w:history="1">
            <w:r w:rsidRPr="000821B7">
              <w:rPr>
                <w:rStyle w:val="Hyperlink"/>
                <w:noProof/>
              </w:rPr>
              <w:t>Dispositions and Agility</w:t>
            </w:r>
            <w:r>
              <w:rPr>
                <w:noProof/>
                <w:webHidden/>
              </w:rPr>
              <w:tab/>
            </w:r>
            <w:r>
              <w:rPr>
                <w:noProof/>
                <w:webHidden/>
              </w:rPr>
              <w:fldChar w:fldCharType="begin"/>
            </w:r>
            <w:r>
              <w:rPr>
                <w:noProof/>
                <w:webHidden/>
              </w:rPr>
              <w:instrText xml:space="preserve"> PAGEREF _Toc181288916 \h </w:instrText>
            </w:r>
            <w:r>
              <w:rPr>
                <w:noProof/>
                <w:webHidden/>
              </w:rPr>
            </w:r>
            <w:r>
              <w:rPr>
                <w:noProof/>
                <w:webHidden/>
              </w:rPr>
              <w:fldChar w:fldCharType="separate"/>
            </w:r>
            <w:r>
              <w:rPr>
                <w:noProof/>
                <w:webHidden/>
              </w:rPr>
              <w:t>7</w:t>
            </w:r>
            <w:r>
              <w:rPr>
                <w:noProof/>
                <w:webHidden/>
              </w:rPr>
              <w:fldChar w:fldCharType="end"/>
            </w:r>
          </w:hyperlink>
        </w:p>
        <w:p w14:paraId="2BC0745A" w14:textId="12F5ADE9" w:rsidR="00A43F29" w:rsidRDefault="00A43F29">
          <w:pPr>
            <w:pStyle w:val="TOC2"/>
            <w:tabs>
              <w:tab w:val="right" w:leader="dot" w:pos="10456"/>
            </w:tabs>
            <w:rPr>
              <w:rFonts w:eastAsiaTheme="minorEastAsia" w:cstheme="minorBidi"/>
              <w:bCs w:val="0"/>
              <w:noProof/>
              <w:sz w:val="24"/>
              <w:szCs w:val="24"/>
              <w:lang w:val="en-NZ" w:eastAsia="en-GB"/>
            </w:rPr>
          </w:pPr>
          <w:hyperlink w:anchor="_Toc181288917" w:history="1">
            <w:r w:rsidRPr="000821B7">
              <w:rPr>
                <w:rStyle w:val="Hyperlink"/>
                <w:noProof/>
              </w:rPr>
              <w:t>Problem-Based Learning</w:t>
            </w:r>
            <w:r>
              <w:rPr>
                <w:noProof/>
                <w:webHidden/>
              </w:rPr>
              <w:tab/>
            </w:r>
            <w:r>
              <w:rPr>
                <w:noProof/>
                <w:webHidden/>
              </w:rPr>
              <w:fldChar w:fldCharType="begin"/>
            </w:r>
            <w:r>
              <w:rPr>
                <w:noProof/>
                <w:webHidden/>
              </w:rPr>
              <w:instrText xml:space="preserve"> PAGEREF _Toc181288917 \h </w:instrText>
            </w:r>
            <w:r>
              <w:rPr>
                <w:noProof/>
                <w:webHidden/>
              </w:rPr>
            </w:r>
            <w:r>
              <w:rPr>
                <w:noProof/>
                <w:webHidden/>
              </w:rPr>
              <w:fldChar w:fldCharType="separate"/>
            </w:r>
            <w:r>
              <w:rPr>
                <w:noProof/>
                <w:webHidden/>
              </w:rPr>
              <w:t>7</w:t>
            </w:r>
            <w:r>
              <w:rPr>
                <w:noProof/>
                <w:webHidden/>
              </w:rPr>
              <w:fldChar w:fldCharType="end"/>
            </w:r>
          </w:hyperlink>
        </w:p>
        <w:p w14:paraId="113C75BE" w14:textId="2B5890C8" w:rsidR="00A43F29" w:rsidRDefault="00A43F29">
          <w:pPr>
            <w:pStyle w:val="TOC2"/>
            <w:tabs>
              <w:tab w:val="right" w:leader="dot" w:pos="10456"/>
            </w:tabs>
            <w:rPr>
              <w:rFonts w:eastAsiaTheme="minorEastAsia" w:cstheme="minorBidi"/>
              <w:bCs w:val="0"/>
              <w:noProof/>
              <w:sz w:val="24"/>
              <w:szCs w:val="24"/>
              <w:lang w:val="en-NZ" w:eastAsia="en-GB"/>
            </w:rPr>
          </w:pPr>
          <w:hyperlink w:anchor="_Toc181288918" w:history="1">
            <w:r w:rsidRPr="000821B7">
              <w:rPr>
                <w:rStyle w:val="Hyperlink"/>
                <w:noProof/>
              </w:rPr>
              <w:t>Course Components and Expectations</w:t>
            </w:r>
            <w:r>
              <w:rPr>
                <w:noProof/>
                <w:webHidden/>
              </w:rPr>
              <w:tab/>
            </w:r>
            <w:r>
              <w:rPr>
                <w:noProof/>
                <w:webHidden/>
              </w:rPr>
              <w:fldChar w:fldCharType="begin"/>
            </w:r>
            <w:r>
              <w:rPr>
                <w:noProof/>
                <w:webHidden/>
              </w:rPr>
              <w:instrText xml:space="preserve"> PAGEREF _Toc181288918 \h </w:instrText>
            </w:r>
            <w:r>
              <w:rPr>
                <w:noProof/>
                <w:webHidden/>
              </w:rPr>
            </w:r>
            <w:r>
              <w:rPr>
                <w:noProof/>
                <w:webHidden/>
              </w:rPr>
              <w:fldChar w:fldCharType="separate"/>
            </w:r>
            <w:r>
              <w:rPr>
                <w:noProof/>
                <w:webHidden/>
              </w:rPr>
              <w:t>8</w:t>
            </w:r>
            <w:r>
              <w:rPr>
                <w:noProof/>
                <w:webHidden/>
              </w:rPr>
              <w:fldChar w:fldCharType="end"/>
            </w:r>
          </w:hyperlink>
        </w:p>
        <w:p w14:paraId="577DB3B8" w14:textId="04EA806F" w:rsidR="00A43F29" w:rsidRDefault="00A43F29">
          <w:pPr>
            <w:pStyle w:val="TOC2"/>
            <w:tabs>
              <w:tab w:val="right" w:leader="dot" w:pos="10456"/>
            </w:tabs>
            <w:rPr>
              <w:rFonts w:eastAsiaTheme="minorEastAsia" w:cstheme="minorBidi"/>
              <w:bCs w:val="0"/>
              <w:noProof/>
              <w:sz w:val="24"/>
              <w:szCs w:val="24"/>
              <w:lang w:val="en-NZ" w:eastAsia="en-GB"/>
            </w:rPr>
          </w:pPr>
          <w:hyperlink w:anchor="_Toc181288919" w:history="1">
            <w:r w:rsidRPr="000821B7">
              <w:rPr>
                <w:rStyle w:val="Hyperlink"/>
                <w:noProof/>
              </w:rPr>
              <w:t>Ways of Working and Tech Stack</w:t>
            </w:r>
            <w:r>
              <w:rPr>
                <w:noProof/>
                <w:webHidden/>
              </w:rPr>
              <w:tab/>
            </w:r>
            <w:r>
              <w:rPr>
                <w:noProof/>
                <w:webHidden/>
              </w:rPr>
              <w:fldChar w:fldCharType="begin"/>
            </w:r>
            <w:r>
              <w:rPr>
                <w:noProof/>
                <w:webHidden/>
              </w:rPr>
              <w:instrText xml:space="preserve"> PAGEREF _Toc181288919 \h </w:instrText>
            </w:r>
            <w:r>
              <w:rPr>
                <w:noProof/>
                <w:webHidden/>
              </w:rPr>
            </w:r>
            <w:r>
              <w:rPr>
                <w:noProof/>
                <w:webHidden/>
              </w:rPr>
              <w:fldChar w:fldCharType="separate"/>
            </w:r>
            <w:r>
              <w:rPr>
                <w:noProof/>
                <w:webHidden/>
              </w:rPr>
              <w:t>8</w:t>
            </w:r>
            <w:r>
              <w:rPr>
                <w:noProof/>
                <w:webHidden/>
              </w:rPr>
              <w:fldChar w:fldCharType="end"/>
            </w:r>
          </w:hyperlink>
        </w:p>
        <w:p w14:paraId="0C646E71" w14:textId="510EA470"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8920" w:history="1">
            <w:r w:rsidRPr="000821B7">
              <w:rPr>
                <w:rStyle w:val="Hyperlink"/>
                <w:noProof/>
              </w:rPr>
              <w:t>Lecture 2: Ways of Working in Software Engineering</w:t>
            </w:r>
            <w:r>
              <w:rPr>
                <w:noProof/>
                <w:webHidden/>
              </w:rPr>
              <w:tab/>
            </w:r>
            <w:r>
              <w:rPr>
                <w:noProof/>
                <w:webHidden/>
              </w:rPr>
              <w:fldChar w:fldCharType="begin"/>
            </w:r>
            <w:r>
              <w:rPr>
                <w:noProof/>
                <w:webHidden/>
              </w:rPr>
              <w:instrText xml:space="preserve"> PAGEREF _Toc181288920 \h </w:instrText>
            </w:r>
            <w:r>
              <w:rPr>
                <w:noProof/>
                <w:webHidden/>
              </w:rPr>
            </w:r>
            <w:r>
              <w:rPr>
                <w:noProof/>
                <w:webHidden/>
              </w:rPr>
              <w:fldChar w:fldCharType="separate"/>
            </w:r>
            <w:r>
              <w:rPr>
                <w:noProof/>
                <w:webHidden/>
              </w:rPr>
              <w:t>10</w:t>
            </w:r>
            <w:r>
              <w:rPr>
                <w:noProof/>
                <w:webHidden/>
              </w:rPr>
              <w:fldChar w:fldCharType="end"/>
            </w:r>
          </w:hyperlink>
        </w:p>
        <w:p w14:paraId="03ED9B4E" w14:textId="750415DD" w:rsidR="00A43F29" w:rsidRDefault="00A43F29">
          <w:pPr>
            <w:pStyle w:val="TOC2"/>
            <w:tabs>
              <w:tab w:val="right" w:leader="dot" w:pos="10456"/>
            </w:tabs>
            <w:rPr>
              <w:rFonts w:eastAsiaTheme="minorEastAsia" w:cstheme="minorBidi"/>
              <w:bCs w:val="0"/>
              <w:noProof/>
              <w:sz w:val="24"/>
              <w:szCs w:val="24"/>
              <w:lang w:val="en-NZ" w:eastAsia="en-GB"/>
            </w:rPr>
          </w:pPr>
          <w:hyperlink w:anchor="_Toc181288921" w:history="1">
            <w:r w:rsidRPr="000821B7">
              <w:rPr>
                <w:rStyle w:val="Hyperlink"/>
                <w:noProof/>
              </w:rPr>
              <w:t>Preparing for Team Development</w:t>
            </w:r>
            <w:r>
              <w:rPr>
                <w:noProof/>
                <w:webHidden/>
              </w:rPr>
              <w:tab/>
            </w:r>
            <w:r>
              <w:rPr>
                <w:noProof/>
                <w:webHidden/>
              </w:rPr>
              <w:fldChar w:fldCharType="begin"/>
            </w:r>
            <w:r>
              <w:rPr>
                <w:noProof/>
                <w:webHidden/>
              </w:rPr>
              <w:instrText xml:space="preserve"> PAGEREF _Toc181288921 \h </w:instrText>
            </w:r>
            <w:r>
              <w:rPr>
                <w:noProof/>
                <w:webHidden/>
              </w:rPr>
            </w:r>
            <w:r>
              <w:rPr>
                <w:noProof/>
                <w:webHidden/>
              </w:rPr>
              <w:fldChar w:fldCharType="separate"/>
            </w:r>
            <w:r>
              <w:rPr>
                <w:noProof/>
                <w:webHidden/>
              </w:rPr>
              <w:t>10</w:t>
            </w:r>
            <w:r>
              <w:rPr>
                <w:noProof/>
                <w:webHidden/>
              </w:rPr>
              <w:fldChar w:fldCharType="end"/>
            </w:r>
          </w:hyperlink>
        </w:p>
        <w:p w14:paraId="4D6B9FEE" w14:textId="4A751FF6" w:rsidR="00A43F29" w:rsidRDefault="00A43F29">
          <w:pPr>
            <w:pStyle w:val="TOC2"/>
            <w:tabs>
              <w:tab w:val="right" w:leader="dot" w:pos="10456"/>
            </w:tabs>
            <w:rPr>
              <w:rFonts w:eastAsiaTheme="minorEastAsia" w:cstheme="minorBidi"/>
              <w:bCs w:val="0"/>
              <w:noProof/>
              <w:sz w:val="24"/>
              <w:szCs w:val="24"/>
              <w:lang w:val="en-NZ" w:eastAsia="en-GB"/>
            </w:rPr>
          </w:pPr>
          <w:hyperlink w:anchor="_Toc181288922" w:history="1">
            <w:r w:rsidRPr="000821B7">
              <w:rPr>
                <w:rStyle w:val="Hyperlink"/>
                <w:noProof/>
              </w:rPr>
              <w:t>Types of Work in Software Development</w:t>
            </w:r>
            <w:r>
              <w:rPr>
                <w:noProof/>
                <w:webHidden/>
              </w:rPr>
              <w:tab/>
            </w:r>
            <w:r>
              <w:rPr>
                <w:noProof/>
                <w:webHidden/>
              </w:rPr>
              <w:fldChar w:fldCharType="begin"/>
            </w:r>
            <w:r>
              <w:rPr>
                <w:noProof/>
                <w:webHidden/>
              </w:rPr>
              <w:instrText xml:space="preserve"> PAGEREF _Toc181288922 \h </w:instrText>
            </w:r>
            <w:r>
              <w:rPr>
                <w:noProof/>
                <w:webHidden/>
              </w:rPr>
            </w:r>
            <w:r>
              <w:rPr>
                <w:noProof/>
                <w:webHidden/>
              </w:rPr>
              <w:fldChar w:fldCharType="separate"/>
            </w:r>
            <w:r>
              <w:rPr>
                <w:noProof/>
                <w:webHidden/>
              </w:rPr>
              <w:t>10</w:t>
            </w:r>
            <w:r>
              <w:rPr>
                <w:noProof/>
                <w:webHidden/>
              </w:rPr>
              <w:fldChar w:fldCharType="end"/>
            </w:r>
          </w:hyperlink>
        </w:p>
        <w:p w14:paraId="34E347D3" w14:textId="79D21134" w:rsidR="00A43F29" w:rsidRDefault="00A43F29">
          <w:pPr>
            <w:pStyle w:val="TOC2"/>
            <w:tabs>
              <w:tab w:val="right" w:leader="dot" w:pos="10456"/>
            </w:tabs>
            <w:rPr>
              <w:rFonts w:eastAsiaTheme="minorEastAsia" w:cstheme="minorBidi"/>
              <w:bCs w:val="0"/>
              <w:noProof/>
              <w:sz w:val="24"/>
              <w:szCs w:val="24"/>
              <w:lang w:val="en-NZ" w:eastAsia="en-GB"/>
            </w:rPr>
          </w:pPr>
          <w:hyperlink w:anchor="_Toc181288923" w:history="1">
            <w:r w:rsidRPr="000821B7">
              <w:rPr>
                <w:rStyle w:val="Hyperlink"/>
                <w:noProof/>
              </w:rPr>
              <w:t>Engaging with the Client</w:t>
            </w:r>
            <w:r>
              <w:rPr>
                <w:noProof/>
                <w:webHidden/>
              </w:rPr>
              <w:tab/>
            </w:r>
            <w:r>
              <w:rPr>
                <w:noProof/>
                <w:webHidden/>
              </w:rPr>
              <w:fldChar w:fldCharType="begin"/>
            </w:r>
            <w:r>
              <w:rPr>
                <w:noProof/>
                <w:webHidden/>
              </w:rPr>
              <w:instrText xml:space="preserve"> PAGEREF _Toc181288923 \h </w:instrText>
            </w:r>
            <w:r>
              <w:rPr>
                <w:noProof/>
                <w:webHidden/>
              </w:rPr>
            </w:r>
            <w:r>
              <w:rPr>
                <w:noProof/>
                <w:webHidden/>
              </w:rPr>
              <w:fldChar w:fldCharType="separate"/>
            </w:r>
            <w:r>
              <w:rPr>
                <w:noProof/>
                <w:webHidden/>
              </w:rPr>
              <w:t>10</w:t>
            </w:r>
            <w:r>
              <w:rPr>
                <w:noProof/>
                <w:webHidden/>
              </w:rPr>
              <w:fldChar w:fldCharType="end"/>
            </w:r>
          </w:hyperlink>
        </w:p>
        <w:p w14:paraId="0E4745BE" w14:textId="6247EB03" w:rsidR="00A43F29" w:rsidRDefault="00A43F29">
          <w:pPr>
            <w:pStyle w:val="TOC2"/>
            <w:tabs>
              <w:tab w:val="right" w:leader="dot" w:pos="10456"/>
            </w:tabs>
            <w:rPr>
              <w:rFonts w:eastAsiaTheme="minorEastAsia" w:cstheme="minorBidi"/>
              <w:bCs w:val="0"/>
              <w:noProof/>
              <w:sz w:val="24"/>
              <w:szCs w:val="24"/>
              <w:lang w:val="en-NZ" w:eastAsia="en-GB"/>
            </w:rPr>
          </w:pPr>
          <w:hyperlink w:anchor="_Toc181288924" w:history="1">
            <w:r w:rsidRPr="000821B7">
              <w:rPr>
                <w:rStyle w:val="Hyperlink"/>
                <w:noProof/>
              </w:rPr>
              <w:t>Continuous Integration and Deployment</w:t>
            </w:r>
            <w:r>
              <w:rPr>
                <w:noProof/>
                <w:webHidden/>
              </w:rPr>
              <w:tab/>
            </w:r>
            <w:r>
              <w:rPr>
                <w:noProof/>
                <w:webHidden/>
              </w:rPr>
              <w:fldChar w:fldCharType="begin"/>
            </w:r>
            <w:r>
              <w:rPr>
                <w:noProof/>
                <w:webHidden/>
              </w:rPr>
              <w:instrText xml:space="preserve"> PAGEREF _Toc181288924 \h </w:instrText>
            </w:r>
            <w:r>
              <w:rPr>
                <w:noProof/>
                <w:webHidden/>
              </w:rPr>
            </w:r>
            <w:r>
              <w:rPr>
                <w:noProof/>
                <w:webHidden/>
              </w:rPr>
              <w:fldChar w:fldCharType="separate"/>
            </w:r>
            <w:r>
              <w:rPr>
                <w:noProof/>
                <w:webHidden/>
              </w:rPr>
              <w:t>11</w:t>
            </w:r>
            <w:r>
              <w:rPr>
                <w:noProof/>
                <w:webHidden/>
              </w:rPr>
              <w:fldChar w:fldCharType="end"/>
            </w:r>
          </w:hyperlink>
        </w:p>
        <w:p w14:paraId="5F4B4690" w14:textId="24996CE8" w:rsidR="00A43F29" w:rsidRDefault="00A43F29">
          <w:pPr>
            <w:pStyle w:val="TOC2"/>
            <w:tabs>
              <w:tab w:val="right" w:leader="dot" w:pos="10456"/>
            </w:tabs>
            <w:rPr>
              <w:rFonts w:eastAsiaTheme="minorEastAsia" w:cstheme="minorBidi"/>
              <w:bCs w:val="0"/>
              <w:noProof/>
              <w:sz w:val="24"/>
              <w:szCs w:val="24"/>
              <w:lang w:val="en-NZ" w:eastAsia="en-GB"/>
            </w:rPr>
          </w:pPr>
          <w:hyperlink w:anchor="_Toc181288925" w:history="1">
            <w:r w:rsidRPr="000821B7">
              <w:rPr>
                <w:rStyle w:val="Hyperlink"/>
                <w:noProof/>
              </w:rPr>
              <w:t>Historical Perspective</w:t>
            </w:r>
            <w:r>
              <w:rPr>
                <w:noProof/>
                <w:webHidden/>
              </w:rPr>
              <w:tab/>
            </w:r>
            <w:r>
              <w:rPr>
                <w:noProof/>
                <w:webHidden/>
              </w:rPr>
              <w:fldChar w:fldCharType="begin"/>
            </w:r>
            <w:r>
              <w:rPr>
                <w:noProof/>
                <w:webHidden/>
              </w:rPr>
              <w:instrText xml:space="preserve"> PAGEREF _Toc181288925 \h </w:instrText>
            </w:r>
            <w:r>
              <w:rPr>
                <w:noProof/>
                <w:webHidden/>
              </w:rPr>
            </w:r>
            <w:r>
              <w:rPr>
                <w:noProof/>
                <w:webHidden/>
              </w:rPr>
              <w:fldChar w:fldCharType="separate"/>
            </w:r>
            <w:r>
              <w:rPr>
                <w:noProof/>
                <w:webHidden/>
              </w:rPr>
              <w:t>11</w:t>
            </w:r>
            <w:r>
              <w:rPr>
                <w:noProof/>
                <w:webHidden/>
              </w:rPr>
              <w:fldChar w:fldCharType="end"/>
            </w:r>
          </w:hyperlink>
        </w:p>
        <w:p w14:paraId="65DEF985" w14:textId="2E6C5A3E" w:rsidR="00A43F29" w:rsidRDefault="00A43F29">
          <w:pPr>
            <w:pStyle w:val="TOC2"/>
            <w:tabs>
              <w:tab w:val="right" w:leader="dot" w:pos="10456"/>
            </w:tabs>
            <w:rPr>
              <w:rFonts w:eastAsiaTheme="minorEastAsia" w:cstheme="minorBidi"/>
              <w:bCs w:val="0"/>
              <w:noProof/>
              <w:sz w:val="24"/>
              <w:szCs w:val="24"/>
              <w:lang w:val="en-NZ" w:eastAsia="en-GB"/>
            </w:rPr>
          </w:pPr>
          <w:hyperlink w:anchor="_Toc181288926" w:history="1">
            <w:r w:rsidRPr="000821B7">
              <w:rPr>
                <w:rStyle w:val="Hyperlink"/>
                <w:noProof/>
              </w:rPr>
              <w:t>Technology Stacks and Full-Stack Development</w:t>
            </w:r>
            <w:r>
              <w:rPr>
                <w:noProof/>
                <w:webHidden/>
              </w:rPr>
              <w:tab/>
            </w:r>
            <w:r>
              <w:rPr>
                <w:noProof/>
                <w:webHidden/>
              </w:rPr>
              <w:fldChar w:fldCharType="begin"/>
            </w:r>
            <w:r>
              <w:rPr>
                <w:noProof/>
                <w:webHidden/>
              </w:rPr>
              <w:instrText xml:space="preserve"> PAGEREF _Toc181288926 \h </w:instrText>
            </w:r>
            <w:r>
              <w:rPr>
                <w:noProof/>
                <w:webHidden/>
              </w:rPr>
            </w:r>
            <w:r>
              <w:rPr>
                <w:noProof/>
                <w:webHidden/>
              </w:rPr>
              <w:fldChar w:fldCharType="separate"/>
            </w:r>
            <w:r>
              <w:rPr>
                <w:noProof/>
                <w:webHidden/>
              </w:rPr>
              <w:t>12</w:t>
            </w:r>
            <w:r>
              <w:rPr>
                <w:noProof/>
                <w:webHidden/>
              </w:rPr>
              <w:fldChar w:fldCharType="end"/>
            </w:r>
          </w:hyperlink>
        </w:p>
        <w:p w14:paraId="36176325" w14:textId="76B2AB4F" w:rsidR="00A43F29" w:rsidRDefault="00A43F29">
          <w:pPr>
            <w:pStyle w:val="TOC2"/>
            <w:tabs>
              <w:tab w:val="right" w:leader="dot" w:pos="10456"/>
            </w:tabs>
            <w:rPr>
              <w:rFonts w:eastAsiaTheme="minorEastAsia" w:cstheme="minorBidi"/>
              <w:bCs w:val="0"/>
              <w:noProof/>
              <w:sz w:val="24"/>
              <w:szCs w:val="24"/>
              <w:lang w:val="en-NZ" w:eastAsia="en-GB"/>
            </w:rPr>
          </w:pPr>
          <w:hyperlink w:anchor="_Toc181288927" w:history="1">
            <w:r w:rsidRPr="000821B7">
              <w:rPr>
                <w:rStyle w:val="Hyperlink"/>
                <w:noProof/>
              </w:rPr>
              <w:t>Agile Values and Practices</w:t>
            </w:r>
            <w:r>
              <w:rPr>
                <w:noProof/>
                <w:webHidden/>
              </w:rPr>
              <w:tab/>
            </w:r>
            <w:r>
              <w:rPr>
                <w:noProof/>
                <w:webHidden/>
              </w:rPr>
              <w:fldChar w:fldCharType="begin"/>
            </w:r>
            <w:r>
              <w:rPr>
                <w:noProof/>
                <w:webHidden/>
              </w:rPr>
              <w:instrText xml:space="preserve"> PAGEREF _Toc181288927 \h </w:instrText>
            </w:r>
            <w:r>
              <w:rPr>
                <w:noProof/>
                <w:webHidden/>
              </w:rPr>
            </w:r>
            <w:r>
              <w:rPr>
                <w:noProof/>
                <w:webHidden/>
              </w:rPr>
              <w:fldChar w:fldCharType="separate"/>
            </w:r>
            <w:r>
              <w:rPr>
                <w:noProof/>
                <w:webHidden/>
              </w:rPr>
              <w:t>12</w:t>
            </w:r>
            <w:r>
              <w:rPr>
                <w:noProof/>
                <w:webHidden/>
              </w:rPr>
              <w:fldChar w:fldCharType="end"/>
            </w:r>
          </w:hyperlink>
        </w:p>
        <w:p w14:paraId="3A4357A3" w14:textId="14BB752E" w:rsidR="00A43F29" w:rsidRDefault="00A43F29">
          <w:pPr>
            <w:pStyle w:val="TOC2"/>
            <w:tabs>
              <w:tab w:val="right" w:leader="dot" w:pos="10456"/>
            </w:tabs>
            <w:rPr>
              <w:rFonts w:eastAsiaTheme="minorEastAsia" w:cstheme="minorBidi"/>
              <w:bCs w:val="0"/>
              <w:noProof/>
              <w:sz w:val="24"/>
              <w:szCs w:val="24"/>
              <w:lang w:val="en-NZ" w:eastAsia="en-GB"/>
            </w:rPr>
          </w:pPr>
          <w:hyperlink w:anchor="_Toc181288928" w:history="1">
            <w:r w:rsidRPr="000821B7">
              <w:rPr>
                <w:rStyle w:val="Hyperlink"/>
                <w:noProof/>
              </w:rPr>
              <w:t>Mindset and Culture</w:t>
            </w:r>
            <w:r>
              <w:rPr>
                <w:noProof/>
                <w:webHidden/>
              </w:rPr>
              <w:tab/>
            </w:r>
            <w:r>
              <w:rPr>
                <w:noProof/>
                <w:webHidden/>
              </w:rPr>
              <w:fldChar w:fldCharType="begin"/>
            </w:r>
            <w:r>
              <w:rPr>
                <w:noProof/>
                <w:webHidden/>
              </w:rPr>
              <w:instrText xml:space="preserve"> PAGEREF _Toc181288928 \h </w:instrText>
            </w:r>
            <w:r>
              <w:rPr>
                <w:noProof/>
                <w:webHidden/>
              </w:rPr>
            </w:r>
            <w:r>
              <w:rPr>
                <w:noProof/>
                <w:webHidden/>
              </w:rPr>
              <w:fldChar w:fldCharType="separate"/>
            </w:r>
            <w:r>
              <w:rPr>
                <w:noProof/>
                <w:webHidden/>
              </w:rPr>
              <w:t>13</w:t>
            </w:r>
            <w:r>
              <w:rPr>
                <w:noProof/>
                <w:webHidden/>
              </w:rPr>
              <w:fldChar w:fldCharType="end"/>
            </w:r>
          </w:hyperlink>
        </w:p>
        <w:p w14:paraId="4485CFD9" w14:textId="1E02C5DA"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8929" w:history="1">
            <w:r w:rsidRPr="000821B7">
              <w:rPr>
                <w:rStyle w:val="Hyperlink"/>
                <w:noProof/>
              </w:rPr>
              <w:t>Lecture 3: User Stories &amp; Story Maps</w:t>
            </w:r>
            <w:r>
              <w:rPr>
                <w:noProof/>
                <w:webHidden/>
              </w:rPr>
              <w:tab/>
            </w:r>
            <w:r>
              <w:rPr>
                <w:noProof/>
                <w:webHidden/>
              </w:rPr>
              <w:fldChar w:fldCharType="begin"/>
            </w:r>
            <w:r>
              <w:rPr>
                <w:noProof/>
                <w:webHidden/>
              </w:rPr>
              <w:instrText xml:space="preserve"> PAGEREF _Toc181288929 \h </w:instrText>
            </w:r>
            <w:r>
              <w:rPr>
                <w:noProof/>
                <w:webHidden/>
              </w:rPr>
            </w:r>
            <w:r>
              <w:rPr>
                <w:noProof/>
                <w:webHidden/>
              </w:rPr>
              <w:fldChar w:fldCharType="separate"/>
            </w:r>
            <w:r>
              <w:rPr>
                <w:noProof/>
                <w:webHidden/>
              </w:rPr>
              <w:t>14</w:t>
            </w:r>
            <w:r>
              <w:rPr>
                <w:noProof/>
                <w:webHidden/>
              </w:rPr>
              <w:fldChar w:fldCharType="end"/>
            </w:r>
          </w:hyperlink>
        </w:p>
        <w:p w14:paraId="5C83842F" w14:textId="61F7DD5C"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0" w:history="1">
            <w:r w:rsidRPr="000821B7">
              <w:rPr>
                <w:rStyle w:val="Hyperlink"/>
                <w:noProof/>
              </w:rPr>
              <w:t>Scrum/Iterative Workflow</w:t>
            </w:r>
            <w:r>
              <w:rPr>
                <w:noProof/>
                <w:webHidden/>
              </w:rPr>
              <w:tab/>
            </w:r>
            <w:r>
              <w:rPr>
                <w:noProof/>
                <w:webHidden/>
              </w:rPr>
              <w:fldChar w:fldCharType="begin"/>
            </w:r>
            <w:r>
              <w:rPr>
                <w:noProof/>
                <w:webHidden/>
              </w:rPr>
              <w:instrText xml:space="preserve"> PAGEREF _Toc181288930 \h </w:instrText>
            </w:r>
            <w:r>
              <w:rPr>
                <w:noProof/>
                <w:webHidden/>
              </w:rPr>
            </w:r>
            <w:r>
              <w:rPr>
                <w:noProof/>
                <w:webHidden/>
              </w:rPr>
              <w:fldChar w:fldCharType="separate"/>
            </w:r>
            <w:r>
              <w:rPr>
                <w:noProof/>
                <w:webHidden/>
              </w:rPr>
              <w:t>14</w:t>
            </w:r>
            <w:r>
              <w:rPr>
                <w:noProof/>
                <w:webHidden/>
              </w:rPr>
              <w:fldChar w:fldCharType="end"/>
            </w:r>
          </w:hyperlink>
        </w:p>
        <w:p w14:paraId="3C72DC6F" w14:textId="588BD723"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1" w:history="1">
            <w:r w:rsidRPr="000821B7">
              <w:rPr>
                <w:rStyle w:val="Hyperlink"/>
                <w:noProof/>
              </w:rPr>
              <w:t>Introduction on How to Write User Stories</w:t>
            </w:r>
            <w:r>
              <w:rPr>
                <w:noProof/>
                <w:webHidden/>
              </w:rPr>
              <w:tab/>
            </w:r>
            <w:r>
              <w:rPr>
                <w:noProof/>
                <w:webHidden/>
              </w:rPr>
              <w:fldChar w:fldCharType="begin"/>
            </w:r>
            <w:r>
              <w:rPr>
                <w:noProof/>
                <w:webHidden/>
              </w:rPr>
              <w:instrText xml:space="preserve"> PAGEREF _Toc181288931 \h </w:instrText>
            </w:r>
            <w:r>
              <w:rPr>
                <w:noProof/>
                <w:webHidden/>
              </w:rPr>
            </w:r>
            <w:r>
              <w:rPr>
                <w:noProof/>
                <w:webHidden/>
              </w:rPr>
              <w:fldChar w:fldCharType="separate"/>
            </w:r>
            <w:r>
              <w:rPr>
                <w:noProof/>
                <w:webHidden/>
              </w:rPr>
              <w:t>14</w:t>
            </w:r>
            <w:r>
              <w:rPr>
                <w:noProof/>
                <w:webHidden/>
              </w:rPr>
              <w:fldChar w:fldCharType="end"/>
            </w:r>
          </w:hyperlink>
        </w:p>
        <w:p w14:paraId="1D7F749B" w14:textId="28D80D0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2" w:history="1">
            <w:r w:rsidRPr="000821B7">
              <w:rPr>
                <w:rStyle w:val="Hyperlink"/>
                <w:noProof/>
              </w:rPr>
              <w:t>Pre-Sprint – User Requirements v1</w:t>
            </w:r>
            <w:r>
              <w:rPr>
                <w:noProof/>
                <w:webHidden/>
              </w:rPr>
              <w:tab/>
            </w:r>
            <w:r>
              <w:rPr>
                <w:noProof/>
                <w:webHidden/>
              </w:rPr>
              <w:fldChar w:fldCharType="begin"/>
            </w:r>
            <w:r>
              <w:rPr>
                <w:noProof/>
                <w:webHidden/>
              </w:rPr>
              <w:instrText xml:space="preserve"> PAGEREF _Toc181288932 \h </w:instrText>
            </w:r>
            <w:r>
              <w:rPr>
                <w:noProof/>
                <w:webHidden/>
              </w:rPr>
            </w:r>
            <w:r>
              <w:rPr>
                <w:noProof/>
                <w:webHidden/>
              </w:rPr>
              <w:fldChar w:fldCharType="separate"/>
            </w:r>
            <w:r>
              <w:rPr>
                <w:noProof/>
                <w:webHidden/>
              </w:rPr>
              <w:t>14</w:t>
            </w:r>
            <w:r>
              <w:rPr>
                <w:noProof/>
                <w:webHidden/>
              </w:rPr>
              <w:fldChar w:fldCharType="end"/>
            </w:r>
          </w:hyperlink>
        </w:p>
        <w:p w14:paraId="3DA90F76" w14:textId="79553435"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3" w:history="1">
            <w:r w:rsidRPr="000821B7">
              <w:rPr>
                <w:rStyle w:val="Hyperlink"/>
                <w:noProof/>
              </w:rPr>
              <w:t>Discovering Product Goal and User Needs</w:t>
            </w:r>
            <w:r>
              <w:rPr>
                <w:noProof/>
                <w:webHidden/>
              </w:rPr>
              <w:tab/>
            </w:r>
            <w:r>
              <w:rPr>
                <w:noProof/>
                <w:webHidden/>
              </w:rPr>
              <w:fldChar w:fldCharType="begin"/>
            </w:r>
            <w:r>
              <w:rPr>
                <w:noProof/>
                <w:webHidden/>
              </w:rPr>
              <w:instrText xml:space="preserve"> PAGEREF _Toc181288933 \h </w:instrText>
            </w:r>
            <w:r>
              <w:rPr>
                <w:noProof/>
                <w:webHidden/>
              </w:rPr>
            </w:r>
            <w:r>
              <w:rPr>
                <w:noProof/>
                <w:webHidden/>
              </w:rPr>
              <w:fldChar w:fldCharType="separate"/>
            </w:r>
            <w:r>
              <w:rPr>
                <w:noProof/>
                <w:webHidden/>
              </w:rPr>
              <w:t>15</w:t>
            </w:r>
            <w:r>
              <w:rPr>
                <w:noProof/>
                <w:webHidden/>
              </w:rPr>
              <w:fldChar w:fldCharType="end"/>
            </w:r>
          </w:hyperlink>
        </w:p>
        <w:p w14:paraId="19C301B4" w14:textId="2CFB983F"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4" w:history="1">
            <w:r w:rsidRPr="000821B7">
              <w:rPr>
                <w:rStyle w:val="Hyperlink"/>
                <w:noProof/>
              </w:rPr>
              <w:t>Discovering User Stories (User Requirements)</w:t>
            </w:r>
            <w:r>
              <w:rPr>
                <w:noProof/>
                <w:webHidden/>
              </w:rPr>
              <w:tab/>
            </w:r>
            <w:r>
              <w:rPr>
                <w:noProof/>
                <w:webHidden/>
              </w:rPr>
              <w:fldChar w:fldCharType="begin"/>
            </w:r>
            <w:r>
              <w:rPr>
                <w:noProof/>
                <w:webHidden/>
              </w:rPr>
              <w:instrText xml:space="preserve"> PAGEREF _Toc181288934 \h </w:instrText>
            </w:r>
            <w:r>
              <w:rPr>
                <w:noProof/>
                <w:webHidden/>
              </w:rPr>
            </w:r>
            <w:r>
              <w:rPr>
                <w:noProof/>
                <w:webHidden/>
              </w:rPr>
              <w:fldChar w:fldCharType="separate"/>
            </w:r>
            <w:r>
              <w:rPr>
                <w:noProof/>
                <w:webHidden/>
              </w:rPr>
              <w:t>15</w:t>
            </w:r>
            <w:r>
              <w:rPr>
                <w:noProof/>
                <w:webHidden/>
              </w:rPr>
              <w:fldChar w:fldCharType="end"/>
            </w:r>
          </w:hyperlink>
        </w:p>
        <w:p w14:paraId="69251614" w14:textId="70B9C5B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5" w:history="1">
            <w:r w:rsidRPr="000821B7">
              <w:rPr>
                <w:rStyle w:val="Hyperlink"/>
                <w:noProof/>
              </w:rPr>
              <w:t>Customer Journey Maps</w:t>
            </w:r>
            <w:r>
              <w:rPr>
                <w:noProof/>
                <w:webHidden/>
              </w:rPr>
              <w:tab/>
            </w:r>
            <w:r>
              <w:rPr>
                <w:noProof/>
                <w:webHidden/>
              </w:rPr>
              <w:fldChar w:fldCharType="begin"/>
            </w:r>
            <w:r>
              <w:rPr>
                <w:noProof/>
                <w:webHidden/>
              </w:rPr>
              <w:instrText xml:space="preserve"> PAGEREF _Toc181288935 \h </w:instrText>
            </w:r>
            <w:r>
              <w:rPr>
                <w:noProof/>
                <w:webHidden/>
              </w:rPr>
            </w:r>
            <w:r>
              <w:rPr>
                <w:noProof/>
                <w:webHidden/>
              </w:rPr>
              <w:fldChar w:fldCharType="separate"/>
            </w:r>
            <w:r>
              <w:rPr>
                <w:noProof/>
                <w:webHidden/>
              </w:rPr>
              <w:t>16</w:t>
            </w:r>
            <w:r>
              <w:rPr>
                <w:noProof/>
                <w:webHidden/>
              </w:rPr>
              <w:fldChar w:fldCharType="end"/>
            </w:r>
          </w:hyperlink>
        </w:p>
        <w:p w14:paraId="4ECCE63D" w14:textId="4CF8E2A0"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6" w:history="1">
            <w:r w:rsidRPr="000821B7">
              <w:rPr>
                <w:rStyle w:val="Hyperlink"/>
                <w:noProof/>
              </w:rPr>
              <w:t>Characteristics of a Good User Story and How to Write Them</w:t>
            </w:r>
            <w:r>
              <w:rPr>
                <w:noProof/>
                <w:webHidden/>
              </w:rPr>
              <w:tab/>
            </w:r>
            <w:r>
              <w:rPr>
                <w:noProof/>
                <w:webHidden/>
              </w:rPr>
              <w:fldChar w:fldCharType="begin"/>
            </w:r>
            <w:r>
              <w:rPr>
                <w:noProof/>
                <w:webHidden/>
              </w:rPr>
              <w:instrText xml:space="preserve"> PAGEREF _Toc181288936 \h </w:instrText>
            </w:r>
            <w:r>
              <w:rPr>
                <w:noProof/>
                <w:webHidden/>
              </w:rPr>
            </w:r>
            <w:r>
              <w:rPr>
                <w:noProof/>
                <w:webHidden/>
              </w:rPr>
              <w:fldChar w:fldCharType="separate"/>
            </w:r>
            <w:r>
              <w:rPr>
                <w:noProof/>
                <w:webHidden/>
              </w:rPr>
              <w:t>16</w:t>
            </w:r>
            <w:r>
              <w:rPr>
                <w:noProof/>
                <w:webHidden/>
              </w:rPr>
              <w:fldChar w:fldCharType="end"/>
            </w:r>
          </w:hyperlink>
        </w:p>
        <w:p w14:paraId="25A99E5C" w14:textId="178C37D1"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7" w:history="1">
            <w:r w:rsidRPr="000821B7">
              <w:rPr>
                <w:rStyle w:val="Hyperlink"/>
                <w:noProof/>
              </w:rPr>
              <w:t>Story Maps are the New Product Backlog</w:t>
            </w:r>
            <w:r>
              <w:rPr>
                <w:noProof/>
                <w:webHidden/>
              </w:rPr>
              <w:tab/>
            </w:r>
            <w:r>
              <w:rPr>
                <w:noProof/>
                <w:webHidden/>
              </w:rPr>
              <w:fldChar w:fldCharType="begin"/>
            </w:r>
            <w:r>
              <w:rPr>
                <w:noProof/>
                <w:webHidden/>
              </w:rPr>
              <w:instrText xml:space="preserve"> PAGEREF _Toc181288937 \h </w:instrText>
            </w:r>
            <w:r>
              <w:rPr>
                <w:noProof/>
                <w:webHidden/>
              </w:rPr>
            </w:r>
            <w:r>
              <w:rPr>
                <w:noProof/>
                <w:webHidden/>
              </w:rPr>
              <w:fldChar w:fldCharType="separate"/>
            </w:r>
            <w:r>
              <w:rPr>
                <w:noProof/>
                <w:webHidden/>
              </w:rPr>
              <w:t>16</w:t>
            </w:r>
            <w:r>
              <w:rPr>
                <w:noProof/>
                <w:webHidden/>
              </w:rPr>
              <w:fldChar w:fldCharType="end"/>
            </w:r>
          </w:hyperlink>
        </w:p>
        <w:p w14:paraId="772CEDFC" w14:textId="50EF5D1E"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8" w:history="1">
            <w:r w:rsidRPr="000821B7">
              <w:rPr>
                <w:rStyle w:val="Hyperlink"/>
                <w:noProof/>
              </w:rPr>
              <w:t>Using a Story Map to Slice Out a Delivery Plan or Sprint Plan</w:t>
            </w:r>
            <w:r>
              <w:rPr>
                <w:noProof/>
                <w:webHidden/>
              </w:rPr>
              <w:tab/>
            </w:r>
            <w:r>
              <w:rPr>
                <w:noProof/>
                <w:webHidden/>
              </w:rPr>
              <w:fldChar w:fldCharType="begin"/>
            </w:r>
            <w:r>
              <w:rPr>
                <w:noProof/>
                <w:webHidden/>
              </w:rPr>
              <w:instrText xml:space="preserve"> PAGEREF _Toc181288938 \h </w:instrText>
            </w:r>
            <w:r>
              <w:rPr>
                <w:noProof/>
                <w:webHidden/>
              </w:rPr>
            </w:r>
            <w:r>
              <w:rPr>
                <w:noProof/>
                <w:webHidden/>
              </w:rPr>
              <w:fldChar w:fldCharType="separate"/>
            </w:r>
            <w:r>
              <w:rPr>
                <w:noProof/>
                <w:webHidden/>
              </w:rPr>
              <w:t>17</w:t>
            </w:r>
            <w:r>
              <w:rPr>
                <w:noProof/>
                <w:webHidden/>
              </w:rPr>
              <w:fldChar w:fldCharType="end"/>
            </w:r>
          </w:hyperlink>
        </w:p>
        <w:p w14:paraId="11B2D017" w14:textId="287D841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39" w:history="1">
            <w:r w:rsidRPr="000821B7">
              <w:rPr>
                <w:rStyle w:val="Hyperlink"/>
                <w:noProof/>
              </w:rPr>
              <w:t>User Story Success Criteria</w:t>
            </w:r>
            <w:r>
              <w:rPr>
                <w:noProof/>
                <w:webHidden/>
              </w:rPr>
              <w:tab/>
            </w:r>
            <w:r>
              <w:rPr>
                <w:noProof/>
                <w:webHidden/>
              </w:rPr>
              <w:fldChar w:fldCharType="begin"/>
            </w:r>
            <w:r>
              <w:rPr>
                <w:noProof/>
                <w:webHidden/>
              </w:rPr>
              <w:instrText xml:space="preserve"> PAGEREF _Toc181288939 \h </w:instrText>
            </w:r>
            <w:r>
              <w:rPr>
                <w:noProof/>
                <w:webHidden/>
              </w:rPr>
            </w:r>
            <w:r>
              <w:rPr>
                <w:noProof/>
                <w:webHidden/>
              </w:rPr>
              <w:fldChar w:fldCharType="separate"/>
            </w:r>
            <w:r>
              <w:rPr>
                <w:noProof/>
                <w:webHidden/>
              </w:rPr>
              <w:t>18</w:t>
            </w:r>
            <w:r>
              <w:rPr>
                <w:noProof/>
                <w:webHidden/>
              </w:rPr>
              <w:fldChar w:fldCharType="end"/>
            </w:r>
          </w:hyperlink>
        </w:p>
        <w:p w14:paraId="13E5B948" w14:textId="11B3054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0" w:history="1">
            <w:r w:rsidRPr="000821B7">
              <w:rPr>
                <w:rStyle w:val="Hyperlink"/>
                <w:noProof/>
              </w:rPr>
              <w:t>User Stories in a Nutshell</w:t>
            </w:r>
            <w:r>
              <w:rPr>
                <w:noProof/>
                <w:webHidden/>
              </w:rPr>
              <w:tab/>
            </w:r>
            <w:r>
              <w:rPr>
                <w:noProof/>
                <w:webHidden/>
              </w:rPr>
              <w:fldChar w:fldCharType="begin"/>
            </w:r>
            <w:r>
              <w:rPr>
                <w:noProof/>
                <w:webHidden/>
              </w:rPr>
              <w:instrText xml:space="preserve"> PAGEREF _Toc181288940 \h </w:instrText>
            </w:r>
            <w:r>
              <w:rPr>
                <w:noProof/>
                <w:webHidden/>
              </w:rPr>
            </w:r>
            <w:r>
              <w:rPr>
                <w:noProof/>
                <w:webHidden/>
              </w:rPr>
              <w:fldChar w:fldCharType="separate"/>
            </w:r>
            <w:r>
              <w:rPr>
                <w:noProof/>
                <w:webHidden/>
              </w:rPr>
              <w:t>18</w:t>
            </w:r>
            <w:r>
              <w:rPr>
                <w:noProof/>
                <w:webHidden/>
              </w:rPr>
              <w:fldChar w:fldCharType="end"/>
            </w:r>
          </w:hyperlink>
        </w:p>
        <w:p w14:paraId="6F01B819" w14:textId="2799628C"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1" w:history="1">
            <w:r w:rsidRPr="000821B7">
              <w:rPr>
                <w:rStyle w:val="Hyperlink"/>
                <w:noProof/>
              </w:rPr>
              <w:t>Skills and Mindset Needed</w:t>
            </w:r>
            <w:r>
              <w:rPr>
                <w:noProof/>
                <w:webHidden/>
              </w:rPr>
              <w:tab/>
            </w:r>
            <w:r>
              <w:rPr>
                <w:noProof/>
                <w:webHidden/>
              </w:rPr>
              <w:fldChar w:fldCharType="begin"/>
            </w:r>
            <w:r>
              <w:rPr>
                <w:noProof/>
                <w:webHidden/>
              </w:rPr>
              <w:instrText xml:space="preserve"> PAGEREF _Toc181288941 \h </w:instrText>
            </w:r>
            <w:r>
              <w:rPr>
                <w:noProof/>
                <w:webHidden/>
              </w:rPr>
            </w:r>
            <w:r>
              <w:rPr>
                <w:noProof/>
                <w:webHidden/>
              </w:rPr>
              <w:fldChar w:fldCharType="separate"/>
            </w:r>
            <w:r>
              <w:rPr>
                <w:noProof/>
                <w:webHidden/>
              </w:rPr>
              <w:t>18</w:t>
            </w:r>
            <w:r>
              <w:rPr>
                <w:noProof/>
                <w:webHidden/>
              </w:rPr>
              <w:fldChar w:fldCharType="end"/>
            </w:r>
          </w:hyperlink>
        </w:p>
        <w:p w14:paraId="30009915" w14:textId="1ED5097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2" w:history="1">
            <w:r w:rsidRPr="000821B7">
              <w:rPr>
                <w:rStyle w:val="Hyperlink"/>
                <w:noProof/>
              </w:rPr>
              <w:t>Be Sensitive to Your User Task’s “Altitude”</w:t>
            </w:r>
            <w:r>
              <w:rPr>
                <w:noProof/>
                <w:webHidden/>
              </w:rPr>
              <w:tab/>
            </w:r>
            <w:r>
              <w:rPr>
                <w:noProof/>
                <w:webHidden/>
              </w:rPr>
              <w:fldChar w:fldCharType="begin"/>
            </w:r>
            <w:r>
              <w:rPr>
                <w:noProof/>
                <w:webHidden/>
              </w:rPr>
              <w:instrText xml:space="preserve"> PAGEREF _Toc181288942 \h </w:instrText>
            </w:r>
            <w:r>
              <w:rPr>
                <w:noProof/>
                <w:webHidden/>
              </w:rPr>
            </w:r>
            <w:r>
              <w:rPr>
                <w:noProof/>
                <w:webHidden/>
              </w:rPr>
              <w:fldChar w:fldCharType="separate"/>
            </w:r>
            <w:r>
              <w:rPr>
                <w:noProof/>
                <w:webHidden/>
              </w:rPr>
              <w:t>19</w:t>
            </w:r>
            <w:r>
              <w:rPr>
                <w:noProof/>
                <w:webHidden/>
              </w:rPr>
              <w:fldChar w:fldCharType="end"/>
            </w:r>
          </w:hyperlink>
        </w:p>
        <w:p w14:paraId="21FD9A2A" w14:textId="433CFD3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3" w:history="1">
            <w:r w:rsidRPr="000821B7">
              <w:rPr>
                <w:rStyle w:val="Hyperlink"/>
                <w:noProof/>
              </w:rPr>
              <w:t>Three Key Pieces of Information in User Stories</w:t>
            </w:r>
            <w:r>
              <w:rPr>
                <w:noProof/>
                <w:webHidden/>
              </w:rPr>
              <w:tab/>
            </w:r>
            <w:r>
              <w:rPr>
                <w:noProof/>
                <w:webHidden/>
              </w:rPr>
              <w:fldChar w:fldCharType="begin"/>
            </w:r>
            <w:r>
              <w:rPr>
                <w:noProof/>
                <w:webHidden/>
              </w:rPr>
              <w:instrText xml:space="preserve"> PAGEREF _Toc181288943 \h </w:instrText>
            </w:r>
            <w:r>
              <w:rPr>
                <w:noProof/>
                <w:webHidden/>
              </w:rPr>
            </w:r>
            <w:r>
              <w:rPr>
                <w:noProof/>
                <w:webHidden/>
              </w:rPr>
              <w:fldChar w:fldCharType="separate"/>
            </w:r>
            <w:r>
              <w:rPr>
                <w:noProof/>
                <w:webHidden/>
              </w:rPr>
              <w:t>19</w:t>
            </w:r>
            <w:r>
              <w:rPr>
                <w:noProof/>
                <w:webHidden/>
              </w:rPr>
              <w:fldChar w:fldCharType="end"/>
            </w:r>
          </w:hyperlink>
        </w:p>
        <w:p w14:paraId="19100771" w14:textId="65558B90"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4" w:history="1">
            <w:r w:rsidRPr="000821B7">
              <w:rPr>
                <w:rStyle w:val="Hyperlink"/>
                <w:noProof/>
              </w:rPr>
              <w:t>Software Requirements are a Communication Challenge</w:t>
            </w:r>
            <w:r>
              <w:rPr>
                <w:noProof/>
                <w:webHidden/>
              </w:rPr>
              <w:tab/>
            </w:r>
            <w:r>
              <w:rPr>
                <w:noProof/>
                <w:webHidden/>
              </w:rPr>
              <w:fldChar w:fldCharType="begin"/>
            </w:r>
            <w:r>
              <w:rPr>
                <w:noProof/>
                <w:webHidden/>
              </w:rPr>
              <w:instrText xml:space="preserve"> PAGEREF _Toc181288944 \h </w:instrText>
            </w:r>
            <w:r>
              <w:rPr>
                <w:noProof/>
                <w:webHidden/>
              </w:rPr>
            </w:r>
            <w:r>
              <w:rPr>
                <w:noProof/>
                <w:webHidden/>
              </w:rPr>
              <w:fldChar w:fldCharType="separate"/>
            </w:r>
            <w:r>
              <w:rPr>
                <w:noProof/>
                <w:webHidden/>
              </w:rPr>
              <w:t>19</w:t>
            </w:r>
            <w:r>
              <w:rPr>
                <w:noProof/>
                <w:webHidden/>
              </w:rPr>
              <w:fldChar w:fldCharType="end"/>
            </w:r>
          </w:hyperlink>
        </w:p>
        <w:p w14:paraId="16FA26C9" w14:textId="062BED24"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5" w:history="1">
            <w:r w:rsidRPr="000821B7">
              <w:rPr>
                <w:rStyle w:val="Hyperlink"/>
                <w:noProof/>
              </w:rPr>
              <w:t>Breaking Down User Stories</w:t>
            </w:r>
            <w:r>
              <w:rPr>
                <w:noProof/>
                <w:webHidden/>
              </w:rPr>
              <w:tab/>
            </w:r>
            <w:r>
              <w:rPr>
                <w:noProof/>
                <w:webHidden/>
              </w:rPr>
              <w:fldChar w:fldCharType="begin"/>
            </w:r>
            <w:r>
              <w:rPr>
                <w:noProof/>
                <w:webHidden/>
              </w:rPr>
              <w:instrText xml:space="preserve"> PAGEREF _Toc181288945 \h </w:instrText>
            </w:r>
            <w:r>
              <w:rPr>
                <w:noProof/>
                <w:webHidden/>
              </w:rPr>
            </w:r>
            <w:r>
              <w:rPr>
                <w:noProof/>
                <w:webHidden/>
              </w:rPr>
              <w:fldChar w:fldCharType="separate"/>
            </w:r>
            <w:r>
              <w:rPr>
                <w:noProof/>
                <w:webHidden/>
              </w:rPr>
              <w:t>19</w:t>
            </w:r>
            <w:r>
              <w:rPr>
                <w:noProof/>
                <w:webHidden/>
              </w:rPr>
              <w:fldChar w:fldCharType="end"/>
            </w:r>
          </w:hyperlink>
        </w:p>
        <w:p w14:paraId="15AEB15B" w14:textId="114BF672"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6" w:history="1">
            <w:r w:rsidRPr="000821B7">
              <w:rPr>
                <w:rStyle w:val="Hyperlink"/>
                <w:noProof/>
              </w:rPr>
              <w:t>Self-Organizing Teams in Agile</w:t>
            </w:r>
            <w:r>
              <w:rPr>
                <w:noProof/>
                <w:webHidden/>
              </w:rPr>
              <w:tab/>
            </w:r>
            <w:r>
              <w:rPr>
                <w:noProof/>
                <w:webHidden/>
              </w:rPr>
              <w:fldChar w:fldCharType="begin"/>
            </w:r>
            <w:r>
              <w:rPr>
                <w:noProof/>
                <w:webHidden/>
              </w:rPr>
              <w:instrText xml:space="preserve"> PAGEREF _Toc181288946 \h </w:instrText>
            </w:r>
            <w:r>
              <w:rPr>
                <w:noProof/>
                <w:webHidden/>
              </w:rPr>
            </w:r>
            <w:r>
              <w:rPr>
                <w:noProof/>
                <w:webHidden/>
              </w:rPr>
              <w:fldChar w:fldCharType="separate"/>
            </w:r>
            <w:r>
              <w:rPr>
                <w:noProof/>
                <w:webHidden/>
              </w:rPr>
              <w:t>20</w:t>
            </w:r>
            <w:r>
              <w:rPr>
                <w:noProof/>
                <w:webHidden/>
              </w:rPr>
              <w:fldChar w:fldCharType="end"/>
            </w:r>
          </w:hyperlink>
        </w:p>
        <w:p w14:paraId="69D6BCB5" w14:textId="685B6C3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7" w:history="1">
            <w:r w:rsidRPr="000821B7">
              <w:rPr>
                <w:rStyle w:val="Hyperlink"/>
                <w:noProof/>
              </w:rPr>
              <w:t>Creating User Stories</w:t>
            </w:r>
            <w:r>
              <w:rPr>
                <w:noProof/>
                <w:webHidden/>
              </w:rPr>
              <w:tab/>
            </w:r>
            <w:r>
              <w:rPr>
                <w:noProof/>
                <w:webHidden/>
              </w:rPr>
              <w:fldChar w:fldCharType="begin"/>
            </w:r>
            <w:r>
              <w:rPr>
                <w:noProof/>
                <w:webHidden/>
              </w:rPr>
              <w:instrText xml:space="preserve"> PAGEREF _Toc181288947 \h </w:instrText>
            </w:r>
            <w:r>
              <w:rPr>
                <w:noProof/>
                <w:webHidden/>
              </w:rPr>
            </w:r>
            <w:r>
              <w:rPr>
                <w:noProof/>
                <w:webHidden/>
              </w:rPr>
              <w:fldChar w:fldCharType="separate"/>
            </w:r>
            <w:r>
              <w:rPr>
                <w:noProof/>
                <w:webHidden/>
              </w:rPr>
              <w:t>20</w:t>
            </w:r>
            <w:r>
              <w:rPr>
                <w:noProof/>
                <w:webHidden/>
              </w:rPr>
              <w:fldChar w:fldCharType="end"/>
            </w:r>
          </w:hyperlink>
        </w:p>
        <w:p w14:paraId="6E1264FC" w14:textId="158E3D83"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8" w:history="1">
            <w:r w:rsidRPr="000821B7">
              <w:rPr>
                <w:rStyle w:val="Hyperlink"/>
                <w:noProof/>
              </w:rPr>
              <w:t>Personas Lead to the Right Stories</w:t>
            </w:r>
            <w:r>
              <w:rPr>
                <w:noProof/>
                <w:webHidden/>
              </w:rPr>
              <w:tab/>
            </w:r>
            <w:r>
              <w:rPr>
                <w:noProof/>
                <w:webHidden/>
              </w:rPr>
              <w:fldChar w:fldCharType="begin"/>
            </w:r>
            <w:r>
              <w:rPr>
                <w:noProof/>
                <w:webHidden/>
              </w:rPr>
              <w:instrText xml:space="preserve"> PAGEREF _Toc181288948 \h </w:instrText>
            </w:r>
            <w:r>
              <w:rPr>
                <w:noProof/>
                <w:webHidden/>
              </w:rPr>
            </w:r>
            <w:r>
              <w:rPr>
                <w:noProof/>
                <w:webHidden/>
              </w:rPr>
              <w:fldChar w:fldCharType="separate"/>
            </w:r>
            <w:r>
              <w:rPr>
                <w:noProof/>
                <w:webHidden/>
              </w:rPr>
              <w:t>20</w:t>
            </w:r>
            <w:r>
              <w:rPr>
                <w:noProof/>
                <w:webHidden/>
              </w:rPr>
              <w:fldChar w:fldCharType="end"/>
            </w:r>
          </w:hyperlink>
        </w:p>
        <w:p w14:paraId="52B913B4" w14:textId="29A5898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49" w:history="1">
            <w:r w:rsidRPr="000821B7">
              <w:rPr>
                <w:rStyle w:val="Hyperlink"/>
                <w:noProof/>
              </w:rPr>
              <w:t>Adding Detail to a User Story</w:t>
            </w:r>
            <w:r>
              <w:rPr>
                <w:noProof/>
                <w:webHidden/>
              </w:rPr>
              <w:tab/>
            </w:r>
            <w:r>
              <w:rPr>
                <w:noProof/>
                <w:webHidden/>
              </w:rPr>
              <w:fldChar w:fldCharType="begin"/>
            </w:r>
            <w:r>
              <w:rPr>
                <w:noProof/>
                <w:webHidden/>
              </w:rPr>
              <w:instrText xml:space="preserve"> PAGEREF _Toc181288949 \h </w:instrText>
            </w:r>
            <w:r>
              <w:rPr>
                <w:noProof/>
                <w:webHidden/>
              </w:rPr>
            </w:r>
            <w:r>
              <w:rPr>
                <w:noProof/>
                <w:webHidden/>
              </w:rPr>
              <w:fldChar w:fldCharType="separate"/>
            </w:r>
            <w:r>
              <w:rPr>
                <w:noProof/>
                <w:webHidden/>
              </w:rPr>
              <w:t>20</w:t>
            </w:r>
            <w:r>
              <w:rPr>
                <w:noProof/>
                <w:webHidden/>
              </w:rPr>
              <w:fldChar w:fldCharType="end"/>
            </w:r>
          </w:hyperlink>
        </w:p>
        <w:p w14:paraId="2135B97C" w14:textId="20AC31E8" w:rsidR="00A43F29" w:rsidRDefault="00A43F29">
          <w:pPr>
            <w:pStyle w:val="TOC2"/>
            <w:tabs>
              <w:tab w:val="right" w:leader="dot" w:pos="10456"/>
            </w:tabs>
            <w:rPr>
              <w:rFonts w:eastAsiaTheme="minorEastAsia" w:cstheme="minorBidi"/>
              <w:bCs w:val="0"/>
              <w:noProof/>
              <w:sz w:val="24"/>
              <w:szCs w:val="24"/>
              <w:lang w:val="en-NZ" w:eastAsia="en-GB"/>
            </w:rPr>
          </w:pPr>
          <w:hyperlink w:anchor="_Toc181288950" w:history="1">
            <w:r w:rsidRPr="000821B7">
              <w:rPr>
                <w:rStyle w:val="Hyperlink"/>
                <w:noProof/>
              </w:rPr>
              <w:t>Non-Functional Requirements</w:t>
            </w:r>
            <w:r>
              <w:rPr>
                <w:noProof/>
                <w:webHidden/>
              </w:rPr>
              <w:tab/>
            </w:r>
            <w:r>
              <w:rPr>
                <w:noProof/>
                <w:webHidden/>
              </w:rPr>
              <w:fldChar w:fldCharType="begin"/>
            </w:r>
            <w:r>
              <w:rPr>
                <w:noProof/>
                <w:webHidden/>
              </w:rPr>
              <w:instrText xml:space="preserve"> PAGEREF _Toc181288950 \h </w:instrText>
            </w:r>
            <w:r>
              <w:rPr>
                <w:noProof/>
                <w:webHidden/>
              </w:rPr>
            </w:r>
            <w:r>
              <w:rPr>
                <w:noProof/>
                <w:webHidden/>
              </w:rPr>
              <w:fldChar w:fldCharType="separate"/>
            </w:r>
            <w:r>
              <w:rPr>
                <w:noProof/>
                <w:webHidden/>
              </w:rPr>
              <w:t>21</w:t>
            </w:r>
            <w:r>
              <w:rPr>
                <w:noProof/>
                <w:webHidden/>
              </w:rPr>
              <w:fldChar w:fldCharType="end"/>
            </w:r>
          </w:hyperlink>
        </w:p>
        <w:p w14:paraId="25197C67" w14:textId="620CF8B9" w:rsidR="00A43F29" w:rsidRDefault="00A43F29">
          <w:pPr>
            <w:pStyle w:val="TOC2"/>
            <w:tabs>
              <w:tab w:val="right" w:leader="dot" w:pos="10456"/>
            </w:tabs>
            <w:rPr>
              <w:rFonts w:eastAsiaTheme="minorEastAsia" w:cstheme="minorBidi"/>
              <w:bCs w:val="0"/>
              <w:noProof/>
              <w:sz w:val="24"/>
              <w:szCs w:val="24"/>
              <w:lang w:val="en-NZ" w:eastAsia="en-GB"/>
            </w:rPr>
          </w:pPr>
          <w:hyperlink w:anchor="_Toc181288951" w:history="1">
            <w:r w:rsidRPr="000821B7">
              <w:rPr>
                <w:rStyle w:val="Hyperlink"/>
                <w:noProof/>
              </w:rPr>
              <w:t>Breaking Down User Stories</w:t>
            </w:r>
            <w:r>
              <w:rPr>
                <w:noProof/>
                <w:webHidden/>
              </w:rPr>
              <w:tab/>
            </w:r>
            <w:r>
              <w:rPr>
                <w:noProof/>
                <w:webHidden/>
              </w:rPr>
              <w:fldChar w:fldCharType="begin"/>
            </w:r>
            <w:r>
              <w:rPr>
                <w:noProof/>
                <w:webHidden/>
              </w:rPr>
              <w:instrText xml:space="preserve"> PAGEREF _Toc181288951 \h </w:instrText>
            </w:r>
            <w:r>
              <w:rPr>
                <w:noProof/>
                <w:webHidden/>
              </w:rPr>
            </w:r>
            <w:r>
              <w:rPr>
                <w:noProof/>
                <w:webHidden/>
              </w:rPr>
              <w:fldChar w:fldCharType="separate"/>
            </w:r>
            <w:r>
              <w:rPr>
                <w:noProof/>
                <w:webHidden/>
              </w:rPr>
              <w:t>21</w:t>
            </w:r>
            <w:r>
              <w:rPr>
                <w:noProof/>
                <w:webHidden/>
              </w:rPr>
              <w:fldChar w:fldCharType="end"/>
            </w:r>
          </w:hyperlink>
        </w:p>
        <w:p w14:paraId="5DC6314A" w14:textId="24256BE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52" w:history="1">
            <w:r w:rsidRPr="000821B7">
              <w:rPr>
                <w:rStyle w:val="Hyperlink"/>
                <w:noProof/>
              </w:rPr>
              <w:t>Definition of Ready</w:t>
            </w:r>
            <w:r>
              <w:rPr>
                <w:noProof/>
                <w:webHidden/>
              </w:rPr>
              <w:tab/>
            </w:r>
            <w:r>
              <w:rPr>
                <w:noProof/>
                <w:webHidden/>
              </w:rPr>
              <w:fldChar w:fldCharType="begin"/>
            </w:r>
            <w:r>
              <w:rPr>
                <w:noProof/>
                <w:webHidden/>
              </w:rPr>
              <w:instrText xml:space="preserve"> PAGEREF _Toc181288952 \h </w:instrText>
            </w:r>
            <w:r>
              <w:rPr>
                <w:noProof/>
                <w:webHidden/>
              </w:rPr>
            </w:r>
            <w:r>
              <w:rPr>
                <w:noProof/>
                <w:webHidden/>
              </w:rPr>
              <w:fldChar w:fldCharType="separate"/>
            </w:r>
            <w:r>
              <w:rPr>
                <w:noProof/>
                <w:webHidden/>
              </w:rPr>
              <w:t>21</w:t>
            </w:r>
            <w:r>
              <w:rPr>
                <w:noProof/>
                <w:webHidden/>
              </w:rPr>
              <w:fldChar w:fldCharType="end"/>
            </w:r>
          </w:hyperlink>
        </w:p>
        <w:p w14:paraId="175DD4BA" w14:textId="6B7A2143" w:rsidR="00A43F29" w:rsidRDefault="00A43F29">
          <w:pPr>
            <w:pStyle w:val="TOC2"/>
            <w:tabs>
              <w:tab w:val="right" w:leader="dot" w:pos="10456"/>
            </w:tabs>
            <w:rPr>
              <w:rFonts w:eastAsiaTheme="minorEastAsia" w:cstheme="minorBidi"/>
              <w:bCs w:val="0"/>
              <w:noProof/>
              <w:sz w:val="24"/>
              <w:szCs w:val="24"/>
              <w:lang w:val="en-NZ" w:eastAsia="en-GB"/>
            </w:rPr>
          </w:pPr>
          <w:hyperlink w:anchor="_Toc181288953" w:history="1">
            <w:r w:rsidRPr="000821B7">
              <w:rPr>
                <w:rStyle w:val="Hyperlink"/>
                <w:noProof/>
              </w:rPr>
              <w:t>INVEST Checklist for User Stories</w:t>
            </w:r>
            <w:r>
              <w:rPr>
                <w:noProof/>
                <w:webHidden/>
              </w:rPr>
              <w:tab/>
            </w:r>
            <w:r>
              <w:rPr>
                <w:noProof/>
                <w:webHidden/>
              </w:rPr>
              <w:fldChar w:fldCharType="begin"/>
            </w:r>
            <w:r>
              <w:rPr>
                <w:noProof/>
                <w:webHidden/>
              </w:rPr>
              <w:instrText xml:space="preserve"> PAGEREF _Toc181288953 \h </w:instrText>
            </w:r>
            <w:r>
              <w:rPr>
                <w:noProof/>
                <w:webHidden/>
              </w:rPr>
            </w:r>
            <w:r>
              <w:rPr>
                <w:noProof/>
                <w:webHidden/>
              </w:rPr>
              <w:fldChar w:fldCharType="separate"/>
            </w:r>
            <w:r>
              <w:rPr>
                <w:noProof/>
                <w:webHidden/>
              </w:rPr>
              <w:t>21</w:t>
            </w:r>
            <w:r>
              <w:rPr>
                <w:noProof/>
                <w:webHidden/>
              </w:rPr>
              <w:fldChar w:fldCharType="end"/>
            </w:r>
          </w:hyperlink>
        </w:p>
        <w:p w14:paraId="05B6AC2E" w14:textId="4BD160B5" w:rsidR="00A43F29" w:rsidRDefault="00A43F29">
          <w:pPr>
            <w:pStyle w:val="TOC2"/>
            <w:tabs>
              <w:tab w:val="right" w:leader="dot" w:pos="10456"/>
            </w:tabs>
            <w:rPr>
              <w:rFonts w:eastAsiaTheme="minorEastAsia" w:cstheme="minorBidi"/>
              <w:bCs w:val="0"/>
              <w:noProof/>
              <w:sz w:val="24"/>
              <w:szCs w:val="24"/>
              <w:lang w:val="en-NZ" w:eastAsia="en-GB"/>
            </w:rPr>
          </w:pPr>
          <w:hyperlink w:anchor="_Toc181288954" w:history="1">
            <w:r w:rsidRPr="000821B7">
              <w:rPr>
                <w:rStyle w:val="Hyperlink"/>
                <w:noProof/>
              </w:rPr>
              <w:t>Definition of Done</w:t>
            </w:r>
            <w:r>
              <w:rPr>
                <w:noProof/>
                <w:webHidden/>
              </w:rPr>
              <w:tab/>
            </w:r>
            <w:r>
              <w:rPr>
                <w:noProof/>
                <w:webHidden/>
              </w:rPr>
              <w:fldChar w:fldCharType="begin"/>
            </w:r>
            <w:r>
              <w:rPr>
                <w:noProof/>
                <w:webHidden/>
              </w:rPr>
              <w:instrText xml:space="preserve"> PAGEREF _Toc181288954 \h </w:instrText>
            </w:r>
            <w:r>
              <w:rPr>
                <w:noProof/>
                <w:webHidden/>
              </w:rPr>
            </w:r>
            <w:r>
              <w:rPr>
                <w:noProof/>
                <w:webHidden/>
              </w:rPr>
              <w:fldChar w:fldCharType="separate"/>
            </w:r>
            <w:r>
              <w:rPr>
                <w:noProof/>
                <w:webHidden/>
              </w:rPr>
              <w:t>21</w:t>
            </w:r>
            <w:r>
              <w:rPr>
                <w:noProof/>
                <w:webHidden/>
              </w:rPr>
              <w:fldChar w:fldCharType="end"/>
            </w:r>
          </w:hyperlink>
        </w:p>
        <w:p w14:paraId="4BF81490" w14:textId="447FB46B"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8955" w:history="1">
            <w:r w:rsidRPr="000821B7">
              <w:rPr>
                <w:rStyle w:val="Hyperlink"/>
                <w:noProof/>
              </w:rPr>
              <w:t>Lecture 4: Preparing to Iterate/Sprint</w:t>
            </w:r>
            <w:r>
              <w:rPr>
                <w:noProof/>
                <w:webHidden/>
              </w:rPr>
              <w:tab/>
            </w:r>
            <w:r>
              <w:rPr>
                <w:noProof/>
                <w:webHidden/>
              </w:rPr>
              <w:fldChar w:fldCharType="begin"/>
            </w:r>
            <w:r>
              <w:rPr>
                <w:noProof/>
                <w:webHidden/>
              </w:rPr>
              <w:instrText xml:space="preserve"> PAGEREF _Toc181288955 \h </w:instrText>
            </w:r>
            <w:r>
              <w:rPr>
                <w:noProof/>
                <w:webHidden/>
              </w:rPr>
            </w:r>
            <w:r>
              <w:rPr>
                <w:noProof/>
                <w:webHidden/>
              </w:rPr>
              <w:fldChar w:fldCharType="separate"/>
            </w:r>
            <w:r>
              <w:rPr>
                <w:noProof/>
                <w:webHidden/>
              </w:rPr>
              <w:t>23</w:t>
            </w:r>
            <w:r>
              <w:rPr>
                <w:noProof/>
                <w:webHidden/>
              </w:rPr>
              <w:fldChar w:fldCharType="end"/>
            </w:r>
          </w:hyperlink>
        </w:p>
        <w:p w14:paraId="0739A677" w14:textId="57426EB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56" w:history="1">
            <w:r w:rsidRPr="000821B7">
              <w:rPr>
                <w:rStyle w:val="Hyperlink"/>
                <w:noProof/>
              </w:rPr>
              <w:t>Agile Planning Levels</w:t>
            </w:r>
            <w:r>
              <w:rPr>
                <w:noProof/>
                <w:webHidden/>
              </w:rPr>
              <w:tab/>
            </w:r>
            <w:r>
              <w:rPr>
                <w:noProof/>
                <w:webHidden/>
              </w:rPr>
              <w:fldChar w:fldCharType="begin"/>
            </w:r>
            <w:r>
              <w:rPr>
                <w:noProof/>
                <w:webHidden/>
              </w:rPr>
              <w:instrText xml:space="preserve"> PAGEREF _Toc181288956 \h </w:instrText>
            </w:r>
            <w:r>
              <w:rPr>
                <w:noProof/>
                <w:webHidden/>
              </w:rPr>
            </w:r>
            <w:r>
              <w:rPr>
                <w:noProof/>
                <w:webHidden/>
              </w:rPr>
              <w:fldChar w:fldCharType="separate"/>
            </w:r>
            <w:r>
              <w:rPr>
                <w:noProof/>
                <w:webHidden/>
              </w:rPr>
              <w:t>23</w:t>
            </w:r>
            <w:r>
              <w:rPr>
                <w:noProof/>
                <w:webHidden/>
              </w:rPr>
              <w:fldChar w:fldCharType="end"/>
            </w:r>
          </w:hyperlink>
        </w:p>
        <w:p w14:paraId="49B3E804" w14:textId="71047891" w:rsidR="00A43F29" w:rsidRDefault="00A43F29">
          <w:pPr>
            <w:pStyle w:val="TOC2"/>
            <w:tabs>
              <w:tab w:val="right" w:leader="dot" w:pos="10456"/>
            </w:tabs>
            <w:rPr>
              <w:rFonts w:eastAsiaTheme="minorEastAsia" w:cstheme="minorBidi"/>
              <w:bCs w:val="0"/>
              <w:noProof/>
              <w:sz w:val="24"/>
              <w:szCs w:val="24"/>
              <w:lang w:val="en-NZ" w:eastAsia="en-GB"/>
            </w:rPr>
          </w:pPr>
          <w:hyperlink w:anchor="_Toc181288957" w:history="1">
            <w:r w:rsidRPr="000821B7">
              <w:rPr>
                <w:rStyle w:val="Hyperlink"/>
                <w:noProof/>
              </w:rPr>
              <w:t>Iterative Development Process</w:t>
            </w:r>
            <w:r>
              <w:rPr>
                <w:noProof/>
                <w:webHidden/>
              </w:rPr>
              <w:tab/>
            </w:r>
            <w:r>
              <w:rPr>
                <w:noProof/>
                <w:webHidden/>
              </w:rPr>
              <w:fldChar w:fldCharType="begin"/>
            </w:r>
            <w:r>
              <w:rPr>
                <w:noProof/>
                <w:webHidden/>
              </w:rPr>
              <w:instrText xml:space="preserve"> PAGEREF _Toc181288957 \h </w:instrText>
            </w:r>
            <w:r>
              <w:rPr>
                <w:noProof/>
                <w:webHidden/>
              </w:rPr>
            </w:r>
            <w:r>
              <w:rPr>
                <w:noProof/>
                <w:webHidden/>
              </w:rPr>
              <w:fldChar w:fldCharType="separate"/>
            </w:r>
            <w:r>
              <w:rPr>
                <w:noProof/>
                <w:webHidden/>
              </w:rPr>
              <w:t>23</w:t>
            </w:r>
            <w:r>
              <w:rPr>
                <w:noProof/>
                <w:webHidden/>
              </w:rPr>
              <w:fldChar w:fldCharType="end"/>
            </w:r>
          </w:hyperlink>
        </w:p>
        <w:p w14:paraId="15D8B18E" w14:textId="04C7F987" w:rsidR="00A43F29" w:rsidRDefault="00A43F29">
          <w:pPr>
            <w:pStyle w:val="TOC2"/>
            <w:tabs>
              <w:tab w:val="right" w:leader="dot" w:pos="10456"/>
            </w:tabs>
            <w:rPr>
              <w:rFonts w:eastAsiaTheme="minorEastAsia" w:cstheme="minorBidi"/>
              <w:bCs w:val="0"/>
              <w:noProof/>
              <w:sz w:val="24"/>
              <w:szCs w:val="24"/>
              <w:lang w:val="en-NZ" w:eastAsia="en-GB"/>
            </w:rPr>
          </w:pPr>
          <w:hyperlink w:anchor="_Toc181288958" w:history="1">
            <w:r w:rsidRPr="000821B7">
              <w:rPr>
                <w:rStyle w:val="Hyperlink"/>
                <w:noProof/>
              </w:rPr>
              <w:t>User Stories as Documentation</w:t>
            </w:r>
            <w:r>
              <w:rPr>
                <w:noProof/>
                <w:webHidden/>
              </w:rPr>
              <w:tab/>
            </w:r>
            <w:r>
              <w:rPr>
                <w:noProof/>
                <w:webHidden/>
              </w:rPr>
              <w:fldChar w:fldCharType="begin"/>
            </w:r>
            <w:r>
              <w:rPr>
                <w:noProof/>
                <w:webHidden/>
              </w:rPr>
              <w:instrText xml:space="preserve"> PAGEREF _Toc181288958 \h </w:instrText>
            </w:r>
            <w:r>
              <w:rPr>
                <w:noProof/>
                <w:webHidden/>
              </w:rPr>
            </w:r>
            <w:r>
              <w:rPr>
                <w:noProof/>
                <w:webHidden/>
              </w:rPr>
              <w:fldChar w:fldCharType="separate"/>
            </w:r>
            <w:r>
              <w:rPr>
                <w:noProof/>
                <w:webHidden/>
              </w:rPr>
              <w:t>23</w:t>
            </w:r>
            <w:r>
              <w:rPr>
                <w:noProof/>
                <w:webHidden/>
              </w:rPr>
              <w:fldChar w:fldCharType="end"/>
            </w:r>
          </w:hyperlink>
        </w:p>
        <w:p w14:paraId="35204EBB" w14:textId="3D4F65E7" w:rsidR="00A43F29" w:rsidRDefault="00A43F29">
          <w:pPr>
            <w:pStyle w:val="TOC2"/>
            <w:tabs>
              <w:tab w:val="right" w:leader="dot" w:pos="10456"/>
            </w:tabs>
            <w:rPr>
              <w:rFonts w:eastAsiaTheme="minorEastAsia" w:cstheme="minorBidi"/>
              <w:bCs w:val="0"/>
              <w:noProof/>
              <w:sz w:val="24"/>
              <w:szCs w:val="24"/>
              <w:lang w:val="en-NZ" w:eastAsia="en-GB"/>
            </w:rPr>
          </w:pPr>
          <w:hyperlink w:anchor="_Toc181288959" w:history="1">
            <w:r w:rsidRPr="000821B7">
              <w:rPr>
                <w:rStyle w:val="Hyperlink"/>
                <w:noProof/>
              </w:rPr>
              <w:t>Lifecycle of User Stories</w:t>
            </w:r>
            <w:r>
              <w:rPr>
                <w:noProof/>
                <w:webHidden/>
              </w:rPr>
              <w:tab/>
            </w:r>
            <w:r>
              <w:rPr>
                <w:noProof/>
                <w:webHidden/>
              </w:rPr>
              <w:fldChar w:fldCharType="begin"/>
            </w:r>
            <w:r>
              <w:rPr>
                <w:noProof/>
                <w:webHidden/>
              </w:rPr>
              <w:instrText xml:space="preserve"> PAGEREF _Toc181288959 \h </w:instrText>
            </w:r>
            <w:r>
              <w:rPr>
                <w:noProof/>
                <w:webHidden/>
              </w:rPr>
            </w:r>
            <w:r>
              <w:rPr>
                <w:noProof/>
                <w:webHidden/>
              </w:rPr>
              <w:fldChar w:fldCharType="separate"/>
            </w:r>
            <w:r>
              <w:rPr>
                <w:noProof/>
                <w:webHidden/>
              </w:rPr>
              <w:t>23</w:t>
            </w:r>
            <w:r>
              <w:rPr>
                <w:noProof/>
                <w:webHidden/>
              </w:rPr>
              <w:fldChar w:fldCharType="end"/>
            </w:r>
          </w:hyperlink>
        </w:p>
        <w:p w14:paraId="337933FA" w14:textId="61BBB11C"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0" w:history="1">
            <w:r w:rsidRPr="000821B7">
              <w:rPr>
                <w:rStyle w:val="Hyperlink"/>
                <w:noProof/>
              </w:rPr>
              <w:t>INVEST Checklist for User Stories</w:t>
            </w:r>
            <w:r>
              <w:rPr>
                <w:noProof/>
                <w:webHidden/>
              </w:rPr>
              <w:tab/>
            </w:r>
            <w:r>
              <w:rPr>
                <w:noProof/>
                <w:webHidden/>
              </w:rPr>
              <w:fldChar w:fldCharType="begin"/>
            </w:r>
            <w:r>
              <w:rPr>
                <w:noProof/>
                <w:webHidden/>
              </w:rPr>
              <w:instrText xml:space="preserve"> PAGEREF _Toc181288960 \h </w:instrText>
            </w:r>
            <w:r>
              <w:rPr>
                <w:noProof/>
                <w:webHidden/>
              </w:rPr>
            </w:r>
            <w:r>
              <w:rPr>
                <w:noProof/>
                <w:webHidden/>
              </w:rPr>
              <w:fldChar w:fldCharType="separate"/>
            </w:r>
            <w:r>
              <w:rPr>
                <w:noProof/>
                <w:webHidden/>
              </w:rPr>
              <w:t>24</w:t>
            </w:r>
            <w:r>
              <w:rPr>
                <w:noProof/>
                <w:webHidden/>
              </w:rPr>
              <w:fldChar w:fldCharType="end"/>
            </w:r>
          </w:hyperlink>
        </w:p>
        <w:p w14:paraId="4BCBC1B4" w14:textId="3062ABCE"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1" w:history="1">
            <w:r w:rsidRPr="000821B7">
              <w:rPr>
                <w:rStyle w:val="Hyperlink"/>
                <w:noProof/>
              </w:rPr>
              <w:t>Definition of Done</w:t>
            </w:r>
            <w:r>
              <w:rPr>
                <w:noProof/>
                <w:webHidden/>
              </w:rPr>
              <w:tab/>
            </w:r>
            <w:r>
              <w:rPr>
                <w:noProof/>
                <w:webHidden/>
              </w:rPr>
              <w:fldChar w:fldCharType="begin"/>
            </w:r>
            <w:r>
              <w:rPr>
                <w:noProof/>
                <w:webHidden/>
              </w:rPr>
              <w:instrText xml:space="preserve"> PAGEREF _Toc181288961 \h </w:instrText>
            </w:r>
            <w:r>
              <w:rPr>
                <w:noProof/>
                <w:webHidden/>
              </w:rPr>
            </w:r>
            <w:r>
              <w:rPr>
                <w:noProof/>
                <w:webHidden/>
              </w:rPr>
              <w:fldChar w:fldCharType="separate"/>
            </w:r>
            <w:r>
              <w:rPr>
                <w:noProof/>
                <w:webHidden/>
              </w:rPr>
              <w:t>24</w:t>
            </w:r>
            <w:r>
              <w:rPr>
                <w:noProof/>
                <w:webHidden/>
              </w:rPr>
              <w:fldChar w:fldCharType="end"/>
            </w:r>
          </w:hyperlink>
        </w:p>
        <w:p w14:paraId="62D305F5" w14:textId="7F913E77"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2" w:history="1">
            <w:r w:rsidRPr="000821B7">
              <w:rPr>
                <w:rStyle w:val="Hyperlink"/>
                <w:noProof/>
              </w:rPr>
              <w:t>Using Story Maps for Planning</w:t>
            </w:r>
            <w:r>
              <w:rPr>
                <w:noProof/>
                <w:webHidden/>
              </w:rPr>
              <w:tab/>
            </w:r>
            <w:r>
              <w:rPr>
                <w:noProof/>
                <w:webHidden/>
              </w:rPr>
              <w:fldChar w:fldCharType="begin"/>
            </w:r>
            <w:r>
              <w:rPr>
                <w:noProof/>
                <w:webHidden/>
              </w:rPr>
              <w:instrText xml:space="preserve"> PAGEREF _Toc181288962 \h </w:instrText>
            </w:r>
            <w:r>
              <w:rPr>
                <w:noProof/>
                <w:webHidden/>
              </w:rPr>
            </w:r>
            <w:r>
              <w:rPr>
                <w:noProof/>
                <w:webHidden/>
              </w:rPr>
              <w:fldChar w:fldCharType="separate"/>
            </w:r>
            <w:r>
              <w:rPr>
                <w:noProof/>
                <w:webHidden/>
              </w:rPr>
              <w:t>24</w:t>
            </w:r>
            <w:r>
              <w:rPr>
                <w:noProof/>
                <w:webHidden/>
              </w:rPr>
              <w:fldChar w:fldCharType="end"/>
            </w:r>
          </w:hyperlink>
        </w:p>
        <w:p w14:paraId="5498739A" w14:textId="3A43FDAE"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3" w:history="1">
            <w:r w:rsidRPr="000821B7">
              <w:rPr>
                <w:rStyle w:val="Hyperlink"/>
                <w:noProof/>
              </w:rPr>
              <w:t>User Story Success Criteria</w:t>
            </w:r>
            <w:r>
              <w:rPr>
                <w:noProof/>
                <w:webHidden/>
              </w:rPr>
              <w:tab/>
            </w:r>
            <w:r>
              <w:rPr>
                <w:noProof/>
                <w:webHidden/>
              </w:rPr>
              <w:fldChar w:fldCharType="begin"/>
            </w:r>
            <w:r>
              <w:rPr>
                <w:noProof/>
                <w:webHidden/>
              </w:rPr>
              <w:instrText xml:space="preserve"> PAGEREF _Toc181288963 \h </w:instrText>
            </w:r>
            <w:r>
              <w:rPr>
                <w:noProof/>
                <w:webHidden/>
              </w:rPr>
            </w:r>
            <w:r>
              <w:rPr>
                <w:noProof/>
                <w:webHidden/>
              </w:rPr>
              <w:fldChar w:fldCharType="separate"/>
            </w:r>
            <w:r>
              <w:rPr>
                <w:noProof/>
                <w:webHidden/>
              </w:rPr>
              <w:t>24</w:t>
            </w:r>
            <w:r>
              <w:rPr>
                <w:noProof/>
                <w:webHidden/>
              </w:rPr>
              <w:fldChar w:fldCharType="end"/>
            </w:r>
          </w:hyperlink>
        </w:p>
        <w:p w14:paraId="7797AE7D" w14:textId="61847861"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4" w:history="1">
            <w:r w:rsidRPr="000821B7">
              <w:rPr>
                <w:rStyle w:val="Hyperlink"/>
                <w:noProof/>
              </w:rPr>
              <w:t>Pre-Sprint Planning</w:t>
            </w:r>
            <w:r>
              <w:rPr>
                <w:noProof/>
                <w:webHidden/>
              </w:rPr>
              <w:tab/>
            </w:r>
            <w:r>
              <w:rPr>
                <w:noProof/>
                <w:webHidden/>
              </w:rPr>
              <w:fldChar w:fldCharType="begin"/>
            </w:r>
            <w:r>
              <w:rPr>
                <w:noProof/>
                <w:webHidden/>
              </w:rPr>
              <w:instrText xml:space="preserve"> PAGEREF _Toc181288964 \h </w:instrText>
            </w:r>
            <w:r>
              <w:rPr>
                <w:noProof/>
                <w:webHidden/>
              </w:rPr>
            </w:r>
            <w:r>
              <w:rPr>
                <w:noProof/>
                <w:webHidden/>
              </w:rPr>
              <w:fldChar w:fldCharType="separate"/>
            </w:r>
            <w:r>
              <w:rPr>
                <w:noProof/>
                <w:webHidden/>
              </w:rPr>
              <w:t>25</w:t>
            </w:r>
            <w:r>
              <w:rPr>
                <w:noProof/>
                <w:webHidden/>
              </w:rPr>
              <w:fldChar w:fldCharType="end"/>
            </w:r>
          </w:hyperlink>
        </w:p>
        <w:p w14:paraId="110DDF8F" w14:textId="2442A208"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5" w:history="1">
            <w:r w:rsidRPr="000821B7">
              <w:rPr>
                <w:rStyle w:val="Hyperlink"/>
                <w:noProof/>
              </w:rPr>
              <w:t>Working with the Client: Useful Questions to Ask</w:t>
            </w:r>
            <w:r>
              <w:rPr>
                <w:noProof/>
                <w:webHidden/>
              </w:rPr>
              <w:tab/>
            </w:r>
            <w:r>
              <w:rPr>
                <w:noProof/>
                <w:webHidden/>
              </w:rPr>
              <w:fldChar w:fldCharType="begin"/>
            </w:r>
            <w:r>
              <w:rPr>
                <w:noProof/>
                <w:webHidden/>
              </w:rPr>
              <w:instrText xml:space="preserve"> PAGEREF _Toc181288965 \h </w:instrText>
            </w:r>
            <w:r>
              <w:rPr>
                <w:noProof/>
                <w:webHidden/>
              </w:rPr>
            </w:r>
            <w:r>
              <w:rPr>
                <w:noProof/>
                <w:webHidden/>
              </w:rPr>
              <w:fldChar w:fldCharType="separate"/>
            </w:r>
            <w:r>
              <w:rPr>
                <w:noProof/>
                <w:webHidden/>
              </w:rPr>
              <w:t>25</w:t>
            </w:r>
            <w:r>
              <w:rPr>
                <w:noProof/>
                <w:webHidden/>
              </w:rPr>
              <w:fldChar w:fldCharType="end"/>
            </w:r>
          </w:hyperlink>
        </w:p>
        <w:p w14:paraId="5C4624E0" w14:textId="6392D0DB"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6" w:history="1">
            <w:r w:rsidRPr="000821B7">
              <w:rPr>
                <w:rStyle w:val="Hyperlink"/>
                <w:noProof/>
              </w:rPr>
              <w:t>Monitoring Progress During a Sprint</w:t>
            </w:r>
            <w:r>
              <w:rPr>
                <w:noProof/>
                <w:webHidden/>
              </w:rPr>
              <w:tab/>
            </w:r>
            <w:r>
              <w:rPr>
                <w:noProof/>
                <w:webHidden/>
              </w:rPr>
              <w:fldChar w:fldCharType="begin"/>
            </w:r>
            <w:r>
              <w:rPr>
                <w:noProof/>
                <w:webHidden/>
              </w:rPr>
              <w:instrText xml:space="preserve"> PAGEREF _Toc181288966 \h </w:instrText>
            </w:r>
            <w:r>
              <w:rPr>
                <w:noProof/>
                <w:webHidden/>
              </w:rPr>
            </w:r>
            <w:r>
              <w:rPr>
                <w:noProof/>
                <w:webHidden/>
              </w:rPr>
              <w:fldChar w:fldCharType="separate"/>
            </w:r>
            <w:r>
              <w:rPr>
                <w:noProof/>
                <w:webHidden/>
              </w:rPr>
              <w:t>26</w:t>
            </w:r>
            <w:r>
              <w:rPr>
                <w:noProof/>
                <w:webHidden/>
              </w:rPr>
              <w:fldChar w:fldCharType="end"/>
            </w:r>
          </w:hyperlink>
        </w:p>
        <w:p w14:paraId="0A017A7F" w14:textId="530AEA15"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7" w:history="1">
            <w:r w:rsidRPr="000821B7">
              <w:rPr>
                <w:rStyle w:val="Hyperlink"/>
                <w:noProof/>
              </w:rPr>
              <w:t>Pre-Sprint Design and Architecture</w:t>
            </w:r>
            <w:r>
              <w:rPr>
                <w:noProof/>
                <w:webHidden/>
              </w:rPr>
              <w:tab/>
            </w:r>
            <w:r>
              <w:rPr>
                <w:noProof/>
                <w:webHidden/>
              </w:rPr>
              <w:fldChar w:fldCharType="begin"/>
            </w:r>
            <w:r>
              <w:rPr>
                <w:noProof/>
                <w:webHidden/>
              </w:rPr>
              <w:instrText xml:space="preserve"> PAGEREF _Toc181288967 \h </w:instrText>
            </w:r>
            <w:r>
              <w:rPr>
                <w:noProof/>
                <w:webHidden/>
              </w:rPr>
            </w:r>
            <w:r>
              <w:rPr>
                <w:noProof/>
                <w:webHidden/>
              </w:rPr>
              <w:fldChar w:fldCharType="separate"/>
            </w:r>
            <w:r>
              <w:rPr>
                <w:noProof/>
                <w:webHidden/>
              </w:rPr>
              <w:t>26</w:t>
            </w:r>
            <w:r>
              <w:rPr>
                <w:noProof/>
                <w:webHidden/>
              </w:rPr>
              <w:fldChar w:fldCharType="end"/>
            </w:r>
          </w:hyperlink>
        </w:p>
        <w:p w14:paraId="75C51ACC" w14:textId="592AF39A"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8" w:history="1">
            <w:r w:rsidRPr="000821B7">
              <w:rPr>
                <w:rStyle w:val="Hyperlink"/>
                <w:noProof/>
              </w:rPr>
              <w:t>Working as an Individual in a Team</w:t>
            </w:r>
            <w:r>
              <w:rPr>
                <w:noProof/>
                <w:webHidden/>
              </w:rPr>
              <w:tab/>
            </w:r>
            <w:r>
              <w:rPr>
                <w:noProof/>
                <w:webHidden/>
              </w:rPr>
              <w:fldChar w:fldCharType="begin"/>
            </w:r>
            <w:r>
              <w:rPr>
                <w:noProof/>
                <w:webHidden/>
              </w:rPr>
              <w:instrText xml:space="preserve"> PAGEREF _Toc181288968 \h </w:instrText>
            </w:r>
            <w:r>
              <w:rPr>
                <w:noProof/>
                <w:webHidden/>
              </w:rPr>
            </w:r>
            <w:r>
              <w:rPr>
                <w:noProof/>
                <w:webHidden/>
              </w:rPr>
              <w:fldChar w:fldCharType="separate"/>
            </w:r>
            <w:r>
              <w:rPr>
                <w:noProof/>
                <w:webHidden/>
              </w:rPr>
              <w:t>26</w:t>
            </w:r>
            <w:r>
              <w:rPr>
                <w:noProof/>
                <w:webHidden/>
              </w:rPr>
              <w:fldChar w:fldCharType="end"/>
            </w:r>
          </w:hyperlink>
        </w:p>
        <w:p w14:paraId="25A1FAF3" w14:textId="2C02FC25" w:rsidR="00A43F29" w:rsidRDefault="00A43F29">
          <w:pPr>
            <w:pStyle w:val="TOC2"/>
            <w:tabs>
              <w:tab w:val="right" w:leader="dot" w:pos="10456"/>
            </w:tabs>
            <w:rPr>
              <w:rFonts w:eastAsiaTheme="minorEastAsia" w:cstheme="minorBidi"/>
              <w:bCs w:val="0"/>
              <w:noProof/>
              <w:sz w:val="24"/>
              <w:szCs w:val="24"/>
              <w:lang w:val="en-NZ" w:eastAsia="en-GB"/>
            </w:rPr>
          </w:pPr>
          <w:hyperlink w:anchor="_Toc181288969" w:history="1">
            <w:r w:rsidRPr="000821B7">
              <w:rPr>
                <w:rStyle w:val="Hyperlink"/>
                <w:noProof/>
              </w:rPr>
              <w:t>Team Collaboration</w:t>
            </w:r>
            <w:r>
              <w:rPr>
                <w:noProof/>
                <w:webHidden/>
              </w:rPr>
              <w:tab/>
            </w:r>
            <w:r>
              <w:rPr>
                <w:noProof/>
                <w:webHidden/>
              </w:rPr>
              <w:fldChar w:fldCharType="begin"/>
            </w:r>
            <w:r>
              <w:rPr>
                <w:noProof/>
                <w:webHidden/>
              </w:rPr>
              <w:instrText xml:space="preserve"> PAGEREF _Toc181288969 \h </w:instrText>
            </w:r>
            <w:r>
              <w:rPr>
                <w:noProof/>
                <w:webHidden/>
              </w:rPr>
            </w:r>
            <w:r>
              <w:rPr>
                <w:noProof/>
                <w:webHidden/>
              </w:rPr>
              <w:fldChar w:fldCharType="separate"/>
            </w:r>
            <w:r>
              <w:rPr>
                <w:noProof/>
                <w:webHidden/>
              </w:rPr>
              <w:t>26</w:t>
            </w:r>
            <w:r>
              <w:rPr>
                <w:noProof/>
                <w:webHidden/>
              </w:rPr>
              <w:fldChar w:fldCharType="end"/>
            </w:r>
          </w:hyperlink>
        </w:p>
        <w:p w14:paraId="5224F2E6" w14:textId="31ED039C" w:rsidR="00A43F29" w:rsidRDefault="00A43F29">
          <w:pPr>
            <w:pStyle w:val="TOC2"/>
            <w:tabs>
              <w:tab w:val="right" w:leader="dot" w:pos="10456"/>
            </w:tabs>
            <w:rPr>
              <w:rFonts w:eastAsiaTheme="minorEastAsia" w:cstheme="minorBidi"/>
              <w:bCs w:val="0"/>
              <w:noProof/>
              <w:sz w:val="24"/>
              <w:szCs w:val="24"/>
              <w:lang w:val="en-NZ" w:eastAsia="en-GB"/>
            </w:rPr>
          </w:pPr>
          <w:hyperlink w:anchor="_Toc181288970" w:history="1">
            <w:r w:rsidRPr="000821B7">
              <w:rPr>
                <w:rStyle w:val="Hyperlink"/>
                <w:noProof/>
              </w:rPr>
              <w:t>Risk Planning</w:t>
            </w:r>
            <w:r>
              <w:rPr>
                <w:noProof/>
                <w:webHidden/>
              </w:rPr>
              <w:tab/>
            </w:r>
            <w:r>
              <w:rPr>
                <w:noProof/>
                <w:webHidden/>
              </w:rPr>
              <w:fldChar w:fldCharType="begin"/>
            </w:r>
            <w:r>
              <w:rPr>
                <w:noProof/>
                <w:webHidden/>
              </w:rPr>
              <w:instrText xml:space="preserve"> PAGEREF _Toc181288970 \h </w:instrText>
            </w:r>
            <w:r>
              <w:rPr>
                <w:noProof/>
                <w:webHidden/>
              </w:rPr>
            </w:r>
            <w:r>
              <w:rPr>
                <w:noProof/>
                <w:webHidden/>
              </w:rPr>
              <w:fldChar w:fldCharType="separate"/>
            </w:r>
            <w:r>
              <w:rPr>
                <w:noProof/>
                <w:webHidden/>
              </w:rPr>
              <w:t>26</w:t>
            </w:r>
            <w:r>
              <w:rPr>
                <w:noProof/>
                <w:webHidden/>
              </w:rPr>
              <w:fldChar w:fldCharType="end"/>
            </w:r>
          </w:hyperlink>
        </w:p>
        <w:p w14:paraId="6E874B5A" w14:textId="5E4402A7"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8971" w:history="1">
            <w:r w:rsidRPr="000821B7">
              <w:rPr>
                <w:rStyle w:val="Hyperlink"/>
                <w:noProof/>
              </w:rPr>
              <w:t>Lecture 5: Requirements Prioritization in Scaled Agile Distributed Software Development</w:t>
            </w:r>
            <w:r>
              <w:rPr>
                <w:noProof/>
                <w:webHidden/>
              </w:rPr>
              <w:tab/>
            </w:r>
            <w:r>
              <w:rPr>
                <w:noProof/>
                <w:webHidden/>
              </w:rPr>
              <w:fldChar w:fldCharType="begin"/>
            </w:r>
            <w:r>
              <w:rPr>
                <w:noProof/>
                <w:webHidden/>
              </w:rPr>
              <w:instrText xml:space="preserve"> PAGEREF _Toc181288971 \h </w:instrText>
            </w:r>
            <w:r>
              <w:rPr>
                <w:noProof/>
                <w:webHidden/>
              </w:rPr>
            </w:r>
            <w:r>
              <w:rPr>
                <w:noProof/>
                <w:webHidden/>
              </w:rPr>
              <w:fldChar w:fldCharType="separate"/>
            </w:r>
            <w:r>
              <w:rPr>
                <w:noProof/>
                <w:webHidden/>
              </w:rPr>
              <w:t>28</w:t>
            </w:r>
            <w:r>
              <w:rPr>
                <w:noProof/>
                <w:webHidden/>
              </w:rPr>
              <w:fldChar w:fldCharType="end"/>
            </w:r>
          </w:hyperlink>
        </w:p>
        <w:p w14:paraId="5762A7D1" w14:textId="744894A9" w:rsidR="00A43F29" w:rsidRDefault="00A43F29">
          <w:pPr>
            <w:pStyle w:val="TOC2"/>
            <w:tabs>
              <w:tab w:val="right" w:leader="dot" w:pos="10456"/>
            </w:tabs>
            <w:rPr>
              <w:rFonts w:eastAsiaTheme="minorEastAsia" w:cstheme="minorBidi"/>
              <w:bCs w:val="0"/>
              <w:noProof/>
              <w:sz w:val="24"/>
              <w:szCs w:val="24"/>
              <w:lang w:val="en-NZ" w:eastAsia="en-GB"/>
            </w:rPr>
          </w:pPr>
          <w:hyperlink w:anchor="_Toc181288972" w:history="1">
            <w:r w:rsidRPr="000821B7">
              <w:rPr>
                <w:rStyle w:val="Hyperlink"/>
                <w:noProof/>
              </w:rPr>
              <w:t>Understanding Requirements</w:t>
            </w:r>
            <w:r>
              <w:rPr>
                <w:noProof/>
                <w:webHidden/>
              </w:rPr>
              <w:tab/>
            </w:r>
            <w:r>
              <w:rPr>
                <w:noProof/>
                <w:webHidden/>
              </w:rPr>
              <w:fldChar w:fldCharType="begin"/>
            </w:r>
            <w:r>
              <w:rPr>
                <w:noProof/>
                <w:webHidden/>
              </w:rPr>
              <w:instrText xml:space="preserve"> PAGEREF _Toc181288972 \h </w:instrText>
            </w:r>
            <w:r>
              <w:rPr>
                <w:noProof/>
                <w:webHidden/>
              </w:rPr>
            </w:r>
            <w:r>
              <w:rPr>
                <w:noProof/>
                <w:webHidden/>
              </w:rPr>
              <w:fldChar w:fldCharType="separate"/>
            </w:r>
            <w:r>
              <w:rPr>
                <w:noProof/>
                <w:webHidden/>
              </w:rPr>
              <w:t>28</w:t>
            </w:r>
            <w:r>
              <w:rPr>
                <w:noProof/>
                <w:webHidden/>
              </w:rPr>
              <w:fldChar w:fldCharType="end"/>
            </w:r>
          </w:hyperlink>
        </w:p>
        <w:p w14:paraId="7ECCDAF5" w14:textId="635C4FFC" w:rsidR="00A43F29" w:rsidRDefault="00A43F29">
          <w:pPr>
            <w:pStyle w:val="TOC2"/>
            <w:tabs>
              <w:tab w:val="right" w:leader="dot" w:pos="10456"/>
            </w:tabs>
            <w:rPr>
              <w:rFonts w:eastAsiaTheme="minorEastAsia" w:cstheme="minorBidi"/>
              <w:bCs w:val="0"/>
              <w:noProof/>
              <w:sz w:val="24"/>
              <w:szCs w:val="24"/>
              <w:lang w:val="en-NZ" w:eastAsia="en-GB"/>
            </w:rPr>
          </w:pPr>
          <w:hyperlink w:anchor="_Toc181288973" w:history="1">
            <w:r w:rsidRPr="000821B7">
              <w:rPr>
                <w:rStyle w:val="Hyperlink"/>
                <w:noProof/>
              </w:rPr>
              <w:t>Requirements Engineering (RE)</w:t>
            </w:r>
            <w:r>
              <w:rPr>
                <w:noProof/>
                <w:webHidden/>
              </w:rPr>
              <w:tab/>
            </w:r>
            <w:r>
              <w:rPr>
                <w:noProof/>
                <w:webHidden/>
              </w:rPr>
              <w:fldChar w:fldCharType="begin"/>
            </w:r>
            <w:r>
              <w:rPr>
                <w:noProof/>
                <w:webHidden/>
              </w:rPr>
              <w:instrText xml:space="preserve"> PAGEREF _Toc181288973 \h </w:instrText>
            </w:r>
            <w:r>
              <w:rPr>
                <w:noProof/>
                <w:webHidden/>
              </w:rPr>
            </w:r>
            <w:r>
              <w:rPr>
                <w:noProof/>
                <w:webHidden/>
              </w:rPr>
              <w:fldChar w:fldCharType="separate"/>
            </w:r>
            <w:r>
              <w:rPr>
                <w:noProof/>
                <w:webHidden/>
              </w:rPr>
              <w:t>28</w:t>
            </w:r>
            <w:r>
              <w:rPr>
                <w:noProof/>
                <w:webHidden/>
              </w:rPr>
              <w:fldChar w:fldCharType="end"/>
            </w:r>
          </w:hyperlink>
        </w:p>
        <w:p w14:paraId="13F8E7A3" w14:textId="7BF7CF7D" w:rsidR="00A43F29" w:rsidRDefault="00A43F29">
          <w:pPr>
            <w:pStyle w:val="TOC2"/>
            <w:tabs>
              <w:tab w:val="right" w:leader="dot" w:pos="10456"/>
            </w:tabs>
            <w:rPr>
              <w:rFonts w:eastAsiaTheme="minorEastAsia" w:cstheme="minorBidi"/>
              <w:bCs w:val="0"/>
              <w:noProof/>
              <w:sz w:val="24"/>
              <w:szCs w:val="24"/>
              <w:lang w:val="en-NZ" w:eastAsia="en-GB"/>
            </w:rPr>
          </w:pPr>
          <w:hyperlink w:anchor="_Toc181288974" w:history="1">
            <w:r w:rsidRPr="000821B7">
              <w:rPr>
                <w:rStyle w:val="Hyperlink"/>
                <w:noProof/>
              </w:rPr>
              <w:t>RE in Software Development Methods</w:t>
            </w:r>
            <w:r>
              <w:rPr>
                <w:noProof/>
                <w:webHidden/>
              </w:rPr>
              <w:tab/>
            </w:r>
            <w:r>
              <w:rPr>
                <w:noProof/>
                <w:webHidden/>
              </w:rPr>
              <w:fldChar w:fldCharType="begin"/>
            </w:r>
            <w:r>
              <w:rPr>
                <w:noProof/>
                <w:webHidden/>
              </w:rPr>
              <w:instrText xml:space="preserve"> PAGEREF _Toc181288974 \h </w:instrText>
            </w:r>
            <w:r>
              <w:rPr>
                <w:noProof/>
                <w:webHidden/>
              </w:rPr>
            </w:r>
            <w:r>
              <w:rPr>
                <w:noProof/>
                <w:webHidden/>
              </w:rPr>
              <w:fldChar w:fldCharType="separate"/>
            </w:r>
            <w:r>
              <w:rPr>
                <w:noProof/>
                <w:webHidden/>
              </w:rPr>
              <w:t>28</w:t>
            </w:r>
            <w:r>
              <w:rPr>
                <w:noProof/>
                <w:webHidden/>
              </w:rPr>
              <w:fldChar w:fldCharType="end"/>
            </w:r>
          </w:hyperlink>
        </w:p>
        <w:p w14:paraId="4EDB0AA4" w14:textId="4EEB9F8A" w:rsidR="00A43F29" w:rsidRDefault="00A43F29">
          <w:pPr>
            <w:pStyle w:val="TOC2"/>
            <w:tabs>
              <w:tab w:val="right" w:leader="dot" w:pos="10456"/>
            </w:tabs>
            <w:rPr>
              <w:rFonts w:eastAsiaTheme="minorEastAsia" w:cstheme="minorBidi"/>
              <w:bCs w:val="0"/>
              <w:noProof/>
              <w:sz w:val="24"/>
              <w:szCs w:val="24"/>
              <w:lang w:val="en-NZ" w:eastAsia="en-GB"/>
            </w:rPr>
          </w:pPr>
          <w:hyperlink w:anchor="_Toc181288975" w:history="1">
            <w:r w:rsidRPr="000821B7">
              <w:rPr>
                <w:rStyle w:val="Hyperlink"/>
                <w:noProof/>
              </w:rPr>
              <w:t>Requirements Prioritization in Scaled Agile Distributed Development</w:t>
            </w:r>
            <w:r>
              <w:rPr>
                <w:noProof/>
                <w:webHidden/>
              </w:rPr>
              <w:tab/>
            </w:r>
            <w:r>
              <w:rPr>
                <w:noProof/>
                <w:webHidden/>
              </w:rPr>
              <w:fldChar w:fldCharType="begin"/>
            </w:r>
            <w:r>
              <w:rPr>
                <w:noProof/>
                <w:webHidden/>
              </w:rPr>
              <w:instrText xml:space="preserve"> PAGEREF _Toc181288975 \h </w:instrText>
            </w:r>
            <w:r>
              <w:rPr>
                <w:noProof/>
                <w:webHidden/>
              </w:rPr>
            </w:r>
            <w:r>
              <w:rPr>
                <w:noProof/>
                <w:webHidden/>
              </w:rPr>
              <w:fldChar w:fldCharType="separate"/>
            </w:r>
            <w:r>
              <w:rPr>
                <w:noProof/>
                <w:webHidden/>
              </w:rPr>
              <w:t>28</w:t>
            </w:r>
            <w:r>
              <w:rPr>
                <w:noProof/>
                <w:webHidden/>
              </w:rPr>
              <w:fldChar w:fldCharType="end"/>
            </w:r>
          </w:hyperlink>
        </w:p>
        <w:p w14:paraId="443418C9" w14:textId="1E953BD0" w:rsidR="00A43F29" w:rsidRDefault="00A43F29">
          <w:pPr>
            <w:pStyle w:val="TOC2"/>
            <w:tabs>
              <w:tab w:val="right" w:leader="dot" w:pos="10456"/>
            </w:tabs>
            <w:rPr>
              <w:rFonts w:eastAsiaTheme="minorEastAsia" w:cstheme="minorBidi"/>
              <w:bCs w:val="0"/>
              <w:noProof/>
              <w:sz w:val="24"/>
              <w:szCs w:val="24"/>
              <w:lang w:val="en-NZ" w:eastAsia="en-GB"/>
            </w:rPr>
          </w:pPr>
          <w:hyperlink w:anchor="_Toc181288976" w:history="1">
            <w:r w:rsidRPr="000821B7">
              <w:rPr>
                <w:rStyle w:val="Hyperlink"/>
                <w:noProof/>
              </w:rPr>
              <w:t>Decision-Making at Different Levels</w:t>
            </w:r>
            <w:r>
              <w:rPr>
                <w:noProof/>
                <w:webHidden/>
              </w:rPr>
              <w:tab/>
            </w:r>
            <w:r>
              <w:rPr>
                <w:noProof/>
                <w:webHidden/>
              </w:rPr>
              <w:fldChar w:fldCharType="begin"/>
            </w:r>
            <w:r>
              <w:rPr>
                <w:noProof/>
                <w:webHidden/>
              </w:rPr>
              <w:instrText xml:space="preserve"> PAGEREF _Toc181288976 \h </w:instrText>
            </w:r>
            <w:r>
              <w:rPr>
                <w:noProof/>
                <w:webHidden/>
              </w:rPr>
            </w:r>
            <w:r>
              <w:rPr>
                <w:noProof/>
                <w:webHidden/>
              </w:rPr>
              <w:fldChar w:fldCharType="separate"/>
            </w:r>
            <w:r>
              <w:rPr>
                <w:noProof/>
                <w:webHidden/>
              </w:rPr>
              <w:t>29</w:t>
            </w:r>
            <w:r>
              <w:rPr>
                <w:noProof/>
                <w:webHidden/>
              </w:rPr>
              <w:fldChar w:fldCharType="end"/>
            </w:r>
          </w:hyperlink>
        </w:p>
        <w:p w14:paraId="1DA79D61" w14:textId="557C5CF8" w:rsidR="00A43F29" w:rsidRDefault="00A43F29">
          <w:pPr>
            <w:pStyle w:val="TOC2"/>
            <w:tabs>
              <w:tab w:val="right" w:leader="dot" w:pos="10456"/>
            </w:tabs>
            <w:rPr>
              <w:rFonts w:eastAsiaTheme="minorEastAsia" w:cstheme="minorBidi"/>
              <w:bCs w:val="0"/>
              <w:noProof/>
              <w:sz w:val="24"/>
              <w:szCs w:val="24"/>
              <w:lang w:val="en-NZ" w:eastAsia="en-GB"/>
            </w:rPr>
          </w:pPr>
          <w:hyperlink w:anchor="_Toc181288977" w:history="1">
            <w:r w:rsidRPr="000821B7">
              <w:rPr>
                <w:rStyle w:val="Hyperlink"/>
                <w:noProof/>
              </w:rPr>
              <w:t>Boundary Spanning Mechanisms</w:t>
            </w:r>
            <w:r>
              <w:rPr>
                <w:noProof/>
                <w:webHidden/>
              </w:rPr>
              <w:tab/>
            </w:r>
            <w:r>
              <w:rPr>
                <w:noProof/>
                <w:webHidden/>
              </w:rPr>
              <w:fldChar w:fldCharType="begin"/>
            </w:r>
            <w:r>
              <w:rPr>
                <w:noProof/>
                <w:webHidden/>
              </w:rPr>
              <w:instrText xml:space="preserve"> PAGEREF _Toc181288977 \h </w:instrText>
            </w:r>
            <w:r>
              <w:rPr>
                <w:noProof/>
                <w:webHidden/>
              </w:rPr>
            </w:r>
            <w:r>
              <w:rPr>
                <w:noProof/>
                <w:webHidden/>
              </w:rPr>
              <w:fldChar w:fldCharType="separate"/>
            </w:r>
            <w:r>
              <w:rPr>
                <w:noProof/>
                <w:webHidden/>
              </w:rPr>
              <w:t>29</w:t>
            </w:r>
            <w:r>
              <w:rPr>
                <w:noProof/>
                <w:webHidden/>
              </w:rPr>
              <w:fldChar w:fldCharType="end"/>
            </w:r>
          </w:hyperlink>
        </w:p>
        <w:p w14:paraId="424D5B38" w14:textId="69EA1DCD" w:rsidR="00A43F29" w:rsidRDefault="00A43F29">
          <w:pPr>
            <w:pStyle w:val="TOC2"/>
            <w:tabs>
              <w:tab w:val="right" w:leader="dot" w:pos="10456"/>
            </w:tabs>
            <w:rPr>
              <w:rFonts w:eastAsiaTheme="minorEastAsia" w:cstheme="minorBidi"/>
              <w:bCs w:val="0"/>
              <w:noProof/>
              <w:sz w:val="24"/>
              <w:szCs w:val="24"/>
              <w:lang w:val="en-NZ" w:eastAsia="en-GB"/>
            </w:rPr>
          </w:pPr>
          <w:hyperlink w:anchor="_Toc181288978" w:history="1">
            <w:r w:rsidRPr="000821B7">
              <w:rPr>
                <w:rStyle w:val="Hyperlink"/>
                <w:noProof/>
              </w:rPr>
              <w:t>Collaborative Technologies (CTs) in Decision-Making</w:t>
            </w:r>
            <w:r>
              <w:rPr>
                <w:noProof/>
                <w:webHidden/>
              </w:rPr>
              <w:tab/>
            </w:r>
            <w:r>
              <w:rPr>
                <w:noProof/>
                <w:webHidden/>
              </w:rPr>
              <w:fldChar w:fldCharType="begin"/>
            </w:r>
            <w:r>
              <w:rPr>
                <w:noProof/>
                <w:webHidden/>
              </w:rPr>
              <w:instrText xml:space="preserve"> PAGEREF _Toc181288978 \h </w:instrText>
            </w:r>
            <w:r>
              <w:rPr>
                <w:noProof/>
                <w:webHidden/>
              </w:rPr>
            </w:r>
            <w:r>
              <w:rPr>
                <w:noProof/>
                <w:webHidden/>
              </w:rPr>
              <w:fldChar w:fldCharType="separate"/>
            </w:r>
            <w:r>
              <w:rPr>
                <w:noProof/>
                <w:webHidden/>
              </w:rPr>
              <w:t>30</w:t>
            </w:r>
            <w:r>
              <w:rPr>
                <w:noProof/>
                <w:webHidden/>
              </w:rPr>
              <w:fldChar w:fldCharType="end"/>
            </w:r>
          </w:hyperlink>
        </w:p>
        <w:p w14:paraId="2CB14A0A" w14:textId="492389FA" w:rsidR="00A43F29" w:rsidRDefault="00A43F29">
          <w:pPr>
            <w:pStyle w:val="TOC2"/>
            <w:tabs>
              <w:tab w:val="right" w:leader="dot" w:pos="10456"/>
            </w:tabs>
            <w:rPr>
              <w:rFonts w:eastAsiaTheme="minorEastAsia" w:cstheme="minorBidi"/>
              <w:bCs w:val="0"/>
              <w:noProof/>
              <w:sz w:val="24"/>
              <w:szCs w:val="24"/>
              <w:lang w:val="en-NZ" w:eastAsia="en-GB"/>
            </w:rPr>
          </w:pPr>
          <w:hyperlink w:anchor="_Toc181288979" w:history="1">
            <w:r w:rsidRPr="000821B7">
              <w:rPr>
                <w:rStyle w:val="Hyperlink"/>
                <w:noProof/>
              </w:rPr>
              <w:t>Usefulness of CTs During Decision-Making</w:t>
            </w:r>
            <w:r>
              <w:rPr>
                <w:noProof/>
                <w:webHidden/>
              </w:rPr>
              <w:tab/>
            </w:r>
            <w:r>
              <w:rPr>
                <w:noProof/>
                <w:webHidden/>
              </w:rPr>
              <w:fldChar w:fldCharType="begin"/>
            </w:r>
            <w:r>
              <w:rPr>
                <w:noProof/>
                <w:webHidden/>
              </w:rPr>
              <w:instrText xml:space="preserve"> PAGEREF _Toc181288979 \h </w:instrText>
            </w:r>
            <w:r>
              <w:rPr>
                <w:noProof/>
                <w:webHidden/>
              </w:rPr>
            </w:r>
            <w:r>
              <w:rPr>
                <w:noProof/>
                <w:webHidden/>
              </w:rPr>
              <w:fldChar w:fldCharType="separate"/>
            </w:r>
            <w:r>
              <w:rPr>
                <w:noProof/>
                <w:webHidden/>
              </w:rPr>
              <w:t>30</w:t>
            </w:r>
            <w:r>
              <w:rPr>
                <w:noProof/>
                <w:webHidden/>
              </w:rPr>
              <w:fldChar w:fldCharType="end"/>
            </w:r>
          </w:hyperlink>
        </w:p>
        <w:p w14:paraId="28721B2E" w14:textId="51390EFF"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8980" w:history="1">
            <w:r w:rsidRPr="000821B7">
              <w:rPr>
                <w:rStyle w:val="Hyperlink"/>
                <w:noProof/>
              </w:rPr>
              <w:t>Lecture 6: Ethics and Professionalism in Software Engineering</w:t>
            </w:r>
            <w:r>
              <w:rPr>
                <w:noProof/>
                <w:webHidden/>
              </w:rPr>
              <w:tab/>
            </w:r>
            <w:r>
              <w:rPr>
                <w:noProof/>
                <w:webHidden/>
              </w:rPr>
              <w:fldChar w:fldCharType="begin"/>
            </w:r>
            <w:r>
              <w:rPr>
                <w:noProof/>
                <w:webHidden/>
              </w:rPr>
              <w:instrText xml:space="preserve"> PAGEREF _Toc181288980 \h </w:instrText>
            </w:r>
            <w:r>
              <w:rPr>
                <w:noProof/>
                <w:webHidden/>
              </w:rPr>
            </w:r>
            <w:r>
              <w:rPr>
                <w:noProof/>
                <w:webHidden/>
              </w:rPr>
              <w:fldChar w:fldCharType="separate"/>
            </w:r>
            <w:r>
              <w:rPr>
                <w:noProof/>
                <w:webHidden/>
              </w:rPr>
              <w:t>31</w:t>
            </w:r>
            <w:r>
              <w:rPr>
                <w:noProof/>
                <w:webHidden/>
              </w:rPr>
              <w:fldChar w:fldCharType="end"/>
            </w:r>
          </w:hyperlink>
        </w:p>
        <w:p w14:paraId="3C897A5E" w14:textId="128CA040" w:rsidR="00A43F29" w:rsidRDefault="00A43F29">
          <w:pPr>
            <w:pStyle w:val="TOC2"/>
            <w:tabs>
              <w:tab w:val="right" w:leader="dot" w:pos="10456"/>
            </w:tabs>
            <w:rPr>
              <w:rFonts w:eastAsiaTheme="minorEastAsia" w:cstheme="minorBidi"/>
              <w:bCs w:val="0"/>
              <w:noProof/>
              <w:sz w:val="24"/>
              <w:szCs w:val="24"/>
              <w:lang w:val="en-NZ" w:eastAsia="en-GB"/>
            </w:rPr>
          </w:pPr>
          <w:hyperlink w:anchor="_Toc181288981" w:history="1">
            <w:r w:rsidRPr="000821B7">
              <w:rPr>
                <w:rStyle w:val="Hyperlink"/>
                <w:noProof/>
              </w:rPr>
              <w:t>Why Become Aware of Ethical and Professional Responsibilities?</w:t>
            </w:r>
            <w:r>
              <w:rPr>
                <w:noProof/>
                <w:webHidden/>
              </w:rPr>
              <w:tab/>
            </w:r>
            <w:r>
              <w:rPr>
                <w:noProof/>
                <w:webHidden/>
              </w:rPr>
              <w:fldChar w:fldCharType="begin"/>
            </w:r>
            <w:r>
              <w:rPr>
                <w:noProof/>
                <w:webHidden/>
              </w:rPr>
              <w:instrText xml:space="preserve"> PAGEREF _Toc181288981 \h </w:instrText>
            </w:r>
            <w:r>
              <w:rPr>
                <w:noProof/>
                <w:webHidden/>
              </w:rPr>
            </w:r>
            <w:r>
              <w:rPr>
                <w:noProof/>
                <w:webHidden/>
              </w:rPr>
              <w:fldChar w:fldCharType="separate"/>
            </w:r>
            <w:r>
              <w:rPr>
                <w:noProof/>
                <w:webHidden/>
              </w:rPr>
              <w:t>31</w:t>
            </w:r>
            <w:r>
              <w:rPr>
                <w:noProof/>
                <w:webHidden/>
              </w:rPr>
              <w:fldChar w:fldCharType="end"/>
            </w:r>
          </w:hyperlink>
        </w:p>
        <w:p w14:paraId="01284D02" w14:textId="427DBFC5" w:rsidR="00A43F29" w:rsidRDefault="00A43F29">
          <w:pPr>
            <w:pStyle w:val="TOC2"/>
            <w:tabs>
              <w:tab w:val="right" w:leader="dot" w:pos="10456"/>
            </w:tabs>
            <w:rPr>
              <w:rFonts w:eastAsiaTheme="minorEastAsia" w:cstheme="minorBidi"/>
              <w:bCs w:val="0"/>
              <w:noProof/>
              <w:sz w:val="24"/>
              <w:szCs w:val="24"/>
              <w:lang w:val="en-NZ" w:eastAsia="en-GB"/>
            </w:rPr>
          </w:pPr>
          <w:hyperlink w:anchor="_Toc181288982" w:history="1">
            <w:r w:rsidRPr="000821B7">
              <w:rPr>
                <w:rStyle w:val="Hyperlink"/>
                <w:noProof/>
              </w:rPr>
              <w:t>Lecture Outline</w:t>
            </w:r>
            <w:r>
              <w:rPr>
                <w:noProof/>
                <w:webHidden/>
              </w:rPr>
              <w:tab/>
            </w:r>
            <w:r>
              <w:rPr>
                <w:noProof/>
                <w:webHidden/>
              </w:rPr>
              <w:fldChar w:fldCharType="begin"/>
            </w:r>
            <w:r>
              <w:rPr>
                <w:noProof/>
                <w:webHidden/>
              </w:rPr>
              <w:instrText xml:space="preserve"> PAGEREF _Toc181288982 \h </w:instrText>
            </w:r>
            <w:r>
              <w:rPr>
                <w:noProof/>
                <w:webHidden/>
              </w:rPr>
            </w:r>
            <w:r>
              <w:rPr>
                <w:noProof/>
                <w:webHidden/>
              </w:rPr>
              <w:fldChar w:fldCharType="separate"/>
            </w:r>
            <w:r>
              <w:rPr>
                <w:noProof/>
                <w:webHidden/>
              </w:rPr>
              <w:t>31</w:t>
            </w:r>
            <w:r>
              <w:rPr>
                <w:noProof/>
                <w:webHidden/>
              </w:rPr>
              <w:fldChar w:fldCharType="end"/>
            </w:r>
          </w:hyperlink>
        </w:p>
        <w:p w14:paraId="021EE593" w14:textId="4508EBC8" w:rsidR="00A43F29" w:rsidRDefault="00A43F29">
          <w:pPr>
            <w:pStyle w:val="TOC2"/>
            <w:tabs>
              <w:tab w:val="right" w:leader="dot" w:pos="10456"/>
            </w:tabs>
            <w:rPr>
              <w:rFonts w:eastAsiaTheme="minorEastAsia" w:cstheme="minorBidi"/>
              <w:bCs w:val="0"/>
              <w:noProof/>
              <w:sz w:val="24"/>
              <w:szCs w:val="24"/>
              <w:lang w:val="en-NZ" w:eastAsia="en-GB"/>
            </w:rPr>
          </w:pPr>
          <w:hyperlink w:anchor="_Toc181288983" w:history="1">
            <w:r w:rsidRPr="000821B7">
              <w:rPr>
                <w:rStyle w:val="Hyperlink"/>
                <w:noProof/>
              </w:rPr>
              <w:t>Information Technology Perspectives</w:t>
            </w:r>
            <w:r>
              <w:rPr>
                <w:noProof/>
                <w:webHidden/>
              </w:rPr>
              <w:tab/>
            </w:r>
            <w:r>
              <w:rPr>
                <w:noProof/>
                <w:webHidden/>
              </w:rPr>
              <w:fldChar w:fldCharType="begin"/>
            </w:r>
            <w:r>
              <w:rPr>
                <w:noProof/>
                <w:webHidden/>
              </w:rPr>
              <w:instrText xml:space="preserve"> PAGEREF _Toc181288983 \h </w:instrText>
            </w:r>
            <w:r>
              <w:rPr>
                <w:noProof/>
                <w:webHidden/>
              </w:rPr>
            </w:r>
            <w:r>
              <w:rPr>
                <w:noProof/>
                <w:webHidden/>
              </w:rPr>
              <w:fldChar w:fldCharType="separate"/>
            </w:r>
            <w:r>
              <w:rPr>
                <w:noProof/>
                <w:webHidden/>
              </w:rPr>
              <w:t>31</w:t>
            </w:r>
            <w:r>
              <w:rPr>
                <w:noProof/>
                <w:webHidden/>
              </w:rPr>
              <w:fldChar w:fldCharType="end"/>
            </w:r>
          </w:hyperlink>
        </w:p>
        <w:p w14:paraId="7659F372" w14:textId="49A67F3A" w:rsidR="00A43F29" w:rsidRDefault="00A43F29">
          <w:pPr>
            <w:pStyle w:val="TOC2"/>
            <w:tabs>
              <w:tab w:val="right" w:leader="dot" w:pos="10456"/>
            </w:tabs>
            <w:rPr>
              <w:rFonts w:eastAsiaTheme="minorEastAsia" w:cstheme="minorBidi"/>
              <w:bCs w:val="0"/>
              <w:noProof/>
              <w:sz w:val="24"/>
              <w:szCs w:val="24"/>
              <w:lang w:val="en-NZ" w:eastAsia="en-GB"/>
            </w:rPr>
          </w:pPr>
          <w:hyperlink w:anchor="_Toc181288984" w:history="1">
            <w:r w:rsidRPr="000821B7">
              <w:rPr>
                <w:rStyle w:val="Hyperlink"/>
                <w:noProof/>
              </w:rPr>
              <w:t>Power and Technology</w:t>
            </w:r>
            <w:r>
              <w:rPr>
                <w:noProof/>
                <w:webHidden/>
              </w:rPr>
              <w:tab/>
            </w:r>
            <w:r>
              <w:rPr>
                <w:noProof/>
                <w:webHidden/>
              </w:rPr>
              <w:fldChar w:fldCharType="begin"/>
            </w:r>
            <w:r>
              <w:rPr>
                <w:noProof/>
                <w:webHidden/>
              </w:rPr>
              <w:instrText xml:space="preserve"> PAGEREF _Toc181288984 \h </w:instrText>
            </w:r>
            <w:r>
              <w:rPr>
                <w:noProof/>
                <w:webHidden/>
              </w:rPr>
            </w:r>
            <w:r>
              <w:rPr>
                <w:noProof/>
                <w:webHidden/>
              </w:rPr>
              <w:fldChar w:fldCharType="separate"/>
            </w:r>
            <w:r>
              <w:rPr>
                <w:noProof/>
                <w:webHidden/>
              </w:rPr>
              <w:t>32</w:t>
            </w:r>
            <w:r>
              <w:rPr>
                <w:noProof/>
                <w:webHidden/>
              </w:rPr>
              <w:fldChar w:fldCharType="end"/>
            </w:r>
          </w:hyperlink>
        </w:p>
        <w:p w14:paraId="73DD46D8" w14:textId="5452F883" w:rsidR="00A43F29" w:rsidRDefault="00A43F29">
          <w:pPr>
            <w:pStyle w:val="TOC2"/>
            <w:tabs>
              <w:tab w:val="right" w:leader="dot" w:pos="10456"/>
            </w:tabs>
            <w:rPr>
              <w:rFonts w:eastAsiaTheme="minorEastAsia" w:cstheme="minorBidi"/>
              <w:bCs w:val="0"/>
              <w:noProof/>
              <w:sz w:val="24"/>
              <w:szCs w:val="24"/>
              <w:lang w:val="en-NZ" w:eastAsia="en-GB"/>
            </w:rPr>
          </w:pPr>
          <w:hyperlink w:anchor="_Toc181288985" w:history="1">
            <w:r w:rsidRPr="000821B7">
              <w:rPr>
                <w:rStyle w:val="Hyperlink"/>
                <w:noProof/>
              </w:rPr>
              <w:t>Professional Responsibilities</w:t>
            </w:r>
            <w:r>
              <w:rPr>
                <w:noProof/>
                <w:webHidden/>
              </w:rPr>
              <w:tab/>
            </w:r>
            <w:r>
              <w:rPr>
                <w:noProof/>
                <w:webHidden/>
              </w:rPr>
              <w:fldChar w:fldCharType="begin"/>
            </w:r>
            <w:r>
              <w:rPr>
                <w:noProof/>
                <w:webHidden/>
              </w:rPr>
              <w:instrText xml:space="preserve"> PAGEREF _Toc181288985 \h </w:instrText>
            </w:r>
            <w:r>
              <w:rPr>
                <w:noProof/>
                <w:webHidden/>
              </w:rPr>
            </w:r>
            <w:r>
              <w:rPr>
                <w:noProof/>
                <w:webHidden/>
              </w:rPr>
              <w:fldChar w:fldCharType="separate"/>
            </w:r>
            <w:r>
              <w:rPr>
                <w:noProof/>
                <w:webHidden/>
              </w:rPr>
              <w:t>32</w:t>
            </w:r>
            <w:r>
              <w:rPr>
                <w:noProof/>
                <w:webHidden/>
              </w:rPr>
              <w:fldChar w:fldCharType="end"/>
            </w:r>
          </w:hyperlink>
        </w:p>
        <w:p w14:paraId="0AF3C9AD" w14:textId="142F1CA4" w:rsidR="00A43F29" w:rsidRDefault="00A43F29">
          <w:pPr>
            <w:pStyle w:val="TOC2"/>
            <w:tabs>
              <w:tab w:val="right" w:leader="dot" w:pos="10456"/>
            </w:tabs>
            <w:rPr>
              <w:rFonts w:eastAsiaTheme="minorEastAsia" w:cstheme="minorBidi"/>
              <w:bCs w:val="0"/>
              <w:noProof/>
              <w:sz w:val="24"/>
              <w:szCs w:val="24"/>
              <w:lang w:val="en-NZ" w:eastAsia="en-GB"/>
            </w:rPr>
          </w:pPr>
          <w:hyperlink w:anchor="_Toc181288986" w:history="1">
            <w:r w:rsidRPr="000821B7">
              <w:rPr>
                <w:rStyle w:val="Hyperlink"/>
                <w:noProof/>
              </w:rPr>
              <w:t>What is Ethics?</w:t>
            </w:r>
            <w:r>
              <w:rPr>
                <w:noProof/>
                <w:webHidden/>
              </w:rPr>
              <w:tab/>
            </w:r>
            <w:r>
              <w:rPr>
                <w:noProof/>
                <w:webHidden/>
              </w:rPr>
              <w:fldChar w:fldCharType="begin"/>
            </w:r>
            <w:r>
              <w:rPr>
                <w:noProof/>
                <w:webHidden/>
              </w:rPr>
              <w:instrText xml:space="preserve"> PAGEREF _Toc181288986 \h </w:instrText>
            </w:r>
            <w:r>
              <w:rPr>
                <w:noProof/>
                <w:webHidden/>
              </w:rPr>
            </w:r>
            <w:r>
              <w:rPr>
                <w:noProof/>
                <w:webHidden/>
              </w:rPr>
              <w:fldChar w:fldCharType="separate"/>
            </w:r>
            <w:r>
              <w:rPr>
                <w:noProof/>
                <w:webHidden/>
              </w:rPr>
              <w:t>32</w:t>
            </w:r>
            <w:r>
              <w:rPr>
                <w:noProof/>
                <w:webHidden/>
              </w:rPr>
              <w:fldChar w:fldCharType="end"/>
            </w:r>
          </w:hyperlink>
        </w:p>
        <w:p w14:paraId="458CB967" w14:textId="2DC14DC7" w:rsidR="00A43F29" w:rsidRDefault="00A43F29">
          <w:pPr>
            <w:pStyle w:val="TOC2"/>
            <w:tabs>
              <w:tab w:val="right" w:leader="dot" w:pos="10456"/>
            </w:tabs>
            <w:rPr>
              <w:rFonts w:eastAsiaTheme="minorEastAsia" w:cstheme="minorBidi"/>
              <w:bCs w:val="0"/>
              <w:noProof/>
              <w:sz w:val="24"/>
              <w:szCs w:val="24"/>
              <w:lang w:val="en-NZ" w:eastAsia="en-GB"/>
            </w:rPr>
          </w:pPr>
          <w:hyperlink w:anchor="_Toc181288987" w:history="1">
            <w:r w:rsidRPr="000821B7">
              <w:rPr>
                <w:rStyle w:val="Hyperlink"/>
                <w:noProof/>
              </w:rPr>
              <w:t>Moral Dilemmas and AI Ethics</w:t>
            </w:r>
            <w:r>
              <w:rPr>
                <w:noProof/>
                <w:webHidden/>
              </w:rPr>
              <w:tab/>
            </w:r>
            <w:r>
              <w:rPr>
                <w:noProof/>
                <w:webHidden/>
              </w:rPr>
              <w:fldChar w:fldCharType="begin"/>
            </w:r>
            <w:r>
              <w:rPr>
                <w:noProof/>
                <w:webHidden/>
              </w:rPr>
              <w:instrText xml:space="preserve"> PAGEREF _Toc181288987 \h </w:instrText>
            </w:r>
            <w:r>
              <w:rPr>
                <w:noProof/>
                <w:webHidden/>
              </w:rPr>
            </w:r>
            <w:r>
              <w:rPr>
                <w:noProof/>
                <w:webHidden/>
              </w:rPr>
              <w:fldChar w:fldCharType="separate"/>
            </w:r>
            <w:r>
              <w:rPr>
                <w:noProof/>
                <w:webHidden/>
              </w:rPr>
              <w:t>32</w:t>
            </w:r>
            <w:r>
              <w:rPr>
                <w:noProof/>
                <w:webHidden/>
              </w:rPr>
              <w:fldChar w:fldCharType="end"/>
            </w:r>
          </w:hyperlink>
        </w:p>
        <w:p w14:paraId="42B1902A" w14:textId="0B0AD222" w:rsidR="00A43F29" w:rsidRDefault="00A43F29">
          <w:pPr>
            <w:pStyle w:val="TOC2"/>
            <w:tabs>
              <w:tab w:val="right" w:leader="dot" w:pos="10456"/>
            </w:tabs>
            <w:rPr>
              <w:rFonts w:eastAsiaTheme="minorEastAsia" w:cstheme="minorBidi"/>
              <w:bCs w:val="0"/>
              <w:noProof/>
              <w:sz w:val="24"/>
              <w:szCs w:val="24"/>
              <w:lang w:val="en-NZ" w:eastAsia="en-GB"/>
            </w:rPr>
          </w:pPr>
          <w:hyperlink w:anchor="_Toc181288988" w:history="1">
            <w:r w:rsidRPr="000821B7">
              <w:rPr>
                <w:rStyle w:val="Hyperlink"/>
                <w:noProof/>
              </w:rPr>
              <w:t>Professional Ethics</w:t>
            </w:r>
            <w:r>
              <w:rPr>
                <w:noProof/>
                <w:webHidden/>
              </w:rPr>
              <w:tab/>
            </w:r>
            <w:r>
              <w:rPr>
                <w:noProof/>
                <w:webHidden/>
              </w:rPr>
              <w:fldChar w:fldCharType="begin"/>
            </w:r>
            <w:r>
              <w:rPr>
                <w:noProof/>
                <w:webHidden/>
              </w:rPr>
              <w:instrText xml:space="preserve"> PAGEREF _Toc181288988 \h </w:instrText>
            </w:r>
            <w:r>
              <w:rPr>
                <w:noProof/>
                <w:webHidden/>
              </w:rPr>
            </w:r>
            <w:r>
              <w:rPr>
                <w:noProof/>
                <w:webHidden/>
              </w:rPr>
              <w:fldChar w:fldCharType="separate"/>
            </w:r>
            <w:r>
              <w:rPr>
                <w:noProof/>
                <w:webHidden/>
              </w:rPr>
              <w:t>33</w:t>
            </w:r>
            <w:r>
              <w:rPr>
                <w:noProof/>
                <w:webHidden/>
              </w:rPr>
              <w:fldChar w:fldCharType="end"/>
            </w:r>
          </w:hyperlink>
        </w:p>
        <w:p w14:paraId="30F47CBE" w14:textId="074F2089" w:rsidR="00A43F29" w:rsidRDefault="00A43F29">
          <w:pPr>
            <w:pStyle w:val="TOC2"/>
            <w:tabs>
              <w:tab w:val="right" w:leader="dot" w:pos="10456"/>
            </w:tabs>
            <w:rPr>
              <w:rFonts w:eastAsiaTheme="minorEastAsia" w:cstheme="minorBidi"/>
              <w:bCs w:val="0"/>
              <w:noProof/>
              <w:sz w:val="24"/>
              <w:szCs w:val="24"/>
              <w:lang w:val="en-NZ" w:eastAsia="en-GB"/>
            </w:rPr>
          </w:pPr>
          <w:hyperlink w:anchor="_Toc181288989" w:history="1">
            <w:r w:rsidRPr="000821B7">
              <w:rPr>
                <w:rStyle w:val="Hyperlink"/>
                <w:noProof/>
              </w:rPr>
              <w:t>Strengths and Weaknesses of Professional Codes</w:t>
            </w:r>
            <w:r>
              <w:rPr>
                <w:noProof/>
                <w:webHidden/>
              </w:rPr>
              <w:tab/>
            </w:r>
            <w:r>
              <w:rPr>
                <w:noProof/>
                <w:webHidden/>
              </w:rPr>
              <w:fldChar w:fldCharType="begin"/>
            </w:r>
            <w:r>
              <w:rPr>
                <w:noProof/>
                <w:webHidden/>
              </w:rPr>
              <w:instrText xml:space="preserve"> PAGEREF _Toc181288989 \h </w:instrText>
            </w:r>
            <w:r>
              <w:rPr>
                <w:noProof/>
                <w:webHidden/>
              </w:rPr>
            </w:r>
            <w:r>
              <w:rPr>
                <w:noProof/>
                <w:webHidden/>
              </w:rPr>
              <w:fldChar w:fldCharType="separate"/>
            </w:r>
            <w:r>
              <w:rPr>
                <w:noProof/>
                <w:webHidden/>
              </w:rPr>
              <w:t>34</w:t>
            </w:r>
            <w:r>
              <w:rPr>
                <w:noProof/>
                <w:webHidden/>
              </w:rPr>
              <w:fldChar w:fldCharType="end"/>
            </w:r>
          </w:hyperlink>
        </w:p>
        <w:p w14:paraId="2E624490" w14:textId="5277B450" w:rsidR="00A43F29" w:rsidRDefault="00A43F29">
          <w:pPr>
            <w:pStyle w:val="TOC2"/>
            <w:tabs>
              <w:tab w:val="right" w:leader="dot" w:pos="10456"/>
            </w:tabs>
            <w:rPr>
              <w:rFonts w:eastAsiaTheme="minorEastAsia" w:cstheme="minorBidi"/>
              <w:bCs w:val="0"/>
              <w:noProof/>
              <w:sz w:val="24"/>
              <w:szCs w:val="24"/>
              <w:lang w:val="en-NZ" w:eastAsia="en-GB"/>
            </w:rPr>
          </w:pPr>
          <w:hyperlink w:anchor="_Toc181288990" w:history="1">
            <w:r w:rsidRPr="000821B7">
              <w:rPr>
                <w:rStyle w:val="Hyperlink"/>
                <w:noProof/>
              </w:rPr>
              <w:t>Conflict of Professional Responsibility</w:t>
            </w:r>
            <w:r>
              <w:rPr>
                <w:noProof/>
                <w:webHidden/>
              </w:rPr>
              <w:tab/>
            </w:r>
            <w:r>
              <w:rPr>
                <w:noProof/>
                <w:webHidden/>
              </w:rPr>
              <w:fldChar w:fldCharType="begin"/>
            </w:r>
            <w:r>
              <w:rPr>
                <w:noProof/>
                <w:webHidden/>
              </w:rPr>
              <w:instrText xml:space="preserve"> PAGEREF _Toc181288990 \h </w:instrText>
            </w:r>
            <w:r>
              <w:rPr>
                <w:noProof/>
                <w:webHidden/>
              </w:rPr>
            </w:r>
            <w:r>
              <w:rPr>
                <w:noProof/>
                <w:webHidden/>
              </w:rPr>
              <w:fldChar w:fldCharType="separate"/>
            </w:r>
            <w:r>
              <w:rPr>
                <w:noProof/>
                <w:webHidden/>
              </w:rPr>
              <w:t>34</w:t>
            </w:r>
            <w:r>
              <w:rPr>
                <w:noProof/>
                <w:webHidden/>
              </w:rPr>
              <w:fldChar w:fldCharType="end"/>
            </w:r>
          </w:hyperlink>
        </w:p>
        <w:p w14:paraId="0AED235B" w14:textId="4B343B4F" w:rsidR="00A43F29" w:rsidRDefault="00A43F29">
          <w:pPr>
            <w:pStyle w:val="TOC2"/>
            <w:tabs>
              <w:tab w:val="right" w:leader="dot" w:pos="10456"/>
            </w:tabs>
            <w:rPr>
              <w:rFonts w:eastAsiaTheme="minorEastAsia" w:cstheme="minorBidi"/>
              <w:bCs w:val="0"/>
              <w:noProof/>
              <w:sz w:val="24"/>
              <w:szCs w:val="24"/>
              <w:lang w:val="en-NZ" w:eastAsia="en-GB"/>
            </w:rPr>
          </w:pPr>
          <w:hyperlink w:anchor="_Toc181288991" w:history="1">
            <w:r w:rsidRPr="000821B7">
              <w:rPr>
                <w:rStyle w:val="Hyperlink"/>
                <w:noProof/>
              </w:rPr>
              <w:t>Project Risk and Software Development Impact Statements (SoDIS)</w:t>
            </w:r>
            <w:r>
              <w:rPr>
                <w:noProof/>
                <w:webHidden/>
              </w:rPr>
              <w:tab/>
            </w:r>
            <w:r>
              <w:rPr>
                <w:noProof/>
                <w:webHidden/>
              </w:rPr>
              <w:fldChar w:fldCharType="begin"/>
            </w:r>
            <w:r>
              <w:rPr>
                <w:noProof/>
                <w:webHidden/>
              </w:rPr>
              <w:instrText xml:space="preserve"> PAGEREF _Toc181288991 \h </w:instrText>
            </w:r>
            <w:r>
              <w:rPr>
                <w:noProof/>
                <w:webHidden/>
              </w:rPr>
            </w:r>
            <w:r>
              <w:rPr>
                <w:noProof/>
                <w:webHidden/>
              </w:rPr>
              <w:fldChar w:fldCharType="separate"/>
            </w:r>
            <w:r>
              <w:rPr>
                <w:noProof/>
                <w:webHidden/>
              </w:rPr>
              <w:t>34</w:t>
            </w:r>
            <w:r>
              <w:rPr>
                <w:noProof/>
                <w:webHidden/>
              </w:rPr>
              <w:fldChar w:fldCharType="end"/>
            </w:r>
          </w:hyperlink>
        </w:p>
        <w:p w14:paraId="467201C5" w14:textId="6B80897D"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8992" w:history="1">
            <w:r w:rsidRPr="000821B7">
              <w:rPr>
                <w:rStyle w:val="Hyperlink"/>
                <w:noProof/>
              </w:rPr>
              <w:t>Lecture 7: Quality Assurance, Testing, and Test-Driven Development (TDD)</w:t>
            </w:r>
            <w:r>
              <w:rPr>
                <w:noProof/>
                <w:webHidden/>
              </w:rPr>
              <w:tab/>
            </w:r>
            <w:r>
              <w:rPr>
                <w:noProof/>
                <w:webHidden/>
              </w:rPr>
              <w:fldChar w:fldCharType="begin"/>
            </w:r>
            <w:r>
              <w:rPr>
                <w:noProof/>
                <w:webHidden/>
              </w:rPr>
              <w:instrText xml:space="preserve"> PAGEREF _Toc181288992 \h </w:instrText>
            </w:r>
            <w:r>
              <w:rPr>
                <w:noProof/>
                <w:webHidden/>
              </w:rPr>
            </w:r>
            <w:r>
              <w:rPr>
                <w:noProof/>
                <w:webHidden/>
              </w:rPr>
              <w:fldChar w:fldCharType="separate"/>
            </w:r>
            <w:r>
              <w:rPr>
                <w:noProof/>
                <w:webHidden/>
              </w:rPr>
              <w:t>35</w:t>
            </w:r>
            <w:r>
              <w:rPr>
                <w:noProof/>
                <w:webHidden/>
              </w:rPr>
              <w:fldChar w:fldCharType="end"/>
            </w:r>
          </w:hyperlink>
        </w:p>
        <w:p w14:paraId="1EBAC6BF" w14:textId="1DB1E84C" w:rsidR="00A43F29" w:rsidRDefault="00A43F29">
          <w:pPr>
            <w:pStyle w:val="TOC2"/>
            <w:tabs>
              <w:tab w:val="right" w:leader="dot" w:pos="10456"/>
            </w:tabs>
            <w:rPr>
              <w:rFonts w:eastAsiaTheme="minorEastAsia" w:cstheme="minorBidi"/>
              <w:bCs w:val="0"/>
              <w:noProof/>
              <w:sz w:val="24"/>
              <w:szCs w:val="24"/>
              <w:lang w:val="en-NZ" w:eastAsia="en-GB"/>
            </w:rPr>
          </w:pPr>
          <w:hyperlink w:anchor="_Toc181288993" w:history="1">
            <w:r w:rsidRPr="000821B7">
              <w:rPr>
                <w:rStyle w:val="Hyperlink"/>
                <w:noProof/>
              </w:rPr>
              <w:t>What is Quality Assurance?</w:t>
            </w:r>
            <w:r>
              <w:rPr>
                <w:noProof/>
                <w:webHidden/>
              </w:rPr>
              <w:tab/>
            </w:r>
            <w:r>
              <w:rPr>
                <w:noProof/>
                <w:webHidden/>
              </w:rPr>
              <w:fldChar w:fldCharType="begin"/>
            </w:r>
            <w:r>
              <w:rPr>
                <w:noProof/>
                <w:webHidden/>
              </w:rPr>
              <w:instrText xml:space="preserve"> PAGEREF _Toc181288993 \h </w:instrText>
            </w:r>
            <w:r>
              <w:rPr>
                <w:noProof/>
                <w:webHidden/>
              </w:rPr>
            </w:r>
            <w:r>
              <w:rPr>
                <w:noProof/>
                <w:webHidden/>
              </w:rPr>
              <w:fldChar w:fldCharType="separate"/>
            </w:r>
            <w:r>
              <w:rPr>
                <w:noProof/>
                <w:webHidden/>
              </w:rPr>
              <w:t>35</w:t>
            </w:r>
            <w:r>
              <w:rPr>
                <w:noProof/>
                <w:webHidden/>
              </w:rPr>
              <w:fldChar w:fldCharType="end"/>
            </w:r>
          </w:hyperlink>
        </w:p>
        <w:p w14:paraId="7E67619A" w14:textId="4FBC5287" w:rsidR="00A43F29" w:rsidRDefault="00A43F29">
          <w:pPr>
            <w:pStyle w:val="TOC2"/>
            <w:tabs>
              <w:tab w:val="right" w:leader="dot" w:pos="10456"/>
            </w:tabs>
            <w:rPr>
              <w:rFonts w:eastAsiaTheme="minorEastAsia" w:cstheme="minorBidi"/>
              <w:bCs w:val="0"/>
              <w:noProof/>
              <w:sz w:val="24"/>
              <w:szCs w:val="24"/>
              <w:lang w:val="en-NZ" w:eastAsia="en-GB"/>
            </w:rPr>
          </w:pPr>
          <w:hyperlink w:anchor="_Toc181288994" w:history="1">
            <w:r w:rsidRPr="000821B7">
              <w:rPr>
                <w:rStyle w:val="Hyperlink"/>
                <w:noProof/>
              </w:rPr>
              <w:t>Key Aspects of Quality</w:t>
            </w:r>
            <w:r>
              <w:rPr>
                <w:noProof/>
                <w:webHidden/>
              </w:rPr>
              <w:tab/>
            </w:r>
            <w:r>
              <w:rPr>
                <w:noProof/>
                <w:webHidden/>
              </w:rPr>
              <w:fldChar w:fldCharType="begin"/>
            </w:r>
            <w:r>
              <w:rPr>
                <w:noProof/>
                <w:webHidden/>
              </w:rPr>
              <w:instrText xml:space="preserve"> PAGEREF _Toc181288994 \h </w:instrText>
            </w:r>
            <w:r>
              <w:rPr>
                <w:noProof/>
                <w:webHidden/>
              </w:rPr>
            </w:r>
            <w:r>
              <w:rPr>
                <w:noProof/>
                <w:webHidden/>
              </w:rPr>
              <w:fldChar w:fldCharType="separate"/>
            </w:r>
            <w:r>
              <w:rPr>
                <w:noProof/>
                <w:webHidden/>
              </w:rPr>
              <w:t>35</w:t>
            </w:r>
            <w:r>
              <w:rPr>
                <w:noProof/>
                <w:webHidden/>
              </w:rPr>
              <w:fldChar w:fldCharType="end"/>
            </w:r>
          </w:hyperlink>
        </w:p>
        <w:p w14:paraId="5F185771" w14:textId="6228DE26" w:rsidR="00A43F29" w:rsidRDefault="00A43F29">
          <w:pPr>
            <w:pStyle w:val="TOC2"/>
            <w:tabs>
              <w:tab w:val="right" w:leader="dot" w:pos="10456"/>
            </w:tabs>
            <w:rPr>
              <w:rFonts w:eastAsiaTheme="minorEastAsia" w:cstheme="minorBidi"/>
              <w:bCs w:val="0"/>
              <w:noProof/>
              <w:sz w:val="24"/>
              <w:szCs w:val="24"/>
              <w:lang w:val="en-NZ" w:eastAsia="en-GB"/>
            </w:rPr>
          </w:pPr>
          <w:hyperlink w:anchor="_Toc181288995" w:history="1">
            <w:r w:rsidRPr="000821B7">
              <w:rPr>
                <w:rStyle w:val="Hyperlink"/>
                <w:noProof/>
              </w:rPr>
              <w:t>Quality Assurance Accountability</w:t>
            </w:r>
            <w:r>
              <w:rPr>
                <w:noProof/>
                <w:webHidden/>
              </w:rPr>
              <w:tab/>
            </w:r>
            <w:r>
              <w:rPr>
                <w:noProof/>
                <w:webHidden/>
              </w:rPr>
              <w:fldChar w:fldCharType="begin"/>
            </w:r>
            <w:r>
              <w:rPr>
                <w:noProof/>
                <w:webHidden/>
              </w:rPr>
              <w:instrText xml:space="preserve"> PAGEREF _Toc181288995 \h </w:instrText>
            </w:r>
            <w:r>
              <w:rPr>
                <w:noProof/>
                <w:webHidden/>
              </w:rPr>
            </w:r>
            <w:r>
              <w:rPr>
                <w:noProof/>
                <w:webHidden/>
              </w:rPr>
              <w:fldChar w:fldCharType="separate"/>
            </w:r>
            <w:r>
              <w:rPr>
                <w:noProof/>
                <w:webHidden/>
              </w:rPr>
              <w:t>36</w:t>
            </w:r>
            <w:r>
              <w:rPr>
                <w:noProof/>
                <w:webHidden/>
              </w:rPr>
              <w:fldChar w:fldCharType="end"/>
            </w:r>
          </w:hyperlink>
        </w:p>
        <w:p w14:paraId="43DF65B0" w14:textId="0D189289" w:rsidR="00A43F29" w:rsidRDefault="00A43F29">
          <w:pPr>
            <w:pStyle w:val="TOC2"/>
            <w:tabs>
              <w:tab w:val="right" w:leader="dot" w:pos="10456"/>
            </w:tabs>
            <w:rPr>
              <w:rFonts w:eastAsiaTheme="minorEastAsia" w:cstheme="minorBidi"/>
              <w:bCs w:val="0"/>
              <w:noProof/>
              <w:sz w:val="24"/>
              <w:szCs w:val="24"/>
              <w:lang w:val="en-NZ" w:eastAsia="en-GB"/>
            </w:rPr>
          </w:pPr>
          <w:hyperlink w:anchor="_Toc181288996" w:history="1">
            <w:r w:rsidRPr="000821B7">
              <w:rPr>
                <w:rStyle w:val="Hyperlink"/>
                <w:noProof/>
              </w:rPr>
              <w:t>Evolving Views of Software Quality</w:t>
            </w:r>
            <w:r>
              <w:rPr>
                <w:noProof/>
                <w:webHidden/>
              </w:rPr>
              <w:tab/>
            </w:r>
            <w:r>
              <w:rPr>
                <w:noProof/>
                <w:webHidden/>
              </w:rPr>
              <w:fldChar w:fldCharType="begin"/>
            </w:r>
            <w:r>
              <w:rPr>
                <w:noProof/>
                <w:webHidden/>
              </w:rPr>
              <w:instrText xml:space="preserve"> PAGEREF _Toc181288996 \h </w:instrText>
            </w:r>
            <w:r>
              <w:rPr>
                <w:noProof/>
                <w:webHidden/>
              </w:rPr>
            </w:r>
            <w:r>
              <w:rPr>
                <w:noProof/>
                <w:webHidden/>
              </w:rPr>
              <w:fldChar w:fldCharType="separate"/>
            </w:r>
            <w:r>
              <w:rPr>
                <w:noProof/>
                <w:webHidden/>
              </w:rPr>
              <w:t>36</w:t>
            </w:r>
            <w:r>
              <w:rPr>
                <w:noProof/>
                <w:webHidden/>
              </w:rPr>
              <w:fldChar w:fldCharType="end"/>
            </w:r>
          </w:hyperlink>
        </w:p>
        <w:p w14:paraId="6C4CF065" w14:textId="276D1BC2" w:rsidR="00A43F29" w:rsidRDefault="00A43F29">
          <w:pPr>
            <w:pStyle w:val="TOC2"/>
            <w:tabs>
              <w:tab w:val="right" w:leader="dot" w:pos="10456"/>
            </w:tabs>
            <w:rPr>
              <w:rFonts w:eastAsiaTheme="minorEastAsia" w:cstheme="minorBidi"/>
              <w:bCs w:val="0"/>
              <w:noProof/>
              <w:sz w:val="24"/>
              <w:szCs w:val="24"/>
              <w:lang w:val="en-NZ" w:eastAsia="en-GB"/>
            </w:rPr>
          </w:pPr>
          <w:hyperlink w:anchor="_Toc181288997" w:history="1">
            <w:r w:rsidRPr="000821B7">
              <w:rPr>
                <w:rStyle w:val="Hyperlink"/>
                <w:noProof/>
              </w:rPr>
              <w:t>Top 20 Software Quality Characteristics</w:t>
            </w:r>
            <w:r>
              <w:rPr>
                <w:noProof/>
                <w:webHidden/>
              </w:rPr>
              <w:tab/>
            </w:r>
            <w:r>
              <w:rPr>
                <w:noProof/>
                <w:webHidden/>
              </w:rPr>
              <w:fldChar w:fldCharType="begin"/>
            </w:r>
            <w:r>
              <w:rPr>
                <w:noProof/>
                <w:webHidden/>
              </w:rPr>
              <w:instrText xml:space="preserve"> PAGEREF _Toc181288997 \h </w:instrText>
            </w:r>
            <w:r>
              <w:rPr>
                <w:noProof/>
                <w:webHidden/>
              </w:rPr>
            </w:r>
            <w:r>
              <w:rPr>
                <w:noProof/>
                <w:webHidden/>
              </w:rPr>
              <w:fldChar w:fldCharType="separate"/>
            </w:r>
            <w:r>
              <w:rPr>
                <w:noProof/>
                <w:webHidden/>
              </w:rPr>
              <w:t>36</w:t>
            </w:r>
            <w:r>
              <w:rPr>
                <w:noProof/>
                <w:webHidden/>
              </w:rPr>
              <w:fldChar w:fldCharType="end"/>
            </w:r>
          </w:hyperlink>
        </w:p>
        <w:p w14:paraId="5EAF3C44" w14:textId="1C9876F5" w:rsidR="00A43F29" w:rsidRDefault="00A43F29">
          <w:pPr>
            <w:pStyle w:val="TOC2"/>
            <w:tabs>
              <w:tab w:val="right" w:leader="dot" w:pos="10456"/>
            </w:tabs>
            <w:rPr>
              <w:rFonts w:eastAsiaTheme="minorEastAsia" w:cstheme="minorBidi"/>
              <w:bCs w:val="0"/>
              <w:noProof/>
              <w:sz w:val="24"/>
              <w:szCs w:val="24"/>
              <w:lang w:val="en-NZ" w:eastAsia="en-GB"/>
            </w:rPr>
          </w:pPr>
          <w:hyperlink w:anchor="_Toc181288998" w:history="1">
            <w:r w:rsidRPr="000821B7">
              <w:rPr>
                <w:rStyle w:val="Hyperlink"/>
                <w:noProof/>
              </w:rPr>
              <w:t>Questions About Quality and Testing</w:t>
            </w:r>
            <w:r>
              <w:rPr>
                <w:noProof/>
                <w:webHidden/>
              </w:rPr>
              <w:tab/>
            </w:r>
            <w:r>
              <w:rPr>
                <w:noProof/>
                <w:webHidden/>
              </w:rPr>
              <w:fldChar w:fldCharType="begin"/>
            </w:r>
            <w:r>
              <w:rPr>
                <w:noProof/>
                <w:webHidden/>
              </w:rPr>
              <w:instrText xml:space="preserve"> PAGEREF _Toc181288998 \h </w:instrText>
            </w:r>
            <w:r>
              <w:rPr>
                <w:noProof/>
                <w:webHidden/>
              </w:rPr>
            </w:r>
            <w:r>
              <w:rPr>
                <w:noProof/>
                <w:webHidden/>
              </w:rPr>
              <w:fldChar w:fldCharType="separate"/>
            </w:r>
            <w:r>
              <w:rPr>
                <w:noProof/>
                <w:webHidden/>
              </w:rPr>
              <w:t>36</w:t>
            </w:r>
            <w:r>
              <w:rPr>
                <w:noProof/>
                <w:webHidden/>
              </w:rPr>
              <w:fldChar w:fldCharType="end"/>
            </w:r>
          </w:hyperlink>
        </w:p>
        <w:p w14:paraId="03A7D400" w14:textId="6AFC23D4" w:rsidR="00A43F29" w:rsidRDefault="00A43F29">
          <w:pPr>
            <w:pStyle w:val="TOC2"/>
            <w:tabs>
              <w:tab w:val="right" w:leader="dot" w:pos="10456"/>
            </w:tabs>
            <w:rPr>
              <w:rFonts w:eastAsiaTheme="minorEastAsia" w:cstheme="minorBidi"/>
              <w:bCs w:val="0"/>
              <w:noProof/>
              <w:sz w:val="24"/>
              <w:szCs w:val="24"/>
              <w:lang w:val="en-NZ" w:eastAsia="en-GB"/>
            </w:rPr>
          </w:pPr>
          <w:hyperlink w:anchor="_Toc181288999" w:history="1">
            <w:r w:rsidRPr="000821B7">
              <w:rPr>
                <w:rStyle w:val="Hyperlink"/>
                <w:noProof/>
              </w:rPr>
              <w:t>What is Testing?</w:t>
            </w:r>
            <w:r>
              <w:rPr>
                <w:noProof/>
                <w:webHidden/>
              </w:rPr>
              <w:tab/>
            </w:r>
            <w:r>
              <w:rPr>
                <w:noProof/>
                <w:webHidden/>
              </w:rPr>
              <w:fldChar w:fldCharType="begin"/>
            </w:r>
            <w:r>
              <w:rPr>
                <w:noProof/>
                <w:webHidden/>
              </w:rPr>
              <w:instrText xml:space="preserve"> PAGEREF _Toc181288999 \h </w:instrText>
            </w:r>
            <w:r>
              <w:rPr>
                <w:noProof/>
                <w:webHidden/>
              </w:rPr>
            </w:r>
            <w:r>
              <w:rPr>
                <w:noProof/>
                <w:webHidden/>
              </w:rPr>
              <w:fldChar w:fldCharType="separate"/>
            </w:r>
            <w:r>
              <w:rPr>
                <w:noProof/>
                <w:webHidden/>
              </w:rPr>
              <w:t>36</w:t>
            </w:r>
            <w:r>
              <w:rPr>
                <w:noProof/>
                <w:webHidden/>
              </w:rPr>
              <w:fldChar w:fldCharType="end"/>
            </w:r>
          </w:hyperlink>
        </w:p>
        <w:p w14:paraId="587CA890" w14:textId="64631CA7"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0" w:history="1">
            <w:r w:rsidRPr="000821B7">
              <w:rPr>
                <w:rStyle w:val="Hyperlink"/>
                <w:noProof/>
              </w:rPr>
              <w:t>Why Write Tests?</w:t>
            </w:r>
            <w:r>
              <w:rPr>
                <w:noProof/>
                <w:webHidden/>
              </w:rPr>
              <w:tab/>
            </w:r>
            <w:r>
              <w:rPr>
                <w:noProof/>
                <w:webHidden/>
              </w:rPr>
              <w:fldChar w:fldCharType="begin"/>
            </w:r>
            <w:r>
              <w:rPr>
                <w:noProof/>
                <w:webHidden/>
              </w:rPr>
              <w:instrText xml:space="preserve"> PAGEREF _Toc181289000 \h </w:instrText>
            </w:r>
            <w:r>
              <w:rPr>
                <w:noProof/>
                <w:webHidden/>
              </w:rPr>
            </w:r>
            <w:r>
              <w:rPr>
                <w:noProof/>
                <w:webHidden/>
              </w:rPr>
              <w:fldChar w:fldCharType="separate"/>
            </w:r>
            <w:r>
              <w:rPr>
                <w:noProof/>
                <w:webHidden/>
              </w:rPr>
              <w:t>37</w:t>
            </w:r>
            <w:r>
              <w:rPr>
                <w:noProof/>
                <w:webHidden/>
              </w:rPr>
              <w:fldChar w:fldCharType="end"/>
            </w:r>
          </w:hyperlink>
        </w:p>
        <w:p w14:paraId="415B8EBA" w14:textId="2963930D"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1" w:history="1">
            <w:r w:rsidRPr="000821B7">
              <w:rPr>
                <w:rStyle w:val="Hyperlink"/>
                <w:noProof/>
              </w:rPr>
              <w:t>Types of Software Testing</w:t>
            </w:r>
            <w:r>
              <w:rPr>
                <w:noProof/>
                <w:webHidden/>
              </w:rPr>
              <w:tab/>
            </w:r>
            <w:r>
              <w:rPr>
                <w:noProof/>
                <w:webHidden/>
              </w:rPr>
              <w:fldChar w:fldCharType="begin"/>
            </w:r>
            <w:r>
              <w:rPr>
                <w:noProof/>
                <w:webHidden/>
              </w:rPr>
              <w:instrText xml:space="preserve"> PAGEREF _Toc181289001 \h </w:instrText>
            </w:r>
            <w:r>
              <w:rPr>
                <w:noProof/>
                <w:webHidden/>
              </w:rPr>
            </w:r>
            <w:r>
              <w:rPr>
                <w:noProof/>
                <w:webHidden/>
              </w:rPr>
              <w:fldChar w:fldCharType="separate"/>
            </w:r>
            <w:r>
              <w:rPr>
                <w:noProof/>
                <w:webHidden/>
              </w:rPr>
              <w:t>37</w:t>
            </w:r>
            <w:r>
              <w:rPr>
                <w:noProof/>
                <w:webHidden/>
              </w:rPr>
              <w:fldChar w:fldCharType="end"/>
            </w:r>
          </w:hyperlink>
        </w:p>
        <w:p w14:paraId="707F5D6B" w14:textId="6531703E"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2" w:history="1">
            <w:r w:rsidRPr="000821B7">
              <w:rPr>
                <w:rStyle w:val="Hyperlink"/>
                <w:noProof/>
              </w:rPr>
              <w:t>The Risk of No Integration Testing</w:t>
            </w:r>
            <w:r>
              <w:rPr>
                <w:noProof/>
                <w:webHidden/>
              </w:rPr>
              <w:tab/>
            </w:r>
            <w:r>
              <w:rPr>
                <w:noProof/>
                <w:webHidden/>
              </w:rPr>
              <w:fldChar w:fldCharType="begin"/>
            </w:r>
            <w:r>
              <w:rPr>
                <w:noProof/>
                <w:webHidden/>
              </w:rPr>
              <w:instrText xml:space="preserve"> PAGEREF _Toc181289002 \h </w:instrText>
            </w:r>
            <w:r>
              <w:rPr>
                <w:noProof/>
                <w:webHidden/>
              </w:rPr>
            </w:r>
            <w:r>
              <w:rPr>
                <w:noProof/>
                <w:webHidden/>
              </w:rPr>
              <w:fldChar w:fldCharType="separate"/>
            </w:r>
            <w:r>
              <w:rPr>
                <w:noProof/>
                <w:webHidden/>
              </w:rPr>
              <w:t>37</w:t>
            </w:r>
            <w:r>
              <w:rPr>
                <w:noProof/>
                <w:webHidden/>
              </w:rPr>
              <w:fldChar w:fldCharType="end"/>
            </w:r>
          </w:hyperlink>
        </w:p>
        <w:p w14:paraId="612FC8A1" w14:textId="1B65DA6B"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3" w:history="1">
            <w:r w:rsidRPr="000821B7">
              <w:rPr>
                <w:rStyle w:val="Hyperlink"/>
                <w:noProof/>
              </w:rPr>
              <w:t>Non-Functional Requirements (Quality Requirements)</w:t>
            </w:r>
            <w:r>
              <w:rPr>
                <w:noProof/>
                <w:webHidden/>
              </w:rPr>
              <w:tab/>
            </w:r>
            <w:r>
              <w:rPr>
                <w:noProof/>
                <w:webHidden/>
              </w:rPr>
              <w:fldChar w:fldCharType="begin"/>
            </w:r>
            <w:r>
              <w:rPr>
                <w:noProof/>
                <w:webHidden/>
              </w:rPr>
              <w:instrText xml:space="preserve"> PAGEREF _Toc181289003 \h </w:instrText>
            </w:r>
            <w:r>
              <w:rPr>
                <w:noProof/>
                <w:webHidden/>
              </w:rPr>
            </w:r>
            <w:r>
              <w:rPr>
                <w:noProof/>
                <w:webHidden/>
              </w:rPr>
              <w:fldChar w:fldCharType="separate"/>
            </w:r>
            <w:r>
              <w:rPr>
                <w:noProof/>
                <w:webHidden/>
              </w:rPr>
              <w:t>38</w:t>
            </w:r>
            <w:r>
              <w:rPr>
                <w:noProof/>
                <w:webHidden/>
              </w:rPr>
              <w:fldChar w:fldCharType="end"/>
            </w:r>
          </w:hyperlink>
        </w:p>
        <w:p w14:paraId="0130C4F3" w14:textId="101C064B"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4" w:history="1">
            <w:r w:rsidRPr="000821B7">
              <w:rPr>
                <w:rStyle w:val="Hyperlink"/>
                <w:noProof/>
              </w:rPr>
              <w:t>Test Pyramid – Prioritizing Test Efforts</w:t>
            </w:r>
            <w:r>
              <w:rPr>
                <w:noProof/>
                <w:webHidden/>
              </w:rPr>
              <w:tab/>
            </w:r>
            <w:r>
              <w:rPr>
                <w:noProof/>
                <w:webHidden/>
              </w:rPr>
              <w:fldChar w:fldCharType="begin"/>
            </w:r>
            <w:r>
              <w:rPr>
                <w:noProof/>
                <w:webHidden/>
              </w:rPr>
              <w:instrText xml:space="preserve"> PAGEREF _Toc181289004 \h </w:instrText>
            </w:r>
            <w:r>
              <w:rPr>
                <w:noProof/>
                <w:webHidden/>
              </w:rPr>
            </w:r>
            <w:r>
              <w:rPr>
                <w:noProof/>
                <w:webHidden/>
              </w:rPr>
              <w:fldChar w:fldCharType="separate"/>
            </w:r>
            <w:r>
              <w:rPr>
                <w:noProof/>
                <w:webHidden/>
              </w:rPr>
              <w:t>38</w:t>
            </w:r>
            <w:r>
              <w:rPr>
                <w:noProof/>
                <w:webHidden/>
              </w:rPr>
              <w:fldChar w:fldCharType="end"/>
            </w:r>
          </w:hyperlink>
        </w:p>
        <w:p w14:paraId="47004670" w14:textId="35F27EBF"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5" w:history="1">
            <w:r w:rsidRPr="000821B7">
              <w:rPr>
                <w:rStyle w:val="Hyperlink"/>
                <w:noProof/>
              </w:rPr>
              <w:t>Unit Tests with React</w:t>
            </w:r>
            <w:r>
              <w:rPr>
                <w:noProof/>
                <w:webHidden/>
              </w:rPr>
              <w:tab/>
            </w:r>
            <w:r>
              <w:rPr>
                <w:noProof/>
                <w:webHidden/>
              </w:rPr>
              <w:fldChar w:fldCharType="begin"/>
            </w:r>
            <w:r>
              <w:rPr>
                <w:noProof/>
                <w:webHidden/>
              </w:rPr>
              <w:instrText xml:space="preserve"> PAGEREF _Toc181289005 \h </w:instrText>
            </w:r>
            <w:r>
              <w:rPr>
                <w:noProof/>
                <w:webHidden/>
              </w:rPr>
            </w:r>
            <w:r>
              <w:rPr>
                <w:noProof/>
                <w:webHidden/>
              </w:rPr>
              <w:fldChar w:fldCharType="separate"/>
            </w:r>
            <w:r>
              <w:rPr>
                <w:noProof/>
                <w:webHidden/>
              </w:rPr>
              <w:t>38</w:t>
            </w:r>
            <w:r>
              <w:rPr>
                <w:noProof/>
                <w:webHidden/>
              </w:rPr>
              <w:fldChar w:fldCharType="end"/>
            </w:r>
          </w:hyperlink>
        </w:p>
        <w:p w14:paraId="709B1E50" w14:textId="24BC8A6A"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6" w:history="1">
            <w:r w:rsidRPr="000821B7">
              <w:rPr>
                <w:rStyle w:val="Hyperlink"/>
                <w:noProof/>
              </w:rPr>
              <w:t>Automating Integration Testing Continuously</w:t>
            </w:r>
            <w:r>
              <w:rPr>
                <w:noProof/>
                <w:webHidden/>
              </w:rPr>
              <w:tab/>
            </w:r>
            <w:r>
              <w:rPr>
                <w:noProof/>
                <w:webHidden/>
              </w:rPr>
              <w:fldChar w:fldCharType="begin"/>
            </w:r>
            <w:r>
              <w:rPr>
                <w:noProof/>
                <w:webHidden/>
              </w:rPr>
              <w:instrText xml:space="preserve"> PAGEREF _Toc181289006 \h </w:instrText>
            </w:r>
            <w:r>
              <w:rPr>
                <w:noProof/>
                <w:webHidden/>
              </w:rPr>
            </w:r>
            <w:r>
              <w:rPr>
                <w:noProof/>
                <w:webHidden/>
              </w:rPr>
              <w:fldChar w:fldCharType="separate"/>
            </w:r>
            <w:r>
              <w:rPr>
                <w:noProof/>
                <w:webHidden/>
              </w:rPr>
              <w:t>39</w:t>
            </w:r>
            <w:r>
              <w:rPr>
                <w:noProof/>
                <w:webHidden/>
              </w:rPr>
              <w:fldChar w:fldCharType="end"/>
            </w:r>
          </w:hyperlink>
        </w:p>
        <w:p w14:paraId="09E6D063" w14:textId="3EB15BC3"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7" w:history="1">
            <w:r w:rsidRPr="000821B7">
              <w:rPr>
                <w:rStyle w:val="Hyperlink"/>
                <w:noProof/>
              </w:rPr>
              <w:t>What is Automated Testing?</w:t>
            </w:r>
            <w:r>
              <w:rPr>
                <w:noProof/>
                <w:webHidden/>
              </w:rPr>
              <w:tab/>
            </w:r>
            <w:r>
              <w:rPr>
                <w:noProof/>
                <w:webHidden/>
              </w:rPr>
              <w:fldChar w:fldCharType="begin"/>
            </w:r>
            <w:r>
              <w:rPr>
                <w:noProof/>
                <w:webHidden/>
              </w:rPr>
              <w:instrText xml:space="preserve"> PAGEREF _Toc181289007 \h </w:instrText>
            </w:r>
            <w:r>
              <w:rPr>
                <w:noProof/>
                <w:webHidden/>
              </w:rPr>
            </w:r>
            <w:r>
              <w:rPr>
                <w:noProof/>
                <w:webHidden/>
              </w:rPr>
              <w:fldChar w:fldCharType="separate"/>
            </w:r>
            <w:r>
              <w:rPr>
                <w:noProof/>
                <w:webHidden/>
              </w:rPr>
              <w:t>39</w:t>
            </w:r>
            <w:r>
              <w:rPr>
                <w:noProof/>
                <w:webHidden/>
              </w:rPr>
              <w:fldChar w:fldCharType="end"/>
            </w:r>
          </w:hyperlink>
        </w:p>
        <w:p w14:paraId="76D51A09" w14:textId="54DD550B"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8" w:history="1">
            <w:r w:rsidRPr="000821B7">
              <w:rPr>
                <w:rStyle w:val="Hyperlink"/>
                <w:noProof/>
              </w:rPr>
              <w:t>Backend API Testing with Postman or Insomnia</w:t>
            </w:r>
            <w:r>
              <w:rPr>
                <w:noProof/>
                <w:webHidden/>
              </w:rPr>
              <w:tab/>
            </w:r>
            <w:r>
              <w:rPr>
                <w:noProof/>
                <w:webHidden/>
              </w:rPr>
              <w:fldChar w:fldCharType="begin"/>
            </w:r>
            <w:r>
              <w:rPr>
                <w:noProof/>
                <w:webHidden/>
              </w:rPr>
              <w:instrText xml:space="preserve"> PAGEREF _Toc181289008 \h </w:instrText>
            </w:r>
            <w:r>
              <w:rPr>
                <w:noProof/>
                <w:webHidden/>
              </w:rPr>
            </w:r>
            <w:r>
              <w:rPr>
                <w:noProof/>
                <w:webHidden/>
              </w:rPr>
              <w:fldChar w:fldCharType="separate"/>
            </w:r>
            <w:r>
              <w:rPr>
                <w:noProof/>
                <w:webHidden/>
              </w:rPr>
              <w:t>39</w:t>
            </w:r>
            <w:r>
              <w:rPr>
                <w:noProof/>
                <w:webHidden/>
              </w:rPr>
              <w:fldChar w:fldCharType="end"/>
            </w:r>
          </w:hyperlink>
        </w:p>
        <w:p w14:paraId="6854D4B0" w14:textId="12AF1096" w:rsidR="00A43F29" w:rsidRDefault="00A43F29">
          <w:pPr>
            <w:pStyle w:val="TOC2"/>
            <w:tabs>
              <w:tab w:val="right" w:leader="dot" w:pos="10456"/>
            </w:tabs>
            <w:rPr>
              <w:rFonts w:eastAsiaTheme="minorEastAsia" w:cstheme="minorBidi"/>
              <w:bCs w:val="0"/>
              <w:noProof/>
              <w:sz w:val="24"/>
              <w:szCs w:val="24"/>
              <w:lang w:val="en-NZ" w:eastAsia="en-GB"/>
            </w:rPr>
          </w:pPr>
          <w:hyperlink w:anchor="_Toc181289009" w:history="1">
            <w:r w:rsidRPr="000821B7">
              <w:rPr>
                <w:rStyle w:val="Hyperlink"/>
                <w:noProof/>
              </w:rPr>
              <w:t>Test-Driven Development (TDD)</w:t>
            </w:r>
            <w:r>
              <w:rPr>
                <w:noProof/>
                <w:webHidden/>
              </w:rPr>
              <w:tab/>
            </w:r>
            <w:r>
              <w:rPr>
                <w:noProof/>
                <w:webHidden/>
              </w:rPr>
              <w:fldChar w:fldCharType="begin"/>
            </w:r>
            <w:r>
              <w:rPr>
                <w:noProof/>
                <w:webHidden/>
              </w:rPr>
              <w:instrText xml:space="preserve"> PAGEREF _Toc181289009 \h </w:instrText>
            </w:r>
            <w:r>
              <w:rPr>
                <w:noProof/>
                <w:webHidden/>
              </w:rPr>
            </w:r>
            <w:r>
              <w:rPr>
                <w:noProof/>
                <w:webHidden/>
              </w:rPr>
              <w:fldChar w:fldCharType="separate"/>
            </w:r>
            <w:r>
              <w:rPr>
                <w:noProof/>
                <w:webHidden/>
              </w:rPr>
              <w:t>39</w:t>
            </w:r>
            <w:r>
              <w:rPr>
                <w:noProof/>
                <w:webHidden/>
              </w:rPr>
              <w:fldChar w:fldCharType="end"/>
            </w:r>
          </w:hyperlink>
        </w:p>
        <w:p w14:paraId="197042B9" w14:textId="5C052BFC" w:rsidR="00A43F29" w:rsidRDefault="00A43F29">
          <w:pPr>
            <w:pStyle w:val="TOC2"/>
            <w:tabs>
              <w:tab w:val="right" w:leader="dot" w:pos="10456"/>
            </w:tabs>
            <w:rPr>
              <w:rFonts w:eastAsiaTheme="minorEastAsia" w:cstheme="minorBidi"/>
              <w:bCs w:val="0"/>
              <w:noProof/>
              <w:sz w:val="24"/>
              <w:szCs w:val="24"/>
              <w:lang w:val="en-NZ" w:eastAsia="en-GB"/>
            </w:rPr>
          </w:pPr>
          <w:hyperlink w:anchor="_Toc181289010" w:history="1">
            <w:r w:rsidRPr="000821B7">
              <w:rPr>
                <w:rStyle w:val="Hyperlink"/>
                <w:noProof/>
              </w:rPr>
              <w:t>9 Excuses Why Developers Don’t Test Their Code</w:t>
            </w:r>
            <w:r>
              <w:rPr>
                <w:noProof/>
                <w:webHidden/>
              </w:rPr>
              <w:tab/>
            </w:r>
            <w:r>
              <w:rPr>
                <w:noProof/>
                <w:webHidden/>
              </w:rPr>
              <w:fldChar w:fldCharType="begin"/>
            </w:r>
            <w:r>
              <w:rPr>
                <w:noProof/>
                <w:webHidden/>
              </w:rPr>
              <w:instrText xml:space="preserve"> PAGEREF _Toc181289010 \h </w:instrText>
            </w:r>
            <w:r>
              <w:rPr>
                <w:noProof/>
                <w:webHidden/>
              </w:rPr>
            </w:r>
            <w:r>
              <w:rPr>
                <w:noProof/>
                <w:webHidden/>
              </w:rPr>
              <w:fldChar w:fldCharType="separate"/>
            </w:r>
            <w:r>
              <w:rPr>
                <w:noProof/>
                <w:webHidden/>
              </w:rPr>
              <w:t>40</w:t>
            </w:r>
            <w:r>
              <w:rPr>
                <w:noProof/>
                <w:webHidden/>
              </w:rPr>
              <w:fldChar w:fldCharType="end"/>
            </w:r>
          </w:hyperlink>
        </w:p>
        <w:p w14:paraId="02BC846F" w14:textId="58178D86" w:rsidR="00A43F29" w:rsidRDefault="00A43F29">
          <w:pPr>
            <w:pStyle w:val="TOC2"/>
            <w:tabs>
              <w:tab w:val="right" w:leader="dot" w:pos="10456"/>
            </w:tabs>
            <w:rPr>
              <w:rFonts w:eastAsiaTheme="minorEastAsia" w:cstheme="minorBidi"/>
              <w:bCs w:val="0"/>
              <w:noProof/>
              <w:sz w:val="24"/>
              <w:szCs w:val="24"/>
              <w:lang w:val="en-NZ" w:eastAsia="en-GB"/>
            </w:rPr>
          </w:pPr>
          <w:hyperlink w:anchor="_Toc181289011" w:history="1">
            <w:r w:rsidRPr="000821B7">
              <w:rPr>
                <w:rStyle w:val="Hyperlink"/>
                <w:noProof/>
              </w:rPr>
              <w:t>When Test-Driven Development Goes Wrong</w:t>
            </w:r>
            <w:r>
              <w:rPr>
                <w:noProof/>
                <w:webHidden/>
              </w:rPr>
              <w:tab/>
            </w:r>
            <w:r>
              <w:rPr>
                <w:noProof/>
                <w:webHidden/>
              </w:rPr>
              <w:fldChar w:fldCharType="begin"/>
            </w:r>
            <w:r>
              <w:rPr>
                <w:noProof/>
                <w:webHidden/>
              </w:rPr>
              <w:instrText xml:space="preserve"> PAGEREF _Toc181289011 \h </w:instrText>
            </w:r>
            <w:r>
              <w:rPr>
                <w:noProof/>
                <w:webHidden/>
              </w:rPr>
            </w:r>
            <w:r>
              <w:rPr>
                <w:noProof/>
                <w:webHidden/>
              </w:rPr>
              <w:fldChar w:fldCharType="separate"/>
            </w:r>
            <w:r>
              <w:rPr>
                <w:noProof/>
                <w:webHidden/>
              </w:rPr>
              <w:t>40</w:t>
            </w:r>
            <w:r>
              <w:rPr>
                <w:noProof/>
                <w:webHidden/>
              </w:rPr>
              <w:fldChar w:fldCharType="end"/>
            </w:r>
          </w:hyperlink>
        </w:p>
        <w:p w14:paraId="153145E8" w14:textId="2D59CFC9" w:rsidR="00A43F29" w:rsidRDefault="00A43F29">
          <w:pPr>
            <w:pStyle w:val="TOC2"/>
            <w:tabs>
              <w:tab w:val="right" w:leader="dot" w:pos="10456"/>
            </w:tabs>
            <w:rPr>
              <w:rFonts w:eastAsiaTheme="minorEastAsia" w:cstheme="minorBidi"/>
              <w:bCs w:val="0"/>
              <w:noProof/>
              <w:sz w:val="24"/>
              <w:szCs w:val="24"/>
              <w:lang w:val="en-NZ" w:eastAsia="en-GB"/>
            </w:rPr>
          </w:pPr>
          <w:hyperlink w:anchor="_Toc181289012" w:history="1">
            <w:r w:rsidRPr="000821B7">
              <w:rPr>
                <w:rStyle w:val="Hyperlink"/>
                <w:noProof/>
              </w:rPr>
              <w:t>TDD = TFD + Refactoring</w:t>
            </w:r>
            <w:r>
              <w:rPr>
                <w:noProof/>
                <w:webHidden/>
              </w:rPr>
              <w:tab/>
            </w:r>
            <w:r>
              <w:rPr>
                <w:noProof/>
                <w:webHidden/>
              </w:rPr>
              <w:fldChar w:fldCharType="begin"/>
            </w:r>
            <w:r>
              <w:rPr>
                <w:noProof/>
                <w:webHidden/>
              </w:rPr>
              <w:instrText xml:space="preserve"> PAGEREF _Toc181289012 \h </w:instrText>
            </w:r>
            <w:r>
              <w:rPr>
                <w:noProof/>
                <w:webHidden/>
              </w:rPr>
            </w:r>
            <w:r>
              <w:rPr>
                <w:noProof/>
                <w:webHidden/>
              </w:rPr>
              <w:fldChar w:fldCharType="separate"/>
            </w:r>
            <w:r>
              <w:rPr>
                <w:noProof/>
                <w:webHidden/>
              </w:rPr>
              <w:t>40</w:t>
            </w:r>
            <w:r>
              <w:rPr>
                <w:noProof/>
                <w:webHidden/>
              </w:rPr>
              <w:fldChar w:fldCharType="end"/>
            </w:r>
          </w:hyperlink>
        </w:p>
        <w:p w14:paraId="1E5395E0" w14:textId="72E47FF7" w:rsidR="00A43F29" w:rsidRDefault="00A43F29">
          <w:pPr>
            <w:pStyle w:val="TOC2"/>
            <w:tabs>
              <w:tab w:val="right" w:leader="dot" w:pos="10456"/>
            </w:tabs>
            <w:rPr>
              <w:rFonts w:eastAsiaTheme="minorEastAsia" w:cstheme="minorBidi"/>
              <w:bCs w:val="0"/>
              <w:noProof/>
              <w:sz w:val="24"/>
              <w:szCs w:val="24"/>
              <w:lang w:val="en-NZ" w:eastAsia="en-GB"/>
            </w:rPr>
          </w:pPr>
          <w:hyperlink w:anchor="_Toc181289013" w:history="1">
            <w:r w:rsidRPr="000821B7">
              <w:rPr>
                <w:rStyle w:val="Hyperlink"/>
                <w:noProof/>
              </w:rPr>
              <w:t>Examples of TDD – Further Study</w:t>
            </w:r>
            <w:r>
              <w:rPr>
                <w:noProof/>
                <w:webHidden/>
              </w:rPr>
              <w:tab/>
            </w:r>
            <w:r>
              <w:rPr>
                <w:noProof/>
                <w:webHidden/>
              </w:rPr>
              <w:fldChar w:fldCharType="begin"/>
            </w:r>
            <w:r>
              <w:rPr>
                <w:noProof/>
                <w:webHidden/>
              </w:rPr>
              <w:instrText xml:space="preserve"> PAGEREF _Toc181289013 \h </w:instrText>
            </w:r>
            <w:r>
              <w:rPr>
                <w:noProof/>
                <w:webHidden/>
              </w:rPr>
            </w:r>
            <w:r>
              <w:rPr>
                <w:noProof/>
                <w:webHidden/>
              </w:rPr>
              <w:fldChar w:fldCharType="separate"/>
            </w:r>
            <w:r>
              <w:rPr>
                <w:noProof/>
                <w:webHidden/>
              </w:rPr>
              <w:t>40</w:t>
            </w:r>
            <w:r>
              <w:rPr>
                <w:noProof/>
                <w:webHidden/>
              </w:rPr>
              <w:fldChar w:fldCharType="end"/>
            </w:r>
          </w:hyperlink>
        </w:p>
        <w:p w14:paraId="07A96C86" w14:textId="3595095C" w:rsidR="00A43F29" w:rsidRDefault="00A43F29">
          <w:pPr>
            <w:pStyle w:val="TOC2"/>
            <w:tabs>
              <w:tab w:val="right" w:leader="dot" w:pos="10456"/>
            </w:tabs>
            <w:rPr>
              <w:rFonts w:eastAsiaTheme="minorEastAsia" w:cstheme="minorBidi"/>
              <w:bCs w:val="0"/>
              <w:noProof/>
              <w:sz w:val="24"/>
              <w:szCs w:val="24"/>
              <w:lang w:val="en-NZ" w:eastAsia="en-GB"/>
            </w:rPr>
          </w:pPr>
          <w:hyperlink w:anchor="_Toc181289014" w:history="1">
            <w:r w:rsidRPr="000821B7">
              <w:rPr>
                <w:rStyle w:val="Hyperlink"/>
                <w:noProof/>
              </w:rPr>
              <w:t>Testing Setup</w:t>
            </w:r>
            <w:r>
              <w:rPr>
                <w:noProof/>
                <w:webHidden/>
              </w:rPr>
              <w:tab/>
            </w:r>
            <w:r>
              <w:rPr>
                <w:noProof/>
                <w:webHidden/>
              </w:rPr>
              <w:fldChar w:fldCharType="begin"/>
            </w:r>
            <w:r>
              <w:rPr>
                <w:noProof/>
                <w:webHidden/>
              </w:rPr>
              <w:instrText xml:space="preserve"> PAGEREF _Toc181289014 \h </w:instrText>
            </w:r>
            <w:r>
              <w:rPr>
                <w:noProof/>
                <w:webHidden/>
              </w:rPr>
            </w:r>
            <w:r>
              <w:rPr>
                <w:noProof/>
                <w:webHidden/>
              </w:rPr>
              <w:fldChar w:fldCharType="separate"/>
            </w:r>
            <w:r>
              <w:rPr>
                <w:noProof/>
                <w:webHidden/>
              </w:rPr>
              <w:t>41</w:t>
            </w:r>
            <w:r>
              <w:rPr>
                <w:noProof/>
                <w:webHidden/>
              </w:rPr>
              <w:fldChar w:fldCharType="end"/>
            </w:r>
          </w:hyperlink>
        </w:p>
        <w:p w14:paraId="09B5025C" w14:textId="48A5D291" w:rsidR="00A43F29" w:rsidRDefault="00A43F29">
          <w:pPr>
            <w:pStyle w:val="TOC2"/>
            <w:tabs>
              <w:tab w:val="right" w:leader="dot" w:pos="10456"/>
            </w:tabs>
            <w:rPr>
              <w:rFonts w:eastAsiaTheme="minorEastAsia" w:cstheme="minorBidi"/>
              <w:bCs w:val="0"/>
              <w:noProof/>
              <w:sz w:val="24"/>
              <w:szCs w:val="24"/>
              <w:lang w:val="en-NZ" w:eastAsia="en-GB"/>
            </w:rPr>
          </w:pPr>
          <w:hyperlink w:anchor="_Toc181289015" w:history="1">
            <w:r w:rsidRPr="000821B7">
              <w:rPr>
                <w:rStyle w:val="Hyperlink"/>
                <w:noProof/>
              </w:rPr>
              <w:t>Adoption of TDD in Practice</w:t>
            </w:r>
            <w:r>
              <w:rPr>
                <w:noProof/>
                <w:webHidden/>
              </w:rPr>
              <w:tab/>
            </w:r>
            <w:r>
              <w:rPr>
                <w:noProof/>
                <w:webHidden/>
              </w:rPr>
              <w:fldChar w:fldCharType="begin"/>
            </w:r>
            <w:r>
              <w:rPr>
                <w:noProof/>
                <w:webHidden/>
              </w:rPr>
              <w:instrText xml:space="preserve"> PAGEREF _Toc181289015 \h </w:instrText>
            </w:r>
            <w:r>
              <w:rPr>
                <w:noProof/>
                <w:webHidden/>
              </w:rPr>
            </w:r>
            <w:r>
              <w:rPr>
                <w:noProof/>
                <w:webHidden/>
              </w:rPr>
              <w:fldChar w:fldCharType="separate"/>
            </w:r>
            <w:r>
              <w:rPr>
                <w:noProof/>
                <w:webHidden/>
              </w:rPr>
              <w:t>41</w:t>
            </w:r>
            <w:r>
              <w:rPr>
                <w:noProof/>
                <w:webHidden/>
              </w:rPr>
              <w:fldChar w:fldCharType="end"/>
            </w:r>
          </w:hyperlink>
        </w:p>
        <w:p w14:paraId="00284750" w14:textId="5EA163EE" w:rsidR="00A43F29" w:rsidRDefault="00A43F29">
          <w:pPr>
            <w:pStyle w:val="TOC2"/>
            <w:tabs>
              <w:tab w:val="right" w:leader="dot" w:pos="10456"/>
            </w:tabs>
            <w:rPr>
              <w:rFonts w:eastAsiaTheme="minorEastAsia" w:cstheme="minorBidi"/>
              <w:bCs w:val="0"/>
              <w:noProof/>
              <w:sz w:val="24"/>
              <w:szCs w:val="24"/>
              <w:lang w:val="en-NZ" w:eastAsia="en-GB"/>
            </w:rPr>
          </w:pPr>
          <w:hyperlink w:anchor="_Toc181289016" w:history="1">
            <w:r w:rsidRPr="000821B7">
              <w:rPr>
                <w:rStyle w:val="Hyperlink"/>
                <w:noProof/>
              </w:rPr>
              <w:t>TDD Empirical Study at SERL in AUT</w:t>
            </w:r>
            <w:r>
              <w:rPr>
                <w:noProof/>
                <w:webHidden/>
              </w:rPr>
              <w:tab/>
            </w:r>
            <w:r>
              <w:rPr>
                <w:noProof/>
                <w:webHidden/>
              </w:rPr>
              <w:fldChar w:fldCharType="begin"/>
            </w:r>
            <w:r>
              <w:rPr>
                <w:noProof/>
                <w:webHidden/>
              </w:rPr>
              <w:instrText xml:space="preserve"> PAGEREF _Toc181289016 \h </w:instrText>
            </w:r>
            <w:r>
              <w:rPr>
                <w:noProof/>
                <w:webHidden/>
              </w:rPr>
            </w:r>
            <w:r>
              <w:rPr>
                <w:noProof/>
                <w:webHidden/>
              </w:rPr>
              <w:fldChar w:fldCharType="separate"/>
            </w:r>
            <w:r>
              <w:rPr>
                <w:noProof/>
                <w:webHidden/>
              </w:rPr>
              <w:t>41</w:t>
            </w:r>
            <w:r>
              <w:rPr>
                <w:noProof/>
                <w:webHidden/>
              </w:rPr>
              <w:fldChar w:fldCharType="end"/>
            </w:r>
          </w:hyperlink>
        </w:p>
        <w:p w14:paraId="24446AE8" w14:textId="63A70B66" w:rsidR="00A43F29" w:rsidRDefault="00A43F29">
          <w:pPr>
            <w:pStyle w:val="TOC2"/>
            <w:tabs>
              <w:tab w:val="right" w:leader="dot" w:pos="10456"/>
            </w:tabs>
            <w:rPr>
              <w:rFonts w:eastAsiaTheme="minorEastAsia" w:cstheme="minorBidi"/>
              <w:bCs w:val="0"/>
              <w:noProof/>
              <w:sz w:val="24"/>
              <w:szCs w:val="24"/>
              <w:lang w:val="en-NZ" w:eastAsia="en-GB"/>
            </w:rPr>
          </w:pPr>
          <w:hyperlink w:anchor="_Toc181289017" w:history="1">
            <w:r w:rsidRPr="000821B7">
              <w:rPr>
                <w:rStyle w:val="Hyperlink"/>
                <w:noProof/>
              </w:rPr>
              <w:t>Sharing Findings with Practitioners</w:t>
            </w:r>
            <w:r>
              <w:rPr>
                <w:noProof/>
                <w:webHidden/>
              </w:rPr>
              <w:tab/>
            </w:r>
            <w:r>
              <w:rPr>
                <w:noProof/>
                <w:webHidden/>
              </w:rPr>
              <w:fldChar w:fldCharType="begin"/>
            </w:r>
            <w:r>
              <w:rPr>
                <w:noProof/>
                <w:webHidden/>
              </w:rPr>
              <w:instrText xml:space="preserve"> PAGEREF _Toc181289017 \h </w:instrText>
            </w:r>
            <w:r>
              <w:rPr>
                <w:noProof/>
                <w:webHidden/>
              </w:rPr>
            </w:r>
            <w:r>
              <w:rPr>
                <w:noProof/>
                <w:webHidden/>
              </w:rPr>
              <w:fldChar w:fldCharType="separate"/>
            </w:r>
            <w:r>
              <w:rPr>
                <w:noProof/>
                <w:webHidden/>
              </w:rPr>
              <w:t>41</w:t>
            </w:r>
            <w:r>
              <w:rPr>
                <w:noProof/>
                <w:webHidden/>
              </w:rPr>
              <w:fldChar w:fldCharType="end"/>
            </w:r>
          </w:hyperlink>
        </w:p>
        <w:p w14:paraId="6FC60B84" w14:textId="54325029"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9018" w:history="1">
            <w:r w:rsidRPr="000821B7">
              <w:rPr>
                <w:rStyle w:val="Hyperlink"/>
                <w:noProof/>
              </w:rPr>
              <w:t>Lecture 8: Review Techniques</w:t>
            </w:r>
            <w:r>
              <w:rPr>
                <w:noProof/>
                <w:webHidden/>
              </w:rPr>
              <w:tab/>
            </w:r>
            <w:r>
              <w:rPr>
                <w:noProof/>
                <w:webHidden/>
              </w:rPr>
              <w:fldChar w:fldCharType="begin"/>
            </w:r>
            <w:r>
              <w:rPr>
                <w:noProof/>
                <w:webHidden/>
              </w:rPr>
              <w:instrText xml:space="preserve"> PAGEREF _Toc181289018 \h </w:instrText>
            </w:r>
            <w:r>
              <w:rPr>
                <w:noProof/>
                <w:webHidden/>
              </w:rPr>
            </w:r>
            <w:r>
              <w:rPr>
                <w:noProof/>
                <w:webHidden/>
              </w:rPr>
              <w:fldChar w:fldCharType="separate"/>
            </w:r>
            <w:r>
              <w:rPr>
                <w:noProof/>
                <w:webHidden/>
              </w:rPr>
              <w:t>42</w:t>
            </w:r>
            <w:r>
              <w:rPr>
                <w:noProof/>
                <w:webHidden/>
              </w:rPr>
              <w:fldChar w:fldCharType="end"/>
            </w:r>
          </w:hyperlink>
        </w:p>
        <w:p w14:paraId="1BB4A8E3" w14:textId="632D3626" w:rsidR="00A43F29" w:rsidRDefault="00A43F29">
          <w:pPr>
            <w:pStyle w:val="TOC2"/>
            <w:tabs>
              <w:tab w:val="right" w:leader="dot" w:pos="10456"/>
            </w:tabs>
            <w:rPr>
              <w:rFonts w:eastAsiaTheme="minorEastAsia" w:cstheme="minorBidi"/>
              <w:bCs w:val="0"/>
              <w:noProof/>
              <w:sz w:val="24"/>
              <w:szCs w:val="24"/>
              <w:lang w:val="en-NZ" w:eastAsia="en-GB"/>
            </w:rPr>
          </w:pPr>
          <w:hyperlink w:anchor="_Toc181289019" w:history="1">
            <w:r w:rsidRPr="000821B7">
              <w:rPr>
                <w:rStyle w:val="Hyperlink"/>
                <w:noProof/>
              </w:rPr>
              <w:t>Code Quality</w:t>
            </w:r>
            <w:r>
              <w:rPr>
                <w:noProof/>
                <w:webHidden/>
              </w:rPr>
              <w:tab/>
            </w:r>
            <w:r>
              <w:rPr>
                <w:noProof/>
                <w:webHidden/>
              </w:rPr>
              <w:fldChar w:fldCharType="begin"/>
            </w:r>
            <w:r>
              <w:rPr>
                <w:noProof/>
                <w:webHidden/>
              </w:rPr>
              <w:instrText xml:space="preserve"> PAGEREF _Toc181289019 \h </w:instrText>
            </w:r>
            <w:r>
              <w:rPr>
                <w:noProof/>
                <w:webHidden/>
              </w:rPr>
            </w:r>
            <w:r>
              <w:rPr>
                <w:noProof/>
                <w:webHidden/>
              </w:rPr>
              <w:fldChar w:fldCharType="separate"/>
            </w:r>
            <w:r>
              <w:rPr>
                <w:noProof/>
                <w:webHidden/>
              </w:rPr>
              <w:t>42</w:t>
            </w:r>
            <w:r>
              <w:rPr>
                <w:noProof/>
                <w:webHidden/>
              </w:rPr>
              <w:fldChar w:fldCharType="end"/>
            </w:r>
          </w:hyperlink>
        </w:p>
        <w:p w14:paraId="7CBFCF86" w14:textId="10C6FDC0"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0" w:history="1">
            <w:r w:rsidRPr="000821B7">
              <w:rPr>
                <w:rStyle w:val="Hyperlink"/>
                <w:noProof/>
              </w:rPr>
              <w:t>Code Reviews</w:t>
            </w:r>
            <w:r>
              <w:rPr>
                <w:noProof/>
                <w:webHidden/>
              </w:rPr>
              <w:tab/>
            </w:r>
            <w:r>
              <w:rPr>
                <w:noProof/>
                <w:webHidden/>
              </w:rPr>
              <w:fldChar w:fldCharType="begin"/>
            </w:r>
            <w:r>
              <w:rPr>
                <w:noProof/>
                <w:webHidden/>
              </w:rPr>
              <w:instrText xml:space="preserve"> PAGEREF _Toc181289020 \h </w:instrText>
            </w:r>
            <w:r>
              <w:rPr>
                <w:noProof/>
                <w:webHidden/>
              </w:rPr>
            </w:r>
            <w:r>
              <w:rPr>
                <w:noProof/>
                <w:webHidden/>
              </w:rPr>
              <w:fldChar w:fldCharType="separate"/>
            </w:r>
            <w:r>
              <w:rPr>
                <w:noProof/>
                <w:webHidden/>
              </w:rPr>
              <w:t>42</w:t>
            </w:r>
            <w:r>
              <w:rPr>
                <w:noProof/>
                <w:webHidden/>
              </w:rPr>
              <w:fldChar w:fldCharType="end"/>
            </w:r>
          </w:hyperlink>
        </w:p>
        <w:p w14:paraId="65893752" w14:textId="55FC73EE"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1" w:history="1">
            <w:r w:rsidRPr="000821B7">
              <w:rPr>
                <w:rStyle w:val="Hyperlink"/>
                <w:noProof/>
              </w:rPr>
              <w:t>Inspections</w:t>
            </w:r>
            <w:r>
              <w:rPr>
                <w:noProof/>
                <w:webHidden/>
              </w:rPr>
              <w:tab/>
            </w:r>
            <w:r>
              <w:rPr>
                <w:noProof/>
                <w:webHidden/>
              </w:rPr>
              <w:fldChar w:fldCharType="begin"/>
            </w:r>
            <w:r>
              <w:rPr>
                <w:noProof/>
                <w:webHidden/>
              </w:rPr>
              <w:instrText xml:space="preserve"> PAGEREF _Toc181289021 \h </w:instrText>
            </w:r>
            <w:r>
              <w:rPr>
                <w:noProof/>
                <w:webHidden/>
              </w:rPr>
            </w:r>
            <w:r>
              <w:rPr>
                <w:noProof/>
                <w:webHidden/>
              </w:rPr>
              <w:fldChar w:fldCharType="separate"/>
            </w:r>
            <w:r>
              <w:rPr>
                <w:noProof/>
                <w:webHidden/>
              </w:rPr>
              <w:t>43</w:t>
            </w:r>
            <w:r>
              <w:rPr>
                <w:noProof/>
                <w:webHidden/>
              </w:rPr>
              <w:fldChar w:fldCharType="end"/>
            </w:r>
          </w:hyperlink>
        </w:p>
        <w:p w14:paraId="5C1C375A" w14:textId="719333DC"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2" w:history="1">
            <w:r w:rsidRPr="000821B7">
              <w:rPr>
                <w:rStyle w:val="Hyperlink"/>
                <w:noProof/>
              </w:rPr>
              <w:t>Importance of Clean Code</w:t>
            </w:r>
            <w:r>
              <w:rPr>
                <w:noProof/>
                <w:webHidden/>
              </w:rPr>
              <w:tab/>
            </w:r>
            <w:r>
              <w:rPr>
                <w:noProof/>
                <w:webHidden/>
              </w:rPr>
              <w:fldChar w:fldCharType="begin"/>
            </w:r>
            <w:r>
              <w:rPr>
                <w:noProof/>
                <w:webHidden/>
              </w:rPr>
              <w:instrText xml:space="preserve"> PAGEREF _Toc181289022 \h </w:instrText>
            </w:r>
            <w:r>
              <w:rPr>
                <w:noProof/>
                <w:webHidden/>
              </w:rPr>
            </w:r>
            <w:r>
              <w:rPr>
                <w:noProof/>
                <w:webHidden/>
              </w:rPr>
              <w:fldChar w:fldCharType="separate"/>
            </w:r>
            <w:r>
              <w:rPr>
                <w:noProof/>
                <w:webHidden/>
              </w:rPr>
              <w:t>43</w:t>
            </w:r>
            <w:r>
              <w:rPr>
                <w:noProof/>
                <w:webHidden/>
              </w:rPr>
              <w:fldChar w:fldCharType="end"/>
            </w:r>
          </w:hyperlink>
        </w:p>
        <w:p w14:paraId="41846D7C" w14:textId="09D5489E"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3" w:history="1">
            <w:r w:rsidRPr="000821B7">
              <w:rPr>
                <w:rStyle w:val="Hyperlink"/>
                <w:noProof/>
              </w:rPr>
              <w:t>Pull Requests and Documentation</w:t>
            </w:r>
            <w:r>
              <w:rPr>
                <w:noProof/>
                <w:webHidden/>
              </w:rPr>
              <w:tab/>
            </w:r>
            <w:r>
              <w:rPr>
                <w:noProof/>
                <w:webHidden/>
              </w:rPr>
              <w:fldChar w:fldCharType="begin"/>
            </w:r>
            <w:r>
              <w:rPr>
                <w:noProof/>
                <w:webHidden/>
              </w:rPr>
              <w:instrText xml:space="preserve"> PAGEREF _Toc181289023 \h </w:instrText>
            </w:r>
            <w:r>
              <w:rPr>
                <w:noProof/>
                <w:webHidden/>
              </w:rPr>
            </w:r>
            <w:r>
              <w:rPr>
                <w:noProof/>
                <w:webHidden/>
              </w:rPr>
              <w:fldChar w:fldCharType="separate"/>
            </w:r>
            <w:r>
              <w:rPr>
                <w:noProof/>
                <w:webHidden/>
              </w:rPr>
              <w:t>43</w:t>
            </w:r>
            <w:r>
              <w:rPr>
                <w:noProof/>
                <w:webHidden/>
              </w:rPr>
              <w:fldChar w:fldCharType="end"/>
            </w:r>
          </w:hyperlink>
        </w:p>
        <w:p w14:paraId="1068F635" w14:textId="1CA4F9BE"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4" w:history="1">
            <w:r w:rsidRPr="000821B7">
              <w:rPr>
                <w:rStyle w:val="Hyperlink"/>
                <w:noProof/>
              </w:rPr>
              <w:t>Integration of Code - Workflow</w:t>
            </w:r>
            <w:r>
              <w:rPr>
                <w:noProof/>
                <w:webHidden/>
              </w:rPr>
              <w:tab/>
            </w:r>
            <w:r>
              <w:rPr>
                <w:noProof/>
                <w:webHidden/>
              </w:rPr>
              <w:fldChar w:fldCharType="begin"/>
            </w:r>
            <w:r>
              <w:rPr>
                <w:noProof/>
                <w:webHidden/>
              </w:rPr>
              <w:instrText xml:space="preserve"> PAGEREF _Toc181289024 \h </w:instrText>
            </w:r>
            <w:r>
              <w:rPr>
                <w:noProof/>
                <w:webHidden/>
              </w:rPr>
            </w:r>
            <w:r>
              <w:rPr>
                <w:noProof/>
                <w:webHidden/>
              </w:rPr>
              <w:fldChar w:fldCharType="separate"/>
            </w:r>
            <w:r>
              <w:rPr>
                <w:noProof/>
                <w:webHidden/>
              </w:rPr>
              <w:t>43</w:t>
            </w:r>
            <w:r>
              <w:rPr>
                <w:noProof/>
                <w:webHidden/>
              </w:rPr>
              <w:fldChar w:fldCharType="end"/>
            </w:r>
          </w:hyperlink>
        </w:p>
        <w:p w14:paraId="25B9FFA9" w14:textId="490FFE58"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5" w:history="1">
            <w:r w:rsidRPr="000821B7">
              <w:rPr>
                <w:rStyle w:val="Hyperlink"/>
                <w:noProof/>
              </w:rPr>
              <w:t>Reflective Practice and Reviews</w:t>
            </w:r>
            <w:r>
              <w:rPr>
                <w:noProof/>
                <w:webHidden/>
              </w:rPr>
              <w:tab/>
            </w:r>
            <w:r>
              <w:rPr>
                <w:noProof/>
                <w:webHidden/>
              </w:rPr>
              <w:fldChar w:fldCharType="begin"/>
            </w:r>
            <w:r>
              <w:rPr>
                <w:noProof/>
                <w:webHidden/>
              </w:rPr>
              <w:instrText xml:space="preserve"> PAGEREF _Toc181289025 \h </w:instrText>
            </w:r>
            <w:r>
              <w:rPr>
                <w:noProof/>
                <w:webHidden/>
              </w:rPr>
            </w:r>
            <w:r>
              <w:rPr>
                <w:noProof/>
                <w:webHidden/>
              </w:rPr>
              <w:fldChar w:fldCharType="separate"/>
            </w:r>
            <w:r>
              <w:rPr>
                <w:noProof/>
                <w:webHidden/>
              </w:rPr>
              <w:t>44</w:t>
            </w:r>
            <w:r>
              <w:rPr>
                <w:noProof/>
                <w:webHidden/>
              </w:rPr>
              <w:fldChar w:fldCharType="end"/>
            </w:r>
          </w:hyperlink>
        </w:p>
        <w:p w14:paraId="6B91B6E8" w14:textId="27CFC838"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6" w:history="1">
            <w:r w:rsidRPr="000821B7">
              <w:rPr>
                <w:rStyle w:val="Hyperlink"/>
                <w:noProof/>
              </w:rPr>
              <w:t>Automating Continuous Integration and Deployment</w:t>
            </w:r>
            <w:r>
              <w:rPr>
                <w:noProof/>
                <w:webHidden/>
              </w:rPr>
              <w:tab/>
            </w:r>
            <w:r>
              <w:rPr>
                <w:noProof/>
                <w:webHidden/>
              </w:rPr>
              <w:fldChar w:fldCharType="begin"/>
            </w:r>
            <w:r>
              <w:rPr>
                <w:noProof/>
                <w:webHidden/>
              </w:rPr>
              <w:instrText xml:space="preserve"> PAGEREF _Toc181289026 \h </w:instrText>
            </w:r>
            <w:r>
              <w:rPr>
                <w:noProof/>
                <w:webHidden/>
              </w:rPr>
            </w:r>
            <w:r>
              <w:rPr>
                <w:noProof/>
                <w:webHidden/>
              </w:rPr>
              <w:fldChar w:fldCharType="separate"/>
            </w:r>
            <w:r>
              <w:rPr>
                <w:noProof/>
                <w:webHidden/>
              </w:rPr>
              <w:t>44</w:t>
            </w:r>
            <w:r>
              <w:rPr>
                <w:noProof/>
                <w:webHidden/>
              </w:rPr>
              <w:fldChar w:fldCharType="end"/>
            </w:r>
          </w:hyperlink>
        </w:p>
        <w:p w14:paraId="5022CB2E" w14:textId="142139AD"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7" w:history="1">
            <w:r w:rsidRPr="000821B7">
              <w:rPr>
                <w:rStyle w:val="Hyperlink"/>
                <w:noProof/>
              </w:rPr>
              <w:t>Collaborative Programming Practices</w:t>
            </w:r>
            <w:r>
              <w:rPr>
                <w:noProof/>
                <w:webHidden/>
              </w:rPr>
              <w:tab/>
            </w:r>
            <w:r>
              <w:rPr>
                <w:noProof/>
                <w:webHidden/>
              </w:rPr>
              <w:fldChar w:fldCharType="begin"/>
            </w:r>
            <w:r>
              <w:rPr>
                <w:noProof/>
                <w:webHidden/>
              </w:rPr>
              <w:instrText xml:space="preserve"> PAGEREF _Toc181289027 \h </w:instrText>
            </w:r>
            <w:r>
              <w:rPr>
                <w:noProof/>
                <w:webHidden/>
              </w:rPr>
            </w:r>
            <w:r>
              <w:rPr>
                <w:noProof/>
                <w:webHidden/>
              </w:rPr>
              <w:fldChar w:fldCharType="separate"/>
            </w:r>
            <w:r>
              <w:rPr>
                <w:noProof/>
                <w:webHidden/>
              </w:rPr>
              <w:t>44</w:t>
            </w:r>
            <w:r>
              <w:rPr>
                <w:noProof/>
                <w:webHidden/>
              </w:rPr>
              <w:fldChar w:fldCharType="end"/>
            </w:r>
          </w:hyperlink>
        </w:p>
        <w:p w14:paraId="61D988F0" w14:textId="366FB16C"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8" w:history="1">
            <w:r w:rsidRPr="000821B7">
              <w:rPr>
                <w:rStyle w:val="Hyperlink"/>
                <w:noProof/>
              </w:rPr>
              <w:t>Retrospectives</w:t>
            </w:r>
            <w:r>
              <w:rPr>
                <w:noProof/>
                <w:webHidden/>
              </w:rPr>
              <w:tab/>
            </w:r>
            <w:r>
              <w:rPr>
                <w:noProof/>
                <w:webHidden/>
              </w:rPr>
              <w:fldChar w:fldCharType="begin"/>
            </w:r>
            <w:r>
              <w:rPr>
                <w:noProof/>
                <w:webHidden/>
              </w:rPr>
              <w:instrText xml:space="preserve"> PAGEREF _Toc181289028 \h </w:instrText>
            </w:r>
            <w:r>
              <w:rPr>
                <w:noProof/>
                <w:webHidden/>
              </w:rPr>
            </w:r>
            <w:r>
              <w:rPr>
                <w:noProof/>
                <w:webHidden/>
              </w:rPr>
              <w:fldChar w:fldCharType="separate"/>
            </w:r>
            <w:r>
              <w:rPr>
                <w:noProof/>
                <w:webHidden/>
              </w:rPr>
              <w:t>45</w:t>
            </w:r>
            <w:r>
              <w:rPr>
                <w:noProof/>
                <w:webHidden/>
              </w:rPr>
              <w:fldChar w:fldCharType="end"/>
            </w:r>
          </w:hyperlink>
        </w:p>
        <w:p w14:paraId="7167483C" w14:textId="788BA0B2" w:rsidR="00A43F29" w:rsidRDefault="00A43F29">
          <w:pPr>
            <w:pStyle w:val="TOC2"/>
            <w:tabs>
              <w:tab w:val="right" w:leader="dot" w:pos="10456"/>
            </w:tabs>
            <w:rPr>
              <w:rFonts w:eastAsiaTheme="minorEastAsia" w:cstheme="minorBidi"/>
              <w:bCs w:val="0"/>
              <w:noProof/>
              <w:sz w:val="24"/>
              <w:szCs w:val="24"/>
              <w:lang w:val="en-NZ" w:eastAsia="en-GB"/>
            </w:rPr>
          </w:pPr>
          <w:hyperlink w:anchor="_Toc181289029" w:history="1">
            <w:r w:rsidRPr="000821B7">
              <w:rPr>
                <w:rStyle w:val="Hyperlink"/>
                <w:noProof/>
              </w:rPr>
              <w:t>Software Process Improvement (SPI)</w:t>
            </w:r>
            <w:r>
              <w:rPr>
                <w:noProof/>
                <w:webHidden/>
              </w:rPr>
              <w:tab/>
            </w:r>
            <w:r>
              <w:rPr>
                <w:noProof/>
                <w:webHidden/>
              </w:rPr>
              <w:fldChar w:fldCharType="begin"/>
            </w:r>
            <w:r>
              <w:rPr>
                <w:noProof/>
                <w:webHidden/>
              </w:rPr>
              <w:instrText xml:space="preserve"> PAGEREF _Toc181289029 \h </w:instrText>
            </w:r>
            <w:r>
              <w:rPr>
                <w:noProof/>
                <w:webHidden/>
              </w:rPr>
            </w:r>
            <w:r>
              <w:rPr>
                <w:noProof/>
                <w:webHidden/>
              </w:rPr>
              <w:fldChar w:fldCharType="separate"/>
            </w:r>
            <w:r>
              <w:rPr>
                <w:noProof/>
                <w:webHidden/>
              </w:rPr>
              <w:t>45</w:t>
            </w:r>
            <w:r>
              <w:rPr>
                <w:noProof/>
                <w:webHidden/>
              </w:rPr>
              <w:fldChar w:fldCharType="end"/>
            </w:r>
          </w:hyperlink>
        </w:p>
        <w:p w14:paraId="224B18F7" w14:textId="1DFC3719"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9030" w:history="1">
            <w:r w:rsidRPr="000821B7">
              <w:rPr>
                <w:rStyle w:val="Hyperlink"/>
                <w:noProof/>
              </w:rPr>
              <w:t>Lecture 9: Code Craft and Code Quality</w:t>
            </w:r>
            <w:r>
              <w:rPr>
                <w:noProof/>
                <w:webHidden/>
              </w:rPr>
              <w:tab/>
            </w:r>
            <w:r>
              <w:rPr>
                <w:noProof/>
                <w:webHidden/>
              </w:rPr>
              <w:fldChar w:fldCharType="begin"/>
            </w:r>
            <w:r>
              <w:rPr>
                <w:noProof/>
                <w:webHidden/>
              </w:rPr>
              <w:instrText xml:space="preserve"> PAGEREF _Toc181289030 \h </w:instrText>
            </w:r>
            <w:r>
              <w:rPr>
                <w:noProof/>
                <w:webHidden/>
              </w:rPr>
            </w:r>
            <w:r>
              <w:rPr>
                <w:noProof/>
                <w:webHidden/>
              </w:rPr>
              <w:fldChar w:fldCharType="separate"/>
            </w:r>
            <w:r>
              <w:rPr>
                <w:noProof/>
                <w:webHidden/>
              </w:rPr>
              <w:t>47</w:t>
            </w:r>
            <w:r>
              <w:rPr>
                <w:noProof/>
                <w:webHidden/>
              </w:rPr>
              <w:fldChar w:fldCharType="end"/>
            </w:r>
          </w:hyperlink>
        </w:p>
        <w:p w14:paraId="36097640" w14:textId="050629BB" w:rsidR="00A43F29" w:rsidRDefault="00A43F29">
          <w:pPr>
            <w:pStyle w:val="TOC2"/>
            <w:tabs>
              <w:tab w:val="right" w:leader="dot" w:pos="10456"/>
            </w:tabs>
            <w:rPr>
              <w:rFonts w:eastAsiaTheme="minorEastAsia" w:cstheme="minorBidi"/>
              <w:bCs w:val="0"/>
              <w:noProof/>
              <w:sz w:val="24"/>
              <w:szCs w:val="24"/>
              <w:lang w:val="en-NZ" w:eastAsia="en-GB"/>
            </w:rPr>
          </w:pPr>
          <w:hyperlink w:anchor="_Toc181289031" w:history="1">
            <w:r w:rsidRPr="000821B7">
              <w:rPr>
                <w:rStyle w:val="Hyperlink"/>
                <w:noProof/>
              </w:rPr>
              <w:t>Overview</w:t>
            </w:r>
            <w:r>
              <w:rPr>
                <w:noProof/>
                <w:webHidden/>
              </w:rPr>
              <w:tab/>
            </w:r>
            <w:r>
              <w:rPr>
                <w:noProof/>
                <w:webHidden/>
              </w:rPr>
              <w:fldChar w:fldCharType="begin"/>
            </w:r>
            <w:r>
              <w:rPr>
                <w:noProof/>
                <w:webHidden/>
              </w:rPr>
              <w:instrText xml:space="preserve"> PAGEREF _Toc181289031 \h </w:instrText>
            </w:r>
            <w:r>
              <w:rPr>
                <w:noProof/>
                <w:webHidden/>
              </w:rPr>
            </w:r>
            <w:r>
              <w:rPr>
                <w:noProof/>
                <w:webHidden/>
              </w:rPr>
              <w:fldChar w:fldCharType="separate"/>
            </w:r>
            <w:r>
              <w:rPr>
                <w:noProof/>
                <w:webHidden/>
              </w:rPr>
              <w:t>47</w:t>
            </w:r>
            <w:r>
              <w:rPr>
                <w:noProof/>
                <w:webHidden/>
              </w:rPr>
              <w:fldChar w:fldCharType="end"/>
            </w:r>
          </w:hyperlink>
        </w:p>
        <w:p w14:paraId="240A49C5" w14:textId="3AA71414" w:rsidR="00A43F29" w:rsidRDefault="00A43F29">
          <w:pPr>
            <w:pStyle w:val="TOC2"/>
            <w:tabs>
              <w:tab w:val="right" w:leader="dot" w:pos="10456"/>
            </w:tabs>
            <w:rPr>
              <w:rFonts w:eastAsiaTheme="minorEastAsia" w:cstheme="minorBidi"/>
              <w:bCs w:val="0"/>
              <w:noProof/>
              <w:sz w:val="24"/>
              <w:szCs w:val="24"/>
              <w:lang w:val="en-NZ" w:eastAsia="en-GB"/>
            </w:rPr>
          </w:pPr>
          <w:hyperlink w:anchor="_Toc181289032" w:history="1">
            <w:r w:rsidRPr="000821B7">
              <w:rPr>
                <w:rStyle w:val="Hyperlink"/>
                <w:noProof/>
              </w:rPr>
              <w:t>Techniques to Improve Code Quality</w:t>
            </w:r>
            <w:r>
              <w:rPr>
                <w:noProof/>
                <w:webHidden/>
              </w:rPr>
              <w:tab/>
            </w:r>
            <w:r>
              <w:rPr>
                <w:noProof/>
                <w:webHidden/>
              </w:rPr>
              <w:fldChar w:fldCharType="begin"/>
            </w:r>
            <w:r>
              <w:rPr>
                <w:noProof/>
                <w:webHidden/>
              </w:rPr>
              <w:instrText xml:space="preserve"> PAGEREF _Toc181289032 \h </w:instrText>
            </w:r>
            <w:r>
              <w:rPr>
                <w:noProof/>
                <w:webHidden/>
              </w:rPr>
            </w:r>
            <w:r>
              <w:rPr>
                <w:noProof/>
                <w:webHidden/>
              </w:rPr>
              <w:fldChar w:fldCharType="separate"/>
            </w:r>
            <w:r>
              <w:rPr>
                <w:noProof/>
                <w:webHidden/>
              </w:rPr>
              <w:t>47</w:t>
            </w:r>
            <w:r>
              <w:rPr>
                <w:noProof/>
                <w:webHidden/>
              </w:rPr>
              <w:fldChar w:fldCharType="end"/>
            </w:r>
          </w:hyperlink>
        </w:p>
        <w:p w14:paraId="39BCE036" w14:textId="502429DB" w:rsidR="00A43F29" w:rsidRDefault="00A43F29">
          <w:pPr>
            <w:pStyle w:val="TOC2"/>
            <w:tabs>
              <w:tab w:val="right" w:leader="dot" w:pos="10456"/>
            </w:tabs>
            <w:rPr>
              <w:rFonts w:eastAsiaTheme="minorEastAsia" w:cstheme="minorBidi"/>
              <w:bCs w:val="0"/>
              <w:noProof/>
              <w:sz w:val="24"/>
              <w:szCs w:val="24"/>
              <w:lang w:val="en-NZ" w:eastAsia="en-GB"/>
            </w:rPr>
          </w:pPr>
          <w:hyperlink w:anchor="_Toc181289033" w:history="1">
            <w:r w:rsidRPr="000821B7">
              <w:rPr>
                <w:rStyle w:val="Hyperlink"/>
                <w:noProof/>
              </w:rPr>
              <w:t>Coding as a Craft</w:t>
            </w:r>
            <w:r>
              <w:rPr>
                <w:noProof/>
                <w:webHidden/>
              </w:rPr>
              <w:tab/>
            </w:r>
            <w:r>
              <w:rPr>
                <w:noProof/>
                <w:webHidden/>
              </w:rPr>
              <w:fldChar w:fldCharType="begin"/>
            </w:r>
            <w:r>
              <w:rPr>
                <w:noProof/>
                <w:webHidden/>
              </w:rPr>
              <w:instrText xml:space="preserve"> PAGEREF _Toc181289033 \h </w:instrText>
            </w:r>
            <w:r>
              <w:rPr>
                <w:noProof/>
                <w:webHidden/>
              </w:rPr>
            </w:r>
            <w:r>
              <w:rPr>
                <w:noProof/>
                <w:webHidden/>
              </w:rPr>
              <w:fldChar w:fldCharType="separate"/>
            </w:r>
            <w:r>
              <w:rPr>
                <w:noProof/>
                <w:webHidden/>
              </w:rPr>
              <w:t>47</w:t>
            </w:r>
            <w:r>
              <w:rPr>
                <w:noProof/>
                <w:webHidden/>
              </w:rPr>
              <w:fldChar w:fldCharType="end"/>
            </w:r>
          </w:hyperlink>
        </w:p>
        <w:p w14:paraId="1DF242B3" w14:textId="692F40D0" w:rsidR="00A43F29" w:rsidRDefault="00A43F29">
          <w:pPr>
            <w:pStyle w:val="TOC2"/>
            <w:tabs>
              <w:tab w:val="right" w:leader="dot" w:pos="10456"/>
            </w:tabs>
            <w:rPr>
              <w:rFonts w:eastAsiaTheme="minorEastAsia" w:cstheme="minorBidi"/>
              <w:bCs w:val="0"/>
              <w:noProof/>
              <w:sz w:val="24"/>
              <w:szCs w:val="24"/>
              <w:lang w:val="en-NZ" w:eastAsia="en-GB"/>
            </w:rPr>
          </w:pPr>
          <w:hyperlink w:anchor="_Toc181289034" w:history="1">
            <w:r w:rsidRPr="000821B7">
              <w:rPr>
                <w:rStyle w:val="Hyperlink"/>
                <w:noProof/>
              </w:rPr>
              <w:t>Writing Small and Focused Code</w:t>
            </w:r>
            <w:r>
              <w:rPr>
                <w:noProof/>
                <w:webHidden/>
              </w:rPr>
              <w:tab/>
            </w:r>
            <w:r>
              <w:rPr>
                <w:noProof/>
                <w:webHidden/>
              </w:rPr>
              <w:fldChar w:fldCharType="begin"/>
            </w:r>
            <w:r>
              <w:rPr>
                <w:noProof/>
                <w:webHidden/>
              </w:rPr>
              <w:instrText xml:space="preserve"> PAGEREF _Toc181289034 \h </w:instrText>
            </w:r>
            <w:r>
              <w:rPr>
                <w:noProof/>
                <w:webHidden/>
              </w:rPr>
            </w:r>
            <w:r>
              <w:rPr>
                <w:noProof/>
                <w:webHidden/>
              </w:rPr>
              <w:fldChar w:fldCharType="separate"/>
            </w:r>
            <w:r>
              <w:rPr>
                <w:noProof/>
                <w:webHidden/>
              </w:rPr>
              <w:t>47</w:t>
            </w:r>
            <w:r>
              <w:rPr>
                <w:noProof/>
                <w:webHidden/>
              </w:rPr>
              <w:fldChar w:fldCharType="end"/>
            </w:r>
          </w:hyperlink>
        </w:p>
        <w:p w14:paraId="71F580A6" w14:textId="75C2A5FF" w:rsidR="00A43F29" w:rsidRDefault="00A43F29">
          <w:pPr>
            <w:pStyle w:val="TOC2"/>
            <w:tabs>
              <w:tab w:val="right" w:leader="dot" w:pos="10456"/>
            </w:tabs>
            <w:rPr>
              <w:rFonts w:eastAsiaTheme="minorEastAsia" w:cstheme="minorBidi"/>
              <w:bCs w:val="0"/>
              <w:noProof/>
              <w:sz w:val="24"/>
              <w:szCs w:val="24"/>
              <w:lang w:val="en-NZ" w:eastAsia="en-GB"/>
            </w:rPr>
          </w:pPr>
          <w:hyperlink w:anchor="_Toc181289035" w:history="1">
            <w:r w:rsidRPr="000821B7">
              <w:rPr>
                <w:rStyle w:val="Hyperlink"/>
                <w:noProof/>
              </w:rPr>
              <w:t>Making Code Self-Documenting</w:t>
            </w:r>
            <w:r>
              <w:rPr>
                <w:noProof/>
                <w:webHidden/>
              </w:rPr>
              <w:tab/>
            </w:r>
            <w:r>
              <w:rPr>
                <w:noProof/>
                <w:webHidden/>
              </w:rPr>
              <w:fldChar w:fldCharType="begin"/>
            </w:r>
            <w:r>
              <w:rPr>
                <w:noProof/>
                <w:webHidden/>
              </w:rPr>
              <w:instrText xml:space="preserve"> PAGEREF _Toc181289035 \h </w:instrText>
            </w:r>
            <w:r>
              <w:rPr>
                <w:noProof/>
                <w:webHidden/>
              </w:rPr>
            </w:r>
            <w:r>
              <w:rPr>
                <w:noProof/>
                <w:webHidden/>
              </w:rPr>
              <w:fldChar w:fldCharType="separate"/>
            </w:r>
            <w:r>
              <w:rPr>
                <w:noProof/>
                <w:webHidden/>
              </w:rPr>
              <w:t>48</w:t>
            </w:r>
            <w:r>
              <w:rPr>
                <w:noProof/>
                <w:webHidden/>
              </w:rPr>
              <w:fldChar w:fldCharType="end"/>
            </w:r>
          </w:hyperlink>
        </w:p>
        <w:p w14:paraId="72556646" w14:textId="4F397BE3"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9036" w:history="1">
            <w:r w:rsidRPr="000821B7">
              <w:rPr>
                <w:rStyle w:val="Hyperlink"/>
                <w:noProof/>
              </w:rPr>
              <w:t>Lecture 10: Software Risks and Scale</w:t>
            </w:r>
            <w:r>
              <w:rPr>
                <w:noProof/>
                <w:webHidden/>
              </w:rPr>
              <w:tab/>
            </w:r>
            <w:r>
              <w:rPr>
                <w:noProof/>
                <w:webHidden/>
              </w:rPr>
              <w:fldChar w:fldCharType="begin"/>
            </w:r>
            <w:r>
              <w:rPr>
                <w:noProof/>
                <w:webHidden/>
              </w:rPr>
              <w:instrText xml:space="preserve"> PAGEREF _Toc181289036 \h </w:instrText>
            </w:r>
            <w:r>
              <w:rPr>
                <w:noProof/>
                <w:webHidden/>
              </w:rPr>
            </w:r>
            <w:r>
              <w:rPr>
                <w:noProof/>
                <w:webHidden/>
              </w:rPr>
              <w:fldChar w:fldCharType="separate"/>
            </w:r>
            <w:r>
              <w:rPr>
                <w:noProof/>
                <w:webHidden/>
              </w:rPr>
              <w:t>49</w:t>
            </w:r>
            <w:r>
              <w:rPr>
                <w:noProof/>
                <w:webHidden/>
              </w:rPr>
              <w:fldChar w:fldCharType="end"/>
            </w:r>
          </w:hyperlink>
        </w:p>
        <w:p w14:paraId="514182F1" w14:textId="616B9516" w:rsidR="00A43F29" w:rsidRDefault="00A43F29">
          <w:pPr>
            <w:pStyle w:val="TOC2"/>
            <w:tabs>
              <w:tab w:val="right" w:leader="dot" w:pos="10456"/>
            </w:tabs>
            <w:rPr>
              <w:rFonts w:eastAsiaTheme="minorEastAsia" w:cstheme="minorBidi"/>
              <w:bCs w:val="0"/>
              <w:noProof/>
              <w:sz w:val="24"/>
              <w:szCs w:val="24"/>
              <w:lang w:val="en-NZ" w:eastAsia="en-GB"/>
            </w:rPr>
          </w:pPr>
          <w:hyperlink w:anchor="_Toc181289037" w:history="1">
            <w:r w:rsidRPr="000821B7">
              <w:rPr>
                <w:rStyle w:val="Hyperlink"/>
                <w:noProof/>
              </w:rPr>
              <w:t>Software and Risk - Definitions</w:t>
            </w:r>
            <w:r>
              <w:rPr>
                <w:noProof/>
                <w:webHidden/>
              </w:rPr>
              <w:tab/>
            </w:r>
            <w:r>
              <w:rPr>
                <w:noProof/>
                <w:webHidden/>
              </w:rPr>
              <w:fldChar w:fldCharType="begin"/>
            </w:r>
            <w:r>
              <w:rPr>
                <w:noProof/>
                <w:webHidden/>
              </w:rPr>
              <w:instrText xml:space="preserve"> PAGEREF _Toc181289037 \h </w:instrText>
            </w:r>
            <w:r>
              <w:rPr>
                <w:noProof/>
                <w:webHidden/>
              </w:rPr>
            </w:r>
            <w:r>
              <w:rPr>
                <w:noProof/>
                <w:webHidden/>
              </w:rPr>
              <w:fldChar w:fldCharType="separate"/>
            </w:r>
            <w:r>
              <w:rPr>
                <w:noProof/>
                <w:webHidden/>
              </w:rPr>
              <w:t>49</w:t>
            </w:r>
            <w:r>
              <w:rPr>
                <w:noProof/>
                <w:webHidden/>
              </w:rPr>
              <w:fldChar w:fldCharType="end"/>
            </w:r>
          </w:hyperlink>
        </w:p>
        <w:p w14:paraId="59492699" w14:textId="4D82CE00" w:rsidR="00A43F29" w:rsidRDefault="00A43F29">
          <w:pPr>
            <w:pStyle w:val="TOC2"/>
            <w:tabs>
              <w:tab w:val="right" w:leader="dot" w:pos="10456"/>
            </w:tabs>
            <w:rPr>
              <w:rFonts w:eastAsiaTheme="minorEastAsia" w:cstheme="minorBidi"/>
              <w:bCs w:val="0"/>
              <w:noProof/>
              <w:sz w:val="24"/>
              <w:szCs w:val="24"/>
              <w:lang w:val="en-NZ" w:eastAsia="en-GB"/>
            </w:rPr>
          </w:pPr>
          <w:hyperlink w:anchor="_Toc181289038" w:history="1">
            <w:r w:rsidRPr="000821B7">
              <w:rPr>
                <w:rStyle w:val="Hyperlink"/>
                <w:noProof/>
              </w:rPr>
              <w:t>Software and Risk – Traffic Control Scenario</w:t>
            </w:r>
            <w:r>
              <w:rPr>
                <w:noProof/>
                <w:webHidden/>
              </w:rPr>
              <w:tab/>
            </w:r>
            <w:r>
              <w:rPr>
                <w:noProof/>
                <w:webHidden/>
              </w:rPr>
              <w:fldChar w:fldCharType="begin"/>
            </w:r>
            <w:r>
              <w:rPr>
                <w:noProof/>
                <w:webHidden/>
              </w:rPr>
              <w:instrText xml:space="preserve"> PAGEREF _Toc181289038 \h </w:instrText>
            </w:r>
            <w:r>
              <w:rPr>
                <w:noProof/>
                <w:webHidden/>
              </w:rPr>
            </w:r>
            <w:r>
              <w:rPr>
                <w:noProof/>
                <w:webHidden/>
              </w:rPr>
              <w:fldChar w:fldCharType="separate"/>
            </w:r>
            <w:r>
              <w:rPr>
                <w:noProof/>
                <w:webHidden/>
              </w:rPr>
              <w:t>49</w:t>
            </w:r>
            <w:r>
              <w:rPr>
                <w:noProof/>
                <w:webHidden/>
              </w:rPr>
              <w:fldChar w:fldCharType="end"/>
            </w:r>
          </w:hyperlink>
        </w:p>
        <w:p w14:paraId="665AAD9F" w14:textId="0FCAEA56" w:rsidR="00A43F29" w:rsidRDefault="00A43F29">
          <w:pPr>
            <w:pStyle w:val="TOC2"/>
            <w:tabs>
              <w:tab w:val="right" w:leader="dot" w:pos="10456"/>
            </w:tabs>
            <w:rPr>
              <w:rFonts w:eastAsiaTheme="minorEastAsia" w:cstheme="minorBidi"/>
              <w:bCs w:val="0"/>
              <w:noProof/>
              <w:sz w:val="24"/>
              <w:szCs w:val="24"/>
              <w:lang w:val="en-NZ" w:eastAsia="en-GB"/>
            </w:rPr>
          </w:pPr>
          <w:hyperlink w:anchor="_Toc181289039" w:history="1">
            <w:r w:rsidRPr="000821B7">
              <w:rPr>
                <w:rStyle w:val="Hyperlink"/>
                <w:noProof/>
              </w:rPr>
              <w:t>Software and Risk - Traffic Control Gone Wrong</w:t>
            </w:r>
            <w:r>
              <w:rPr>
                <w:noProof/>
                <w:webHidden/>
              </w:rPr>
              <w:tab/>
            </w:r>
            <w:r>
              <w:rPr>
                <w:noProof/>
                <w:webHidden/>
              </w:rPr>
              <w:fldChar w:fldCharType="begin"/>
            </w:r>
            <w:r>
              <w:rPr>
                <w:noProof/>
                <w:webHidden/>
              </w:rPr>
              <w:instrText xml:space="preserve"> PAGEREF _Toc181289039 \h </w:instrText>
            </w:r>
            <w:r>
              <w:rPr>
                <w:noProof/>
                <w:webHidden/>
              </w:rPr>
            </w:r>
            <w:r>
              <w:rPr>
                <w:noProof/>
                <w:webHidden/>
              </w:rPr>
              <w:fldChar w:fldCharType="separate"/>
            </w:r>
            <w:r>
              <w:rPr>
                <w:noProof/>
                <w:webHidden/>
              </w:rPr>
              <w:t>50</w:t>
            </w:r>
            <w:r>
              <w:rPr>
                <w:noProof/>
                <w:webHidden/>
              </w:rPr>
              <w:fldChar w:fldCharType="end"/>
            </w:r>
          </w:hyperlink>
        </w:p>
        <w:p w14:paraId="3FC39822" w14:textId="67430779" w:rsidR="00A43F29" w:rsidRDefault="00A43F29">
          <w:pPr>
            <w:pStyle w:val="TOC2"/>
            <w:tabs>
              <w:tab w:val="right" w:leader="dot" w:pos="10456"/>
            </w:tabs>
            <w:rPr>
              <w:rFonts w:eastAsiaTheme="minorEastAsia" w:cstheme="minorBidi"/>
              <w:bCs w:val="0"/>
              <w:noProof/>
              <w:sz w:val="24"/>
              <w:szCs w:val="24"/>
              <w:lang w:val="en-NZ" w:eastAsia="en-GB"/>
            </w:rPr>
          </w:pPr>
          <w:hyperlink w:anchor="_Toc181289040" w:history="1">
            <w:r w:rsidRPr="000821B7">
              <w:rPr>
                <w:rStyle w:val="Hyperlink"/>
                <w:noProof/>
              </w:rPr>
              <w:t>Software and Risk – Cold Reboot Needed?</w:t>
            </w:r>
            <w:r>
              <w:rPr>
                <w:noProof/>
                <w:webHidden/>
              </w:rPr>
              <w:tab/>
            </w:r>
            <w:r>
              <w:rPr>
                <w:noProof/>
                <w:webHidden/>
              </w:rPr>
              <w:fldChar w:fldCharType="begin"/>
            </w:r>
            <w:r>
              <w:rPr>
                <w:noProof/>
                <w:webHidden/>
              </w:rPr>
              <w:instrText xml:space="preserve"> PAGEREF _Toc181289040 \h </w:instrText>
            </w:r>
            <w:r>
              <w:rPr>
                <w:noProof/>
                <w:webHidden/>
              </w:rPr>
            </w:r>
            <w:r>
              <w:rPr>
                <w:noProof/>
                <w:webHidden/>
              </w:rPr>
              <w:fldChar w:fldCharType="separate"/>
            </w:r>
            <w:r>
              <w:rPr>
                <w:noProof/>
                <w:webHidden/>
              </w:rPr>
              <w:t>50</w:t>
            </w:r>
            <w:r>
              <w:rPr>
                <w:noProof/>
                <w:webHidden/>
              </w:rPr>
              <w:fldChar w:fldCharType="end"/>
            </w:r>
          </w:hyperlink>
        </w:p>
        <w:p w14:paraId="4DB0355B" w14:textId="72A0BCA2" w:rsidR="00A43F29" w:rsidRDefault="00A43F29">
          <w:pPr>
            <w:pStyle w:val="TOC2"/>
            <w:tabs>
              <w:tab w:val="right" w:leader="dot" w:pos="10456"/>
            </w:tabs>
            <w:rPr>
              <w:rFonts w:eastAsiaTheme="minorEastAsia" w:cstheme="minorBidi"/>
              <w:bCs w:val="0"/>
              <w:noProof/>
              <w:sz w:val="24"/>
              <w:szCs w:val="24"/>
              <w:lang w:val="en-NZ" w:eastAsia="en-GB"/>
            </w:rPr>
          </w:pPr>
          <w:hyperlink w:anchor="_Toc181289041" w:history="1">
            <w:r w:rsidRPr="000821B7">
              <w:rPr>
                <w:rStyle w:val="Hyperlink"/>
                <w:noProof/>
              </w:rPr>
              <w:t>Software and Risk – Documentation Fix?</w:t>
            </w:r>
            <w:r>
              <w:rPr>
                <w:noProof/>
                <w:webHidden/>
              </w:rPr>
              <w:tab/>
            </w:r>
            <w:r>
              <w:rPr>
                <w:noProof/>
                <w:webHidden/>
              </w:rPr>
              <w:fldChar w:fldCharType="begin"/>
            </w:r>
            <w:r>
              <w:rPr>
                <w:noProof/>
                <w:webHidden/>
              </w:rPr>
              <w:instrText xml:space="preserve"> PAGEREF _Toc181289041 \h </w:instrText>
            </w:r>
            <w:r>
              <w:rPr>
                <w:noProof/>
                <w:webHidden/>
              </w:rPr>
            </w:r>
            <w:r>
              <w:rPr>
                <w:noProof/>
                <w:webHidden/>
              </w:rPr>
              <w:fldChar w:fldCharType="separate"/>
            </w:r>
            <w:r>
              <w:rPr>
                <w:noProof/>
                <w:webHidden/>
              </w:rPr>
              <w:t>51</w:t>
            </w:r>
            <w:r>
              <w:rPr>
                <w:noProof/>
                <w:webHidden/>
              </w:rPr>
              <w:fldChar w:fldCharType="end"/>
            </w:r>
          </w:hyperlink>
        </w:p>
        <w:p w14:paraId="7BFBB833" w14:textId="05E07795" w:rsidR="00A43F29" w:rsidRDefault="00A43F29">
          <w:pPr>
            <w:pStyle w:val="TOC2"/>
            <w:tabs>
              <w:tab w:val="right" w:leader="dot" w:pos="10456"/>
            </w:tabs>
            <w:rPr>
              <w:rFonts w:eastAsiaTheme="minorEastAsia" w:cstheme="minorBidi"/>
              <w:bCs w:val="0"/>
              <w:noProof/>
              <w:sz w:val="24"/>
              <w:szCs w:val="24"/>
              <w:lang w:val="en-NZ" w:eastAsia="en-GB"/>
            </w:rPr>
          </w:pPr>
          <w:hyperlink w:anchor="_Toc181289042" w:history="1">
            <w:r w:rsidRPr="000821B7">
              <w:rPr>
                <w:rStyle w:val="Hyperlink"/>
                <w:noProof/>
              </w:rPr>
              <w:t>Software and Risk – All Stakeholders?</w:t>
            </w:r>
            <w:r>
              <w:rPr>
                <w:noProof/>
                <w:webHidden/>
              </w:rPr>
              <w:tab/>
            </w:r>
            <w:r>
              <w:rPr>
                <w:noProof/>
                <w:webHidden/>
              </w:rPr>
              <w:fldChar w:fldCharType="begin"/>
            </w:r>
            <w:r>
              <w:rPr>
                <w:noProof/>
                <w:webHidden/>
              </w:rPr>
              <w:instrText xml:space="preserve"> PAGEREF _Toc181289042 \h </w:instrText>
            </w:r>
            <w:r>
              <w:rPr>
                <w:noProof/>
                <w:webHidden/>
              </w:rPr>
            </w:r>
            <w:r>
              <w:rPr>
                <w:noProof/>
                <w:webHidden/>
              </w:rPr>
              <w:fldChar w:fldCharType="separate"/>
            </w:r>
            <w:r>
              <w:rPr>
                <w:noProof/>
                <w:webHidden/>
              </w:rPr>
              <w:t>51</w:t>
            </w:r>
            <w:r>
              <w:rPr>
                <w:noProof/>
                <w:webHidden/>
              </w:rPr>
              <w:fldChar w:fldCharType="end"/>
            </w:r>
          </w:hyperlink>
        </w:p>
        <w:p w14:paraId="02D67C0F" w14:textId="5B416CC4" w:rsidR="00A43F29" w:rsidRDefault="00A43F29">
          <w:pPr>
            <w:pStyle w:val="TOC2"/>
            <w:tabs>
              <w:tab w:val="right" w:leader="dot" w:pos="10456"/>
            </w:tabs>
            <w:rPr>
              <w:rFonts w:eastAsiaTheme="minorEastAsia" w:cstheme="minorBidi"/>
              <w:bCs w:val="0"/>
              <w:noProof/>
              <w:sz w:val="24"/>
              <w:szCs w:val="24"/>
              <w:lang w:val="en-NZ" w:eastAsia="en-GB"/>
            </w:rPr>
          </w:pPr>
          <w:hyperlink w:anchor="_Toc181289043" w:history="1">
            <w:r w:rsidRPr="000821B7">
              <w:rPr>
                <w:rStyle w:val="Hyperlink"/>
                <w:noProof/>
              </w:rPr>
              <w:t>Software and Risk – SoDIS (Software Development Impact Statement)</w:t>
            </w:r>
            <w:r>
              <w:rPr>
                <w:noProof/>
                <w:webHidden/>
              </w:rPr>
              <w:tab/>
            </w:r>
            <w:r>
              <w:rPr>
                <w:noProof/>
                <w:webHidden/>
              </w:rPr>
              <w:fldChar w:fldCharType="begin"/>
            </w:r>
            <w:r>
              <w:rPr>
                <w:noProof/>
                <w:webHidden/>
              </w:rPr>
              <w:instrText xml:space="preserve"> PAGEREF _Toc181289043 \h </w:instrText>
            </w:r>
            <w:r>
              <w:rPr>
                <w:noProof/>
                <w:webHidden/>
              </w:rPr>
            </w:r>
            <w:r>
              <w:rPr>
                <w:noProof/>
                <w:webHidden/>
              </w:rPr>
              <w:fldChar w:fldCharType="separate"/>
            </w:r>
            <w:r>
              <w:rPr>
                <w:noProof/>
                <w:webHidden/>
              </w:rPr>
              <w:t>51</w:t>
            </w:r>
            <w:r>
              <w:rPr>
                <w:noProof/>
                <w:webHidden/>
              </w:rPr>
              <w:fldChar w:fldCharType="end"/>
            </w:r>
          </w:hyperlink>
        </w:p>
        <w:p w14:paraId="796204C4" w14:textId="280A667C" w:rsidR="00A43F29" w:rsidRDefault="00A43F29">
          <w:pPr>
            <w:pStyle w:val="TOC2"/>
            <w:tabs>
              <w:tab w:val="right" w:leader="dot" w:pos="10456"/>
            </w:tabs>
            <w:rPr>
              <w:rFonts w:eastAsiaTheme="minorEastAsia" w:cstheme="minorBidi"/>
              <w:bCs w:val="0"/>
              <w:noProof/>
              <w:sz w:val="24"/>
              <w:szCs w:val="24"/>
              <w:lang w:val="en-NZ" w:eastAsia="en-GB"/>
            </w:rPr>
          </w:pPr>
          <w:hyperlink w:anchor="_Toc181289044" w:history="1">
            <w:r w:rsidRPr="000821B7">
              <w:rPr>
                <w:rStyle w:val="Hyperlink"/>
                <w:noProof/>
              </w:rPr>
              <w:t>Software and Risk – Security Risk Lifecycle</w:t>
            </w:r>
            <w:r>
              <w:rPr>
                <w:noProof/>
                <w:webHidden/>
              </w:rPr>
              <w:tab/>
            </w:r>
            <w:r>
              <w:rPr>
                <w:noProof/>
                <w:webHidden/>
              </w:rPr>
              <w:fldChar w:fldCharType="begin"/>
            </w:r>
            <w:r>
              <w:rPr>
                <w:noProof/>
                <w:webHidden/>
              </w:rPr>
              <w:instrText xml:space="preserve"> PAGEREF _Toc181289044 \h </w:instrText>
            </w:r>
            <w:r>
              <w:rPr>
                <w:noProof/>
                <w:webHidden/>
              </w:rPr>
            </w:r>
            <w:r>
              <w:rPr>
                <w:noProof/>
                <w:webHidden/>
              </w:rPr>
              <w:fldChar w:fldCharType="separate"/>
            </w:r>
            <w:r>
              <w:rPr>
                <w:noProof/>
                <w:webHidden/>
              </w:rPr>
              <w:t>53</w:t>
            </w:r>
            <w:r>
              <w:rPr>
                <w:noProof/>
                <w:webHidden/>
              </w:rPr>
              <w:fldChar w:fldCharType="end"/>
            </w:r>
          </w:hyperlink>
        </w:p>
        <w:p w14:paraId="405DD1AF" w14:textId="5B592555" w:rsidR="00A43F29" w:rsidRDefault="00A43F29">
          <w:pPr>
            <w:pStyle w:val="TOC2"/>
            <w:tabs>
              <w:tab w:val="right" w:leader="dot" w:pos="10456"/>
            </w:tabs>
            <w:rPr>
              <w:rFonts w:eastAsiaTheme="minorEastAsia" w:cstheme="minorBidi"/>
              <w:bCs w:val="0"/>
              <w:noProof/>
              <w:sz w:val="24"/>
              <w:szCs w:val="24"/>
              <w:lang w:val="en-NZ" w:eastAsia="en-GB"/>
            </w:rPr>
          </w:pPr>
          <w:hyperlink w:anchor="_Toc181289045" w:history="1">
            <w:r w:rsidRPr="000821B7">
              <w:rPr>
                <w:rStyle w:val="Hyperlink"/>
                <w:noProof/>
              </w:rPr>
              <w:t>Concluding: Software Projects – Student Projects &amp; Risks</w:t>
            </w:r>
            <w:r>
              <w:rPr>
                <w:noProof/>
                <w:webHidden/>
              </w:rPr>
              <w:tab/>
            </w:r>
            <w:r>
              <w:rPr>
                <w:noProof/>
                <w:webHidden/>
              </w:rPr>
              <w:fldChar w:fldCharType="begin"/>
            </w:r>
            <w:r>
              <w:rPr>
                <w:noProof/>
                <w:webHidden/>
              </w:rPr>
              <w:instrText xml:space="preserve"> PAGEREF _Toc181289045 \h </w:instrText>
            </w:r>
            <w:r>
              <w:rPr>
                <w:noProof/>
                <w:webHidden/>
              </w:rPr>
            </w:r>
            <w:r>
              <w:rPr>
                <w:noProof/>
                <w:webHidden/>
              </w:rPr>
              <w:fldChar w:fldCharType="separate"/>
            </w:r>
            <w:r>
              <w:rPr>
                <w:noProof/>
                <w:webHidden/>
              </w:rPr>
              <w:t>53</w:t>
            </w:r>
            <w:r>
              <w:rPr>
                <w:noProof/>
                <w:webHidden/>
              </w:rPr>
              <w:fldChar w:fldCharType="end"/>
            </w:r>
          </w:hyperlink>
        </w:p>
        <w:p w14:paraId="6A42085A" w14:textId="31BCA77B"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9046" w:history="1">
            <w:r w:rsidRPr="000821B7">
              <w:rPr>
                <w:rStyle w:val="Hyperlink"/>
                <w:noProof/>
              </w:rPr>
              <w:t>Lecture 10a: Software Ecosystems</w:t>
            </w:r>
            <w:r>
              <w:rPr>
                <w:noProof/>
                <w:webHidden/>
              </w:rPr>
              <w:tab/>
            </w:r>
            <w:r>
              <w:rPr>
                <w:noProof/>
                <w:webHidden/>
              </w:rPr>
              <w:fldChar w:fldCharType="begin"/>
            </w:r>
            <w:r>
              <w:rPr>
                <w:noProof/>
                <w:webHidden/>
              </w:rPr>
              <w:instrText xml:space="preserve"> PAGEREF _Toc181289046 \h </w:instrText>
            </w:r>
            <w:r>
              <w:rPr>
                <w:noProof/>
                <w:webHidden/>
              </w:rPr>
            </w:r>
            <w:r>
              <w:rPr>
                <w:noProof/>
                <w:webHidden/>
              </w:rPr>
              <w:fldChar w:fldCharType="separate"/>
            </w:r>
            <w:r>
              <w:rPr>
                <w:noProof/>
                <w:webHidden/>
              </w:rPr>
              <w:t>55</w:t>
            </w:r>
            <w:r>
              <w:rPr>
                <w:noProof/>
                <w:webHidden/>
              </w:rPr>
              <w:fldChar w:fldCharType="end"/>
            </w:r>
          </w:hyperlink>
        </w:p>
        <w:p w14:paraId="0247667A" w14:textId="240539A7" w:rsidR="00A43F29" w:rsidRDefault="00A43F29">
          <w:pPr>
            <w:pStyle w:val="TOC2"/>
            <w:tabs>
              <w:tab w:val="right" w:leader="dot" w:pos="10456"/>
            </w:tabs>
            <w:rPr>
              <w:rFonts w:eastAsiaTheme="minorEastAsia" w:cstheme="minorBidi"/>
              <w:bCs w:val="0"/>
              <w:noProof/>
              <w:sz w:val="24"/>
              <w:szCs w:val="24"/>
              <w:lang w:val="en-NZ" w:eastAsia="en-GB"/>
            </w:rPr>
          </w:pPr>
          <w:hyperlink w:anchor="_Toc181289047" w:history="1">
            <w:r w:rsidRPr="000821B7">
              <w:rPr>
                <w:rStyle w:val="Hyperlink"/>
                <w:noProof/>
              </w:rPr>
              <w:t>Overview</w:t>
            </w:r>
            <w:r>
              <w:rPr>
                <w:noProof/>
                <w:webHidden/>
              </w:rPr>
              <w:tab/>
            </w:r>
            <w:r>
              <w:rPr>
                <w:noProof/>
                <w:webHidden/>
              </w:rPr>
              <w:fldChar w:fldCharType="begin"/>
            </w:r>
            <w:r>
              <w:rPr>
                <w:noProof/>
                <w:webHidden/>
              </w:rPr>
              <w:instrText xml:space="preserve"> PAGEREF _Toc181289047 \h </w:instrText>
            </w:r>
            <w:r>
              <w:rPr>
                <w:noProof/>
                <w:webHidden/>
              </w:rPr>
            </w:r>
            <w:r>
              <w:rPr>
                <w:noProof/>
                <w:webHidden/>
              </w:rPr>
              <w:fldChar w:fldCharType="separate"/>
            </w:r>
            <w:r>
              <w:rPr>
                <w:noProof/>
                <w:webHidden/>
              </w:rPr>
              <w:t>55</w:t>
            </w:r>
            <w:r>
              <w:rPr>
                <w:noProof/>
                <w:webHidden/>
              </w:rPr>
              <w:fldChar w:fldCharType="end"/>
            </w:r>
          </w:hyperlink>
        </w:p>
        <w:p w14:paraId="0832FA84" w14:textId="3D91D9C5" w:rsidR="00A43F29" w:rsidRDefault="00A43F29">
          <w:pPr>
            <w:pStyle w:val="TOC2"/>
            <w:tabs>
              <w:tab w:val="right" w:leader="dot" w:pos="10456"/>
            </w:tabs>
            <w:rPr>
              <w:rFonts w:eastAsiaTheme="minorEastAsia" w:cstheme="minorBidi"/>
              <w:bCs w:val="0"/>
              <w:noProof/>
              <w:sz w:val="24"/>
              <w:szCs w:val="24"/>
              <w:lang w:val="en-NZ" w:eastAsia="en-GB"/>
            </w:rPr>
          </w:pPr>
          <w:hyperlink w:anchor="_Toc181289048" w:history="1">
            <w:r w:rsidRPr="000821B7">
              <w:rPr>
                <w:rStyle w:val="Hyperlink"/>
                <w:noProof/>
              </w:rPr>
              <w:t>Software Ecosystems - Definitions</w:t>
            </w:r>
            <w:r>
              <w:rPr>
                <w:noProof/>
                <w:webHidden/>
              </w:rPr>
              <w:tab/>
            </w:r>
            <w:r>
              <w:rPr>
                <w:noProof/>
                <w:webHidden/>
              </w:rPr>
              <w:fldChar w:fldCharType="begin"/>
            </w:r>
            <w:r>
              <w:rPr>
                <w:noProof/>
                <w:webHidden/>
              </w:rPr>
              <w:instrText xml:space="preserve"> PAGEREF _Toc181289048 \h </w:instrText>
            </w:r>
            <w:r>
              <w:rPr>
                <w:noProof/>
                <w:webHidden/>
              </w:rPr>
            </w:r>
            <w:r>
              <w:rPr>
                <w:noProof/>
                <w:webHidden/>
              </w:rPr>
              <w:fldChar w:fldCharType="separate"/>
            </w:r>
            <w:r>
              <w:rPr>
                <w:noProof/>
                <w:webHidden/>
              </w:rPr>
              <w:t>55</w:t>
            </w:r>
            <w:r>
              <w:rPr>
                <w:noProof/>
                <w:webHidden/>
              </w:rPr>
              <w:fldChar w:fldCharType="end"/>
            </w:r>
          </w:hyperlink>
        </w:p>
        <w:p w14:paraId="26C1432B" w14:textId="3D22F4B4" w:rsidR="00A43F29" w:rsidRDefault="00A43F29">
          <w:pPr>
            <w:pStyle w:val="TOC2"/>
            <w:tabs>
              <w:tab w:val="right" w:leader="dot" w:pos="10456"/>
            </w:tabs>
            <w:rPr>
              <w:rFonts w:eastAsiaTheme="minorEastAsia" w:cstheme="minorBidi"/>
              <w:bCs w:val="0"/>
              <w:noProof/>
              <w:sz w:val="24"/>
              <w:szCs w:val="24"/>
              <w:lang w:val="en-NZ" w:eastAsia="en-GB"/>
            </w:rPr>
          </w:pPr>
          <w:hyperlink w:anchor="_Toc181289049" w:history="1">
            <w:r w:rsidRPr="000821B7">
              <w:rPr>
                <w:rStyle w:val="Hyperlink"/>
                <w:noProof/>
              </w:rPr>
              <w:t>Software Ecosystems – Maturity Models</w:t>
            </w:r>
            <w:r>
              <w:rPr>
                <w:noProof/>
                <w:webHidden/>
              </w:rPr>
              <w:tab/>
            </w:r>
            <w:r>
              <w:rPr>
                <w:noProof/>
                <w:webHidden/>
              </w:rPr>
              <w:fldChar w:fldCharType="begin"/>
            </w:r>
            <w:r>
              <w:rPr>
                <w:noProof/>
                <w:webHidden/>
              </w:rPr>
              <w:instrText xml:space="preserve"> PAGEREF _Toc181289049 \h </w:instrText>
            </w:r>
            <w:r>
              <w:rPr>
                <w:noProof/>
                <w:webHidden/>
              </w:rPr>
            </w:r>
            <w:r>
              <w:rPr>
                <w:noProof/>
                <w:webHidden/>
              </w:rPr>
              <w:fldChar w:fldCharType="separate"/>
            </w:r>
            <w:r>
              <w:rPr>
                <w:noProof/>
                <w:webHidden/>
              </w:rPr>
              <w:t>55</w:t>
            </w:r>
            <w:r>
              <w:rPr>
                <w:noProof/>
                <w:webHidden/>
              </w:rPr>
              <w:fldChar w:fldCharType="end"/>
            </w:r>
          </w:hyperlink>
        </w:p>
        <w:p w14:paraId="5F3A8F58" w14:textId="08DFFF04" w:rsidR="00A43F29" w:rsidRDefault="00A43F29">
          <w:pPr>
            <w:pStyle w:val="TOC2"/>
            <w:tabs>
              <w:tab w:val="right" w:leader="dot" w:pos="10456"/>
            </w:tabs>
            <w:rPr>
              <w:rFonts w:eastAsiaTheme="minorEastAsia" w:cstheme="minorBidi"/>
              <w:bCs w:val="0"/>
              <w:noProof/>
              <w:sz w:val="24"/>
              <w:szCs w:val="24"/>
              <w:lang w:val="en-NZ" w:eastAsia="en-GB"/>
            </w:rPr>
          </w:pPr>
          <w:hyperlink w:anchor="_Toc181289050" w:history="1">
            <w:r w:rsidRPr="000821B7">
              <w:rPr>
                <w:rStyle w:val="Hyperlink"/>
                <w:noProof/>
              </w:rPr>
              <w:t>Software Ecosystems – Focus Areas</w:t>
            </w:r>
            <w:r>
              <w:rPr>
                <w:noProof/>
                <w:webHidden/>
              </w:rPr>
              <w:tab/>
            </w:r>
            <w:r>
              <w:rPr>
                <w:noProof/>
                <w:webHidden/>
              </w:rPr>
              <w:fldChar w:fldCharType="begin"/>
            </w:r>
            <w:r>
              <w:rPr>
                <w:noProof/>
                <w:webHidden/>
              </w:rPr>
              <w:instrText xml:space="preserve"> PAGEREF _Toc181289050 \h </w:instrText>
            </w:r>
            <w:r>
              <w:rPr>
                <w:noProof/>
                <w:webHidden/>
              </w:rPr>
            </w:r>
            <w:r>
              <w:rPr>
                <w:noProof/>
                <w:webHidden/>
              </w:rPr>
              <w:fldChar w:fldCharType="separate"/>
            </w:r>
            <w:r>
              <w:rPr>
                <w:noProof/>
                <w:webHidden/>
              </w:rPr>
              <w:t>56</w:t>
            </w:r>
            <w:r>
              <w:rPr>
                <w:noProof/>
                <w:webHidden/>
              </w:rPr>
              <w:fldChar w:fldCharType="end"/>
            </w:r>
          </w:hyperlink>
        </w:p>
        <w:p w14:paraId="6499FF8A" w14:textId="00302E08" w:rsidR="00A43F29" w:rsidRDefault="00A43F29">
          <w:pPr>
            <w:pStyle w:val="TOC2"/>
            <w:tabs>
              <w:tab w:val="right" w:leader="dot" w:pos="10456"/>
            </w:tabs>
            <w:rPr>
              <w:rFonts w:eastAsiaTheme="minorEastAsia" w:cstheme="minorBidi"/>
              <w:bCs w:val="0"/>
              <w:noProof/>
              <w:sz w:val="24"/>
              <w:szCs w:val="24"/>
              <w:lang w:val="en-NZ" w:eastAsia="en-GB"/>
            </w:rPr>
          </w:pPr>
          <w:hyperlink w:anchor="_Toc181289051" w:history="1">
            <w:r w:rsidRPr="000821B7">
              <w:rPr>
                <w:rStyle w:val="Hyperlink"/>
                <w:noProof/>
              </w:rPr>
              <w:t>Software Ecosystem Configuration</w:t>
            </w:r>
            <w:r>
              <w:rPr>
                <w:noProof/>
                <w:webHidden/>
              </w:rPr>
              <w:tab/>
            </w:r>
            <w:r>
              <w:rPr>
                <w:noProof/>
                <w:webHidden/>
              </w:rPr>
              <w:fldChar w:fldCharType="begin"/>
            </w:r>
            <w:r>
              <w:rPr>
                <w:noProof/>
                <w:webHidden/>
              </w:rPr>
              <w:instrText xml:space="preserve"> PAGEREF _Toc181289051 \h </w:instrText>
            </w:r>
            <w:r>
              <w:rPr>
                <w:noProof/>
                <w:webHidden/>
              </w:rPr>
            </w:r>
            <w:r>
              <w:rPr>
                <w:noProof/>
                <w:webHidden/>
              </w:rPr>
              <w:fldChar w:fldCharType="separate"/>
            </w:r>
            <w:r>
              <w:rPr>
                <w:noProof/>
                <w:webHidden/>
              </w:rPr>
              <w:t>57</w:t>
            </w:r>
            <w:r>
              <w:rPr>
                <w:noProof/>
                <w:webHidden/>
              </w:rPr>
              <w:fldChar w:fldCharType="end"/>
            </w:r>
          </w:hyperlink>
        </w:p>
        <w:p w14:paraId="02ED4E31" w14:textId="75DDA133" w:rsidR="00A43F29" w:rsidRDefault="00A43F29">
          <w:pPr>
            <w:pStyle w:val="TOC2"/>
            <w:tabs>
              <w:tab w:val="right" w:leader="dot" w:pos="10456"/>
            </w:tabs>
            <w:rPr>
              <w:rFonts w:eastAsiaTheme="minorEastAsia" w:cstheme="minorBidi"/>
              <w:bCs w:val="0"/>
              <w:noProof/>
              <w:sz w:val="24"/>
              <w:szCs w:val="24"/>
              <w:lang w:val="en-NZ" w:eastAsia="en-GB"/>
            </w:rPr>
          </w:pPr>
          <w:hyperlink w:anchor="_Toc181289052" w:history="1">
            <w:r w:rsidRPr="000821B7">
              <w:rPr>
                <w:rStyle w:val="Hyperlink"/>
                <w:noProof/>
              </w:rPr>
              <w:t>Software Ecosystems &amp; Open Innovation</w:t>
            </w:r>
            <w:r>
              <w:rPr>
                <w:noProof/>
                <w:webHidden/>
              </w:rPr>
              <w:tab/>
            </w:r>
            <w:r>
              <w:rPr>
                <w:noProof/>
                <w:webHidden/>
              </w:rPr>
              <w:fldChar w:fldCharType="begin"/>
            </w:r>
            <w:r>
              <w:rPr>
                <w:noProof/>
                <w:webHidden/>
              </w:rPr>
              <w:instrText xml:space="preserve"> PAGEREF _Toc181289052 \h </w:instrText>
            </w:r>
            <w:r>
              <w:rPr>
                <w:noProof/>
                <w:webHidden/>
              </w:rPr>
            </w:r>
            <w:r>
              <w:rPr>
                <w:noProof/>
                <w:webHidden/>
              </w:rPr>
              <w:fldChar w:fldCharType="separate"/>
            </w:r>
            <w:r>
              <w:rPr>
                <w:noProof/>
                <w:webHidden/>
              </w:rPr>
              <w:t>58</w:t>
            </w:r>
            <w:r>
              <w:rPr>
                <w:noProof/>
                <w:webHidden/>
              </w:rPr>
              <w:fldChar w:fldCharType="end"/>
            </w:r>
          </w:hyperlink>
        </w:p>
        <w:p w14:paraId="64DD6758" w14:textId="5C4D75FD" w:rsidR="00A43F29" w:rsidRDefault="00A43F29">
          <w:pPr>
            <w:pStyle w:val="TOC2"/>
            <w:tabs>
              <w:tab w:val="right" w:leader="dot" w:pos="10456"/>
            </w:tabs>
            <w:rPr>
              <w:rFonts w:eastAsiaTheme="minorEastAsia" w:cstheme="minorBidi"/>
              <w:bCs w:val="0"/>
              <w:noProof/>
              <w:sz w:val="24"/>
              <w:szCs w:val="24"/>
              <w:lang w:val="en-NZ" w:eastAsia="en-GB"/>
            </w:rPr>
          </w:pPr>
          <w:hyperlink w:anchor="_Toc181289053" w:history="1">
            <w:r w:rsidRPr="000821B7">
              <w:rPr>
                <w:rStyle w:val="Hyperlink"/>
                <w:noProof/>
              </w:rPr>
              <w:t>Software Ecosystems &amp; Requirements Flow</w:t>
            </w:r>
            <w:r>
              <w:rPr>
                <w:noProof/>
                <w:webHidden/>
              </w:rPr>
              <w:tab/>
            </w:r>
            <w:r>
              <w:rPr>
                <w:noProof/>
                <w:webHidden/>
              </w:rPr>
              <w:fldChar w:fldCharType="begin"/>
            </w:r>
            <w:r>
              <w:rPr>
                <w:noProof/>
                <w:webHidden/>
              </w:rPr>
              <w:instrText xml:space="preserve"> PAGEREF _Toc181289053 \h </w:instrText>
            </w:r>
            <w:r>
              <w:rPr>
                <w:noProof/>
                <w:webHidden/>
              </w:rPr>
            </w:r>
            <w:r>
              <w:rPr>
                <w:noProof/>
                <w:webHidden/>
              </w:rPr>
              <w:fldChar w:fldCharType="separate"/>
            </w:r>
            <w:r>
              <w:rPr>
                <w:noProof/>
                <w:webHidden/>
              </w:rPr>
              <w:t>59</w:t>
            </w:r>
            <w:r>
              <w:rPr>
                <w:noProof/>
                <w:webHidden/>
              </w:rPr>
              <w:fldChar w:fldCharType="end"/>
            </w:r>
          </w:hyperlink>
        </w:p>
        <w:p w14:paraId="1CD287FF" w14:textId="217B9211" w:rsidR="00A43F29" w:rsidRDefault="00A43F29">
          <w:pPr>
            <w:pStyle w:val="TOC2"/>
            <w:tabs>
              <w:tab w:val="right" w:leader="dot" w:pos="10456"/>
            </w:tabs>
            <w:rPr>
              <w:rFonts w:eastAsiaTheme="minorEastAsia" w:cstheme="minorBidi"/>
              <w:bCs w:val="0"/>
              <w:noProof/>
              <w:sz w:val="24"/>
              <w:szCs w:val="24"/>
              <w:lang w:val="en-NZ" w:eastAsia="en-GB"/>
            </w:rPr>
          </w:pPr>
          <w:hyperlink w:anchor="_Toc181289054" w:history="1">
            <w:r w:rsidRPr="000821B7">
              <w:rPr>
                <w:rStyle w:val="Hyperlink"/>
                <w:noProof/>
              </w:rPr>
              <w:t>Software Ecosystems – New Competencies Demanded</w:t>
            </w:r>
            <w:r>
              <w:rPr>
                <w:noProof/>
                <w:webHidden/>
              </w:rPr>
              <w:tab/>
            </w:r>
            <w:r>
              <w:rPr>
                <w:noProof/>
                <w:webHidden/>
              </w:rPr>
              <w:fldChar w:fldCharType="begin"/>
            </w:r>
            <w:r>
              <w:rPr>
                <w:noProof/>
                <w:webHidden/>
              </w:rPr>
              <w:instrText xml:space="preserve"> PAGEREF _Toc181289054 \h </w:instrText>
            </w:r>
            <w:r>
              <w:rPr>
                <w:noProof/>
                <w:webHidden/>
              </w:rPr>
            </w:r>
            <w:r>
              <w:rPr>
                <w:noProof/>
                <w:webHidden/>
              </w:rPr>
              <w:fldChar w:fldCharType="separate"/>
            </w:r>
            <w:r>
              <w:rPr>
                <w:noProof/>
                <w:webHidden/>
              </w:rPr>
              <w:t>59</w:t>
            </w:r>
            <w:r>
              <w:rPr>
                <w:noProof/>
                <w:webHidden/>
              </w:rPr>
              <w:fldChar w:fldCharType="end"/>
            </w:r>
          </w:hyperlink>
        </w:p>
        <w:p w14:paraId="53B7F0C4" w14:textId="5B0B6D0B"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9055" w:history="1">
            <w:r w:rsidRPr="000821B7">
              <w:rPr>
                <w:rStyle w:val="Hyperlink"/>
                <w:noProof/>
              </w:rPr>
              <w:t>Lecture 11: Agile is Eating the World</w:t>
            </w:r>
            <w:r>
              <w:rPr>
                <w:noProof/>
                <w:webHidden/>
              </w:rPr>
              <w:tab/>
            </w:r>
            <w:r>
              <w:rPr>
                <w:noProof/>
                <w:webHidden/>
              </w:rPr>
              <w:fldChar w:fldCharType="begin"/>
            </w:r>
            <w:r>
              <w:rPr>
                <w:noProof/>
                <w:webHidden/>
              </w:rPr>
              <w:instrText xml:space="preserve"> PAGEREF _Toc181289055 \h </w:instrText>
            </w:r>
            <w:r>
              <w:rPr>
                <w:noProof/>
                <w:webHidden/>
              </w:rPr>
            </w:r>
            <w:r>
              <w:rPr>
                <w:noProof/>
                <w:webHidden/>
              </w:rPr>
              <w:fldChar w:fldCharType="separate"/>
            </w:r>
            <w:r>
              <w:rPr>
                <w:noProof/>
                <w:webHidden/>
              </w:rPr>
              <w:t>61</w:t>
            </w:r>
            <w:r>
              <w:rPr>
                <w:noProof/>
                <w:webHidden/>
              </w:rPr>
              <w:fldChar w:fldCharType="end"/>
            </w:r>
          </w:hyperlink>
        </w:p>
        <w:p w14:paraId="529C72B5" w14:textId="17919304" w:rsidR="00A43F29" w:rsidRDefault="00A43F29">
          <w:pPr>
            <w:pStyle w:val="TOC2"/>
            <w:tabs>
              <w:tab w:val="right" w:leader="dot" w:pos="10456"/>
            </w:tabs>
            <w:rPr>
              <w:rFonts w:eastAsiaTheme="minorEastAsia" w:cstheme="minorBidi"/>
              <w:bCs w:val="0"/>
              <w:noProof/>
              <w:sz w:val="24"/>
              <w:szCs w:val="24"/>
              <w:lang w:val="en-NZ" w:eastAsia="en-GB"/>
            </w:rPr>
          </w:pPr>
          <w:hyperlink w:anchor="_Toc181289056" w:history="1">
            <w:r w:rsidRPr="000821B7">
              <w:rPr>
                <w:rStyle w:val="Hyperlink"/>
                <w:noProof/>
              </w:rPr>
              <w:t>Overview</w:t>
            </w:r>
            <w:r>
              <w:rPr>
                <w:noProof/>
                <w:webHidden/>
              </w:rPr>
              <w:tab/>
            </w:r>
            <w:r>
              <w:rPr>
                <w:noProof/>
                <w:webHidden/>
              </w:rPr>
              <w:fldChar w:fldCharType="begin"/>
            </w:r>
            <w:r>
              <w:rPr>
                <w:noProof/>
                <w:webHidden/>
              </w:rPr>
              <w:instrText xml:space="preserve"> PAGEREF _Toc181289056 \h </w:instrText>
            </w:r>
            <w:r>
              <w:rPr>
                <w:noProof/>
                <w:webHidden/>
              </w:rPr>
            </w:r>
            <w:r>
              <w:rPr>
                <w:noProof/>
                <w:webHidden/>
              </w:rPr>
              <w:fldChar w:fldCharType="separate"/>
            </w:r>
            <w:r>
              <w:rPr>
                <w:noProof/>
                <w:webHidden/>
              </w:rPr>
              <w:t>61</w:t>
            </w:r>
            <w:r>
              <w:rPr>
                <w:noProof/>
                <w:webHidden/>
              </w:rPr>
              <w:fldChar w:fldCharType="end"/>
            </w:r>
          </w:hyperlink>
        </w:p>
        <w:p w14:paraId="56E96BFC" w14:textId="01864C3E" w:rsidR="00A43F29" w:rsidRDefault="00A43F29">
          <w:pPr>
            <w:pStyle w:val="TOC2"/>
            <w:tabs>
              <w:tab w:val="right" w:leader="dot" w:pos="10456"/>
            </w:tabs>
            <w:rPr>
              <w:rFonts w:eastAsiaTheme="minorEastAsia" w:cstheme="minorBidi"/>
              <w:bCs w:val="0"/>
              <w:noProof/>
              <w:sz w:val="24"/>
              <w:szCs w:val="24"/>
              <w:lang w:val="en-NZ" w:eastAsia="en-GB"/>
            </w:rPr>
          </w:pPr>
          <w:hyperlink w:anchor="_Toc181289057" w:history="1">
            <w:r w:rsidRPr="000821B7">
              <w:rPr>
                <w:rStyle w:val="Hyperlink"/>
                <w:noProof/>
              </w:rPr>
              <w:t>Introduction: Agile is Eating the World</w:t>
            </w:r>
            <w:r>
              <w:rPr>
                <w:noProof/>
                <w:webHidden/>
              </w:rPr>
              <w:tab/>
            </w:r>
            <w:r>
              <w:rPr>
                <w:noProof/>
                <w:webHidden/>
              </w:rPr>
              <w:fldChar w:fldCharType="begin"/>
            </w:r>
            <w:r>
              <w:rPr>
                <w:noProof/>
                <w:webHidden/>
              </w:rPr>
              <w:instrText xml:space="preserve"> PAGEREF _Toc181289057 \h </w:instrText>
            </w:r>
            <w:r>
              <w:rPr>
                <w:noProof/>
                <w:webHidden/>
              </w:rPr>
            </w:r>
            <w:r>
              <w:rPr>
                <w:noProof/>
                <w:webHidden/>
              </w:rPr>
              <w:fldChar w:fldCharType="separate"/>
            </w:r>
            <w:r>
              <w:rPr>
                <w:noProof/>
                <w:webHidden/>
              </w:rPr>
              <w:t>61</w:t>
            </w:r>
            <w:r>
              <w:rPr>
                <w:noProof/>
                <w:webHidden/>
              </w:rPr>
              <w:fldChar w:fldCharType="end"/>
            </w:r>
          </w:hyperlink>
        </w:p>
        <w:p w14:paraId="53E08168" w14:textId="4BCDFED6" w:rsidR="00A43F29" w:rsidRDefault="00A43F29">
          <w:pPr>
            <w:pStyle w:val="TOC2"/>
            <w:tabs>
              <w:tab w:val="right" w:leader="dot" w:pos="10456"/>
            </w:tabs>
            <w:rPr>
              <w:rFonts w:eastAsiaTheme="minorEastAsia" w:cstheme="minorBidi"/>
              <w:bCs w:val="0"/>
              <w:noProof/>
              <w:sz w:val="24"/>
              <w:szCs w:val="24"/>
              <w:lang w:val="en-NZ" w:eastAsia="en-GB"/>
            </w:rPr>
          </w:pPr>
          <w:hyperlink w:anchor="_Toc181289058" w:history="1">
            <w:r w:rsidRPr="000821B7">
              <w:rPr>
                <w:rStyle w:val="Hyperlink"/>
                <w:noProof/>
              </w:rPr>
              <w:t>The Agile Manifesto</w:t>
            </w:r>
            <w:r>
              <w:rPr>
                <w:noProof/>
                <w:webHidden/>
              </w:rPr>
              <w:tab/>
            </w:r>
            <w:r>
              <w:rPr>
                <w:noProof/>
                <w:webHidden/>
              </w:rPr>
              <w:fldChar w:fldCharType="begin"/>
            </w:r>
            <w:r>
              <w:rPr>
                <w:noProof/>
                <w:webHidden/>
              </w:rPr>
              <w:instrText xml:space="preserve"> PAGEREF _Toc181289058 \h </w:instrText>
            </w:r>
            <w:r>
              <w:rPr>
                <w:noProof/>
                <w:webHidden/>
              </w:rPr>
            </w:r>
            <w:r>
              <w:rPr>
                <w:noProof/>
                <w:webHidden/>
              </w:rPr>
              <w:fldChar w:fldCharType="separate"/>
            </w:r>
            <w:r>
              <w:rPr>
                <w:noProof/>
                <w:webHidden/>
              </w:rPr>
              <w:t>61</w:t>
            </w:r>
            <w:r>
              <w:rPr>
                <w:noProof/>
                <w:webHidden/>
              </w:rPr>
              <w:fldChar w:fldCharType="end"/>
            </w:r>
          </w:hyperlink>
        </w:p>
        <w:p w14:paraId="66D14AF8" w14:textId="23344FA5" w:rsidR="00A43F29" w:rsidRDefault="00A43F29">
          <w:pPr>
            <w:pStyle w:val="TOC2"/>
            <w:tabs>
              <w:tab w:val="right" w:leader="dot" w:pos="10456"/>
            </w:tabs>
            <w:rPr>
              <w:rFonts w:eastAsiaTheme="minorEastAsia" w:cstheme="minorBidi"/>
              <w:bCs w:val="0"/>
              <w:noProof/>
              <w:sz w:val="24"/>
              <w:szCs w:val="24"/>
              <w:lang w:val="en-NZ" w:eastAsia="en-GB"/>
            </w:rPr>
          </w:pPr>
          <w:hyperlink w:anchor="_Toc181289059" w:history="1">
            <w:r w:rsidRPr="000821B7">
              <w:rPr>
                <w:rStyle w:val="Hyperlink"/>
                <w:noProof/>
              </w:rPr>
              <w:t>Modern Agile Principles</w:t>
            </w:r>
            <w:r>
              <w:rPr>
                <w:noProof/>
                <w:webHidden/>
              </w:rPr>
              <w:tab/>
            </w:r>
            <w:r>
              <w:rPr>
                <w:noProof/>
                <w:webHidden/>
              </w:rPr>
              <w:fldChar w:fldCharType="begin"/>
            </w:r>
            <w:r>
              <w:rPr>
                <w:noProof/>
                <w:webHidden/>
              </w:rPr>
              <w:instrText xml:space="preserve"> PAGEREF _Toc181289059 \h </w:instrText>
            </w:r>
            <w:r>
              <w:rPr>
                <w:noProof/>
                <w:webHidden/>
              </w:rPr>
            </w:r>
            <w:r>
              <w:rPr>
                <w:noProof/>
                <w:webHidden/>
              </w:rPr>
              <w:fldChar w:fldCharType="separate"/>
            </w:r>
            <w:r>
              <w:rPr>
                <w:noProof/>
                <w:webHidden/>
              </w:rPr>
              <w:t>62</w:t>
            </w:r>
            <w:r>
              <w:rPr>
                <w:noProof/>
                <w:webHidden/>
              </w:rPr>
              <w:fldChar w:fldCharType="end"/>
            </w:r>
          </w:hyperlink>
        </w:p>
        <w:p w14:paraId="06360448" w14:textId="4383CDC2" w:rsidR="00A43F29" w:rsidRDefault="00A43F29">
          <w:pPr>
            <w:pStyle w:val="TOC2"/>
            <w:tabs>
              <w:tab w:val="right" w:leader="dot" w:pos="10456"/>
            </w:tabs>
            <w:rPr>
              <w:rFonts w:eastAsiaTheme="minorEastAsia" w:cstheme="minorBidi"/>
              <w:bCs w:val="0"/>
              <w:noProof/>
              <w:sz w:val="24"/>
              <w:szCs w:val="24"/>
              <w:lang w:val="en-NZ" w:eastAsia="en-GB"/>
            </w:rPr>
          </w:pPr>
          <w:hyperlink w:anchor="_Toc181289060" w:history="1">
            <w:r w:rsidRPr="000821B7">
              <w:rPr>
                <w:rStyle w:val="Hyperlink"/>
                <w:noProof/>
              </w:rPr>
              <w:t>The Goal of Agile Mindset and Practices</w:t>
            </w:r>
            <w:r>
              <w:rPr>
                <w:noProof/>
                <w:webHidden/>
              </w:rPr>
              <w:tab/>
            </w:r>
            <w:r>
              <w:rPr>
                <w:noProof/>
                <w:webHidden/>
              </w:rPr>
              <w:fldChar w:fldCharType="begin"/>
            </w:r>
            <w:r>
              <w:rPr>
                <w:noProof/>
                <w:webHidden/>
              </w:rPr>
              <w:instrText xml:space="preserve"> PAGEREF _Toc181289060 \h </w:instrText>
            </w:r>
            <w:r>
              <w:rPr>
                <w:noProof/>
                <w:webHidden/>
              </w:rPr>
            </w:r>
            <w:r>
              <w:rPr>
                <w:noProof/>
                <w:webHidden/>
              </w:rPr>
              <w:fldChar w:fldCharType="separate"/>
            </w:r>
            <w:r>
              <w:rPr>
                <w:noProof/>
                <w:webHidden/>
              </w:rPr>
              <w:t>62</w:t>
            </w:r>
            <w:r>
              <w:rPr>
                <w:noProof/>
                <w:webHidden/>
              </w:rPr>
              <w:fldChar w:fldCharType="end"/>
            </w:r>
          </w:hyperlink>
        </w:p>
        <w:p w14:paraId="614EFF1E" w14:textId="4AFC76BA" w:rsidR="00A43F29" w:rsidRDefault="00A43F29">
          <w:pPr>
            <w:pStyle w:val="TOC2"/>
            <w:tabs>
              <w:tab w:val="right" w:leader="dot" w:pos="10456"/>
            </w:tabs>
            <w:rPr>
              <w:rFonts w:eastAsiaTheme="minorEastAsia" w:cstheme="minorBidi"/>
              <w:bCs w:val="0"/>
              <w:noProof/>
              <w:sz w:val="24"/>
              <w:szCs w:val="24"/>
              <w:lang w:val="en-NZ" w:eastAsia="en-GB"/>
            </w:rPr>
          </w:pPr>
          <w:hyperlink w:anchor="_Toc181289061" w:history="1">
            <w:r w:rsidRPr="000821B7">
              <w:rPr>
                <w:rStyle w:val="Hyperlink"/>
                <w:noProof/>
              </w:rPr>
              <w:t>From Mindset to Process</w:t>
            </w:r>
            <w:r>
              <w:rPr>
                <w:noProof/>
                <w:webHidden/>
              </w:rPr>
              <w:tab/>
            </w:r>
            <w:r>
              <w:rPr>
                <w:noProof/>
                <w:webHidden/>
              </w:rPr>
              <w:fldChar w:fldCharType="begin"/>
            </w:r>
            <w:r>
              <w:rPr>
                <w:noProof/>
                <w:webHidden/>
              </w:rPr>
              <w:instrText xml:space="preserve"> PAGEREF _Toc181289061 \h </w:instrText>
            </w:r>
            <w:r>
              <w:rPr>
                <w:noProof/>
                <w:webHidden/>
              </w:rPr>
            </w:r>
            <w:r>
              <w:rPr>
                <w:noProof/>
                <w:webHidden/>
              </w:rPr>
              <w:fldChar w:fldCharType="separate"/>
            </w:r>
            <w:r>
              <w:rPr>
                <w:noProof/>
                <w:webHidden/>
              </w:rPr>
              <w:t>63</w:t>
            </w:r>
            <w:r>
              <w:rPr>
                <w:noProof/>
                <w:webHidden/>
              </w:rPr>
              <w:fldChar w:fldCharType="end"/>
            </w:r>
          </w:hyperlink>
        </w:p>
        <w:p w14:paraId="2E9E0E3F" w14:textId="54004969" w:rsidR="00A43F29" w:rsidRDefault="00A43F29">
          <w:pPr>
            <w:pStyle w:val="TOC2"/>
            <w:tabs>
              <w:tab w:val="right" w:leader="dot" w:pos="10456"/>
            </w:tabs>
            <w:rPr>
              <w:rFonts w:eastAsiaTheme="minorEastAsia" w:cstheme="minorBidi"/>
              <w:bCs w:val="0"/>
              <w:noProof/>
              <w:sz w:val="24"/>
              <w:szCs w:val="24"/>
              <w:lang w:val="en-NZ" w:eastAsia="en-GB"/>
            </w:rPr>
          </w:pPr>
          <w:hyperlink w:anchor="_Toc181289062" w:history="1">
            <w:r w:rsidRPr="000821B7">
              <w:rPr>
                <w:rStyle w:val="Hyperlink"/>
                <w:noProof/>
              </w:rPr>
              <w:t>Scrum Values and Principles</w:t>
            </w:r>
            <w:r>
              <w:rPr>
                <w:noProof/>
                <w:webHidden/>
              </w:rPr>
              <w:tab/>
            </w:r>
            <w:r>
              <w:rPr>
                <w:noProof/>
                <w:webHidden/>
              </w:rPr>
              <w:fldChar w:fldCharType="begin"/>
            </w:r>
            <w:r>
              <w:rPr>
                <w:noProof/>
                <w:webHidden/>
              </w:rPr>
              <w:instrText xml:space="preserve"> PAGEREF _Toc181289062 \h </w:instrText>
            </w:r>
            <w:r>
              <w:rPr>
                <w:noProof/>
                <w:webHidden/>
              </w:rPr>
            </w:r>
            <w:r>
              <w:rPr>
                <w:noProof/>
                <w:webHidden/>
              </w:rPr>
              <w:fldChar w:fldCharType="separate"/>
            </w:r>
            <w:r>
              <w:rPr>
                <w:noProof/>
                <w:webHidden/>
              </w:rPr>
              <w:t>63</w:t>
            </w:r>
            <w:r>
              <w:rPr>
                <w:noProof/>
                <w:webHidden/>
              </w:rPr>
              <w:fldChar w:fldCharType="end"/>
            </w:r>
          </w:hyperlink>
        </w:p>
        <w:p w14:paraId="00955365" w14:textId="1EB05A29" w:rsidR="00A43F29" w:rsidRDefault="00A43F29">
          <w:pPr>
            <w:pStyle w:val="TOC2"/>
            <w:tabs>
              <w:tab w:val="right" w:leader="dot" w:pos="10456"/>
            </w:tabs>
            <w:rPr>
              <w:rFonts w:eastAsiaTheme="minorEastAsia" w:cstheme="minorBidi"/>
              <w:bCs w:val="0"/>
              <w:noProof/>
              <w:sz w:val="24"/>
              <w:szCs w:val="24"/>
              <w:lang w:val="en-NZ" w:eastAsia="en-GB"/>
            </w:rPr>
          </w:pPr>
          <w:hyperlink w:anchor="_Toc181289063" w:history="1">
            <w:r w:rsidRPr="000821B7">
              <w:rPr>
                <w:rStyle w:val="Hyperlink"/>
                <w:noProof/>
              </w:rPr>
              <w:t>The Need to Be Agile</w:t>
            </w:r>
            <w:r>
              <w:rPr>
                <w:noProof/>
                <w:webHidden/>
              </w:rPr>
              <w:tab/>
            </w:r>
            <w:r>
              <w:rPr>
                <w:noProof/>
                <w:webHidden/>
              </w:rPr>
              <w:fldChar w:fldCharType="begin"/>
            </w:r>
            <w:r>
              <w:rPr>
                <w:noProof/>
                <w:webHidden/>
              </w:rPr>
              <w:instrText xml:space="preserve"> PAGEREF _Toc181289063 \h </w:instrText>
            </w:r>
            <w:r>
              <w:rPr>
                <w:noProof/>
                <w:webHidden/>
              </w:rPr>
            </w:r>
            <w:r>
              <w:rPr>
                <w:noProof/>
                <w:webHidden/>
              </w:rPr>
              <w:fldChar w:fldCharType="separate"/>
            </w:r>
            <w:r>
              <w:rPr>
                <w:noProof/>
                <w:webHidden/>
              </w:rPr>
              <w:t>64</w:t>
            </w:r>
            <w:r>
              <w:rPr>
                <w:noProof/>
                <w:webHidden/>
              </w:rPr>
              <w:fldChar w:fldCharType="end"/>
            </w:r>
          </w:hyperlink>
        </w:p>
        <w:p w14:paraId="7BACE842" w14:textId="44870E8B" w:rsidR="00A43F29" w:rsidRDefault="00A43F29">
          <w:pPr>
            <w:pStyle w:val="TOC2"/>
            <w:tabs>
              <w:tab w:val="right" w:leader="dot" w:pos="10456"/>
            </w:tabs>
            <w:rPr>
              <w:rFonts w:eastAsiaTheme="minorEastAsia" w:cstheme="minorBidi"/>
              <w:bCs w:val="0"/>
              <w:noProof/>
              <w:sz w:val="24"/>
              <w:szCs w:val="24"/>
              <w:lang w:val="en-NZ" w:eastAsia="en-GB"/>
            </w:rPr>
          </w:pPr>
          <w:hyperlink w:anchor="_Toc181289064" w:history="1">
            <w:r w:rsidRPr="000821B7">
              <w:rPr>
                <w:rStyle w:val="Hyperlink"/>
                <w:noProof/>
              </w:rPr>
              <w:t>Breaking Free from Method Prison</w:t>
            </w:r>
            <w:r>
              <w:rPr>
                <w:noProof/>
                <w:webHidden/>
              </w:rPr>
              <w:tab/>
            </w:r>
            <w:r>
              <w:rPr>
                <w:noProof/>
                <w:webHidden/>
              </w:rPr>
              <w:fldChar w:fldCharType="begin"/>
            </w:r>
            <w:r>
              <w:rPr>
                <w:noProof/>
                <w:webHidden/>
              </w:rPr>
              <w:instrText xml:space="preserve"> PAGEREF _Toc181289064 \h </w:instrText>
            </w:r>
            <w:r>
              <w:rPr>
                <w:noProof/>
                <w:webHidden/>
              </w:rPr>
            </w:r>
            <w:r>
              <w:rPr>
                <w:noProof/>
                <w:webHidden/>
              </w:rPr>
              <w:fldChar w:fldCharType="separate"/>
            </w:r>
            <w:r>
              <w:rPr>
                <w:noProof/>
                <w:webHidden/>
              </w:rPr>
              <w:t>65</w:t>
            </w:r>
            <w:r>
              <w:rPr>
                <w:noProof/>
                <w:webHidden/>
              </w:rPr>
              <w:fldChar w:fldCharType="end"/>
            </w:r>
          </w:hyperlink>
        </w:p>
        <w:p w14:paraId="33573061" w14:textId="466497A9" w:rsidR="00A43F29" w:rsidRDefault="00A43F29">
          <w:pPr>
            <w:pStyle w:val="TOC2"/>
            <w:tabs>
              <w:tab w:val="right" w:leader="dot" w:pos="10456"/>
            </w:tabs>
            <w:rPr>
              <w:rFonts w:eastAsiaTheme="minorEastAsia" w:cstheme="minorBidi"/>
              <w:bCs w:val="0"/>
              <w:noProof/>
              <w:sz w:val="24"/>
              <w:szCs w:val="24"/>
              <w:lang w:val="en-NZ" w:eastAsia="en-GB"/>
            </w:rPr>
          </w:pPr>
          <w:hyperlink w:anchor="_Toc181289065" w:history="1">
            <w:r w:rsidRPr="000821B7">
              <w:rPr>
                <w:rStyle w:val="Hyperlink"/>
                <w:noProof/>
              </w:rPr>
              <w:t>The Laws of Agile</w:t>
            </w:r>
            <w:r>
              <w:rPr>
                <w:noProof/>
                <w:webHidden/>
              </w:rPr>
              <w:tab/>
            </w:r>
            <w:r>
              <w:rPr>
                <w:noProof/>
                <w:webHidden/>
              </w:rPr>
              <w:fldChar w:fldCharType="begin"/>
            </w:r>
            <w:r>
              <w:rPr>
                <w:noProof/>
                <w:webHidden/>
              </w:rPr>
              <w:instrText xml:space="preserve"> PAGEREF _Toc181289065 \h </w:instrText>
            </w:r>
            <w:r>
              <w:rPr>
                <w:noProof/>
                <w:webHidden/>
              </w:rPr>
            </w:r>
            <w:r>
              <w:rPr>
                <w:noProof/>
                <w:webHidden/>
              </w:rPr>
              <w:fldChar w:fldCharType="separate"/>
            </w:r>
            <w:r>
              <w:rPr>
                <w:noProof/>
                <w:webHidden/>
              </w:rPr>
              <w:t>65</w:t>
            </w:r>
            <w:r>
              <w:rPr>
                <w:noProof/>
                <w:webHidden/>
              </w:rPr>
              <w:fldChar w:fldCharType="end"/>
            </w:r>
          </w:hyperlink>
        </w:p>
        <w:p w14:paraId="32E7B69B" w14:textId="1D70F543" w:rsidR="00A43F29" w:rsidRDefault="00A43F29">
          <w:pPr>
            <w:pStyle w:val="TOC2"/>
            <w:tabs>
              <w:tab w:val="right" w:leader="dot" w:pos="10456"/>
            </w:tabs>
            <w:rPr>
              <w:rFonts w:eastAsiaTheme="minorEastAsia" w:cstheme="minorBidi"/>
              <w:bCs w:val="0"/>
              <w:noProof/>
              <w:sz w:val="24"/>
              <w:szCs w:val="24"/>
              <w:lang w:val="en-NZ" w:eastAsia="en-GB"/>
            </w:rPr>
          </w:pPr>
          <w:hyperlink w:anchor="_Toc181289066" w:history="1">
            <w:r w:rsidRPr="000821B7">
              <w:rPr>
                <w:rStyle w:val="Hyperlink"/>
                <w:noProof/>
              </w:rPr>
              <w:t>Addressing Bureaucracy and Silos</w:t>
            </w:r>
            <w:r>
              <w:rPr>
                <w:noProof/>
                <w:webHidden/>
              </w:rPr>
              <w:tab/>
            </w:r>
            <w:r>
              <w:rPr>
                <w:noProof/>
                <w:webHidden/>
              </w:rPr>
              <w:fldChar w:fldCharType="begin"/>
            </w:r>
            <w:r>
              <w:rPr>
                <w:noProof/>
                <w:webHidden/>
              </w:rPr>
              <w:instrText xml:space="preserve"> PAGEREF _Toc181289066 \h </w:instrText>
            </w:r>
            <w:r>
              <w:rPr>
                <w:noProof/>
                <w:webHidden/>
              </w:rPr>
            </w:r>
            <w:r>
              <w:rPr>
                <w:noProof/>
                <w:webHidden/>
              </w:rPr>
              <w:fldChar w:fldCharType="separate"/>
            </w:r>
            <w:r>
              <w:rPr>
                <w:noProof/>
                <w:webHidden/>
              </w:rPr>
              <w:t>66</w:t>
            </w:r>
            <w:r>
              <w:rPr>
                <w:noProof/>
                <w:webHidden/>
              </w:rPr>
              <w:fldChar w:fldCharType="end"/>
            </w:r>
          </w:hyperlink>
        </w:p>
        <w:p w14:paraId="7E552914" w14:textId="62195955" w:rsidR="00A43F29" w:rsidRDefault="00A43F29">
          <w:pPr>
            <w:pStyle w:val="TOC1"/>
            <w:tabs>
              <w:tab w:val="right" w:leader="dot" w:pos="10456"/>
            </w:tabs>
            <w:rPr>
              <w:rFonts w:eastAsiaTheme="minorEastAsia" w:cstheme="minorBidi"/>
              <w:b w:val="0"/>
              <w:bCs w:val="0"/>
              <w:i w:val="0"/>
              <w:iCs w:val="0"/>
              <w:noProof/>
              <w:sz w:val="24"/>
              <w:lang w:val="en-NZ" w:eastAsia="en-GB"/>
            </w:rPr>
          </w:pPr>
          <w:hyperlink w:anchor="_Toc181289067" w:history="1">
            <w:r w:rsidRPr="000821B7">
              <w:rPr>
                <w:rStyle w:val="Hyperlink"/>
                <w:noProof/>
              </w:rPr>
              <w:t>Lecture 12: Course Review and Empirical Software Engineering</w:t>
            </w:r>
            <w:r>
              <w:rPr>
                <w:noProof/>
                <w:webHidden/>
              </w:rPr>
              <w:tab/>
            </w:r>
            <w:r>
              <w:rPr>
                <w:noProof/>
                <w:webHidden/>
              </w:rPr>
              <w:fldChar w:fldCharType="begin"/>
            </w:r>
            <w:r>
              <w:rPr>
                <w:noProof/>
                <w:webHidden/>
              </w:rPr>
              <w:instrText xml:space="preserve"> PAGEREF _Toc181289067 \h </w:instrText>
            </w:r>
            <w:r>
              <w:rPr>
                <w:noProof/>
                <w:webHidden/>
              </w:rPr>
            </w:r>
            <w:r>
              <w:rPr>
                <w:noProof/>
                <w:webHidden/>
              </w:rPr>
              <w:fldChar w:fldCharType="separate"/>
            </w:r>
            <w:r>
              <w:rPr>
                <w:noProof/>
                <w:webHidden/>
              </w:rPr>
              <w:t>67</w:t>
            </w:r>
            <w:r>
              <w:rPr>
                <w:noProof/>
                <w:webHidden/>
              </w:rPr>
              <w:fldChar w:fldCharType="end"/>
            </w:r>
          </w:hyperlink>
        </w:p>
        <w:p w14:paraId="2415DD21" w14:textId="0183BE1B" w:rsidR="00A43F29" w:rsidRDefault="00A43F29">
          <w:pPr>
            <w:pStyle w:val="TOC2"/>
            <w:tabs>
              <w:tab w:val="right" w:leader="dot" w:pos="10456"/>
            </w:tabs>
            <w:rPr>
              <w:rFonts w:eastAsiaTheme="minorEastAsia" w:cstheme="minorBidi"/>
              <w:bCs w:val="0"/>
              <w:noProof/>
              <w:sz w:val="24"/>
              <w:szCs w:val="24"/>
              <w:lang w:val="en-NZ" w:eastAsia="en-GB"/>
            </w:rPr>
          </w:pPr>
          <w:hyperlink w:anchor="_Toc181289068" w:history="1">
            <w:r w:rsidRPr="000821B7">
              <w:rPr>
                <w:rStyle w:val="Hyperlink"/>
                <w:noProof/>
              </w:rPr>
              <w:t>Course Review</w:t>
            </w:r>
            <w:r>
              <w:rPr>
                <w:noProof/>
                <w:webHidden/>
              </w:rPr>
              <w:tab/>
            </w:r>
            <w:r>
              <w:rPr>
                <w:noProof/>
                <w:webHidden/>
              </w:rPr>
              <w:fldChar w:fldCharType="begin"/>
            </w:r>
            <w:r>
              <w:rPr>
                <w:noProof/>
                <w:webHidden/>
              </w:rPr>
              <w:instrText xml:space="preserve"> PAGEREF _Toc181289068 \h </w:instrText>
            </w:r>
            <w:r>
              <w:rPr>
                <w:noProof/>
                <w:webHidden/>
              </w:rPr>
            </w:r>
            <w:r>
              <w:rPr>
                <w:noProof/>
                <w:webHidden/>
              </w:rPr>
              <w:fldChar w:fldCharType="separate"/>
            </w:r>
            <w:r>
              <w:rPr>
                <w:noProof/>
                <w:webHidden/>
              </w:rPr>
              <w:t>67</w:t>
            </w:r>
            <w:r>
              <w:rPr>
                <w:noProof/>
                <w:webHidden/>
              </w:rPr>
              <w:fldChar w:fldCharType="end"/>
            </w:r>
          </w:hyperlink>
        </w:p>
        <w:p w14:paraId="75D0EE03" w14:textId="19895CA2" w:rsidR="00A43F29" w:rsidRDefault="00A43F29">
          <w:pPr>
            <w:pStyle w:val="TOC2"/>
            <w:tabs>
              <w:tab w:val="right" w:leader="dot" w:pos="10456"/>
            </w:tabs>
            <w:rPr>
              <w:rFonts w:eastAsiaTheme="minorEastAsia" w:cstheme="minorBidi"/>
              <w:bCs w:val="0"/>
              <w:noProof/>
              <w:sz w:val="24"/>
              <w:szCs w:val="24"/>
              <w:lang w:val="en-NZ" w:eastAsia="en-GB"/>
            </w:rPr>
          </w:pPr>
          <w:hyperlink w:anchor="_Toc181289069" w:history="1">
            <w:r w:rsidRPr="000821B7">
              <w:rPr>
                <w:rStyle w:val="Hyperlink"/>
                <w:noProof/>
              </w:rPr>
              <w:t>Roadmaps and Resources</w:t>
            </w:r>
            <w:r>
              <w:rPr>
                <w:noProof/>
                <w:webHidden/>
              </w:rPr>
              <w:tab/>
            </w:r>
            <w:r>
              <w:rPr>
                <w:noProof/>
                <w:webHidden/>
              </w:rPr>
              <w:fldChar w:fldCharType="begin"/>
            </w:r>
            <w:r>
              <w:rPr>
                <w:noProof/>
                <w:webHidden/>
              </w:rPr>
              <w:instrText xml:space="preserve"> PAGEREF _Toc181289069 \h </w:instrText>
            </w:r>
            <w:r>
              <w:rPr>
                <w:noProof/>
                <w:webHidden/>
              </w:rPr>
            </w:r>
            <w:r>
              <w:rPr>
                <w:noProof/>
                <w:webHidden/>
              </w:rPr>
              <w:fldChar w:fldCharType="separate"/>
            </w:r>
            <w:r>
              <w:rPr>
                <w:noProof/>
                <w:webHidden/>
              </w:rPr>
              <w:t>67</w:t>
            </w:r>
            <w:r>
              <w:rPr>
                <w:noProof/>
                <w:webHidden/>
              </w:rPr>
              <w:fldChar w:fldCharType="end"/>
            </w:r>
          </w:hyperlink>
        </w:p>
        <w:p w14:paraId="6B47DDAD" w14:textId="594F9E54" w:rsidR="00A43F29" w:rsidRDefault="00A43F29">
          <w:pPr>
            <w:pStyle w:val="TOC2"/>
            <w:tabs>
              <w:tab w:val="right" w:leader="dot" w:pos="10456"/>
            </w:tabs>
            <w:rPr>
              <w:rFonts w:eastAsiaTheme="minorEastAsia" w:cstheme="minorBidi"/>
              <w:bCs w:val="0"/>
              <w:noProof/>
              <w:sz w:val="24"/>
              <w:szCs w:val="24"/>
              <w:lang w:val="en-NZ" w:eastAsia="en-GB"/>
            </w:rPr>
          </w:pPr>
          <w:hyperlink w:anchor="_Toc181289070" w:history="1">
            <w:r w:rsidRPr="000821B7">
              <w:rPr>
                <w:rStyle w:val="Hyperlink"/>
                <w:noProof/>
              </w:rPr>
              <w:t>Iterative Development Process</w:t>
            </w:r>
            <w:r>
              <w:rPr>
                <w:noProof/>
                <w:webHidden/>
              </w:rPr>
              <w:tab/>
            </w:r>
            <w:r>
              <w:rPr>
                <w:noProof/>
                <w:webHidden/>
              </w:rPr>
              <w:fldChar w:fldCharType="begin"/>
            </w:r>
            <w:r>
              <w:rPr>
                <w:noProof/>
                <w:webHidden/>
              </w:rPr>
              <w:instrText xml:space="preserve"> PAGEREF _Toc181289070 \h </w:instrText>
            </w:r>
            <w:r>
              <w:rPr>
                <w:noProof/>
                <w:webHidden/>
              </w:rPr>
            </w:r>
            <w:r>
              <w:rPr>
                <w:noProof/>
                <w:webHidden/>
              </w:rPr>
              <w:fldChar w:fldCharType="separate"/>
            </w:r>
            <w:r>
              <w:rPr>
                <w:noProof/>
                <w:webHidden/>
              </w:rPr>
              <w:t>68</w:t>
            </w:r>
            <w:r>
              <w:rPr>
                <w:noProof/>
                <w:webHidden/>
              </w:rPr>
              <w:fldChar w:fldCharType="end"/>
            </w:r>
          </w:hyperlink>
        </w:p>
        <w:p w14:paraId="3F1027F7" w14:textId="2B0877CA" w:rsidR="00A43F29" w:rsidRDefault="00A43F29">
          <w:pPr>
            <w:pStyle w:val="TOC2"/>
            <w:tabs>
              <w:tab w:val="right" w:leader="dot" w:pos="10456"/>
            </w:tabs>
            <w:rPr>
              <w:rFonts w:eastAsiaTheme="minorEastAsia" w:cstheme="minorBidi"/>
              <w:bCs w:val="0"/>
              <w:noProof/>
              <w:sz w:val="24"/>
              <w:szCs w:val="24"/>
              <w:lang w:val="en-NZ" w:eastAsia="en-GB"/>
            </w:rPr>
          </w:pPr>
          <w:hyperlink w:anchor="_Toc181289071" w:history="1">
            <w:r w:rsidRPr="000821B7">
              <w:rPr>
                <w:rStyle w:val="Hyperlink"/>
                <w:noProof/>
              </w:rPr>
              <w:t>Empirical Software Engineering Research</w:t>
            </w:r>
            <w:r>
              <w:rPr>
                <w:noProof/>
                <w:webHidden/>
              </w:rPr>
              <w:tab/>
            </w:r>
            <w:r>
              <w:rPr>
                <w:noProof/>
                <w:webHidden/>
              </w:rPr>
              <w:fldChar w:fldCharType="begin"/>
            </w:r>
            <w:r>
              <w:rPr>
                <w:noProof/>
                <w:webHidden/>
              </w:rPr>
              <w:instrText xml:space="preserve"> PAGEREF _Toc181289071 \h </w:instrText>
            </w:r>
            <w:r>
              <w:rPr>
                <w:noProof/>
                <w:webHidden/>
              </w:rPr>
            </w:r>
            <w:r>
              <w:rPr>
                <w:noProof/>
                <w:webHidden/>
              </w:rPr>
              <w:fldChar w:fldCharType="separate"/>
            </w:r>
            <w:r>
              <w:rPr>
                <w:noProof/>
                <w:webHidden/>
              </w:rPr>
              <w:t>68</w:t>
            </w:r>
            <w:r>
              <w:rPr>
                <w:noProof/>
                <w:webHidden/>
              </w:rPr>
              <w:fldChar w:fldCharType="end"/>
            </w:r>
          </w:hyperlink>
        </w:p>
        <w:p w14:paraId="69D9FAC8" w14:textId="043F2BD9" w:rsidR="00A43F29" w:rsidRDefault="00A43F29">
          <w:pPr>
            <w:pStyle w:val="TOC2"/>
            <w:tabs>
              <w:tab w:val="right" w:leader="dot" w:pos="10456"/>
            </w:tabs>
            <w:rPr>
              <w:rFonts w:eastAsiaTheme="minorEastAsia" w:cstheme="minorBidi"/>
              <w:bCs w:val="0"/>
              <w:noProof/>
              <w:sz w:val="24"/>
              <w:szCs w:val="24"/>
              <w:lang w:val="en-NZ" w:eastAsia="en-GB"/>
            </w:rPr>
          </w:pPr>
          <w:hyperlink w:anchor="_Toc181289072" w:history="1">
            <w:r w:rsidRPr="000821B7">
              <w:rPr>
                <w:rStyle w:val="Hyperlink"/>
                <w:noProof/>
              </w:rPr>
              <w:t>The DevOps Way of Working</w:t>
            </w:r>
            <w:r>
              <w:rPr>
                <w:noProof/>
                <w:webHidden/>
              </w:rPr>
              <w:tab/>
            </w:r>
            <w:r>
              <w:rPr>
                <w:noProof/>
                <w:webHidden/>
              </w:rPr>
              <w:fldChar w:fldCharType="begin"/>
            </w:r>
            <w:r>
              <w:rPr>
                <w:noProof/>
                <w:webHidden/>
              </w:rPr>
              <w:instrText xml:space="preserve"> PAGEREF _Toc181289072 \h </w:instrText>
            </w:r>
            <w:r>
              <w:rPr>
                <w:noProof/>
                <w:webHidden/>
              </w:rPr>
            </w:r>
            <w:r>
              <w:rPr>
                <w:noProof/>
                <w:webHidden/>
              </w:rPr>
              <w:fldChar w:fldCharType="separate"/>
            </w:r>
            <w:r>
              <w:rPr>
                <w:noProof/>
                <w:webHidden/>
              </w:rPr>
              <w:t>69</w:t>
            </w:r>
            <w:r>
              <w:rPr>
                <w:noProof/>
                <w:webHidden/>
              </w:rPr>
              <w:fldChar w:fldCharType="end"/>
            </w:r>
          </w:hyperlink>
        </w:p>
        <w:p w14:paraId="6A76B281" w14:textId="1E1A17F4" w:rsidR="00A43F29" w:rsidRDefault="00A43F29">
          <w:pPr>
            <w:pStyle w:val="TOC2"/>
            <w:tabs>
              <w:tab w:val="right" w:leader="dot" w:pos="10456"/>
            </w:tabs>
            <w:rPr>
              <w:rFonts w:eastAsiaTheme="minorEastAsia" w:cstheme="minorBidi"/>
              <w:bCs w:val="0"/>
              <w:noProof/>
              <w:sz w:val="24"/>
              <w:szCs w:val="24"/>
              <w:lang w:val="en-NZ" w:eastAsia="en-GB"/>
            </w:rPr>
          </w:pPr>
          <w:hyperlink w:anchor="_Toc181289073" w:history="1">
            <w:r w:rsidRPr="000821B7">
              <w:rPr>
                <w:rStyle w:val="Hyperlink"/>
                <w:noProof/>
              </w:rPr>
              <w:t>DevOps Principles and Practices</w:t>
            </w:r>
            <w:r>
              <w:rPr>
                <w:noProof/>
                <w:webHidden/>
              </w:rPr>
              <w:tab/>
            </w:r>
            <w:r>
              <w:rPr>
                <w:noProof/>
                <w:webHidden/>
              </w:rPr>
              <w:fldChar w:fldCharType="begin"/>
            </w:r>
            <w:r>
              <w:rPr>
                <w:noProof/>
                <w:webHidden/>
              </w:rPr>
              <w:instrText xml:space="preserve"> PAGEREF _Toc181289073 \h </w:instrText>
            </w:r>
            <w:r>
              <w:rPr>
                <w:noProof/>
                <w:webHidden/>
              </w:rPr>
            </w:r>
            <w:r>
              <w:rPr>
                <w:noProof/>
                <w:webHidden/>
              </w:rPr>
              <w:fldChar w:fldCharType="separate"/>
            </w:r>
            <w:r>
              <w:rPr>
                <w:noProof/>
                <w:webHidden/>
              </w:rPr>
              <w:t>70</w:t>
            </w:r>
            <w:r>
              <w:rPr>
                <w:noProof/>
                <w:webHidden/>
              </w:rPr>
              <w:fldChar w:fldCharType="end"/>
            </w:r>
          </w:hyperlink>
        </w:p>
        <w:p w14:paraId="66AAF59F" w14:textId="47295B9D" w:rsidR="00A43F29" w:rsidRDefault="00A43F29">
          <w:pPr>
            <w:pStyle w:val="TOC2"/>
            <w:tabs>
              <w:tab w:val="right" w:leader="dot" w:pos="10456"/>
            </w:tabs>
            <w:rPr>
              <w:rFonts w:eastAsiaTheme="minorEastAsia" w:cstheme="minorBidi"/>
              <w:bCs w:val="0"/>
              <w:noProof/>
              <w:sz w:val="24"/>
              <w:szCs w:val="24"/>
              <w:lang w:val="en-NZ" w:eastAsia="en-GB"/>
            </w:rPr>
          </w:pPr>
          <w:hyperlink w:anchor="_Toc181289074" w:history="1">
            <w:r w:rsidRPr="000821B7">
              <w:rPr>
                <w:rStyle w:val="Hyperlink"/>
                <w:noProof/>
              </w:rPr>
              <w:t>Research and Case Studies</w:t>
            </w:r>
            <w:r>
              <w:rPr>
                <w:noProof/>
                <w:webHidden/>
              </w:rPr>
              <w:tab/>
            </w:r>
            <w:r>
              <w:rPr>
                <w:noProof/>
                <w:webHidden/>
              </w:rPr>
              <w:fldChar w:fldCharType="begin"/>
            </w:r>
            <w:r>
              <w:rPr>
                <w:noProof/>
                <w:webHidden/>
              </w:rPr>
              <w:instrText xml:space="preserve"> PAGEREF _Toc181289074 \h </w:instrText>
            </w:r>
            <w:r>
              <w:rPr>
                <w:noProof/>
                <w:webHidden/>
              </w:rPr>
            </w:r>
            <w:r>
              <w:rPr>
                <w:noProof/>
                <w:webHidden/>
              </w:rPr>
              <w:fldChar w:fldCharType="separate"/>
            </w:r>
            <w:r>
              <w:rPr>
                <w:noProof/>
                <w:webHidden/>
              </w:rPr>
              <w:t>71</w:t>
            </w:r>
            <w:r>
              <w:rPr>
                <w:noProof/>
                <w:webHidden/>
              </w:rPr>
              <w:fldChar w:fldCharType="end"/>
            </w:r>
          </w:hyperlink>
        </w:p>
        <w:p w14:paraId="0FADFEF1" w14:textId="479DD124" w:rsidR="00E27DC6" w:rsidRPr="002A08A6" w:rsidRDefault="00F90565" w:rsidP="00954BE0">
          <w:pPr>
            <w:spacing w:after="0"/>
            <w:rPr>
              <w:noProof/>
              <w:color w:val="000000" w:themeColor="text1"/>
            </w:rPr>
          </w:pPr>
          <w:r>
            <w:rPr>
              <w:bCs/>
              <w:color w:val="000000" w:themeColor="text1"/>
              <w:sz w:val="22"/>
              <w:szCs w:val="22"/>
            </w:rPr>
            <w:fldChar w:fldCharType="end"/>
          </w:r>
        </w:p>
      </w:sdtContent>
    </w:sdt>
    <w:p w14:paraId="0EE9DF99" w14:textId="735CEAD7" w:rsidR="00E27DC6" w:rsidRPr="00F90565" w:rsidRDefault="00E27DC6" w:rsidP="00F90565">
      <w:pPr>
        <w:pStyle w:val="Heading1"/>
      </w:pPr>
      <w:r w:rsidRPr="002A08A6">
        <w:rPr>
          <w:noProof/>
        </w:rPr>
        <w:br w:type="page"/>
      </w:r>
      <w:bookmarkStart w:id="4" w:name="_Toc181288913"/>
      <w:r w:rsidR="006E172E" w:rsidRPr="00F90565">
        <w:lastRenderedPageBreak/>
        <w:t xml:space="preserve">Lecture 1: </w:t>
      </w:r>
      <w:r w:rsidR="0007385F" w:rsidRPr="00F90565">
        <w:t>Software Engineering and Team Process</w:t>
      </w:r>
      <w:bookmarkEnd w:id="4"/>
    </w:p>
    <w:p w14:paraId="21BA601A" w14:textId="77777777" w:rsidR="00515516" w:rsidRPr="00C01B89" w:rsidRDefault="00515516" w:rsidP="00515516">
      <w:pPr>
        <w:pStyle w:val="Heading2"/>
      </w:pPr>
      <w:bookmarkStart w:id="5" w:name="course-vision"/>
      <w:bookmarkStart w:id="6" w:name="OLE_LINK7"/>
      <w:bookmarkStart w:id="7" w:name="OLE_LINK8"/>
      <w:bookmarkStart w:id="8" w:name="_Toc181288914"/>
      <w:r w:rsidRPr="00C01B89">
        <w:t>Course Vision</w:t>
      </w:r>
      <w:bookmarkEnd w:id="8"/>
    </w:p>
    <w:p w14:paraId="0605965F" w14:textId="77777777" w:rsidR="00515516" w:rsidRPr="00515516" w:rsidRDefault="00515516" w:rsidP="00515516">
      <w:pPr>
        <w:pStyle w:val="Heading3"/>
      </w:pPr>
      <w:bookmarkStart w:id="9" w:name="purpose-of-the-course"/>
      <w:r w:rsidRPr="00515516">
        <w:t>Purpose of the Course</w:t>
      </w:r>
    </w:p>
    <w:p w14:paraId="1F667495" w14:textId="77777777" w:rsidR="00515516" w:rsidRDefault="00515516" w:rsidP="00515516">
      <w:pPr>
        <w:pStyle w:val="ListParagraph"/>
        <w:numPr>
          <w:ilvl w:val="0"/>
          <w:numId w:val="11"/>
        </w:numPr>
      </w:pPr>
      <w:r w:rsidRPr="00515516">
        <w:rPr>
          <w:b/>
          <w:bCs/>
        </w:rPr>
        <w:t>Aim:</w:t>
      </w:r>
      <w:r>
        <w:t xml:space="preserve"> To build the knowledge, capabilities, and attitudes necessary to become a good software engineer.</w:t>
      </w:r>
    </w:p>
    <w:p w14:paraId="38934934" w14:textId="77777777" w:rsidR="00515516" w:rsidRDefault="00515516" w:rsidP="00515516">
      <w:pPr>
        <w:pStyle w:val="Heading3"/>
      </w:pPr>
      <w:bookmarkStart w:id="10" w:name="key-capabilities-and-attitudes"/>
      <w:bookmarkEnd w:id="9"/>
      <w:r>
        <w:t>Key Capabilities and Attitudes</w:t>
      </w:r>
    </w:p>
    <w:p w14:paraId="056C17E7" w14:textId="77777777" w:rsidR="00515516" w:rsidRDefault="00515516" w:rsidP="00515516">
      <w:pPr>
        <w:pStyle w:val="ListParagraph"/>
        <w:numPr>
          <w:ilvl w:val="0"/>
          <w:numId w:val="11"/>
        </w:numPr>
      </w:pPr>
      <w:r>
        <w:t>Ability to create, deploy, and maintain high-quality software that is valuable to users.</w:t>
      </w:r>
    </w:p>
    <w:p w14:paraId="1EDD9B63" w14:textId="77777777" w:rsidR="00515516" w:rsidRDefault="00515516" w:rsidP="00515516">
      <w:pPr>
        <w:pStyle w:val="ListParagraph"/>
        <w:numPr>
          <w:ilvl w:val="0"/>
          <w:numId w:val="11"/>
        </w:numPr>
      </w:pPr>
      <w:r>
        <w:t>Collaboration skills to work effectively in a team.</w:t>
      </w:r>
    </w:p>
    <w:p w14:paraId="369EEDB9" w14:textId="77777777" w:rsidR="00515516" w:rsidRDefault="00515516" w:rsidP="00515516">
      <w:pPr>
        <w:pStyle w:val="ListParagraph"/>
        <w:numPr>
          <w:ilvl w:val="0"/>
          <w:numId w:val="11"/>
        </w:numPr>
      </w:pPr>
      <w:r>
        <w:t>Importance of these skills in meeting industry demand.</w:t>
      </w:r>
    </w:p>
    <w:p w14:paraId="0A1293FF" w14:textId="77777777" w:rsidR="00515516" w:rsidRPr="00C01B89" w:rsidRDefault="00515516" w:rsidP="005F6FFD">
      <w:pPr>
        <w:pStyle w:val="Heading2"/>
      </w:pPr>
      <w:bookmarkStart w:id="11" w:name="tonys-views-on-software-engineering"/>
      <w:bookmarkStart w:id="12" w:name="_Toc181288915"/>
      <w:bookmarkEnd w:id="5"/>
      <w:bookmarkEnd w:id="10"/>
      <w:r w:rsidRPr="00C01B89">
        <w:t>Tony’s Views on Software Engineering</w:t>
      </w:r>
      <w:bookmarkEnd w:id="12"/>
    </w:p>
    <w:p w14:paraId="05C4638C" w14:textId="77777777" w:rsidR="00515516" w:rsidRDefault="00515516" w:rsidP="00515516">
      <w:pPr>
        <w:pStyle w:val="Heading3"/>
      </w:pPr>
      <w:bookmarkStart w:id="13" w:name="reflecting-over-time"/>
      <w:r>
        <w:t>Reflecting Over Time</w:t>
      </w:r>
    </w:p>
    <w:p w14:paraId="5A2BB764" w14:textId="77777777" w:rsidR="00515516" w:rsidRDefault="00515516" w:rsidP="00515516">
      <w:pPr>
        <w:pStyle w:val="Compact"/>
        <w:numPr>
          <w:ilvl w:val="0"/>
          <w:numId w:val="7"/>
        </w:numPr>
      </w:pPr>
      <w:r>
        <w:t>Contributions to ACM Inroads magazine as a columnist and associate editor.</w:t>
      </w:r>
    </w:p>
    <w:p w14:paraId="5A2766BF" w14:textId="77777777" w:rsidR="00515516" w:rsidRDefault="00515516" w:rsidP="00515516">
      <w:pPr>
        <w:pStyle w:val="Compact"/>
        <w:numPr>
          <w:ilvl w:val="0"/>
          <w:numId w:val="7"/>
        </w:numPr>
      </w:pPr>
      <w:r>
        <w:t>Reflections on software development practices and education.</w:t>
      </w:r>
    </w:p>
    <w:p w14:paraId="349D8B0C" w14:textId="77777777" w:rsidR="00515516" w:rsidRDefault="00515516" w:rsidP="00515516">
      <w:pPr>
        <w:pStyle w:val="Heading3"/>
      </w:pPr>
      <w:bookmarkStart w:id="14" w:name="software-engineering-tensions"/>
      <w:bookmarkEnd w:id="13"/>
      <w:r>
        <w:t>Software Engineering Tensions</w:t>
      </w:r>
    </w:p>
    <w:p w14:paraId="1AEC2726" w14:textId="77777777" w:rsidR="00515516" w:rsidRDefault="00515516" w:rsidP="00515516">
      <w:pPr>
        <w:pStyle w:val="Compact"/>
        <w:numPr>
          <w:ilvl w:val="0"/>
          <w:numId w:val="7"/>
        </w:numPr>
      </w:pPr>
      <w:r>
        <w:rPr>
          <w:b/>
          <w:bCs/>
        </w:rPr>
        <w:t>Core Questions:</w:t>
      </w:r>
    </w:p>
    <w:p w14:paraId="70A6A3D6" w14:textId="77777777" w:rsidR="00515516" w:rsidRDefault="00515516" w:rsidP="00515516">
      <w:pPr>
        <w:pStyle w:val="Compact"/>
        <w:numPr>
          <w:ilvl w:val="1"/>
          <w:numId w:val="7"/>
        </w:numPr>
      </w:pPr>
      <w:r>
        <w:t>Difference between programming-in-the-small vs. programming-in-the-large.</w:t>
      </w:r>
    </w:p>
    <w:p w14:paraId="43E82A13" w14:textId="77777777" w:rsidR="00515516" w:rsidRDefault="00515516" w:rsidP="00515516">
      <w:pPr>
        <w:pStyle w:val="Compact"/>
        <w:numPr>
          <w:ilvl w:val="1"/>
          <w:numId w:val="7"/>
        </w:numPr>
      </w:pPr>
      <w:r>
        <w:t>Is programming merely the implementation of a design?</w:t>
      </w:r>
    </w:p>
    <w:p w14:paraId="3CA2F2F2" w14:textId="77777777" w:rsidR="00515516" w:rsidRDefault="00515516" w:rsidP="00515516">
      <w:pPr>
        <w:pStyle w:val="Compact"/>
        <w:numPr>
          <w:ilvl w:val="0"/>
          <w:numId w:val="7"/>
        </w:numPr>
      </w:pPr>
      <w:r>
        <w:rPr>
          <w:b/>
          <w:bCs/>
        </w:rPr>
        <w:t>Opposing Forces in Software Development:</w:t>
      </w:r>
    </w:p>
    <w:p w14:paraId="524EF1CC" w14:textId="77777777" w:rsidR="00515516" w:rsidRDefault="00515516" w:rsidP="00515516">
      <w:pPr>
        <w:pStyle w:val="Compact"/>
        <w:numPr>
          <w:ilvl w:val="1"/>
          <w:numId w:val="8"/>
        </w:numPr>
      </w:pPr>
      <w:r>
        <w:t>A force for change based on an evolving vision driving the software process.</w:t>
      </w:r>
    </w:p>
    <w:p w14:paraId="399F0EAE" w14:textId="77777777" w:rsidR="00515516" w:rsidRDefault="00515516" w:rsidP="00515516">
      <w:pPr>
        <w:pStyle w:val="Compact"/>
        <w:numPr>
          <w:ilvl w:val="1"/>
          <w:numId w:val="8"/>
        </w:numPr>
      </w:pPr>
      <w:r>
        <w:t>Commercial need for certainty in cost and outcomes.</w:t>
      </w:r>
    </w:p>
    <w:p w14:paraId="2602EE72" w14:textId="77777777" w:rsidR="00515516" w:rsidRDefault="00515516" w:rsidP="00515516">
      <w:pPr>
        <w:pStyle w:val="Compact"/>
        <w:numPr>
          <w:ilvl w:val="1"/>
          <w:numId w:val="8"/>
        </w:numPr>
      </w:pPr>
      <w:r>
        <w:t>Project management’s focus on delivering against targets.</w:t>
      </w:r>
    </w:p>
    <w:p w14:paraId="59825EF5" w14:textId="77777777" w:rsidR="00515516" w:rsidRDefault="00515516" w:rsidP="00515516">
      <w:pPr>
        <w:pStyle w:val="Compact"/>
        <w:numPr>
          <w:ilvl w:val="1"/>
          <w:numId w:val="8"/>
        </w:numPr>
      </w:pPr>
      <w:r>
        <w:t>Professional commitment to delivering quality software.</w:t>
      </w:r>
    </w:p>
    <w:p w14:paraId="7981CB25" w14:textId="77777777" w:rsidR="00515516" w:rsidRDefault="00515516" w:rsidP="00515516">
      <w:pPr>
        <w:pStyle w:val="Heading3"/>
      </w:pPr>
      <w:bookmarkStart w:id="15" w:name="feature-driven-development-fdd"/>
      <w:bookmarkEnd w:id="14"/>
      <w:r>
        <w:t>Feature-Driven Development (FDD)</w:t>
      </w:r>
    </w:p>
    <w:p w14:paraId="035B4B19" w14:textId="77777777" w:rsidR="00515516" w:rsidRDefault="00515516" w:rsidP="00515516">
      <w:pPr>
        <w:pStyle w:val="Compact"/>
        <w:numPr>
          <w:ilvl w:val="0"/>
          <w:numId w:val="7"/>
        </w:numPr>
      </w:pPr>
      <w:r>
        <w:rPr>
          <w:b/>
          <w:bCs/>
        </w:rPr>
        <w:t>Principles:</w:t>
      </w:r>
    </w:p>
    <w:p w14:paraId="605CACE9" w14:textId="77777777" w:rsidR="00515516" w:rsidRDefault="00515516" w:rsidP="00515516">
      <w:pPr>
        <w:pStyle w:val="Compact"/>
        <w:numPr>
          <w:ilvl w:val="1"/>
          <w:numId w:val="7"/>
        </w:numPr>
      </w:pPr>
      <w:r>
        <w:t>Delivering scheduled releases on regular cycles.</w:t>
      </w:r>
    </w:p>
    <w:p w14:paraId="5E6254A3" w14:textId="77777777" w:rsidR="00515516" w:rsidRDefault="00515516" w:rsidP="00515516">
      <w:pPr>
        <w:pStyle w:val="Compact"/>
        <w:numPr>
          <w:ilvl w:val="1"/>
          <w:numId w:val="7"/>
        </w:numPr>
      </w:pPr>
      <w:r>
        <w:t>Improved client relationships by allowing priority adjustments.</w:t>
      </w:r>
    </w:p>
    <w:p w14:paraId="7D55E3ED" w14:textId="77777777" w:rsidR="00515516" w:rsidRDefault="00515516" w:rsidP="00515516">
      <w:pPr>
        <w:pStyle w:val="Compact"/>
        <w:numPr>
          <w:ilvl w:val="1"/>
          <w:numId w:val="7"/>
        </w:numPr>
      </w:pPr>
      <w:r>
        <w:t>Constant delivery helps estimate feature costs and control project scope.</w:t>
      </w:r>
    </w:p>
    <w:p w14:paraId="6315FED2" w14:textId="77777777" w:rsidR="00515516" w:rsidRDefault="00515516" w:rsidP="00515516">
      <w:pPr>
        <w:pStyle w:val="Compact"/>
        <w:numPr>
          <w:ilvl w:val="1"/>
          <w:numId w:val="7"/>
        </w:numPr>
      </w:pPr>
      <w:r>
        <w:t>Time-boxing forces tough decisions and maintains project momentum.</w:t>
      </w:r>
    </w:p>
    <w:p w14:paraId="5DDDA491" w14:textId="77777777" w:rsidR="00515516" w:rsidRDefault="00515516" w:rsidP="00515516">
      <w:pPr>
        <w:pStyle w:val="Heading3"/>
      </w:pPr>
      <w:bookmarkStart w:id="16" w:name="documentation-in-agile-methods"/>
      <w:bookmarkEnd w:id="15"/>
      <w:r>
        <w:t>Documentation in Agile Methods</w:t>
      </w:r>
    </w:p>
    <w:p w14:paraId="1AFF2632" w14:textId="77777777" w:rsidR="00515516" w:rsidRDefault="00515516" w:rsidP="00515516">
      <w:pPr>
        <w:pStyle w:val="Compact"/>
        <w:numPr>
          <w:ilvl w:val="0"/>
          <w:numId w:val="7"/>
        </w:numPr>
      </w:pPr>
      <w:r>
        <w:rPr>
          <w:b/>
          <w:bCs/>
        </w:rPr>
        <w:t>Theory Building View:</w:t>
      </w:r>
    </w:p>
    <w:p w14:paraId="496905A2" w14:textId="77777777" w:rsidR="00515516" w:rsidRDefault="00515516" w:rsidP="00515516">
      <w:pPr>
        <w:pStyle w:val="Compact"/>
        <w:numPr>
          <w:ilvl w:val="1"/>
          <w:numId w:val="7"/>
        </w:numPr>
      </w:pPr>
      <w:r>
        <w:t>Programming as developing a shared “theory of the world” within the team.</w:t>
      </w:r>
    </w:p>
    <w:p w14:paraId="5D09FDE7" w14:textId="77777777" w:rsidR="00515516" w:rsidRDefault="00515516" w:rsidP="00515516">
      <w:pPr>
        <w:pStyle w:val="Compact"/>
        <w:numPr>
          <w:ilvl w:val="1"/>
          <w:numId w:val="7"/>
        </w:numPr>
      </w:pPr>
      <w:r>
        <w:t>Code is the primary artifact encapsulating this theory.</w:t>
      </w:r>
    </w:p>
    <w:p w14:paraId="635E6FE4" w14:textId="77777777" w:rsidR="00515516" w:rsidRDefault="00515516" w:rsidP="00515516">
      <w:pPr>
        <w:pStyle w:val="Compact"/>
        <w:numPr>
          <w:ilvl w:val="0"/>
          <w:numId w:val="7"/>
        </w:numPr>
      </w:pPr>
      <w:r>
        <w:rPr>
          <w:b/>
          <w:bCs/>
        </w:rPr>
        <w:t>Role of Documentation:</w:t>
      </w:r>
    </w:p>
    <w:p w14:paraId="38F76A06" w14:textId="77777777" w:rsidR="00515516" w:rsidRDefault="00515516" w:rsidP="00515516">
      <w:pPr>
        <w:pStyle w:val="Compact"/>
        <w:numPr>
          <w:ilvl w:val="1"/>
          <w:numId w:val="7"/>
        </w:numPr>
      </w:pPr>
      <w:r>
        <w:t>Secondary to the team’s internalized understanding.</w:t>
      </w:r>
    </w:p>
    <w:p w14:paraId="06AB4D1D" w14:textId="77777777" w:rsidR="00515516" w:rsidRDefault="00515516" w:rsidP="00515516">
      <w:pPr>
        <w:pStyle w:val="Compact"/>
        <w:numPr>
          <w:ilvl w:val="1"/>
          <w:numId w:val="7"/>
        </w:numPr>
      </w:pPr>
      <w:r>
        <w:t>Necessary for communication and understanding.</w:t>
      </w:r>
    </w:p>
    <w:p w14:paraId="74B9F858" w14:textId="77777777" w:rsidR="00515516" w:rsidRDefault="00515516" w:rsidP="00515516">
      <w:pPr>
        <w:pStyle w:val="Compact"/>
        <w:numPr>
          <w:ilvl w:val="1"/>
          <w:numId w:val="7"/>
        </w:numPr>
      </w:pPr>
      <w:r>
        <w:t>Two primary reasons for documentation:</w:t>
      </w:r>
    </w:p>
    <w:p w14:paraId="1D794B9F" w14:textId="77777777" w:rsidR="00515516" w:rsidRDefault="00515516" w:rsidP="00515516">
      <w:pPr>
        <w:pStyle w:val="Compact"/>
        <w:numPr>
          <w:ilvl w:val="2"/>
          <w:numId w:val="7"/>
        </w:numPr>
      </w:pPr>
      <w:r>
        <w:t>To communicate.</w:t>
      </w:r>
    </w:p>
    <w:p w14:paraId="5156CBC8" w14:textId="77777777" w:rsidR="00515516" w:rsidRDefault="00515516" w:rsidP="00515516">
      <w:pPr>
        <w:pStyle w:val="Compact"/>
        <w:numPr>
          <w:ilvl w:val="2"/>
          <w:numId w:val="7"/>
        </w:numPr>
      </w:pPr>
      <w:r>
        <w:t>To understand.</w:t>
      </w:r>
    </w:p>
    <w:p w14:paraId="3C2ED7AE" w14:textId="77777777" w:rsidR="00515516" w:rsidRDefault="00515516" w:rsidP="00515516">
      <w:pPr>
        <w:pStyle w:val="Heading3"/>
      </w:pPr>
      <w:bookmarkStart w:id="17" w:name="working-globally-in-software-engineering"/>
      <w:bookmarkStart w:id="18" w:name="X12c7a80a26d115f7a5a6bf5d0eec53fbab8b880"/>
      <w:bookmarkEnd w:id="11"/>
      <w:bookmarkEnd w:id="16"/>
      <w:r>
        <w:lastRenderedPageBreak/>
        <w:t>Developing as a Professional Software Engineer</w:t>
      </w:r>
    </w:p>
    <w:p w14:paraId="6C14F1CB" w14:textId="77777777" w:rsidR="00515516" w:rsidRDefault="00515516" w:rsidP="00515516">
      <w:pPr>
        <w:pStyle w:val="Compact"/>
        <w:numPr>
          <w:ilvl w:val="0"/>
          <w:numId w:val="7"/>
        </w:numPr>
      </w:pPr>
      <w:r>
        <w:t>Importance of understanding software development in a global context.</w:t>
      </w:r>
    </w:p>
    <w:p w14:paraId="7A8CF2CD" w14:textId="77777777" w:rsidR="00515516" w:rsidRDefault="00515516" w:rsidP="00515516">
      <w:pPr>
        <w:pStyle w:val="Compact"/>
        <w:numPr>
          <w:ilvl w:val="0"/>
          <w:numId w:val="7"/>
        </w:numPr>
      </w:pPr>
      <w:r>
        <w:t>Encouraging broader thinking beyond individual coding tasks.</w:t>
      </w:r>
    </w:p>
    <w:p w14:paraId="0C4B9EA2" w14:textId="77777777" w:rsidR="00515516" w:rsidRDefault="00515516" w:rsidP="00515516">
      <w:pPr>
        <w:pStyle w:val="Compact"/>
        <w:numPr>
          <w:ilvl w:val="0"/>
          <w:numId w:val="7"/>
        </w:numPr>
      </w:pPr>
      <w:r>
        <w:t>Reflecting on student conceptions of the discipline.</w:t>
      </w:r>
    </w:p>
    <w:p w14:paraId="4C115F94" w14:textId="77777777" w:rsidR="00515516" w:rsidRPr="00C01B89" w:rsidRDefault="00515516" w:rsidP="00515516">
      <w:pPr>
        <w:pStyle w:val="Heading2"/>
      </w:pPr>
      <w:bookmarkStart w:id="19" w:name="dispositions-and-agility"/>
      <w:bookmarkStart w:id="20" w:name="_Toc181288916"/>
      <w:bookmarkEnd w:id="17"/>
      <w:bookmarkEnd w:id="18"/>
      <w:r w:rsidRPr="00C01B89">
        <w:t>Dispositions and Agility</w:t>
      </w:r>
      <w:bookmarkEnd w:id="20"/>
    </w:p>
    <w:p w14:paraId="518C897B" w14:textId="77777777" w:rsidR="00515516" w:rsidRDefault="00515516" w:rsidP="00515516">
      <w:pPr>
        <w:pStyle w:val="Heading3"/>
      </w:pPr>
      <w:bookmarkStart w:id="21" w:name="agility-as-a-disposition"/>
      <w:r>
        <w:t>Agility as a Disposition</w:t>
      </w:r>
    </w:p>
    <w:p w14:paraId="17830FEC" w14:textId="77777777" w:rsidR="00515516" w:rsidRDefault="00515516" w:rsidP="00515516">
      <w:pPr>
        <w:pStyle w:val="Compact"/>
        <w:numPr>
          <w:ilvl w:val="0"/>
          <w:numId w:val="7"/>
        </w:numPr>
      </w:pPr>
      <w:r>
        <w:rPr>
          <w:b/>
          <w:bCs/>
        </w:rPr>
        <w:t>Core Principle from Agile Manifesto:</w:t>
      </w:r>
    </w:p>
    <w:p w14:paraId="1A069B37" w14:textId="77777777" w:rsidR="00515516" w:rsidRDefault="00515516" w:rsidP="00515516">
      <w:pPr>
        <w:pStyle w:val="Compact"/>
        <w:numPr>
          <w:ilvl w:val="1"/>
          <w:numId w:val="7"/>
        </w:numPr>
      </w:pPr>
      <w:r>
        <w:t>“Our highest priority is to satisfy the customer through early and continuous delivery of valuable software.”</w:t>
      </w:r>
    </w:p>
    <w:p w14:paraId="0A7D5597" w14:textId="77777777" w:rsidR="00515516" w:rsidRDefault="00515516" w:rsidP="00515516">
      <w:pPr>
        <w:pStyle w:val="Compact"/>
        <w:numPr>
          <w:ilvl w:val="0"/>
          <w:numId w:val="7"/>
        </w:numPr>
      </w:pPr>
      <w:r>
        <w:rPr>
          <w:b/>
          <w:bCs/>
        </w:rPr>
        <w:t>Key Aspects of Agile Development:</w:t>
      </w:r>
    </w:p>
    <w:p w14:paraId="054935B6" w14:textId="77777777" w:rsidR="00515516" w:rsidRDefault="00515516" w:rsidP="00515516">
      <w:pPr>
        <w:pStyle w:val="Compact"/>
        <w:numPr>
          <w:ilvl w:val="1"/>
          <w:numId w:val="9"/>
        </w:numPr>
      </w:pPr>
      <w:r>
        <w:t>Customer satisfaction.</w:t>
      </w:r>
    </w:p>
    <w:p w14:paraId="649E2EE7" w14:textId="77777777" w:rsidR="00515516" w:rsidRDefault="00515516" w:rsidP="00515516">
      <w:pPr>
        <w:pStyle w:val="Compact"/>
        <w:numPr>
          <w:ilvl w:val="1"/>
          <w:numId w:val="9"/>
        </w:numPr>
      </w:pPr>
      <w:r>
        <w:t>Delivery of working software.</w:t>
      </w:r>
    </w:p>
    <w:p w14:paraId="237A3F11" w14:textId="77777777" w:rsidR="00515516" w:rsidRDefault="00515516" w:rsidP="00515516">
      <w:pPr>
        <w:pStyle w:val="Compact"/>
        <w:numPr>
          <w:ilvl w:val="1"/>
          <w:numId w:val="9"/>
        </w:numPr>
      </w:pPr>
      <w:r>
        <w:t>Provision of value.</w:t>
      </w:r>
    </w:p>
    <w:p w14:paraId="23D23F47" w14:textId="77777777" w:rsidR="00515516" w:rsidRDefault="00515516" w:rsidP="00515516">
      <w:pPr>
        <w:pStyle w:val="Compact"/>
        <w:numPr>
          <w:ilvl w:val="0"/>
          <w:numId w:val="7"/>
        </w:numPr>
      </w:pPr>
      <w:r>
        <w:rPr>
          <w:b/>
          <w:bCs/>
        </w:rPr>
        <w:t>Mindset and Attitudinal Dimensions:</w:t>
      </w:r>
    </w:p>
    <w:p w14:paraId="53D240F0" w14:textId="77777777" w:rsidR="00515516" w:rsidRDefault="00515516" w:rsidP="00515516">
      <w:pPr>
        <w:pStyle w:val="Compact"/>
        <w:numPr>
          <w:ilvl w:val="1"/>
          <w:numId w:val="7"/>
        </w:numPr>
      </w:pPr>
      <w:r>
        <w:t>Agility involves how people are disposed to use their abilities.</w:t>
      </w:r>
    </w:p>
    <w:p w14:paraId="44120F3A" w14:textId="77777777" w:rsidR="00515516" w:rsidRDefault="00515516" w:rsidP="00515516">
      <w:pPr>
        <w:pStyle w:val="Compact"/>
        <w:numPr>
          <w:ilvl w:val="1"/>
          <w:numId w:val="7"/>
        </w:numPr>
      </w:pPr>
      <w:r>
        <w:t>Raises the question of whether dispositions can be taught or are innate.</w:t>
      </w:r>
    </w:p>
    <w:p w14:paraId="03DF0E53" w14:textId="77777777" w:rsidR="00515516" w:rsidRDefault="00515516" w:rsidP="00515516">
      <w:pPr>
        <w:pStyle w:val="Heading3"/>
      </w:pPr>
      <w:bookmarkStart w:id="22" w:name="teaching-agility"/>
      <w:bookmarkEnd w:id="21"/>
      <w:r>
        <w:t>Teaching Agility</w:t>
      </w:r>
    </w:p>
    <w:p w14:paraId="1F3528FF" w14:textId="77777777" w:rsidR="00515516" w:rsidRDefault="00515516" w:rsidP="00515516">
      <w:pPr>
        <w:pStyle w:val="Compact"/>
        <w:numPr>
          <w:ilvl w:val="0"/>
          <w:numId w:val="7"/>
        </w:numPr>
      </w:pPr>
      <w:r>
        <w:t>Importance of discretion and judgment in providing value to the client.</w:t>
      </w:r>
    </w:p>
    <w:p w14:paraId="557283DF" w14:textId="77777777" w:rsidR="00515516" w:rsidRDefault="00515516" w:rsidP="00515516">
      <w:pPr>
        <w:pStyle w:val="Compact"/>
        <w:numPr>
          <w:ilvl w:val="0"/>
          <w:numId w:val="7"/>
        </w:numPr>
      </w:pPr>
      <w:r>
        <w:t>Teams internalizing values to decide which tasks contribute to value.</w:t>
      </w:r>
    </w:p>
    <w:p w14:paraId="2539D58F" w14:textId="77777777" w:rsidR="00515516" w:rsidRDefault="00515516" w:rsidP="00515516">
      <w:pPr>
        <w:pStyle w:val="Compact"/>
        <w:numPr>
          <w:ilvl w:val="0"/>
          <w:numId w:val="7"/>
        </w:numPr>
      </w:pPr>
      <w:r>
        <w:t>Recognizing that not all traditional deliverables make sense in every context.</w:t>
      </w:r>
    </w:p>
    <w:p w14:paraId="621D5E38" w14:textId="77777777" w:rsidR="00515516" w:rsidRDefault="00515516" w:rsidP="00515516">
      <w:pPr>
        <w:pStyle w:val="Heading3"/>
      </w:pPr>
      <w:bookmarkStart w:id="23" w:name="dispositions-in-devops-roles"/>
      <w:bookmarkStart w:id="24" w:name="devops-agility-and-leadership-attributes"/>
      <w:bookmarkEnd w:id="19"/>
      <w:bookmarkEnd w:id="22"/>
      <w:r>
        <w:t>Dispositions in DevOps Roles</w:t>
      </w:r>
    </w:p>
    <w:p w14:paraId="1BB485D4" w14:textId="77777777" w:rsidR="00515516" w:rsidRDefault="00515516" w:rsidP="00515516">
      <w:pPr>
        <w:pStyle w:val="Compact"/>
        <w:numPr>
          <w:ilvl w:val="0"/>
          <w:numId w:val="7"/>
        </w:numPr>
      </w:pPr>
      <w:r>
        <w:t>Dispositions differ from knowledge and skills.</w:t>
      </w:r>
    </w:p>
    <w:p w14:paraId="777ED6AD" w14:textId="77777777" w:rsidR="00515516" w:rsidRDefault="00515516" w:rsidP="00515516">
      <w:pPr>
        <w:pStyle w:val="Compact"/>
        <w:numPr>
          <w:ilvl w:val="0"/>
          <w:numId w:val="7"/>
        </w:numPr>
      </w:pPr>
      <w:r>
        <w:t>Emphasis on flexibility, adaptability, and collaborative mindset.</w:t>
      </w:r>
    </w:p>
    <w:p w14:paraId="57FEA1AF" w14:textId="77777777" w:rsidR="00515516" w:rsidRDefault="00515516" w:rsidP="00515516">
      <w:pPr>
        <w:pStyle w:val="Compact"/>
        <w:numPr>
          <w:ilvl w:val="0"/>
          <w:numId w:val="7"/>
        </w:numPr>
      </w:pPr>
      <w:r>
        <w:t>Desired attributes include customer awareness, relationship management, communication skills, and respect in collaborative relationships.</w:t>
      </w:r>
    </w:p>
    <w:p w14:paraId="5E8D938F" w14:textId="77777777" w:rsidR="00515516" w:rsidRDefault="00515516" w:rsidP="00515516">
      <w:pPr>
        <w:pStyle w:val="Heading3"/>
      </w:pPr>
      <w:bookmarkStart w:id="25" w:name="leadership-attributes"/>
      <w:bookmarkEnd w:id="23"/>
      <w:r>
        <w:t>Leadership Attributes</w:t>
      </w:r>
    </w:p>
    <w:p w14:paraId="7862BEBF" w14:textId="77777777" w:rsidR="00515516" w:rsidRDefault="00515516" w:rsidP="00515516">
      <w:pPr>
        <w:pStyle w:val="Compact"/>
        <w:numPr>
          <w:ilvl w:val="0"/>
          <w:numId w:val="7"/>
        </w:numPr>
      </w:pPr>
      <w:r>
        <w:rPr>
          <w:b/>
          <w:bCs/>
        </w:rPr>
        <w:t>Transformational Leadership Roles:</w:t>
      </w:r>
    </w:p>
    <w:p w14:paraId="7F3C9181" w14:textId="77777777" w:rsidR="00515516" w:rsidRDefault="00515516" w:rsidP="00515516">
      <w:pPr>
        <w:pStyle w:val="Compact"/>
        <w:numPr>
          <w:ilvl w:val="1"/>
          <w:numId w:val="7"/>
        </w:numPr>
      </w:pPr>
      <w:r>
        <w:t>Mentor, Facilitator, Innovator, Broker.</w:t>
      </w:r>
    </w:p>
    <w:p w14:paraId="51A70643" w14:textId="77777777" w:rsidR="00515516" w:rsidRDefault="00515516" w:rsidP="00515516">
      <w:pPr>
        <w:pStyle w:val="Compact"/>
        <w:numPr>
          <w:ilvl w:val="1"/>
          <w:numId w:val="7"/>
        </w:numPr>
      </w:pPr>
      <w:r>
        <w:t>Contrast with transactional roles focused on tasks.</w:t>
      </w:r>
    </w:p>
    <w:p w14:paraId="0FA810AF" w14:textId="77777777" w:rsidR="00515516" w:rsidRDefault="00515516" w:rsidP="00515516">
      <w:pPr>
        <w:pStyle w:val="Compact"/>
        <w:numPr>
          <w:ilvl w:val="0"/>
          <w:numId w:val="7"/>
        </w:numPr>
      </w:pPr>
      <w:r>
        <w:rPr>
          <w:b/>
          <w:bCs/>
        </w:rPr>
        <w:t>Expectations:</w:t>
      </w:r>
    </w:p>
    <w:p w14:paraId="3D94C2F8" w14:textId="77777777" w:rsidR="00515516" w:rsidRDefault="00515516" w:rsidP="00515516">
      <w:pPr>
        <w:pStyle w:val="Compact"/>
        <w:numPr>
          <w:ilvl w:val="1"/>
          <w:numId w:val="7"/>
        </w:numPr>
      </w:pPr>
      <w:r>
        <w:t>Taking responsibility for team members.</w:t>
      </w:r>
    </w:p>
    <w:p w14:paraId="0F08832E" w14:textId="77777777" w:rsidR="00515516" w:rsidRDefault="00515516" w:rsidP="00515516">
      <w:pPr>
        <w:pStyle w:val="Compact"/>
        <w:numPr>
          <w:ilvl w:val="1"/>
          <w:numId w:val="7"/>
        </w:numPr>
      </w:pPr>
      <w:r>
        <w:t>Training and mentoring others to develop new skills and capabilities.</w:t>
      </w:r>
    </w:p>
    <w:p w14:paraId="0E7871DA" w14:textId="77777777" w:rsidR="00515516" w:rsidRPr="00C01B89" w:rsidRDefault="00515516" w:rsidP="00515516">
      <w:pPr>
        <w:pStyle w:val="Heading2"/>
      </w:pPr>
      <w:bookmarkStart w:id="26" w:name="problem-based-learning"/>
      <w:bookmarkStart w:id="27" w:name="_Toc181288917"/>
      <w:bookmarkEnd w:id="24"/>
      <w:bookmarkEnd w:id="25"/>
      <w:r w:rsidRPr="00C01B89">
        <w:t>Problem-Based Learning</w:t>
      </w:r>
      <w:bookmarkEnd w:id="27"/>
    </w:p>
    <w:p w14:paraId="3DB47796" w14:textId="77777777" w:rsidR="00515516" w:rsidRDefault="00515516" w:rsidP="00515516">
      <w:pPr>
        <w:pStyle w:val="Compact"/>
        <w:numPr>
          <w:ilvl w:val="0"/>
          <w:numId w:val="7"/>
        </w:numPr>
      </w:pPr>
      <w:r>
        <w:rPr>
          <w:b/>
          <w:bCs/>
        </w:rPr>
        <w:t>Approach:</w:t>
      </w:r>
    </w:p>
    <w:p w14:paraId="4F5C8298" w14:textId="77777777" w:rsidR="00515516" w:rsidRDefault="00515516" w:rsidP="00515516">
      <w:pPr>
        <w:pStyle w:val="Compact"/>
        <w:numPr>
          <w:ilvl w:val="1"/>
          <w:numId w:val="7"/>
        </w:numPr>
      </w:pPr>
      <w:r>
        <w:t>Addressing real-world problems for clients through software products.</w:t>
      </w:r>
    </w:p>
    <w:p w14:paraId="2B0AD78A" w14:textId="77777777" w:rsidR="00515516" w:rsidRDefault="00515516" w:rsidP="00515516">
      <w:pPr>
        <w:pStyle w:val="Compact"/>
        <w:numPr>
          <w:ilvl w:val="1"/>
          <w:numId w:val="7"/>
        </w:numPr>
      </w:pPr>
      <w:r>
        <w:t>Team-based development using good practices and tools.</w:t>
      </w:r>
    </w:p>
    <w:p w14:paraId="59FB8633" w14:textId="77777777" w:rsidR="00515516" w:rsidRDefault="00515516" w:rsidP="00515516">
      <w:pPr>
        <w:pStyle w:val="Compact"/>
        <w:numPr>
          <w:ilvl w:val="1"/>
          <w:numId w:val="7"/>
        </w:numPr>
      </w:pPr>
      <w:r>
        <w:t>Learning driven by planning, doing, and reflecting.</w:t>
      </w:r>
    </w:p>
    <w:p w14:paraId="21582DCB" w14:textId="77777777" w:rsidR="00515516" w:rsidRDefault="00515516" w:rsidP="00515516">
      <w:pPr>
        <w:pStyle w:val="Compact"/>
        <w:numPr>
          <w:ilvl w:val="0"/>
          <w:numId w:val="7"/>
        </w:numPr>
      </w:pPr>
      <w:r>
        <w:rPr>
          <w:b/>
          <w:bCs/>
        </w:rPr>
        <w:t>Learning Objectives:</w:t>
      </w:r>
    </w:p>
    <w:p w14:paraId="4EE1815D" w14:textId="77777777" w:rsidR="00515516" w:rsidRDefault="00515516" w:rsidP="00515516">
      <w:pPr>
        <w:pStyle w:val="Compact"/>
        <w:numPr>
          <w:ilvl w:val="1"/>
          <w:numId w:val="7"/>
        </w:numPr>
      </w:pPr>
      <w:r>
        <w:t>Understanding theory and evidence for why and how to apply certain practices.</w:t>
      </w:r>
    </w:p>
    <w:p w14:paraId="3C2CA49A" w14:textId="77777777" w:rsidR="00515516" w:rsidRDefault="00515516" w:rsidP="00515516">
      <w:pPr>
        <w:pStyle w:val="Compact"/>
        <w:numPr>
          <w:ilvl w:val="1"/>
          <w:numId w:val="7"/>
        </w:numPr>
      </w:pPr>
      <w:r>
        <w:t>Building capabilities through practice and continuous learning from mistakes.</w:t>
      </w:r>
    </w:p>
    <w:p w14:paraId="17B37D4B" w14:textId="77777777" w:rsidR="00515516" w:rsidRDefault="00515516" w:rsidP="00515516">
      <w:pPr>
        <w:pStyle w:val="Compact"/>
        <w:numPr>
          <w:ilvl w:val="1"/>
          <w:numId w:val="7"/>
        </w:numPr>
      </w:pPr>
      <w:r>
        <w:t>Reflecting on experiences to compare theory with practice.</w:t>
      </w:r>
    </w:p>
    <w:p w14:paraId="5BDA5573" w14:textId="77777777" w:rsidR="00515516" w:rsidRDefault="00515516" w:rsidP="00515516">
      <w:pPr>
        <w:pStyle w:val="Compact"/>
        <w:numPr>
          <w:ilvl w:val="1"/>
          <w:numId w:val="7"/>
        </w:numPr>
      </w:pPr>
      <w:r>
        <w:t>Interacting with clients/product owners.</w:t>
      </w:r>
    </w:p>
    <w:p w14:paraId="620D0740" w14:textId="77777777" w:rsidR="00515516" w:rsidRDefault="00515516" w:rsidP="00515516">
      <w:pPr>
        <w:pStyle w:val="Compact"/>
        <w:numPr>
          <w:ilvl w:val="1"/>
          <w:numId w:val="7"/>
        </w:numPr>
      </w:pPr>
      <w:r>
        <w:t>Developing products incrementally and iteratively using Agile methodologies.</w:t>
      </w:r>
    </w:p>
    <w:p w14:paraId="28DC005D" w14:textId="77777777" w:rsidR="00515516" w:rsidRPr="00C01B89" w:rsidRDefault="00515516" w:rsidP="00515516">
      <w:pPr>
        <w:pStyle w:val="Heading2"/>
      </w:pPr>
      <w:bookmarkStart w:id="28" w:name="course-components-and-expectations"/>
      <w:bookmarkStart w:id="29" w:name="_Toc181288918"/>
      <w:bookmarkEnd w:id="26"/>
      <w:r w:rsidRPr="00C01B89">
        <w:lastRenderedPageBreak/>
        <w:t>Course Components and Expectations</w:t>
      </w:r>
      <w:bookmarkEnd w:id="29"/>
    </w:p>
    <w:p w14:paraId="1B06A8A9" w14:textId="77777777" w:rsidR="00515516" w:rsidRDefault="00515516" w:rsidP="00515516">
      <w:pPr>
        <w:pStyle w:val="Heading3"/>
      </w:pPr>
      <w:bookmarkStart w:id="30" w:name="what-work-do-we-need-to-do"/>
      <w:r>
        <w:t>What Work Do We Need to Do?</w:t>
      </w:r>
    </w:p>
    <w:p w14:paraId="698109B3" w14:textId="77777777" w:rsidR="00515516" w:rsidRDefault="00515516" w:rsidP="00515516">
      <w:pPr>
        <w:pStyle w:val="Compact"/>
        <w:numPr>
          <w:ilvl w:val="0"/>
          <w:numId w:val="7"/>
        </w:numPr>
      </w:pPr>
      <w:r>
        <w:rPr>
          <w:b/>
          <w:bCs/>
        </w:rPr>
        <w:t>Process Flow:</w:t>
      </w:r>
    </w:p>
    <w:p w14:paraId="165DFB9C" w14:textId="77777777" w:rsidR="00515516" w:rsidRDefault="00515516" w:rsidP="00515516">
      <w:pPr>
        <w:pStyle w:val="Compact"/>
        <w:numPr>
          <w:ilvl w:val="1"/>
          <w:numId w:val="7"/>
        </w:numPr>
      </w:pPr>
      <w:r>
        <w:t>Understand what to build by collaborating with the client.</w:t>
      </w:r>
    </w:p>
    <w:p w14:paraId="2E8A5282" w14:textId="77777777" w:rsidR="00515516" w:rsidRDefault="00515516" w:rsidP="00515516">
      <w:pPr>
        <w:pStyle w:val="Compact"/>
        <w:numPr>
          <w:ilvl w:val="1"/>
          <w:numId w:val="7"/>
        </w:numPr>
      </w:pPr>
      <w:r>
        <w:t>Build, deploy, and maintain the software.</w:t>
      </w:r>
    </w:p>
    <w:p w14:paraId="0B8C1FF8" w14:textId="77777777" w:rsidR="00515516" w:rsidRDefault="00515516" w:rsidP="00515516">
      <w:pPr>
        <w:pStyle w:val="Compact"/>
        <w:numPr>
          <w:ilvl w:val="1"/>
          <w:numId w:val="7"/>
        </w:numPr>
      </w:pPr>
      <w:r>
        <w:t>Determine values and principles guiding work, interactions, and behaviors.</w:t>
      </w:r>
    </w:p>
    <w:p w14:paraId="19B31F4C" w14:textId="77777777" w:rsidR="00515516" w:rsidRDefault="00515516" w:rsidP="00515516">
      <w:pPr>
        <w:pStyle w:val="Compact"/>
        <w:numPr>
          <w:ilvl w:val="1"/>
          <w:numId w:val="7"/>
        </w:numPr>
      </w:pPr>
      <w:r>
        <w:t>Decide on necessary documentation and planning.</w:t>
      </w:r>
    </w:p>
    <w:p w14:paraId="07C474EA" w14:textId="77777777" w:rsidR="00515516" w:rsidRDefault="00515516" w:rsidP="00515516">
      <w:pPr>
        <w:pStyle w:val="Heading3"/>
      </w:pPr>
      <w:bookmarkStart w:id="31" w:name="how-will-this-course-help"/>
      <w:bookmarkEnd w:id="30"/>
      <w:r>
        <w:t>How Will This Course Help?</w:t>
      </w:r>
    </w:p>
    <w:p w14:paraId="16C5E15E" w14:textId="77777777" w:rsidR="00515516" w:rsidRDefault="00515516" w:rsidP="00515516">
      <w:pPr>
        <w:pStyle w:val="Compact"/>
        <w:numPr>
          <w:ilvl w:val="0"/>
          <w:numId w:val="7"/>
        </w:numPr>
      </w:pPr>
      <w:r>
        <w:rPr>
          <w:b/>
          <w:bCs/>
        </w:rPr>
        <w:t>Learning Outcomes:</w:t>
      </w:r>
    </w:p>
    <w:p w14:paraId="40639B01" w14:textId="77777777" w:rsidR="00515516" w:rsidRDefault="00515516" w:rsidP="00515516">
      <w:pPr>
        <w:pStyle w:val="Compact"/>
        <w:numPr>
          <w:ilvl w:val="1"/>
          <w:numId w:val="7"/>
        </w:numPr>
      </w:pPr>
      <w:r>
        <w:t>Familiarity with software engineering language and concepts.</w:t>
      </w:r>
    </w:p>
    <w:p w14:paraId="483E569F" w14:textId="77777777" w:rsidR="00515516" w:rsidRDefault="00515516" w:rsidP="00515516">
      <w:pPr>
        <w:pStyle w:val="Compact"/>
        <w:numPr>
          <w:ilvl w:val="1"/>
          <w:numId w:val="7"/>
        </w:numPr>
      </w:pPr>
      <w:r>
        <w:t>Understanding values and principles guiding behaviors and work patterns.</w:t>
      </w:r>
    </w:p>
    <w:p w14:paraId="1A8DE2C3" w14:textId="77777777" w:rsidR="00515516" w:rsidRDefault="00515516" w:rsidP="00515516">
      <w:pPr>
        <w:pStyle w:val="Compact"/>
        <w:numPr>
          <w:ilvl w:val="1"/>
          <w:numId w:val="7"/>
        </w:numPr>
      </w:pPr>
      <w:r>
        <w:t>Knowledge of practices and tools to address software engineering problems.</w:t>
      </w:r>
    </w:p>
    <w:p w14:paraId="504113E0" w14:textId="77777777" w:rsidR="00515516" w:rsidRDefault="00515516" w:rsidP="00515516">
      <w:pPr>
        <w:pStyle w:val="Compact"/>
        <w:numPr>
          <w:ilvl w:val="1"/>
          <w:numId w:val="7"/>
        </w:numPr>
      </w:pPr>
      <w:r>
        <w:t>Skills to use tools and practices effectively.</w:t>
      </w:r>
    </w:p>
    <w:p w14:paraId="6BA46BB0" w14:textId="77777777" w:rsidR="00515516" w:rsidRDefault="00515516" w:rsidP="00515516">
      <w:pPr>
        <w:pStyle w:val="Compact"/>
        <w:numPr>
          <w:ilvl w:val="1"/>
          <w:numId w:val="7"/>
        </w:numPr>
      </w:pPr>
      <w:r>
        <w:t>Safe environment to ask questions, make mistakes, and learn.</w:t>
      </w:r>
    </w:p>
    <w:p w14:paraId="1DC42DAF" w14:textId="77777777" w:rsidR="00515516" w:rsidRDefault="00515516" w:rsidP="00515516">
      <w:pPr>
        <w:pStyle w:val="Compact"/>
        <w:numPr>
          <w:ilvl w:val="1"/>
          <w:numId w:val="7"/>
        </w:numPr>
      </w:pPr>
      <w:r>
        <w:t>Exposure to diverse options, experiences, and people.</w:t>
      </w:r>
    </w:p>
    <w:p w14:paraId="0A1957E3" w14:textId="77777777" w:rsidR="00515516" w:rsidRDefault="00515516" w:rsidP="00515516">
      <w:pPr>
        <w:pStyle w:val="Compact"/>
        <w:numPr>
          <w:ilvl w:val="1"/>
          <w:numId w:val="7"/>
        </w:numPr>
      </w:pPr>
      <w:r>
        <w:t>Opportunities to teach others.</w:t>
      </w:r>
    </w:p>
    <w:p w14:paraId="094D539E" w14:textId="77777777" w:rsidR="00515516" w:rsidRDefault="00515516" w:rsidP="00515516">
      <w:pPr>
        <w:pStyle w:val="Compact"/>
        <w:numPr>
          <w:ilvl w:val="1"/>
          <w:numId w:val="7"/>
        </w:numPr>
      </w:pPr>
      <w:r>
        <w:t>Application of theory and knowledge in team settings.</w:t>
      </w:r>
    </w:p>
    <w:p w14:paraId="768D980E" w14:textId="77777777" w:rsidR="00515516" w:rsidRDefault="00515516" w:rsidP="00515516">
      <w:pPr>
        <w:pStyle w:val="Compact"/>
        <w:numPr>
          <w:ilvl w:val="1"/>
          <w:numId w:val="7"/>
        </w:numPr>
      </w:pPr>
      <w:r>
        <w:t>Engaging work that is challenging but rewarding.</w:t>
      </w:r>
    </w:p>
    <w:p w14:paraId="4AF74B58" w14:textId="66398423" w:rsidR="00515516" w:rsidRPr="00C01B89" w:rsidRDefault="00515516" w:rsidP="00515516">
      <w:pPr>
        <w:pStyle w:val="Heading2"/>
      </w:pPr>
      <w:bookmarkStart w:id="32" w:name="choosing-your-teams-ways-of-working-wow"/>
      <w:bookmarkStart w:id="33" w:name="_Toc181288919"/>
      <w:bookmarkEnd w:id="28"/>
      <w:bookmarkEnd w:id="31"/>
      <w:r w:rsidRPr="00C01B89">
        <w:t>Ways of Working</w:t>
      </w:r>
      <w:r w:rsidR="00F90565">
        <w:t xml:space="preserve"> and Tech Stack</w:t>
      </w:r>
      <w:bookmarkEnd w:id="33"/>
    </w:p>
    <w:p w14:paraId="0C123900" w14:textId="77777777" w:rsidR="00515516" w:rsidRDefault="00515516" w:rsidP="00515516">
      <w:pPr>
        <w:pStyle w:val="Heading3"/>
      </w:pPr>
      <w:bookmarkStart w:id="34" w:name="methodologies-and-practices"/>
      <w:r>
        <w:t>Methodologies and Practices</w:t>
      </w:r>
    </w:p>
    <w:p w14:paraId="32217A29" w14:textId="77777777" w:rsidR="00515516" w:rsidRDefault="00515516" w:rsidP="00515516">
      <w:pPr>
        <w:pStyle w:val="Compact"/>
        <w:numPr>
          <w:ilvl w:val="0"/>
          <w:numId w:val="7"/>
        </w:numPr>
      </w:pPr>
      <w:r>
        <w:rPr>
          <w:b/>
          <w:bCs/>
        </w:rPr>
        <w:t>Options Include:</w:t>
      </w:r>
    </w:p>
    <w:p w14:paraId="49584379" w14:textId="77777777" w:rsidR="00515516" w:rsidRDefault="00515516" w:rsidP="00515516">
      <w:pPr>
        <w:pStyle w:val="Compact"/>
        <w:numPr>
          <w:ilvl w:val="1"/>
          <w:numId w:val="7"/>
        </w:numPr>
      </w:pPr>
      <w:r>
        <w:t>SEMAT (Software Engineering Methods and Theory).</w:t>
      </w:r>
    </w:p>
    <w:p w14:paraId="5A2144DC" w14:textId="77777777" w:rsidR="00515516" w:rsidRDefault="00515516" w:rsidP="00515516">
      <w:pPr>
        <w:pStyle w:val="Compact"/>
        <w:numPr>
          <w:ilvl w:val="1"/>
          <w:numId w:val="7"/>
        </w:numPr>
      </w:pPr>
      <w:r>
        <w:t>Agile methodologies: Scrum, XP (Extreme Programming), Kanban.</w:t>
      </w:r>
    </w:p>
    <w:p w14:paraId="495B85D6" w14:textId="77777777" w:rsidR="00515516" w:rsidRDefault="00515516" w:rsidP="00515516">
      <w:pPr>
        <w:pStyle w:val="Compact"/>
        <w:numPr>
          <w:ilvl w:val="1"/>
          <w:numId w:val="7"/>
        </w:numPr>
      </w:pPr>
      <w:r>
        <w:t>Code craft, Waterfall (plan-driven), DevOps, DevSecOps.</w:t>
      </w:r>
    </w:p>
    <w:p w14:paraId="572A3B62" w14:textId="77777777" w:rsidR="00515516" w:rsidRDefault="00515516" w:rsidP="00515516">
      <w:pPr>
        <w:pStyle w:val="Compact"/>
        <w:numPr>
          <w:ilvl w:val="1"/>
          <w:numId w:val="7"/>
        </w:numPr>
      </w:pPr>
      <w:r>
        <w:t>Test-Driven Development, Pair Programming, Mob Programming.</w:t>
      </w:r>
    </w:p>
    <w:p w14:paraId="0A34F3E0" w14:textId="77777777" w:rsidR="00515516" w:rsidRDefault="00515516" w:rsidP="00515516">
      <w:pPr>
        <w:pStyle w:val="Compact"/>
        <w:numPr>
          <w:ilvl w:val="1"/>
          <w:numId w:val="7"/>
        </w:numPr>
      </w:pPr>
      <w:r>
        <w:t>Continuous Integration and Continuous Deployment.</w:t>
      </w:r>
    </w:p>
    <w:p w14:paraId="2C7C809D" w14:textId="77777777" w:rsidR="00515516" w:rsidRDefault="00515516" w:rsidP="00515516">
      <w:pPr>
        <w:pStyle w:val="Compact"/>
        <w:numPr>
          <w:ilvl w:val="1"/>
          <w:numId w:val="7"/>
        </w:numPr>
      </w:pPr>
      <w:r>
        <w:t>Lean principles, User stories.</w:t>
      </w:r>
    </w:p>
    <w:p w14:paraId="3F5ECF44" w14:textId="77777777" w:rsidR="00515516" w:rsidRDefault="00515516" w:rsidP="00515516">
      <w:pPr>
        <w:pStyle w:val="Compact"/>
        <w:numPr>
          <w:ilvl w:val="0"/>
          <w:numId w:val="7"/>
        </w:numPr>
      </w:pPr>
      <w:r>
        <w:rPr>
          <w:b/>
          <w:bCs/>
        </w:rPr>
        <w:t>Tools to Support WoW:</w:t>
      </w:r>
    </w:p>
    <w:p w14:paraId="33424171" w14:textId="77777777" w:rsidR="00515516" w:rsidRDefault="00515516" w:rsidP="00515516">
      <w:pPr>
        <w:pStyle w:val="Compact"/>
        <w:numPr>
          <w:ilvl w:val="1"/>
          <w:numId w:val="7"/>
        </w:numPr>
      </w:pPr>
      <w:r>
        <w:t>Development tools: Visual Studio, Git, GitHub.</w:t>
      </w:r>
    </w:p>
    <w:p w14:paraId="0FD54872" w14:textId="77777777" w:rsidR="00515516" w:rsidRDefault="00515516" w:rsidP="00515516">
      <w:pPr>
        <w:pStyle w:val="Compact"/>
        <w:numPr>
          <w:ilvl w:val="1"/>
          <w:numId w:val="7"/>
        </w:numPr>
      </w:pPr>
      <w:r>
        <w:t>Testing tools: JUnit, Cucumber, Selenium.</w:t>
      </w:r>
    </w:p>
    <w:p w14:paraId="04490054" w14:textId="77777777" w:rsidR="00515516" w:rsidRDefault="00515516" w:rsidP="00515516">
      <w:pPr>
        <w:pStyle w:val="Compact"/>
        <w:numPr>
          <w:ilvl w:val="1"/>
          <w:numId w:val="7"/>
        </w:numPr>
      </w:pPr>
      <w:r>
        <w:t>CI/CD tools: GitHub Actions, Travis CI.</w:t>
      </w:r>
    </w:p>
    <w:p w14:paraId="7F9E51DB" w14:textId="77777777" w:rsidR="00515516" w:rsidRDefault="00515516" w:rsidP="00515516">
      <w:pPr>
        <w:pStyle w:val="Compact"/>
        <w:numPr>
          <w:ilvl w:val="1"/>
          <w:numId w:val="7"/>
        </w:numPr>
      </w:pPr>
      <w:r>
        <w:t>Project management tools: Asana, Jira.</w:t>
      </w:r>
    </w:p>
    <w:p w14:paraId="77B7395D" w14:textId="77777777" w:rsidR="00515516" w:rsidRDefault="00515516" w:rsidP="00515516">
      <w:pPr>
        <w:pStyle w:val="Compact"/>
        <w:numPr>
          <w:ilvl w:val="1"/>
          <w:numId w:val="7"/>
        </w:numPr>
      </w:pPr>
      <w:r>
        <w:t>Deployment tools: AWS, Heroku, Docker, Puppet, Ansible, Maven.</w:t>
      </w:r>
    </w:p>
    <w:p w14:paraId="4B2099E6" w14:textId="77777777" w:rsidR="00515516" w:rsidRDefault="00515516" w:rsidP="00515516">
      <w:pPr>
        <w:pStyle w:val="Compact"/>
        <w:numPr>
          <w:ilvl w:val="1"/>
          <w:numId w:val="7"/>
        </w:numPr>
      </w:pPr>
      <w:r>
        <w:t>Code quality tools: ESLint, Prettier, SonarQube.</w:t>
      </w:r>
    </w:p>
    <w:p w14:paraId="3CBCE2CC" w14:textId="77777777" w:rsidR="00515516" w:rsidRDefault="00515516" w:rsidP="00515516">
      <w:pPr>
        <w:pStyle w:val="Compact"/>
        <w:numPr>
          <w:ilvl w:val="0"/>
          <w:numId w:val="7"/>
        </w:numPr>
      </w:pPr>
      <w:r>
        <w:rPr>
          <w:b/>
          <w:bCs/>
        </w:rPr>
        <w:t>Adaptation:</w:t>
      </w:r>
    </w:p>
    <w:p w14:paraId="35558892" w14:textId="77777777" w:rsidR="00515516" w:rsidRDefault="00515516" w:rsidP="00515516">
      <w:pPr>
        <w:pStyle w:val="Compact"/>
        <w:numPr>
          <w:ilvl w:val="1"/>
          <w:numId w:val="7"/>
        </w:numPr>
      </w:pPr>
      <w:r>
        <w:t>Most projects use hybrid development methods tailored to their needs.</w:t>
      </w:r>
    </w:p>
    <w:p w14:paraId="1CCC99D8" w14:textId="77777777" w:rsidR="00515516" w:rsidRDefault="00515516" w:rsidP="00515516">
      <w:pPr>
        <w:pStyle w:val="Heading3"/>
      </w:pPr>
      <w:bookmarkStart w:id="35" w:name="focus-technologies"/>
      <w:bookmarkStart w:id="36" w:name="learning-a-new-technology-stack"/>
      <w:bookmarkEnd w:id="32"/>
      <w:bookmarkEnd w:id="34"/>
      <w:r>
        <w:t>Focus Technologies</w:t>
      </w:r>
    </w:p>
    <w:p w14:paraId="7036A871" w14:textId="77777777" w:rsidR="00515516" w:rsidRDefault="00515516" w:rsidP="00515516">
      <w:pPr>
        <w:pStyle w:val="Compact"/>
        <w:numPr>
          <w:ilvl w:val="0"/>
          <w:numId w:val="7"/>
        </w:numPr>
      </w:pPr>
      <w:r>
        <w:rPr>
          <w:b/>
          <w:bCs/>
        </w:rPr>
        <w:t>Programming Languages:</w:t>
      </w:r>
      <w:r>
        <w:t xml:space="preserve"> JavaScript/TypeScript.</w:t>
      </w:r>
    </w:p>
    <w:p w14:paraId="7BE8E0FF" w14:textId="77777777" w:rsidR="00515516" w:rsidRDefault="00515516" w:rsidP="00515516">
      <w:pPr>
        <w:pStyle w:val="Compact"/>
        <w:numPr>
          <w:ilvl w:val="0"/>
          <w:numId w:val="7"/>
        </w:numPr>
      </w:pPr>
      <w:r>
        <w:rPr>
          <w:b/>
          <w:bCs/>
        </w:rPr>
        <w:t>Frameworks:</w:t>
      </w:r>
    </w:p>
    <w:p w14:paraId="300C90B2" w14:textId="77777777" w:rsidR="00515516" w:rsidRDefault="00515516" w:rsidP="00515516">
      <w:pPr>
        <w:pStyle w:val="Compact"/>
        <w:numPr>
          <w:ilvl w:val="1"/>
          <w:numId w:val="7"/>
        </w:numPr>
      </w:pPr>
      <w:r>
        <w:rPr>
          <w:b/>
          <w:bCs/>
        </w:rPr>
        <w:t>Backend:</w:t>
      </w:r>
      <w:r>
        <w:t xml:space="preserve"> Nest.js.</w:t>
      </w:r>
    </w:p>
    <w:p w14:paraId="6D17D274" w14:textId="77777777" w:rsidR="00515516" w:rsidRDefault="00515516" w:rsidP="00515516">
      <w:pPr>
        <w:pStyle w:val="Compact"/>
        <w:numPr>
          <w:ilvl w:val="1"/>
          <w:numId w:val="7"/>
        </w:numPr>
      </w:pPr>
      <w:r>
        <w:rPr>
          <w:b/>
          <w:bCs/>
        </w:rPr>
        <w:t>Frontend:</w:t>
      </w:r>
      <w:r>
        <w:t xml:space="preserve"> Next.js.</w:t>
      </w:r>
    </w:p>
    <w:p w14:paraId="45F1AB85" w14:textId="77777777" w:rsidR="00515516" w:rsidRDefault="00515516" w:rsidP="00515516">
      <w:pPr>
        <w:pStyle w:val="Compact"/>
        <w:numPr>
          <w:ilvl w:val="0"/>
          <w:numId w:val="7"/>
        </w:numPr>
      </w:pPr>
      <w:r>
        <w:rPr>
          <w:b/>
          <w:bCs/>
        </w:rPr>
        <w:t>Database:</w:t>
      </w:r>
      <w:r>
        <w:t xml:space="preserve"> MongoDB (optional).</w:t>
      </w:r>
    </w:p>
    <w:p w14:paraId="634DDF10" w14:textId="77777777" w:rsidR="00515516" w:rsidRDefault="00515516" w:rsidP="00515516">
      <w:pPr>
        <w:pStyle w:val="Heading3"/>
      </w:pPr>
      <w:bookmarkStart w:id="37" w:name="supporting-tools"/>
      <w:bookmarkEnd w:id="35"/>
      <w:r>
        <w:t>Supporting Tools</w:t>
      </w:r>
    </w:p>
    <w:p w14:paraId="3D73492C" w14:textId="77777777" w:rsidR="00515516" w:rsidRDefault="00515516" w:rsidP="00515516">
      <w:pPr>
        <w:pStyle w:val="Compact"/>
        <w:numPr>
          <w:ilvl w:val="0"/>
          <w:numId w:val="7"/>
        </w:numPr>
      </w:pPr>
      <w:r>
        <w:rPr>
          <w:b/>
          <w:bCs/>
        </w:rPr>
        <w:lastRenderedPageBreak/>
        <w:t>Development Environment:</w:t>
      </w:r>
      <w:r>
        <w:t xml:space="preserve"> Visual Studio Code.</w:t>
      </w:r>
    </w:p>
    <w:p w14:paraId="0ACAE718" w14:textId="77777777" w:rsidR="00515516" w:rsidRDefault="00515516" w:rsidP="00515516">
      <w:pPr>
        <w:pStyle w:val="Compact"/>
        <w:numPr>
          <w:ilvl w:val="0"/>
          <w:numId w:val="7"/>
        </w:numPr>
      </w:pPr>
      <w:r>
        <w:rPr>
          <w:b/>
          <w:bCs/>
        </w:rPr>
        <w:t>Code Quality:</w:t>
      </w:r>
      <w:r>
        <w:t xml:space="preserve"> ESLint, Prettier.</w:t>
      </w:r>
    </w:p>
    <w:p w14:paraId="2510297C" w14:textId="77777777" w:rsidR="00515516" w:rsidRDefault="00515516" w:rsidP="00515516">
      <w:pPr>
        <w:pStyle w:val="Compact"/>
        <w:numPr>
          <w:ilvl w:val="0"/>
          <w:numId w:val="7"/>
        </w:numPr>
      </w:pPr>
      <w:r>
        <w:rPr>
          <w:b/>
          <w:bCs/>
        </w:rPr>
        <w:t>Testing:</w:t>
      </w:r>
      <w:r>
        <w:t xml:space="preserve"> Jest for end-to-end testing.</w:t>
      </w:r>
    </w:p>
    <w:p w14:paraId="78144280" w14:textId="77777777" w:rsidR="00515516" w:rsidRDefault="00515516" w:rsidP="00515516">
      <w:pPr>
        <w:pStyle w:val="Compact"/>
        <w:numPr>
          <w:ilvl w:val="0"/>
          <w:numId w:val="7"/>
        </w:numPr>
      </w:pPr>
      <w:r>
        <w:rPr>
          <w:b/>
          <w:bCs/>
        </w:rPr>
        <w:t>Version Control and CI/CD:</w:t>
      </w:r>
    </w:p>
    <w:p w14:paraId="3C481B24" w14:textId="77777777" w:rsidR="00515516" w:rsidRDefault="00515516" w:rsidP="00515516">
      <w:pPr>
        <w:pStyle w:val="Compact"/>
        <w:numPr>
          <w:ilvl w:val="1"/>
          <w:numId w:val="7"/>
        </w:numPr>
      </w:pPr>
      <w:r>
        <w:t>Git and GitHub for code management.</w:t>
      </w:r>
    </w:p>
    <w:p w14:paraId="35460A79" w14:textId="77777777" w:rsidR="00515516" w:rsidRDefault="00515516" w:rsidP="00515516">
      <w:pPr>
        <w:pStyle w:val="Compact"/>
        <w:numPr>
          <w:ilvl w:val="1"/>
          <w:numId w:val="7"/>
        </w:numPr>
      </w:pPr>
      <w:r>
        <w:t>GitHub Actions for automated builds, testing, and deployment.</w:t>
      </w:r>
    </w:p>
    <w:p w14:paraId="5B0C87FE" w14:textId="77777777" w:rsidR="00515516" w:rsidRDefault="00515516" w:rsidP="00515516">
      <w:pPr>
        <w:pStyle w:val="Compact"/>
        <w:numPr>
          <w:ilvl w:val="0"/>
          <w:numId w:val="7"/>
        </w:numPr>
      </w:pPr>
      <w:r>
        <w:rPr>
          <w:b/>
          <w:bCs/>
        </w:rPr>
        <w:t>Deployment:</w:t>
      </w:r>
      <w:r>
        <w:t xml:space="preserve"> Vercel for cloud deployment.</w:t>
      </w:r>
    </w:p>
    <w:p w14:paraId="2E72993D" w14:textId="77777777" w:rsidR="00515516" w:rsidRDefault="00380E1A" w:rsidP="00515516">
      <w:bookmarkStart w:id="38" w:name="takeaways-from-today"/>
      <w:bookmarkEnd w:id="36"/>
      <w:bookmarkEnd w:id="37"/>
      <w:r>
        <w:rPr>
          <w:noProof/>
        </w:rPr>
        <w:pict w14:anchorId="7D6D82A9">
          <v:rect id="_x0000_i1037" alt="" style="width:451.3pt;height:.05pt;mso-width-percent:0;mso-height-percent:0;mso-width-percent:0;mso-height-percent:0" o:hralign="center" o:hrstd="t" o:hr="t"/>
        </w:pict>
      </w:r>
      <w:bookmarkEnd w:id="6"/>
      <w:bookmarkEnd w:id="7"/>
    </w:p>
    <w:bookmarkEnd w:id="38"/>
    <w:p w14:paraId="74E776B3" w14:textId="6EF9C786" w:rsidR="00E27DC6" w:rsidRDefault="00E27DC6" w:rsidP="0007385F">
      <w:pPr>
        <w:jc w:val="left"/>
        <w:rPr>
          <w:color w:val="000000" w:themeColor="text1"/>
        </w:rPr>
      </w:pPr>
    </w:p>
    <w:p w14:paraId="58E6C00B" w14:textId="3D6E2F01" w:rsidR="00C01B89" w:rsidRDefault="00C01B89" w:rsidP="0007385F">
      <w:pPr>
        <w:jc w:val="left"/>
        <w:rPr>
          <w:color w:val="000000" w:themeColor="text1"/>
        </w:rPr>
      </w:pPr>
    </w:p>
    <w:p w14:paraId="470E130D" w14:textId="77777777" w:rsidR="00C01B89" w:rsidRDefault="00C01B89">
      <w:pPr>
        <w:spacing w:after="0"/>
        <w:jc w:val="left"/>
        <w:rPr>
          <w:color w:val="000000" w:themeColor="text1"/>
        </w:rPr>
      </w:pPr>
      <w:r>
        <w:rPr>
          <w:color w:val="000000" w:themeColor="text1"/>
        </w:rPr>
        <w:br w:type="page"/>
      </w:r>
    </w:p>
    <w:p w14:paraId="181D7715" w14:textId="7EA41857" w:rsidR="00C01B89" w:rsidRDefault="00C01B89" w:rsidP="00F90565">
      <w:pPr>
        <w:pStyle w:val="Heading1"/>
      </w:pPr>
      <w:bookmarkStart w:id="39" w:name="_Toc181288920"/>
      <w:r>
        <w:lastRenderedPageBreak/>
        <w:t xml:space="preserve">Lecture 2: </w:t>
      </w:r>
      <w:r w:rsidR="00D72858">
        <w:t>Ways of Working in Software Engineering</w:t>
      </w:r>
      <w:bookmarkEnd w:id="39"/>
    </w:p>
    <w:p w14:paraId="23748E93" w14:textId="77777777" w:rsidR="005D67C6" w:rsidRDefault="005D67C6" w:rsidP="00A154A0">
      <w:pPr>
        <w:pStyle w:val="Heading2"/>
      </w:pPr>
      <w:bookmarkStart w:id="40" w:name="team-development"/>
      <w:bookmarkStart w:id="41" w:name="preparing-for-team-development"/>
      <w:bookmarkStart w:id="42" w:name="ways-of-working-in-software-engineering"/>
      <w:bookmarkStart w:id="43" w:name="_Toc181288921"/>
      <w:r>
        <w:t>Preparing for Team Development</w:t>
      </w:r>
      <w:bookmarkEnd w:id="43"/>
    </w:p>
    <w:p w14:paraId="498E6DA6" w14:textId="77777777" w:rsidR="005D67C6" w:rsidRDefault="005D67C6" w:rsidP="005D67C6">
      <w:pPr>
        <w:pStyle w:val="Compact"/>
        <w:numPr>
          <w:ilvl w:val="0"/>
          <w:numId w:val="7"/>
        </w:numPr>
      </w:pPr>
      <w:r>
        <w:rPr>
          <w:b/>
          <w:bCs/>
        </w:rPr>
        <w:t>Key Questions:</w:t>
      </w:r>
    </w:p>
    <w:p w14:paraId="781167BF" w14:textId="77777777" w:rsidR="005D67C6" w:rsidRDefault="005D67C6" w:rsidP="005D67C6">
      <w:pPr>
        <w:pStyle w:val="Compact"/>
        <w:numPr>
          <w:ilvl w:val="1"/>
          <w:numId w:val="7"/>
        </w:numPr>
      </w:pPr>
      <w:r>
        <w:t>What decisions, actions, and plans are needed to start developing and deploying features as a team?</w:t>
      </w:r>
    </w:p>
    <w:p w14:paraId="4EC6008C" w14:textId="77777777" w:rsidR="005D67C6" w:rsidRDefault="005D67C6" w:rsidP="005D67C6">
      <w:pPr>
        <w:pStyle w:val="Compact"/>
        <w:numPr>
          <w:ilvl w:val="1"/>
          <w:numId w:val="7"/>
        </w:numPr>
      </w:pPr>
      <w:r>
        <w:t>What types of work need preparation?</w:t>
      </w:r>
    </w:p>
    <w:p w14:paraId="1D0FE5EF" w14:textId="77777777" w:rsidR="005D67C6" w:rsidRPr="003C1C53" w:rsidRDefault="005D67C6" w:rsidP="003C1C53">
      <w:pPr>
        <w:pStyle w:val="Heading3"/>
      </w:pPr>
      <w:bookmarkStart w:id="44" w:name="ideas-and-approaches"/>
      <w:bookmarkEnd w:id="40"/>
      <w:bookmarkEnd w:id="41"/>
      <w:r w:rsidRPr="003C1C53">
        <w:t>Ideas and Approaches</w:t>
      </w:r>
    </w:p>
    <w:p w14:paraId="05F4CAF5" w14:textId="77777777" w:rsidR="005D67C6" w:rsidRDefault="005D67C6" w:rsidP="005D67C6">
      <w:pPr>
        <w:pStyle w:val="Compact"/>
        <w:numPr>
          <w:ilvl w:val="0"/>
          <w:numId w:val="7"/>
        </w:numPr>
      </w:pPr>
      <w:r>
        <w:rPr>
          <w:b/>
          <w:bCs/>
        </w:rPr>
        <w:t>Traditional Waterfall Approach:</w:t>
      </w:r>
    </w:p>
    <w:p w14:paraId="1B1AD746" w14:textId="77777777" w:rsidR="005D67C6" w:rsidRDefault="005D67C6" w:rsidP="005D67C6">
      <w:pPr>
        <w:pStyle w:val="Compact"/>
        <w:numPr>
          <w:ilvl w:val="1"/>
          <w:numId w:val="7"/>
        </w:numPr>
      </w:pPr>
      <w:r>
        <w:t>Linear phases: Requirements → Design → Build → Test → Deploy → Maintain.</w:t>
      </w:r>
    </w:p>
    <w:p w14:paraId="6FC149BB" w14:textId="77777777" w:rsidR="005D67C6" w:rsidRDefault="005D67C6" w:rsidP="00CE72AB">
      <w:pPr>
        <w:pStyle w:val="Heading2"/>
      </w:pPr>
      <w:bookmarkStart w:id="45" w:name="types-of-work-in-software-development"/>
      <w:bookmarkStart w:id="46" w:name="_Toc181288922"/>
      <w:bookmarkEnd w:id="44"/>
      <w:r>
        <w:t>Types of Work in Software Development</w:t>
      </w:r>
      <w:bookmarkEnd w:id="46"/>
    </w:p>
    <w:p w14:paraId="653678B4" w14:textId="77777777" w:rsidR="005D67C6" w:rsidRDefault="005D67C6" w:rsidP="005D67C6">
      <w:pPr>
        <w:pStyle w:val="Compact"/>
        <w:numPr>
          <w:ilvl w:val="0"/>
          <w:numId w:val="7"/>
        </w:numPr>
      </w:pPr>
      <w:r>
        <w:rPr>
          <w:b/>
          <w:bCs/>
        </w:rPr>
        <w:t>Common Work Areas:</w:t>
      </w:r>
    </w:p>
    <w:p w14:paraId="75C16F46" w14:textId="77777777" w:rsidR="005D67C6" w:rsidRDefault="005D67C6" w:rsidP="005D67C6">
      <w:pPr>
        <w:pStyle w:val="Compact"/>
        <w:numPr>
          <w:ilvl w:val="1"/>
          <w:numId w:val="7"/>
        </w:numPr>
      </w:pPr>
      <w:r>
        <w:t>Understanding the problem.</w:t>
      </w:r>
    </w:p>
    <w:p w14:paraId="18D6C120" w14:textId="77777777" w:rsidR="005D67C6" w:rsidRDefault="005D67C6" w:rsidP="005D67C6">
      <w:pPr>
        <w:pStyle w:val="Compact"/>
        <w:numPr>
          <w:ilvl w:val="1"/>
          <w:numId w:val="7"/>
        </w:numPr>
      </w:pPr>
      <w:r>
        <w:t>Planning the work.</w:t>
      </w:r>
    </w:p>
    <w:p w14:paraId="01BBA34C" w14:textId="77777777" w:rsidR="005D67C6" w:rsidRDefault="005D67C6" w:rsidP="005D67C6">
      <w:pPr>
        <w:pStyle w:val="Compact"/>
        <w:numPr>
          <w:ilvl w:val="1"/>
          <w:numId w:val="7"/>
        </w:numPr>
      </w:pPr>
      <w:r>
        <w:t>Designing the solution.</w:t>
      </w:r>
    </w:p>
    <w:p w14:paraId="167456B4" w14:textId="77777777" w:rsidR="005D67C6" w:rsidRDefault="005D67C6" w:rsidP="005D67C6">
      <w:pPr>
        <w:pStyle w:val="Compact"/>
        <w:numPr>
          <w:ilvl w:val="1"/>
          <w:numId w:val="7"/>
        </w:numPr>
      </w:pPr>
      <w:r>
        <w:t>Executing the work.</w:t>
      </w:r>
    </w:p>
    <w:p w14:paraId="082F04CC" w14:textId="77777777" w:rsidR="005D67C6" w:rsidRDefault="005D67C6" w:rsidP="005D67C6">
      <w:pPr>
        <w:pStyle w:val="Compact"/>
        <w:numPr>
          <w:ilvl w:val="1"/>
          <w:numId w:val="7"/>
        </w:numPr>
      </w:pPr>
      <w:r>
        <w:t>Delivering/deploying the solution.</w:t>
      </w:r>
    </w:p>
    <w:p w14:paraId="0ED7C294" w14:textId="77777777" w:rsidR="005D67C6" w:rsidRDefault="005D67C6" w:rsidP="005D67C6">
      <w:pPr>
        <w:pStyle w:val="Compact"/>
        <w:numPr>
          <w:ilvl w:val="1"/>
          <w:numId w:val="7"/>
        </w:numPr>
      </w:pPr>
      <w:r>
        <w:t>Maintaining/updating the work.</w:t>
      </w:r>
    </w:p>
    <w:p w14:paraId="065071A6" w14:textId="77777777" w:rsidR="005D67C6" w:rsidRDefault="005D67C6" w:rsidP="005D67C6">
      <w:pPr>
        <w:pStyle w:val="Compact"/>
        <w:numPr>
          <w:ilvl w:val="0"/>
          <w:numId w:val="7"/>
        </w:numPr>
      </w:pPr>
      <w:r>
        <w:rPr>
          <w:b/>
          <w:bCs/>
        </w:rPr>
        <w:t>SEMAT (Software Engineering Methods and Theory):</w:t>
      </w:r>
    </w:p>
    <w:p w14:paraId="33C8A3DD" w14:textId="58F0BFFC" w:rsidR="005D67C6" w:rsidRDefault="005D67C6" w:rsidP="003C1C53">
      <w:pPr>
        <w:pStyle w:val="Compact"/>
        <w:numPr>
          <w:ilvl w:val="1"/>
          <w:numId w:val="7"/>
        </w:numPr>
      </w:pPr>
      <w:r>
        <w:t>Focus on key elements like opportunity, stakeholders, requirements, software system, team, way of working, and work.</w:t>
      </w:r>
      <w:bookmarkStart w:id="47" w:name="iterative-and-incremental-development"/>
      <w:bookmarkEnd w:id="45"/>
    </w:p>
    <w:p w14:paraId="33432070" w14:textId="77777777" w:rsidR="005D67C6" w:rsidRDefault="005D67C6" w:rsidP="005D67C6">
      <w:pPr>
        <w:pStyle w:val="Compact"/>
        <w:numPr>
          <w:ilvl w:val="0"/>
          <w:numId w:val="7"/>
        </w:numPr>
      </w:pPr>
      <w:r>
        <w:rPr>
          <w:b/>
          <w:bCs/>
        </w:rPr>
        <w:t>Agile Principles:</w:t>
      </w:r>
    </w:p>
    <w:p w14:paraId="314049A5" w14:textId="77777777" w:rsidR="005D67C6" w:rsidRDefault="005D67C6" w:rsidP="005D67C6">
      <w:pPr>
        <w:pStyle w:val="Compact"/>
        <w:numPr>
          <w:ilvl w:val="1"/>
          <w:numId w:val="7"/>
        </w:numPr>
      </w:pPr>
      <w:r>
        <w:t>Close collaboration with users and clients.</w:t>
      </w:r>
    </w:p>
    <w:p w14:paraId="0A561A6F" w14:textId="77777777" w:rsidR="005D67C6" w:rsidRDefault="005D67C6" w:rsidP="005D67C6">
      <w:pPr>
        <w:pStyle w:val="Compact"/>
        <w:numPr>
          <w:ilvl w:val="1"/>
          <w:numId w:val="7"/>
        </w:numPr>
      </w:pPr>
      <w:r>
        <w:t>Shared product goal or vision.</w:t>
      </w:r>
    </w:p>
    <w:p w14:paraId="2440BF7C" w14:textId="77777777" w:rsidR="005D67C6" w:rsidRDefault="005D67C6" w:rsidP="005D67C6">
      <w:pPr>
        <w:pStyle w:val="Compact"/>
        <w:numPr>
          <w:ilvl w:val="1"/>
          <w:numId w:val="7"/>
        </w:numPr>
      </w:pPr>
      <w:r>
        <w:t>Iterative and incremental development for rapid learning and feedback.</w:t>
      </w:r>
    </w:p>
    <w:p w14:paraId="62FEC37F" w14:textId="77777777" w:rsidR="005D67C6" w:rsidRDefault="005D67C6" w:rsidP="005D67C6">
      <w:pPr>
        <w:pStyle w:val="Compact"/>
        <w:numPr>
          <w:ilvl w:val="1"/>
          <w:numId w:val="7"/>
        </w:numPr>
      </w:pPr>
      <w:r>
        <w:t>Frequent delivery of small value increments.</w:t>
      </w:r>
    </w:p>
    <w:p w14:paraId="629EDBF7" w14:textId="77777777" w:rsidR="005D67C6" w:rsidRDefault="005D67C6" w:rsidP="005D67C6">
      <w:pPr>
        <w:pStyle w:val="Compact"/>
        <w:numPr>
          <w:ilvl w:val="1"/>
          <w:numId w:val="7"/>
        </w:numPr>
      </w:pPr>
      <w:r>
        <w:t>Breaking down problems and solutions into manageable parts.</w:t>
      </w:r>
    </w:p>
    <w:p w14:paraId="0369841A" w14:textId="77777777" w:rsidR="005D67C6" w:rsidRDefault="005D67C6" w:rsidP="005D67C6">
      <w:pPr>
        <w:pStyle w:val="Compact"/>
        <w:numPr>
          <w:ilvl w:val="0"/>
          <w:numId w:val="7"/>
        </w:numPr>
      </w:pPr>
      <w:r>
        <w:rPr>
          <w:b/>
          <w:bCs/>
        </w:rPr>
        <w:t>User Stories and Backlogs:</w:t>
      </w:r>
    </w:p>
    <w:p w14:paraId="01FD861B" w14:textId="77777777" w:rsidR="005D67C6" w:rsidRDefault="005D67C6" w:rsidP="005D67C6">
      <w:pPr>
        <w:pStyle w:val="Compact"/>
        <w:numPr>
          <w:ilvl w:val="1"/>
          <w:numId w:val="7"/>
        </w:numPr>
      </w:pPr>
      <w:r>
        <w:t>Creating user stories and story maps.</w:t>
      </w:r>
    </w:p>
    <w:p w14:paraId="760E772C" w14:textId="77777777" w:rsidR="005D67C6" w:rsidRDefault="005D67C6" w:rsidP="005D67C6">
      <w:pPr>
        <w:pStyle w:val="Compact"/>
        <w:numPr>
          <w:ilvl w:val="1"/>
          <w:numId w:val="7"/>
        </w:numPr>
      </w:pPr>
      <w:r>
        <w:t>Maintaining a product backlog of requirements.</w:t>
      </w:r>
    </w:p>
    <w:p w14:paraId="23FECA20" w14:textId="77777777" w:rsidR="005D67C6" w:rsidRDefault="005D67C6" w:rsidP="005D67C6">
      <w:pPr>
        <w:pStyle w:val="Compact"/>
        <w:numPr>
          <w:ilvl w:val="1"/>
          <w:numId w:val="7"/>
        </w:numPr>
      </w:pPr>
      <w:r>
        <w:t>Setting iteration and sprint goals.</w:t>
      </w:r>
    </w:p>
    <w:p w14:paraId="009CF0B1" w14:textId="77777777" w:rsidR="005D67C6" w:rsidRDefault="005D67C6" w:rsidP="003C1C53">
      <w:pPr>
        <w:pStyle w:val="Heading2"/>
      </w:pPr>
      <w:bookmarkStart w:id="48" w:name="engaging-with-the-client"/>
      <w:bookmarkStart w:id="49" w:name="_Toc181288923"/>
      <w:bookmarkEnd w:id="47"/>
      <w:r>
        <w:t>Engaging with the Client</w:t>
      </w:r>
      <w:bookmarkEnd w:id="49"/>
    </w:p>
    <w:p w14:paraId="1FCA5938" w14:textId="77777777" w:rsidR="005D67C6" w:rsidRDefault="005D67C6" w:rsidP="003C1C53">
      <w:pPr>
        <w:pStyle w:val="Heading3"/>
      </w:pPr>
      <w:bookmarkStart w:id="50" w:name="talking-to-the-product-owner-po"/>
      <w:r>
        <w:t>Talking to the Product Owner (PO)</w:t>
      </w:r>
    </w:p>
    <w:p w14:paraId="30CD858C" w14:textId="77777777" w:rsidR="005D67C6" w:rsidRDefault="005D67C6" w:rsidP="005D67C6">
      <w:pPr>
        <w:pStyle w:val="Compact"/>
        <w:numPr>
          <w:ilvl w:val="0"/>
          <w:numId w:val="7"/>
        </w:numPr>
      </w:pPr>
      <w:r>
        <w:rPr>
          <w:b/>
          <w:bCs/>
        </w:rPr>
        <w:t>Goals:</w:t>
      </w:r>
    </w:p>
    <w:p w14:paraId="578926C9" w14:textId="77777777" w:rsidR="005D67C6" w:rsidRDefault="005D67C6" w:rsidP="005D67C6">
      <w:pPr>
        <w:pStyle w:val="Compact"/>
        <w:numPr>
          <w:ilvl w:val="1"/>
          <w:numId w:val="7"/>
        </w:numPr>
      </w:pPr>
      <w:r>
        <w:t>Understand the problem, why it’s a problem, and desired changes.</w:t>
      </w:r>
    </w:p>
    <w:p w14:paraId="43A1C3D3" w14:textId="77777777" w:rsidR="005D67C6" w:rsidRDefault="005D67C6" w:rsidP="005D67C6">
      <w:pPr>
        <w:pStyle w:val="Compact"/>
        <w:numPr>
          <w:ilvl w:val="1"/>
          <w:numId w:val="7"/>
        </w:numPr>
      </w:pPr>
      <w:r>
        <w:t>Develop a product goal statement.</w:t>
      </w:r>
    </w:p>
    <w:p w14:paraId="2FE24CDF" w14:textId="77777777" w:rsidR="005D67C6" w:rsidRDefault="005D67C6" w:rsidP="005D67C6">
      <w:pPr>
        <w:pStyle w:val="Compact"/>
        <w:numPr>
          <w:ilvl w:val="0"/>
          <w:numId w:val="7"/>
        </w:numPr>
      </w:pPr>
      <w:r>
        <w:rPr>
          <w:b/>
          <w:bCs/>
        </w:rPr>
        <w:t>Principles:</w:t>
      </w:r>
    </w:p>
    <w:p w14:paraId="17ABCAF9" w14:textId="77777777" w:rsidR="005D67C6" w:rsidRDefault="005D67C6" w:rsidP="005D67C6">
      <w:pPr>
        <w:pStyle w:val="Compact"/>
        <w:numPr>
          <w:ilvl w:val="1"/>
          <w:numId w:val="7"/>
        </w:numPr>
      </w:pPr>
      <w:r>
        <w:t>Ask open-ended questions.</w:t>
      </w:r>
    </w:p>
    <w:p w14:paraId="349682A2" w14:textId="77777777" w:rsidR="005D67C6" w:rsidRDefault="005D67C6" w:rsidP="005D67C6">
      <w:pPr>
        <w:pStyle w:val="Compact"/>
        <w:numPr>
          <w:ilvl w:val="1"/>
          <w:numId w:val="7"/>
        </w:numPr>
      </w:pPr>
      <w:r>
        <w:t>Practice active listening.</w:t>
      </w:r>
    </w:p>
    <w:p w14:paraId="0D1E41F8" w14:textId="77777777" w:rsidR="005D67C6" w:rsidRDefault="005D67C6" w:rsidP="005D67C6">
      <w:pPr>
        <w:pStyle w:val="Compact"/>
        <w:numPr>
          <w:ilvl w:val="1"/>
          <w:numId w:val="7"/>
        </w:numPr>
      </w:pPr>
      <w:r>
        <w:t>Stay focused on the problem space.</w:t>
      </w:r>
    </w:p>
    <w:p w14:paraId="5CD574A6" w14:textId="77777777" w:rsidR="005D67C6" w:rsidRDefault="005D67C6" w:rsidP="005D67C6">
      <w:pPr>
        <w:pStyle w:val="Compact"/>
        <w:numPr>
          <w:ilvl w:val="1"/>
          <w:numId w:val="7"/>
        </w:numPr>
      </w:pPr>
      <w:r>
        <w:t>Document discussions to form user stories.</w:t>
      </w:r>
    </w:p>
    <w:p w14:paraId="03E8EEEE" w14:textId="77777777" w:rsidR="005D67C6" w:rsidRDefault="005D67C6" w:rsidP="005D67C6">
      <w:pPr>
        <w:pStyle w:val="Compact"/>
        <w:numPr>
          <w:ilvl w:val="1"/>
          <w:numId w:val="7"/>
        </w:numPr>
      </w:pPr>
      <w:r>
        <w:t>Break down the problem into epic user stories.</w:t>
      </w:r>
    </w:p>
    <w:p w14:paraId="1A22E626" w14:textId="77777777" w:rsidR="005D67C6" w:rsidRDefault="005D67C6" w:rsidP="003C1C53">
      <w:pPr>
        <w:pStyle w:val="Heading3"/>
      </w:pPr>
      <w:bookmarkStart w:id="51" w:name="active-listening"/>
      <w:bookmarkEnd w:id="50"/>
      <w:r>
        <w:lastRenderedPageBreak/>
        <w:t>Active Listening</w:t>
      </w:r>
    </w:p>
    <w:p w14:paraId="47E3F06F" w14:textId="77777777" w:rsidR="005D67C6" w:rsidRDefault="005D67C6" w:rsidP="005D67C6">
      <w:pPr>
        <w:pStyle w:val="Compact"/>
        <w:numPr>
          <w:ilvl w:val="0"/>
          <w:numId w:val="7"/>
        </w:numPr>
      </w:pPr>
      <w:r>
        <w:rPr>
          <w:b/>
          <w:bCs/>
        </w:rPr>
        <w:t>Techniques:</w:t>
      </w:r>
    </w:p>
    <w:p w14:paraId="0E8BA7BF" w14:textId="77777777" w:rsidR="005D67C6" w:rsidRDefault="005D67C6" w:rsidP="005D67C6">
      <w:pPr>
        <w:pStyle w:val="Compact"/>
        <w:numPr>
          <w:ilvl w:val="1"/>
          <w:numId w:val="7"/>
        </w:numPr>
      </w:pPr>
      <w:r>
        <w:t>Fully engage and pay attention.</w:t>
      </w:r>
    </w:p>
    <w:p w14:paraId="1EAF0090" w14:textId="77777777" w:rsidR="005D67C6" w:rsidRDefault="005D67C6" w:rsidP="005D67C6">
      <w:pPr>
        <w:pStyle w:val="Compact"/>
        <w:numPr>
          <w:ilvl w:val="1"/>
          <w:numId w:val="7"/>
        </w:numPr>
      </w:pPr>
      <w:r>
        <w:t>Reflect and paraphrase to confirm understanding.</w:t>
      </w:r>
    </w:p>
    <w:p w14:paraId="3AB5544D" w14:textId="77777777" w:rsidR="005D67C6" w:rsidRDefault="005D67C6" w:rsidP="005D67C6">
      <w:pPr>
        <w:pStyle w:val="Compact"/>
        <w:numPr>
          <w:ilvl w:val="1"/>
          <w:numId w:val="7"/>
        </w:numPr>
      </w:pPr>
      <w:r>
        <w:t>Avoid interruptions and personal biases.</w:t>
      </w:r>
    </w:p>
    <w:p w14:paraId="596FEC75" w14:textId="77777777" w:rsidR="005D67C6" w:rsidRPr="003C1C53" w:rsidRDefault="005D67C6" w:rsidP="003C1C53">
      <w:pPr>
        <w:pStyle w:val="Heading2"/>
      </w:pPr>
      <w:bookmarkStart w:id="52" w:name="continuous-integration-and-deployment"/>
      <w:bookmarkStart w:id="53" w:name="_Toc181288924"/>
      <w:bookmarkEnd w:id="48"/>
      <w:bookmarkEnd w:id="51"/>
      <w:r w:rsidRPr="003C1C53">
        <w:t>Continuous Integration and Deployment</w:t>
      </w:r>
      <w:bookmarkEnd w:id="53"/>
    </w:p>
    <w:p w14:paraId="35CF2038" w14:textId="77777777" w:rsidR="005D67C6" w:rsidRDefault="005D67C6" w:rsidP="003C1C53">
      <w:pPr>
        <w:pStyle w:val="Heading3"/>
      </w:pPr>
      <w:bookmarkStart w:id="54" w:name="continuous-integration-ci"/>
      <w:r>
        <w:t>Continuous Integration (CI)</w:t>
      </w:r>
    </w:p>
    <w:p w14:paraId="6613C468" w14:textId="77777777" w:rsidR="005D67C6" w:rsidRDefault="005D67C6" w:rsidP="005D67C6">
      <w:pPr>
        <w:pStyle w:val="Compact"/>
        <w:numPr>
          <w:ilvl w:val="0"/>
          <w:numId w:val="7"/>
        </w:numPr>
      </w:pPr>
      <w:r>
        <w:rPr>
          <w:b/>
          <w:bCs/>
        </w:rPr>
        <w:t>Process:</w:t>
      </w:r>
    </w:p>
    <w:p w14:paraId="1F62AF3D" w14:textId="77777777" w:rsidR="005D67C6" w:rsidRDefault="005D67C6" w:rsidP="005D67C6">
      <w:pPr>
        <w:pStyle w:val="Compact"/>
        <w:numPr>
          <w:ilvl w:val="1"/>
          <w:numId w:val="7"/>
        </w:numPr>
      </w:pPr>
      <w:r>
        <w:t>Developers modify code locally and commit changes to a local repository.</w:t>
      </w:r>
    </w:p>
    <w:p w14:paraId="27E96864" w14:textId="77777777" w:rsidR="005D67C6" w:rsidRDefault="005D67C6" w:rsidP="005D67C6">
      <w:pPr>
        <w:pStyle w:val="Compact"/>
        <w:numPr>
          <w:ilvl w:val="1"/>
          <w:numId w:val="7"/>
        </w:numPr>
      </w:pPr>
      <w:r>
        <w:t>Push changes to a shared GitHub repository.</w:t>
      </w:r>
    </w:p>
    <w:p w14:paraId="405684C4" w14:textId="77777777" w:rsidR="005D67C6" w:rsidRDefault="005D67C6" w:rsidP="005D67C6">
      <w:pPr>
        <w:pStyle w:val="Compact"/>
        <w:numPr>
          <w:ilvl w:val="1"/>
          <w:numId w:val="7"/>
        </w:numPr>
      </w:pPr>
      <w:r>
        <w:t>Automated tests and code checks run before merging.</w:t>
      </w:r>
    </w:p>
    <w:p w14:paraId="52303522" w14:textId="77777777" w:rsidR="005D67C6" w:rsidRDefault="005D67C6" w:rsidP="005D67C6">
      <w:pPr>
        <w:pStyle w:val="Compact"/>
        <w:numPr>
          <w:ilvl w:val="1"/>
          <w:numId w:val="7"/>
        </w:numPr>
      </w:pPr>
      <w:r>
        <w:t>Continuous integration happens every few hours.</w:t>
      </w:r>
    </w:p>
    <w:p w14:paraId="1E7342B4" w14:textId="77777777" w:rsidR="005D67C6" w:rsidRDefault="005D67C6" w:rsidP="005D67C6">
      <w:pPr>
        <w:pStyle w:val="Compact"/>
        <w:numPr>
          <w:ilvl w:val="0"/>
          <w:numId w:val="7"/>
        </w:numPr>
      </w:pPr>
      <w:r>
        <w:rPr>
          <w:b/>
          <w:bCs/>
        </w:rPr>
        <w:t>Tools:</w:t>
      </w:r>
    </w:p>
    <w:p w14:paraId="46D2B5B4" w14:textId="77777777" w:rsidR="005D67C6" w:rsidRDefault="005D67C6" w:rsidP="005D67C6">
      <w:pPr>
        <w:pStyle w:val="Compact"/>
        <w:numPr>
          <w:ilvl w:val="1"/>
          <w:numId w:val="7"/>
        </w:numPr>
      </w:pPr>
      <w:r>
        <w:t>Git and GitHub for version control and collaboration.</w:t>
      </w:r>
    </w:p>
    <w:p w14:paraId="1C918AB7" w14:textId="77777777" w:rsidR="005D67C6" w:rsidRDefault="005D67C6" w:rsidP="005D67C6">
      <w:pPr>
        <w:pStyle w:val="Compact"/>
        <w:numPr>
          <w:ilvl w:val="1"/>
          <w:numId w:val="7"/>
        </w:numPr>
      </w:pPr>
      <w:r>
        <w:t>CI servers or services to automate testing and integration.</w:t>
      </w:r>
    </w:p>
    <w:p w14:paraId="16835D88" w14:textId="77777777" w:rsidR="005D67C6" w:rsidRDefault="005D67C6" w:rsidP="003C1C53">
      <w:pPr>
        <w:pStyle w:val="Heading3"/>
      </w:pPr>
      <w:bookmarkStart w:id="55" w:name="continuous-deployment-cd"/>
      <w:bookmarkEnd w:id="54"/>
      <w:r>
        <w:t>Continuous Deployment (CD)</w:t>
      </w:r>
    </w:p>
    <w:p w14:paraId="48A7F615" w14:textId="77777777" w:rsidR="005D67C6" w:rsidRDefault="005D67C6" w:rsidP="005D67C6">
      <w:pPr>
        <w:pStyle w:val="Compact"/>
        <w:numPr>
          <w:ilvl w:val="0"/>
          <w:numId w:val="7"/>
        </w:numPr>
      </w:pPr>
      <w:r>
        <w:rPr>
          <w:b/>
          <w:bCs/>
        </w:rPr>
        <w:t>Overview:</w:t>
      </w:r>
    </w:p>
    <w:p w14:paraId="6E986F00" w14:textId="77777777" w:rsidR="005D67C6" w:rsidRDefault="005D67C6" w:rsidP="005D67C6">
      <w:pPr>
        <w:pStyle w:val="Compact"/>
        <w:numPr>
          <w:ilvl w:val="1"/>
          <w:numId w:val="7"/>
        </w:numPr>
      </w:pPr>
      <w:r>
        <w:t>Automates the release process to deploy code to production.</w:t>
      </w:r>
    </w:p>
    <w:p w14:paraId="68E73800" w14:textId="77777777" w:rsidR="005D67C6" w:rsidRDefault="005D67C6" w:rsidP="005D67C6">
      <w:pPr>
        <w:pStyle w:val="Compact"/>
        <w:numPr>
          <w:ilvl w:val="1"/>
          <w:numId w:val="7"/>
        </w:numPr>
      </w:pPr>
      <w:r>
        <w:t>Ensures frequent and reliable deployment of updates.</w:t>
      </w:r>
    </w:p>
    <w:p w14:paraId="095C5283" w14:textId="77777777" w:rsidR="005D67C6" w:rsidRDefault="005D67C6" w:rsidP="005D67C6">
      <w:pPr>
        <w:pStyle w:val="Heading3"/>
      </w:pPr>
      <w:bookmarkStart w:id="56" w:name="requirements-engineering-in-agile"/>
      <w:bookmarkEnd w:id="52"/>
      <w:bookmarkEnd w:id="55"/>
      <w:r>
        <w:t>Requirements Engineering in Agile</w:t>
      </w:r>
    </w:p>
    <w:p w14:paraId="35D61E64" w14:textId="77777777" w:rsidR="005D67C6" w:rsidRDefault="005D67C6" w:rsidP="005D67C6">
      <w:pPr>
        <w:pStyle w:val="Compact"/>
        <w:numPr>
          <w:ilvl w:val="0"/>
          <w:numId w:val="7"/>
        </w:numPr>
      </w:pPr>
      <w:r>
        <w:rPr>
          <w:b/>
          <w:bCs/>
        </w:rPr>
        <w:t>Iterative Approach:</w:t>
      </w:r>
    </w:p>
    <w:p w14:paraId="7258C202" w14:textId="77777777" w:rsidR="005D67C6" w:rsidRDefault="005D67C6" w:rsidP="005D67C6">
      <w:pPr>
        <w:pStyle w:val="Compact"/>
        <w:numPr>
          <w:ilvl w:val="1"/>
          <w:numId w:val="7"/>
        </w:numPr>
      </w:pPr>
      <w:r>
        <w:t>Requirements are refined incrementally.</w:t>
      </w:r>
    </w:p>
    <w:p w14:paraId="5217C534" w14:textId="77777777" w:rsidR="005D67C6" w:rsidRDefault="005D67C6" w:rsidP="005D67C6">
      <w:pPr>
        <w:pStyle w:val="Compact"/>
        <w:numPr>
          <w:ilvl w:val="1"/>
          <w:numId w:val="7"/>
        </w:numPr>
      </w:pPr>
      <w:r>
        <w:t>Emphasis on flexibility and adapting to change.</w:t>
      </w:r>
    </w:p>
    <w:p w14:paraId="74F54D1B" w14:textId="77777777" w:rsidR="005D67C6" w:rsidRDefault="005D67C6" w:rsidP="003C1C53">
      <w:pPr>
        <w:pStyle w:val="Heading2"/>
      </w:pPr>
      <w:bookmarkStart w:id="57" w:name="historical-perspective"/>
      <w:bookmarkStart w:id="58" w:name="_Toc181288925"/>
      <w:bookmarkEnd w:id="56"/>
      <w:r>
        <w:t>Historical Perspective</w:t>
      </w:r>
      <w:bookmarkEnd w:id="58"/>
    </w:p>
    <w:p w14:paraId="019BF043" w14:textId="77777777" w:rsidR="005D67C6" w:rsidRDefault="005D67C6" w:rsidP="003C1C53">
      <w:pPr>
        <w:pStyle w:val="Heading3"/>
      </w:pPr>
      <w:bookmarkStart w:id="59" w:name="iterative-enhancement-1975-and-earlier"/>
      <w:r>
        <w:t>Iterative Enhancement (1975 and Earlier)</w:t>
      </w:r>
    </w:p>
    <w:p w14:paraId="565CD995" w14:textId="77777777" w:rsidR="005D67C6" w:rsidRDefault="005D67C6" w:rsidP="005D67C6">
      <w:pPr>
        <w:pStyle w:val="Compact"/>
        <w:numPr>
          <w:ilvl w:val="0"/>
          <w:numId w:val="7"/>
        </w:numPr>
      </w:pPr>
      <w:r>
        <w:rPr>
          <w:b/>
          <w:bCs/>
        </w:rPr>
        <w:t>Concept:</w:t>
      </w:r>
    </w:p>
    <w:p w14:paraId="43141F84" w14:textId="77777777" w:rsidR="005D67C6" w:rsidRDefault="005D67C6" w:rsidP="005D67C6">
      <w:pPr>
        <w:pStyle w:val="Compact"/>
        <w:numPr>
          <w:ilvl w:val="1"/>
          <w:numId w:val="7"/>
        </w:numPr>
      </w:pPr>
      <w:r>
        <w:t>Start with a simple implementation of a subproblem.</w:t>
      </w:r>
    </w:p>
    <w:p w14:paraId="7609EFF4" w14:textId="77777777" w:rsidR="005D67C6" w:rsidRDefault="005D67C6" w:rsidP="005D67C6">
      <w:pPr>
        <w:pStyle w:val="Compact"/>
        <w:numPr>
          <w:ilvl w:val="1"/>
          <w:numId w:val="7"/>
        </w:numPr>
      </w:pPr>
      <w:r>
        <w:t>Use a project control list to track tasks and progress.</w:t>
      </w:r>
    </w:p>
    <w:p w14:paraId="76475E25" w14:textId="77777777" w:rsidR="005D67C6" w:rsidRDefault="005D67C6" w:rsidP="005D67C6">
      <w:pPr>
        <w:pStyle w:val="Compact"/>
        <w:numPr>
          <w:ilvl w:val="1"/>
          <w:numId w:val="7"/>
        </w:numPr>
      </w:pPr>
      <w:r>
        <w:t>Iteratively enhance the implementation until completion.</w:t>
      </w:r>
    </w:p>
    <w:p w14:paraId="2AF3B10C" w14:textId="77777777" w:rsidR="005D67C6" w:rsidRDefault="005D67C6" w:rsidP="005D67C6">
      <w:pPr>
        <w:pStyle w:val="Heading3"/>
      </w:pPr>
      <w:bookmarkStart w:id="60" w:name="agile-requirements-refinery"/>
      <w:bookmarkEnd w:id="57"/>
      <w:bookmarkEnd w:id="59"/>
      <w:r>
        <w:t>Agile Requirements Refinery</w:t>
      </w:r>
    </w:p>
    <w:p w14:paraId="61DBD9B9" w14:textId="77777777" w:rsidR="005D67C6" w:rsidRDefault="005D67C6" w:rsidP="005D67C6">
      <w:pPr>
        <w:pStyle w:val="Compact"/>
        <w:numPr>
          <w:ilvl w:val="0"/>
          <w:numId w:val="7"/>
        </w:numPr>
      </w:pPr>
      <w:r>
        <w:rPr>
          <w:b/>
          <w:bCs/>
        </w:rPr>
        <w:t>Application in Software Product Management:</w:t>
      </w:r>
    </w:p>
    <w:p w14:paraId="4A3C692B" w14:textId="77777777" w:rsidR="005D67C6" w:rsidRDefault="005D67C6" w:rsidP="005D67C6">
      <w:pPr>
        <w:pStyle w:val="Compact"/>
        <w:numPr>
          <w:ilvl w:val="1"/>
          <w:numId w:val="7"/>
        </w:numPr>
      </w:pPr>
      <w:r>
        <w:t>Applying Scrum principles to manage and refine requirements.</w:t>
      </w:r>
    </w:p>
    <w:p w14:paraId="0A9B8418" w14:textId="77777777" w:rsidR="005D67C6" w:rsidRDefault="005D67C6" w:rsidP="005D67C6">
      <w:pPr>
        <w:pStyle w:val="Compact"/>
        <w:numPr>
          <w:ilvl w:val="1"/>
          <w:numId w:val="7"/>
        </w:numPr>
      </w:pPr>
      <w:r>
        <w:t>Emphasis on collaboration and adaptability.</w:t>
      </w:r>
    </w:p>
    <w:p w14:paraId="0B274EA9" w14:textId="77777777" w:rsidR="005D67C6" w:rsidRDefault="005D67C6" w:rsidP="005D67C6">
      <w:pPr>
        <w:pStyle w:val="Heading3"/>
      </w:pPr>
      <w:bookmarkStart w:id="61" w:name="devops-as-a-way-of-working-wow"/>
      <w:bookmarkEnd w:id="60"/>
      <w:r>
        <w:t>DevOps as a Way of Working (WoW)</w:t>
      </w:r>
    </w:p>
    <w:p w14:paraId="7E0156DF" w14:textId="77777777" w:rsidR="005D67C6" w:rsidRDefault="005D67C6" w:rsidP="005D67C6">
      <w:pPr>
        <w:pStyle w:val="Compact"/>
        <w:numPr>
          <w:ilvl w:val="0"/>
          <w:numId w:val="7"/>
        </w:numPr>
      </w:pPr>
      <w:r>
        <w:rPr>
          <w:b/>
          <w:bCs/>
        </w:rPr>
        <w:t>Values:</w:t>
      </w:r>
    </w:p>
    <w:p w14:paraId="146EB308" w14:textId="77777777" w:rsidR="005D67C6" w:rsidRDefault="005D67C6" w:rsidP="005D67C6">
      <w:pPr>
        <w:pStyle w:val="Compact"/>
        <w:numPr>
          <w:ilvl w:val="1"/>
          <w:numId w:val="7"/>
        </w:numPr>
      </w:pPr>
      <w:r>
        <w:t>Frequent deployment and release.</w:t>
      </w:r>
    </w:p>
    <w:p w14:paraId="75D703B5" w14:textId="77777777" w:rsidR="005D67C6" w:rsidRDefault="005D67C6" w:rsidP="005D67C6">
      <w:pPr>
        <w:pStyle w:val="Compact"/>
        <w:numPr>
          <w:ilvl w:val="1"/>
          <w:numId w:val="7"/>
        </w:numPr>
      </w:pPr>
      <w:r>
        <w:t>Team ownership of the product lifecycle.</w:t>
      </w:r>
    </w:p>
    <w:p w14:paraId="54B633BC" w14:textId="77777777" w:rsidR="005D67C6" w:rsidRDefault="005D67C6" w:rsidP="005D67C6">
      <w:pPr>
        <w:pStyle w:val="Compact"/>
        <w:numPr>
          <w:ilvl w:val="1"/>
          <w:numId w:val="7"/>
        </w:numPr>
      </w:pPr>
      <w:r>
        <w:t>Accountability for deployment and post-release performance.</w:t>
      </w:r>
    </w:p>
    <w:p w14:paraId="6CEB8C3C" w14:textId="77777777" w:rsidR="005D67C6" w:rsidRDefault="005D67C6" w:rsidP="005D67C6">
      <w:pPr>
        <w:pStyle w:val="Compact"/>
        <w:numPr>
          <w:ilvl w:val="0"/>
          <w:numId w:val="7"/>
        </w:numPr>
      </w:pPr>
      <w:r>
        <w:rPr>
          <w:b/>
          <w:bCs/>
        </w:rPr>
        <w:t>Enablers:</w:t>
      </w:r>
    </w:p>
    <w:p w14:paraId="236FCAF1" w14:textId="77777777" w:rsidR="005D67C6" w:rsidRDefault="005D67C6" w:rsidP="005D67C6">
      <w:pPr>
        <w:pStyle w:val="Compact"/>
        <w:numPr>
          <w:ilvl w:val="1"/>
          <w:numId w:val="7"/>
        </w:numPr>
      </w:pPr>
      <w:r>
        <w:t>Test automation and CI/CD automation.</w:t>
      </w:r>
    </w:p>
    <w:p w14:paraId="12C93DAB" w14:textId="77777777" w:rsidR="005D67C6" w:rsidRDefault="005D67C6" w:rsidP="005D67C6">
      <w:pPr>
        <w:pStyle w:val="Compact"/>
        <w:numPr>
          <w:ilvl w:val="1"/>
          <w:numId w:val="7"/>
        </w:numPr>
      </w:pPr>
      <w:r>
        <w:t>Infrastructure as code.</w:t>
      </w:r>
    </w:p>
    <w:p w14:paraId="4D4F92DA" w14:textId="77777777" w:rsidR="005D67C6" w:rsidRDefault="005D67C6" w:rsidP="005D67C6">
      <w:pPr>
        <w:pStyle w:val="Compact"/>
        <w:numPr>
          <w:ilvl w:val="1"/>
          <w:numId w:val="7"/>
        </w:numPr>
      </w:pPr>
      <w:r>
        <w:lastRenderedPageBreak/>
        <w:t>Monitoring and alerting systems.</w:t>
      </w:r>
    </w:p>
    <w:p w14:paraId="00C184D9" w14:textId="77777777" w:rsidR="005D67C6" w:rsidRDefault="005D67C6" w:rsidP="005D67C6">
      <w:pPr>
        <w:pStyle w:val="Compact"/>
        <w:numPr>
          <w:ilvl w:val="1"/>
          <w:numId w:val="7"/>
        </w:numPr>
      </w:pPr>
      <w:r>
        <w:t>Practices like rollback strategies, feature flags, and microservices.</w:t>
      </w:r>
    </w:p>
    <w:p w14:paraId="1B122F88" w14:textId="77777777" w:rsidR="005D67C6" w:rsidRDefault="005D67C6" w:rsidP="003C1C53">
      <w:pPr>
        <w:pStyle w:val="Heading2"/>
      </w:pPr>
      <w:bookmarkStart w:id="62" w:name="X92ccc7cd51ff13a5ef176b9ad943c05943da469"/>
      <w:bookmarkStart w:id="63" w:name="_Toc181288926"/>
      <w:bookmarkEnd w:id="61"/>
      <w:r>
        <w:t>Technology Stacks and Full-Stack Development</w:t>
      </w:r>
      <w:bookmarkEnd w:id="63"/>
    </w:p>
    <w:p w14:paraId="23B63ED0" w14:textId="77777777" w:rsidR="005D67C6" w:rsidRDefault="005D67C6" w:rsidP="003C1C53">
      <w:pPr>
        <w:pStyle w:val="Heading3"/>
      </w:pPr>
      <w:bookmarkStart w:id="64" w:name="importance-of-a-tech-stack"/>
      <w:r>
        <w:t>Importance of a Tech Stack</w:t>
      </w:r>
    </w:p>
    <w:p w14:paraId="21947EB4" w14:textId="77777777" w:rsidR="005D67C6" w:rsidRDefault="005D67C6" w:rsidP="005D67C6">
      <w:pPr>
        <w:pStyle w:val="Compact"/>
        <w:numPr>
          <w:ilvl w:val="0"/>
          <w:numId w:val="7"/>
        </w:numPr>
      </w:pPr>
      <w:r>
        <w:rPr>
          <w:b/>
          <w:bCs/>
        </w:rPr>
        <w:t>Considerations:</w:t>
      </w:r>
    </w:p>
    <w:p w14:paraId="58CD8602" w14:textId="77777777" w:rsidR="005D67C6" w:rsidRDefault="005D67C6" w:rsidP="005D67C6">
      <w:pPr>
        <w:pStyle w:val="Compact"/>
        <w:numPr>
          <w:ilvl w:val="1"/>
          <w:numId w:val="7"/>
        </w:numPr>
      </w:pPr>
      <w:r>
        <w:t>Aligns with project goals and team expertise.</w:t>
      </w:r>
    </w:p>
    <w:p w14:paraId="5F9AEF47" w14:textId="77777777" w:rsidR="005D67C6" w:rsidRDefault="005D67C6" w:rsidP="005D67C6">
      <w:pPr>
        <w:pStyle w:val="Compact"/>
        <w:numPr>
          <w:ilvl w:val="1"/>
          <w:numId w:val="7"/>
        </w:numPr>
      </w:pPr>
      <w:r>
        <w:t>Impacts scalability, maintainability, and performance.</w:t>
      </w:r>
    </w:p>
    <w:p w14:paraId="55DA5248" w14:textId="77777777" w:rsidR="005D67C6" w:rsidRDefault="005D67C6" w:rsidP="003C1C53">
      <w:pPr>
        <w:pStyle w:val="Heading3"/>
      </w:pPr>
      <w:bookmarkStart w:id="65" w:name="mnnn-stack-overview"/>
      <w:bookmarkEnd w:id="64"/>
      <w:r>
        <w:t>MNNN Stack Overview</w:t>
      </w:r>
    </w:p>
    <w:p w14:paraId="339365AE" w14:textId="77777777" w:rsidR="005D67C6" w:rsidRDefault="005D67C6" w:rsidP="005D67C6">
      <w:pPr>
        <w:pStyle w:val="Compact"/>
        <w:numPr>
          <w:ilvl w:val="0"/>
          <w:numId w:val="7"/>
        </w:numPr>
      </w:pPr>
      <w:r>
        <w:rPr>
          <w:b/>
          <w:bCs/>
        </w:rPr>
        <w:t>Components:</w:t>
      </w:r>
    </w:p>
    <w:p w14:paraId="38B08FAA" w14:textId="77777777" w:rsidR="005D67C6" w:rsidRDefault="005D67C6" w:rsidP="005D67C6">
      <w:pPr>
        <w:pStyle w:val="Compact"/>
        <w:numPr>
          <w:ilvl w:val="1"/>
          <w:numId w:val="7"/>
        </w:numPr>
      </w:pPr>
      <w:r>
        <w:rPr>
          <w:b/>
          <w:bCs/>
        </w:rPr>
        <w:t>MongoDB:</w:t>
      </w:r>
      <w:r>
        <w:t xml:space="preserve"> NoSQL document database.</w:t>
      </w:r>
    </w:p>
    <w:p w14:paraId="68844339" w14:textId="77777777" w:rsidR="005D67C6" w:rsidRDefault="005D67C6" w:rsidP="005D67C6">
      <w:pPr>
        <w:pStyle w:val="Compact"/>
        <w:numPr>
          <w:ilvl w:val="1"/>
          <w:numId w:val="7"/>
        </w:numPr>
      </w:pPr>
      <w:r>
        <w:rPr>
          <w:b/>
          <w:bCs/>
        </w:rPr>
        <w:t>Nest.js:</w:t>
      </w:r>
      <w:r>
        <w:t xml:space="preserve"> Backend framework built on Node.js.</w:t>
      </w:r>
    </w:p>
    <w:p w14:paraId="3513D313" w14:textId="77777777" w:rsidR="005D67C6" w:rsidRDefault="005D67C6" w:rsidP="005D67C6">
      <w:pPr>
        <w:pStyle w:val="Compact"/>
        <w:numPr>
          <w:ilvl w:val="1"/>
          <w:numId w:val="7"/>
        </w:numPr>
      </w:pPr>
      <w:r>
        <w:rPr>
          <w:b/>
          <w:bCs/>
        </w:rPr>
        <w:t>Next.js:</w:t>
      </w:r>
      <w:r>
        <w:t xml:space="preserve"> React framework for server-rendered apps.</w:t>
      </w:r>
    </w:p>
    <w:p w14:paraId="549552EC" w14:textId="77777777" w:rsidR="005D67C6" w:rsidRDefault="005D67C6" w:rsidP="005D67C6">
      <w:pPr>
        <w:pStyle w:val="Compact"/>
        <w:numPr>
          <w:ilvl w:val="1"/>
          <w:numId w:val="7"/>
        </w:numPr>
      </w:pPr>
      <w:r>
        <w:rPr>
          <w:b/>
          <w:bCs/>
        </w:rPr>
        <w:t>Node.js:</w:t>
      </w:r>
      <w:r>
        <w:t xml:space="preserve"> JavaScript runtime environment.</w:t>
      </w:r>
    </w:p>
    <w:p w14:paraId="7F9B0B76" w14:textId="77777777" w:rsidR="005D67C6" w:rsidRDefault="005D67C6" w:rsidP="005D67C6">
      <w:pPr>
        <w:pStyle w:val="Compact"/>
        <w:numPr>
          <w:ilvl w:val="0"/>
          <w:numId w:val="7"/>
        </w:numPr>
      </w:pPr>
      <w:r>
        <w:rPr>
          <w:b/>
          <w:bCs/>
        </w:rPr>
        <w:t>Architecture:</w:t>
      </w:r>
    </w:p>
    <w:p w14:paraId="7A13A500" w14:textId="77777777" w:rsidR="005D67C6" w:rsidRDefault="005D67C6" w:rsidP="005D67C6">
      <w:pPr>
        <w:pStyle w:val="Compact"/>
        <w:numPr>
          <w:ilvl w:val="1"/>
          <w:numId w:val="7"/>
        </w:numPr>
      </w:pPr>
      <w:r>
        <w:t>Layered structure separating concerns.</w:t>
      </w:r>
    </w:p>
    <w:p w14:paraId="5EADE9DC" w14:textId="77777777" w:rsidR="005D67C6" w:rsidRDefault="005D67C6" w:rsidP="005D67C6">
      <w:pPr>
        <w:pStyle w:val="Compact"/>
        <w:numPr>
          <w:ilvl w:val="1"/>
          <w:numId w:val="7"/>
        </w:numPr>
      </w:pPr>
      <w:r>
        <w:t>Supports scalable and maintainable applications.</w:t>
      </w:r>
    </w:p>
    <w:p w14:paraId="50F17650" w14:textId="77777777" w:rsidR="005D67C6" w:rsidRDefault="005D67C6" w:rsidP="003C1C53">
      <w:pPr>
        <w:pStyle w:val="Heading3"/>
      </w:pPr>
      <w:bookmarkStart w:id="66" w:name="alternative-stack-mern"/>
      <w:bookmarkEnd w:id="65"/>
      <w:r>
        <w:t>Alternative Stack: MERN</w:t>
      </w:r>
    </w:p>
    <w:p w14:paraId="5A54A949" w14:textId="77777777" w:rsidR="005D67C6" w:rsidRDefault="005D67C6" w:rsidP="005D67C6">
      <w:pPr>
        <w:pStyle w:val="Compact"/>
        <w:numPr>
          <w:ilvl w:val="0"/>
          <w:numId w:val="7"/>
        </w:numPr>
      </w:pPr>
      <w:r>
        <w:rPr>
          <w:b/>
          <w:bCs/>
        </w:rPr>
        <w:t>Components:</w:t>
      </w:r>
    </w:p>
    <w:p w14:paraId="7CEF47A2" w14:textId="77777777" w:rsidR="005D67C6" w:rsidRDefault="005D67C6" w:rsidP="005D67C6">
      <w:pPr>
        <w:pStyle w:val="Compact"/>
        <w:numPr>
          <w:ilvl w:val="1"/>
          <w:numId w:val="7"/>
        </w:numPr>
      </w:pPr>
      <w:r>
        <w:rPr>
          <w:b/>
          <w:bCs/>
        </w:rPr>
        <w:t>MongoDB, Express.js, React.js, Node.js.</w:t>
      </w:r>
    </w:p>
    <w:p w14:paraId="029C0432" w14:textId="77777777" w:rsidR="005D67C6" w:rsidRDefault="005D67C6" w:rsidP="005D67C6">
      <w:pPr>
        <w:pStyle w:val="Compact"/>
        <w:numPr>
          <w:ilvl w:val="1"/>
          <w:numId w:val="7"/>
        </w:numPr>
      </w:pPr>
      <w:r>
        <w:t>Popular for full-stack JavaScript applications.</w:t>
      </w:r>
    </w:p>
    <w:p w14:paraId="3659ACAF" w14:textId="77777777" w:rsidR="005D67C6" w:rsidRDefault="005D67C6" w:rsidP="003C1C53">
      <w:pPr>
        <w:pStyle w:val="Heading2"/>
      </w:pPr>
      <w:bookmarkStart w:id="67" w:name="agile-values-and-practices"/>
      <w:bookmarkStart w:id="68" w:name="_Toc181288927"/>
      <w:bookmarkEnd w:id="62"/>
      <w:bookmarkEnd w:id="66"/>
      <w:r>
        <w:t>Agile Values and Practices</w:t>
      </w:r>
      <w:bookmarkEnd w:id="68"/>
    </w:p>
    <w:p w14:paraId="29428A19" w14:textId="77777777" w:rsidR="005D67C6" w:rsidRDefault="005D67C6" w:rsidP="003C1C53">
      <w:pPr>
        <w:pStyle w:val="Heading3"/>
      </w:pPr>
      <w:bookmarkStart w:id="69" w:name="agile-manifesto"/>
      <w:r>
        <w:t>Agile Manifesto</w:t>
      </w:r>
    </w:p>
    <w:p w14:paraId="78B8A75D" w14:textId="77777777" w:rsidR="005D67C6" w:rsidRDefault="005D67C6" w:rsidP="005D67C6">
      <w:pPr>
        <w:pStyle w:val="Compact"/>
        <w:numPr>
          <w:ilvl w:val="0"/>
          <w:numId w:val="7"/>
        </w:numPr>
      </w:pPr>
      <w:r>
        <w:rPr>
          <w:b/>
          <w:bCs/>
        </w:rPr>
        <w:t>Core Values:</w:t>
      </w:r>
    </w:p>
    <w:p w14:paraId="5EF98329" w14:textId="77777777" w:rsidR="005D67C6" w:rsidRDefault="005D67C6" w:rsidP="005D67C6">
      <w:pPr>
        <w:pStyle w:val="Compact"/>
        <w:numPr>
          <w:ilvl w:val="1"/>
          <w:numId w:val="7"/>
        </w:numPr>
      </w:pPr>
      <w:r>
        <w:t>Individuals and interactions over processes and tools.</w:t>
      </w:r>
    </w:p>
    <w:p w14:paraId="252996C9" w14:textId="77777777" w:rsidR="005D67C6" w:rsidRDefault="005D67C6" w:rsidP="005D67C6">
      <w:pPr>
        <w:pStyle w:val="Compact"/>
        <w:numPr>
          <w:ilvl w:val="1"/>
          <w:numId w:val="7"/>
        </w:numPr>
      </w:pPr>
      <w:r>
        <w:t>Working software over comprehensive documentation.</w:t>
      </w:r>
    </w:p>
    <w:p w14:paraId="478A5D28" w14:textId="77777777" w:rsidR="005D67C6" w:rsidRDefault="005D67C6" w:rsidP="005D67C6">
      <w:pPr>
        <w:pStyle w:val="Compact"/>
        <w:numPr>
          <w:ilvl w:val="1"/>
          <w:numId w:val="7"/>
        </w:numPr>
      </w:pPr>
      <w:r>
        <w:t>Customer collaboration over contract negotiation.</w:t>
      </w:r>
    </w:p>
    <w:p w14:paraId="2224B3F4" w14:textId="77777777" w:rsidR="005D67C6" w:rsidRDefault="005D67C6" w:rsidP="005D67C6">
      <w:pPr>
        <w:pStyle w:val="Compact"/>
        <w:numPr>
          <w:ilvl w:val="1"/>
          <w:numId w:val="7"/>
        </w:numPr>
      </w:pPr>
      <w:r>
        <w:t>Responding to change over following a plan.</w:t>
      </w:r>
    </w:p>
    <w:p w14:paraId="75186B1C" w14:textId="77777777" w:rsidR="005D67C6" w:rsidRDefault="005D67C6" w:rsidP="005D67C6">
      <w:pPr>
        <w:pStyle w:val="Compact"/>
        <w:numPr>
          <w:ilvl w:val="0"/>
          <w:numId w:val="7"/>
        </w:numPr>
      </w:pPr>
      <w:r>
        <w:rPr>
          <w:b/>
          <w:bCs/>
        </w:rPr>
        <w:t>Principles:</w:t>
      </w:r>
    </w:p>
    <w:p w14:paraId="44D1F859" w14:textId="77777777" w:rsidR="005D67C6" w:rsidRDefault="005D67C6" w:rsidP="005D67C6">
      <w:pPr>
        <w:pStyle w:val="Compact"/>
        <w:numPr>
          <w:ilvl w:val="1"/>
          <w:numId w:val="7"/>
        </w:numPr>
      </w:pPr>
      <w:r>
        <w:t>Emphasis on collaboration, flexibility, and delivering value.</w:t>
      </w:r>
    </w:p>
    <w:p w14:paraId="46314CD1" w14:textId="77777777" w:rsidR="005D67C6" w:rsidRDefault="005D67C6" w:rsidP="003C1C53">
      <w:pPr>
        <w:pStyle w:val="Heading3"/>
      </w:pPr>
      <w:bookmarkStart w:id="70" w:name="modern-agile"/>
      <w:bookmarkEnd w:id="69"/>
      <w:r>
        <w:t>Modern Agile</w:t>
      </w:r>
    </w:p>
    <w:p w14:paraId="6C5CC9A3" w14:textId="77777777" w:rsidR="005D67C6" w:rsidRDefault="005D67C6" w:rsidP="005D67C6">
      <w:pPr>
        <w:pStyle w:val="Compact"/>
        <w:numPr>
          <w:ilvl w:val="0"/>
          <w:numId w:val="7"/>
        </w:numPr>
      </w:pPr>
      <w:r>
        <w:rPr>
          <w:b/>
          <w:bCs/>
        </w:rPr>
        <w:t>Key Principles:</w:t>
      </w:r>
    </w:p>
    <w:p w14:paraId="3EB058A4" w14:textId="77777777" w:rsidR="005D67C6" w:rsidRDefault="005D67C6" w:rsidP="005D67C6">
      <w:pPr>
        <w:pStyle w:val="Compact"/>
        <w:numPr>
          <w:ilvl w:val="1"/>
          <w:numId w:val="7"/>
        </w:numPr>
      </w:pPr>
      <w:r>
        <w:t>Make people awesome.</w:t>
      </w:r>
    </w:p>
    <w:p w14:paraId="0E45711C" w14:textId="77777777" w:rsidR="005D67C6" w:rsidRDefault="005D67C6" w:rsidP="005D67C6">
      <w:pPr>
        <w:pStyle w:val="Compact"/>
        <w:numPr>
          <w:ilvl w:val="1"/>
          <w:numId w:val="7"/>
        </w:numPr>
      </w:pPr>
      <w:r>
        <w:t>Deliver value continuously.</w:t>
      </w:r>
    </w:p>
    <w:p w14:paraId="1910F75F" w14:textId="77777777" w:rsidR="005D67C6" w:rsidRDefault="005D67C6" w:rsidP="005D67C6">
      <w:pPr>
        <w:pStyle w:val="Compact"/>
        <w:numPr>
          <w:ilvl w:val="1"/>
          <w:numId w:val="7"/>
        </w:numPr>
      </w:pPr>
      <w:r>
        <w:t>Experiment and learn rapidly.</w:t>
      </w:r>
    </w:p>
    <w:p w14:paraId="3AEEB3D4" w14:textId="77777777" w:rsidR="005D67C6" w:rsidRDefault="005D67C6" w:rsidP="005D67C6">
      <w:pPr>
        <w:pStyle w:val="Compact"/>
        <w:numPr>
          <w:ilvl w:val="1"/>
          <w:numId w:val="7"/>
        </w:numPr>
      </w:pPr>
      <w:r>
        <w:t>Make safety a prerequisite.</w:t>
      </w:r>
    </w:p>
    <w:p w14:paraId="7275AE52" w14:textId="77777777" w:rsidR="005D67C6" w:rsidRDefault="005D67C6" w:rsidP="003C1C53">
      <w:pPr>
        <w:pStyle w:val="Heading3"/>
      </w:pPr>
      <w:bookmarkStart w:id="71" w:name="heart-of-agile"/>
      <w:bookmarkEnd w:id="70"/>
      <w:r>
        <w:t>Heart of Agile</w:t>
      </w:r>
    </w:p>
    <w:p w14:paraId="27AD659E" w14:textId="77777777" w:rsidR="005D67C6" w:rsidRDefault="005D67C6" w:rsidP="005D67C6">
      <w:pPr>
        <w:pStyle w:val="Compact"/>
        <w:numPr>
          <w:ilvl w:val="0"/>
          <w:numId w:val="7"/>
        </w:numPr>
      </w:pPr>
      <w:r>
        <w:rPr>
          <w:b/>
          <w:bCs/>
        </w:rPr>
        <w:t>Focus Areas:</w:t>
      </w:r>
    </w:p>
    <w:p w14:paraId="4220328B" w14:textId="77777777" w:rsidR="005D67C6" w:rsidRDefault="005D67C6" w:rsidP="005D67C6">
      <w:pPr>
        <w:pStyle w:val="Compact"/>
        <w:numPr>
          <w:ilvl w:val="1"/>
          <w:numId w:val="7"/>
        </w:numPr>
      </w:pPr>
      <w:r>
        <w:rPr>
          <w:b/>
          <w:bCs/>
        </w:rPr>
        <w:t>Collaborate:</w:t>
      </w:r>
      <w:r>
        <w:t xml:space="preserve"> Work together effectively.</w:t>
      </w:r>
    </w:p>
    <w:p w14:paraId="683FD7A9" w14:textId="77777777" w:rsidR="005D67C6" w:rsidRDefault="005D67C6" w:rsidP="005D67C6">
      <w:pPr>
        <w:pStyle w:val="Compact"/>
        <w:numPr>
          <w:ilvl w:val="1"/>
          <w:numId w:val="7"/>
        </w:numPr>
      </w:pPr>
      <w:r>
        <w:rPr>
          <w:b/>
          <w:bCs/>
        </w:rPr>
        <w:t>Deliver:</w:t>
      </w:r>
      <w:r>
        <w:t xml:space="preserve"> Provide value frequently.</w:t>
      </w:r>
    </w:p>
    <w:p w14:paraId="74414E13" w14:textId="77777777" w:rsidR="005D67C6" w:rsidRDefault="005D67C6" w:rsidP="005D67C6">
      <w:pPr>
        <w:pStyle w:val="Compact"/>
        <w:numPr>
          <w:ilvl w:val="1"/>
          <w:numId w:val="7"/>
        </w:numPr>
      </w:pPr>
      <w:r>
        <w:rPr>
          <w:b/>
          <w:bCs/>
        </w:rPr>
        <w:t>Reflect:</w:t>
      </w:r>
      <w:r>
        <w:t xml:space="preserve"> Regularly evaluate processes and outcomes.</w:t>
      </w:r>
    </w:p>
    <w:p w14:paraId="085D2D63" w14:textId="77777777" w:rsidR="005D67C6" w:rsidRDefault="005D67C6" w:rsidP="005D67C6">
      <w:pPr>
        <w:pStyle w:val="Compact"/>
        <w:numPr>
          <w:ilvl w:val="1"/>
          <w:numId w:val="7"/>
        </w:numPr>
      </w:pPr>
      <w:r>
        <w:rPr>
          <w:b/>
          <w:bCs/>
        </w:rPr>
        <w:t>Improve:</w:t>
      </w:r>
      <w:r>
        <w:t xml:space="preserve"> Continuously enhance practices and products.</w:t>
      </w:r>
    </w:p>
    <w:p w14:paraId="79A2D374" w14:textId="77777777" w:rsidR="005D67C6" w:rsidRDefault="005D67C6" w:rsidP="003C1C53">
      <w:pPr>
        <w:pStyle w:val="Heading2"/>
      </w:pPr>
      <w:bookmarkStart w:id="72" w:name="mindset-and-culture"/>
      <w:bookmarkStart w:id="73" w:name="_Toc181288928"/>
      <w:bookmarkEnd w:id="67"/>
      <w:bookmarkEnd w:id="71"/>
      <w:r>
        <w:lastRenderedPageBreak/>
        <w:t>Mindset and Culture</w:t>
      </w:r>
      <w:bookmarkEnd w:id="73"/>
    </w:p>
    <w:p w14:paraId="7696F496" w14:textId="77777777" w:rsidR="005D67C6" w:rsidRDefault="005D67C6" w:rsidP="003C1C53">
      <w:pPr>
        <w:pStyle w:val="Heading3"/>
      </w:pPr>
      <w:bookmarkStart w:id="74" w:name="agile-mindset"/>
      <w:r>
        <w:t>Agile Mindset</w:t>
      </w:r>
    </w:p>
    <w:p w14:paraId="18320A77" w14:textId="77777777" w:rsidR="005D67C6" w:rsidRDefault="005D67C6" w:rsidP="005D67C6">
      <w:pPr>
        <w:pStyle w:val="Compact"/>
        <w:numPr>
          <w:ilvl w:val="0"/>
          <w:numId w:val="7"/>
        </w:numPr>
      </w:pPr>
      <w:r>
        <w:rPr>
          <w:b/>
          <w:bCs/>
        </w:rPr>
        <w:t>Approach to Uncertainty:</w:t>
      </w:r>
    </w:p>
    <w:p w14:paraId="52C84754" w14:textId="77777777" w:rsidR="005D67C6" w:rsidRDefault="005D67C6" w:rsidP="005D67C6">
      <w:pPr>
        <w:pStyle w:val="Compact"/>
        <w:numPr>
          <w:ilvl w:val="1"/>
          <w:numId w:val="7"/>
        </w:numPr>
      </w:pPr>
      <w:r>
        <w:t>Embrace change as an opportunity.</w:t>
      </w:r>
    </w:p>
    <w:p w14:paraId="68654205" w14:textId="77777777" w:rsidR="005D67C6" w:rsidRDefault="005D67C6" w:rsidP="005D67C6">
      <w:pPr>
        <w:pStyle w:val="Compact"/>
        <w:numPr>
          <w:ilvl w:val="1"/>
          <w:numId w:val="7"/>
        </w:numPr>
      </w:pPr>
      <w:r>
        <w:t>Use iterative cycles for adaptation and learning.</w:t>
      </w:r>
    </w:p>
    <w:p w14:paraId="0FA2B839" w14:textId="77777777" w:rsidR="005D67C6" w:rsidRDefault="005D67C6" w:rsidP="003C1C53">
      <w:pPr>
        <w:pStyle w:val="Heading3"/>
      </w:pPr>
      <w:bookmarkStart w:id="75" w:name="growth-mindset"/>
      <w:bookmarkEnd w:id="74"/>
      <w:r>
        <w:t>Growth Mindset</w:t>
      </w:r>
    </w:p>
    <w:p w14:paraId="70822697" w14:textId="77777777" w:rsidR="005D67C6" w:rsidRDefault="005D67C6" w:rsidP="005D67C6">
      <w:pPr>
        <w:pStyle w:val="Compact"/>
        <w:numPr>
          <w:ilvl w:val="0"/>
          <w:numId w:val="7"/>
        </w:numPr>
      </w:pPr>
      <w:r>
        <w:rPr>
          <w:b/>
          <w:bCs/>
        </w:rPr>
        <w:t>Concept:</w:t>
      </w:r>
    </w:p>
    <w:p w14:paraId="4C0F5E6C" w14:textId="77777777" w:rsidR="005D67C6" w:rsidRDefault="005D67C6" w:rsidP="005D67C6">
      <w:pPr>
        <w:pStyle w:val="Compact"/>
        <w:numPr>
          <w:ilvl w:val="1"/>
          <w:numId w:val="7"/>
        </w:numPr>
      </w:pPr>
      <w:r>
        <w:t>Belief in the ability to develop skills through effort and learning.</w:t>
      </w:r>
    </w:p>
    <w:p w14:paraId="04A640E9" w14:textId="77777777" w:rsidR="005D67C6" w:rsidRDefault="005D67C6" w:rsidP="005D67C6">
      <w:pPr>
        <w:pStyle w:val="Compact"/>
        <w:numPr>
          <w:ilvl w:val="1"/>
          <w:numId w:val="7"/>
        </w:numPr>
      </w:pPr>
      <w:r>
        <w:t>Aligns with the continuous improvement aspect of Agile.</w:t>
      </w:r>
    </w:p>
    <w:p w14:paraId="7914DECB" w14:textId="77777777" w:rsidR="005D67C6" w:rsidRDefault="005D67C6" w:rsidP="005D67C6">
      <w:pPr>
        <w:pStyle w:val="Heading3"/>
      </w:pPr>
      <w:bookmarkStart w:id="76" w:name="evolution-of-software-engineering"/>
      <w:bookmarkEnd w:id="72"/>
      <w:bookmarkEnd w:id="75"/>
      <w:r>
        <w:t>Evolution of Software Engineering</w:t>
      </w:r>
    </w:p>
    <w:p w14:paraId="30B3FBC5" w14:textId="77777777" w:rsidR="005D67C6" w:rsidRDefault="005D67C6" w:rsidP="005D67C6">
      <w:pPr>
        <w:pStyle w:val="Compact"/>
        <w:numPr>
          <w:ilvl w:val="0"/>
          <w:numId w:val="7"/>
        </w:numPr>
      </w:pPr>
      <w:r>
        <w:rPr>
          <w:b/>
          <w:bCs/>
        </w:rPr>
        <w:t>High-Level Evolution:</w:t>
      </w:r>
    </w:p>
    <w:p w14:paraId="03CE8F4F" w14:textId="77777777" w:rsidR="005D67C6" w:rsidRDefault="005D67C6" w:rsidP="005D67C6">
      <w:pPr>
        <w:pStyle w:val="Compact"/>
        <w:numPr>
          <w:ilvl w:val="1"/>
          <w:numId w:val="7"/>
        </w:numPr>
      </w:pPr>
      <w:r>
        <w:t>Shift from rigid, plan-driven methods to flexible, iterative approaches.</w:t>
      </w:r>
    </w:p>
    <w:p w14:paraId="265C7BE7" w14:textId="77777777" w:rsidR="005D67C6" w:rsidRDefault="005D67C6" w:rsidP="005D67C6">
      <w:pPr>
        <w:pStyle w:val="Compact"/>
        <w:numPr>
          <w:ilvl w:val="1"/>
          <w:numId w:val="7"/>
        </w:numPr>
      </w:pPr>
      <w:r>
        <w:t>Increased focus on collaboration, customer involvement, and adaptability.</w:t>
      </w:r>
    </w:p>
    <w:bookmarkEnd w:id="76"/>
    <w:p w14:paraId="3A588C43" w14:textId="77777777" w:rsidR="005D67C6" w:rsidRDefault="00380E1A" w:rsidP="005D67C6">
      <w:r>
        <w:rPr>
          <w:noProof/>
        </w:rPr>
        <w:pict w14:anchorId="7209C38C">
          <v:rect id="_x0000_i1036" alt="" style="width:451.3pt;height:.05pt;mso-width-percent:0;mso-height-percent:0;mso-width-percent:0;mso-height-percent:0" o:hralign="center" o:hrstd="t" o:hr="t"/>
        </w:pict>
      </w:r>
    </w:p>
    <w:bookmarkEnd w:id="42"/>
    <w:p w14:paraId="4A611828" w14:textId="61849659" w:rsidR="003C1C53" w:rsidRDefault="003C1C53" w:rsidP="00D72858"/>
    <w:p w14:paraId="3688B344" w14:textId="77777777" w:rsidR="003C1C53" w:rsidRDefault="003C1C53">
      <w:pPr>
        <w:spacing w:after="0"/>
        <w:jc w:val="left"/>
      </w:pPr>
      <w:r>
        <w:br w:type="page"/>
      </w:r>
    </w:p>
    <w:p w14:paraId="55AC17BB" w14:textId="5A13AE94" w:rsidR="00A43AA9" w:rsidRDefault="00C44AF8" w:rsidP="00F90565">
      <w:pPr>
        <w:pStyle w:val="Heading1"/>
      </w:pPr>
      <w:bookmarkStart w:id="77" w:name="user-stories-story-maps"/>
      <w:bookmarkStart w:id="78" w:name="_Toc181288929"/>
      <w:r>
        <w:lastRenderedPageBreak/>
        <w:t xml:space="preserve">Lecture 3: </w:t>
      </w:r>
      <w:r w:rsidR="00A43AA9">
        <w:t>User Stories &amp; Story Maps</w:t>
      </w:r>
      <w:bookmarkEnd w:id="78"/>
    </w:p>
    <w:p w14:paraId="6810C1A8" w14:textId="77777777" w:rsidR="00A43AA9" w:rsidRDefault="00A43AA9" w:rsidP="00A43AA9">
      <w:pPr>
        <w:pStyle w:val="Heading2"/>
      </w:pPr>
      <w:bookmarkStart w:id="79" w:name="scrumiterative-workflow"/>
      <w:bookmarkStart w:id="80" w:name="_Toc181288930"/>
      <w:r>
        <w:t>Scrum/Iterative Workflow</w:t>
      </w:r>
      <w:bookmarkEnd w:id="80"/>
    </w:p>
    <w:p w14:paraId="65E234CD" w14:textId="2E5EED63" w:rsidR="00A43AA9" w:rsidRDefault="00625DC1" w:rsidP="00A43AA9">
      <w:pPr>
        <w:pStyle w:val="CaptionedFigure"/>
      </w:pPr>
      <w:r w:rsidRPr="00625DC1">
        <w:rPr>
          <w:noProof/>
        </w:rPr>
        <w:drawing>
          <wp:inline distT="0" distB="0" distL="0" distR="0" wp14:anchorId="6D369361" wp14:editId="45DC4564">
            <wp:extent cx="5731510" cy="3000375"/>
            <wp:effectExtent l="0" t="0" r="0" b="0"/>
            <wp:docPr id="732483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483017" name=""/>
                    <pic:cNvPicPr/>
                  </pic:nvPicPr>
                  <pic:blipFill>
                    <a:blip r:embed="rId8"/>
                    <a:stretch>
                      <a:fillRect/>
                    </a:stretch>
                  </pic:blipFill>
                  <pic:spPr>
                    <a:xfrm>
                      <a:off x="0" y="0"/>
                      <a:ext cx="5731510" cy="3000375"/>
                    </a:xfrm>
                    <a:prstGeom prst="rect">
                      <a:avLst/>
                    </a:prstGeom>
                  </pic:spPr>
                </pic:pic>
              </a:graphicData>
            </a:graphic>
          </wp:inline>
        </w:drawing>
      </w:r>
    </w:p>
    <w:p w14:paraId="32109675" w14:textId="77777777" w:rsidR="00A43AA9" w:rsidRDefault="00A43AA9" w:rsidP="00A43AA9">
      <w:pPr>
        <w:pStyle w:val="ImageCaption"/>
      </w:pPr>
      <w:r>
        <w:t>Scrum Workflow</w:t>
      </w:r>
    </w:p>
    <w:p w14:paraId="4168D541" w14:textId="77777777" w:rsidR="00A43AA9" w:rsidRDefault="00A43AA9" w:rsidP="00A43AA9">
      <w:pPr>
        <w:pStyle w:val="Compact"/>
        <w:numPr>
          <w:ilvl w:val="0"/>
          <w:numId w:val="7"/>
        </w:numPr>
      </w:pPr>
      <w:r>
        <w:rPr>
          <w:b/>
          <w:bCs/>
        </w:rPr>
        <w:t>What should we do BEFORE we can start Sprint 1?</w:t>
      </w:r>
    </w:p>
    <w:p w14:paraId="6DC9F4C7" w14:textId="77777777" w:rsidR="00A43AA9" w:rsidRDefault="00A43AA9" w:rsidP="00A43AA9">
      <w:pPr>
        <w:pStyle w:val="Compact"/>
        <w:numPr>
          <w:ilvl w:val="1"/>
          <w:numId w:val="7"/>
        </w:numPr>
      </w:pPr>
      <w:r>
        <w:t xml:space="preserve">Well-thought-out items: </w:t>
      </w:r>
      <w:r>
        <w:rPr>
          <w:b/>
          <w:bCs/>
        </w:rPr>
        <w:t>Do these next</w:t>
      </w:r>
    </w:p>
    <w:p w14:paraId="2CE7FF63" w14:textId="190B8515" w:rsidR="00A43AA9" w:rsidRDefault="00A43AA9" w:rsidP="00A43AA9">
      <w:pPr>
        <w:pStyle w:val="Compact"/>
        <w:numPr>
          <w:ilvl w:val="1"/>
          <w:numId w:val="7"/>
        </w:numPr>
      </w:pPr>
      <w:r>
        <w:t xml:space="preserve">Still a bit vague: </w:t>
      </w:r>
      <w:r>
        <w:rPr>
          <w:b/>
          <w:bCs/>
        </w:rPr>
        <w:t>Do these later</w:t>
      </w:r>
    </w:p>
    <w:p w14:paraId="5B3D3BE0" w14:textId="77777777" w:rsidR="00A43AA9" w:rsidRDefault="00A43AA9" w:rsidP="00A43AA9">
      <w:pPr>
        <w:pStyle w:val="Heading2"/>
      </w:pPr>
      <w:bookmarkStart w:id="81" w:name="X609d7741ea23d12c2b3b507b95281759574cddd"/>
      <w:bookmarkStart w:id="82" w:name="_Toc181288931"/>
      <w:bookmarkEnd w:id="79"/>
      <w:r>
        <w:t>Introduction on How to Write User Stories</w:t>
      </w:r>
      <w:bookmarkEnd w:id="82"/>
    </w:p>
    <w:p w14:paraId="3CA41413" w14:textId="77777777" w:rsidR="00A43AA9" w:rsidRDefault="00A43AA9" w:rsidP="00A43AA9">
      <w:pPr>
        <w:pStyle w:val="Compact"/>
        <w:numPr>
          <w:ilvl w:val="0"/>
          <w:numId w:val="7"/>
        </w:numPr>
      </w:pPr>
      <w:r>
        <w:t>Perspectives and purposes:</w:t>
      </w:r>
    </w:p>
    <w:p w14:paraId="7DA2EB93" w14:textId="77777777" w:rsidR="00A43AA9" w:rsidRDefault="00A43AA9" w:rsidP="00A43AA9">
      <w:pPr>
        <w:pStyle w:val="Compact"/>
        <w:numPr>
          <w:ilvl w:val="1"/>
          <w:numId w:val="7"/>
        </w:numPr>
      </w:pPr>
      <w:r>
        <w:t>Design Lead Developer</w:t>
      </w:r>
    </w:p>
    <w:p w14:paraId="6E345BF6" w14:textId="77777777" w:rsidR="00A43AA9" w:rsidRDefault="00A43AA9" w:rsidP="00A43AA9">
      <w:pPr>
        <w:pStyle w:val="Compact"/>
        <w:numPr>
          <w:ilvl w:val="1"/>
          <w:numId w:val="7"/>
        </w:numPr>
      </w:pPr>
      <w:r>
        <w:t>Client or Product Owner</w:t>
      </w:r>
    </w:p>
    <w:p w14:paraId="69B8EC6B" w14:textId="77777777" w:rsidR="00A43AA9" w:rsidRDefault="00A43AA9" w:rsidP="00A43AA9">
      <w:pPr>
        <w:pStyle w:val="Compact"/>
        <w:numPr>
          <w:ilvl w:val="1"/>
          <w:numId w:val="7"/>
        </w:numPr>
      </w:pPr>
      <w:r>
        <w:t>Sales Manager</w:t>
      </w:r>
    </w:p>
    <w:p w14:paraId="7652AF0B" w14:textId="77777777" w:rsidR="00A43AA9" w:rsidRDefault="00A43AA9" w:rsidP="00A43AA9">
      <w:pPr>
        <w:pStyle w:val="Compact"/>
        <w:numPr>
          <w:ilvl w:val="1"/>
          <w:numId w:val="7"/>
        </w:numPr>
      </w:pPr>
      <w:r>
        <w:t>Business Analyst</w:t>
      </w:r>
    </w:p>
    <w:p w14:paraId="1B9FB3F0" w14:textId="23298407" w:rsidR="00A43AA9" w:rsidRDefault="00A43AA9" w:rsidP="00A43AA9">
      <w:pPr>
        <w:pStyle w:val="Compact"/>
        <w:numPr>
          <w:ilvl w:val="0"/>
          <w:numId w:val="7"/>
        </w:numPr>
      </w:pPr>
      <w:r>
        <w:t>There are many perspectives and purposes.</w:t>
      </w:r>
    </w:p>
    <w:p w14:paraId="5E5A81B9" w14:textId="37A70D36" w:rsidR="00A43AA9" w:rsidRDefault="00A43AA9" w:rsidP="009D5B36">
      <w:pPr>
        <w:pStyle w:val="Heading2"/>
      </w:pPr>
      <w:bookmarkStart w:id="83" w:name="pre-sprint-user-requirements-v1"/>
      <w:bookmarkStart w:id="84" w:name="_Toc181288932"/>
      <w:bookmarkEnd w:id="81"/>
      <w:r>
        <w:t>Pre-Sprint – User Requirements v1</w:t>
      </w:r>
      <w:bookmarkEnd w:id="84"/>
    </w:p>
    <w:p w14:paraId="271209B1" w14:textId="77777777" w:rsidR="00A43AA9" w:rsidRDefault="00A43AA9" w:rsidP="00A43AA9">
      <w:pPr>
        <w:pStyle w:val="Compact"/>
        <w:numPr>
          <w:ilvl w:val="0"/>
          <w:numId w:val="7"/>
        </w:numPr>
      </w:pPr>
      <w:r>
        <w:rPr>
          <w:b/>
          <w:bCs/>
        </w:rPr>
        <w:t>What do users want to be able to do to achieve the product goal?</w:t>
      </w:r>
    </w:p>
    <w:p w14:paraId="7A0A9D92" w14:textId="77777777" w:rsidR="00A43AA9" w:rsidRDefault="00A43AA9" w:rsidP="00A43AA9">
      <w:pPr>
        <w:pStyle w:val="Compact"/>
        <w:numPr>
          <w:ilvl w:val="0"/>
          <w:numId w:val="7"/>
        </w:numPr>
      </w:pPr>
      <w:r>
        <w:rPr>
          <w:b/>
          <w:bCs/>
        </w:rPr>
        <w:t>User Stories:</w:t>
      </w:r>
    </w:p>
    <w:p w14:paraId="044BD4D1" w14:textId="77777777" w:rsidR="00A43AA9" w:rsidRDefault="00A43AA9" w:rsidP="00A43AA9">
      <w:pPr>
        <w:pStyle w:val="Compact"/>
        <w:numPr>
          <w:ilvl w:val="1"/>
          <w:numId w:val="7"/>
        </w:numPr>
      </w:pPr>
      <w:r>
        <w:t xml:space="preserve">As a </w:t>
      </w:r>
      <w:r>
        <w:rPr>
          <w:rStyle w:val="VerbatimChar"/>
        </w:rPr>
        <w:t>&lt;user type&gt;</w:t>
      </w:r>
      <w:r>
        <w:t xml:space="preserve">, I want to </w:t>
      </w:r>
      <w:r>
        <w:rPr>
          <w:rStyle w:val="VerbatimChar"/>
        </w:rPr>
        <w:t>&lt;do something&gt;</w:t>
      </w:r>
      <w:r>
        <w:t xml:space="preserve"> so that </w:t>
      </w:r>
      <w:r>
        <w:rPr>
          <w:rStyle w:val="VerbatimChar"/>
        </w:rPr>
        <w:t>&lt;benefit&gt;</w:t>
      </w:r>
      <w:r>
        <w:t>.</w:t>
      </w:r>
    </w:p>
    <w:p w14:paraId="6C300341" w14:textId="77777777" w:rsidR="00A43AA9" w:rsidRDefault="00A43AA9" w:rsidP="00A43AA9">
      <w:pPr>
        <w:pStyle w:val="Compact"/>
        <w:numPr>
          <w:ilvl w:val="0"/>
          <w:numId w:val="7"/>
        </w:numPr>
      </w:pPr>
      <w:r>
        <w:rPr>
          <w:b/>
          <w:bCs/>
        </w:rPr>
        <w:t>Product Goal (Outcome wanted):</w:t>
      </w:r>
    </w:p>
    <w:p w14:paraId="08F9D0B3" w14:textId="77777777" w:rsidR="00A43AA9" w:rsidRDefault="00A43AA9" w:rsidP="00A43AA9">
      <w:pPr>
        <w:pStyle w:val="Compact"/>
        <w:numPr>
          <w:ilvl w:val="1"/>
          <w:numId w:val="7"/>
        </w:numPr>
      </w:pPr>
      <w:r>
        <w:t>Make it front of mind for the team.</w:t>
      </w:r>
    </w:p>
    <w:p w14:paraId="72C80EB5" w14:textId="77777777" w:rsidR="00A43AA9" w:rsidRDefault="00A43AA9" w:rsidP="00A43AA9">
      <w:pPr>
        <w:pStyle w:val="Compact"/>
        <w:numPr>
          <w:ilvl w:val="0"/>
          <w:numId w:val="7"/>
        </w:numPr>
      </w:pPr>
      <w:r>
        <w:rPr>
          <w:b/>
          <w:bCs/>
        </w:rPr>
        <w:t>Business Problem or Opportunity:</w:t>
      </w:r>
    </w:p>
    <w:p w14:paraId="7FE931FB" w14:textId="77777777" w:rsidR="00A43AA9" w:rsidRDefault="00A43AA9" w:rsidP="00A43AA9">
      <w:pPr>
        <w:pStyle w:val="Compact"/>
        <w:numPr>
          <w:ilvl w:val="1"/>
          <w:numId w:val="7"/>
        </w:numPr>
      </w:pPr>
      <w:r>
        <w:t>What needs to change?</w:t>
      </w:r>
    </w:p>
    <w:p w14:paraId="26FCDF1C" w14:textId="7C09A673" w:rsidR="00A43AA9" w:rsidRDefault="00A43AA9" w:rsidP="00A43AA9">
      <w:pPr>
        <w:pStyle w:val="Compact"/>
        <w:numPr>
          <w:ilvl w:val="1"/>
          <w:numId w:val="7"/>
        </w:numPr>
      </w:pPr>
      <w:r>
        <w:t>Why is this product worth doing?</w:t>
      </w:r>
    </w:p>
    <w:p w14:paraId="4E07F682" w14:textId="77777777" w:rsidR="00A43AA9" w:rsidRDefault="00A43AA9" w:rsidP="00A43AA9">
      <w:pPr>
        <w:pStyle w:val="Heading3"/>
      </w:pPr>
      <w:bookmarkStart w:id="85" w:name="user-stories-part-1"/>
      <w:r>
        <w:t>User Stories Part 1</w:t>
      </w:r>
    </w:p>
    <w:p w14:paraId="2288C20E" w14:textId="77777777" w:rsidR="00A43AA9" w:rsidRDefault="00A43AA9" w:rsidP="00A43AA9">
      <w:pPr>
        <w:pStyle w:val="Compact"/>
        <w:numPr>
          <w:ilvl w:val="0"/>
          <w:numId w:val="7"/>
        </w:numPr>
      </w:pPr>
      <w:r>
        <w:rPr>
          <w:b/>
          <w:bCs/>
        </w:rPr>
        <w:t>Placeholders for Conversations</w:t>
      </w:r>
    </w:p>
    <w:p w14:paraId="73894AFB" w14:textId="77777777" w:rsidR="00A43AA9" w:rsidRDefault="00A43AA9" w:rsidP="00A43AA9">
      <w:pPr>
        <w:pStyle w:val="Compact"/>
        <w:numPr>
          <w:ilvl w:val="0"/>
          <w:numId w:val="7"/>
        </w:numPr>
      </w:pPr>
      <w:r>
        <w:rPr>
          <w:b/>
          <w:bCs/>
        </w:rPr>
        <w:lastRenderedPageBreak/>
        <w:t>Significant User Type:</w:t>
      </w:r>
    </w:p>
    <w:p w14:paraId="750E6C5A" w14:textId="77777777" w:rsidR="00A43AA9" w:rsidRDefault="00A43AA9" w:rsidP="00A43AA9">
      <w:pPr>
        <w:pStyle w:val="Compact"/>
        <w:numPr>
          <w:ilvl w:val="1"/>
          <w:numId w:val="7"/>
        </w:numPr>
      </w:pPr>
      <w:r>
        <w:t>Characteristics that distinguish from other user types that may affect the design.</w:t>
      </w:r>
    </w:p>
    <w:p w14:paraId="455FAB8F" w14:textId="77777777" w:rsidR="00A43AA9" w:rsidRDefault="00A43AA9" w:rsidP="00A43AA9">
      <w:pPr>
        <w:pStyle w:val="Compact"/>
        <w:numPr>
          <w:ilvl w:val="1"/>
          <w:numId w:val="7"/>
        </w:numPr>
      </w:pPr>
      <w:r>
        <w:t>Not just “User”.</w:t>
      </w:r>
    </w:p>
    <w:p w14:paraId="02457853" w14:textId="77777777" w:rsidR="00A43AA9" w:rsidRDefault="00A43AA9" w:rsidP="00A43AA9">
      <w:pPr>
        <w:pStyle w:val="Compact"/>
        <w:numPr>
          <w:ilvl w:val="0"/>
          <w:numId w:val="7"/>
        </w:numPr>
      </w:pPr>
      <w:r>
        <w:rPr>
          <w:b/>
          <w:bCs/>
        </w:rPr>
        <w:t>Capability:</w:t>
      </w:r>
    </w:p>
    <w:p w14:paraId="3E25C6CB" w14:textId="77777777" w:rsidR="00A43AA9" w:rsidRDefault="00A43AA9" w:rsidP="00A43AA9">
      <w:pPr>
        <w:pStyle w:val="Compact"/>
        <w:numPr>
          <w:ilvl w:val="1"/>
          <w:numId w:val="7"/>
        </w:numPr>
      </w:pPr>
      <w:r>
        <w:t>The new capability the user wants to reach a smaller goal (outcome).</w:t>
      </w:r>
    </w:p>
    <w:p w14:paraId="4A482DE5" w14:textId="77777777" w:rsidR="00A43AA9" w:rsidRDefault="00A43AA9" w:rsidP="00A43AA9">
      <w:pPr>
        <w:pStyle w:val="Compact"/>
        <w:numPr>
          <w:ilvl w:val="1"/>
          <w:numId w:val="7"/>
        </w:numPr>
      </w:pPr>
      <w:r>
        <w:t>In business language; no solution details.</w:t>
      </w:r>
    </w:p>
    <w:p w14:paraId="4E1573FF" w14:textId="77777777" w:rsidR="00A43AA9" w:rsidRDefault="00A43AA9" w:rsidP="00A43AA9">
      <w:pPr>
        <w:pStyle w:val="Compact"/>
        <w:numPr>
          <w:ilvl w:val="0"/>
          <w:numId w:val="7"/>
        </w:numPr>
      </w:pPr>
      <w:r>
        <w:rPr>
          <w:b/>
          <w:bCs/>
        </w:rPr>
        <w:t>Goal:</w:t>
      </w:r>
    </w:p>
    <w:p w14:paraId="024E9A8F" w14:textId="57F16FF3" w:rsidR="00A43AA9" w:rsidRDefault="00A43AA9" w:rsidP="00A43AA9">
      <w:pPr>
        <w:pStyle w:val="Compact"/>
        <w:numPr>
          <w:ilvl w:val="1"/>
          <w:numId w:val="7"/>
        </w:numPr>
      </w:pPr>
      <w:r>
        <w:t>What is the desired outcome of this new user capability?</w:t>
      </w:r>
    </w:p>
    <w:p w14:paraId="1C8C045E" w14:textId="77777777" w:rsidR="00A43AA9" w:rsidRDefault="00A43AA9" w:rsidP="00A43AA9">
      <w:pPr>
        <w:pStyle w:val="FirstParagraph"/>
      </w:pPr>
      <w:r>
        <w:rPr>
          <w:b/>
          <w:bCs/>
        </w:rPr>
        <w:t>Example User Story:</w:t>
      </w:r>
    </w:p>
    <w:p w14:paraId="34313970" w14:textId="76BD6905" w:rsidR="00A43AA9" w:rsidRDefault="00A43AA9" w:rsidP="00A43AA9">
      <w:pPr>
        <w:pStyle w:val="Compact"/>
        <w:numPr>
          <w:ilvl w:val="0"/>
          <w:numId w:val="7"/>
        </w:numPr>
      </w:pPr>
      <w:r>
        <w:t xml:space="preserve">As a </w:t>
      </w:r>
      <w:r>
        <w:rPr>
          <w:b/>
          <w:bCs/>
        </w:rPr>
        <w:t>researcher</w:t>
      </w:r>
      <w:r>
        <w:t xml:space="preserve">, I want to be able to </w:t>
      </w:r>
      <w:r>
        <w:rPr>
          <w:b/>
          <w:bCs/>
        </w:rPr>
        <w:t>recommend articles to include in the evidence repository</w:t>
      </w:r>
      <w:r>
        <w:t xml:space="preserve"> so that </w:t>
      </w:r>
      <w:r>
        <w:rPr>
          <w:b/>
          <w:bCs/>
        </w:rPr>
        <w:t>the evidence available keeps expanding</w:t>
      </w:r>
      <w:r>
        <w:t>.</w:t>
      </w:r>
    </w:p>
    <w:p w14:paraId="5F754445" w14:textId="77777777" w:rsidR="00A43AA9" w:rsidRDefault="00A43AA9" w:rsidP="00A43AA9">
      <w:pPr>
        <w:pStyle w:val="Compact"/>
        <w:numPr>
          <w:ilvl w:val="0"/>
          <w:numId w:val="7"/>
        </w:numPr>
      </w:pPr>
      <w:r>
        <w:rPr>
          <w:b/>
          <w:bCs/>
        </w:rPr>
        <w:t>Additional Insights:</w:t>
      </w:r>
    </w:p>
    <w:p w14:paraId="30C8E8F4" w14:textId="77777777" w:rsidR="00A43AA9" w:rsidRDefault="00A43AA9" w:rsidP="00A43AA9">
      <w:pPr>
        <w:pStyle w:val="Compact"/>
        <w:numPr>
          <w:ilvl w:val="1"/>
          <w:numId w:val="7"/>
        </w:numPr>
      </w:pPr>
      <w:r>
        <w:t>I want people to be able to add new evidence so the repository gets bigger and leverage crowd sourcing.</w:t>
      </w:r>
    </w:p>
    <w:p w14:paraId="269DA2F9" w14:textId="77777777" w:rsidR="00A43AA9" w:rsidRDefault="00A43AA9" w:rsidP="00A43AA9">
      <w:pPr>
        <w:pStyle w:val="Compact"/>
        <w:numPr>
          <w:ilvl w:val="1"/>
          <w:numId w:val="7"/>
        </w:numPr>
      </w:pPr>
      <w:r>
        <w:t>As a practitioner, I want lots of evidence to be available so the evidence is convincing.</w:t>
      </w:r>
    </w:p>
    <w:p w14:paraId="0881E521" w14:textId="77777777" w:rsidR="00A43AA9" w:rsidRDefault="00A43AA9" w:rsidP="00A43AA9">
      <w:pPr>
        <w:pStyle w:val="Compact"/>
        <w:numPr>
          <w:ilvl w:val="1"/>
          <w:numId w:val="7"/>
        </w:numPr>
      </w:pPr>
      <w:r>
        <w:t>As the Product Owner, I want to have lots of articles in the evidence repository.</w:t>
      </w:r>
    </w:p>
    <w:p w14:paraId="7A3FDF14" w14:textId="77777777" w:rsidR="00A43AA9" w:rsidRDefault="00A43AA9" w:rsidP="00A43AA9">
      <w:pPr>
        <w:pStyle w:val="Compact"/>
        <w:numPr>
          <w:ilvl w:val="1"/>
          <w:numId w:val="7"/>
        </w:numPr>
      </w:pPr>
      <w:r>
        <w:t>We should check:</w:t>
      </w:r>
    </w:p>
    <w:p w14:paraId="7F5DF607" w14:textId="77777777" w:rsidR="00A43AA9" w:rsidRDefault="00A43AA9" w:rsidP="00A43AA9">
      <w:pPr>
        <w:pStyle w:val="Compact"/>
        <w:numPr>
          <w:ilvl w:val="2"/>
          <w:numId w:val="7"/>
        </w:numPr>
      </w:pPr>
      <w:r>
        <w:t>The article is about SE with evidence (relevance).</w:t>
      </w:r>
    </w:p>
    <w:p w14:paraId="52B45CCF" w14:textId="77777777" w:rsidR="00A43AA9" w:rsidRDefault="00A43AA9" w:rsidP="00A43AA9">
      <w:pPr>
        <w:pStyle w:val="Compact"/>
        <w:numPr>
          <w:ilvl w:val="2"/>
          <w:numId w:val="7"/>
        </w:numPr>
      </w:pPr>
      <w:r>
        <w:t>The article is not already in the repository (avoid duplicates).</w:t>
      </w:r>
    </w:p>
    <w:p w14:paraId="6C594B30" w14:textId="77777777" w:rsidR="00A43AA9" w:rsidRDefault="00A43AA9" w:rsidP="00A43AA9">
      <w:pPr>
        <w:pStyle w:val="Compact"/>
        <w:numPr>
          <w:ilvl w:val="2"/>
          <w:numId w:val="7"/>
        </w:numPr>
      </w:pPr>
      <w:r>
        <w:t>The quality of the evidence in the article (quality).</w:t>
      </w:r>
    </w:p>
    <w:p w14:paraId="5F59AD81" w14:textId="5431C12C" w:rsidR="00A43AA9" w:rsidRDefault="00A43AA9" w:rsidP="00A43AA9">
      <w:pPr>
        <w:pStyle w:val="Compact"/>
        <w:numPr>
          <w:ilvl w:val="1"/>
          <w:numId w:val="7"/>
        </w:numPr>
      </w:pPr>
      <w:r>
        <w:t>The submitter should be informed/thanked if the article they submitted is accepted or not (and why not).</w:t>
      </w:r>
    </w:p>
    <w:p w14:paraId="0E622334" w14:textId="77777777" w:rsidR="00A43AA9" w:rsidRDefault="00A43AA9" w:rsidP="00A43AA9">
      <w:pPr>
        <w:pStyle w:val="Heading2"/>
      </w:pPr>
      <w:bookmarkStart w:id="86" w:name="discovering-product-goal-and-user-needs"/>
      <w:bookmarkStart w:id="87" w:name="_Toc181288933"/>
      <w:bookmarkEnd w:id="83"/>
      <w:bookmarkEnd w:id="85"/>
      <w:r>
        <w:t>Discovering Product Goal and User Needs</w:t>
      </w:r>
      <w:bookmarkEnd w:id="87"/>
    </w:p>
    <w:p w14:paraId="65ED4699" w14:textId="77777777" w:rsidR="00A43AA9" w:rsidRDefault="00A43AA9" w:rsidP="00A43AA9">
      <w:pPr>
        <w:pStyle w:val="Compact"/>
        <w:numPr>
          <w:ilvl w:val="0"/>
          <w:numId w:val="7"/>
        </w:numPr>
      </w:pPr>
      <w:r>
        <w:t>Knowledge about the problem, user needs, and possible solutions is distributed unevenly—especially at the start.</w:t>
      </w:r>
    </w:p>
    <w:p w14:paraId="5ABA4B13" w14:textId="77777777" w:rsidR="00A43AA9" w:rsidRDefault="00A43AA9" w:rsidP="00A43AA9">
      <w:pPr>
        <w:pStyle w:val="Compact"/>
        <w:numPr>
          <w:ilvl w:val="0"/>
          <w:numId w:val="7"/>
        </w:numPr>
      </w:pPr>
      <w:r>
        <w:rPr>
          <w:b/>
          <w:bCs/>
        </w:rPr>
        <w:t>There are many perspectives on the problem and user needs:</w:t>
      </w:r>
    </w:p>
    <w:p w14:paraId="37DEFC88" w14:textId="77777777" w:rsidR="00A43AA9" w:rsidRDefault="00A43AA9" w:rsidP="00A43AA9">
      <w:pPr>
        <w:pStyle w:val="Compact"/>
        <w:numPr>
          <w:ilvl w:val="1"/>
          <w:numId w:val="7"/>
        </w:numPr>
      </w:pPr>
      <w:r>
        <w:t>Lead Developer</w:t>
      </w:r>
    </w:p>
    <w:p w14:paraId="008AC514" w14:textId="77777777" w:rsidR="00A43AA9" w:rsidRDefault="00A43AA9" w:rsidP="00A43AA9">
      <w:pPr>
        <w:pStyle w:val="Compact"/>
        <w:numPr>
          <w:ilvl w:val="1"/>
          <w:numId w:val="7"/>
        </w:numPr>
      </w:pPr>
      <w:r>
        <w:t>Client or Product Owner</w:t>
      </w:r>
    </w:p>
    <w:p w14:paraId="66B7314F" w14:textId="77777777" w:rsidR="00A43AA9" w:rsidRDefault="00A43AA9" w:rsidP="00A43AA9">
      <w:pPr>
        <w:pStyle w:val="Compact"/>
        <w:numPr>
          <w:ilvl w:val="1"/>
          <w:numId w:val="7"/>
        </w:numPr>
      </w:pPr>
      <w:r>
        <w:t>Sales Manager</w:t>
      </w:r>
    </w:p>
    <w:p w14:paraId="1CEB8183" w14:textId="77777777" w:rsidR="00A43AA9" w:rsidRDefault="00A43AA9" w:rsidP="00A43AA9">
      <w:pPr>
        <w:pStyle w:val="Compact"/>
        <w:numPr>
          <w:ilvl w:val="1"/>
          <w:numId w:val="7"/>
        </w:numPr>
      </w:pPr>
      <w:r>
        <w:t>Business Analyst</w:t>
      </w:r>
    </w:p>
    <w:p w14:paraId="64A91742" w14:textId="18880F40" w:rsidR="00A43AA9" w:rsidRDefault="00A43AA9" w:rsidP="00A43AA9">
      <w:pPr>
        <w:pStyle w:val="Compact"/>
        <w:numPr>
          <w:ilvl w:val="0"/>
          <w:numId w:val="7"/>
        </w:numPr>
      </w:pPr>
      <w:r>
        <w:rPr>
          <w:b/>
          <w:bCs/>
        </w:rPr>
        <w:t>Different worldviews and language</w:t>
      </w:r>
      <w:bookmarkStart w:id="88" w:name="X4382f3cf91e67158ed3bc47c4c41c2b8d6b3e48"/>
      <w:bookmarkEnd w:id="86"/>
    </w:p>
    <w:p w14:paraId="5DA4B448" w14:textId="77777777" w:rsidR="00A43AA9" w:rsidRDefault="00A43AA9" w:rsidP="00A43AA9">
      <w:pPr>
        <w:pStyle w:val="Compact"/>
        <w:numPr>
          <w:ilvl w:val="0"/>
          <w:numId w:val="7"/>
        </w:numPr>
      </w:pPr>
      <w:bookmarkStart w:id="89" w:name="Xd4e8f235692c77c03811b75c3a360b579a3db53"/>
      <w:bookmarkEnd w:id="88"/>
      <w:r>
        <w:t>More detailed user stories with at least one acceptance criterion.</w:t>
      </w:r>
    </w:p>
    <w:p w14:paraId="12A514BC" w14:textId="77777777" w:rsidR="00A43AA9" w:rsidRDefault="00A43AA9" w:rsidP="00A43AA9">
      <w:pPr>
        <w:pStyle w:val="Compact"/>
        <w:numPr>
          <w:ilvl w:val="0"/>
          <w:numId w:val="7"/>
        </w:numPr>
      </w:pPr>
      <w:r>
        <w:t>Keep breaking down until you expect that the user story will take 1–2 ideal days and definitely less than 1 sprint.</w:t>
      </w:r>
    </w:p>
    <w:p w14:paraId="62193D52" w14:textId="77777777" w:rsidR="00A43AA9" w:rsidRDefault="00A43AA9" w:rsidP="00A43AA9">
      <w:pPr>
        <w:pStyle w:val="Compact"/>
        <w:numPr>
          <w:ilvl w:val="0"/>
          <w:numId w:val="7"/>
        </w:numPr>
      </w:pPr>
      <w:r>
        <w:t>Work out technical tasks that need to be done on the next set of user stories to be worked on.</w:t>
      </w:r>
    </w:p>
    <w:p w14:paraId="7D52687F" w14:textId="77777777" w:rsidR="00A43AA9" w:rsidRDefault="00A43AA9" w:rsidP="00A43AA9">
      <w:pPr>
        <w:pStyle w:val="Compact"/>
        <w:numPr>
          <w:ilvl w:val="0"/>
          <w:numId w:val="7"/>
        </w:numPr>
      </w:pPr>
      <w:r>
        <w:t>Often tasks are associated with user stories.</w:t>
      </w:r>
    </w:p>
    <w:p w14:paraId="143E0E2D" w14:textId="05143CA8" w:rsidR="00A43AA9" w:rsidRDefault="00A43AA9" w:rsidP="00A43AA9">
      <w:pPr>
        <w:pStyle w:val="Compact"/>
        <w:numPr>
          <w:ilvl w:val="0"/>
          <w:numId w:val="7"/>
        </w:numPr>
      </w:pPr>
      <w:r>
        <w:t>Avoid technical “user stories”.</w:t>
      </w:r>
    </w:p>
    <w:p w14:paraId="7DDA5B3F" w14:textId="5F74E21A" w:rsidR="00A43AA9" w:rsidRDefault="00A43AA9" w:rsidP="00F90565">
      <w:pPr>
        <w:pStyle w:val="Compact"/>
        <w:ind w:left="360"/>
      </w:pPr>
      <w:bookmarkStart w:id="90" w:name="specification-by-example"/>
      <w:bookmarkEnd w:id="89"/>
    </w:p>
    <w:tbl>
      <w:tblPr>
        <w:tblStyle w:val="Table"/>
        <w:tblW w:w="5000" w:type="pct"/>
        <w:tblLayout w:type="fixed"/>
        <w:tblLook w:val="0020" w:firstRow="1" w:lastRow="0" w:firstColumn="0" w:lastColumn="0" w:noHBand="0" w:noVBand="0"/>
      </w:tblPr>
      <w:tblGrid>
        <w:gridCol w:w="1786"/>
        <w:gridCol w:w="1532"/>
        <w:gridCol w:w="3319"/>
        <w:gridCol w:w="1787"/>
        <w:gridCol w:w="2042"/>
      </w:tblGrid>
      <w:tr w:rsidR="00A43AA9" w14:paraId="79CFCB03" w14:textId="77777777" w:rsidTr="00C354F0">
        <w:trPr>
          <w:cnfStyle w:val="100000000000" w:firstRow="1" w:lastRow="0" w:firstColumn="0" w:lastColumn="0" w:oddVBand="0" w:evenVBand="0" w:oddHBand="0" w:evenHBand="0" w:firstRowFirstColumn="0" w:firstRowLastColumn="0" w:lastRowFirstColumn="0" w:lastRowLastColumn="0"/>
          <w:tblHeader/>
        </w:trPr>
        <w:tc>
          <w:tcPr>
            <w:tcW w:w="1352" w:type="dxa"/>
          </w:tcPr>
          <w:p w14:paraId="3CEB8D6D" w14:textId="77777777" w:rsidR="00A43AA9" w:rsidRDefault="00A43AA9" w:rsidP="00C354F0">
            <w:pPr>
              <w:pStyle w:val="Compact"/>
            </w:pPr>
            <w:r>
              <w:t>Order Amount</w:t>
            </w:r>
          </w:p>
        </w:tc>
        <w:tc>
          <w:tcPr>
            <w:tcW w:w="1159" w:type="dxa"/>
          </w:tcPr>
          <w:p w14:paraId="339D6D15" w14:textId="77777777" w:rsidR="00A43AA9" w:rsidRDefault="00A43AA9" w:rsidP="00C354F0">
            <w:pPr>
              <w:pStyle w:val="Compact"/>
            </w:pPr>
            <w:r>
              <w:t>VIP Member</w:t>
            </w:r>
          </w:p>
        </w:tc>
        <w:tc>
          <w:tcPr>
            <w:tcW w:w="2511" w:type="dxa"/>
          </w:tcPr>
          <w:p w14:paraId="396E9A58" w14:textId="77777777" w:rsidR="00A43AA9" w:rsidRDefault="00A43AA9" w:rsidP="00C354F0">
            <w:pPr>
              <w:pStyle w:val="Compact"/>
            </w:pPr>
            <w:r>
              <w:t>Number of Items in Order</w:t>
            </w:r>
          </w:p>
        </w:tc>
        <w:tc>
          <w:tcPr>
            <w:tcW w:w="1352" w:type="dxa"/>
          </w:tcPr>
          <w:p w14:paraId="6323E208" w14:textId="77777777" w:rsidR="00A43AA9" w:rsidRDefault="00A43AA9" w:rsidP="00C354F0">
            <w:pPr>
              <w:pStyle w:val="Compact"/>
            </w:pPr>
            <w:r>
              <w:t>Free Freight</w:t>
            </w:r>
          </w:p>
        </w:tc>
        <w:tc>
          <w:tcPr>
            <w:tcW w:w="1545" w:type="dxa"/>
          </w:tcPr>
          <w:p w14:paraId="72A3325B" w14:textId="77777777" w:rsidR="00A43AA9" w:rsidRDefault="00A43AA9" w:rsidP="00C354F0">
            <w:pPr>
              <w:pStyle w:val="Compact"/>
            </w:pPr>
            <w:r>
              <w:t>Order Discount</w:t>
            </w:r>
          </w:p>
        </w:tc>
      </w:tr>
      <w:tr w:rsidR="00A43AA9" w14:paraId="524EF960" w14:textId="77777777" w:rsidTr="00C354F0">
        <w:tc>
          <w:tcPr>
            <w:tcW w:w="1352" w:type="dxa"/>
          </w:tcPr>
          <w:p w14:paraId="33AC18F8" w14:textId="77777777" w:rsidR="00A43AA9" w:rsidRDefault="00A43AA9" w:rsidP="00C354F0">
            <w:pPr>
              <w:pStyle w:val="Compact"/>
            </w:pPr>
            <w:r>
              <w:t>&lt;$100</w:t>
            </w:r>
          </w:p>
        </w:tc>
        <w:tc>
          <w:tcPr>
            <w:tcW w:w="1159" w:type="dxa"/>
          </w:tcPr>
          <w:p w14:paraId="6C46A4B4" w14:textId="77777777" w:rsidR="00A43AA9" w:rsidRDefault="00A43AA9" w:rsidP="00C354F0">
            <w:pPr>
              <w:pStyle w:val="Compact"/>
            </w:pPr>
            <w:r>
              <w:t>Yes</w:t>
            </w:r>
          </w:p>
        </w:tc>
        <w:tc>
          <w:tcPr>
            <w:tcW w:w="2511" w:type="dxa"/>
          </w:tcPr>
          <w:p w14:paraId="6D297996" w14:textId="77777777" w:rsidR="00A43AA9" w:rsidRDefault="00A43AA9" w:rsidP="00C354F0">
            <w:pPr>
              <w:pStyle w:val="Compact"/>
            </w:pPr>
            <w:r>
              <w:t>&gt;=10</w:t>
            </w:r>
          </w:p>
        </w:tc>
        <w:tc>
          <w:tcPr>
            <w:tcW w:w="1352" w:type="dxa"/>
          </w:tcPr>
          <w:p w14:paraId="6B2A546B" w14:textId="77777777" w:rsidR="00A43AA9" w:rsidRDefault="00A43AA9" w:rsidP="00C354F0">
            <w:pPr>
              <w:pStyle w:val="Compact"/>
            </w:pPr>
            <w:r>
              <w:t>No</w:t>
            </w:r>
          </w:p>
        </w:tc>
        <w:tc>
          <w:tcPr>
            <w:tcW w:w="1545" w:type="dxa"/>
          </w:tcPr>
          <w:p w14:paraId="51F5807C" w14:textId="77777777" w:rsidR="00A43AA9" w:rsidRDefault="00A43AA9" w:rsidP="00C354F0">
            <w:pPr>
              <w:pStyle w:val="Compact"/>
            </w:pPr>
            <w:r>
              <w:t>Yes</w:t>
            </w:r>
          </w:p>
        </w:tc>
      </w:tr>
      <w:tr w:rsidR="00A43AA9" w14:paraId="26EBC1E9" w14:textId="77777777" w:rsidTr="00C354F0">
        <w:tc>
          <w:tcPr>
            <w:tcW w:w="1352" w:type="dxa"/>
          </w:tcPr>
          <w:p w14:paraId="3AC1BA08" w14:textId="77777777" w:rsidR="00A43AA9" w:rsidRDefault="00A43AA9" w:rsidP="00C354F0">
            <w:pPr>
              <w:pStyle w:val="Compact"/>
            </w:pPr>
            <w:r>
              <w:t>&gt;=$100</w:t>
            </w:r>
          </w:p>
        </w:tc>
        <w:tc>
          <w:tcPr>
            <w:tcW w:w="1159" w:type="dxa"/>
          </w:tcPr>
          <w:p w14:paraId="350A9CCC" w14:textId="77777777" w:rsidR="00A43AA9" w:rsidRDefault="00A43AA9" w:rsidP="00C354F0">
            <w:pPr>
              <w:pStyle w:val="Compact"/>
            </w:pPr>
            <w:r>
              <w:t>Yes</w:t>
            </w:r>
          </w:p>
        </w:tc>
        <w:tc>
          <w:tcPr>
            <w:tcW w:w="2511" w:type="dxa"/>
          </w:tcPr>
          <w:p w14:paraId="732E1A6B" w14:textId="77777777" w:rsidR="00A43AA9" w:rsidRDefault="00A43AA9" w:rsidP="00C354F0">
            <w:pPr>
              <w:pStyle w:val="Compact"/>
            </w:pPr>
            <w:r>
              <w:t>&lt;10</w:t>
            </w:r>
          </w:p>
        </w:tc>
        <w:tc>
          <w:tcPr>
            <w:tcW w:w="1352" w:type="dxa"/>
          </w:tcPr>
          <w:p w14:paraId="4AB872AE" w14:textId="77777777" w:rsidR="00A43AA9" w:rsidRDefault="00A43AA9" w:rsidP="00C354F0">
            <w:pPr>
              <w:pStyle w:val="Compact"/>
            </w:pPr>
            <w:r>
              <w:t>Yes</w:t>
            </w:r>
          </w:p>
        </w:tc>
        <w:tc>
          <w:tcPr>
            <w:tcW w:w="1545" w:type="dxa"/>
          </w:tcPr>
          <w:p w14:paraId="21146823" w14:textId="77777777" w:rsidR="00A43AA9" w:rsidRDefault="00A43AA9" w:rsidP="00C354F0">
            <w:pPr>
              <w:pStyle w:val="Compact"/>
            </w:pPr>
            <w:r>
              <w:t>No</w:t>
            </w:r>
          </w:p>
        </w:tc>
      </w:tr>
      <w:tr w:rsidR="00A43AA9" w14:paraId="4CEE56F0" w14:textId="77777777" w:rsidTr="00C354F0">
        <w:tc>
          <w:tcPr>
            <w:tcW w:w="1352" w:type="dxa"/>
          </w:tcPr>
          <w:p w14:paraId="3D7ACE27" w14:textId="77777777" w:rsidR="00A43AA9" w:rsidRDefault="00A43AA9" w:rsidP="00C354F0">
            <w:pPr>
              <w:pStyle w:val="Compact"/>
            </w:pPr>
            <w:r>
              <w:t>&lt;$100</w:t>
            </w:r>
          </w:p>
        </w:tc>
        <w:tc>
          <w:tcPr>
            <w:tcW w:w="1159" w:type="dxa"/>
          </w:tcPr>
          <w:p w14:paraId="2B438516" w14:textId="77777777" w:rsidR="00A43AA9" w:rsidRDefault="00A43AA9" w:rsidP="00C354F0">
            <w:pPr>
              <w:pStyle w:val="Compact"/>
            </w:pPr>
            <w:r>
              <w:t>No</w:t>
            </w:r>
          </w:p>
        </w:tc>
        <w:tc>
          <w:tcPr>
            <w:tcW w:w="2511" w:type="dxa"/>
          </w:tcPr>
          <w:p w14:paraId="58556B71" w14:textId="77777777" w:rsidR="00A43AA9" w:rsidRDefault="00A43AA9" w:rsidP="00C354F0">
            <w:pPr>
              <w:pStyle w:val="Compact"/>
            </w:pPr>
            <w:r>
              <w:t>&gt;=10</w:t>
            </w:r>
          </w:p>
        </w:tc>
        <w:tc>
          <w:tcPr>
            <w:tcW w:w="1352" w:type="dxa"/>
          </w:tcPr>
          <w:p w14:paraId="6007AEB5" w14:textId="77777777" w:rsidR="00A43AA9" w:rsidRDefault="00A43AA9" w:rsidP="00C354F0">
            <w:pPr>
              <w:pStyle w:val="Compact"/>
            </w:pPr>
            <w:r>
              <w:t>No</w:t>
            </w:r>
          </w:p>
        </w:tc>
        <w:tc>
          <w:tcPr>
            <w:tcW w:w="1545" w:type="dxa"/>
          </w:tcPr>
          <w:p w14:paraId="21C63BBC" w14:textId="77777777" w:rsidR="00A43AA9" w:rsidRDefault="00A43AA9" w:rsidP="00C354F0">
            <w:pPr>
              <w:pStyle w:val="Compact"/>
            </w:pPr>
            <w:r>
              <w:t>No</w:t>
            </w:r>
          </w:p>
        </w:tc>
      </w:tr>
      <w:tr w:rsidR="00A43AA9" w14:paraId="6BCD6A7D" w14:textId="77777777" w:rsidTr="00C354F0">
        <w:tc>
          <w:tcPr>
            <w:tcW w:w="1352" w:type="dxa"/>
          </w:tcPr>
          <w:p w14:paraId="6E8A2581" w14:textId="77777777" w:rsidR="00A43AA9" w:rsidRDefault="00A43AA9" w:rsidP="00C354F0">
            <w:pPr>
              <w:pStyle w:val="Compact"/>
            </w:pPr>
            <w:r>
              <w:t>&gt;=$100</w:t>
            </w:r>
          </w:p>
        </w:tc>
        <w:tc>
          <w:tcPr>
            <w:tcW w:w="1159" w:type="dxa"/>
          </w:tcPr>
          <w:p w14:paraId="44CDAA6B" w14:textId="77777777" w:rsidR="00A43AA9" w:rsidRDefault="00A43AA9" w:rsidP="00C354F0">
            <w:pPr>
              <w:pStyle w:val="Compact"/>
            </w:pPr>
            <w:r>
              <w:t>No</w:t>
            </w:r>
          </w:p>
        </w:tc>
        <w:tc>
          <w:tcPr>
            <w:tcW w:w="2511" w:type="dxa"/>
          </w:tcPr>
          <w:p w14:paraId="210F9B92" w14:textId="77777777" w:rsidR="00A43AA9" w:rsidRDefault="00A43AA9" w:rsidP="00C354F0">
            <w:pPr>
              <w:pStyle w:val="Compact"/>
            </w:pPr>
            <w:r>
              <w:t>&lt;10</w:t>
            </w:r>
          </w:p>
        </w:tc>
        <w:tc>
          <w:tcPr>
            <w:tcW w:w="1352" w:type="dxa"/>
          </w:tcPr>
          <w:p w14:paraId="6ECFFB90" w14:textId="77777777" w:rsidR="00A43AA9" w:rsidRDefault="00A43AA9" w:rsidP="00C354F0">
            <w:pPr>
              <w:pStyle w:val="Compact"/>
            </w:pPr>
            <w:r>
              <w:t>No</w:t>
            </w:r>
          </w:p>
        </w:tc>
        <w:tc>
          <w:tcPr>
            <w:tcW w:w="1545" w:type="dxa"/>
          </w:tcPr>
          <w:p w14:paraId="3BF2C71D" w14:textId="77777777" w:rsidR="00A43AA9" w:rsidRDefault="00A43AA9" w:rsidP="00C354F0">
            <w:pPr>
              <w:pStyle w:val="Compact"/>
            </w:pPr>
            <w:r>
              <w:t>No</w:t>
            </w:r>
          </w:p>
        </w:tc>
      </w:tr>
    </w:tbl>
    <w:p w14:paraId="0D0BA0CE" w14:textId="77777777" w:rsidR="00A43AA9" w:rsidRDefault="00A43AA9" w:rsidP="00A43AA9">
      <w:pPr>
        <w:pStyle w:val="Heading2"/>
      </w:pPr>
      <w:bookmarkStart w:id="91" w:name="X47bb4172801ae250538a749cf799f433c2f0e64"/>
      <w:bookmarkStart w:id="92" w:name="_Toc181288934"/>
      <w:bookmarkEnd w:id="90"/>
      <w:r>
        <w:t>Discovering User Stories (User Requirements)</w:t>
      </w:r>
      <w:bookmarkEnd w:id="92"/>
    </w:p>
    <w:p w14:paraId="1224BB62" w14:textId="77777777" w:rsidR="00A43AA9" w:rsidRDefault="00A43AA9" w:rsidP="00A43AA9">
      <w:pPr>
        <w:pStyle w:val="Compact"/>
        <w:numPr>
          <w:ilvl w:val="0"/>
          <w:numId w:val="7"/>
        </w:numPr>
      </w:pPr>
      <w:r>
        <w:rPr>
          <w:b/>
          <w:bCs/>
        </w:rPr>
        <w:t>User Story Workshops:</w:t>
      </w:r>
    </w:p>
    <w:p w14:paraId="26354916" w14:textId="77777777" w:rsidR="00A43AA9" w:rsidRDefault="00A43AA9" w:rsidP="00A43AA9">
      <w:pPr>
        <w:pStyle w:val="Compact"/>
        <w:numPr>
          <w:ilvl w:val="1"/>
          <w:numId w:val="7"/>
        </w:numPr>
      </w:pPr>
      <w:r>
        <w:t>Product stakeholders, Product Owner, Business Analyst, Developer, Tester, etc.</w:t>
      </w:r>
    </w:p>
    <w:p w14:paraId="6541AA74" w14:textId="77777777" w:rsidR="00A43AA9" w:rsidRDefault="00A43AA9" w:rsidP="00A43AA9">
      <w:pPr>
        <w:pStyle w:val="Compact"/>
        <w:numPr>
          <w:ilvl w:val="1"/>
          <w:numId w:val="7"/>
        </w:numPr>
      </w:pPr>
      <w:r>
        <w:t>Stakeholders write them and group (and agree on order or in/out).</w:t>
      </w:r>
    </w:p>
    <w:p w14:paraId="23351FB3" w14:textId="77777777" w:rsidR="00A43AA9" w:rsidRDefault="00A43AA9" w:rsidP="00A43AA9">
      <w:pPr>
        <w:pStyle w:val="Compact"/>
        <w:numPr>
          <w:ilvl w:val="0"/>
          <w:numId w:val="7"/>
        </w:numPr>
      </w:pPr>
      <w:r>
        <w:rPr>
          <w:b/>
          <w:bCs/>
        </w:rPr>
        <w:lastRenderedPageBreak/>
        <w:t>Methods:</w:t>
      </w:r>
    </w:p>
    <w:p w14:paraId="480DDDA9" w14:textId="77777777" w:rsidR="00A43AA9" w:rsidRDefault="00A43AA9" w:rsidP="00A43AA9">
      <w:pPr>
        <w:pStyle w:val="Compact"/>
        <w:numPr>
          <w:ilvl w:val="1"/>
          <w:numId w:val="7"/>
        </w:numPr>
      </w:pPr>
      <w:r>
        <w:t>Interviewing users or the Product Owner.</w:t>
      </w:r>
    </w:p>
    <w:p w14:paraId="56FD68BF" w14:textId="77777777" w:rsidR="00A43AA9" w:rsidRDefault="00A43AA9" w:rsidP="00A43AA9">
      <w:pPr>
        <w:pStyle w:val="Compact"/>
        <w:numPr>
          <w:ilvl w:val="1"/>
          <w:numId w:val="7"/>
        </w:numPr>
      </w:pPr>
      <w:r>
        <w:t>Observation, surveys, impact mapping, customer journey mapping.</w:t>
      </w:r>
    </w:p>
    <w:p w14:paraId="52A844BF" w14:textId="77777777" w:rsidR="00A43AA9" w:rsidRDefault="00A43AA9" w:rsidP="00A43AA9">
      <w:pPr>
        <w:pStyle w:val="Compact"/>
        <w:numPr>
          <w:ilvl w:val="0"/>
          <w:numId w:val="7"/>
        </w:numPr>
      </w:pPr>
      <w:r>
        <w:rPr>
          <w:b/>
          <w:bCs/>
        </w:rPr>
        <w:t>Approaches:</w:t>
      </w:r>
    </w:p>
    <w:p w14:paraId="1C6239AB" w14:textId="77777777" w:rsidR="00A43AA9" w:rsidRDefault="00A43AA9" w:rsidP="00A43AA9">
      <w:pPr>
        <w:pStyle w:val="Compact"/>
        <w:numPr>
          <w:ilvl w:val="1"/>
          <w:numId w:val="7"/>
        </w:numPr>
      </w:pPr>
      <w:r>
        <w:t>Big upfront effort vs. Iterative and incremental effort.</w:t>
      </w:r>
    </w:p>
    <w:p w14:paraId="7F4B0645" w14:textId="77777777" w:rsidR="00A43AA9" w:rsidRDefault="00A43AA9" w:rsidP="00A43AA9">
      <w:pPr>
        <w:pStyle w:val="Compact"/>
        <w:numPr>
          <w:ilvl w:val="2"/>
          <w:numId w:val="7"/>
        </w:numPr>
      </w:pPr>
      <w:r>
        <w:t>Plan-driven control based on high-confidence, long-term predictions.</w:t>
      </w:r>
    </w:p>
    <w:p w14:paraId="39B76F78" w14:textId="6AFE2337" w:rsidR="00A43AA9" w:rsidRDefault="00A43AA9" w:rsidP="00A43AA9">
      <w:pPr>
        <w:pStyle w:val="Compact"/>
        <w:numPr>
          <w:ilvl w:val="2"/>
          <w:numId w:val="7"/>
        </w:numPr>
      </w:pPr>
      <w:r>
        <w:t>Frequent opportunity for changes based on empiricism and short learning loops.</w:t>
      </w:r>
    </w:p>
    <w:p w14:paraId="157B17EF" w14:textId="77777777" w:rsidR="00A43AA9" w:rsidRDefault="00A43AA9" w:rsidP="00A43AA9">
      <w:pPr>
        <w:pStyle w:val="Compact"/>
        <w:numPr>
          <w:ilvl w:val="0"/>
          <w:numId w:val="7"/>
        </w:numPr>
      </w:pPr>
      <w:bookmarkStart w:id="93" w:name="X9e78ea920ad946c02a52dc493ac5e9df2861884"/>
      <w:bookmarkEnd w:id="91"/>
      <w:r>
        <w:rPr>
          <w:b/>
          <w:bCs/>
        </w:rPr>
        <w:t>Mapping = Visualizing information showing relationships and structure.</w:t>
      </w:r>
    </w:p>
    <w:p w14:paraId="2E51E6A5" w14:textId="77777777" w:rsidR="00A43AA9" w:rsidRDefault="00A43AA9" w:rsidP="00A43AA9">
      <w:pPr>
        <w:pStyle w:val="Compact"/>
        <w:numPr>
          <w:ilvl w:val="0"/>
          <w:numId w:val="7"/>
        </w:numPr>
      </w:pPr>
      <w:r>
        <w:t>Helps to make sense of something and acts as an information radiator.</w:t>
      </w:r>
    </w:p>
    <w:p w14:paraId="170A11F9" w14:textId="77777777" w:rsidR="00A43AA9" w:rsidRDefault="00A43AA9" w:rsidP="00A43AA9">
      <w:pPr>
        <w:pStyle w:val="Compact"/>
        <w:numPr>
          <w:ilvl w:val="0"/>
          <w:numId w:val="7"/>
        </w:numPr>
      </w:pPr>
      <w:r>
        <w:rPr>
          <w:b/>
          <w:bCs/>
        </w:rPr>
        <w:t>Types of Mapping:</w:t>
      </w:r>
    </w:p>
    <w:p w14:paraId="7860429D" w14:textId="77777777" w:rsidR="00A43AA9" w:rsidRDefault="00A43AA9" w:rsidP="00A43AA9">
      <w:pPr>
        <w:pStyle w:val="Compact"/>
        <w:numPr>
          <w:ilvl w:val="1"/>
          <w:numId w:val="7"/>
        </w:numPr>
      </w:pPr>
      <w:r>
        <w:t>Customer Journey Maps</w:t>
      </w:r>
    </w:p>
    <w:p w14:paraId="1FE873FA" w14:textId="77777777" w:rsidR="00A43AA9" w:rsidRDefault="00A43AA9" w:rsidP="00A43AA9">
      <w:pPr>
        <w:pStyle w:val="Compact"/>
        <w:numPr>
          <w:ilvl w:val="1"/>
          <w:numId w:val="7"/>
        </w:numPr>
      </w:pPr>
      <w:r>
        <w:t>Impact Mapping</w:t>
      </w:r>
    </w:p>
    <w:p w14:paraId="33B609B9" w14:textId="77777777" w:rsidR="00A43AA9" w:rsidRDefault="00A43AA9" w:rsidP="00A43AA9">
      <w:pPr>
        <w:pStyle w:val="Compact"/>
        <w:numPr>
          <w:ilvl w:val="1"/>
          <w:numId w:val="7"/>
        </w:numPr>
      </w:pPr>
      <w:r>
        <w:t>Value Stream Mapping</w:t>
      </w:r>
    </w:p>
    <w:p w14:paraId="3432F5E7" w14:textId="0F8E4272" w:rsidR="00A43AA9" w:rsidRDefault="00A43AA9" w:rsidP="00A43AA9">
      <w:pPr>
        <w:pStyle w:val="Compact"/>
        <w:numPr>
          <w:ilvl w:val="0"/>
          <w:numId w:val="7"/>
        </w:numPr>
      </w:pPr>
      <w:r>
        <w:t>Explore these methods yourself.</w:t>
      </w:r>
    </w:p>
    <w:p w14:paraId="22107430" w14:textId="77777777" w:rsidR="00A43AA9" w:rsidRDefault="00A43AA9" w:rsidP="00A43AA9">
      <w:pPr>
        <w:pStyle w:val="Heading2"/>
      </w:pPr>
      <w:bookmarkStart w:id="94" w:name="customer-journey-maps"/>
      <w:bookmarkStart w:id="95" w:name="_Toc181288935"/>
      <w:bookmarkEnd w:id="93"/>
      <w:r>
        <w:t>Customer Journey Maps</w:t>
      </w:r>
      <w:bookmarkEnd w:id="95"/>
    </w:p>
    <w:p w14:paraId="6C462409" w14:textId="77777777" w:rsidR="00A43AA9" w:rsidRDefault="00A43AA9" w:rsidP="00A43AA9">
      <w:pPr>
        <w:pStyle w:val="Compact"/>
        <w:numPr>
          <w:ilvl w:val="0"/>
          <w:numId w:val="7"/>
        </w:numPr>
      </w:pPr>
      <w:r>
        <w:rPr>
          <w:b/>
          <w:bCs/>
        </w:rPr>
        <w:t>Definition:</w:t>
      </w:r>
    </w:p>
    <w:p w14:paraId="59E15BDD" w14:textId="77777777" w:rsidR="00A43AA9" w:rsidRDefault="00A43AA9" w:rsidP="00A43AA9">
      <w:pPr>
        <w:pStyle w:val="Compact"/>
        <w:numPr>
          <w:ilvl w:val="1"/>
          <w:numId w:val="7"/>
        </w:numPr>
      </w:pPr>
      <w:r>
        <w:t>A visual representation of the important steps a customer goes through to achieve a goal with your company.</w:t>
      </w:r>
    </w:p>
    <w:p w14:paraId="358E0B05" w14:textId="77777777" w:rsidR="00A43AA9" w:rsidRDefault="00A43AA9" w:rsidP="00A43AA9">
      <w:pPr>
        <w:pStyle w:val="Compact"/>
        <w:numPr>
          <w:ilvl w:val="0"/>
          <w:numId w:val="7"/>
        </w:numPr>
      </w:pPr>
      <w:r>
        <w:rPr>
          <w:b/>
          <w:bCs/>
        </w:rPr>
        <w:t>Benefits:</w:t>
      </w:r>
    </w:p>
    <w:p w14:paraId="2549A193" w14:textId="77777777" w:rsidR="00A43AA9" w:rsidRDefault="00A43AA9" w:rsidP="00A43AA9">
      <w:pPr>
        <w:pStyle w:val="Compact"/>
        <w:numPr>
          <w:ilvl w:val="1"/>
          <w:numId w:val="7"/>
        </w:numPr>
      </w:pPr>
      <w:r>
        <w:t>Understand customers’ motivations, needs, and pain points.</w:t>
      </w:r>
    </w:p>
    <w:p w14:paraId="14C84751" w14:textId="77777777" w:rsidR="00A43AA9" w:rsidRDefault="00A43AA9" w:rsidP="00A43AA9">
      <w:pPr>
        <w:pStyle w:val="Compact"/>
        <w:numPr>
          <w:ilvl w:val="0"/>
          <w:numId w:val="7"/>
        </w:numPr>
      </w:pPr>
      <w:r>
        <w:rPr>
          <w:b/>
          <w:bCs/>
        </w:rPr>
        <w:t>Quote:</w:t>
      </w:r>
    </w:p>
    <w:p w14:paraId="4AD1BF03" w14:textId="264B171C" w:rsidR="00A43AA9" w:rsidRDefault="00A43AA9" w:rsidP="00A43AA9">
      <w:pPr>
        <w:pStyle w:val="Compact"/>
        <w:numPr>
          <w:ilvl w:val="1"/>
          <w:numId w:val="7"/>
        </w:numPr>
      </w:pPr>
      <w:r>
        <w:t>“A successful customer journey map will give you real insight into what your customers want and any parts of your product, brand, or process that aren’t delivering.” — David Weaver</w:t>
      </w:r>
    </w:p>
    <w:p w14:paraId="6B99A4C3" w14:textId="77777777" w:rsidR="00A43AA9" w:rsidRDefault="00A43AA9" w:rsidP="00A43AA9">
      <w:pPr>
        <w:pStyle w:val="Heading2"/>
      </w:pPr>
      <w:bookmarkStart w:id="96" w:name="Xac4f1a425706ef989bef3a0e7cba3cb6cbf1078"/>
      <w:bookmarkStart w:id="97" w:name="_Toc181288936"/>
      <w:bookmarkEnd w:id="94"/>
      <w:r>
        <w:t>Characteristics of a Good User Story and How to Write Them</w:t>
      </w:r>
      <w:bookmarkEnd w:id="97"/>
    </w:p>
    <w:p w14:paraId="0052C268" w14:textId="77777777" w:rsidR="00A43AA9" w:rsidRDefault="00A43AA9" w:rsidP="00A43AA9">
      <w:pPr>
        <w:pStyle w:val="Compact"/>
        <w:numPr>
          <w:ilvl w:val="0"/>
          <w:numId w:val="7"/>
        </w:numPr>
      </w:pPr>
      <w:r>
        <w:rPr>
          <w:b/>
          <w:bCs/>
        </w:rPr>
        <w:t>Independent:</w:t>
      </w:r>
      <w:r>
        <w:t xml:space="preserve"> Minimize dependencies that require coordination.</w:t>
      </w:r>
    </w:p>
    <w:p w14:paraId="01F8C31C" w14:textId="77777777" w:rsidR="00A43AA9" w:rsidRDefault="00A43AA9" w:rsidP="00A43AA9">
      <w:pPr>
        <w:pStyle w:val="Compact"/>
        <w:numPr>
          <w:ilvl w:val="0"/>
          <w:numId w:val="7"/>
        </w:numPr>
      </w:pPr>
      <w:r>
        <w:rPr>
          <w:b/>
          <w:bCs/>
        </w:rPr>
        <w:t>Negotiable:</w:t>
      </w:r>
      <w:r>
        <w:t xml:space="preserve"> Not a contract; open to discussion.</w:t>
      </w:r>
    </w:p>
    <w:p w14:paraId="3F61CCE9" w14:textId="77777777" w:rsidR="00A43AA9" w:rsidRDefault="00A43AA9" w:rsidP="00A43AA9">
      <w:pPr>
        <w:pStyle w:val="Compact"/>
        <w:numPr>
          <w:ilvl w:val="0"/>
          <w:numId w:val="7"/>
        </w:numPr>
      </w:pPr>
      <w:r>
        <w:rPr>
          <w:b/>
          <w:bCs/>
        </w:rPr>
        <w:t>Valuable:</w:t>
      </w:r>
      <w:r>
        <w:t xml:space="preserve"> Written from the user’s perspective in non-technical language.</w:t>
      </w:r>
    </w:p>
    <w:p w14:paraId="25FED04A" w14:textId="77777777" w:rsidR="00A43AA9" w:rsidRDefault="00A43AA9" w:rsidP="00A43AA9">
      <w:pPr>
        <w:pStyle w:val="Compact"/>
        <w:numPr>
          <w:ilvl w:val="0"/>
          <w:numId w:val="7"/>
        </w:numPr>
      </w:pPr>
      <w:r>
        <w:rPr>
          <w:b/>
          <w:bCs/>
        </w:rPr>
        <w:t>Estimable:</w:t>
      </w:r>
      <w:r>
        <w:t xml:space="preserve"> Can be estimated for effort and time.</w:t>
      </w:r>
    </w:p>
    <w:p w14:paraId="3B896FA4" w14:textId="77777777" w:rsidR="00A43AA9" w:rsidRDefault="00A43AA9" w:rsidP="00A43AA9">
      <w:pPr>
        <w:pStyle w:val="Compact"/>
        <w:numPr>
          <w:ilvl w:val="0"/>
          <w:numId w:val="7"/>
        </w:numPr>
      </w:pPr>
      <w:r>
        <w:rPr>
          <w:b/>
          <w:bCs/>
        </w:rPr>
        <w:t>Small:</w:t>
      </w:r>
      <w:r>
        <w:t xml:space="preserve"> Should be small enough to be completed within a sprint.</w:t>
      </w:r>
    </w:p>
    <w:p w14:paraId="40F0D8FC" w14:textId="21A55F82" w:rsidR="00A43AA9" w:rsidRDefault="00A43AA9" w:rsidP="00A43AA9">
      <w:pPr>
        <w:pStyle w:val="Compact"/>
        <w:numPr>
          <w:ilvl w:val="0"/>
          <w:numId w:val="7"/>
        </w:numPr>
      </w:pPr>
      <w:r>
        <w:rPr>
          <w:b/>
          <w:bCs/>
        </w:rPr>
        <w:t>Testable:</w:t>
      </w:r>
      <w:r>
        <w:t xml:space="preserve"> Must have acceptance criteria to verify completion.</w:t>
      </w:r>
    </w:p>
    <w:p w14:paraId="72C10499" w14:textId="77777777" w:rsidR="00A43AA9" w:rsidRDefault="00A43AA9" w:rsidP="00A43AA9">
      <w:pPr>
        <w:pStyle w:val="Heading2"/>
      </w:pPr>
      <w:bookmarkStart w:id="98" w:name="story-maps-are-the-new-product-backlog"/>
      <w:bookmarkStart w:id="99" w:name="_Toc181288937"/>
      <w:bookmarkEnd w:id="96"/>
      <w:r>
        <w:t>Story Maps are the New Product Backlog</w:t>
      </w:r>
      <w:bookmarkEnd w:id="99"/>
    </w:p>
    <w:p w14:paraId="71DA659A" w14:textId="77777777" w:rsidR="00A43AA9" w:rsidRDefault="00A43AA9" w:rsidP="00A43AA9">
      <w:pPr>
        <w:pStyle w:val="Compact"/>
        <w:numPr>
          <w:ilvl w:val="0"/>
          <w:numId w:val="7"/>
        </w:numPr>
      </w:pPr>
      <w:r>
        <w:rPr>
          <w:b/>
          <w:bCs/>
        </w:rPr>
        <w:t>Story Mapping:</w:t>
      </w:r>
      <w:r>
        <w:t xml:space="preserve"> Structuring product features (as user stories) to model the entire product.</w:t>
      </w:r>
    </w:p>
    <w:p w14:paraId="6278C718" w14:textId="77777777" w:rsidR="00A43AA9" w:rsidRDefault="00A43AA9" w:rsidP="00A43AA9">
      <w:pPr>
        <w:pStyle w:val="Compact"/>
        <w:numPr>
          <w:ilvl w:val="0"/>
          <w:numId w:val="7"/>
        </w:numPr>
      </w:pPr>
      <w:r>
        <w:rPr>
          <w:b/>
          <w:bCs/>
        </w:rPr>
        <w:t>Advantages Over Product Backlog:</w:t>
      </w:r>
    </w:p>
    <w:p w14:paraId="4E7AD130" w14:textId="77777777" w:rsidR="00A43AA9" w:rsidRDefault="00A43AA9" w:rsidP="00A43AA9">
      <w:pPr>
        <w:pStyle w:val="Compact"/>
        <w:numPr>
          <w:ilvl w:val="1"/>
          <w:numId w:val="7"/>
        </w:numPr>
      </w:pPr>
      <w:r>
        <w:t>Avoids shortcomings of a prioritized list.</w:t>
      </w:r>
    </w:p>
    <w:p w14:paraId="58B806BD" w14:textId="77777777" w:rsidR="00A43AA9" w:rsidRDefault="00A43AA9" w:rsidP="00A43AA9">
      <w:pPr>
        <w:pStyle w:val="Compact"/>
        <w:numPr>
          <w:ilvl w:val="1"/>
          <w:numId w:val="7"/>
        </w:numPr>
      </w:pPr>
      <w:r>
        <w:t>Useful for planning delivery product increments and sprint planning.</w:t>
      </w:r>
    </w:p>
    <w:p w14:paraId="26E75482" w14:textId="77777777" w:rsidR="00A43AA9" w:rsidRDefault="00A43AA9" w:rsidP="00A43AA9">
      <w:pPr>
        <w:pStyle w:val="Compact"/>
        <w:numPr>
          <w:ilvl w:val="1"/>
          <w:numId w:val="7"/>
        </w:numPr>
      </w:pPr>
      <w:r>
        <w:t>Supports upfront product design and work prioritization.</w:t>
      </w:r>
    </w:p>
    <w:p w14:paraId="3ECA041F" w14:textId="457435D9" w:rsidR="00A43AA9" w:rsidRDefault="00A43AA9" w:rsidP="00A43AA9">
      <w:pPr>
        <w:pStyle w:val="Compact"/>
        <w:numPr>
          <w:ilvl w:val="1"/>
          <w:numId w:val="7"/>
        </w:numPr>
      </w:pPr>
      <w:r>
        <w:t>Helps share and develop understanding.</w:t>
      </w:r>
    </w:p>
    <w:p w14:paraId="765B63AD" w14:textId="73D4F692" w:rsidR="00A43AA9" w:rsidRDefault="00611795" w:rsidP="00A43AA9">
      <w:pPr>
        <w:pStyle w:val="CaptionedFigure"/>
      </w:pPr>
      <w:bookmarkStart w:id="100" w:name="addressing-the-need-with-story-maps"/>
      <w:bookmarkEnd w:id="98"/>
      <w:r w:rsidRPr="00611795">
        <w:rPr>
          <w:noProof/>
        </w:rPr>
        <w:lastRenderedPageBreak/>
        <w:drawing>
          <wp:inline distT="0" distB="0" distL="0" distR="0" wp14:anchorId="593720FF" wp14:editId="31BAB907">
            <wp:extent cx="2217218" cy="2533366"/>
            <wp:effectExtent l="0" t="0" r="5715" b="0"/>
            <wp:docPr id="1992078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078229" name=""/>
                    <pic:cNvPicPr/>
                  </pic:nvPicPr>
                  <pic:blipFill>
                    <a:blip r:embed="rId9"/>
                    <a:stretch>
                      <a:fillRect/>
                    </a:stretch>
                  </pic:blipFill>
                  <pic:spPr>
                    <a:xfrm>
                      <a:off x="0" y="0"/>
                      <a:ext cx="2241458" cy="2561062"/>
                    </a:xfrm>
                    <a:prstGeom prst="rect">
                      <a:avLst/>
                    </a:prstGeom>
                  </pic:spPr>
                </pic:pic>
              </a:graphicData>
            </a:graphic>
          </wp:inline>
        </w:drawing>
      </w:r>
    </w:p>
    <w:p w14:paraId="3AF2100F" w14:textId="33D05500" w:rsidR="00A43AA9" w:rsidRDefault="00A43AA9" w:rsidP="00A43AA9">
      <w:pPr>
        <w:pStyle w:val="Compact"/>
        <w:numPr>
          <w:ilvl w:val="0"/>
          <w:numId w:val="7"/>
        </w:numPr>
      </w:pPr>
      <w:r>
        <w:t>Provides context for features to understand relationships between features, user types, and their purpose.</w:t>
      </w:r>
    </w:p>
    <w:p w14:paraId="735EDF18" w14:textId="77777777" w:rsidR="00A43AA9" w:rsidRDefault="00A43AA9" w:rsidP="00A43AA9">
      <w:pPr>
        <w:pStyle w:val="Heading2"/>
      </w:pPr>
      <w:bookmarkStart w:id="101" w:name="X59d3655e3207d37070201023b79c0daf3fe2ad1"/>
      <w:bookmarkStart w:id="102" w:name="_Toc181288938"/>
      <w:bookmarkEnd w:id="100"/>
      <w:r>
        <w:t>Using a Story Map to Slice Out a Delivery Plan or Sprint Plan</w:t>
      </w:r>
      <w:bookmarkEnd w:id="102"/>
    </w:p>
    <w:p w14:paraId="3CBCFE78" w14:textId="0ACEFC95" w:rsidR="00A43AA9" w:rsidRDefault="00775D4F" w:rsidP="00775D4F">
      <w:pPr>
        <w:pStyle w:val="CaptionedFigure"/>
      </w:pPr>
      <w:r w:rsidRPr="00775D4F">
        <w:rPr>
          <w:noProof/>
        </w:rPr>
        <w:drawing>
          <wp:inline distT="0" distB="0" distL="0" distR="0" wp14:anchorId="34F1FEEF" wp14:editId="50AA987C">
            <wp:extent cx="3131618" cy="2670514"/>
            <wp:effectExtent l="0" t="0" r="5715" b="0"/>
            <wp:docPr id="104047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470404" name=""/>
                    <pic:cNvPicPr/>
                  </pic:nvPicPr>
                  <pic:blipFill>
                    <a:blip r:embed="rId10"/>
                    <a:stretch>
                      <a:fillRect/>
                    </a:stretch>
                  </pic:blipFill>
                  <pic:spPr>
                    <a:xfrm>
                      <a:off x="0" y="0"/>
                      <a:ext cx="3183855" cy="2715060"/>
                    </a:xfrm>
                    <a:prstGeom prst="rect">
                      <a:avLst/>
                    </a:prstGeom>
                  </pic:spPr>
                </pic:pic>
              </a:graphicData>
            </a:graphic>
          </wp:inline>
        </w:drawing>
      </w:r>
    </w:p>
    <w:p w14:paraId="560FDB77" w14:textId="77777777" w:rsidR="00A43AA9" w:rsidRDefault="00A43AA9" w:rsidP="00A43AA9">
      <w:pPr>
        <w:pStyle w:val="ImageCaption"/>
      </w:pPr>
      <w:bookmarkStart w:id="103" w:name="anatomy-of-a-story-map"/>
      <w:bookmarkEnd w:id="101"/>
      <w:r>
        <w:t>Anatomy of a Story Map</w:t>
      </w:r>
    </w:p>
    <w:p w14:paraId="396348EF" w14:textId="77777777" w:rsidR="00A43AA9" w:rsidRDefault="00A43AA9" w:rsidP="00A43AA9">
      <w:pPr>
        <w:pStyle w:val="Compact"/>
        <w:numPr>
          <w:ilvl w:val="0"/>
          <w:numId w:val="7"/>
        </w:numPr>
      </w:pPr>
      <w:r>
        <w:rPr>
          <w:b/>
          <w:bCs/>
        </w:rPr>
        <w:t>Columns:</w:t>
      </w:r>
      <w:r>
        <w:t xml:space="preserve"> Relate to user activities.</w:t>
      </w:r>
    </w:p>
    <w:p w14:paraId="30F1D776" w14:textId="77777777" w:rsidR="00A43AA9" w:rsidRDefault="00A43AA9" w:rsidP="00A43AA9">
      <w:pPr>
        <w:pStyle w:val="Compact"/>
        <w:numPr>
          <w:ilvl w:val="0"/>
          <w:numId w:val="7"/>
        </w:numPr>
      </w:pPr>
      <w:r>
        <w:rPr>
          <w:b/>
          <w:bCs/>
        </w:rPr>
        <w:t>Horizontal Slices:</w:t>
      </w:r>
      <w:r>
        <w:t xml:space="preserve"> Group by priority, importance, or frequency of use.</w:t>
      </w:r>
    </w:p>
    <w:p w14:paraId="48E38D27" w14:textId="77777777" w:rsidR="00A43AA9" w:rsidRDefault="00A43AA9" w:rsidP="00A43AA9">
      <w:pPr>
        <w:pStyle w:val="Compact"/>
        <w:numPr>
          <w:ilvl w:val="0"/>
          <w:numId w:val="7"/>
        </w:numPr>
      </w:pPr>
      <w:r>
        <w:t>Each column has system features related to the user activity.</w:t>
      </w:r>
    </w:p>
    <w:p w14:paraId="0708401D" w14:textId="2946E3EB" w:rsidR="00A43AA9" w:rsidRDefault="00A43AA9" w:rsidP="00A43AA9">
      <w:pPr>
        <w:pStyle w:val="Compact"/>
        <w:numPr>
          <w:ilvl w:val="0"/>
          <w:numId w:val="7"/>
        </w:numPr>
      </w:pPr>
      <w:r>
        <w:t>Create horizontal slices to represent the scope of delivery cycles or sprint cycles.</w:t>
      </w:r>
      <w:bookmarkStart w:id="104" w:name="user-story-mapping-by-jeff-patton"/>
      <w:bookmarkEnd w:id="103"/>
    </w:p>
    <w:p w14:paraId="3565BDB5" w14:textId="1518F340" w:rsidR="00323E52" w:rsidRPr="00323E52" w:rsidRDefault="00323E52" w:rsidP="00323E52">
      <w:pPr>
        <w:rPr>
          <w:lang w:val="en-US"/>
        </w:rPr>
      </w:pPr>
      <w:bookmarkStart w:id="105" w:name="example-story-map"/>
      <w:bookmarkEnd w:id="104"/>
      <w:r w:rsidRPr="00323E52">
        <w:rPr>
          <w:noProof/>
          <w:lang w:val="en-US"/>
        </w:rPr>
        <w:lastRenderedPageBreak/>
        <w:drawing>
          <wp:inline distT="0" distB="0" distL="0" distR="0" wp14:anchorId="79388D27" wp14:editId="2B19D530">
            <wp:extent cx="5731510" cy="3216275"/>
            <wp:effectExtent l="0" t="0" r="0" b="0"/>
            <wp:docPr id="149678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780452" name=""/>
                    <pic:cNvPicPr/>
                  </pic:nvPicPr>
                  <pic:blipFill>
                    <a:blip r:embed="rId11"/>
                    <a:stretch>
                      <a:fillRect/>
                    </a:stretch>
                  </pic:blipFill>
                  <pic:spPr>
                    <a:xfrm>
                      <a:off x="0" y="0"/>
                      <a:ext cx="5731510" cy="3216275"/>
                    </a:xfrm>
                    <a:prstGeom prst="rect">
                      <a:avLst/>
                    </a:prstGeom>
                  </pic:spPr>
                </pic:pic>
              </a:graphicData>
            </a:graphic>
          </wp:inline>
        </w:drawing>
      </w:r>
    </w:p>
    <w:p w14:paraId="424A359B" w14:textId="49CC9FD7" w:rsidR="00A43AA9" w:rsidRDefault="00A43AA9" w:rsidP="00323E52">
      <w:pPr>
        <w:pStyle w:val="ImageCaption"/>
      </w:pPr>
      <w:r>
        <w:t>Story Map Example</w:t>
      </w:r>
      <w:bookmarkStart w:id="106" w:name="tools-for-story-mapping"/>
      <w:bookmarkEnd w:id="105"/>
    </w:p>
    <w:p w14:paraId="33F74125" w14:textId="77777777" w:rsidR="00A43AA9" w:rsidRDefault="00A43AA9" w:rsidP="00A43AA9">
      <w:pPr>
        <w:pStyle w:val="Heading2"/>
      </w:pPr>
      <w:bookmarkStart w:id="107" w:name="user-story-success-criteria"/>
      <w:bookmarkStart w:id="108" w:name="_Toc181288939"/>
      <w:bookmarkEnd w:id="106"/>
      <w:r>
        <w:t>User Story Success Criteria</w:t>
      </w:r>
      <w:bookmarkEnd w:id="108"/>
    </w:p>
    <w:p w14:paraId="2F8AE702" w14:textId="77777777" w:rsidR="00A43AA9" w:rsidRDefault="00A43AA9" w:rsidP="00A43AA9">
      <w:pPr>
        <w:pStyle w:val="Compact"/>
        <w:numPr>
          <w:ilvl w:val="0"/>
          <w:numId w:val="7"/>
        </w:numPr>
      </w:pPr>
      <w:r>
        <w:t>A list of rules or criteria that should be met for the story to be successful.</w:t>
      </w:r>
    </w:p>
    <w:p w14:paraId="7ECD04E6" w14:textId="77777777" w:rsidR="00A43AA9" w:rsidRDefault="00A43AA9" w:rsidP="00A43AA9">
      <w:pPr>
        <w:pStyle w:val="Compact"/>
        <w:numPr>
          <w:ilvl w:val="0"/>
          <w:numId w:val="7"/>
        </w:numPr>
      </w:pPr>
      <w:r>
        <w:t>Also known as acceptance criteria, acceptance tests, or conditions of satisfaction.</w:t>
      </w:r>
    </w:p>
    <w:p w14:paraId="1A41EF35" w14:textId="77777777" w:rsidR="00A43AA9" w:rsidRDefault="00A43AA9" w:rsidP="00A43AA9">
      <w:pPr>
        <w:pStyle w:val="Compact"/>
        <w:numPr>
          <w:ilvl w:val="0"/>
          <w:numId w:val="7"/>
        </w:numPr>
      </w:pPr>
      <w:r>
        <w:rPr>
          <w:b/>
          <w:bCs/>
        </w:rPr>
        <w:t>Common Template:</w:t>
      </w:r>
    </w:p>
    <w:p w14:paraId="43FF34F0" w14:textId="72AE0A1A" w:rsidR="00A43AA9" w:rsidRDefault="00A43AA9" w:rsidP="00A43AA9">
      <w:pPr>
        <w:pStyle w:val="Compact"/>
        <w:numPr>
          <w:ilvl w:val="1"/>
          <w:numId w:val="7"/>
        </w:numPr>
      </w:pPr>
      <w:r>
        <w:rPr>
          <w:b/>
          <w:bCs/>
        </w:rPr>
        <w:t>Given</w:t>
      </w:r>
      <w:r>
        <w:t xml:space="preserve"> [initial context], </w:t>
      </w:r>
      <w:r>
        <w:rPr>
          <w:b/>
          <w:bCs/>
        </w:rPr>
        <w:t>When</w:t>
      </w:r>
      <w:r>
        <w:t xml:space="preserve"> [event occurs], </w:t>
      </w:r>
      <w:r>
        <w:rPr>
          <w:b/>
          <w:bCs/>
        </w:rPr>
        <w:t>Then</w:t>
      </w:r>
      <w:r>
        <w:t xml:space="preserve"> [outcome].</w:t>
      </w:r>
      <w:bookmarkStart w:id="109" w:name="Xfa27b420d25e3e1f226cf5044d6a940e8b8c9e3"/>
      <w:bookmarkEnd w:id="107"/>
    </w:p>
    <w:p w14:paraId="52FB4611" w14:textId="77777777" w:rsidR="00A43AA9" w:rsidRDefault="00A43AA9" w:rsidP="00A43AA9">
      <w:pPr>
        <w:pStyle w:val="Compact"/>
        <w:numPr>
          <w:ilvl w:val="0"/>
          <w:numId w:val="7"/>
        </w:numPr>
      </w:pPr>
      <w:bookmarkStart w:id="110" w:name="importance-of-user-stories"/>
      <w:bookmarkEnd w:id="109"/>
      <w:r>
        <w:t>Focus on understanding the business value from the user’s perspective.</w:t>
      </w:r>
    </w:p>
    <w:p w14:paraId="0CBBEE2B" w14:textId="77777777" w:rsidR="00A43AA9" w:rsidRDefault="00A43AA9" w:rsidP="00A43AA9">
      <w:pPr>
        <w:pStyle w:val="Compact"/>
        <w:numPr>
          <w:ilvl w:val="0"/>
          <w:numId w:val="7"/>
        </w:numPr>
      </w:pPr>
      <w:r>
        <w:t>Delays the temptation for developers to jump to solutions before understanding the problem.</w:t>
      </w:r>
    </w:p>
    <w:p w14:paraId="20ACA1FE" w14:textId="77777777" w:rsidR="00A43AA9" w:rsidRDefault="00A43AA9" w:rsidP="00A43AA9">
      <w:pPr>
        <w:pStyle w:val="Compact"/>
        <w:numPr>
          <w:ilvl w:val="0"/>
          <w:numId w:val="7"/>
        </w:numPr>
      </w:pPr>
      <w:r>
        <w:t>Helps the user (Product Owner) clarify what they want.</w:t>
      </w:r>
    </w:p>
    <w:p w14:paraId="41D0D672" w14:textId="04C16A27" w:rsidR="00A43AA9" w:rsidRDefault="00A43AA9" w:rsidP="00A43AA9">
      <w:pPr>
        <w:pStyle w:val="Compact"/>
        <w:numPr>
          <w:ilvl w:val="0"/>
          <w:numId w:val="7"/>
        </w:numPr>
      </w:pPr>
      <w:r>
        <w:t>Makes it easy to verify requirements and ensures shared understanding.</w:t>
      </w:r>
    </w:p>
    <w:p w14:paraId="03BF9DBF" w14:textId="77777777" w:rsidR="00A43AA9" w:rsidRDefault="00A43AA9" w:rsidP="00A43AA9">
      <w:pPr>
        <w:pStyle w:val="Heading2"/>
      </w:pPr>
      <w:bookmarkStart w:id="111" w:name="user-stories-in-a-nutshell"/>
      <w:bookmarkStart w:id="112" w:name="_Toc181288940"/>
      <w:bookmarkEnd w:id="110"/>
      <w:r>
        <w:t>User Stories in a Nutshell</w:t>
      </w:r>
      <w:bookmarkEnd w:id="112"/>
    </w:p>
    <w:p w14:paraId="6913630E" w14:textId="77777777" w:rsidR="00A43AA9" w:rsidRDefault="00A43AA9" w:rsidP="00A43AA9">
      <w:pPr>
        <w:pStyle w:val="Compact"/>
        <w:numPr>
          <w:ilvl w:val="0"/>
          <w:numId w:val="7"/>
        </w:numPr>
      </w:pPr>
      <w:r>
        <w:rPr>
          <w:b/>
          <w:bCs/>
        </w:rPr>
        <w:t>User Stories:</w:t>
      </w:r>
    </w:p>
    <w:p w14:paraId="27CBF28B" w14:textId="77777777" w:rsidR="00A43AA9" w:rsidRDefault="00A43AA9" w:rsidP="00A43AA9">
      <w:pPr>
        <w:pStyle w:val="Compact"/>
        <w:numPr>
          <w:ilvl w:val="1"/>
          <w:numId w:val="7"/>
        </w:numPr>
      </w:pPr>
      <w:r>
        <w:t>Defer detail until the development team needs it.</w:t>
      </w:r>
    </w:p>
    <w:p w14:paraId="56248BE5" w14:textId="77777777" w:rsidR="00A43AA9" w:rsidRDefault="00A43AA9" w:rsidP="00A43AA9">
      <w:pPr>
        <w:pStyle w:val="Compact"/>
        <w:numPr>
          <w:ilvl w:val="1"/>
          <w:numId w:val="7"/>
        </w:numPr>
      </w:pPr>
      <w:r>
        <w:t>Act as a reminder to have conversations and ask questions.</w:t>
      </w:r>
    </w:p>
    <w:p w14:paraId="5317C262" w14:textId="77777777" w:rsidR="00A43AA9" w:rsidRDefault="00A43AA9" w:rsidP="00A43AA9">
      <w:pPr>
        <w:pStyle w:val="Compact"/>
        <w:numPr>
          <w:ilvl w:val="0"/>
          <w:numId w:val="7"/>
        </w:numPr>
      </w:pPr>
      <w:r>
        <w:rPr>
          <w:b/>
          <w:bCs/>
        </w:rPr>
        <w:t>Short Feedback Cycles:</w:t>
      </w:r>
    </w:p>
    <w:p w14:paraId="5188FC8C" w14:textId="77777777" w:rsidR="00A43AA9" w:rsidRDefault="00A43AA9" w:rsidP="00A43AA9">
      <w:pPr>
        <w:pStyle w:val="Compact"/>
        <w:numPr>
          <w:ilvl w:val="1"/>
          <w:numId w:val="7"/>
        </w:numPr>
      </w:pPr>
      <w:r>
        <w:t>Development team learns from doing.</w:t>
      </w:r>
    </w:p>
    <w:p w14:paraId="0F4D63A0" w14:textId="77777777" w:rsidR="00A43AA9" w:rsidRDefault="00A43AA9" w:rsidP="00A43AA9">
      <w:pPr>
        <w:pStyle w:val="Compact"/>
        <w:numPr>
          <w:ilvl w:val="1"/>
          <w:numId w:val="7"/>
        </w:numPr>
      </w:pPr>
      <w:r>
        <w:t>Product Owner learns from seeing.</w:t>
      </w:r>
    </w:p>
    <w:p w14:paraId="6B40C226" w14:textId="5723A988" w:rsidR="00A43AA9" w:rsidRDefault="00A43AA9" w:rsidP="00A43AA9">
      <w:pPr>
        <w:pStyle w:val="Compact"/>
        <w:numPr>
          <w:ilvl w:val="1"/>
          <w:numId w:val="7"/>
        </w:numPr>
      </w:pPr>
      <w:r>
        <w:t>Requirements emerge and change.</w:t>
      </w:r>
    </w:p>
    <w:p w14:paraId="2E652F01" w14:textId="77777777" w:rsidR="00A43AA9" w:rsidRDefault="00A43AA9" w:rsidP="00A43AA9">
      <w:pPr>
        <w:pStyle w:val="Heading2"/>
      </w:pPr>
      <w:bookmarkStart w:id="113" w:name="skills-and-mindset-needed"/>
      <w:bookmarkStart w:id="114" w:name="_Toc181288941"/>
      <w:bookmarkEnd w:id="111"/>
      <w:r>
        <w:t>Skills and Mindset Needed</w:t>
      </w:r>
      <w:bookmarkEnd w:id="114"/>
    </w:p>
    <w:p w14:paraId="7AC9154C" w14:textId="77777777" w:rsidR="00A43AA9" w:rsidRDefault="00A43AA9" w:rsidP="00A43AA9">
      <w:pPr>
        <w:pStyle w:val="Compact"/>
        <w:numPr>
          <w:ilvl w:val="0"/>
          <w:numId w:val="7"/>
        </w:numPr>
      </w:pPr>
      <w:r>
        <w:t>Writing effective user stories.</w:t>
      </w:r>
    </w:p>
    <w:p w14:paraId="0F42FFF2" w14:textId="77777777" w:rsidR="00A43AA9" w:rsidRDefault="00A43AA9" w:rsidP="00A43AA9">
      <w:pPr>
        <w:pStyle w:val="Compact"/>
        <w:numPr>
          <w:ilvl w:val="0"/>
          <w:numId w:val="7"/>
        </w:numPr>
      </w:pPr>
      <w:r>
        <w:t>Deferring detail appropriately.</w:t>
      </w:r>
    </w:p>
    <w:p w14:paraId="186199A5" w14:textId="77777777" w:rsidR="00A43AA9" w:rsidRDefault="00A43AA9" w:rsidP="00A43AA9">
      <w:pPr>
        <w:pStyle w:val="Compact"/>
        <w:numPr>
          <w:ilvl w:val="0"/>
          <w:numId w:val="7"/>
        </w:numPr>
      </w:pPr>
      <w:r>
        <w:t>Asking questions to get necessary detail.</w:t>
      </w:r>
    </w:p>
    <w:p w14:paraId="7350014A" w14:textId="77777777" w:rsidR="00A43AA9" w:rsidRDefault="00A43AA9" w:rsidP="00A43AA9">
      <w:pPr>
        <w:pStyle w:val="Compact"/>
        <w:numPr>
          <w:ilvl w:val="0"/>
          <w:numId w:val="7"/>
        </w:numPr>
      </w:pPr>
      <w:r>
        <w:t>Writing acceptance tests and conditions of satisfaction.</w:t>
      </w:r>
    </w:p>
    <w:p w14:paraId="5F4E767B" w14:textId="77777777" w:rsidR="00A43AA9" w:rsidRDefault="00A43AA9" w:rsidP="00A43AA9">
      <w:pPr>
        <w:pStyle w:val="Compact"/>
        <w:numPr>
          <w:ilvl w:val="0"/>
          <w:numId w:val="7"/>
        </w:numPr>
      </w:pPr>
      <w:r>
        <w:t>Splitting user stories as needed.</w:t>
      </w:r>
    </w:p>
    <w:p w14:paraId="60243D99" w14:textId="77777777" w:rsidR="00A43AA9" w:rsidRDefault="00A43AA9" w:rsidP="00A43AA9">
      <w:pPr>
        <w:pStyle w:val="Compact"/>
        <w:numPr>
          <w:ilvl w:val="0"/>
          <w:numId w:val="7"/>
        </w:numPr>
      </w:pPr>
      <w:r>
        <w:t>Understanding user value and creating personas.</w:t>
      </w:r>
    </w:p>
    <w:p w14:paraId="0B59206A" w14:textId="5DC39A9F" w:rsidR="00A43AA9" w:rsidRDefault="00A43AA9" w:rsidP="00A43AA9">
      <w:pPr>
        <w:pStyle w:val="Compact"/>
        <w:numPr>
          <w:ilvl w:val="0"/>
          <w:numId w:val="7"/>
        </w:numPr>
      </w:pPr>
      <w:r>
        <w:t>Managing changes and estimation.</w:t>
      </w:r>
    </w:p>
    <w:p w14:paraId="753D2AAB" w14:textId="77777777" w:rsidR="00A43AA9" w:rsidRDefault="00A43AA9" w:rsidP="00A43AA9">
      <w:pPr>
        <w:pStyle w:val="Heading2"/>
      </w:pPr>
      <w:bookmarkStart w:id="115" w:name="be-sensitive-to-your-user-tasks-altitude"/>
      <w:bookmarkStart w:id="116" w:name="_Toc181288942"/>
      <w:bookmarkEnd w:id="113"/>
      <w:r>
        <w:lastRenderedPageBreak/>
        <w:t>Be Sensitive to Your User Task’s “Altitude”</w:t>
      </w:r>
      <w:bookmarkEnd w:id="116"/>
    </w:p>
    <w:p w14:paraId="469AC9BF" w14:textId="77777777" w:rsidR="00A43AA9" w:rsidRDefault="00A43AA9" w:rsidP="00A43AA9">
      <w:pPr>
        <w:pStyle w:val="FirstParagraph"/>
      </w:pPr>
      <w:r>
        <w:rPr>
          <w:i/>
          <w:iCs/>
        </w:rPr>
        <w:t>(Adapted from Alistair Cockburn’s Writing Effective Use Cases)</w:t>
      </w:r>
    </w:p>
    <w:p w14:paraId="3B3A8652" w14:textId="77777777" w:rsidR="00A43AA9" w:rsidRDefault="00A43AA9" w:rsidP="00A43AA9">
      <w:pPr>
        <w:pStyle w:val="Compact"/>
        <w:numPr>
          <w:ilvl w:val="0"/>
          <w:numId w:val="7"/>
        </w:numPr>
      </w:pPr>
      <w:r>
        <w:rPr>
          <w:b/>
          <w:bCs/>
        </w:rPr>
        <w:t>Functional or “Sea Level”:</w:t>
      </w:r>
    </w:p>
    <w:p w14:paraId="4F3FBAC6" w14:textId="77777777" w:rsidR="00A43AA9" w:rsidRDefault="00A43AA9" w:rsidP="00A43AA9">
      <w:pPr>
        <w:pStyle w:val="Compact"/>
        <w:numPr>
          <w:ilvl w:val="1"/>
          <w:numId w:val="7"/>
        </w:numPr>
      </w:pPr>
      <w:r>
        <w:t>Tasks expected to be completed in a single sitting.</w:t>
      </w:r>
    </w:p>
    <w:p w14:paraId="5AED269A" w14:textId="77777777" w:rsidR="00A43AA9" w:rsidRDefault="00A43AA9" w:rsidP="00A43AA9">
      <w:pPr>
        <w:pStyle w:val="Compact"/>
        <w:numPr>
          <w:ilvl w:val="0"/>
          <w:numId w:val="7"/>
        </w:numPr>
      </w:pPr>
      <w:r>
        <w:rPr>
          <w:b/>
          <w:bCs/>
        </w:rPr>
        <w:t>Sub-Functional or “Fish Level”:</w:t>
      </w:r>
    </w:p>
    <w:p w14:paraId="56EED8A1" w14:textId="77777777" w:rsidR="00A43AA9" w:rsidRDefault="00A43AA9" w:rsidP="00A43AA9">
      <w:pPr>
        <w:pStyle w:val="Compact"/>
        <w:numPr>
          <w:ilvl w:val="1"/>
          <w:numId w:val="7"/>
        </w:numPr>
      </w:pPr>
      <w:r>
        <w:t>Small tasks that don’t mean much alone; several are done before reaching a functional goal.</w:t>
      </w:r>
    </w:p>
    <w:p w14:paraId="23F98DE7" w14:textId="77777777" w:rsidR="00A43AA9" w:rsidRDefault="00A43AA9" w:rsidP="00A43AA9">
      <w:pPr>
        <w:pStyle w:val="Compact"/>
        <w:numPr>
          <w:ilvl w:val="0"/>
          <w:numId w:val="7"/>
        </w:numPr>
      </w:pPr>
      <w:r>
        <w:rPr>
          <w:b/>
          <w:bCs/>
        </w:rPr>
        <w:t>Activity or “Kite Level”:</w:t>
      </w:r>
    </w:p>
    <w:p w14:paraId="33FB8C98" w14:textId="5654FE48" w:rsidR="00A43AA9" w:rsidRDefault="00A43AA9" w:rsidP="00A43AA9">
      <w:pPr>
        <w:pStyle w:val="Compact"/>
        <w:numPr>
          <w:ilvl w:val="1"/>
          <w:numId w:val="7"/>
        </w:numPr>
      </w:pPr>
      <w:r>
        <w:t>Longer-term goals with no precise ending; several functional tasks performed in this context.</w:t>
      </w:r>
    </w:p>
    <w:p w14:paraId="544D61DC" w14:textId="77777777" w:rsidR="00A43AA9" w:rsidRDefault="00A43AA9" w:rsidP="00A43AA9">
      <w:pPr>
        <w:pStyle w:val="Heading2"/>
      </w:pPr>
      <w:bookmarkStart w:id="117" w:name="X33543900f8434557dc6c56706fbf1797daf1ef6"/>
      <w:bookmarkStart w:id="118" w:name="_Toc181288943"/>
      <w:bookmarkEnd w:id="115"/>
      <w:r>
        <w:t>Three Key Pieces of Information in User Stories</w:t>
      </w:r>
      <w:bookmarkEnd w:id="118"/>
    </w:p>
    <w:p w14:paraId="37B00911" w14:textId="77777777" w:rsidR="00A43AA9" w:rsidRDefault="00A43AA9" w:rsidP="00A43AA9">
      <w:pPr>
        <w:pStyle w:val="Compact"/>
        <w:numPr>
          <w:ilvl w:val="0"/>
          <w:numId w:val="8"/>
        </w:numPr>
      </w:pPr>
      <w:r>
        <w:rPr>
          <w:b/>
          <w:bCs/>
        </w:rPr>
        <w:t>Primary Actor/User Role/Persona:</w:t>
      </w:r>
    </w:p>
    <w:p w14:paraId="7758AA56" w14:textId="77777777" w:rsidR="00A43AA9" w:rsidRDefault="00A43AA9" w:rsidP="00A43AA9">
      <w:pPr>
        <w:pStyle w:val="Compact"/>
        <w:numPr>
          <w:ilvl w:val="1"/>
          <w:numId w:val="7"/>
        </w:numPr>
      </w:pPr>
      <w:r>
        <w:t>Who is the requirement for?</w:t>
      </w:r>
    </w:p>
    <w:p w14:paraId="1F8BAB4B" w14:textId="77777777" w:rsidR="00A43AA9" w:rsidRDefault="00A43AA9" w:rsidP="00A43AA9">
      <w:pPr>
        <w:pStyle w:val="Compact"/>
        <w:numPr>
          <w:ilvl w:val="0"/>
          <w:numId w:val="8"/>
        </w:numPr>
      </w:pPr>
      <w:r>
        <w:rPr>
          <w:b/>
          <w:bCs/>
        </w:rPr>
        <w:t>Action/Feature/Goal:</w:t>
      </w:r>
    </w:p>
    <w:p w14:paraId="4C370E13" w14:textId="77777777" w:rsidR="00A43AA9" w:rsidRDefault="00A43AA9" w:rsidP="00A43AA9">
      <w:pPr>
        <w:pStyle w:val="Compact"/>
        <w:numPr>
          <w:ilvl w:val="1"/>
          <w:numId w:val="7"/>
        </w:numPr>
      </w:pPr>
      <w:r>
        <w:t>What is the new functionality the user wants?</w:t>
      </w:r>
    </w:p>
    <w:p w14:paraId="7723C0B9" w14:textId="77777777" w:rsidR="00A43AA9" w:rsidRDefault="00A43AA9" w:rsidP="00A43AA9">
      <w:pPr>
        <w:pStyle w:val="Compact"/>
        <w:numPr>
          <w:ilvl w:val="0"/>
          <w:numId w:val="8"/>
        </w:numPr>
      </w:pPr>
      <w:r>
        <w:rPr>
          <w:b/>
          <w:bCs/>
        </w:rPr>
        <w:t>Reason/Benefit:</w:t>
      </w:r>
    </w:p>
    <w:p w14:paraId="30752DD4" w14:textId="45740F08" w:rsidR="00A43AA9" w:rsidRDefault="00A43AA9" w:rsidP="00A43AA9">
      <w:pPr>
        <w:pStyle w:val="Compact"/>
        <w:numPr>
          <w:ilvl w:val="1"/>
          <w:numId w:val="7"/>
        </w:numPr>
      </w:pPr>
      <w:r>
        <w:t>Why does the user want this requirement? What is the expected benefit?</w:t>
      </w:r>
    </w:p>
    <w:p w14:paraId="1A6BF17D" w14:textId="77777777" w:rsidR="00A43AA9" w:rsidRDefault="00A43AA9" w:rsidP="00C45FBD">
      <w:pPr>
        <w:pStyle w:val="Heading3"/>
      </w:pPr>
      <w:bookmarkStart w:id="119" w:name="examples-of-user-stories"/>
      <w:bookmarkEnd w:id="117"/>
      <w:r>
        <w:t>Examples of User Stories</w:t>
      </w:r>
    </w:p>
    <w:p w14:paraId="3A1C0939" w14:textId="77777777" w:rsidR="00A43AA9" w:rsidRDefault="00A43AA9" w:rsidP="00A43AA9">
      <w:pPr>
        <w:pStyle w:val="Compact"/>
        <w:numPr>
          <w:ilvl w:val="0"/>
          <w:numId w:val="7"/>
        </w:numPr>
      </w:pPr>
      <w:r>
        <w:t xml:space="preserve">As a </w:t>
      </w:r>
      <w:r>
        <w:rPr>
          <w:b/>
          <w:bCs/>
        </w:rPr>
        <w:t>registered user</w:t>
      </w:r>
      <w:r>
        <w:t xml:space="preserve">, I want to </w:t>
      </w:r>
      <w:r>
        <w:rPr>
          <w:b/>
          <w:bCs/>
        </w:rPr>
        <w:t>cancel my order</w:t>
      </w:r>
      <w:r>
        <w:t xml:space="preserve"> so that </w:t>
      </w:r>
      <w:r>
        <w:rPr>
          <w:b/>
          <w:bCs/>
        </w:rPr>
        <w:t>I can change my mind</w:t>
      </w:r>
      <w:r>
        <w:t>.</w:t>
      </w:r>
    </w:p>
    <w:p w14:paraId="291689A5" w14:textId="1B1FBB0E" w:rsidR="00A43AA9" w:rsidRDefault="00A43AA9" w:rsidP="00A43AA9">
      <w:pPr>
        <w:pStyle w:val="Compact"/>
        <w:numPr>
          <w:ilvl w:val="0"/>
          <w:numId w:val="7"/>
        </w:numPr>
      </w:pPr>
      <w:r>
        <w:t xml:space="preserve">As a </w:t>
      </w:r>
      <w:r>
        <w:rPr>
          <w:b/>
          <w:bCs/>
        </w:rPr>
        <w:t>job seeker</w:t>
      </w:r>
      <w:r>
        <w:t xml:space="preserve">, I want my </w:t>
      </w:r>
      <w:r>
        <w:rPr>
          <w:b/>
          <w:bCs/>
        </w:rPr>
        <w:t>CV to be easily available to employers</w:t>
      </w:r>
      <w:r>
        <w:t xml:space="preserve"> so that </w:t>
      </w:r>
      <w:r>
        <w:rPr>
          <w:b/>
          <w:bCs/>
        </w:rPr>
        <w:t>I maximize my chances of being offered a job</w:t>
      </w:r>
      <w:r>
        <w:t>.</w:t>
      </w:r>
    </w:p>
    <w:p w14:paraId="60AB4320" w14:textId="77777777" w:rsidR="00A43AA9" w:rsidRDefault="00A43AA9" w:rsidP="00A43AA9">
      <w:pPr>
        <w:pStyle w:val="Heading2"/>
      </w:pPr>
      <w:bookmarkStart w:id="120" w:name="X07b5944aba331b803fce5924c841cbf3805a75a"/>
      <w:bookmarkStart w:id="121" w:name="_Toc181288944"/>
      <w:bookmarkEnd w:id="119"/>
      <w:r>
        <w:t>Software Requirements are a Communication Challenge</w:t>
      </w:r>
      <w:bookmarkEnd w:id="121"/>
    </w:p>
    <w:p w14:paraId="253B07B5" w14:textId="77777777" w:rsidR="00A43AA9" w:rsidRDefault="00A43AA9" w:rsidP="00A43AA9">
      <w:pPr>
        <w:pStyle w:val="Compact"/>
        <w:numPr>
          <w:ilvl w:val="0"/>
          <w:numId w:val="7"/>
        </w:numPr>
      </w:pPr>
      <w:r>
        <w:t>User stories are placeholders for requirements.</w:t>
      </w:r>
    </w:p>
    <w:p w14:paraId="64A35F80" w14:textId="77777777" w:rsidR="00A43AA9" w:rsidRDefault="00A43AA9" w:rsidP="00A43AA9">
      <w:pPr>
        <w:pStyle w:val="Compact"/>
        <w:numPr>
          <w:ilvl w:val="0"/>
          <w:numId w:val="7"/>
        </w:numPr>
      </w:pPr>
      <w:r>
        <w:t>Analysis spans the entire lifetime of the deliverable.</w:t>
      </w:r>
    </w:p>
    <w:p w14:paraId="6A93ACE8" w14:textId="77777777" w:rsidR="00A43AA9" w:rsidRDefault="00A43AA9" w:rsidP="00A43AA9">
      <w:pPr>
        <w:pStyle w:val="Compact"/>
        <w:numPr>
          <w:ilvl w:val="0"/>
          <w:numId w:val="7"/>
        </w:numPr>
      </w:pPr>
      <w:r>
        <w:t>They are complete units that can be built, tested, and delivered.</w:t>
      </w:r>
    </w:p>
    <w:p w14:paraId="3E5D2057" w14:textId="77777777" w:rsidR="00A43AA9" w:rsidRDefault="00A43AA9" w:rsidP="00A43AA9">
      <w:pPr>
        <w:pStyle w:val="Compact"/>
        <w:numPr>
          <w:ilvl w:val="0"/>
          <w:numId w:val="7"/>
        </w:numPr>
      </w:pPr>
      <w:r>
        <w:rPr>
          <w:b/>
          <w:bCs/>
        </w:rPr>
        <w:t>Benefits of Getting User Stories Right:</w:t>
      </w:r>
    </w:p>
    <w:p w14:paraId="15AE7E34" w14:textId="77777777" w:rsidR="00A43AA9" w:rsidRDefault="00A43AA9" w:rsidP="00A43AA9">
      <w:pPr>
        <w:pStyle w:val="Compact"/>
        <w:numPr>
          <w:ilvl w:val="1"/>
          <w:numId w:val="7"/>
        </w:numPr>
      </w:pPr>
      <w:r>
        <w:t>Set boundaries for each work item.</w:t>
      </w:r>
    </w:p>
    <w:p w14:paraId="622C4723" w14:textId="77777777" w:rsidR="00A43AA9" w:rsidRDefault="00A43AA9" w:rsidP="00A43AA9">
      <w:pPr>
        <w:pStyle w:val="Compact"/>
        <w:numPr>
          <w:ilvl w:val="1"/>
          <w:numId w:val="7"/>
        </w:numPr>
      </w:pPr>
      <w:r>
        <w:t>Unit for planning sprints and estimation.</w:t>
      </w:r>
    </w:p>
    <w:p w14:paraId="57B1F709" w14:textId="77777777" w:rsidR="00A43AA9" w:rsidRDefault="00A43AA9" w:rsidP="00A43AA9">
      <w:pPr>
        <w:pStyle w:val="Compact"/>
        <w:numPr>
          <w:ilvl w:val="1"/>
          <w:numId w:val="7"/>
        </w:numPr>
      </w:pPr>
      <w:r>
        <w:t>Keep track of what is still to be done and in what order.</w:t>
      </w:r>
    </w:p>
    <w:p w14:paraId="11F598F1" w14:textId="295D6129" w:rsidR="00A43AA9" w:rsidRDefault="00A43AA9" w:rsidP="00A43AA9">
      <w:pPr>
        <w:pStyle w:val="Compact"/>
        <w:numPr>
          <w:ilvl w:val="1"/>
          <w:numId w:val="7"/>
        </w:numPr>
      </w:pPr>
      <w:r>
        <w:t>Basis for testing, monitoring progress, change management, and division of labor.</w:t>
      </w:r>
    </w:p>
    <w:p w14:paraId="0F37F392" w14:textId="77777777" w:rsidR="00A43AA9" w:rsidRDefault="00A43AA9" w:rsidP="00A43AA9">
      <w:pPr>
        <w:pStyle w:val="Compact"/>
        <w:numPr>
          <w:ilvl w:val="0"/>
          <w:numId w:val="7"/>
        </w:numPr>
      </w:pPr>
      <w:bookmarkStart w:id="122" w:name="developer-task-vs.-user-story"/>
      <w:bookmarkEnd w:id="120"/>
      <w:r>
        <w:rPr>
          <w:b/>
          <w:bCs/>
        </w:rPr>
        <w:t>Task-Oriented:</w:t>
      </w:r>
      <w:r>
        <w:t xml:space="preserve"> Create a database to store job seekers’ CVs.</w:t>
      </w:r>
    </w:p>
    <w:p w14:paraId="26EEC946" w14:textId="483A62A0" w:rsidR="00A43AA9" w:rsidRDefault="00A43AA9" w:rsidP="00A43AA9">
      <w:pPr>
        <w:pStyle w:val="Compact"/>
        <w:numPr>
          <w:ilvl w:val="0"/>
          <w:numId w:val="7"/>
        </w:numPr>
      </w:pPr>
      <w:r>
        <w:rPr>
          <w:b/>
          <w:bCs/>
        </w:rPr>
        <w:t>User Story-Oriented:</w:t>
      </w:r>
      <w:r>
        <w:t xml:space="preserve"> As a </w:t>
      </w:r>
      <w:r>
        <w:rPr>
          <w:b/>
          <w:bCs/>
        </w:rPr>
        <w:t>job seeker</w:t>
      </w:r>
      <w:r>
        <w:t xml:space="preserve">, I want my </w:t>
      </w:r>
      <w:r>
        <w:rPr>
          <w:b/>
          <w:bCs/>
        </w:rPr>
        <w:t>CV to be easily available to employers</w:t>
      </w:r>
      <w:r>
        <w:t xml:space="preserve"> so that </w:t>
      </w:r>
      <w:r>
        <w:rPr>
          <w:b/>
          <w:bCs/>
        </w:rPr>
        <w:t>I maximize my chances of being offered a job</w:t>
      </w:r>
      <w:r>
        <w:t>.</w:t>
      </w:r>
    </w:p>
    <w:p w14:paraId="31AC4A23" w14:textId="77777777" w:rsidR="00A43AA9" w:rsidRDefault="00A43AA9" w:rsidP="00A43AA9">
      <w:pPr>
        <w:pStyle w:val="Heading2"/>
      </w:pPr>
      <w:bookmarkStart w:id="123" w:name="breaking-down-user-stories"/>
      <w:bookmarkStart w:id="124" w:name="_Toc181288945"/>
      <w:bookmarkEnd w:id="122"/>
      <w:r>
        <w:t>Breaking Down User Stories</w:t>
      </w:r>
      <w:bookmarkEnd w:id="124"/>
    </w:p>
    <w:p w14:paraId="39A4F409" w14:textId="77777777" w:rsidR="00A43AA9" w:rsidRDefault="00A43AA9" w:rsidP="00A43AA9">
      <w:pPr>
        <w:pStyle w:val="Compact"/>
        <w:numPr>
          <w:ilvl w:val="0"/>
          <w:numId w:val="7"/>
        </w:numPr>
      </w:pPr>
      <w:r>
        <w:rPr>
          <w:b/>
          <w:bCs/>
        </w:rPr>
        <w:t>Why?</w:t>
      </w:r>
    </w:p>
    <w:p w14:paraId="0832D683" w14:textId="77777777" w:rsidR="00A43AA9" w:rsidRDefault="00A43AA9" w:rsidP="00A43AA9">
      <w:pPr>
        <w:pStyle w:val="Compact"/>
        <w:numPr>
          <w:ilvl w:val="1"/>
          <w:numId w:val="7"/>
        </w:numPr>
      </w:pPr>
      <w:r>
        <w:t>For planning, estimation, independent work splitting, and testing.</w:t>
      </w:r>
    </w:p>
    <w:p w14:paraId="215C1FE1" w14:textId="77777777" w:rsidR="00A43AA9" w:rsidRDefault="00A43AA9" w:rsidP="00A43AA9">
      <w:pPr>
        <w:pStyle w:val="Compact"/>
        <w:numPr>
          <w:ilvl w:val="0"/>
          <w:numId w:val="7"/>
        </w:numPr>
      </w:pPr>
      <w:r>
        <w:rPr>
          <w:b/>
          <w:bCs/>
        </w:rPr>
        <w:t>How?</w:t>
      </w:r>
    </w:p>
    <w:p w14:paraId="663FCEBB" w14:textId="77777777" w:rsidR="00A43AA9" w:rsidRDefault="00A43AA9" w:rsidP="00A43AA9">
      <w:pPr>
        <w:pStyle w:val="Compact"/>
        <w:numPr>
          <w:ilvl w:val="1"/>
          <w:numId w:val="7"/>
        </w:numPr>
      </w:pPr>
      <w:r>
        <w:t>Workflow steps</w:t>
      </w:r>
    </w:p>
    <w:p w14:paraId="38EACD87" w14:textId="77777777" w:rsidR="00A43AA9" w:rsidRDefault="00A43AA9" w:rsidP="00A43AA9">
      <w:pPr>
        <w:pStyle w:val="Compact"/>
        <w:numPr>
          <w:ilvl w:val="1"/>
          <w:numId w:val="7"/>
        </w:numPr>
      </w:pPr>
      <w:r>
        <w:t>Business rule variations</w:t>
      </w:r>
    </w:p>
    <w:p w14:paraId="22DB759B" w14:textId="77777777" w:rsidR="00A43AA9" w:rsidRDefault="00A43AA9" w:rsidP="00A43AA9">
      <w:pPr>
        <w:pStyle w:val="Compact"/>
        <w:numPr>
          <w:ilvl w:val="1"/>
          <w:numId w:val="7"/>
        </w:numPr>
      </w:pPr>
      <w:r>
        <w:t>Major effort extraction</w:t>
      </w:r>
    </w:p>
    <w:p w14:paraId="0076C8C0" w14:textId="0AF1DB3B" w:rsidR="00A43AA9" w:rsidRDefault="00A43AA9" w:rsidP="00A43AA9">
      <w:pPr>
        <w:pStyle w:val="Compact"/>
        <w:numPr>
          <w:ilvl w:val="1"/>
          <w:numId w:val="7"/>
        </w:numPr>
      </w:pPr>
      <w:r>
        <w:t>Simple vs. complex versions</w:t>
      </w:r>
    </w:p>
    <w:p w14:paraId="68000F51" w14:textId="77777777" w:rsidR="00A43AA9" w:rsidRDefault="00A43AA9" w:rsidP="00C45FBD">
      <w:pPr>
        <w:pStyle w:val="Heading3"/>
      </w:pPr>
      <w:bookmarkStart w:id="125" w:name="developer-tasks-to-create-features"/>
      <w:bookmarkEnd w:id="123"/>
      <w:r>
        <w:t>Developer Tasks to Create Features</w:t>
      </w:r>
    </w:p>
    <w:p w14:paraId="65587EA6" w14:textId="77777777" w:rsidR="00A43AA9" w:rsidRDefault="00A43AA9" w:rsidP="00A43AA9">
      <w:pPr>
        <w:pStyle w:val="Compact"/>
        <w:numPr>
          <w:ilvl w:val="0"/>
          <w:numId w:val="7"/>
        </w:numPr>
      </w:pPr>
      <w:r>
        <w:rPr>
          <w:b/>
          <w:bCs/>
        </w:rPr>
        <w:t>Why?</w:t>
      </w:r>
    </w:p>
    <w:p w14:paraId="0EFFA503" w14:textId="77777777" w:rsidR="00A43AA9" w:rsidRDefault="00A43AA9" w:rsidP="00A43AA9">
      <w:pPr>
        <w:pStyle w:val="Compact"/>
        <w:numPr>
          <w:ilvl w:val="1"/>
          <w:numId w:val="7"/>
        </w:numPr>
      </w:pPr>
      <w:r>
        <w:lastRenderedPageBreak/>
        <w:t>To estimate effort.</w:t>
      </w:r>
    </w:p>
    <w:p w14:paraId="006A1D7D" w14:textId="77777777" w:rsidR="00A43AA9" w:rsidRDefault="00A43AA9" w:rsidP="00A43AA9">
      <w:pPr>
        <w:pStyle w:val="Compact"/>
        <w:numPr>
          <w:ilvl w:val="1"/>
          <w:numId w:val="7"/>
        </w:numPr>
      </w:pPr>
      <w:r>
        <w:t>To involve the right technical specialties.</w:t>
      </w:r>
    </w:p>
    <w:p w14:paraId="01F9FD23" w14:textId="77777777" w:rsidR="00A43AA9" w:rsidRDefault="00A43AA9" w:rsidP="00A43AA9">
      <w:pPr>
        <w:pStyle w:val="Compact"/>
        <w:numPr>
          <w:ilvl w:val="1"/>
          <w:numId w:val="7"/>
        </w:numPr>
      </w:pPr>
      <w:r>
        <w:t>To plan development in the sprint.</w:t>
      </w:r>
    </w:p>
    <w:p w14:paraId="6E70C815" w14:textId="77777777" w:rsidR="00A43AA9" w:rsidRDefault="00A43AA9" w:rsidP="00A43AA9">
      <w:pPr>
        <w:pStyle w:val="Compact"/>
        <w:numPr>
          <w:ilvl w:val="0"/>
          <w:numId w:val="7"/>
        </w:numPr>
      </w:pPr>
      <w:r>
        <w:rPr>
          <w:b/>
          <w:bCs/>
        </w:rPr>
        <w:t>Examples:</w:t>
      </w:r>
    </w:p>
    <w:p w14:paraId="77B8C4F2" w14:textId="77777777" w:rsidR="00A43AA9" w:rsidRDefault="00A43AA9" w:rsidP="00A43AA9">
      <w:pPr>
        <w:pStyle w:val="Compact"/>
        <w:numPr>
          <w:ilvl w:val="1"/>
          <w:numId w:val="7"/>
        </w:numPr>
      </w:pPr>
      <w:r>
        <w:t>Create database schema.</w:t>
      </w:r>
    </w:p>
    <w:p w14:paraId="06687E6A" w14:textId="77777777" w:rsidR="00A43AA9" w:rsidRDefault="00A43AA9" w:rsidP="00A43AA9">
      <w:pPr>
        <w:pStyle w:val="Compact"/>
        <w:numPr>
          <w:ilvl w:val="1"/>
          <w:numId w:val="7"/>
        </w:numPr>
      </w:pPr>
      <w:r>
        <w:t>Integrate with backend services.</w:t>
      </w:r>
    </w:p>
    <w:p w14:paraId="6208A11D" w14:textId="2F161304" w:rsidR="00A43AA9" w:rsidRDefault="00A43AA9" w:rsidP="00A43AA9">
      <w:pPr>
        <w:pStyle w:val="Compact"/>
        <w:numPr>
          <w:ilvl w:val="1"/>
          <w:numId w:val="7"/>
        </w:numPr>
      </w:pPr>
      <w:r>
        <w:t>Develop frontend components.</w:t>
      </w:r>
    </w:p>
    <w:p w14:paraId="0019BF1D" w14:textId="77777777" w:rsidR="00A43AA9" w:rsidRDefault="00A43AA9" w:rsidP="00A43AA9">
      <w:pPr>
        <w:pStyle w:val="Heading2"/>
      </w:pPr>
      <w:bookmarkStart w:id="126" w:name="self-organizing-teams-in-agile"/>
      <w:bookmarkStart w:id="127" w:name="_Toc181288946"/>
      <w:bookmarkEnd w:id="125"/>
      <w:r>
        <w:t>Self-Organizing Teams in Agile</w:t>
      </w:r>
      <w:bookmarkEnd w:id="127"/>
    </w:p>
    <w:p w14:paraId="76C56C63" w14:textId="77777777" w:rsidR="00A43AA9" w:rsidRDefault="00A43AA9" w:rsidP="00A43AA9">
      <w:pPr>
        <w:pStyle w:val="Compact"/>
        <w:numPr>
          <w:ilvl w:val="0"/>
          <w:numId w:val="7"/>
        </w:numPr>
      </w:pPr>
      <w:r>
        <w:t>The team agrees on:</w:t>
      </w:r>
    </w:p>
    <w:p w14:paraId="0EDBFC4B" w14:textId="77777777" w:rsidR="00A43AA9" w:rsidRDefault="00A43AA9" w:rsidP="00A43AA9">
      <w:pPr>
        <w:pStyle w:val="Compact"/>
        <w:numPr>
          <w:ilvl w:val="1"/>
          <w:numId w:val="7"/>
        </w:numPr>
      </w:pPr>
      <w:r>
        <w:t>Acceptance criteria (conditions of satisfaction).</w:t>
      </w:r>
    </w:p>
    <w:p w14:paraId="286A80C5" w14:textId="77777777" w:rsidR="00A43AA9" w:rsidRDefault="00A43AA9" w:rsidP="00A43AA9">
      <w:pPr>
        <w:pStyle w:val="Compact"/>
        <w:numPr>
          <w:ilvl w:val="1"/>
          <w:numId w:val="7"/>
        </w:numPr>
      </w:pPr>
      <w:r>
        <w:t>Proposed solution approach.</w:t>
      </w:r>
    </w:p>
    <w:p w14:paraId="18DACFE6" w14:textId="77777777" w:rsidR="00A43AA9" w:rsidRDefault="00A43AA9" w:rsidP="00A43AA9">
      <w:pPr>
        <w:pStyle w:val="Compact"/>
        <w:numPr>
          <w:ilvl w:val="1"/>
          <w:numId w:val="7"/>
        </w:numPr>
      </w:pPr>
      <w:r>
        <w:t>Estimate of effort.</w:t>
      </w:r>
    </w:p>
    <w:p w14:paraId="1D66653A" w14:textId="77777777" w:rsidR="00A43AA9" w:rsidRDefault="00A43AA9" w:rsidP="00A43AA9">
      <w:pPr>
        <w:pStyle w:val="Compact"/>
        <w:numPr>
          <w:ilvl w:val="0"/>
          <w:numId w:val="7"/>
        </w:numPr>
      </w:pPr>
      <w:r>
        <w:rPr>
          <w:b/>
          <w:bCs/>
        </w:rPr>
        <w:t>Do we need a team leader?</w:t>
      </w:r>
    </w:p>
    <w:p w14:paraId="28FFFEA9" w14:textId="6D9214F2" w:rsidR="00A43AA9" w:rsidRDefault="00A43AA9" w:rsidP="00A43AA9">
      <w:pPr>
        <w:pStyle w:val="Compact"/>
        <w:numPr>
          <w:ilvl w:val="1"/>
          <w:numId w:val="7"/>
        </w:numPr>
      </w:pPr>
      <w:r>
        <w:t>Teams are self-organizing; leadership can be shared.</w:t>
      </w:r>
    </w:p>
    <w:p w14:paraId="7FD9654B" w14:textId="77777777" w:rsidR="00A43AA9" w:rsidRDefault="00A43AA9" w:rsidP="00A43AA9">
      <w:pPr>
        <w:pStyle w:val="Heading2"/>
      </w:pPr>
      <w:bookmarkStart w:id="128" w:name="creating-user-stories"/>
      <w:bookmarkStart w:id="129" w:name="_Toc181288947"/>
      <w:bookmarkEnd w:id="126"/>
      <w:r>
        <w:t>Creating User Stories</w:t>
      </w:r>
      <w:bookmarkEnd w:id="129"/>
    </w:p>
    <w:p w14:paraId="520FEE86" w14:textId="77777777" w:rsidR="00A43AA9" w:rsidRDefault="00A43AA9" w:rsidP="00A43AA9">
      <w:pPr>
        <w:pStyle w:val="Compact"/>
        <w:numPr>
          <w:ilvl w:val="0"/>
          <w:numId w:val="7"/>
        </w:numPr>
      </w:pPr>
      <w:r>
        <w:t>Anyone can write user stories—team members, Product Owner, stakeholders.</w:t>
      </w:r>
    </w:p>
    <w:p w14:paraId="483E6352" w14:textId="77777777" w:rsidR="00A43AA9" w:rsidRDefault="00A43AA9" w:rsidP="00A43AA9">
      <w:pPr>
        <w:pStyle w:val="Compact"/>
        <w:numPr>
          <w:ilvl w:val="0"/>
          <w:numId w:val="7"/>
        </w:numPr>
      </w:pPr>
      <w:r>
        <w:t>The Product Owner ensures a Product Backlog exists and is ordered.</w:t>
      </w:r>
    </w:p>
    <w:p w14:paraId="1C75160F" w14:textId="77777777" w:rsidR="00A43AA9" w:rsidRDefault="00A43AA9" w:rsidP="00A43AA9">
      <w:pPr>
        <w:pStyle w:val="Compact"/>
        <w:numPr>
          <w:ilvl w:val="0"/>
          <w:numId w:val="7"/>
        </w:numPr>
      </w:pPr>
      <w:r>
        <w:t>Everyone should be involved in discussions about user stories.</w:t>
      </w:r>
    </w:p>
    <w:p w14:paraId="5EC716F4" w14:textId="4FFD2572" w:rsidR="00A43AA9" w:rsidRDefault="00A43AA9" w:rsidP="00A43AA9">
      <w:pPr>
        <w:pStyle w:val="Compact"/>
        <w:numPr>
          <w:ilvl w:val="0"/>
          <w:numId w:val="7"/>
        </w:numPr>
      </w:pPr>
      <w:r>
        <w:t>Acceptance criteria should be written as part of the user story.</w:t>
      </w:r>
    </w:p>
    <w:p w14:paraId="21F281A2" w14:textId="77777777" w:rsidR="00A43AA9" w:rsidRDefault="00A43AA9" w:rsidP="00A43AA9">
      <w:pPr>
        <w:pStyle w:val="Compact"/>
        <w:numPr>
          <w:ilvl w:val="0"/>
          <w:numId w:val="7"/>
        </w:numPr>
      </w:pPr>
      <w:bookmarkStart w:id="130" w:name="users-come-first"/>
      <w:bookmarkEnd w:id="128"/>
      <w:r>
        <w:t>Avoid speculating or imagining what users want.</w:t>
      </w:r>
    </w:p>
    <w:p w14:paraId="6698A88B" w14:textId="16379812" w:rsidR="00A43AA9" w:rsidRDefault="00A43AA9" w:rsidP="00A43AA9">
      <w:pPr>
        <w:pStyle w:val="Compact"/>
        <w:numPr>
          <w:ilvl w:val="0"/>
          <w:numId w:val="7"/>
        </w:numPr>
      </w:pPr>
      <w:r>
        <w:t>If you don’t know who the users and customers are and why they would use the product, conduct necessary user research first (e.g., observations, interviews).</w:t>
      </w:r>
    </w:p>
    <w:p w14:paraId="14FE9A03" w14:textId="77777777" w:rsidR="00A43AA9" w:rsidRDefault="00A43AA9" w:rsidP="00A43AA9">
      <w:pPr>
        <w:pStyle w:val="Compact"/>
        <w:numPr>
          <w:ilvl w:val="0"/>
          <w:numId w:val="7"/>
        </w:numPr>
      </w:pPr>
      <w:bookmarkStart w:id="131" w:name="create-stories-collaboratively"/>
      <w:bookmarkEnd w:id="130"/>
      <w:r>
        <w:t>Involve the team and stakeholders.</w:t>
      </w:r>
    </w:p>
    <w:p w14:paraId="0667344B" w14:textId="77777777" w:rsidR="00A43AA9" w:rsidRDefault="00A43AA9" w:rsidP="00A43AA9">
      <w:pPr>
        <w:pStyle w:val="Compact"/>
        <w:numPr>
          <w:ilvl w:val="0"/>
          <w:numId w:val="7"/>
        </w:numPr>
      </w:pPr>
      <w:r>
        <w:t>Use workshops and collaborative sessions.</w:t>
      </w:r>
    </w:p>
    <w:p w14:paraId="04DDEF45" w14:textId="12452E4B" w:rsidR="00A43AA9" w:rsidRDefault="00A43AA9" w:rsidP="00A43AA9">
      <w:pPr>
        <w:pStyle w:val="Compact"/>
        <w:numPr>
          <w:ilvl w:val="0"/>
          <w:numId w:val="7"/>
        </w:numPr>
      </w:pPr>
      <w:r>
        <w:t>Ensure shared understanding and buy-in.</w:t>
      </w:r>
    </w:p>
    <w:p w14:paraId="5130E974" w14:textId="77777777" w:rsidR="00A43AA9" w:rsidRDefault="00A43AA9" w:rsidP="00A43AA9">
      <w:pPr>
        <w:pStyle w:val="Heading2"/>
      </w:pPr>
      <w:bookmarkStart w:id="132" w:name="personas-lead-to-the-right-stories"/>
      <w:bookmarkStart w:id="133" w:name="_Toc181288948"/>
      <w:bookmarkEnd w:id="131"/>
      <w:r>
        <w:t>Personas Lead to the Right Stories</w:t>
      </w:r>
      <w:bookmarkEnd w:id="133"/>
    </w:p>
    <w:p w14:paraId="5C78FA9B" w14:textId="77777777" w:rsidR="00A43AA9" w:rsidRDefault="00A43AA9" w:rsidP="00A43AA9">
      <w:pPr>
        <w:pStyle w:val="Compact"/>
        <w:numPr>
          <w:ilvl w:val="0"/>
          <w:numId w:val="7"/>
        </w:numPr>
      </w:pPr>
      <w:r>
        <w:rPr>
          <w:b/>
          <w:bCs/>
        </w:rPr>
        <w:t>Define Personas:</w:t>
      </w:r>
    </w:p>
    <w:p w14:paraId="2832E2A1" w14:textId="77777777" w:rsidR="00A43AA9" w:rsidRDefault="00A43AA9" w:rsidP="00A43AA9">
      <w:pPr>
        <w:pStyle w:val="Compact"/>
        <w:numPr>
          <w:ilvl w:val="1"/>
          <w:numId w:val="7"/>
        </w:numPr>
      </w:pPr>
      <w:r>
        <w:t>Create detailed profiles of typical users.</w:t>
      </w:r>
    </w:p>
    <w:p w14:paraId="432CF78E" w14:textId="77777777" w:rsidR="00A43AA9" w:rsidRDefault="00A43AA9" w:rsidP="00A43AA9">
      <w:pPr>
        <w:pStyle w:val="Compact"/>
        <w:numPr>
          <w:ilvl w:val="0"/>
          <w:numId w:val="7"/>
        </w:numPr>
      </w:pPr>
      <w:r>
        <w:rPr>
          <w:b/>
          <w:bCs/>
        </w:rPr>
        <w:t>Ask:</w:t>
      </w:r>
    </w:p>
    <w:p w14:paraId="4148B0D0" w14:textId="5CD4724A" w:rsidR="00A43AA9" w:rsidRDefault="00A43AA9" w:rsidP="00A43AA9">
      <w:pPr>
        <w:pStyle w:val="Compact"/>
        <w:numPr>
          <w:ilvl w:val="1"/>
          <w:numId w:val="7"/>
        </w:numPr>
      </w:pPr>
      <w:r>
        <w:t>What functionality should the product provide to meet the goals of the personas</w:t>
      </w:r>
    </w:p>
    <w:p w14:paraId="1CB3F362" w14:textId="77777777" w:rsidR="00A43AA9" w:rsidRDefault="00A43AA9" w:rsidP="00A43AA9">
      <w:pPr>
        <w:pStyle w:val="Heading2"/>
      </w:pPr>
      <w:bookmarkStart w:id="134" w:name="adding-detail-to-a-user-story"/>
      <w:bookmarkStart w:id="135" w:name="_Toc181288949"/>
      <w:bookmarkEnd w:id="132"/>
      <w:r>
        <w:t>Adding Detail to a User Story</w:t>
      </w:r>
      <w:bookmarkEnd w:id="135"/>
    </w:p>
    <w:p w14:paraId="3E8CA595" w14:textId="77777777" w:rsidR="00A43AA9" w:rsidRDefault="00A43AA9" w:rsidP="00A43AA9">
      <w:pPr>
        <w:pStyle w:val="Compact"/>
        <w:numPr>
          <w:ilvl w:val="0"/>
          <w:numId w:val="7"/>
        </w:numPr>
      </w:pPr>
      <w:r>
        <w:rPr>
          <w:b/>
          <w:bCs/>
        </w:rPr>
        <w:t>When?</w:t>
      </w:r>
    </w:p>
    <w:p w14:paraId="34B91AB3" w14:textId="77777777" w:rsidR="00A43AA9" w:rsidRDefault="00A43AA9" w:rsidP="00A43AA9">
      <w:pPr>
        <w:pStyle w:val="Compact"/>
        <w:numPr>
          <w:ilvl w:val="1"/>
          <w:numId w:val="7"/>
        </w:numPr>
      </w:pPr>
      <w:r>
        <w:t>When it is near the top of the Product Backlog.</w:t>
      </w:r>
    </w:p>
    <w:p w14:paraId="3C420923" w14:textId="77777777" w:rsidR="00A43AA9" w:rsidRDefault="00A43AA9" w:rsidP="00A43AA9">
      <w:pPr>
        <w:pStyle w:val="Compact"/>
        <w:numPr>
          <w:ilvl w:val="0"/>
          <w:numId w:val="7"/>
        </w:numPr>
      </w:pPr>
      <w:r>
        <w:rPr>
          <w:b/>
          <w:bCs/>
        </w:rPr>
        <w:t>How?</w:t>
      </w:r>
    </w:p>
    <w:p w14:paraId="4C6561D3" w14:textId="77777777" w:rsidR="00A43AA9" w:rsidRDefault="00A43AA9" w:rsidP="00A43AA9">
      <w:pPr>
        <w:pStyle w:val="Compact"/>
        <w:numPr>
          <w:ilvl w:val="1"/>
          <w:numId w:val="7"/>
        </w:numPr>
      </w:pPr>
      <w:r>
        <w:t>Breaking stories down into smaller pieces.</w:t>
      </w:r>
    </w:p>
    <w:p w14:paraId="481C6B22" w14:textId="0B672636" w:rsidR="00A43AA9" w:rsidRDefault="00A43AA9" w:rsidP="00A43AA9">
      <w:pPr>
        <w:pStyle w:val="Compact"/>
        <w:numPr>
          <w:ilvl w:val="1"/>
          <w:numId w:val="7"/>
        </w:numPr>
      </w:pPr>
      <w:r>
        <w:t>Adding acceptance tests or criteria.</w:t>
      </w:r>
    </w:p>
    <w:p w14:paraId="0546DAEF" w14:textId="77777777" w:rsidR="00A43AA9" w:rsidRDefault="00A43AA9" w:rsidP="00C45FBD">
      <w:pPr>
        <w:pStyle w:val="Heading3"/>
      </w:pPr>
      <w:bookmarkStart w:id="136" w:name="acceptance-criteria-as-details"/>
      <w:bookmarkEnd w:id="134"/>
      <w:r>
        <w:t>Acceptance Criteria as Details</w:t>
      </w:r>
    </w:p>
    <w:p w14:paraId="0A49C5AA" w14:textId="77777777" w:rsidR="00A43AA9" w:rsidRDefault="00A43AA9" w:rsidP="00A43AA9">
      <w:pPr>
        <w:pStyle w:val="Compact"/>
        <w:numPr>
          <w:ilvl w:val="0"/>
          <w:numId w:val="7"/>
        </w:numPr>
      </w:pPr>
      <w:r>
        <w:rPr>
          <w:b/>
          <w:bCs/>
        </w:rPr>
        <w:t>Conditions of Satisfaction:</w:t>
      </w:r>
    </w:p>
    <w:p w14:paraId="4B30BF22" w14:textId="77777777" w:rsidR="00A43AA9" w:rsidRDefault="00A43AA9" w:rsidP="00A43AA9">
      <w:pPr>
        <w:pStyle w:val="Compact"/>
        <w:numPr>
          <w:ilvl w:val="1"/>
          <w:numId w:val="7"/>
        </w:numPr>
      </w:pPr>
      <w:r>
        <w:t>Specific requirements that must be met for the story to be considered complete.</w:t>
      </w:r>
    </w:p>
    <w:p w14:paraId="282153EB" w14:textId="77777777" w:rsidR="00A43AA9" w:rsidRDefault="00A43AA9" w:rsidP="00A43AA9">
      <w:pPr>
        <w:pStyle w:val="Compact"/>
        <w:numPr>
          <w:ilvl w:val="0"/>
          <w:numId w:val="7"/>
        </w:numPr>
      </w:pPr>
      <w:r>
        <w:rPr>
          <w:b/>
          <w:bCs/>
        </w:rPr>
        <w:t>Example:</w:t>
      </w:r>
    </w:p>
    <w:p w14:paraId="219D2CAC" w14:textId="77777777" w:rsidR="00A43AA9" w:rsidRDefault="00A43AA9" w:rsidP="00A43AA9">
      <w:pPr>
        <w:pStyle w:val="Compact"/>
        <w:numPr>
          <w:ilvl w:val="1"/>
          <w:numId w:val="7"/>
        </w:numPr>
      </w:pPr>
      <w:r>
        <w:t>As a registered user, I want to cancel my order so that I can change my mind.</w:t>
      </w:r>
    </w:p>
    <w:p w14:paraId="25C79535" w14:textId="77777777" w:rsidR="00A43AA9" w:rsidRDefault="00A43AA9" w:rsidP="00A43AA9">
      <w:pPr>
        <w:pStyle w:val="Compact"/>
        <w:numPr>
          <w:ilvl w:val="2"/>
          <w:numId w:val="7"/>
        </w:numPr>
      </w:pPr>
      <w:r>
        <w:t>Acceptance Criteria:</w:t>
      </w:r>
    </w:p>
    <w:p w14:paraId="74B3DA1B" w14:textId="77777777" w:rsidR="00A43AA9" w:rsidRDefault="00A43AA9" w:rsidP="00A43AA9">
      <w:pPr>
        <w:pStyle w:val="Compact"/>
        <w:numPr>
          <w:ilvl w:val="3"/>
          <w:numId w:val="7"/>
        </w:numPr>
      </w:pPr>
      <w:r>
        <w:lastRenderedPageBreak/>
        <w:t>The user can cancel an order within 24 hours.</w:t>
      </w:r>
    </w:p>
    <w:p w14:paraId="084B5DF6" w14:textId="40E54A7F" w:rsidR="00A43AA9" w:rsidRDefault="00A43AA9" w:rsidP="00A43AA9">
      <w:pPr>
        <w:pStyle w:val="Compact"/>
        <w:numPr>
          <w:ilvl w:val="3"/>
          <w:numId w:val="7"/>
        </w:numPr>
      </w:pPr>
      <w:r>
        <w:t>A confirmation email is sent upon cancellation.</w:t>
      </w:r>
    </w:p>
    <w:p w14:paraId="4E606768" w14:textId="77777777" w:rsidR="00A43AA9" w:rsidRDefault="00A43AA9" w:rsidP="00A43AA9">
      <w:pPr>
        <w:pStyle w:val="Heading2"/>
      </w:pPr>
      <w:bookmarkStart w:id="137" w:name="non-functional-requirements"/>
      <w:bookmarkStart w:id="138" w:name="_Toc181288950"/>
      <w:bookmarkEnd w:id="136"/>
      <w:r>
        <w:t>Non-Functional Requirements</w:t>
      </w:r>
      <w:bookmarkEnd w:id="138"/>
    </w:p>
    <w:p w14:paraId="636BCDBB" w14:textId="77777777" w:rsidR="00A43AA9" w:rsidRDefault="00A43AA9" w:rsidP="00A43AA9">
      <w:pPr>
        <w:pStyle w:val="Compact"/>
        <w:numPr>
          <w:ilvl w:val="0"/>
          <w:numId w:val="7"/>
        </w:numPr>
      </w:pPr>
      <w:r>
        <w:t>Performance, security, usability, etc., that are critical to the product’s success.</w:t>
      </w:r>
    </w:p>
    <w:p w14:paraId="263C7186" w14:textId="25356FC6" w:rsidR="00A43AA9" w:rsidRDefault="00A43AA9" w:rsidP="00A43AA9">
      <w:pPr>
        <w:pStyle w:val="Compact"/>
        <w:numPr>
          <w:ilvl w:val="0"/>
          <w:numId w:val="7"/>
        </w:numPr>
      </w:pPr>
      <w:r>
        <w:t>Should be considered when writing user stories and acceptance criteria.</w:t>
      </w:r>
    </w:p>
    <w:p w14:paraId="77DBD5D4" w14:textId="77777777" w:rsidR="00A43AA9" w:rsidRDefault="00A43AA9" w:rsidP="00C45FBD">
      <w:pPr>
        <w:pStyle w:val="Heading3"/>
      </w:pPr>
      <w:bookmarkStart w:id="139" w:name="user-stories-about-ui"/>
      <w:bookmarkEnd w:id="137"/>
      <w:r>
        <w:t>User Stories About UI</w:t>
      </w:r>
    </w:p>
    <w:p w14:paraId="47A7100A" w14:textId="77777777" w:rsidR="00A43AA9" w:rsidRDefault="00A43AA9" w:rsidP="00A43AA9">
      <w:pPr>
        <w:pStyle w:val="Compact"/>
        <w:numPr>
          <w:ilvl w:val="0"/>
          <w:numId w:val="7"/>
        </w:numPr>
      </w:pPr>
      <w:r>
        <w:t>Focus on the user’s interaction with the system.</w:t>
      </w:r>
    </w:p>
    <w:p w14:paraId="19A95714" w14:textId="5331DC2C" w:rsidR="00A43AA9" w:rsidRDefault="00A43AA9" w:rsidP="00A43AA9">
      <w:pPr>
        <w:pStyle w:val="Compact"/>
        <w:numPr>
          <w:ilvl w:val="0"/>
          <w:numId w:val="7"/>
        </w:numPr>
      </w:pPr>
      <w:r>
        <w:t>May include mockups or wireframes to illustrate the desired interface.</w:t>
      </w:r>
    </w:p>
    <w:p w14:paraId="107E6892" w14:textId="77777777" w:rsidR="00A43AA9" w:rsidRDefault="00A43AA9" w:rsidP="00A43AA9">
      <w:pPr>
        <w:pStyle w:val="Heading2"/>
      </w:pPr>
      <w:bookmarkStart w:id="140" w:name="breaking-down-user-stories-1"/>
      <w:bookmarkStart w:id="141" w:name="_Toc181288951"/>
      <w:bookmarkEnd w:id="139"/>
      <w:r>
        <w:t>Breaking Down User Stories</w:t>
      </w:r>
      <w:bookmarkEnd w:id="141"/>
    </w:p>
    <w:p w14:paraId="5C7E5565" w14:textId="77777777" w:rsidR="00A43AA9" w:rsidRDefault="00A43AA9" w:rsidP="00A43AA9">
      <w:pPr>
        <w:pStyle w:val="Compact"/>
        <w:numPr>
          <w:ilvl w:val="0"/>
          <w:numId w:val="7"/>
        </w:numPr>
      </w:pPr>
      <w:r>
        <w:rPr>
          <w:b/>
          <w:bCs/>
        </w:rPr>
        <w:t>Techniques:</w:t>
      </w:r>
    </w:p>
    <w:p w14:paraId="759EF1E8" w14:textId="77777777" w:rsidR="00A43AA9" w:rsidRDefault="00A43AA9" w:rsidP="00A43AA9">
      <w:pPr>
        <w:pStyle w:val="Compact"/>
        <w:numPr>
          <w:ilvl w:val="1"/>
          <w:numId w:val="7"/>
        </w:numPr>
      </w:pPr>
      <w:r>
        <w:t>By workflow steps.</w:t>
      </w:r>
    </w:p>
    <w:p w14:paraId="6DB358E6" w14:textId="77777777" w:rsidR="00A43AA9" w:rsidRDefault="00A43AA9" w:rsidP="00A43AA9">
      <w:pPr>
        <w:pStyle w:val="Compact"/>
        <w:numPr>
          <w:ilvl w:val="1"/>
          <w:numId w:val="7"/>
        </w:numPr>
      </w:pPr>
      <w:r>
        <w:t>By business rules.</w:t>
      </w:r>
    </w:p>
    <w:p w14:paraId="146666EB" w14:textId="77777777" w:rsidR="00A43AA9" w:rsidRDefault="00A43AA9" w:rsidP="00A43AA9">
      <w:pPr>
        <w:pStyle w:val="Compact"/>
        <w:numPr>
          <w:ilvl w:val="1"/>
          <w:numId w:val="7"/>
        </w:numPr>
      </w:pPr>
      <w:r>
        <w:t>By major effort areas.</w:t>
      </w:r>
    </w:p>
    <w:p w14:paraId="3787067C" w14:textId="77777777" w:rsidR="00A43AA9" w:rsidRDefault="00A43AA9" w:rsidP="00A43AA9">
      <w:pPr>
        <w:pStyle w:val="Compact"/>
        <w:numPr>
          <w:ilvl w:val="1"/>
          <w:numId w:val="7"/>
        </w:numPr>
      </w:pPr>
      <w:r>
        <w:t>By simple vs. complex implementations.</w:t>
      </w:r>
    </w:p>
    <w:p w14:paraId="617C6C5A" w14:textId="41E938ED" w:rsidR="00A43AA9" w:rsidRDefault="00A43AA9" w:rsidP="00323E52">
      <w:pPr>
        <w:pStyle w:val="FirstParagraph"/>
      </w:pPr>
      <w:r>
        <w:rPr>
          <w:i/>
          <w:iCs/>
        </w:rPr>
        <w:t xml:space="preserve">(Refer to Leffingwell, D. (2011). </w:t>
      </w:r>
      <w:r>
        <w:t>Agile Software Requirements</w:t>
      </w:r>
      <w:r>
        <w:rPr>
          <w:i/>
          <w:iCs/>
        </w:rPr>
        <w:t>, p. 135–136.)</w:t>
      </w:r>
    </w:p>
    <w:p w14:paraId="7D55A4BD" w14:textId="77777777" w:rsidR="00A43AA9" w:rsidRDefault="00A43AA9" w:rsidP="00A43AA9">
      <w:pPr>
        <w:pStyle w:val="Heading2"/>
      </w:pPr>
      <w:bookmarkStart w:id="142" w:name="definition-of-ready"/>
      <w:bookmarkStart w:id="143" w:name="_Toc181288952"/>
      <w:bookmarkEnd w:id="140"/>
      <w:r>
        <w:t>Definition of Ready</w:t>
      </w:r>
      <w:bookmarkEnd w:id="143"/>
    </w:p>
    <w:p w14:paraId="599DE404" w14:textId="77777777" w:rsidR="00A43AA9" w:rsidRDefault="00A43AA9" w:rsidP="00A43AA9">
      <w:pPr>
        <w:pStyle w:val="Compact"/>
        <w:numPr>
          <w:ilvl w:val="0"/>
          <w:numId w:val="7"/>
        </w:numPr>
      </w:pPr>
      <w:r>
        <w:rPr>
          <w:b/>
          <w:bCs/>
        </w:rPr>
        <w:t>Criteria for a User Story to be Ready:</w:t>
      </w:r>
    </w:p>
    <w:p w14:paraId="194142F3" w14:textId="77777777" w:rsidR="00A43AA9" w:rsidRDefault="00A43AA9" w:rsidP="00A43AA9">
      <w:pPr>
        <w:pStyle w:val="Compact"/>
        <w:numPr>
          <w:ilvl w:val="1"/>
          <w:numId w:val="7"/>
        </w:numPr>
      </w:pPr>
      <w:r>
        <w:t>Shared understanding among key stakeholders.</w:t>
      </w:r>
    </w:p>
    <w:p w14:paraId="77B2216A" w14:textId="77777777" w:rsidR="00A43AA9" w:rsidRDefault="00A43AA9" w:rsidP="00A43AA9">
      <w:pPr>
        <w:pStyle w:val="Compact"/>
        <w:numPr>
          <w:ilvl w:val="1"/>
          <w:numId w:val="7"/>
        </w:numPr>
      </w:pPr>
      <w:r>
        <w:t>Conveys the opportunity, issue, need, or value.</w:t>
      </w:r>
    </w:p>
    <w:p w14:paraId="07B8E81B" w14:textId="77777777" w:rsidR="00A43AA9" w:rsidRDefault="00A43AA9" w:rsidP="00A43AA9">
      <w:pPr>
        <w:pStyle w:val="Compact"/>
        <w:numPr>
          <w:ilvl w:val="1"/>
          <w:numId w:val="7"/>
        </w:numPr>
      </w:pPr>
      <w:r>
        <w:t>Title is short and conveys the deliverable.</w:t>
      </w:r>
    </w:p>
    <w:p w14:paraId="5BAD0C61" w14:textId="77777777" w:rsidR="00A43AA9" w:rsidRDefault="00A43AA9" w:rsidP="00A43AA9">
      <w:pPr>
        <w:pStyle w:val="Compact"/>
        <w:numPr>
          <w:ilvl w:val="1"/>
          <w:numId w:val="7"/>
        </w:numPr>
      </w:pPr>
      <w:r>
        <w:t>Delivers an atomic increment in business value.</w:t>
      </w:r>
    </w:p>
    <w:p w14:paraId="18C0C466" w14:textId="77777777" w:rsidR="00A43AA9" w:rsidRDefault="00A43AA9" w:rsidP="00A43AA9">
      <w:pPr>
        <w:pStyle w:val="Compact"/>
        <w:numPr>
          <w:ilvl w:val="1"/>
          <w:numId w:val="7"/>
        </w:numPr>
      </w:pPr>
      <w:r>
        <w:t>Can be completed in a sprint.</w:t>
      </w:r>
    </w:p>
    <w:p w14:paraId="363B4AC2" w14:textId="77777777" w:rsidR="00A43AA9" w:rsidRDefault="00A43AA9" w:rsidP="00A43AA9">
      <w:pPr>
        <w:pStyle w:val="Compact"/>
        <w:numPr>
          <w:ilvl w:val="1"/>
          <w:numId w:val="7"/>
        </w:numPr>
      </w:pPr>
      <w:r>
        <w:t>Has sufficient acceptance criteria.</w:t>
      </w:r>
    </w:p>
    <w:p w14:paraId="3EDED563" w14:textId="09C88C68" w:rsidR="00A43AA9" w:rsidRDefault="00A43AA9" w:rsidP="00A43AA9">
      <w:pPr>
        <w:pStyle w:val="Compact"/>
        <w:numPr>
          <w:ilvl w:val="1"/>
          <w:numId w:val="7"/>
        </w:numPr>
      </w:pPr>
      <w:r>
        <w:t>The team can estimate the story.</w:t>
      </w:r>
    </w:p>
    <w:p w14:paraId="05AD153B" w14:textId="77777777" w:rsidR="00A43AA9" w:rsidRDefault="00A43AA9" w:rsidP="00A43AA9">
      <w:pPr>
        <w:pStyle w:val="Heading2"/>
      </w:pPr>
      <w:bookmarkStart w:id="144" w:name="invest-checklist-for-user-stories"/>
      <w:bookmarkStart w:id="145" w:name="_Toc181288953"/>
      <w:bookmarkEnd w:id="142"/>
      <w:r>
        <w:t>INVEST Checklist for User Stories</w:t>
      </w:r>
      <w:bookmarkEnd w:id="145"/>
    </w:p>
    <w:p w14:paraId="5C1418E0" w14:textId="77777777" w:rsidR="00A43AA9" w:rsidRDefault="00A43AA9" w:rsidP="00A43AA9">
      <w:pPr>
        <w:pStyle w:val="Compact"/>
        <w:numPr>
          <w:ilvl w:val="0"/>
          <w:numId w:val="7"/>
        </w:numPr>
      </w:pPr>
      <w:r>
        <w:rPr>
          <w:b/>
          <w:bCs/>
        </w:rPr>
        <w:t>Independent</w:t>
      </w:r>
    </w:p>
    <w:p w14:paraId="0A0B3C2B" w14:textId="77777777" w:rsidR="00A43AA9" w:rsidRDefault="00A43AA9" w:rsidP="00A43AA9">
      <w:pPr>
        <w:pStyle w:val="Compact"/>
        <w:numPr>
          <w:ilvl w:val="0"/>
          <w:numId w:val="7"/>
        </w:numPr>
      </w:pPr>
      <w:r>
        <w:rPr>
          <w:b/>
          <w:bCs/>
        </w:rPr>
        <w:t>Negotiable</w:t>
      </w:r>
    </w:p>
    <w:p w14:paraId="6C0FFB96" w14:textId="77777777" w:rsidR="00A43AA9" w:rsidRDefault="00A43AA9" w:rsidP="00A43AA9">
      <w:pPr>
        <w:pStyle w:val="Compact"/>
        <w:numPr>
          <w:ilvl w:val="0"/>
          <w:numId w:val="7"/>
        </w:numPr>
      </w:pPr>
      <w:r>
        <w:rPr>
          <w:b/>
          <w:bCs/>
        </w:rPr>
        <w:t>Valuable</w:t>
      </w:r>
    </w:p>
    <w:p w14:paraId="3C338BA6" w14:textId="77777777" w:rsidR="00A43AA9" w:rsidRDefault="00A43AA9" w:rsidP="00A43AA9">
      <w:pPr>
        <w:pStyle w:val="Compact"/>
        <w:numPr>
          <w:ilvl w:val="0"/>
          <w:numId w:val="7"/>
        </w:numPr>
      </w:pPr>
      <w:r>
        <w:rPr>
          <w:b/>
          <w:bCs/>
        </w:rPr>
        <w:t>Estimable</w:t>
      </w:r>
    </w:p>
    <w:p w14:paraId="20813733" w14:textId="77777777" w:rsidR="00A43AA9" w:rsidRDefault="00A43AA9" w:rsidP="00A43AA9">
      <w:pPr>
        <w:pStyle w:val="Compact"/>
        <w:numPr>
          <w:ilvl w:val="0"/>
          <w:numId w:val="7"/>
        </w:numPr>
      </w:pPr>
      <w:r>
        <w:rPr>
          <w:b/>
          <w:bCs/>
        </w:rPr>
        <w:t>Small</w:t>
      </w:r>
    </w:p>
    <w:p w14:paraId="182F557A" w14:textId="77777777" w:rsidR="00A43AA9" w:rsidRDefault="00A43AA9" w:rsidP="00A43AA9">
      <w:pPr>
        <w:pStyle w:val="Compact"/>
        <w:numPr>
          <w:ilvl w:val="0"/>
          <w:numId w:val="7"/>
        </w:numPr>
      </w:pPr>
      <w:r>
        <w:rPr>
          <w:b/>
          <w:bCs/>
        </w:rPr>
        <w:t>Testable</w:t>
      </w:r>
    </w:p>
    <w:p w14:paraId="6D171C0C" w14:textId="4A2B4040" w:rsidR="00A43AA9" w:rsidRDefault="00A43AA9" w:rsidP="00323E52">
      <w:pPr>
        <w:pStyle w:val="FirstParagraph"/>
      </w:pPr>
      <w:r>
        <w:rPr>
          <w:i/>
          <w:iCs/>
        </w:rPr>
        <w:t>(From INVEST in Good Stories by Bill Wake)</w:t>
      </w:r>
    </w:p>
    <w:p w14:paraId="2A9BF950" w14:textId="77777777" w:rsidR="00A43AA9" w:rsidRDefault="00A43AA9" w:rsidP="00A43AA9">
      <w:pPr>
        <w:pStyle w:val="Heading2"/>
      </w:pPr>
      <w:bookmarkStart w:id="146" w:name="definition-of-done"/>
      <w:bookmarkStart w:id="147" w:name="_Toc181288954"/>
      <w:bookmarkEnd w:id="144"/>
      <w:r>
        <w:t>Definition of Done</w:t>
      </w:r>
      <w:bookmarkEnd w:id="147"/>
    </w:p>
    <w:p w14:paraId="3CB83CC4" w14:textId="77777777" w:rsidR="00A43AA9" w:rsidRDefault="00A43AA9" w:rsidP="00A43AA9">
      <w:pPr>
        <w:pStyle w:val="Compact"/>
        <w:numPr>
          <w:ilvl w:val="0"/>
          <w:numId w:val="7"/>
        </w:numPr>
      </w:pPr>
      <w:r>
        <w:rPr>
          <w:b/>
          <w:bCs/>
        </w:rPr>
        <w:t>Criteria for Completion:</w:t>
      </w:r>
    </w:p>
    <w:p w14:paraId="030008B8" w14:textId="77777777" w:rsidR="00A43AA9" w:rsidRDefault="00A43AA9" w:rsidP="00A43AA9">
      <w:pPr>
        <w:pStyle w:val="Compact"/>
        <w:numPr>
          <w:ilvl w:val="1"/>
          <w:numId w:val="7"/>
        </w:numPr>
      </w:pPr>
      <w:r>
        <w:t>All unit, integration, and acceptance tests are passed.</w:t>
      </w:r>
    </w:p>
    <w:p w14:paraId="335B2255" w14:textId="77777777" w:rsidR="00A43AA9" w:rsidRDefault="00A43AA9" w:rsidP="00A43AA9">
      <w:pPr>
        <w:pStyle w:val="Compact"/>
        <w:numPr>
          <w:ilvl w:val="1"/>
          <w:numId w:val="7"/>
        </w:numPr>
      </w:pPr>
      <w:r>
        <w:t>Code is submitted to the repository and reviewed.</w:t>
      </w:r>
    </w:p>
    <w:p w14:paraId="4A40E628" w14:textId="77777777" w:rsidR="00A43AA9" w:rsidRDefault="00A43AA9" w:rsidP="00A43AA9">
      <w:pPr>
        <w:pStyle w:val="Compact"/>
        <w:numPr>
          <w:ilvl w:val="1"/>
          <w:numId w:val="7"/>
        </w:numPr>
      </w:pPr>
      <w:r>
        <w:t>The feature has been deployed to the appropriate environment.</w:t>
      </w:r>
    </w:p>
    <w:p w14:paraId="36CA5DC1" w14:textId="77777777" w:rsidR="00A43AA9" w:rsidRDefault="00A43AA9" w:rsidP="00A43AA9">
      <w:pPr>
        <w:pStyle w:val="Compact"/>
        <w:numPr>
          <w:ilvl w:val="1"/>
          <w:numId w:val="7"/>
        </w:numPr>
      </w:pPr>
      <w:r>
        <w:t>Documentation is completed and uploaded.</w:t>
      </w:r>
    </w:p>
    <w:p w14:paraId="0C7B8B0F" w14:textId="77777777" w:rsidR="00A43AA9" w:rsidRDefault="00A43AA9" w:rsidP="00A43AA9">
      <w:pPr>
        <w:pStyle w:val="Compact"/>
        <w:numPr>
          <w:ilvl w:val="1"/>
          <w:numId w:val="7"/>
        </w:numPr>
      </w:pPr>
      <w:r>
        <w:t>User Acceptance Testing (UAT) is completed.</w:t>
      </w:r>
    </w:p>
    <w:p w14:paraId="7E957385" w14:textId="1CF56AC6" w:rsidR="00323E52" w:rsidRDefault="00A43AA9" w:rsidP="00323E52">
      <w:pPr>
        <w:pStyle w:val="Compact"/>
        <w:numPr>
          <w:ilvl w:val="1"/>
          <w:numId w:val="7"/>
        </w:numPr>
      </w:pPr>
      <w:r>
        <w:lastRenderedPageBreak/>
        <w:t>Any required approvals are obtained.</w:t>
      </w:r>
      <w:bookmarkEnd w:id="77"/>
      <w:bookmarkEnd w:id="146"/>
    </w:p>
    <w:p w14:paraId="671FC86E" w14:textId="3EFF012C" w:rsidR="00323E52" w:rsidRDefault="00380E1A">
      <w:pPr>
        <w:spacing w:after="0"/>
        <w:jc w:val="left"/>
        <w:rPr>
          <w:rFonts w:cstheme="minorBidi"/>
          <w:kern w:val="0"/>
          <w:lang w:val="en-US"/>
          <w14:ligatures w14:val="none"/>
        </w:rPr>
      </w:pPr>
      <w:r>
        <w:rPr>
          <w:noProof/>
        </w:rPr>
        <w:pict w14:anchorId="57DCBB57">
          <v:rect id="_x0000_i1035" alt="" style="width:451.3pt;height:.05pt;mso-width-percent:0;mso-height-percent:0;mso-width-percent:0;mso-height-percent:0" o:hralign="center" o:hrstd="t" o:hr="t"/>
        </w:pict>
      </w:r>
      <w:r w:rsidR="00323E52">
        <w:br w:type="page"/>
      </w:r>
    </w:p>
    <w:p w14:paraId="1F5AE7AF" w14:textId="37A66499" w:rsidR="002667A4" w:rsidRDefault="00C44AF8" w:rsidP="00F90565">
      <w:pPr>
        <w:pStyle w:val="Heading1"/>
      </w:pPr>
      <w:bookmarkStart w:id="148" w:name="preparing-to-iteratesprint"/>
      <w:bookmarkStart w:id="149" w:name="_Toc181288955"/>
      <w:r>
        <w:lastRenderedPageBreak/>
        <w:t xml:space="preserve">Lecture 4: </w:t>
      </w:r>
      <w:r w:rsidR="002667A4">
        <w:t>Preparing to Iterate/Sprint</w:t>
      </w:r>
      <w:bookmarkEnd w:id="149"/>
    </w:p>
    <w:p w14:paraId="10131E26" w14:textId="77777777" w:rsidR="002667A4" w:rsidRDefault="002667A4" w:rsidP="002667A4">
      <w:pPr>
        <w:pStyle w:val="Heading2"/>
      </w:pPr>
      <w:bookmarkStart w:id="150" w:name="agile-planning-levels"/>
      <w:bookmarkStart w:id="151" w:name="_Toc181288956"/>
      <w:r>
        <w:t>Agile Planning Levels</w:t>
      </w:r>
      <w:bookmarkEnd w:id="151"/>
    </w:p>
    <w:p w14:paraId="48785ADE" w14:textId="77777777" w:rsidR="002667A4" w:rsidRDefault="002667A4" w:rsidP="002667A4">
      <w:pPr>
        <w:pStyle w:val="Compact"/>
        <w:numPr>
          <w:ilvl w:val="0"/>
          <w:numId w:val="7"/>
        </w:numPr>
      </w:pPr>
      <w:r>
        <w:rPr>
          <w:b/>
          <w:bCs/>
        </w:rPr>
        <w:t>Reference:</w:t>
      </w:r>
      <w:r>
        <w:t xml:space="preserve"> Lal, R., &amp; Clear, T. (2021). Three Levels of Agile Planning in a Software Vendor Environment.</w:t>
      </w:r>
    </w:p>
    <w:p w14:paraId="4C42BFEE" w14:textId="77777777" w:rsidR="002667A4" w:rsidRDefault="002667A4" w:rsidP="002667A4">
      <w:pPr>
        <w:pStyle w:val="Compact"/>
        <w:numPr>
          <w:ilvl w:val="0"/>
          <w:numId w:val="7"/>
        </w:numPr>
      </w:pPr>
      <w:r>
        <w:rPr>
          <w:b/>
          <w:bCs/>
        </w:rPr>
        <w:t>Agile Planning:</w:t>
      </w:r>
    </w:p>
    <w:p w14:paraId="37C9D9AA" w14:textId="77777777" w:rsidR="002667A4" w:rsidRDefault="002667A4" w:rsidP="002667A4">
      <w:pPr>
        <w:pStyle w:val="Compact"/>
        <w:numPr>
          <w:ilvl w:val="1"/>
          <w:numId w:val="7"/>
        </w:numPr>
      </w:pPr>
      <w:r>
        <w:t>Emphasizes planning at multiple levels.</w:t>
      </w:r>
    </w:p>
    <w:p w14:paraId="55B01E2E" w14:textId="77777777" w:rsidR="002667A4" w:rsidRDefault="002667A4" w:rsidP="002667A4">
      <w:pPr>
        <w:pStyle w:val="Compact"/>
        <w:numPr>
          <w:ilvl w:val="1"/>
          <w:numId w:val="7"/>
        </w:numPr>
      </w:pPr>
      <w:r>
        <w:t>Adaptation based on team characteristics and project specifics.</w:t>
      </w:r>
    </w:p>
    <w:p w14:paraId="6082B93A" w14:textId="77777777" w:rsidR="002667A4" w:rsidRDefault="002667A4" w:rsidP="002667A4">
      <w:pPr>
        <w:pStyle w:val="Compact"/>
        <w:numPr>
          <w:ilvl w:val="1"/>
          <w:numId w:val="7"/>
        </w:numPr>
      </w:pPr>
      <w:r>
        <w:t>Regular reflection and adjustment of working conventions.</w:t>
      </w:r>
    </w:p>
    <w:p w14:paraId="1208E334" w14:textId="77777777" w:rsidR="002667A4" w:rsidRDefault="002667A4" w:rsidP="00C45FBD">
      <w:pPr>
        <w:pStyle w:val="Heading3"/>
      </w:pPr>
      <w:bookmarkStart w:id="152" w:name="Xbdefbaa566d1ead1c56630d95574deb4261a6a2"/>
      <w:bookmarkEnd w:id="150"/>
      <w:r>
        <w:t>The Agile Manifesto – Many Ways of Working (WoW)</w:t>
      </w:r>
    </w:p>
    <w:p w14:paraId="7A010267" w14:textId="77777777" w:rsidR="002667A4" w:rsidRDefault="002667A4" w:rsidP="002667A4">
      <w:pPr>
        <w:pStyle w:val="Compact"/>
        <w:numPr>
          <w:ilvl w:val="0"/>
          <w:numId w:val="7"/>
        </w:numPr>
      </w:pPr>
      <w:r>
        <w:rPr>
          <w:b/>
          <w:bCs/>
        </w:rPr>
        <w:t>Key Points:</w:t>
      </w:r>
    </w:p>
    <w:p w14:paraId="13C61252" w14:textId="77777777" w:rsidR="002667A4" w:rsidRDefault="002667A4" w:rsidP="002667A4">
      <w:pPr>
        <w:pStyle w:val="Compact"/>
        <w:numPr>
          <w:ilvl w:val="1"/>
          <w:numId w:val="7"/>
        </w:numPr>
      </w:pPr>
      <w:r>
        <w:t>Agile is a mindset with various methodologies.</w:t>
      </w:r>
    </w:p>
    <w:p w14:paraId="30B992A8" w14:textId="77777777" w:rsidR="002667A4" w:rsidRDefault="002667A4" w:rsidP="002667A4">
      <w:pPr>
        <w:pStyle w:val="Compact"/>
        <w:numPr>
          <w:ilvl w:val="1"/>
          <w:numId w:val="7"/>
        </w:numPr>
      </w:pPr>
      <w:r>
        <w:t>Teams should personalize their methodology.</w:t>
      </w:r>
    </w:p>
    <w:p w14:paraId="5A3BF9B7" w14:textId="77777777" w:rsidR="002667A4" w:rsidRDefault="002667A4" w:rsidP="002667A4">
      <w:pPr>
        <w:pStyle w:val="Compact"/>
        <w:numPr>
          <w:ilvl w:val="1"/>
          <w:numId w:val="7"/>
        </w:numPr>
      </w:pPr>
      <w:r>
        <w:t>Iterative cycles of behavior and continuous improvement.</w:t>
      </w:r>
    </w:p>
    <w:p w14:paraId="49E7D4A5" w14:textId="77777777" w:rsidR="002667A4" w:rsidRDefault="002667A4" w:rsidP="002667A4">
      <w:pPr>
        <w:pStyle w:val="Heading2"/>
      </w:pPr>
      <w:bookmarkStart w:id="153" w:name="iterative-development-process"/>
      <w:bookmarkStart w:id="154" w:name="_Toc181288957"/>
      <w:bookmarkEnd w:id="152"/>
      <w:r>
        <w:t>Iterative Development Process</w:t>
      </w:r>
      <w:bookmarkEnd w:id="154"/>
    </w:p>
    <w:p w14:paraId="5DD59EBF" w14:textId="77777777" w:rsidR="002667A4" w:rsidRDefault="002667A4" w:rsidP="002667A4">
      <w:pPr>
        <w:pStyle w:val="Compact"/>
        <w:numPr>
          <w:ilvl w:val="0"/>
          <w:numId w:val="7"/>
        </w:numPr>
      </w:pPr>
      <w:r>
        <w:rPr>
          <w:b/>
          <w:bCs/>
        </w:rPr>
        <w:t>Pre-Iteration Activities:</w:t>
      </w:r>
    </w:p>
    <w:p w14:paraId="6737F94C" w14:textId="77777777" w:rsidR="002667A4" w:rsidRDefault="002667A4" w:rsidP="002667A4">
      <w:pPr>
        <w:pStyle w:val="Compact"/>
        <w:numPr>
          <w:ilvl w:val="1"/>
          <w:numId w:val="7"/>
        </w:numPr>
      </w:pPr>
      <w:r>
        <w:t>Create initial Product Backlog and Story Map (acknowledging uncertainty).</w:t>
      </w:r>
    </w:p>
    <w:p w14:paraId="6963D8BC" w14:textId="77777777" w:rsidR="002667A4" w:rsidRDefault="002667A4" w:rsidP="002667A4">
      <w:pPr>
        <w:pStyle w:val="Compact"/>
        <w:numPr>
          <w:ilvl w:val="1"/>
          <w:numId w:val="7"/>
        </w:numPr>
      </w:pPr>
      <w:r>
        <w:t>Develop user stories with acceptance criteria.</w:t>
      </w:r>
    </w:p>
    <w:p w14:paraId="367E955D" w14:textId="77777777" w:rsidR="002667A4" w:rsidRDefault="002667A4" w:rsidP="002667A4">
      <w:pPr>
        <w:pStyle w:val="Compact"/>
        <w:numPr>
          <w:ilvl w:val="1"/>
          <w:numId w:val="7"/>
        </w:numPr>
      </w:pPr>
      <w:r>
        <w:t>Detail understanding and design features for the next iteration only.</w:t>
      </w:r>
    </w:p>
    <w:p w14:paraId="3134EE4C" w14:textId="77777777" w:rsidR="002667A4" w:rsidRDefault="002667A4" w:rsidP="002667A4">
      <w:pPr>
        <w:pStyle w:val="Compact"/>
        <w:numPr>
          <w:ilvl w:val="1"/>
          <w:numId w:val="7"/>
        </w:numPr>
      </w:pPr>
      <w:r>
        <w:t>Set up architecture, tech stack, deployment, and development environment.</w:t>
      </w:r>
    </w:p>
    <w:p w14:paraId="56A6A775" w14:textId="77777777" w:rsidR="002667A4" w:rsidRDefault="002667A4" w:rsidP="002667A4">
      <w:pPr>
        <w:pStyle w:val="Compact"/>
        <w:numPr>
          <w:ilvl w:val="1"/>
          <w:numId w:val="7"/>
        </w:numPr>
      </w:pPr>
      <w:r>
        <w:t>Plan for Iteration 1: Define goals and iteration backlog.</w:t>
      </w:r>
    </w:p>
    <w:p w14:paraId="52732924" w14:textId="77777777" w:rsidR="002667A4" w:rsidRDefault="002667A4" w:rsidP="002667A4">
      <w:pPr>
        <w:pStyle w:val="Compact"/>
        <w:numPr>
          <w:ilvl w:val="0"/>
          <w:numId w:val="7"/>
        </w:numPr>
      </w:pPr>
      <w:r>
        <w:rPr>
          <w:b/>
          <w:bCs/>
        </w:rPr>
        <w:t>During Iterations:</w:t>
      </w:r>
    </w:p>
    <w:p w14:paraId="26FE2AAA" w14:textId="77777777" w:rsidR="002667A4" w:rsidRDefault="002667A4" w:rsidP="002667A4">
      <w:pPr>
        <w:pStyle w:val="Compact"/>
        <w:numPr>
          <w:ilvl w:val="1"/>
          <w:numId w:val="7"/>
        </w:numPr>
      </w:pPr>
      <w:r>
        <w:t>Coordinate work and maintain team alignment.</w:t>
      </w:r>
    </w:p>
    <w:p w14:paraId="7FB77466" w14:textId="77777777" w:rsidR="002667A4" w:rsidRDefault="002667A4" w:rsidP="002667A4">
      <w:pPr>
        <w:pStyle w:val="Compact"/>
        <w:numPr>
          <w:ilvl w:val="1"/>
          <w:numId w:val="7"/>
        </w:numPr>
      </w:pPr>
      <w:r>
        <w:t>Regular team meetings and feedback sessions.</w:t>
      </w:r>
    </w:p>
    <w:p w14:paraId="3BF9798C" w14:textId="77777777" w:rsidR="002667A4" w:rsidRDefault="002667A4" w:rsidP="002667A4">
      <w:pPr>
        <w:pStyle w:val="Compact"/>
        <w:numPr>
          <w:ilvl w:val="1"/>
          <w:numId w:val="7"/>
        </w:numPr>
      </w:pPr>
      <w:r>
        <w:t>Review product increments and team processes.</w:t>
      </w:r>
    </w:p>
    <w:p w14:paraId="6CB8B983" w14:textId="77777777" w:rsidR="002667A4" w:rsidRDefault="002667A4" w:rsidP="002667A4">
      <w:pPr>
        <w:pStyle w:val="Compact"/>
        <w:numPr>
          <w:ilvl w:val="1"/>
          <w:numId w:val="7"/>
        </w:numPr>
      </w:pPr>
      <w:r>
        <w:t>Manage changes to requirements and risks.</w:t>
      </w:r>
    </w:p>
    <w:p w14:paraId="05B1C5A3" w14:textId="77777777" w:rsidR="002667A4" w:rsidRDefault="002667A4" w:rsidP="002667A4">
      <w:pPr>
        <w:pStyle w:val="Compact"/>
        <w:numPr>
          <w:ilvl w:val="1"/>
          <w:numId w:val="7"/>
        </w:numPr>
      </w:pPr>
      <w:r>
        <w:t>Decide on iteration content through planning meetings.</w:t>
      </w:r>
    </w:p>
    <w:p w14:paraId="0FF7B909" w14:textId="77777777" w:rsidR="002667A4" w:rsidRDefault="002667A4" w:rsidP="002667A4">
      <w:pPr>
        <w:pStyle w:val="Compact"/>
        <w:numPr>
          <w:ilvl w:val="1"/>
          <w:numId w:val="7"/>
        </w:numPr>
      </w:pPr>
      <w:r>
        <w:t>Assure quality using CI/CD, pair programming, and TDD.</w:t>
      </w:r>
    </w:p>
    <w:p w14:paraId="2D82584D" w14:textId="77777777" w:rsidR="002667A4" w:rsidRDefault="002667A4" w:rsidP="002667A4">
      <w:pPr>
        <w:pStyle w:val="Heading2"/>
      </w:pPr>
      <w:bookmarkStart w:id="155" w:name="user-stories-as-documentation"/>
      <w:bookmarkStart w:id="156" w:name="_Toc181288958"/>
      <w:bookmarkEnd w:id="153"/>
      <w:r>
        <w:t>User Stories as Documentation</w:t>
      </w:r>
      <w:bookmarkEnd w:id="156"/>
    </w:p>
    <w:p w14:paraId="7C824721" w14:textId="77777777" w:rsidR="002667A4" w:rsidRDefault="002667A4" w:rsidP="002667A4">
      <w:pPr>
        <w:pStyle w:val="Compact"/>
        <w:numPr>
          <w:ilvl w:val="0"/>
          <w:numId w:val="7"/>
        </w:numPr>
      </w:pPr>
      <w:r>
        <w:rPr>
          <w:b/>
          <w:bCs/>
        </w:rPr>
        <w:t>Purpose of User Stories:</w:t>
      </w:r>
    </w:p>
    <w:p w14:paraId="2CEFAFEE" w14:textId="77777777" w:rsidR="002667A4" w:rsidRDefault="002667A4" w:rsidP="002667A4">
      <w:pPr>
        <w:pStyle w:val="Compact"/>
        <w:numPr>
          <w:ilvl w:val="1"/>
          <w:numId w:val="7"/>
        </w:numPr>
      </w:pPr>
      <w:r>
        <w:t>Document user requirements.</w:t>
      </w:r>
    </w:p>
    <w:p w14:paraId="023D095E" w14:textId="77777777" w:rsidR="002667A4" w:rsidRDefault="002667A4" w:rsidP="002667A4">
      <w:pPr>
        <w:pStyle w:val="Compact"/>
        <w:numPr>
          <w:ilvl w:val="1"/>
          <w:numId w:val="7"/>
        </w:numPr>
      </w:pPr>
      <w:r>
        <w:t>Serve as units of work for:</w:t>
      </w:r>
    </w:p>
    <w:p w14:paraId="7A9D0EB2" w14:textId="77777777" w:rsidR="002667A4" w:rsidRDefault="002667A4" w:rsidP="002667A4">
      <w:pPr>
        <w:pStyle w:val="Compact"/>
        <w:numPr>
          <w:ilvl w:val="2"/>
          <w:numId w:val="7"/>
        </w:numPr>
      </w:pPr>
      <w:r>
        <w:t>Understanding user needs.</w:t>
      </w:r>
    </w:p>
    <w:p w14:paraId="7649C1AB" w14:textId="77777777" w:rsidR="002667A4" w:rsidRDefault="002667A4" w:rsidP="002667A4">
      <w:pPr>
        <w:pStyle w:val="Compact"/>
        <w:numPr>
          <w:ilvl w:val="2"/>
          <w:numId w:val="7"/>
        </w:numPr>
      </w:pPr>
      <w:r>
        <w:t>Splitting up work.</w:t>
      </w:r>
    </w:p>
    <w:p w14:paraId="0697A965" w14:textId="77777777" w:rsidR="002667A4" w:rsidRDefault="002667A4" w:rsidP="002667A4">
      <w:pPr>
        <w:pStyle w:val="Compact"/>
        <w:numPr>
          <w:ilvl w:val="2"/>
          <w:numId w:val="7"/>
        </w:numPr>
      </w:pPr>
      <w:r>
        <w:t>Designing product features.</w:t>
      </w:r>
    </w:p>
    <w:p w14:paraId="034A4D4E" w14:textId="77777777" w:rsidR="002667A4" w:rsidRDefault="002667A4" w:rsidP="002667A4">
      <w:pPr>
        <w:pStyle w:val="Compact"/>
        <w:numPr>
          <w:ilvl w:val="2"/>
          <w:numId w:val="7"/>
        </w:numPr>
      </w:pPr>
      <w:r>
        <w:t>Testing product features.</w:t>
      </w:r>
    </w:p>
    <w:p w14:paraId="548452FF" w14:textId="77777777" w:rsidR="002667A4" w:rsidRDefault="002667A4" w:rsidP="002667A4">
      <w:pPr>
        <w:pStyle w:val="Compact"/>
        <w:numPr>
          <w:ilvl w:val="2"/>
          <w:numId w:val="7"/>
        </w:numPr>
      </w:pPr>
      <w:r>
        <w:t>Organizing work order.</w:t>
      </w:r>
    </w:p>
    <w:p w14:paraId="7370DA2D" w14:textId="77777777" w:rsidR="002667A4" w:rsidRDefault="002667A4" w:rsidP="002667A4">
      <w:pPr>
        <w:pStyle w:val="Compact"/>
        <w:numPr>
          <w:ilvl w:val="2"/>
          <w:numId w:val="7"/>
        </w:numPr>
      </w:pPr>
      <w:r>
        <w:t>Planning iterations.</w:t>
      </w:r>
    </w:p>
    <w:p w14:paraId="4B6EE383" w14:textId="77777777" w:rsidR="002667A4" w:rsidRDefault="002667A4" w:rsidP="002667A4">
      <w:pPr>
        <w:pStyle w:val="Compact"/>
        <w:numPr>
          <w:ilvl w:val="2"/>
          <w:numId w:val="7"/>
        </w:numPr>
      </w:pPr>
      <w:r>
        <w:t>Monitoring progress.</w:t>
      </w:r>
    </w:p>
    <w:p w14:paraId="781AF978" w14:textId="77777777" w:rsidR="002667A4" w:rsidRDefault="002667A4" w:rsidP="002667A4">
      <w:pPr>
        <w:pStyle w:val="Heading2"/>
      </w:pPr>
      <w:bookmarkStart w:id="157" w:name="lifecycle-of-user-stories"/>
      <w:bookmarkStart w:id="158" w:name="_Toc181288959"/>
      <w:bookmarkEnd w:id="155"/>
      <w:r>
        <w:t>Lifecycle of User Stories</w:t>
      </w:r>
      <w:bookmarkEnd w:id="158"/>
    </w:p>
    <w:p w14:paraId="3DE16B7A" w14:textId="77777777" w:rsidR="002667A4" w:rsidRDefault="002667A4" w:rsidP="002667A4">
      <w:pPr>
        <w:pStyle w:val="Compact"/>
        <w:numPr>
          <w:ilvl w:val="0"/>
          <w:numId w:val="8"/>
        </w:numPr>
      </w:pPr>
      <w:r>
        <w:rPr>
          <w:b/>
          <w:bCs/>
        </w:rPr>
        <w:t>Discover User Needs:</w:t>
      </w:r>
    </w:p>
    <w:p w14:paraId="0BE4FCF8" w14:textId="77777777" w:rsidR="002667A4" w:rsidRDefault="002667A4" w:rsidP="002667A4">
      <w:pPr>
        <w:pStyle w:val="Compact"/>
        <w:numPr>
          <w:ilvl w:val="1"/>
          <w:numId w:val="7"/>
        </w:numPr>
      </w:pPr>
      <w:r>
        <w:t>Use various techniques (interviews, observations, workshops).</w:t>
      </w:r>
    </w:p>
    <w:p w14:paraId="6AC95ACE" w14:textId="77777777" w:rsidR="002667A4" w:rsidRDefault="002667A4" w:rsidP="002667A4">
      <w:pPr>
        <w:pStyle w:val="Compact"/>
        <w:numPr>
          <w:ilvl w:val="0"/>
          <w:numId w:val="8"/>
        </w:numPr>
      </w:pPr>
      <w:r>
        <w:rPr>
          <w:b/>
          <w:bCs/>
        </w:rPr>
        <w:t>Write High-Level User Stories (Epics):</w:t>
      </w:r>
    </w:p>
    <w:p w14:paraId="49AD9130" w14:textId="77777777" w:rsidR="002667A4" w:rsidRDefault="002667A4" w:rsidP="002667A4">
      <w:pPr>
        <w:pStyle w:val="Compact"/>
        <w:numPr>
          <w:ilvl w:val="1"/>
          <w:numId w:val="7"/>
        </w:numPr>
      </w:pPr>
      <w:r>
        <w:lastRenderedPageBreak/>
        <w:t>Keep them in the Product Backlog and User Story Map.</w:t>
      </w:r>
    </w:p>
    <w:p w14:paraId="22A7BE1F" w14:textId="77777777" w:rsidR="002667A4" w:rsidRDefault="002667A4" w:rsidP="002667A4">
      <w:pPr>
        <w:pStyle w:val="Compact"/>
        <w:numPr>
          <w:ilvl w:val="1"/>
          <w:numId w:val="7"/>
        </w:numPr>
      </w:pPr>
      <w:r>
        <w:t>Define the Product Goal.</w:t>
      </w:r>
    </w:p>
    <w:p w14:paraId="18358361" w14:textId="77777777" w:rsidR="002667A4" w:rsidRDefault="002667A4" w:rsidP="002667A4">
      <w:pPr>
        <w:pStyle w:val="Compact"/>
        <w:numPr>
          <w:ilvl w:val="0"/>
          <w:numId w:val="8"/>
        </w:numPr>
      </w:pPr>
      <w:r>
        <w:rPr>
          <w:b/>
          <w:bCs/>
        </w:rPr>
        <w:t>Break Down into Smaller User Stories:</w:t>
      </w:r>
    </w:p>
    <w:p w14:paraId="57FDEB17" w14:textId="77777777" w:rsidR="002667A4" w:rsidRDefault="002667A4" w:rsidP="002667A4">
      <w:pPr>
        <w:pStyle w:val="Compact"/>
        <w:numPr>
          <w:ilvl w:val="1"/>
          <w:numId w:val="7"/>
        </w:numPr>
      </w:pPr>
      <w:r>
        <w:t>Include acceptance criteria, success criteria, and Definition of Done.</w:t>
      </w:r>
    </w:p>
    <w:p w14:paraId="4330BCCE" w14:textId="77777777" w:rsidR="002667A4" w:rsidRDefault="002667A4" w:rsidP="002667A4">
      <w:pPr>
        <w:pStyle w:val="Compact"/>
        <w:numPr>
          <w:ilvl w:val="0"/>
          <w:numId w:val="8"/>
        </w:numPr>
      </w:pPr>
      <w:r>
        <w:rPr>
          <w:b/>
          <w:bCs/>
        </w:rPr>
        <w:t>Decide on Work Order:</w:t>
      </w:r>
    </w:p>
    <w:p w14:paraId="3FC7F072" w14:textId="77777777" w:rsidR="002667A4" w:rsidRDefault="002667A4" w:rsidP="002667A4">
      <w:pPr>
        <w:pStyle w:val="Compact"/>
        <w:numPr>
          <w:ilvl w:val="1"/>
          <w:numId w:val="7"/>
        </w:numPr>
      </w:pPr>
      <w:r>
        <w:t>Prioritize stories in the Product Backlog.</w:t>
      </w:r>
    </w:p>
    <w:p w14:paraId="7460156F" w14:textId="77777777" w:rsidR="002667A4" w:rsidRDefault="002667A4" w:rsidP="002667A4">
      <w:pPr>
        <w:pStyle w:val="Compact"/>
        <w:numPr>
          <w:ilvl w:val="0"/>
          <w:numId w:val="8"/>
        </w:numPr>
      </w:pPr>
      <w:r>
        <w:rPr>
          <w:b/>
          <w:bCs/>
        </w:rPr>
        <w:t>Plan Iterations:</w:t>
      </w:r>
    </w:p>
    <w:p w14:paraId="2523433B" w14:textId="77777777" w:rsidR="002667A4" w:rsidRDefault="002667A4" w:rsidP="002667A4">
      <w:pPr>
        <w:pStyle w:val="Compact"/>
        <w:numPr>
          <w:ilvl w:val="1"/>
          <w:numId w:val="7"/>
        </w:numPr>
      </w:pPr>
      <w:r>
        <w:t>Estimate team capacity and story sizes.</w:t>
      </w:r>
    </w:p>
    <w:p w14:paraId="54D6E44E" w14:textId="77777777" w:rsidR="002667A4" w:rsidRDefault="002667A4" w:rsidP="002667A4">
      <w:pPr>
        <w:pStyle w:val="Compact"/>
        <w:numPr>
          <w:ilvl w:val="1"/>
          <w:numId w:val="7"/>
        </w:numPr>
      </w:pPr>
      <w:r>
        <w:t>Select user stories for the next iteration.</w:t>
      </w:r>
    </w:p>
    <w:p w14:paraId="5301752D" w14:textId="77777777" w:rsidR="002667A4" w:rsidRDefault="002667A4" w:rsidP="002667A4">
      <w:pPr>
        <w:pStyle w:val="Compact"/>
        <w:numPr>
          <w:ilvl w:val="0"/>
          <w:numId w:val="8"/>
        </w:numPr>
      </w:pPr>
      <w:r>
        <w:rPr>
          <w:b/>
          <w:bCs/>
        </w:rPr>
        <w:t>Develop and Monitor:</w:t>
      </w:r>
    </w:p>
    <w:p w14:paraId="79F92E50" w14:textId="77777777" w:rsidR="002667A4" w:rsidRDefault="002667A4" w:rsidP="002667A4">
      <w:pPr>
        <w:pStyle w:val="Compact"/>
        <w:numPr>
          <w:ilvl w:val="1"/>
          <w:numId w:val="7"/>
        </w:numPr>
      </w:pPr>
      <w:r>
        <w:t>Translate stories into design and code.</w:t>
      </w:r>
    </w:p>
    <w:p w14:paraId="6772B3A3" w14:textId="77777777" w:rsidR="002667A4" w:rsidRDefault="002667A4" w:rsidP="002667A4">
      <w:pPr>
        <w:pStyle w:val="Compact"/>
        <w:numPr>
          <w:ilvl w:val="1"/>
          <w:numId w:val="7"/>
        </w:numPr>
      </w:pPr>
      <w:r>
        <w:t>Monitor progress and adjust as needed.</w:t>
      </w:r>
    </w:p>
    <w:p w14:paraId="366268BB" w14:textId="77777777" w:rsidR="002667A4" w:rsidRDefault="002667A4" w:rsidP="002667A4">
      <w:pPr>
        <w:pStyle w:val="Heading2"/>
      </w:pPr>
      <w:bookmarkStart w:id="159" w:name="_Toc181288960"/>
      <w:bookmarkEnd w:id="157"/>
      <w:r>
        <w:t>INVEST Checklist for User Stories</w:t>
      </w:r>
      <w:bookmarkEnd w:id="159"/>
    </w:p>
    <w:p w14:paraId="785892B7" w14:textId="77777777" w:rsidR="002667A4" w:rsidRDefault="002667A4" w:rsidP="002667A4">
      <w:pPr>
        <w:pStyle w:val="Compact"/>
        <w:numPr>
          <w:ilvl w:val="0"/>
          <w:numId w:val="7"/>
        </w:numPr>
      </w:pPr>
      <w:r>
        <w:rPr>
          <w:b/>
          <w:bCs/>
        </w:rPr>
        <w:t>Independent:</w:t>
      </w:r>
      <w:r>
        <w:t xml:space="preserve"> Can the story stand alone?</w:t>
      </w:r>
    </w:p>
    <w:p w14:paraId="79016CF0" w14:textId="77777777" w:rsidR="002667A4" w:rsidRDefault="002667A4" w:rsidP="002667A4">
      <w:pPr>
        <w:pStyle w:val="Compact"/>
        <w:numPr>
          <w:ilvl w:val="0"/>
          <w:numId w:val="7"/>
        </w:numPr>
      </w:pPr>
      <w:r>
        <w:rPr>
          <w:b/>
          <w:bCs/>
        </w:rPr>
        <w:t>Negotiable:</w:t>
      </w:r>
      <w:r>
        <w:t xml:space="preserve"> Open to change and discussion.</w:t>
      </w:r>
    </w:p>
    <w:p w14:paraId="46BD3A22" w14:textId="77777777" w:rsidR="002667A4" w:rsidRDefault="002667A4" w:rsidP="002667A4">
      <w:pPr>
        <w:pStyle w:val="Compact"/>
        <w:numPr>
          <w:ilvl w:val="0"/>
          <w:numId w:val="7"/>
        </w:numPr>
      </w:pPr>
      <w:r>
        <w:rPr>
          <w:b/>
          <w:bCs/>
        </w:rPr>
        <w:t>Valuable:</w:t>
      </w:r>
      <w:r>
        <w:t xml:space="preserve"> Provides value to the end user.</w:t>
      </w:r>
    </w:p>
    <w:p w14:paraId="646C096F" w14:textId="77777777" w:rsidR="002667A4" w:rsidRDefault="002667A4" w:rsidP="002667A4">
      <w:pPr>
        <w:pStyle w:val="Compact"/>
        <w:numPr>
          <w:ilvl w:val="0"/>
          <w:numId w:val="7"/>
        </w:numPr>
      </w:pPr>
      <w:r>
        <w:rPr>
          <w:b/>
          <w:bCs/>
        </w:rPr>
        <w:t>Estimable:</w:t>
      </w:r>
      <w:r>
        <w:t xml:space="preserve"> Can estimate the size and effort.</w:t>
      </w:r>
    </w:p>
    <w:p w14:paraId="1FB2D46C" w14:textId="77777777" w:rsidR="002667A4" w:rsidRDefault="002667A4" w:rsidP="002667A4">
      <w:pPr>
        <w:pStyle w:val="Compact"/>
        <w:numPr>
          <w:ilvl w:val="0"/>
          <w:numId w:val="7"/>
        </w:numPr>
      </w:pPr>
      <w:r>
        <w:rPr>
          <w:b/>
          <w:bCs/>
        </w:rPr>
        <w:t>Small:</w:t>
      </w:r>
      <w:r>
        <w:t xml:space="preserve"> Sized appropriately for completion in a sprint.</w:t>
      </w:r>
    </w:p>
    <w:p w14:paraId="2A8BF8B2" w14:textId="77777777" w:rsidR="002667A4" w:rsidRDefault="002667A4" w:rsidP="002667A4">
      <w:pPr>
        <w:pStyle w:val="Compact"/>
        <w:numPr>
          <w:ilvl w:val="0"/>
          <w:numId w:val="7"/>
        </w:numPr>
      </w:pPr>
      <w:r>
        <w:rPr>
          <w:b/>
          <w:bCs/>
        </w:rPr>
        <w:t>Testable:</w:t>
      </w:r>
      <w:r>
        <w:t xml:space="preserve"> Can be tested and verified.</w:t>
      </w:r>
    </w:p>
    <w:p w14:paraId="56D086C0" w14:textId="77777777" w:rsidR="002667A4" w:rsidRDefault="002667A4" w:rsidP="002667A4">
      <w:pPr>
        <w:pStyle w:val="Heading2"/>
      </w:pPr>
      <w:bookmarkStart w:id="160" w:name="_Toc181288961"/>
      <w:r>
        <w:t>Definition of Done</w:t>
      </w:r>
      <w:bookmarkEnd w:id="160"/>
    </w:p>
    <w:p w14:paraId="18CE5589" w14:textId="77777777" w:rsidR="002667A4" w:rsidRDefault="002667A4" w:rsidP="002667A4">
      <w:pPr>
        <w:pStyle w:val="Compact"/>
        <w:numPr>
          <w:ilvl w:val="0"/>
          <w:numId w:val="7"/>
        </w:numPr>
      </w:pPr>
      <w:r>
        <w:rPr>
          <w:b/>
          <w:bCs/>
        </w:rPr>
        <w:t>Criteria to Consider a User Story Complete:</w:t>
      </w:r>
    </w:p>
    <w:p w14:paraId="3EB41DD2" w14:textId="77777777" w:rsidR="002667A4" w:rsidRDefault="002667A4" w:rsidP="002667A4">
      <w:pPr>
        <w:pStyle w:val="Compact"/>
        <w:numPr>
          <w:ilvl w:val="1"/>
          <w:numId w:val="7"/>
        </w:numPr>
      </w:pPr>
      <w:r>
        <w:t>All tests passed (unit, integration, acceptance).</w:t>
      </w:r>
    </w:p>
    <w:p w14:paraId="1EE8CBD8" w14:textId="77777777" w:rsidR="002667A4" w:rsidRDefault="002667A4" w:rsidP="002667A4">
      <w:pPr>
        <w:pStyle w:val="Compact"/>
        <w:numPr>
          <w:ilvl w:val="1"/>
          <w:numId w:val="7"/>
        </w:numPr>
      </w:pPr>
      <w:r>
        <w:t>Code reviewed and submitted to the repository.</w:t>
      </w:r>
    </w:p>
    <w:p w14:paraId="63E0ED0A" w14:textId="77777777" w:rsidR="002667A4" w:rsidRDefault="002667A4" w:rsidP="002667A4">
      <w:pPr>
        <w:pStyle w:val="Compact"/>
        <w:numPr>
          <w:ilvl w:val="1"/>
          <w:numId w:val="7"/>
        </w:numPr>
      </w:pPr>
      <w:r>
        <w:t>Feature deployed to the appropriate environment.</w:t>
      </w:r>
    </w:p>
    <w:p w14:paraId="46F29517" w14:textId="77777777" w:rsidR="002667A4" w:rsidRDefault="002667A4" w:rsidP="002667A4">
      <w:pPr>
        <w:pStyle w:val="Compact"/>
        <w:numPr>
          <w:ilvl w:val="1"/>
          <w:numId w:val="7"/>
        </w:numPr>
      </w:pPr>
      <w:r>
        <w:t>Documentation completed and available.</w:t>
      </w:r>
    </w:p>
    <w:p w14:paraId="634E61E1" w14:textId="77777777" w:rsidR="002667A4" w:rsidRDefault="002667A4" w:rsidP="002667A4">
      <w:pPr>
        <w:pStyle w:val="Compact"/>
        <w:numPr>
          <w:ilvl w:val="1"/>
          <w:numId w:val="7"/>
        </w:numPr>
      </w:pPr>
      <w:r>
        <w:t>User Acceptance Testing (UAT) completed.</w:t>
      </w:r>
    </w:p>
    <w:p w14:paraId="510DDC5D" w14:textId="77777777" w:rsidR="002667A4" w:rsidRDefault="002667A4" w:rsidP="002667A4">
      <w:pPr>
        <w:pStyle w:val="Compact"/>
        <w:numPr>
          <w:ilvl w:val="1"/>
          <w:numId w:val="7"/>
        </w:numPr>
      </w:pPr>
      <w:r>
        <w:t>Any required approvals obtained.</w:t>
      </w:r>
    </w:p>
    <w:p w14:paraId="1BCBBDA5" w14:textId="77777777" w:rsidR="002667A4" w:rsidRDefault="002667A4" w:rsidP="002667A4">
      <w:pPr>
        <w:pStyle w:val="Heading2"/>
      </w:pPr>
      <w:bookmarkStart w:id="161" w:name="using-story-maps-for-planning"/>
      <w:bookmarkStart w:id="162" w:name="_Toc181288962"/>
      <w:r>
        <w:t>Using Story Maps for Planning</w:t>
      </w:r>
      <w:bookmarkEnd w:id="162"/>
    </w:p>
    <w:p w14:paraId="72371EF5" w14:textId="77777777" w:rsidR="002667A4" w:rsidRDefault="002667A4" w:rsidP="002667A4">
      <w:pPr>
        <w:pStyle w:val="Compact"/>
        <w:numPr>
          <w:ilvl w:val="0"/>
          <w:numId w:val="7"/>
        </w:numPr>
      </w:pPr>
      <w:r>
        <w:rPr>
          <w:b/>
          <w:bCs/>
        </w:rPr>
        <w:t>Purpose:</w:t>
      </w:r>
    </w:p>
    <w:p w14:paraId="47AB89CD" w14:textId="77777777" w:rsidR="002667A4" w:rsidRDefault="002667A4" w:rsidP="002667A4">
      <w:pPr>
        <w:pStyle w:val="Compact"/>
        <w:numPr>
          <w:ilvl w:val="1"/>
          <w:numId w:val="7"/>
        </w:numPr>
      </w:pPr>
      <w:r>
        <w:t>Structure product features to model the entire product.</w:t>
      </w:r>
    </w:p>
    <w:p w14:paraId="1AD24D6C" w14:textId="77777777" w:rsidR="002667A4" w:rsidRDefault="002667A4" w:rsidP="002667A4">
      <w:pPr>
        <w:pStyle w:val="Compact"/>
        <w:numPr>
          <w:ilvl w:val="1"/>
          <w:numId w:val="7"/>
        </w:numPr>
      </w:pPr>
      <w:r>
        <w:t>Provide context and relationships between features, user types, and their purposes.</w:t>
      </w:r>
    </w:p>
    <w:p w14:paraId="10F0FACF" w14:textId="77777777" w:rsidR="002667A4" w:rsidRDefault="002667A4" w:rsidP="002667A4">
      <w:pPr>
        <w:pStyle w:val="Compact"/>
        <w:numPr>
          <w:ilvl w:val="0"/>
          <w:numId w:val="7"/>
        </w:numPr>
      </w:pPr>
      <w:r>
        <w:rPr>
          <w:b/>
          <w:bCs/>
        </w:rPr>
        <w:t>Anatomy of a Story Map:</w:t>
      </w:r>
    </w:p>
    <w:p w14:paraId="07D2911F" w14:textId="77777777" w:rsidR="002667A4" w:rsidRDefault="002667A4" w:rsidP="002667A4">
      <w:pPr>
        <w:pStyle w:val="Compact"/>
        <w:numPr>
          <w:ilvl w:val="1"/>
          <w:numId w:val="7"/>
        </w:numPr>
      </w:pPr>
      <w:r>
        <w:rPr>
          <w:b/>
          <w:bCs/>
        </w:rPr>
        <w:t>Columns:</w:t>
      </w:r>
      <w:r>
        <w:t xml:space="preserve"> User activities.</w:t>
      </w:r>
    </w:p>
    <w:p w14:paraId="34161566" w14:textId="77777777" w:rsidR="002667A4" w:rsidRDefault="002667A4" w:rsidP="002667A4">
      <w:pPr>
        <w:pStyle w:val="Compact"/>
        <w:numPr>
          <w:ilvl w:val="1"/>
          <w:numId w:val="7"/>
        </w:numPr>
      </w:pPr>
      <w:r>
        <w:rPr>
          <w:b/>
          <w:bCs/>
        </w:rPr>
        <w:t>Horizontal Slices:</w:t>
      </w:r>
      <w:r>
        <w:t xml:space="preserve"> Priority, importance, or frequency of use.</w:t>
      </w:r>
    </w:p>
    <w:p w14:paraId="4E3FBA4D" w14:textId="77777777" w:rsidR="002667A4" w:rsidRDefault="002667A4" w:rsidP="002667A4">
      <w:pPr>
        <w:pStyle w:val="Compact"/>
        <w:numPr>
          <w:ilvl w:val="1"/>
          <w:numId w:val="7"/>
        </w:numPr>
      </w:pPr>
      <w:r>
        <w:t>Features aligned under user activities.</w:t>
      </w:r>
    </w:p>
    <w:p w14:paraId="7DDB0A6A" w14:textId="77777777" w:rsidR="002667A4" w:rsidRDefault="002667A4" w:rsidP="002667A4">
      <w:pPr>
        <w:pStyle w:val="Compact"/>
        <w:numPr>
          <w:ilvl w:val="1"/>
          <w:numId w:val="7"/>
        </w:numPr>
      </w:pPr>
      <w:r>
        <w:t>Slices can represent scopes like MVP or sprint cycles.</w:t>
      </w:r>
    </w:p>
    <w:p w14:paraId="572B7AAB" w14:textId="77777777" w:rsidR="002667A4" w:rsidRDefault="002667A4" w:rsidP="002667A4">
      <w:pPr>
        <w:pStyle w:val="Compact"/>
        <w:numPr>
          <w:ilvl w:val="0"/>
          <w:numId w:val="7"/>
        </w:numPr>
      </w:pPr>
      <w:r>
        <w:rPr>
          <w:b/>
          <w:bCs/>
        </w:rPr>
        <w:t>Tools:</w:t>
      </w:r>
    </w:p>
    <w:p w14:paraId="3A0DDD32" w14:textId="77777777" w:rsidR="002667A4" w:rsidRDefault="002667A4" w:rsidP="002667A4">
      <w:pPr>
        <w:pStyle w:val="Compact"/>
        <w:numPr>
          <w:ilvl w:val="1"/>
          <w:numId w:val="7"/>
        </w:numPr>
      </w:pPr>
      <w:r>
        <w:t>Miro and other digital platforms for creating story maps.</w:t>
      </w:r>
    </w:p>
    <w:p w14:paraId="60FE8C3A" w14:textId="77777777" w:rsidR="002667A4" w:rsidRDefault="002667A4" w:rsidP="002667A4">
      <w:pPr>
        <w:pStyle w:val="Heading2"/>
      </w:pPr>
      <w:bookmarkStart w:id="163" w:name="_Toc181288963"/>
      <w:bookmarkEnd w:id="161"/>
      <w:r>
        <w:t>User Story Success Criteria</w:t>
      </w:r>
      <w:bookmarkEnd w:id="163"/>
    </w:p>
    <w:p w14:paraId="205676CC" w14:textId="77777777" w:rsidR="002667A4" w:rsidRDefault="002667A4" w:rsidP="002667A4">
      <w:pPr>
        <w:pStyle w:val="Compact"/>
        <w:numPr>
          <w:ilvl w:val="0"/>
          <w:numId w:val="7"/>
        </w:numPr>
      </w:pPr>
      <w:r>
        <w:rPr>
          <w:b/>
          <w:bCs/>
        </w:rPr>
        <w:t>Acceptance Criteria:</w:t>
      </w:r>
    </w:p>
    <w:p w14:paraId="30182EE7" w14:textId="77777777" w:rsidR="002667A4" w:rsidRDefault="002667A4" w:rsidP="002667A4">
      <w:pPr>
        <w:pStyle w:val="Compact"/>
        <w:numPr>
          <w:ilvl w:val="1"/>
          <w:numId w:val="7"/>
        </w:numPr>
      </w:pPr>
      <w:r>
        <w:t>Define rules, tests, or behaviors for story success.</w:t>
      </w:r>
    </w:p>
    <w:p w14:paraId="2ACC0FA3" w14:textId="77777777" w:rsidR="002667A4" w:rsidRDefault="002667A4" w:rsidP="002667A4">
      <w:pPr>
        <w:pStyle w:val="Compact"/>
        <w:numPr>
          <w:ilvl w:val="1"/>
          <w:numId w:val="7"/>
        </w:numPr>
      </w:pPr>
      <w:r>
        <w:t xml:space="preserve">Common template: </w:t>
      </w:r>
      <w:r>
        <w:rPr>
          <w:b/>
          <w:bCs/>
        </w:rPr>
        <w:t>Given</w:t>
      </w:r>
      <w:r>
        <w:t xml:space="preserve"> [context], </w:t>
      </w:r>
      <w:r>
        <w:rPr>
          <w:b/>
          <w:bCs/>
        </w:rPr>
        <w:t>When</w:t>
      </w:r>
      <w:r>
        <w:t xml:space="preserve"> [event], </w:t>
      </w:r>
      <w:r>
        <w:rPr>
          <w:b/>
          <w:bCs/>
        </w:rPr>
        <w:t>Then</w:t>
      </w:r>
      <w:r>
        <w:t xml:space="preserve"> [outcome].</w:t>
      </w:r>
    </w:p>
    <w:p w14:paraId="7180B122" w14:textId="77777777" w:rsidR="002667A4" w:rsidRDefault="002667A4" w:rsidP="002667A4">
      <w:pPr>
        <w:pStyle w:val="Compact"/>
        <w:numPr>
          <w:ilvl w:val="0"/>
          <w:numId w:val="7"/>
        </w:numPr>
      </w:pPr>
      <w:r>
        <w:rPr>
          <w:b/>
          <w:bCs/>
        </w:rPr>
        <w:t>Techniques:</w:t>
      </w:r>
    </w:p>
    <w:p w14:paraId="71186C25" w14:textId="77777777" w:rsidR="002667A4" w:rsidRDefault="002667A4" w:rsidP="002667A4">
      <w:pPr>
        <w:pStyle w:val="Compact"/>
        <w:numPr>
          <w:ilvl w:val="1"/>
          <w:numId w:val="7"/>
        </w:numPr>
      </w:pPr>
      <w:r>
        <w:lastRenderedPageBreak/>
        <w:t>Behavior-Driven Development (BDD).</w:t>
      </w:r>
    </w:p>
    <w:p w14:paraId="50F9BEF4" w14:textId="77777777" w:rsidR="002667A4" w:rsidRDefault="002667A4" w:rsidP="002667A4">
      <w:pPr>
        <w:pStyle w:val="Compact"/>
        <w:numPr>
          <w:ilvl w:val="1"/>
          <w:numId w:val="7"/>
        </w:numPr>
      </w:pPr>
      <w:r>
        <w:t>Acceptance Test-Driven Development (ATDD).</w:t>
      </w:r>
    </w:p>
    <w:p w14:paraId="181F65B1" w14:textId="77777777" w:rsidR="002667A4" w:rsidRDefault="002667A4" w:rsidP="002667A4">
      <w:pPr>
        <w:pStyle w:val="Heading2"/>
      </w:pPr>
      <w:bookmarkStart w:id="164" w:name="pre-sprint-planning"/>
      <w:bookmarkStart w:id="165" w:name="_Toc181288964"/>
      <w:r>
        <w:t>Pre-Sprint Planning</w:t>
      </w:r>
      <w:bookmarkEnd w:id="165"/>
    </w:p>
    <w:p w14:paraId="078D02FB" w14:textId="77777777" w:rsidR="002667A4" w:rsidRDefault="002667A4" w:rsidP="002667A4">
      <w:pPr>
        <w:pStyle w:val="Heading3"/>
      </w:pPr>
      <w:bookmarkStart w:id="166" w:name="big-picture-planning"/>
      <w:r>
        <w:t>Big Picture Planning</w:t>
      </w:r>
    </w:p>
    <w:p w14:paraId="47B81C31" w14:textId="77777777" w:rsidR="002667A4" w:rsidRDefault="002667A4" w:rsidP="002667A4">
      <w:pPr>
        <w:pStyle w:val="Compact"/>
        <w:numPr>
          <w:ilvl w:val="0"/>
          <w:numId w:val="7"/>
        </w:numPr>
      </w:pPr>
      <w:r>
        <w:rPr>
          <w:b/>
          <w:bCs/>
        </w:rPr>
        <w:t>Roadmap:</w:t>
      </w:r>
    </w:p>
    <w:p w14:paraId="7D1E68CD" w14:textId="77777777" w:rsidR="002667A4" w:rsidRDefault="002667A4" w:rsidP="002667A4">
      <w:pPr>
        <w:pStyle w:val="Compact"/>
        <w:numPr>
          <w:ilvl w:val="1"/>
          <w:numId w:val="7"/>
        </w:numPr>
      </w:pPr>
      <w:r>
        <w:t>Define sprint durations and goals.</w:t>
      </w:r>
    </w:p>
    <w:p w14:paraId="12A77AFC" w14:textId="77777777" w:rsidR="002667A4" w:rsidRDefault="002667A4" w:rsidP="002667A4">
      <w:pPr>
        <w:pStyle w:val="Compact"/>
        <w:numPr>
          <w:ilvl w:val="1"/>
          <w:numId w:val="7"/>
        </w:numPr>
      </w:pPr>
      <w:r>
        <w:t>In this case: 3 x 9-day sprints with specific sprint goals.</w:t>
      </w:r>
    </w:p>
    <w:p w14:paraId="3E25C86C" w14:textId="77777777" w:rsidR="002667A4" w:rsidRDefault="002667A4" w:rsidP="002667A4">
      <w:pPr>
        <w:pStyle w:val="Compact"/>
        <w:numPr>
          <w:ilvl w:val="0"/>
          <w:numId w:val="7"/>
        </w:numPr>
      </w:pPr>
      <w:r>
        <w:rPr>
          <w:b/>
          <w:bCs/>
        </w:rPr>
        <w:t>Release Plan:</w:t>
      </w:r>
    </w:p>
    <w:p w14:paraId="4A86BDE3" w14:textId="77777777" w:rsidR="002667A4" w:rsidRDefault="002667A4" w:rsidP="002667A4">
      <w:pPr>
        <w:pStyle w:val="Compact"/>
        <w:numPr>
          <w:ilvl w:val="1"/>
          <w:numId w:val="7"/>
        </w:numPr>
      </w:pPr>
      <w:r>
        <w:t>Deploy increments at the end of each sprint.</w:t>
      </w:r>
    </w:p>
    <w:p w14:paraId="2E2F8176" w14:textId="77777777" w:rsidR="002667A4" w:rsidRDefault="002667A4" w:rsidP="002667A4">
      <w:pPr>
        <w:pStyle w:val="Compact"/>
        <w:numPr>
          <w:ilvl w:val="0"/>
          <w:numId w:val="7"/>
        </w:numPr>
      </w:pPr>
      <w:r>
        <w:rPr>
          <w:b/>
          <w:bCs/>
        </w:rPr>
        <w:t>Focus:</w:t>
      </w:r>
    </w:p>
    <w:p w14:paraId="6F865718" w14:textId="77777777" w:rsidR="002667A4" w:rsidRDefault="002667A4" w:rsidP="002667A4">
      <w:pPr>
        <w:pStyle w:val="Compact"/>
        <w:numPr>
          <w:ilvl w:val="1"/>
          <w:numId w:val="7"/>
        </w:numPr>
      </w:pPr>
      <w:r>
        <w:t>Delivering value to users.</w:t>
      </w:r>
    </w:p>
    <w:p w14:paraId="0FC81BA6" w14:textId="77777777" w:rsidR="002667A4" w:rsidRDefault="002667A4" w:rsidP="002667A4">
      <w:pPr>
        <w:pStyle w:val="Compact"/>
        <w:numPr>
          <w:ilvl w:val="1"/>
          <w:numId w:val="7"/>
        </w:numPr>
      </w:pPr>
      <w:r>
        <w:t>Refining product and sprint goals.</w:t>
      </w:r>
    </w:p>
    <w:p w14:paraId="0AD96063" w14:textId="77777777" w:rsidR="002667A4" w:rsidRDefault="002667A4" w:rsidP="002667A4">
      <w:pPr>
        <w:pStyle w:val="Heading3"/>
      </w:pPr>
      <w:bookmarkStart w:id="167" w:name="selecting-work-for-the-first-sprint"/>
      <w:bookmarkEnd w:id="166"/>
      <w:r>
        <w:t>Selecting Work for the First Sprint</w:t>
      </w:r>
    </w:p>
    <w:p w14:paraId="50536877" w14:textId="77777777" w:rsidR="002667A4" w:rsidRDefault="002667A4" w:rsidP="002667A4">
      <w:pPr>
        <w:pStyle w:val="Compact"/>
        <w:numPr>
          <w:ilvl w:val="0"/>
          <w:numId w:val="7"/>
        </w:numPr>
      </w:pPr>
      <w:r>
        <w:rPr>
          <w:b/>
          <w:bCs/>
        </w:rPr>
        <w:t>Estimation:</w:t>
      </w:r>
    </w:p>
    <w:p w14:paraId="2ADB8768" w14:textId="77777777" w:rsidR="002667A4" w:rsidRDefault="002667A4" w:rsidP="002667A4">
      <w:pPr>
        <w:pStyle w:val="Compact"/>
        <w:numPr>
          <w:ilvl w:val="1"/>
          <w:numId w:val="7"/>
        </w:numPr>
      </w:pPr>
      <w:r>
        <w:t>Estimate story sizes using relative methods (e.g., story points, T-shirt sizes).</w:t>
      </w:r>
    </w:p>
    <w:p w14:paraId="42E66305" w14:textId="77777777" w:rsidR="002667A4" w:rsidRDefault="002667A4" w:rsidP="002667A4">
      <w:pPr>
        <w:pStyle w:val="Compact"/>
        <w:numPr>
          <w:ilvl w:val="1"/>
          <w:numId w:val="7"/>
        </w:numPr>
      </w:pPr>
      <w:r>
        <w:t>Determine team capacity (velocity) for the sprint.</w:t>
      </w:r>
    </w:p>
    <w:p w14:paraId="1B71802C" w14:textId="77777777" w:rsidR="002667A4" w:rsidRDefault="002667A4" w:rsidP="002667A4">
      <w:pPr>
        <w:pStyle w:val="Compact"/>
        <w:numPr>
          <w:ilvl w:val="0"/>
          <w:numId w:val="7"/>
        </w:numPr>
      </w:pPr>
      <w:r>
        <w:rPr>
          <w:b/>
          <w:bCs/>
        </w:rPr>
        <w:t>Planning:</w:t>
      </w:r>
    </w:p>
    <w:p w14:paraId="6C4EEB27" w14:textId="77777777" w:rsidR="002667A4" w:rsidRDefault="002667A4" w:rsidP="002667A4">
      <w:pPr>
        <w:pStyle w:val="Compact"/>
        <w:numPr>
          <w:ilvl w:val="1"/>
          <w:numId w:val="7"/>
        </w:numPr>
      </w:pPr>
      <w:r>
        <w:t>Select user stories from the top of the Product Backlog until capacity is reached.</w:t>
      </w:r>
    </w:p>
    <w:p w14:paraId="2AA028D6" w14:textId="77777777" w:rsidR="002667A4" w:rsidRDefault="002667A4" w:rsidP="002667A4">
      <w:pPr>
        <w:pStyle w:val="Compact"/>
        <w:numPr>
          <w:ilvl w:val="1"/>
          <w:numId w:val="7"/>
        </w:numPr>
      </w:pPr>
      <w:r>
        <w:t>Aim for small, similarly sized stories for consistency.</w:t>
      </w:r>
    </w:p>
    <w:p w14:paraId="5D4B6259" w14:textId="77777777" w:rsidR="002667A4" w:rsidRDefault="002667A4" w:rsidP="00C45FBD">
      <w:pPr>
        <w:pStyle w:val="Heading3"/>
      </w:pPr>
      <w:bookmarkStart w:id="168" w:name="software-project-estimation-issues"/>
      <w:bookmarkEnd w:id="164"/>
      <w:bookmarkEnd w:id="167"/>
      <w:r>
        <w:t>Software Project Estimation Issues</w:t>
      </w:r>
    </w:p>
    <w:p w14:paraId="3008CA8C" w14:textId="77777777" w:rsidR="002667A4" w:rsidRDefault="002667A4" w:rsidP="002667A4">
      <w:pPr>
        <w:pStyle w:val="Compact"/>
        <w:numPr>
          <w:ilvl w:val="0"/>
          <w:numId w:val="7"/>
        </w:numPr>
      </w:pPr>
      <w:r>
        <w:rPr>
          <w:b/>
          <w:bCs/>
        </w:rPr>
        <w:t>Challenges:</w:t>
      </w:r>
    </w:p>
    <w:p w14:paraId="5C4F2B02" w14:textId="77777777" w:rsidR="002667A4" w:rsidRDefault="002667A4" w:rsidP="002667A4">
      <w:pPr>
        <w:pStyle w:val="Compact"/>
        <w:numPr>
          <w:ilvl w:val="1"/>
          <w:numId w:val="7"/>
        </w:numPr>
      </w:pPr>
      <w:r>
        <w:t>Inconsistencies in estimation methods and findings.</w:t>
      </w:r>
    </w:p>
    <w:p w14:paraId="6431D6DF" w14:textId="77777777" w:rsidR="002667A4" w:rsidRDefault="002667A4" w:rsidP="002667A4">
      <w:pPr>
        <w:pStyle w:val="Compact"/>
        <w:numPr>
          <w:ilvl w:val="1"/>
          <w:numId w:val="7"/>
        </w:numPr>
      </w:pPr>
      <w:r>
        <w:t>Difficulty in providing reliable advice to practitioners.</w:t>
      </w:r>
    </w:p>
    <w:p w14:paraId="670D1F79" w14:textId="77777777" w:rsidR="002667A4" w:rsidRDefault="002667A4" w:rsidP="002667A4">
      <w:pPr>
        <w:pStyle w:val="Compact"/>
        <w:numPr>
          <w:ilvl w:val="0"/>
          <w:numId w:val="7"/>
        </w:numPr>
      </w:pPr>
      <w:r>
        <w:rPr>
          <w:b/>
          <w:bCs/>
        </w:rPr>
        <w:t>Examples of Inconsistent Findings:</w:t>
      </w:r>
    </w:p>
    <w:p w14:paraId="7D7D4576" w14:textId="77777777" w:rsidR="002667A4" w:rsidRDefault="002667A4" w:rsidP="002667A4">
      <w:pPr>
        <w:pStyle w:val="Compact"/>
        <w:numPr>
          <w:ilvl w:val="1"/>
          <w:numId w:val="7"/>
        </w:numPr>
      </w:pPr>
      <w:r>
        <w:t>Model-based vs. expert-based estimation studies showing conflicting results.</w:t>
      </w:r>
    </w:p>
    <w:p w14:paraId="49DEBE45" w14:textId="77777777" w:rsidR="002667A4" w:rsidRDefault="002667A4" w:rsidP="002667A4">
      <w:pPr>
        <w:pStyle w:val="Compact"/>
        <w:numPr>
          <w:ilvl w:val="1"/>
          <w:numId w:val="7"/>
        </w:numPr>
      </w:pPr>
      <w:r>
        <w:t>Regression vs. analogy methods yielding varied outcomes.</w:t>
      </w:r>
    </w:p>
    <w:p w14:paraId="01364765" w14:textId="77777777" w:rsidR="002667A4" w:rsidRDefault="002667A4" w:rsidP="002667A4">
      <w:pPr>
        <w:pStyle w:val="Compact"/>
        <w:numPr>
          <w:ilvl w:val="1"/>
          <w:numId w:val="7"/>
        </w:numPr>
      </w:pPr>
      <w:r>
        <w:t>Cross-company data vs. local data in predictions.</w:t>
      </w:r>
    </w:p>
    <w:p w14:paraId="1A5D9781" w14:textId="77777777" w:rsidR="002667A4" w:rsidRDefault="002667A4" w:rsidP="00C45FBD">
      <w:pPr>
        <w:pStyle w:val="Heading3"/>
      </w:pPr>
      <w:bookmarkStart w:id="169" w:name="estimation-in-agile-software-development"/>
      <w:bookmarkEnd w:id="168"/>
      <w:r>
        <w:t>Estimation in Agile Software Development</w:t>
      </w:r>
    </w:p>
    <w:p w14:paraId="1389F0FB" w14:textId="77777777" w:rsidR="002667A4" w:rsidRDefault="002667A4" w:rsidP="002667A4">
      <w:pPr>
        <w:pStyle w:val="Compact"/>
        <w:numPr>
          <w:ilvl w:val="0"/>
          <w:numId w:val="7"/>
        </w:numPr>
      </w:pPr>
      <w:r>
        <w:rPr>
          <w:b/>
          <w:bCs/>
        </w:rPr>
        <w:t>Findings:</w:t>
      </w:r>
    </w:p>
    <w:p w14:paraId="2DEE863E" w14:textId="77777777" w:rsidR="002667A4" w:rsidRDefault="002667A4" w:rsidP="002667A4">
      <w:pPr>
        <w:pStyle w:val="Compact"/>
        <w:numPr>
          <w:ilvl w:val="1"/>
          <w:numId w:val="7"/>
        </w:numPr>
      </w:pPr>
      <w:r>
        <w:t>Story Points are commonly used for sizing in Agile teams.</w:t>
      </w:r>
    </w:p>
    <w:p w14:paraId="32A0CB6F" w14:textId="77777777" w:rsidR="002667A4" w:rsidRDefault="002667A4" w:rsidP="002667A4">
      <w:pPr>
        <w:pStyle w:val="Compact"/>
        <w:numPr>
          <w:ilvl w:val="1"/>
          <w:numId w:val="7"/>
        </w:numPr>
      </w:pPr>
      <w:r>
        <w:t>Collective estimation helps in reaching team consensus and reducing biases.</w:t>
      </w:r>
    </w:p>
    <w:p w14:paraId="5DA9276B" w14:textId="77777777" w:rsidR="002667A4" w:rsidRDefault="002667A4" w:rsidP="002667A4">
      <w:pPr>
        <w:pStyle w:val="Compact"/>
        <w:numPr>
          <w:ilvl w:val="0"/>
          <w:numId w:val="7"/>
        </w:numPr>
      </w:pPr>
      <w:r>
        <w:rPr>
          <w:b/>
          <w:bCs/>
        </w:rPr>
        <w:t>Mobile App Development:</w:t>
      </w:r>
    </w:p>
    <w:p w14:paraId="3D5A1E02" w14:textId="77777777" w:rsidR="002667A4" w:rsidRDefault="002667A4" w:rsidP="002667A4">
      <w:pPr>
        <w:pStyle w:val="Compact"/>
        <w:numPr>
          <w:ilvl w:val="1"/>
          <w:numId w:val="7"/>
        </w:numPr>
      </w:pPr>
      <w:r>
        <w:t>Factors like the number of screens and supported platforms affect estimation.</w:t>
      </w:r>
    </w:p>
    <w:p w14:paraId="453E04B3" w14:textId="77777777" w:rsidR="002667A4" w:rsidRDefault="002667A4" w:rsidP="002667A4">
      <w:pPr>
        <w:pStyle w:val="Compact"/>
        <w:numPr>
          <w:ilvl w:val="1"/>
          <w:numId w:val="7"/>
        </w:numPr>
      </w:pPr>
      <w:r>
        <w:t>Expert judgment and function size measurement are frequently used techniques.</w:t>
      </w:r>
    </w:p>
    <w:p w14:paraId="774715EC" w14:textId="77777777" w:rsidR="002667A4" w:rsidRDefault="002667A4" w:rsidP="002667A4">
      <w:pPr>
        <w:pStyle w:val="Heading2"/>
      </w:pPr>
      <w:bookmarkStart w:id="170" w:name="Xb71b8505d5bf3a5b8f31a4fb1821b378b8e1a00"/>
      <w:bookmarkStart w:id="171" w:name="_Toc181288965"/>
      <w:bookmarkEnd w:id="169"/>
      <w:r>
        <w:t>Working with the Client: Useful Questions to Ask</w:t>
      </w:r>
      <w:bookmarkEnd w:id="171"/>
    </w:p>
    <w:p w14:paraId="7D210933" w14:textId="77777777" w:rsidR="002667A4" w:rsidRDefault="002667A4" w:rsidP="002667A4">
      <w:pPr>
        <w:pStyle w:val="Compact"/>
        <w:numPr>
          <w:ilvl w:val="0"/>
          <w:numId w:val="8"/>
        </w:numPr>
      </w:pPr>
      <w:r>
        <w:t>What business problem are you trying to solve?</w:t>
      </w:r>
    </w:p>
    <w:p w14:paraId="776ADD23" w14:textId="77777777" w:rsidR="002667A4" w:rsidRDefault="002667A4" w:rsidP="002667A4">
      <w:pPr>
        <w:pStyle w:val="Compact"/>
        <w:numPr>
          <w:ilvl w:val="0"/>
          <w:numId w:val="8"/>
        </w:numPr>
      </w:pPr>
      <w:r>
        <w:t>What’s the motivation for solving this problem?</w:t>
      </w:r>
    </w:p>
    <w:p w14:paraId="59B29268" w14:textId="77777777" w:rsidR="002667A4" w:rsidRDefault="002667A4" w:rsidP="002667A4">
      <w:pPr>
        <w:pStyle w:val="Compact"/>
        <w:numPr>
          <w:ilvl w:val="0"/>
          <w:numId w:val="8"/>
        </w:numPr>
      </w:pPr>
      <w:r>
        <w:t>What would a highly successful solution do for you?</w:t>
      </w:r>
    </w:p>
    <w:p w14:paraId="32A78203" w14:textId="77777777" w:rsidR="002667A4" w:rsidRDefault="002667A4" w:rsidP="002667A4">
      <w:pPr>
        <w:pStyle w:val="Compact"/>
        <w:numPr>
          <w:ilvl w:val="0"/>
          <w:numId w:val="8"/>
        </w:numPr>
      </w:pPr>
      <w:r>
        <w:t>How can we judge the success of the solution?</w:t>
      </w:r>
    </w:p>
    <w:p w14:paraId="5F338BF3" w14:textId="77777777" w:rsidR="002667A4" w:rsidRDefault="002667A4" w:rsidP="002667A4">
      <w:pPr>
        <w:pStyle w:val="Compact"/>
        <w:numPr>
          <w:ilvl w:val="0"/>
          <w:numId w:val="8"/>
        </w:numPr>
      </w:pPr>
      <w:r>
        <w:t>Which business activities and events should be included or excluded?</w:t>
      </w:r>
    </w:p>
    <w:p w14:paraId="578CC178" w14:textId="77777777" w:rsidR="002667A4" w:rsidRDefault="002667A4" w:rsidP="002667A4">
      <w:pPr>
        <w:pStyle w:val="Compact"/>
        <w:numPr>
          <w:ilvl w:val="0"/>
          <w:numId w:val="8"/>
        </w:numPr>
      </w:pPr>
      <w:r>
        <w:t>Can you foresee any unexpected or adverse consequences?</w:t>
      </w:r>
    </w:p>
    <w:p w14:paraId="4DE6EA6A" w14:textId="77777777" w:rsidR="002667A4" w:rsidRDefault="002667A4" w:rsidP="002667A4">
      <w:pPr>
        <w:pStyle w:val="Compact"/>
        <w:numPr>
          <w:ilvl w:val="0"/>
          <w:numId w:val="8"/>
        </w:numPr>
      </w:pPr>
      <w:r>
        <w:t>What’s a successful solution worth?</w:t>
      </w:r>
    </w:p>
    <w:p w14:paraId="2EBBCBD6" w14:textId="77777777" w:rsidR="002667A4" w:rsidRDefault="002667A4" w:rsidP="002667A4">
      <w:pPr>
        <w:pStyle w:val="Compact"/>
        <w:numPr>
          <w:ilvl w:val="0"/>
          <w:numId w:val="8"/>
        </w:numPr>
      </w:pPr>
      <w:r>
        <w:t>Who are the stakeholders that could influence or be influenced by this project?</w:t>
      </w:r>
    </w:p>
    <w:p w14:paraId="758796B9" w14:textId="77777777" w:rsidR="002667A4" w:rsidRDefault="002667A4" w:rsidP="002667A4">
      <w:pPr>
        <w:pStyle w:val="Compact"/>
        <w:numPr>
          <w:ilvl w:val="0"/>
          <w:numId w:val="8"/>
        </w:numPr>
      </w:pPr>
      <w:r>
        <w:lastRenderedPageBreak/>
        <w:t>Are there related projects or systems that could have an impact?</w:t>
      </w:r>
    </w:p>
    <w:p w14:paraId="6DAE2A12" w14:textId="77777777" w:rsidR="002667A4" w:rsidRDefault="002667A4" w:rsidP="002667A4">
      <w:pPr>
        <w:pStyle w:val="Heading2"/>
      </w:pPr>
      <w:bookmarkStart w:id="172" w:name="monitoring-progress-during-a-sprint"/>
      <w:bookmarkStart w:id="173" w:name="_Toc181288966"/>
      <w:bookmarkEnd w:id="170"/>
      <w:r>
        <w:t>Monitoring Progress During a Sprint</w:t>
      </w:r>
      <w:bookmarkEnd w:id="173"/>
    </w:p>
    <w:p w14:paraId="4D90DFE9" w14:textId="77777777" w:rsidR="002667A4" w:rsidRDefault="002667A4" w:rsidP="002667A4">
      <w:pPr>
        <w:pStyle w:val="Compact"/>
        <w:numPr>
          <w:ilvl w:val="0"/>
          <w:numId w:val="7"/>
        </w:numPr>
      </w:pPr>
      <w:r>
        <w:rPr>
          <w:b/>
          <w:bCs/>
        </w:rPr>
        <w:t>User Story Board:</w:t>
      </w:r>
    </w:p>
    <w:p w14:paraId="49EAD2B9" w14:textId="77777777" w:rsidR="002667A4" w:rsidRDefault="002667A4" w:rsidP="002667A4">
      <w:pPr>
        <w:pStyle w:val="Compact"/>
        <w:numPr>
          <w:ilvl w:val="1"/>
          <w:numId w:val="7"/>
        </w:numPr>
      </w:pPr>
      <w:r>
        <w:t>Visual tool to track the status of user stories.</w:t>
      </w:r>
    </w:p>
    <w:p w14:paraId="50A2DE52" w14:textId="77777777" w:rsidR="002667A4" w:rsidRDefault="002667A4" w:rsidP="002667A4">
      <w:pPr>
        <w:pStyle w:val="Compact"/>
        <w:numPr>
          <w:ilvl w:val="1"/>
          <w:numId w:val="7"/>
        </w:numPr>
      </w:pPr>
      <w:r>
        <w:t>Columns represent different stages (e.g., To Do, In Progress, Testing, Done).</w:t>
      </w:r>
    </w:p>
    <w:p w14:paraId="1337C4D6" w14:textId="77777777" w:rsidR="002667A4" w:rsidRDefault="002667A4" w:rsidP="002667A4">
      <w:pPr>
        <w:pStyle w:val="Compact"/>
        <w:numPr>
          <w:ilvl w:val="0"/>
          <w:numId w:val="7"/>
        </w:numPr>
      </w:pPr>
      <w:r>
        <w:rPr>
          <w:b/>
          <w:bCs/>
        </w:rPr>
        <w:t>States of User Stories:</w:t>
      </w:r>
    </w:p>
    <w:p w14:paraId="5D86FF6F" w14:textId="77777777" w:rsidR="002667A4" w:rsidRDefault="002667A4" w:rsidP="002667A4">
      <w:pPr>
        <w:pStyle w:val="Compact"/>
        <w:numPr>
          <w:ilvl w:val="1"/>
          <w:numId w:val="7"/>
        </w:numPr>
      </w:pPr>
      <w:r>
        <w:t>Developing</w:t>
      </w:r>
    </w:p>
    <w:p w14:paraId="1F024049" w14:textId="77777777" w:rsidR="002667A4" w:rsidRDefault="002667A4" w:rsidP="002667A4">
      <w:pPr>
        <w:pStyle w:val="Compact"/>
        <w:numPr>
          <w:ilvl w:val="1"/>
          <w:numId w:val="7"/>
        </w:numPr>
      </w:pPr>
      <w:r>
        <w:t>Testing</w:t>
      </w:r>
    </w:p>
    <w:p w14:paraId="3468E6C5" w14:textId="77777777" w:rsidR="002667A4" w:rsidRDefault="002667A4" w:rsidP="002667A4">
      <w:pPr>
        <w:pStyle w:val="Compact"/>
        <w:numPr>
          <w:ilvl w:val="1"/>
          <w:numId w:val="7"/>
        </w:numPr>
      </w:pPr>
      <w:r>
        <w:t>Deployment</w:t>
      </w:r>
    </w:p>
    <w:p w14:paraId="3769DA86" w14:textId="77777777" w:rsidR="002667A4" w:rsidRDefault="002667A4" w:rsidP="002667A4">
      <w:pPr>
        <w:pStyle w:val="Compact"/>
        <w:numPr>
          <w:ilvl w:val="1"/>
          <w:numId w:val="7"/>
        </w:numPr>
      </w:pPr>
      <w:r>
        <w:t>Done</w:t>
      </w:r>
    </w:p>
    <w:p w14:paraId="72F1210A" w14:textId="77777777" w:rsidR="002667A4" w:rsidRDefault="002667A4" w:rsidP="002667A4">
      <w:pPr>
        <w:pStyle w:val="Compact"/>
        <w:numPr>
          <w:ilvl w:val="0"/>
          <w:numId w:val="7"/>
        </w:numPr>
      </w:pPr>
      <w:r>
        <w:rPr>
          <w:b/>
          <w:bCs/>
        </w:rPr>
        <w:t>Tools:</w:t>
      </w:r>
    </w:p>
    <w:p w14:paraId="278D7F16" w14:textId="77777777" w:rsidR="002667A4" w:rsidRDefault="002667A4" w:rsidP="002667A4">
      <w:pPr>
        <w:pStyle w:val="Compact"/>
        <w:numPr>
          <w:ilvl w:val="1"/>
          <w:numId w:val="7"/>
        </w:numPr>
      </w:pPr>
      <w:r>
        <w:t>Physical boards or electronic tools like Trello, Asana, Jira, Azure DevOps.</w:t>
      </w:r>
    </w:p>
    <w:p w14:paraId="7A512B9B" w14:textId="77777777" w:rsidR="002667A4" w:rsidRDefault="002667A4" w:rsidP="002667A4">
      <w:pPr>
        <w:pStyle w:val="Heading2"/>
      </w:pPr>
      <w:bookmarkStart w:id="174" w:name="pre-sprint-design-and-architecture"/>
      <w:bookmarkStart w:id="175" w:name="_Toc181288967"/>
      <w:bookmarkEnd w:id="172"/>
      <w:r>
        <w:t>Pre-Sprint Design and Architecture</w:t>
      </w:r>
      <w:bookmarkEnd w:id="175"/>
    </w:p>
    <w:p w14:paraId="1702D77E" w14:textId="77777777" w:rsidR="002667A4" w:rsidRDefault="002667A4" w:rsidP="002667A4">
      <w:pPr>
        <w:pStyle w:val="Compact"/>
        <w:numPr>
          <w:ilvl w:val="0"/>
          <w:numId w:val="7"/>
        </w:numPr>
      </w:pPr>
      <w:r>
        <w:rPr>
          <w:b/>
          <w:bCs/>
        </w:rPr>
        <w:t>Non-Functional (Quality) Requirements:</w:t>
      </w:r>
    </w:p>
    <w:p w14:paraId="6311ABC0" w14:textId="77777777" w:rsidR="002667A4" w:rsidRDefault="002667A4" w:rsidP="002667A4">
      <w:pPr>
        <w:pStyle w:val="Compact"/>
        <w:numPr>
          <w:ilvl w:val="1"/>
          <w:numId w:val="7"/>
        </w:numPr>
      </w:pPr>
      <w:r>
        <w:t>Consider performance, scalability, security, etc.</w:t>
      </w:r>
    </w:p>
    <w:p w14:paraId="37F6E0AF" w14:textId="77777777" w:rsidR="002667A4" w:rsidRDefault="002667A4" w:rsidP="002667A4">
      <w:pPr>
        <w:pStyle w:val="Compact"/>
        <w:numPr>
          <w:ilvl w:val="0"/>
          <w:numId w:val="7"/>
        </w:numPr>
      </w:pPr>
      <w:r>
        <w:rPr>
          <w:b/>
          <w:bCs/>
        </w:rPr>
        <w:t>Tech Stack Example:</w:t>
      </w:r>
    </w:p>
    <w:p w14:paraId="15165DB0" w14:textId="77777777" w:rsidR="002667A4" w:rsidRDefault="002667A4" w:rsidP="002667A4">
      <w:pPr>
        <w:pStyle w:val="Compact"/>
        <w:numPr>
          <w:ilvl w:val="1"/>
          <w:numId w:val="7"/>
        </w:numPr>
      </w:pPr>
      <w:r>
        <w:t>Front-end: NEXT.js</w:t>
      </w:r>
    </w:p>
    <w:p w14:paraId="1614E0B0" w14:textId="77777777" w:rsidR="002667A4" w:rsidRDefault="002667A4" w:rsidP="002667A4">
      <w:pPr>
        <w:pStyle w:val="Compact"/>
        <w:numPr>
          <w:ilvl w:val="1"/>
          <w:numId w:val="7"/>
        </w:numPr>
      </w:pPr>
      <w:r>
        <w:t>Back-end: Nest.js on Node.js</w:t>
      </w:r>
    </w:p>
    <w:p w14:paraId="39FC78CF" w14:textId="77777777" w:rsidR="002667A4" w:rsidRDefault="002667A4" w:rsidP="002667A4">
      <w:pPr>
        <w:pStyle w:val="Compact"/>
        <w:numPr>
          <w:ilvl w:val="1"/>
          <w:numId w:val="7"/>
        </w:numPr>
      </w:pPr>
      <w:r>
        <w:t>Database: MongoDB</w:t>
      </w:r>
    </w:p>
    <w:p w14:paraId="25B371DF" w14:textId="77777777" w:rsidR="002667A4" w:rsidRDefault="002667A4" w:rsidP="002667A4">
      <w:pPr>
        <w:pStyle w:val="Heading2"/>
      </w:pPr>
      <w:bookmarkStart w:id="176" w:name="working-as-an-individual-in-a-team"/>
      <w:bookmarkStart w:id="177" w:name="_Toc181288968"/>
      <w:bookmarkEnd w:id="174"/>
      <w:r>
        <w:t>Working as an Individual in a Team</w:t>
      </w:r>
      <w:bookmarkEnd w:id="177"/>
    </w:p>
    <w:p w14:paraId="7024353A" w14:textId="77777777" w:rsidR="002667A4" w:rsidRDefault="002667A4" w:rsidP="002667A4">
      <w:pPr>
        <w:pStyle w:val="Compact"/>
        <w:numPr>
          <w:ilvl w:val="0"/>
          <w:numId w:val="7"/>
        </w:numPr>
      </w:pPr>
      <w:r>
        <w:rPr>
          <w:b/>
          <w:bCs/>
        </w:rPr>
        <w:t>Workflow:</w:t>
      </w:r>
    </w:p>
    <w:p w14:paraId="381ADB45" w14:textId="77777777" w:rsidR="002667A4" w:rsidRDefault="002667A4" w:rsidP="002667A4">
      <w:pPr>
        <w:pStyle w:val="Compact"/>
        <w:numPr>
          <w:ilvl w:val="1"/>
          <w:numId w:val="7"/>
        </w:numPr>
      </w:pPr>
      <w:r>
        <w:t>Continuous Integration (CI) practices.</w:t>
      </w:r>
    </w:p>
    <w:p w14:paraId="795AC0CD" w14:textId="77777777" w:rsidR="002667A4" w:rsidRDefault="002667A4" w:rsidP="002667A4">
      <w:pPr>
        <w:pStyle w:val="Compact"/>
        <w:numPr>
          <w:ilvl w:val="1"/>
          <w:numId w:val="7"/>
        </w:numPr>
      </w:pPr>
      <w:r>
        <w:t>Adherence to coding standards and code quality.</w:t>
      </w:r>
    </w:p>
    <w:p w14:paraId="29A37767" w14:textId="77777777" w:rsidR="002667A4" w:rsidRDefault="002667A4" w:rsidP="002667A4">
      <w:pPr>
        <w:pStyle w:val="Compact"/>
        <w:numPr>
          <w:ilvl w:val="0"/>
          <w:numId w:val="7"/>
        </w:numPr>
      </w:pPr>
      <w:r>
        <w:rPr>
          <w:b/>
          <w:bCs/>
        </w:rPr>
        <w:t>Non-Functional Requirements:</w:t>
      </w:r>
    </w:p>
    <w:p w14:paraId="7F2878B7" w14:textId="77777777" w:rsidR="002667A4" w:rsidRDefault="002667A4" w:rsidP="002667A4">
      <w:pPr>
        <w:pStyle w:val="Compact"/>
        <w:numPr>
          <w:ilvl w:val="1"/>
          <w:numId w:val="7"/>
        </w:numPr>
      </w:pPr>
      <w:r>
        <w:t>Focus on aspects like usability and performance.</w:t>
      </w:r>
    </w:p>
    <w:p w14:paraId="4EABFD90" w14:textId="77777777" w:rsidR="002667A4" w:rsidRDefault="002667A4" w:rsidP="002667A4">
      <w:pPr>
        <w:pStyle w:val="Heading2"/>
      </w:pPr>
      <w:bookmarkStart w:id="178" w:name="team-collaboration"/>
      <w:bookmarkStart w:id="179" w:name="_Toc181288969"/>
      <w:bookmarkEnd w:id="176"/>
      <w:r>
        <w:t>Team Collaboration</w:t>
      </w:r>
      <w:bookmarkEnd w:id="179"/>
    </w:p>
    <w:p w14:paraId="372B6B88" w14:textId="77777777" w:rsidR="002667A4" w:rsidRDefault="002667A4" w:rsidP="002667A4">
      <w:pPr>
        <w:pStyle w:val="Compact"/>
        <w:numPr>
          <w:ilvl w:val="0"/>
          <w:numId w:val="7"/>
        </w:numPr>
      </w:pPr>
      <w:r>
        <w:rPr>
          <w:b/>
          <w:bCs/>
        </w:rPr>
        <w:t>Building a High-Performing Team:</w:t>
      </w:r>
    </w:p>
    <w:p w14:paraId="17C921AA" w14:textId="77777777" w:rsidR="002667A4" w:rsidRDefault="002667A4" w:rsidP="002667A4">
      <w:pPr>
        <w:pStyle w:val="Compact"/>
        <w:numPr>
          <w:ilvl w:val="1"/>
          <w:numId w:val="7"/>
        </w:numPr>
      </w:pPr>
      <w:r>
        <w:t>Build trust and share expectations.</w:t>
      </w:r>
    </w:p>
    <w:p w14:paraId="1A1D47C2" w14:textId="77777777" w:rsidR="002667A4" w:rsidRDefault="002667A4" w:rsidP="002667A4">
      <w:pPr>
        <w:pStyle w:val="Compact"/>
        <w:numPr>
          <w:ilvl w:val="1"/>
          <w:numId w:val="7"/>
        </w:numPr>
      </w:pPr>
      <w:r>
        <w:t>Coordinate work and goals frequently.</w:t>
      </w:r>
    </w:p>
    <w:p w14:paraId="70569E83" w14:textId="77777777" w:rsidR="002667A4" w:rsidRDefault="002667A4" w:rsidP="002667A4">
      <w:pPr>
        <w:pStyle w:val="Compact"/>
        <w:numPr>
          <w:ilvl w:val="1"/>
          <w:numId w:val="7"/>
        </w:numPr>
      </w:pPr>
      <w:r>
        <w:t>Reflect on team processes and improve.</w:t>
      </w:r>
    </w:p>
    <w:p w14:paraId="460BFAE8" w14:textId="77777777" w:rsidR="002667A4" w:rsidRDefault="002667A4" w:rsidP="002667A4">
      <w:pPr>
        <w:pStyle w:val="Compact"/>
        <w:numPr>
          <w:ilvl w:val="1"/>
          <w:numId w:val="7"/>
        </w:numPr>
      </w:pPr>
      <w:r>
        <w:t>Foster a safe environment.</w:t>
      </w:r>
    </w:p>
    <w:p w14:paraId="54A55EBC" w14:textId="77777777" w:rsidR="002667A4" w:rsidRDefault="002667A4" w:rsidP="002667A4">
      <w:pPr>
        <w:pStyle w:val="Compact"/>
        <w:numPr>
          <w:ilvl w:val="0"/>
          <w:numId w:val="7"/>
        </w:numPr>
      </w:pPr>
      <w:r>
        <w:rPr>
          <w:b/>
          <w:bCs/>
        </w:rPr>
        <w:t>Practices:</w:t>
      </w:r>
    </w:p>
    <w:p w14:paraId="673044EF" w14:textId="77777777" w:rsidR="002667A4" w:rsidRDefault="002667A4" w:rsidP="002667A4">
      <w:pPr>
        <w:pStyle w:val="Compact"/>
        <w:numPr>
          <w:ilvl w:val="1"/>
          <w:numId w:val="7"/>
        </w:numPr>
      </w:pPr>
      <w:r>
        <w:t>Break work into manageable pieces.</w:t>
      </w:r>
    </w:p>
    <w:p w14:paraId="41D18194" w14:textId="77777777" w:rsidR="002667A4" w:rsidRDefault="002667A4" w:rsidP="002667A4">
      <w:pPr>
        <w:pStyle w:val="Compact"/>
        <w:numPr>
          <w:ilvl w:val="1"/>
          <w:numId w:val="7"/>
        </w:numPr>
      </w:pPr>
      <w:r>
        <w:t>Use mob programming and collective problem-solving.</w:t>
      </w:r>
    </w:p>
    <w:p w14:paraId="1D64F52B" w14:textId="77777777" w:rsidR="002667A4" w:rsidRDefault="002667A4" w:rsidP="002667A4">
      <w:pPr>
        <w:pStyle w:val="Compact"/>
        <w:numPr>
          <w:ilvl w:val="1"/>
          <w:numId w:val="7"/>
        </w:numPr>
      </w:pPr>
      <w:r>
        <w:t>Regularly check progress with users or the Product Owner.</w:t>
      </w:r>
    </w:p>
    <w:p w14:paraId="451E2366" w14:textId="77777777" w:rsidR="002667A4" w:rsidRDefault="002667A4" w:rsidP="002667A4">
      <w:pPr>
        <w:pStyle w:val="Heading2"/>
      </w:pPr>
      <w:bookmarkStart w:id="180" w:name="risk-planning"/>
      <w:bookmarkStart w:id="181" w:name="_Toc181288970"/>
      <w:bookmarkEnd w:id="178"/>
      <w:r>
        <w:t>Risk Planning</w:t>
      </w:r>
      <w:bookmarkEnd w:id="181"/>
    </w:p>
    <w:p w14:paraId="3040E369" w14:textId="77777777" w:rsidR="002667A4" w:rsidRDefault="002667A4" w:rsidP="002667A4">
      <w:pPr>
        <w:pStyle w:val="Compact"/>
        <w:numPr>
          <w:ilvl w:val="0"/>
          <w:numId w:val="7"/>
        </w:numPr>
      </w:pPr>
      <w:r>
        <w:rPr>
          <w:b/>
          <w:bCs/>
        </w:rPr>
        <w:t>Identifying Risks:</w:t>
      </w:r>
    </w:p>
    <w:p w14:paraId="44610770" w14:textId="77777777" w:rsidR="002667A4" w:rsidRDefault="002667A4" w:rsidP="002667A4">
      <w:pPr>
        <w:pStyle w:val="Compact"/>
        <w:numPr>
          <w:ilvl w:val="1"/>
          <w:numId w:val="7"/>
        </w:numPr>
      </w:pPr>
      <w:r>
        <w:t>Not meeting quality or goals.</w:t>
      </w:r>
    </w:p>
    <w:p w14:paraId="59673ACA" w14:textId="77777777" w:rsidR="002667A4" w:rsidRDefault="002667A4" w:rsidP="002667A4">
      <w:pPr>
        <w:pStyle w:val="Compact"/>
        <w:numPr>
          <w:ilvl w:val="1"/>
          <w:numId w:val="7"/>
        </w:numPr>
      </w:pPr>
      <w:r>
        <w:t>Misalignment with Product Owner expectations.</w:t>
      </w:r>
    </w:p>
    <w:p w14:paraId="68472ED2" w14:textId="77777777" w:rsidR="002667A4" w:rsidRDefault="002667A4" w:rsidP="002667A4">
      <w:pPr>
        <w:pStyle w:val="Compact"/>
        <w:numPr>
          <w:ilvl w:val="1"/>
          <w:numId w:val="7"/>
        </w:numPr>
      </w:pPr>
      <w:r>
        <w:t>Unused or irrelevant product features.</w:t>
      </w:r>
    </w:p>
    <w:p w14:paraId="0DDC2D85" w14:textId="77777777" w:rsidR="002667A4" w:rsidRDefault="002667A4" w:rsidP="002667A4">
      <w:pPr>
        <w:pStyle w:val="Compact"/>
        <w:numPr>
          <w:ilvl w:val="1"/>
          <w:numId w:val="7"/>
        </w:numPr>
      </w:pPr>
      <w:r>
        <w:t>Learning new technologies taking longer than expected.</w:t>
      </w:r>
    </w:p>
    <w:p w14:paraId="52CB0B20" w14:textId="77777777" w:rsidR="002667A4" w:rsidRDefault="002667A4" w:rsidP="002667A4">
      <w:pPr>
        <w:pStyle w:val="Compact"/>
        <w:numPr>
          <w:ilvl w:val="0"/>
          <w:numId w:val="7"/>
        </w:numPr>
      </w:pPr>
      <w:r>
        <w:rPr>
          <w:b/>
          <w:bCs/>
        </w:rPr>
        <w:t>Mitigation Strategies:</w:t>
      </w:r>
    </w:p>
    <w:p w14:paraId="5276B339" w14:textId="77777777" w:rsidR="002667A4" w:rsidRDefault="002667A4" w:rsidP="002667A4">
      <w:pPr>
        <w:pStyle w:val="Compact"/>
        <w:numPr>
          <w:ilvl w:val="1"/>
          <w:numId w:val="7"/>
        </w:numPr>
      </w:pPr>
      <w:r>
        <w:lastRenderedPageBreak/>
        <w:t>Define quality and goals clearly.</w:t>
      </w:r>
    </w:p>
    <w:p w14:paraId="2EC6816D" w14:textId="77777777" w:rsidR="002667A4" w:rsidRDefault="002667A4" w:rsidP="002667A4">
      <w:pPr>
        <w:pStyle w:val="Compact"/>
        <w:numPr>
          <w:ilvl w:val="1"/>
          <w:numId w:val="7"/>
        </w:numPr>
      </w:pPr>
      <w:r>
        <w:t>Ensure code is maintainable and robust.</w:t>
      </w:r>
    </w:p>
    <w:p w14:paraId="106005C5" w14:textId="77777777" w:rsidR="002667A4" w:rsidRDefault="002667A4" w:rsidP="002667A4">
      <w:pPr>
        <w:pStyle w:val="Compact"/>
        <w:numPr>
          <w:ilvl w:val="1"/>
          <w:numId w:val="7"/>
        </w:numPr>
      </w:pPr>
      <w:r>
        <w:t>Share critical knowledge within the team.</w:t>
      </w:r>
    </w:p>
    <w:p w14:paraId="55C5D5EF" w14:textId="5E53E12D" w:rsidR="00F21A53" w:rsidRDefault="00380E1A" w:rsidP="00F21A53">
      <w:bookmarkStart w:id="182" w:name="comparative-agility-assessment"/>
      <w:bookmarkEnd w:id="180"/>
      <w:r>
        <w:rPr>
          <w:noProof/>
        </w:rPr>
        <w:pict w14:anchorId="5B89CD12">
          <v:rect id="_x0000_i1034" alt="" style="width:451.3pt;height:.05pt;mso-width-percent:0;mso-height-percent:0;mso-width-percent:0;mso-height-percent:0" o:hralign="center" o:hrstd="t" o:hr="t"/>
        </w:pict>
      </w:r>
      <w:bookmarkEnd w:id="148"/>
      <w:bookmarkEnd w:id="182"/>
    </w:p>
    <w:p w14:paraId="785787EE" w14:textId="5FE4AA1F" w:rsidR="00A154A0" w:rsidRDefault="00F21A53" w:rsidP="00A154A0">
      <w:pPr>
        <w:pStyle w:val="Heading1"/>
      </w:pPr>
      <w:r>
        <w:br w:type="page"/>
      </w:r>
      <w:bookmarkStart w:id="183" w:name="X70b2729ae5628f0dd6db641c5e3f7d2140e654e"/>
      <w:bookmarkStart w:id="184" w:name="_Toc181288971"/>
      <w:r w:rsidR="00A154A0">
        <w:lastRenderedPageBreak/>
        <w:t>Lecture 5: Requirements Prioritization in Scaled Agile Distributed Software Development</w:t>
      </w:r>
      <w:bookmarkEnd w:id="184"/>
    </w:p>
    <w:p w14:paraId="09712C90" w14:textId="77777777" w:rsidR="00A154A0" w:rsidRDefault="00A154A0" w:rsidP="00A154A0">
      <w:pPr>
        <w:pStyle w:val="Heading2"/>
      </w:pPr>
      <w:bookmarkStart w:id="185" w:name="understanding-requirements"/>
      <w:bookmarkStart w:id="186" w:name="_Toc181288972"/>
      <w:r>
        <w:t>Understanding Requirements</w:t>
      </w:r>
      <w:bookmarkEnd w:id="186"/>
    </w:p>
    <w:p w14:paraId="55C74775" w14:textId="77777777" w:rsidR="00A154A0" w:rsidRDefault="00A154A0" w:rsidP="00A154A0">
      <w:pPr>
        <w:pStyle w:val="Compact"/>
        <w:numPr>
          <w:ilvl w:val="0"/>
          <w:numId w:val="7"/>
        </w:numPr>
      </w:pPr>
      <w:r>
        <w:rPr>
          <w:b/>
          <w:bCs/>
        </w:rPr>
        <w:t>Definition:</w:t>
      </w:r>
    </w:p>
    <w:p w14:paraId="590D47B7" w14:textId="77777777" w:rsidR="00A154A0" w:rsidRDefault="00A154A0" w:rsidP="00A154A0">
      <w:pPr>
        <w:pStyle w:val="Compact"/>
        <w:numPr>
          <w:ilvl w:val="1"/>
          <w:numId w:val="7"/>
        </w:numPr>
      </w:pPr>
      <w:r>
        <w:t xml:space="preserve">Focus on </w:t>
      </w:r>
      <w:r>
        <w:rPr>
          <w:b/>
          <w:bCs/>
        </w:rPr>
        <w:t>what</w:t>
      </w:r>
      <w:r>
        <w:t xml:space="preserve"> is needed, not </w:t>
      </w:r>
      <w:r>
        <w:rPr>
          <w:b/>
          <w:bCs/>
        </w:rPr>
        <w:t>how</w:t>
      </w:r>
      <w:r>
        <w:t xml:space="preserve"> it will be implemented.</w:t>
      </w:r>
    </w:p>
    <w:p w14:paraId="6D852D1E" w14:textId="77777777" w:rsidR="00A154A0" w:rsidRDefault="00A154A0" w:rsidP="00A154A0">
      <w:pPr>
        <w:pStyle w:val="Compact"/>
        <w:numPr>
          <w:ilvl w:val="1"/>
          <w:numId w:val="7"/>
        </w:numPr>
      </w:pPr>
      <w:r>
        <w:t>Address user needs to solve a problem or achieve an objective.</w:t>
      </w:r>
    </w:p>
    <w:p w14:paraId="2920B87C" w14:textId="77777777" w:rsidR="00A154A0" w:rsidRDefault="00A154A0" w:rsidP="00A154A0">
      <w:pPr>
        <w:pStyle w:val="Compact"/>
        <w:numPr>
          <w:ilvl w:val="1"/>
          <w:numId w:val="7"/>
        </w:numPr>
      </w:pPr>
      <w:r>
        <w:rPr>
          <w:b/>
          <w:bCs/>
        </w:rPr>
        <w:t>IEEE Definition:</w:t>
      </w:r>
      <w:r>
        <w:t xml:space="preserve"> A condition or capability needed by a user to solve a problem or achieve an objective.</w:t>
      </w:r>
    </w:p>
    <w:p w14:paraId="675225C4" w14:textId="77777777" w:rsidR="00A154A0" w:rsidRDefault="00A154A0" w:rsidP="00A154A0">
      <w:pPr>
        <w:pStyle w:val="Compact"/>
        <w:numPr>
          <w:ilvl w:val="0"/>
          <w:numId w:val="7"/>
        </w:numPr>
      </w:pPr>
      <w:r>
        <w:rPr>
          <w:b/>
          <w:bCs/>
        </w:rPr>
        <w:t>Importance:</w:t>
      </w:r>
    </w:p>
    <w:p w14:paraId="557FBD4C" w14:textId="77777777" w:rsidR="00A154A0" w:rsidRDefault="00A154A0" w:rsidP="00A154A0">
      <w:pPr>
        <w:pStyle w:val="Compact"/>
        <w:numPr>
          <w:ilvl w:val="1"/>
          <w:numId w:val="7"/>
        </w:numPr>
      </w:pPr>
      <w:r>
        <w:t>Requirements capture the essential needs of users.</w:t>
      </w:r>
    </w:p>
    <w:p w14:paraId="208DF86F" w14:textId="77777777" w:rsidR="00A154A0" w:rsidRDefault="00A154A0" w:rsidP="00A154A0">
      <w:pPr>
        <w:pStyle w:val="Compact"/>
        <w:numPr>
          <w:ilvl w:val="1"/>
          <w:numId w:val="7"/>
        </w:numPr>
      </w:pPr>
      <w:r>
        <w:t>Serve as a foundation for system development.</w:t>
      </w:r>
    </w:p>
    <w:p w14:paraId="01807C6A" w14:textId="77777777" w:rsidR="00A154A0" w:rsidRDefault="00A154A0" w:rsidP="00A154A0">
      <w:pPr>
        <w:pStyle w:val="Heading2"/>
      </w:pPr>
      <w:bookmarkStart w:id="187" w:name="requirements-engineering-re"/>
      <w:bookmarkStart w:id="188" w:name="_Toc181288973"/>
      <w:bookmarkEnd w:id="185"/>
      <w:r>
        <w:t>Requirements Engineering (RE)</w:t>
      </w:r>
      <w:bookmarkEnd w:id="188"/>
    </w:p>
    <w:p w14:paraId="3931A9ED" w14:textId="77777777" w:rsidR="00A154A0" w:rsidRDefault="00A154A0" w:rsidP="00A154A0">
      <w:pPr>
        <w:pStyle w:val="Compact"/>
        <w:numPr>
          <w:ilvl w:val="0"/>
          <w:numId w:val="7"/>
        </w:numPr>
      </w:pPr>
      <w:r>
        <w:rPr>
          <w:b/>
          <w:bCs/>
        </w:rPr>
        <w:t>Definition:</w:t>
      </w:r>
    </w:p>
    <w:p w14:paraId="4150C483" w14:textId="77777777" w:rsidR="00A154A0" w:rsidRDefault="00A154A0" w:rsidP="00A154A0">
      <w:pPr>
        <w:pStyle w:val="Compact"/>
        <w:numPr>
          <w:ilvl w:val="1"/>
          <w:numId w:val="7"/>
        </w:numPr>
      </w:pPr>
      <w:r>
        <w:t>A branch of Software Engineering focused on discovering, specifying, analyzing, and documenting system requirements.</w:t>
      </w:r>
    </w:p>
    <w:p w14:paraId="528FAB9B" w14:textId="77777777" w:rsidR="00A154A0" w:rsidRDefault="00A154A0" w:rsidP="00A154A0">
      <w:pPr>
        <w:pStyle w:val="Compact"/>
        <w:numPr>
          <w:ilvl w:val="0"/>
          <w:numId w:val="7"/>
        </w:numPr>
      </w:pPr>
      <w:r>
        <w:rPr>
          <w:b/>
          <w:bCs/>
        </w:rPr>
        <w:t>RE Processes:</w:t>
      </w:r>
    </w:p>
    <w:p w14:paraId="6CB7473A" w14:textId="77777777" w:rsidR="00A154A0" w:rsidRDefault="00A154A0" w:rsidP="00A154A0">
      <w:pPr>
        <w:pStyle w:val="Compact"/>
        <w:numPr>
          <w:ilvl w:val="1"/>
          <w:numId w:val="8"/>
        </w:numPr>
      </w:pPr>
      <w:r>
        <w:rPr>
          <w:b/>
          <w:bCs/>
        </w:rPr>
        <w:t>Requirements Elicitation, Analysis, and Prioritization</w:t>
      </w:r>
    </w:p>
    <w:p w14:paraId="4E3467D1" w14:textId="77777777" w:rsidR="00A154A0" w:rsidRDefault="00A154A0" w:rsidP="00A154A0">
      <w:pPr>
        <w:pStyle w:val="Compact"/>
        <w:numPr>
          <w:ilvl w:val="2"/>
          <w:numId w:val="7"/>
        </w:numPr>
      </w:pPr>
      <w:r>
        <w:t>Gathering requirements from stakeholders.</w:t>
      </w:r>
    </w:p>
    <w:p w14:paraId="4B7F9E68" w14:textId="77777777" w:rsidR="00A154A0" w:rsidRDefault="00A154A0" w:rsidP="00A154A0">
      <w:pPr>
        <w:pStyle w:val="Compact"/>
        <w:numPr>
          <w:ilvl w:val="2"/>
          <w:numId w:val="7"/>
        </w:numPr>
      </w:pPr>
      <w:r>
        <w:t>Understanding and analyzing needs.</w:t>
      </w:r>
    </w:p>
    <w:p w14:paraId="79ECE1AE" w14:textId="77777777" w:rsidR="00A154A0" w:rsidRDefault="00A154A0" w:rsidP="00A154A0">
      <w:pPr>
        <w:pStyle w:val="Compact"/>
        <w:numPr>
          <w:ilvl w:val="2"/>
          <w:numId w:val="7"/>
        </w:numPr>
      </w:pPr>
      <w:r>
        <w:t>Prioritizing based on importance and feasibility.</w:t>
      </w:r>
    </w:p>
    <w:p w14:paraId="0F9AD19E" w14:textId="77777777" w:rsidR="00A154A0" w:rsidRDefault="00A154A0" w:rsidP="00A154A0">
      <w:pPr>
        <w:pStyle w:val="Compact"/>
        <w:numPr>
          <w:ilvl w:val="1"/>
          <w:numId w:val="8"/>
        </w:numPr>
      </w:pPr>
      <w:r>
        <w:rPr>
          <w:b/>
          <w:bCs/>
        </w:rPr>
        <w:t>Requirements Specification</w:t>
      </w:r>
    </w:p>
    <w:p w14:paraId="41684230" w14:textId="77777777" w:rsidR="00A154A0" w:rsidRDefault="00A154A0" w:rsidP="00A154A0">
      <w:pPr>
        <w:pStyle w:val="Compact"/>
        <w:numPr>
          <w:ilvl w:val="2"/>
          <w:numId w:val="7"/>
        </w:numPr>
      </w:pPr>
      <w:r>
        <w:t>Documenting requirements in a clear and detailed manner.</w:t>
      </w:r>
    </w:p>
    <w:p w14:paraId="57BFF038" w14:textId="77777777" w:rsidR="00A154A0" w:rsidRDefault="00A154A0" w:rsidP="00A154A0">
      <w:pPr>
        <w:pStyle w:val="Compact"/>
        <w:numPr>
          <w:ilvl w:val="1"/>
          <w:numId w:val="8"/>
        </w:numPr>
      </w:pPr>
      <w:r>
        <w:rPr>
          <w:b/>
          <w:bCs/>
        </w:rPr>
        <w:t>Requirements Validation</w:t>
      </w:r>
    </w:p>
    <w:p w14:paraId="796F8ACD" w14:textId="77777777" w:rsidR="00A154A0" w:rsidRDefault="00A154A0" w:rsidP="00A154A0">
      <w:pPr>
        <w:pStyle w:val="Compact"/>
        <w:numPr>
          <w:ilvl w:val="2"/>
          <w:numId w:val="7"/>
        </w:numPr>
      </w:pPr>
      <w:r>
        <w:t>Ensuring requirements accurately reflect stakeholder needs.</w:t>
      </w:r>
    </w:p>
    <w:p w14:paraId="472CE158" w14:textId="77777777" w:rsidR="00A154A0" w:rsidRDefault="00A154A0" w:rsidP="00A154A0">
      <w:pPr>
        <w:pStyle w:val="Compact"/>
        <w:numPr>
          <w:ilvl w:val="1"/>
          <w:numId w:val="8"/>
        </w:numPr>
      </w:pPr>
      <w:r>
        <w:rPr>
          <w:b/>
          <w:bCs/>
        </w:rPr>
        <w:t>Requirements Management</w:t>
      </w:r>
    </w:p>
    <w:p w14:paraId="1FCDC503" w14:textId="77777777" w:rsidR="00A154A0" w:rsidRDefault="00A154A0" w:rsidP="00A154A0">
      <w:pPr>
        <w:pStyle w:val="Compact"/>
        <w:numPr>
          <w:ilvl w:val="2"/>
          <w:numId w:val="7"/>
        </w:numPr>
      </w:pPr>
      <w:r>
        <w:t>Handling changes and maintaining consistency over time.</w:t>
      </w:r>
    </w:p>
    <w:p w14:paraId="340BC7FA" w14:textId="77777777" w:rsidR="00A154A0" w:rsidRDefault="00A154A0" w:rsidP="00A154A0">
      <w:pPr>
        <w:pStyle w:val="Heading2"/>
      </w:pPr>
      <w:bookmarkStart w:id="189" w:name="re-in-software-development-methods"/>
      <w:bookmarkStart w:id="190" w:name="_Toc181288974"/>
      <w:bookmarkEnd w:id="187"/>
      <w:r>
        <w:t>RE in Software Development Methods</w:t>
      </w:r>
      <w:bookmarkEnd w:id="190"/>
    </w:p>
    <w:p w14:paraId="43038B07" w14:textId="77777777" w:rsidR="00A154A0" w:rsidRDefault="00A154A0" w:rsidP="00A154A0">
      <w:pPr>
        <w:pStyle w:val="Heading3"/>
      </w:pPr>
      <w:bookmarkStart w:id="191" w:name="X70b0ea591cab1e64ea03ab6ab2b8575837147c4"/>
      <w:r>
        <w:t>Classic Development Methods (e.g., Waterfall)</w:t>
      </w:r>
    </w:p>
    <w:p w14:paraId="79F950C6" w14:textId="77777777" w:rsidR="00A154A0" w:rsidRDefault="00A154A0" w:rsidP="00A154A0">
      <w:pPr>
        <w:pStyle w:val="Compact"/>
        <w:numPr>
          <w:ilvl w:val="0"/>
          <w:numId w:val="7"/>
        </w:numPr>
      </w:pPr>
      <w:r>
        <w:t>Requirements are fully defined and documented before development begins.</w:t>
      </w:r>
    </w:p>
    <w:p w14:paraId="6C9CB5D6" w14:textId="77777777" w:rsidR="00A154A0" w:rsidRDefault="00A154A0" w:rsidP="00A154A0">
      <w:pPr>
        <w:pStyle w:val="Compact"/>
        <w:numPr>
          <w:ilvl w:val="0"/>
          <w:numId w:val="7"/>
        </w:numPr>
      </w:pPr>
      <w:r>
        <w:t>Emphasizes thorough planning and documentation.</w:t>
      </w:r>
    </w:p>
    <w:p w14:paraId="52F8C0F6" w14:textId="77777777" w:rsidR="00A154A0" w:rsidRDefault="00A154A0" w:rsidP="00A154A0">
      <w:pPr>
        <w:pStyle w:val="Heading3"/>
      </w:pPr>
      <w:bookmarkStart w:id="192" w:name="agile-development-e.g.-scrum"/>
      <w:bookmarkEnd w:id="191"/>
      <w:r>
        <w:t>Agile Development (e.g., Scrum)</w:t>
      </w:r>
    </w:p>
    <w:p w14:paraId="2C0F7EB3" w14:textId="77777777" w:rsidR="00A154A0" w:rsidRDefault="00A154A0" w:rsidP="00A154A0">
      <w:pPr>
        <w:pStyle w:val="Compact"/>
        <w:numPr>
          <w:ilvl w:val="0"/>
          <w:numId w:val="7"/>
        </w:numPr>
      </w:pPr>
      <w:r>
        <w:t>Requirements evolve iteratively throughout the development process.</w:t>
      </w:r>
    </w:p>
    <w:p w14:paraId="697C70FE" w14:textId="77777777" w:rsidR="00A154A0" w:rsidRDefault="00A154A0" w:rsidP="00A154A0">
      <w:pPr>
        <w:pStyle w:val="Compact"/>
        <w:numPr>
          <w:ilvl w:val="0"/>
          <w:numId w:val="7"/>
        </w:numPr>
      </w:pPr>
      <w:r>
        <w:t>Emphasizes flexibility, collaboration, and customer involvement.</w:t>
      </w:r>
    </w:p>
    <w:p w14:paraId="6607A38D" w14:textId="77777777" w:rsidR="00A154A0" w:rsidRDefault="00A154A0" w:rsidP="00A154A0">
      <w:pPr>
        <w:pStyle w:val="Heading2"/>
      </w:pPr>
      <w:bookmarkStart w:id="193" w:name="X26a2b3a1cedd30af58a55c835a9a47f277a4c29"/>
      <w:bookmarkStart w:id="194" w:name="_Toc181288975"/>
      <w:bookmarkEnd w:id="189"/>
      <w:bookmarkEnd w:id="192"/>
      <w:r>
        <w:t>Requirements Prioritization in Scaled Agile Distributed Development</w:t>
      </w:r>
      <w:bookmarkEnd w:id="194"/>
    </w:p>
    <w:p w14:paraId="4E1A4BE9" w14:textId="77777777" w:rsidR="00A154A0" w:rsidRDefault="00A154A0" w:rsidP="00A154A0">
      <w:pPr>
        <w:pStyle w:val="Compact"/>
        <w:numPr>
          <w:ilvl w:val="0"/>
          <w:numId w:val="7"/>
        </w:numPr>
      </w:pPr>
      <w:r>
        <w:rPr>
          <w:b/>
          <w:bCs/>
        </w:rPr>
        <w:t>Context:</w:t>
      </w:r>
    </w:p>
    <w:p w14:paraId="61DF14DD" w14:textId="77777777" w:rsidR="00A154A0" w:rsidRDefault="00A154A0" w:rsidP="00A154A0">
      <w:pPr>
        <w:pStyle w:val="Compact"/>
        <w:numPr>
          <w:ilvl w:val="1"/>
          <w:numId w:val="7"/>
        </w:numPr>
      </w:pPr>
      <w:r>
        <w:t>Adoption of Agile methods at the enterprise level.</w:t>
      </w:r>
    </w:p>
    <w:p w14:paraId="46305FB7" w14:textId="77777777" w:rsidR="00A154A0" w:rsidRDefault="00A154A0" w:rsidP="00A154A0">
      <w:pPr>
        <w:pStyle w:val="Compact"/>
        <w:numPr>
          <w:ilvl w:val="1"/>
          <w:numId w:val="7"/>
        </w:numPr>
      </w:pPr>
      <w:r>
        <w:t>Use of scaling Agile frameworks (e.g., Disciplined Agile Delivery (DAD), Scaled Agile Framework (SAFe)).</w:t>
      </w:r>
    </w:p>
    <w:p w14:paraId="48D4CBDE" w14:textId="77777777" w:rsidR="00A154A0" w:rsidRDefault="00A154A0" w:rsidP="00A154A0">
      <w:pPr>
        <w:pStyle w:val="Compact"/>
        <w:numPr>
          <w:ilvl w:val="0"/>
          <w:numId w:val="7"/>
        </w:numPr>
      </w:pPr>
      <w:r>
        <w:rPr>
          <w:b/>
          <w:bCs/>
        </w:rPr>
        <w:t>Importance:</w:t>
      </w:r>
    </w:p>
    <w:p w14:paraId="269DDC11" w14:textId="77777777" w:rsidR="00A154A0" w:rsidRDefault="00A154A0" w:rsidP="00A154A0">
      <w:pPr>
        <w:pStyle w:val="Compact"/>
        <w:numPr>
          <w:ilvl w:val="1"/>
          <w:numId w:val="7"/>
        </w:numPr>
      </w:pPr>
      <w:r>
        <w:lastRenderedPageBreak/>
        <w:t>Prioritization extends beyond individual teams.</w:t>
      </w:r>
    </w:p>
    <w:p w14:paraId="1110388B" w14:textId="77777777" w:rsidR="00A154A0" w:rsidRDefault="00A154A0" w:rsidP="00A154A0">
      <w:pPr>
        <w:pStyle w:val="Compact"/>
        <w:numPr>
          <w:ilvl w:val="1"/>
          <w:numId w:val="7"/>
        </w:numPr>
      </w:pPr>
      <w:r>
        <w:t>Involves multiple decision-making levels to align with business strategy.</w:t>
      </w:r>
    </w:p>
    <w:p w14:paraId="3655E119" w14:textId="77777777" w:rsidR="00A154A0" w:rsidRDefault="00A154A0" w:rsidP="00A154A0">
      <w:pPr>
        <w:pStyle w:val="Heading3"/>
      </w:pPr>
      <w:bookmarkStart w:id="195" w:name="key-decision-making-levels"/>
      <w:r>
        <w:t>Key Decision-Making Levels</w:t>
      </w:r>
    </w:p>
    <w:p w14:paraId="17A94331" w14:textId="77777777" w:rsidR="00A154A0" w:rsidRDefault="00A154A0" w:rsidP="00A154A0">
      <w:pPr>
        <w:pStyle w:val="Compact"/>
        <w:numPr>
          <w:ilvl w:val="0"/>
          <w:numId w:val="8"/>
        </w:numPr>
      </w:pPr>
      <w:r>
        <w:rPr>
          <w:b/>
          <w:bCs/>
        </w:rPr>
        <w:t>Portfolio Level</w:t>
      </w:r>
    </w:p>
    <w:p w14:paraId="538370BD" w14:textId="77777777" w:rsidR="00A154A0" w:rsidRDefault="00A154A0" w:rsidP="00A154A0">
      <w:pPr>
        <w:pStyle w:val="Compact"/>
        <w:numPr>
          <w:ilvl w:val="0"/>
          <w:numId w:val="8"/>
        </w:numPr>
      </w:pPr>
      <w:r>
        <w:rPr>
          <w:b/>
          <w:bCs/>
        </w:rPr>
        <w:t>Domain/Program Level</w:t>
      </w:r>
    </w:p>
    <w:p w14:paraId="7488D681" w14:textId="77777777" w:rsidR="00A154A0" w:rsidRDefault="00A154A0" w:rsidP="00A154A0">
      <w:pPr>
        <w:pStyle w:val="Compact"/>
        <w:numPr>
          <w:ilvl w:val="0"/>
          <w:numId w:val="8"/>
        </w:numPr>
      </w:pPr>
      <w:r>
        <w:rPr>
          <w:b/>
          <w:bCs/>
        </w:rPr>
        <w:t>Team Level</w:t>
      </w:r>
    </w:p>
    <w:p w14:paraId="4099F685" w14:textId="77777777" w:rsidR="00A154A0" w:rsidRDefault="00A154A0" w:rsidP="00A154A0">
      <w:pPr>
        <w:pStyle w:val="Heading2"/>
      </w:pPr>
      <w:bookmarkStart w:id="196" w:name="decision-making-at-different-levels"/>
      <w:bookmarkStart w:id="197" w:name="_Toc181288976"/>
      <w:bookmarkEnd w:id="193"/>
      <w:bookmarkEnd w:id="195"/>
      <w:r>
        <w:t>Decision-Making at Different Levels</w:t>
      </w:r>
      <w:bookmarkEnd w:id="197"/>
    </w:p>
    <w:p w14:paraId="6D93161E" w14:textId="77777777" w:rsidR="00A154A0" w:rsidRDefault="00A154A0" w:rsidP="00A154A0">
      <w:pPr>
        <w:pStyle w:val="Heading3"/>
      </w:pPr>
      <w:bookmarkStart w:id="198" w:name="portfolio-level"/>
      <w:r>
        <w:t>Portfolio Level</w:t>
      </w:r>
    </w:p>
    <w:p w14:paraId="3EC479E1" w14:textId="77777777" w:rsidR="00A154A0" w:rsidRDefault="00A154A0" w:rsidP="00A154A0">
      <w:pPr>
        <w:pStyle w:val="Compact"/>
        <w:numPr>
          <w:ilvl w:val="0"/>
          <w:numId w:val="7"/>
        </w:numPr>
      </w:pPr>
      <w:r>
        <w:rPr>
          <w:b/>
          <w:bCs/>
        </w:rPr>
        <w:t>Objectives:</w:t>
      </w:r>
    </w:p>
    <w:p w14:paraId="128485AE" w14:textId="77777777" w:rsidR="00A154A0" w:rsidRDefault="00A154A0" w:rsidP="00A154A0">
      <w:pPr>
        <w:pStyle w:val="Compact"/>
        <w:numPr>
          <w:ilvl w:val="1"/>
          <w:numId w:val="7"/>
        </w:numPr>
      </w:pPr>
      <w:r>
        <w:t>Define and prioritize business goals aligned with the organization’s strategy.</w:t>
      </w:r>
    </w:p>
    <w:p w14:paraId="01092EFE" w14:textId="77777777" w:rsidR="00A154A0" w:rsidRDefault="00A154A0" w:rsidP="00A154A0">
      <w:pPr>
        <w:pStyle w:val="Compact"/>
        <w:numPr>
          <w:ilvl w:val="1"/>
          <w:numId w:val="7"/>
        </w:numPr>
      </w:pPr>
      <w:r>
        <w:t>Formalize High-Level Requirements (HLRs) to achieve these goals.</w:t>
      </w:r>
    </w:p>
    <w:p w14:paraId="585C8463" w14:textId="77777777" w:rsidR="00A154A0" w:rsidRDefault="00A154A0" w:rsidP="00A154A0">
      <w:pPr>
        <w:pStyle w:val="Compact"/>
        <w:numPr>
          <w:ilvl w:val="1"/>
          <w:numId w:val="7"/>
        </w:numPr>
      </w:pPr>
      <w:r>
        <w:t>Allocate HLRs to engineering for implementation.</w:t>
      </w:r>
    </w:p>
    <w:p w14:paraId="704FBA0E" w14:textId="77777777" w:rsidR="00A154A0" w:rsidRDefault="00A154A0" w:rsidP="00A154A0">
      <w:pPr>
        <w:pStyle w:val="Compact"/>
        <w:numPr>
          <w:ilvl w:val="0"/>
          <w:numId w:val="7"/>
        </w:numPr>
      </w:pPr>
      <w:r>
        <w:rPr>
          <w:b/>
          <w:bCs/>
        </w:rPr>
        <w:t>Practices:</w:t>
      </w:r>
    </w:p>
    <w:p w14:paraId="3DA1AC90" w14:textId="77777777" w:rsidR="00A154A0" w:rsidRDefault="00A154A0" w:rsidP="00A154A0">
      <w:pPr>
        <w:pStyle w:val="Compact"/>
        <w:numPr>
          <w:ilvl w:val="1"/>
          <w:numId w:val="7"/>
        </w:numPr>
      </w:pPr>
      <w:r>
        <w:rPr>
          <w:b/>
          <w:bCs/>
        </w:rPr>
        <w:t>Inter-Iteration Prioritization:</w:t>
      </w:r>
      <w:r>
        <w:t xml:space="preserve"> Prioritize across multiple iterations.</w:t>
      </w:r>
    </w:p>
    <w:p w14:paraId="7E65E55A" w14:textId="77777777" w:rsidR="00A154A0" w:rsidRDefault="00A154A0" w:rsidP="00A154A0">
      <w:pPr>
        <w:pStyle w:val="Compact"/>
        <w:numPr>
          <w:ilvl w:val="1"/>
          <w:numId w:val="7"/>
        </w:numPr>
      </w:pPr>
      <w:r>
        <w:rPr>
          <w:b/>
          <w:bCs/>
        </w:rPr>
        <w:t>Portfolio Management Team:</w:t>
      </w:r>
      <w:r>
        <w:t xml:space="preserve"> Cross-functional team for decision-making.</w:t>
      </w:r>
    </w:p>
    <w:p w14:paraId="261CB41E" w14:textId="77777777" w:rsidR="00A154A0" w:rsidRDefault="00A154A0" w:rsidP="00A154A0">
      <w:pPr>
        <w:pStyle w:val="Compact"/>
        <w:numPr>
          <w:ilvl w:val="1"/>
          <w:numId w:val="7"/>
        </w:numPr>
      </w:pPr>
      <w:r>
        <w:rPr>
          <w:b/>
          <w:bCs/>
        </w:rPr>
        <w:t>Continuous Decision-Making:</w:t>
      </w:r>
      <w:r>
        <w:t xml:space="preserve"> Regular check-ins (quarterly, monthly, fortnightly) and ad-hoc meetings.</w:t>
      </w:r>
    </w:p>
    <w:p w14:paraId="3636B77E" w14:textId="77777777" w:rsidR="00A154A0" w:rsidRDefault="00A154A0" w:rsidP="00A154A0">
      <w:pPr>
        <w:pStyle w:val="Compact"/>
        <w:numPr>
          <w:ilvl w:val="1"/>
          <w:numId w:val="7"/>
        </w:numPr>
      </w:pPr>
      <w:r>
        <w:rPr>
          <w:b/>
          <w:bCs/>
        </w:rPr>
        <w:t>Quantitative &amp; Qualitative Approaches:</w:t>
      </w:r>
      <w:r>
        <w:t xml:space="preserve"> Use data and expert judgment.</w:t>
      </w:r>
    </w:p>
    <w:p w14:paraId="6C2A3962" w14:textId="77777777" w:rsidR="00A154A0" w:rsidRDefault="00A154A0" w:rsidP="00A154A0">
      <w:pPr>
        <w:pStyle w:val="Heading3"/>
      </w:pPr>
      <w:bookmarkStart w:id="199" w:name="domainprogram-level"/>
      <w:bookmarkEnd w:id="198"/>
      <w:r>
        <w:t>Domain/Program Level</w:t>
      </w:r>
    </w:p>
    <w:p w14:paraId="2AE851EC" w14:textId="77777777" w:rsidR="00A154A0" w:rsidRDefault="00A154A0" w:rsidP="00A154A0">
      <w:pPr>
        <w:numPr>
          <w:ilvl w:val="0"/>
          <w:numId w:val="7"/>
        </w:numPr>
        <w:jc w:val="left"/>
      </w:pPr>
      <w:r>
        <w:rPr>
          <w:b/>
          <w:bCs/>
        </w:rPr>
        <w:t>Role:</w:t>
      </w:r>
    </w:p>
    <w:p w14:paraId="2D9BA52D" w14:textId="77777777" w:rsidR="00A154A0" w:rsidRDefault="00A154A0" w:rsidP="00A154A0">
      <w:pPr>
        <w:pStyle w:val="Compact"/>
        <w:numPr>
          <w:ilvl w:val="1"/>
          <w:numId w:val="7"/>
        </w:numPr>
      </w:pPr>
      <w:r>
        <w:t>Acts as a bridge between portfolio and team levels.</w:t>
      </w:r>
    </w:p>
    <w:p w14:paraId="471C6C0A" w14:textId="77777777" w:rsidR="00A154A0" w:rsidRDefault="00A154A0" w:rsidP="00A154A0">
      <w:pPr>
        <w:pStyle w:val="Compact"/>
        <w:numPr>
          <w:ilvl w:val="1"/>
          <w:numId w:val="7"/>
        </w:numPr>
      </w:pPr>
      <w:r>
        <w:t>Handles domain-specific requirements.</w:t>
      </w:r>
    </w:p>
    <w:p w14:paraId="28699A6B" w14:textId="77777777" w:rsidR="00A154A0" w:rsidRDefault="00A154A0" w:rsidP="00A154A0">
      <w:pPr>
        <w:numPr>
          <w:ilvl w:val="0"/>
          <w:numId w:val="7"/>
        </w:numPr>
        <w:jc w:val="left"/>
      </w:pPr>
      <w:r>
        <w:rPr>
          <w:b/>
          <w:bCs/>
        </w:rPr>
        <w:t>Responsibilities:</w:t>
      </w:r>
    </w:p>
    <w:p w14:paraId="7655CC17" w14:textId="77777777" w:rsidR="00A154A0" w:rsidRDefault="00A154A0" w:rsidP="00A154A0">
      <w:pPr>
        <w:numPr>
          <w:ilvl w:val="0"/>
          <w:numId w:val="6"/>
        </w:numPr>
        <w:jc w:val="left"/>
      </w:pPr>
      <w:r>
        <w:rPr>
          <w:b/>
          <w:bCs/>
        </w:rPr>
        <w:t>First Part:</w:t>
      </w:r>
    </w:p>
    <w:p w14:paraId="54838AA9" w14:textId="77777777" w:rsidR="00A154A0" w:rsidRDefault="00A154A0" w:rsidP="00A154A0">
      <w:pPr>
        <w:pStyle w:val="Compact"/>
        <w:numPr>
          <w:ilvl w:val="1"/>
          <w:numId w:val="7"/>
        </w:numPr>
      </w:pPr>
      <w:r>
        <w:t>Initial decision-making on HLRs from each domain.</w:t>
      </w:r>
    </w:p>
    <w:p w14:paraId="556B5C6C" w14:textId="77777777" w:rsidR="00A154A0" w:rsidRDefault="00A154A0" w:rsidP="00A154A0">
      <w:pPr>
        <w:pStyle w:val="Compact"/>
        <w:numPr>
          <w:ilvl w:val="1"/>
          <w:numId w:val="7"/>
        </w:numPr>
      </w:pPr>
      <w:r>
        <w:t>Contributes to forming strategic themes.</w:t>
      </w:r>
    </w:p>
    <w:p w14:paraId="12C56BB6" w14:textId="77777777" w:rsidR="00A154A0" w:rsidRDefault="00A154A0" w:rsidP="00A154A0">
      <w:pPr>
        <w:pStyle w:val="Compact"/>
        <w:numPr>
          <w:ilvl w:val="1"/>
          <w:numId w:val="7"/>
        </w:numPr>
      </w:pPr>
      <w:r>
        <w:t xml:space="preserve">Supported by </w:t>
      </w:r>
      <w:r>
        <w:rPr>
          <w:b/>
          <w:bCs/>
        </w:rPr>
        <w:t>Intra-Iteration Prioritization</w:t>
      </w:r>
      <w:r>
        <w:t>.</w:t>
      </w:r>
    </w:p>
    <w:p w14:paraId="3AC1DBBE" w14:textId="77777777" w:rsidR="00A154A0" w:rsidRDefault="00A154A0" w:rsidP="00A154A0">
      <w:pPr>
        <w:numPr>
          <w:ilvl w:val="0"/>
          <w:numId w:val="6"/>
        </w:numPr>
        <w:jc w:val="left"/>
      </w:pPr>
      <w:r>
        <w:rPr>
          <w:b/>
          <w:bCs/>
        </w:rPr>
        <w:t>Second Part:</w:t>
      </w:r>
    </w:p>
    <w:p w14:paraId="3A17CB76" w14:textId="77777777" w:rsidR="00A154A0" w:rsidRDefault="00A154A0" w:rsidP="00A154A0">
      <w:pPr>
        <w:pStyle w:val="Compact"/>
        <w:numPr>
          <w:ilvl w:val="1"/>
          <w:numId w:val="7"/>
        </w:numPr>
      </w:pPr>
      <w:r>
        <w:rPr>
          <w:b/>
          <w:bCs/>
        </w:rPr>
        <w:t>Inter-Iteration Prioritization</w:t>
      </w:r>
      <w:r>
        <w:t xml:space="preserve"> across teams.</w:t>
      </w:r>
    </w:p>
    <w:p w14:paraId="3DE533A0" w14:textId="77777777" w:rsidR="00A154A0" w:rsidRDefault="00A154A0" w:rsidP="00A154A0">
      <w:pPr>
        <w:pStyle w:val="Compact"/>
        <w:numPr>
          <w:ilvl w:val="1"/>
          <w:numId w:val="7"/>
        </w:numPr>
      </w:pPr>
      <w:r>
        <w:t>Decompose HLRs into implementable tasks for short development cycles.</w:t>
      </w:r>
    </w:p>
    <w:p w14:paraId="1CFA5F16" w14:textId="77777777" w:rsidR="00A154A0" w:rsidRDefault="00A154A0" w:rsidP="00A154A0">
      <w:pPr>
        <w:pStyle w:val="Heading3"/>
      </w:pPr>
      <w:bookmarkStart w:id="200" w:name="team-level"/>
      <w:bookmarkEnd w:id="199"/>
      <w:r>
        <w:t>Team Level</w:t>
      </w:r>
    </w:p>
    <w:p w14:paraId="4C1EA04A" w14:textId="77777777" w:rsidR="00A154A0" w:rsidRDefault="00A154A0" w:rsidP="00A154A0">
      <w:pPr>
        <w:pStyle w:val="Compact"/>
        <w:numPr>
          <w:ilvl w:val="0"/>
          <w:numId w:val="7"/>
        </w:numPr>
      </w:pPr>
      <w:r>
        <w:rPr>
          <w:b/>
          <w:bCs/>
        </w:rPr>
        <w:t>Focus:</w:t>
      </w:r>
    </w:p>
    <w:p w14:paraId="4DF813CB" w14:textId="77777777" w:rsidR="00A154A0" w:rsidRDefault="00A154A0" w:rsidP="00A154A0">
      <w:pPr>
        <w:pStyle w:val="Compact"/>
        <w:numPr>
          <w:ilvl w:val="1"/>
          <w:numId w:val="7"/>
        </w:numPr>
      </w:pPr>
      <w:r>
        <w:t>Detailed prioritization within the team.</w:t>
      </w:r>
    </w:p>
    <w:p w14:paraId="411C3594" w14:textId="77777777" w:rsidR="00A154A0" w:rsidRDefault="00A154A0" w:rsidP="00A154A0">
      <w:pPr>
        <w:pStyle w:val="Compact"/>
        <w:numPr>
          <w:ilvl w:val="1"/>
          <w:numId w:val="7"/>
        </w:numPr>
      </w:pPr>
      <w:r>
        <w:t>Utilize basic Agile methods for decision-making (e.g., Scrum).</w:t>
      </w:r>
    </w:p>
    <w:p w14:paraId="724038A4" w14:textId="77777777" w:rsidR="00A154A0" w:rsidRDefault="00A154A0" w:rsidP="00A154A0">
      <w:pPr>
        <w:pStyle w:val="Compact"/>
        <w:numPr>
          <w:ilvl w:val="0"/>
          <w:numId w:val="7"/>
        </w:numPr>
      </w:pPr>
      <w:r>
        <w:rPr>
          <w:b/>
          <w:bCs/>
        </w:rPr>
        <w:t>Practices:</w:t>
      </w:r>
    </w:p>
    <w:p w14:paraId="24C9EF87" w14:textId="77777777" w:rsidR="00A154A0" w:rsidRDefault="00A154A0" w:rsidP="00A154A0">
      <w:pPr>
        <w:pStyle w:val="Compact"/>
        <w:numPr>
          <w:ilvl w:val="1"/>
          <w:numId w:val="7"/>
        </w:numPr>
      </w:pPr>
      <w:r>
        <w:rPr>
          <w:b/>
          <w:bCs/>
        </w:rPr>
        <w:t>Intra-Iteration Prioritization:</w:t>
      </w:r>
      <w:r>
        <w:t xml:space="preserve"> Adjust priorities within sprints.</w:t>
      </w:r>
    </w:p>
    <w:p w14:paraId="71F6E2EF" w14:textId="77777777" w:rsidR="00A154A0" w:rsidRDefault="00A154A0" w:rsidP="00A154A0">
      <w:pPr>
        <w:pStyle w:val="Compact"/>
        <w:numPr>
          <w:ilvl w:val="1"/>
          <w:numId w:val="7"/>
        </w:numPr>
      </w:pPr>
      <w:r>
        <w:t>Create detailed requirements (e.g., user stories).</w:t>
      </w:r>
    </w:p>
    <w:p w14:paraId="276CE350" w14:textId="77777777" w:rsidR="00A154A0" w:rsidRDefault="00A154A0" w:rsidP="00A154A0">
      <w:pPr>
        <w:pStyle w:val="Compact"/>
        <w:numPr>
          <w:ilvl w:val="1"/>
          <w:numId w:val="7"/>
        </w:numPr>
      </w:pPr>
      <w:r>
        <w:t>Make priority decisions collaboratively within the team.</w:t>
      </w:r>
    </w:p>
    <w:p w14:paraId="17592A8A" w14:textId="77777777" w:rsidR="00A154A0" w:rsidRDefault="00A154A0" w:rsidP="00A154A0">
      <w:pPr>
        <w:pStyle w:val="Heading2"/>
      </w:pPr>
      <w:bookmarkStart w:id="201" w:name="boundary-spanning-mechanisms"/>
      <w:bookmarkStart w:id="202" w:name="_Toc181288977"/>
      <w:bookmarkEnd w:id="196"/>
      <w:bookmarkEnd w:id="200"/>
      <w:r>
        <w:t>Boundary Spanning Mechanisms</w:t>
      </w:r>
      <w:bookmarkEnd w:id="202"/>
    </w:p>
    <w:p w14:paraId="52C1A5A1" w14:textId="77777777" w:rsidR="00A154A0" w:rsidRDefault="00A154A0" w:rsidP="00A154A0">
      <w:pPr>
        <w:pStyle w:val="Compact"/>
        <w:numPr>
          <w:ilvl w:val="0"/>
          <w:numId w:val="7"/>
        </w:numPr>
      </w:pPr>
      <w:r>
        <w:rPr>
          <w:b/>
          <w:bCs/>
        </w:rPr>
        <w:t>Definition:</w:t>
      </w:r>
    </w:p>
    <w:p w14:paraId="69FC05DA" w14:textId="77777777" w:rsidR="00A154A0" w:rsidRDefault="00A154A0" w:rsidP="00A154A0">
      <w:pPr>
        <w:pStyle w:val="Compact"/>
        <w:numPr>
          <w:ilvl w:val="1"/>
          <w:numId w:val="7"/>
        </w:numPr>
      </w:pPr>
      <w:r>
        <w:t>Activities that connect groups separated by location, hierarchy, or function.</w:t>
      </w:r>
    </w:p>
    <w:p w14:paraId="04795969" w14:textId="77777777" w:rsidR="00A154A0" w:rsidRDefault="00A154A0" w:rsidP="00A154A0">
      <w:pPr>
        <w:pStyle w:val="Compact"/>
        <w:numPr>
          <w:ilvl w:val="0"/>
          <w:numId w:val="7"/>
        </w:numPr>
      </w:pPr>
      <w:r>
        <w:rPr>
          <w:b/>
          <w:bCs/>
        </w:rPr>
        <w:t>Purpose:</w:t>
      </w:r>
    </w:p>
    <w:p w14:paraId="3E67C31F" w14:textId="77777777" w:rsidR="00A154A0" w:rsidRDefault="00A154A0" w:rsidP="00A154A0">
      <w:pPr>
        <w:pStyle w:val="Compact"/>
        <w:numPr>
          <w:ilvl w:val="1"/>
          <w:numId w:val="7"/>
        </w:numPr>
      </w:pPr>
      <w:r>
        <w:lastRenderedPageBreak/>
        <w:t>Facilitate knowledge sharing, negotiation, consensus building, and conflict resolution.</w:t>
      </w:r>
    </w:p>
    <w:p w14:paraId="2DB55C06" w14:textId="77777777" w:rsidR="00A154A0" w:rsidRDefault="00A154A0" w:rsidP="00A154A0">
      <w:pPr>
        <w:pStyle w:val="Compact"/>
        <w:numPr>
          <w:ilvl w:val="1"/>
          <w:numId w:val="7"/>
        </w:numPr>
      </w:pPr>
      <w:r>
        <w:t>Essential for effective prioritization across distributed teams.</w:t>
      </w:r>
    </w:p>
    <w:p w14:paraId="21980AE7" w14:textId="77777777" w:rsidR="00A154A0" w:rsidRDefault="00A154A0" w:rsidP="00A154A0">
      <w:pPr>
        <w:pStyle w:val="Compact"/>
        <w:numPr>
          <w:ilvl w:val="0"/>
          <w:numId w:val="7"/>
        </w:numPr>
      </w:pPr>
      <w:r>
        <w:rPr>
          <w:b/>
          <w:bCs/>
        </w:rPr>
        <w:t>Mechanisms:</w:t>
      </w:r>
    </w:p>
    <w:p w14:paraId="60E706A6" w14:textId="77777777" w:rsidR="00A154A0" w:rsidRDefault="00A154A0" w:rsidP="00A154A0">
      <w:pPr>
        <w:pStyle w:val="Compact"/>
        <w:numPr>
          <w:ilvl w:val="1"/>
          <w:numId w:val="8"/>
        </w:numPr>
      </w:pPr>
      <w:r>
        <w:rPr>
          <w:b/>
          <w:bCs/>
        </w:rPr>
        <w:t>Boundary Spanning Events:</w:t>
      </w:r>
    </w:p>
    <w:p w14:paraId="19F6FA21" w14:textId="77777777" w:rsidR="00A154A0" w:rsidRDefault="00A154A0" w:rsidP="00A154A0">
      <w:pPr>
        <w:pStyle w:val="Compact"/>
        <w:numPr>
          <w:ilvl w:val="2"/>
          <w:numId w:val="7"/>
        </w:numPr>
      </w:pPr>
      <w:r>
        <w:t>Meetings, workshops, and planning sessions.</w:t>
      </w:r>
    </w:p>
    <w:p w14:paraId="32E68613" w14:textId="77777777" w:rsidR="00A154A0" w:rsidRDefault="00A154A0" w:rsidP="00A154A0">
      <w:pPr>
        <w:pStyle w:val="Compact"/>
        <w:numPr>
          <w:ilvl w:val="1"/>
          <w:numId w:val="8"/>
        </w:numPr>
      </w:pPr>
      <w:r>
        <w:rPr>
          <w:b/>
          <w:bCs/>
        </w:rPr>
        <w:t>Boundary Spanning Artefacts:</w:t>
      </w:r>
    </w:p>
    <w:p w14:paraId="50B268AF" w14:textId="77777777" w:rsidR="00A154A0" w:rsidRDefault="00A154A0" w:rsidP="00A154A0">
      <w:pPr>
        <w:pStyle w:val="Compact"/>
        <w:numPr>
          <w:ilvl w:val="2"/>
          <w:numId w:val="7"/>
        </w:numPr>
      </w:pPr>
      <w:r>
        <w:t>Shared documents, models, and tools.</w:t>
      </w:r>
    </w:p>
    <w:p w14:paraId="6766DCFC" w14:textId="77777777" w:rsidR="00A154A0" w:rsidRDefault="00A154A0" w:rsidP="00A154A0">
      <w:pPr>
        <w:pStyle w:val="Compact"/>
        <w:numPr>
          <w:ilvl w:val="1"/>
          <w:numId w:val="8"/>
        </w:numPr>
      </w:pPr>
      <w:r>
        <w:rPr>
          <w:b/>
          <w:bCs/>
        </w:rPr>
        <w:t>Boundary Spanner Roles:</w:t>
      </w:r>
    </w:p>
    <w:p w14:paraId="7038A076" w14:textId="77777777" w:rsidR="00A154A0" w:rsidRDefault="00A154A0" w:rsidP="00A154A0">
      <w:pPr>
        <w:pStyle w:val="Compact"/>
        <w:numPr>
          <w:ilvl w:val="2"/>
          <w:numId w:val="7"/>
        </w:numPr>
      </w:pPr>
      <w:r>
        <w:t>Individuals who act as liaisons (e.g., product owners, scrum masters).</w:t>
      </w:r>
    </w:p>
    <w:p w14:paraId="4770C4CE" w14:textId="77777777" w:rsidR="00A154A0" w:rsidRDefault="00A154A0" w:rsidP="00A154A0">
      <w:pPr>
        <w:pStyle w:val="Heading2"/>
      </w:pPr>
      <w:bookmarkStart w:id="203" w:name="X68ae9fc46533caf59836112aa2af6b9a76b005e"/>
      <w:bookmarkStart w:id="204" w:name="_Toc181288978"/>
      <w:bookmarkEnd w:id="201"/>
      <w:r>
        <w:t>Collaborative Technologies (CTs) in Decision-Making</w:t>
      </w:r>
      <w:bookmarkEnd w:id="204"/>
    </w:p>
    <w:p w14:paraId="4C3AE8EE" w14:textId="77777777" w:rsidR="00A154A0" w:rsidRDefault="00A154A0" w:rsidP="00A154A0">
      <w:pPr>
        <w:numPr>
          <w:ilvl w:val="0"/>
          <w:numId w:val="7"/>
        </w:numPr>
        <w:jc w:val="left"/>
      </w:pPr>
      <w:r>
        <w:rPr>
          <w:b/>
          <w:bCs/>
        </w:rPr>
        <w:t>Purpose:</w:t>
      </w:r>
    </w:p>
    <w:p w14:paraId="0B06C0FD" w14:textId="77777777" w:rsidR="00A154A0" w:rsidRDefault="00A154A0" w:rsidP="00A154A0">
      <w:pPr>
        <w:pStyle w:val="Compact"/>
        <w:numPr>
          <w:ilvl w:val="1"/>
          <w:numId w:val="7"/>
        </w:numPr>
      </w:pPr>
      <w:r>
        <w:t>Enable collaboration among distributed team members.</w:t>
      </w:r>
    </w:p>
    <w:p w14:paraId="1D266B2D" w14:textId="77777777" w:rsidR="00A154A0" w:rsidRDefault="00A154A0" w:rsidP="00A154A0">
      <w:pPr>
        <w:pStyle w:val="Compact"/>
        <w:numPr>
          <w:ilvl w:val="1"/>
          <w:numId w:val="7"/>
        </w:numPr>
      </w:pPr>
      <w:r>
        <w:t>Support shared understanding of requirement priorities.</w:t>
      </w:r>
    </w:p>
    <w:p w14:paraId="65EA58D7" w14:textId="77777777" w:rsidR="00A154A0" w:rsidRDefault="00A154A0" w:rsidP="00A154A0">
      <w:pPr>
        <w:numPr>
          <w:ilvl w:val="0"/>
          <w:numId w:val="7"/>
        </w:numPr>
        <w:jc w:val="left"/>
      </w:pPr>
      <w:r>
        <w:rPr>
          <w:b/>
          <w:bCs/>
        </w:rPr>
        <w:t>Types of CTs:</w:t>
      </w:r>
    </w:p>
    <w:p w14:paraId="6A5F127C" w14:textId="77777777" w:rsidR="00A154A0" w:rsidRDefault="00A154A0" w:rsidP="00A154A0">
      <w:pPr>
        <w:numPr>
          <w:ilvl w:val="0"/>
          <w:numId w:val="6"/>
        </w:numPr>
        <w:jc w:val="left"/>
      </w:pPr>
      <w:r>
        <w:rPr>
          <w:b/>
          <w:bCs/>
        </w:rPr>
        <w:t>Synchronous Tools:</w:t>
      </w:r>
    </w:p>
    <w:p w14:paraId="5C550BD7" w14:textId="77777777" w:rsidR="00A154A0" w:rsidRDefault="00A154A0" w:rsidP="00A154A0">
      <w:pPr>
        <w:pStyle w:val="Compact"/>
        <w:numPr>
          <w:ilvl w:val="1"/>
          <w:numId w:val="7"/>
        </w:numPr>
      </w:pPr>
      <w:r>
        <w:t>Real-time communication.</w:t>
      </w:r>
    </w:p>
    <w:p w14:paraId="45B42D6B" w14:textId="77777777" w:rsidR="00A154A0" w:rsidRDefault="00A154A0" w:rsidP="00A154A0">
      <w:pPr>
        <w:pStyle w:val="Compact"/>
        <w:numPr>
          <w:ilvl w:val="1"/>
          <w:numId w:val="7"/>
        </w:numPr>
      </w:pPr>
      <w:r>
        <w:t>Examples: MS Teams, video conferencing.</w:t>
      </w:r>
    </w:p>
    <w:p w14:paraId="2C3F3472" w14:textId="77777777" w:rsidR="00A154A0" w:rsidRDefault="00A154A0" w:rsidP="00A154A0">
      <w:pPr>
        <w:numPr>
          <w:ilvl w:val="0"/>
          <w:numId w:val="6"/>
        </w:numPr>
        <w:jc w:val="left"/>
      </w:pPr>
      <w:r>
        <w:rPr>
          <w:b/>
          <w:bCs/>
        </w:rPr>
        <w:t>Asynchronous Tools:</w:t>
      </w:r>
    </w:p>
    <w:p w14:paraId="0FCBB356" w14:textId="77777777" w:rsidR="00A154A0" w:rsidRDefault="00A154A0" w:rsidP="00A154A0">
      <w:pPr>
        <w:pStyle w:val="Compact"/>
        <w:numPr>
          <w:ilvl w:val="1"/>
          <w:numId w:val="7"/>
        </w:numPr>
      </w:pPr>
      <w:r>
        <w:t>Communication over time.</w:t>
      </w:r>
    </w:p>
    <w:p w14:paraId="14ABAD62" w14:textId="77777777" w:rsidR="00A154A0" w:rsidRDefault="00A154A0" w:rsidP="00A154A0">
      <w:pPr>
        <w:pStyle w:val="Compact"/>
        <w:numPr>
          <w:ilvl w:val="1"/>
          <w:numId w:val="7"/>
        </w:numPr>
      </w:pPr>
      <w:r>
        <w:t>Examples: Email, Confluence, Jira.</w:t>
      </w:r>
    </w:p>
    <w:p w14:paraId="1927327D" w14:textId="77777777" w:rsidR="00A154A0" w:rsidRDefault="00A154A0" w:rsidP="00A154A0">
      <w:pPr>
        <w:numPr>
          <w:ilvl w:val="0"/>
          <w:numId w:val="7"/>
        </w:numPr>
        <w:jc w:val="left"/>
      </w:pPr>
      <w:r>
        <w:rPr>
          <w:b/>
          <w:bCs/>
        </w:rPr>
        <w:t>Common Tools:</w:t>
      </w:r>
    </w:p>
    <w:p w14:paraId="0FC8AD7F" w14:textId="77777777" w:rsidR="00A154A0" w:rsidRDefault="00A154A0" w:rsidP="00A154A0">
      <w:pPr>
        <w:pStyle w:val="Compact"/>
        <w:numPr>
          <w:ilvl w:val="1"/>
          <w:numId w:val="7"/>
        </w:numPr>
      </w:pPr>
      <w:r>
        <w:t>Spreadsheets</w:t>
      </w:r>
    </w:p>
    <w:p w14:paraId="20B48A93" w14:textId="77777777" w:rsidR="00A154A0" w:rsidRDefault="00A154A0" w:rsidP="00A154A0">
      <w:pPr>
        <w:pStyle w:val="Compact"/>
        <w:numPr>
          <w:ilvl w:val="1"/>
          <w:numId w:val="7"/>
        </w:numPr>
      </w:pPr>
      <w:r>
        <w:t>Jira</w:t>
      </w:r>
    </w:p>
    <w:p w14:paraId="4934EE09" w14:textId="77777777" w:rsidR="00A154A0" w:rsidRDefault="00A154A0" w:rsidP="00A154A0">
      <w:pPr>
        <w:pStyle w:val="Compact"/>
        <w:numPr>
          <w:ilvl w:val="1"/>
          <w:numId w:val="7"/>
        </w:numPr>
      </w:pPr>
      <w:r>
        <w:t>AHA!</w:t>
      </w:r>
    </w:p>
    <w:p w14:paraId="0E9CB7CC" w14:textId="77777777" w:rsidR="00A154A0" w:rsidRDefault="00A154A0" w:rsidP="00A154A0">
      <w:pPr>
        <w:pStyle w:val="Compact"/>
        <w:numPr>
          <w:ilvl w:val="1"/>
          <w:numId w:val="7"/>
        </w:numPr>
      </w:pPr>
      <w:r>
        <w:t>Azure DevOps (ADO)</w:t>
      </w:r>
    </w:p>
    <w:p w14:paraId="2D43CF7F" w14:textId="77777777" w:rsidR="00A154A0" w:rsidRDefault="00A154A0" w:rsidP="00A154A0">
      <w:pPr>
        <w:pStyle w:val="Compact"/>
        <w:numPr>
          <w:ilvl w:val="1"/>
          <w:numId w:val="7"/>
        </w:numPr>
      </w:pPr>
      <w:r>
        <w:t>Confluence</w:t>
      </w:r>
    </w:p>
    <w:p w14:paraId="1D7C126E" w14:textId="77777777" w:rsidR="00A154A0" w:rsidRDefault="00A154A0" w:rsidP="00A154A0">
      <w:pPr>
        <w:pStyle w:val="Compact"/>
        <w:numPr>
          <w:ilvl w:val="1"/>
          <w:numId w:val="7"/>
        </w:numPr>
      </w:pPr>
      <w:r>
        <w:t>PowerPoint</w:t>
      </w:r>
    </w:p>
    <w:p w14:paraId="3BDBD0E4" w14:textId="77777777" w:rsidR="00A154A0" w:rsidRDefault="00A154A0" w:rsidP="00A154A0">
      <w:pPr>
        <w:pStyle w:val="Compact"/>
        <w:numPr>
          <w:ilvl w:val="1"/>
          <w:numId w:val="7"/>
        </w:numPr>
      </w:pPr>
      <w:r>
        <w:t>MS Teams</w:t>
      </w:r>
    </w:p>
    <w:p w14:paraId="7AE986E1" w14:textId="77777777" w:rsidR="00A154A0" w:rsidRDefault="00A154A0" w:rsidP="00A154A0">
      <w:pPr>
        <w:pStyle w:val="Compact"/>
        <w:numPr>
          <w:ilvl w:val="1"/>
          <w:numId w:val="7"/>
        </w:numPr>
      </w:pPr>
      <w:r>
        <w:t>Email</w:t>
      </w:r>
    </w:p>
    <w:p w14:paraId="6BE84D96" w14:textId="77777777" w:rsidR="00A154A0" w:rsidRDefault="00A154A0" w:rsidP="00A154A0">
      <w:pPr>
        <w:pStyle w:val="Heading2"/>
      </w:pPr>
      <w:bookmarkStart w:id="205" w:name="usefulness-of-cts-during-decision-making"/>
      <w:bookmarkStart w:id="206" w:name="_Toc181288979"/>
      <w:bookmarkEnd w:id="203"/>
      <w:r>
        <w:t>Usefulness of CTs During Decision-Making</w:t>
      </w:r>
      <w:bookmarkEnd w:id="206"/>
    </w:p>
    <w:p w14:paraId="49F56A41" w14:textId="77777777" w:rsidR="00A154A0" w:rsidRDefault="00A154A0" w:rsidP="00A154A0">
      <w:pPr>
        <w:pStyle w:val="Compact"/>
        <w:numPr>
          <w:ilvl w:val="0"/>
          <w:numId w:val="7"/>
        </w:numPr>
      </w:pPr>
      <w:r>
        <w:rPr>
          <w:b/>
          <w:bCs/>
        </w:rPr>
        <w:t>Benefits:</w:t>
      </w:r>
    </w:p>
    <w:p w14:paraId="66FA15B4" w14:textId="77777777" w:rsidR="00A154A0" w:rsidRDefault="00A154A0" w:rsidP="00A154A0">
      <w:pPr>
        <w:pStyle w:val="Compact"/>
        <w:numPr>
          <w:ilvl w:val="1"/>
          <w:numId w:val="7"/>
        </w:numPr>
      </w:pPr>
      <w:r>
        <w:t>Enhance collaboration across different locations and time zones.</w:t>
      </w:r>
    </w:p>
    <w:p w14:paraId="231F8F48" w14:textId="77777777" w:rsidR="00A154A0" w:rsidRDefault="00A154A0" w:rsidP="00A154A0">
      <w:pPr>
        <w:pStyle w:val="Compact"/>
        <w:numPr>
          <w:ilvl w:val="1"/>
          <w:numId w:val="7"/>
        </w:numPr>
      </w:pPr>
      <w:r>
        <w:t>Provide platforms for documenting decisions and tracking progress.</w:t>
      </w:r>
    </w:p>
    <w:p w14:paraId="0CC87E6C" w14:textId="77777777" w:rsidR="00A154A0" w:rsidRDefault="00A154A0" w:rsidP="00A154A0">
      <w:pPr>
        <w:pStyle w:val="Compact"/>
        <w:numPr>
          <w:ilvl w:val="1"/>
          <w:numId w:val="7"/>
        </w:numPr>
      </w:pPr>
      <w:r>
        <w:t>Support both real-time and delayed communication, catering to various needs.</w:t>
      </w:r>
    </w:p>
    <w:p w14:paraId="02A6B0BB" w14:textId="77777777" w:rsidR="00A154A0" w:rsidRDefault="00A154A0" w:rsidP="00A154A0">
      <w:pPr>
        <w:pStyle w:val="Compact"/>
        <w:numPr>
          <w:ilvl w:val="0"/>
          <w:numId w:val="7"/>
        </w:numPr>
      </w:pPr>
      <w:r>
        <w:rPr>
          <w:b/>
          <w:bCs/>
        </w:rPr>
        <w:t>Challenges:</w:t>
      </w:r>
    </w:p>
    <w:p w14:paraId="4FD6B1F3" w14:textId="77777777" w:rsidR="00A154A0" w:rsidRDefault="00A154A0" w:rsidP="00A154A0">
      <w:pPr>
        <w:pStyle w:val="Compact"/>
        <w:numPr>
          <w:ilvl w:val="1"/>
          <w:numId w:val="7"/>
        </w:numPr>
      </w:pPr>
      <w:r>
        <w:t>Ensuring all team members are proficient with the tools.</w:t>
      </w:r>
    </w:p>
    <w:p w14:paraId="7A75A413" w14:textId="77777777" w:rsidR="00A154A0" w:rsidRDefault="00A154A0" w:rsidP="00A154A0">
      <w:pPr>
        <w:pStyle w:val="Compact"/>
        <w:numPr>
          <w:ilvl w:val="1"/>
          <w:numId w:val="7"/>
        </w:numPr>
      </w:pPr>
      <w:r>
        <w:t>Managing information overload.</w:t>
      </w:r>
    </w:p>
    <w:p w14:paraId="0E2453DB" w14:textId="77777777" w:rsidR="00A154A0" w:rsidRDefault="00A154A0" w:rsidP="00A154A0">
      <w:pPr>
        <w:pStyle w:val="Compact"/>
        <w:numPr>
          <w:ilvl w:val="1"/>
          <w:numId w:val="7"/>
        </w:numPr>
      </w:pPr>
      <w:r>
        <w:t>Maintaining data security and privacy.</w:t>
      </w:r>
    </w:p>
    <w:p w14:paraId="22B1C211" w14:textId="77777777" w:rsidR="00A154A0" w:rsidRDefault="00380E1A" w:rsidP="00A154A0">
      <w:r>
        <w:rPr>
          <w:noProof/>
        </w:rPr>
        <w:pict w14:anchorId="531BBB63">
          <v:rect id="_x0000_i1033" alt="" style="width:451.3pt;height:.05pt;mso-width-percent:0;mso-height-percent:0;mso-width-percent:0;mso-height-percent:0" o:hralign="center" o:hrstd="t" o:hr="t"/>
        </w:pict>
      </w:r>
    </w:p>
    <w:bookmarkEnd w:id="183"/>
    <w:bookmarkEnd w:id="205"/>
    <w:p w14:paraId="45014F81" w14:textId="481BF497" w:rsidR="00E95358" w:rsidRDefault="00E95358" w:rsidP="00F21A53">
      <w:pPr>
        <w:spacing w:after="0"/>
        <w:jc w:val="left"/>
      </w:pPr>
    </w:p>
    <w:p w14:paraId="73831BC5" w14:textId="77777777" w:rsidR="00E95358" w:rsidRDefault="00E95358">
      <w:pPr>
        <w:spacing w:after="0"/>
        <w:jc w:val="left"/>
      </w:pPr>
      <w:r>
        <w:br w:type="page"/>
      </w:r>
    </w:p>
    <w:p w14:paraId="0B6EF7E2" w14:textId="23CD6BC2" w:rsidR="00C95007" w:rsidRDefault="000A1A08" w:rsidP="00C95007">
      <w:pPr>
        <w:pStyle w:val="Heading1"/>
      </w:pPr>
      <w:bookmarkStart w:id="207" w:name="X65dd25c247d678fad21c5da87855b257770094d"/>
      <w:bookmarkStart w:id="208" w:name="_Toc181288980"/>
      <w:r>
        <w:lastRenderedPageBreak/>
        <w:t xml:space="preserve">Lecture 6: </w:t>
      </w:r>
      <w:r w:rsidR="00C95007">
        <w:t>Ethics and Professionalism in Software Engineering</w:t>
      </w:r>
      <w:bookmarkEnd w:id="208"/>
    </w:p>
    <w:p w14:paraId="49E22CCF" w14:textId="77777777" w:rsidR="00C95007" w:rsidRDefault="00C95007" w:rsidP="00C95007">
      <w:pPr>
        <w:pStyle w:val="Heading2"/>
      </w:pPr>
      <w:bookmarkStart w:id="209" w:name="X85c8c1f9dfe4c7abdb0bee6af2786a8412fe921"/>
      <w:bookmarkStart w:id="210" w:name="_Toc181288981"/>
      <w:r>
        <w:t>Why Become Aware of Ethical and Professional Responsibilities?</w:t>
      </w:r>
      <w:bookmarkEnd w:id="210"/>
    </w:p>
    <w:p w14:paraId="04DDE7A1" w14:textId="77777777" w:rsidR="00C95007" w:rsidRDefault="00C95007" w:rsidP="00C95007">
      <w:pPr>
        <w:pStyle w:val="Compact"/>
        <w:numPr>
          <w:ilvl w:val="0"/>
          <w:numId w:val="7"/>
        </w:numPr>
      </w:pPr>
      <w:r>
        <w:rPr>
          <w:b/>
          <w:bCs/>
        </w:rPr>
        <w:t>Case Study: Surveillance Technology</w:t>
      </w:r>
    </w:p>
    <w:p w14:paraId="500BCA94" w14:textId="77777777" w:rsidR="00C95007" w:rsidRDefault="00C95007" w:rsidP="00C95007">
      <w:pPr>
        <w:pStyle w:val="Compact"/>
        <w:numPr>
          <w:ilvl w:val="1"/>
          <w:numId w:val="7"/>
        </w:numPr>
      </w:pPr>
      <w:r>
        <w:t>Task: Develop software to identify unauthorized items on a desk.</w:t>
      </w:r>
    </w:p>
    <w:p w14:paraId="6F67675B" w14:textId="77777777" w:rsidR="00C95007" w:rsidRDefault="00C95007" w:rsidP="00C95007">
      <w:pPr>
        <w:pStyle w:val="Compact"/>
        <w:numPr>
          <w:ilvl w:val="1"/>
          <w:numId w:val="7"/>
        </w:numPr>
      </w:pPr>
      <w:r>
        <w:t>Ethical considerations in AI and object detection (e.g., using YOLO).</w:t>
      </w:r>
    </w:p>
    <w:p w14:paraId="6CF4F4DC" w14:textId="77777777" w:rsidR="00C95007" w:rsidRDefault="00C95007" w:rsidP="00C95007">
      <w:pPr>
        <w:pStyle w:val="Compact"/>
        <w:numPr>
          <w:ilvl w:val="0"/>
          <w:numId w:val="7"/>
        </w:numPr>
      </w:pPr>
      <w:r>
        <w:rPr>
          <w:b/>
          <w:bCs/>
        </w:rPr>
        <w:t>Discussion:</w:t>
      </w:r>
    </w:p>
    <w:p w14:paraId="0C627DDB" w14:textId="77777777" w:rsidR="00C95007" w:rsidRDefault="00C95007" w:rsidP="00C95007">
      <w:pPr>
        <w:pStyle w:val="Compact"/>
        <w:numPr>
          <w:ilvl w:val="1"/>
          <w:numId w:val="7"/>
        </w:numPr>
      </w:pPr>
      <w:r>
        <w:t>Ethical implications of surveillance in the workplace.</w:t>
      </w:r>
    </w:p>
    <w:p w14:paraId="3982FD9F" w14:textId="77777777" w:rsidR="00C95007" w:rsidRDefault="00C95007" w:rsidP="00C95007">
      <w:pPr>
        <w:pStyle w:val="Compact"/>
        <w:numPr>
          <w:ilvl w:val="1"/>
          <w:numId w:val="7"/>
        </w:numPr>
      </w:pPr>
      <w:r>
        <w:t xml:space="preserve">Reference to article: </w:t>
      </w:r>
      <w:hyperlink r:id="rId12">
        <w:r>
          <w:rPr>
            <w:rStyle w:val="Hyperlink"/>
          </w:rPr>
          <w:t>Big Tech Call Center Workers Face Pressure to Accept Home Surveillance</w:t>
        </w:r>
      </w:hyperlink>
    </w:p>
    <w:p w14:paraId="7148860A" w14:textId="77777777" w:rsidR="00C95007" w:rsidRDefault="00C95007" w:rsidP="00C95007">
      <w:pPr>
        <w:pStyle w:val="Heading3"/>
      </w:pPr>
      <w:bookmarkStart w:id="211" w:name="Xe78fd09c383b5bc932e775d76d0950b88b54bda"/>
      <w:bookmarkEnd w:id="209"/>
      <w:r>
        <w:t>Software Engineering Graduates Expectations</w:t>
      </w:r>
    </w:p>
    <w:p w14:paraId="064B2034" w14:textId="77777777" w:rsidR="00C95007" w:rsidRDefault="00C95007" w:rsidP="00C95007">
      <w:pPr>
        <w:pStyle w:val="Compact"/>
        <w:numPr>
          <w:ilvl w:val="0"/>
          <w:numId w:val="7"/>
        </w:numPr>
      </w:pPr>
      <w:r>
        <w:rPr>
          <w:b/>
          <w:bCs/>
        </w:rPr>
        <w:t>SE2004 Recommendations:</w:t>
      </w:r>
    </w:p>
    <w:p w14:paraId="0B1F1408" w14:textId="77777777" w:rsidR="00C95007" w:rsidRDefault="00C95007" w:rsidP="00C95007">
      <w:pPr>
        <w:pStyle w:val="Compact"/>
        <w:numPr>
          <w:ilvl w:val="1"/>
          <w:numId w:val="8"/>
        </w:numPr>
      </w:pPr>
      <w:r>
        <w:t>Mastery of software engineering knowledge and skills.</w:t>
      </w:r>
    </w:p>
    <w:p w14:paraId="42501FAB" w14:textId="77777777" w:rsidR="00C95007" w:rsidRDefault="00C95007" w:rsidP="00C95007">
      <w:pPr>
        <w:pStyle w:val="Compact"/>
        <w:numPr>
          <w:ilvl w:val="1"/>
          <w:numId w:val="8"/>
        </w:numPr>
      </w:pPr>
      <w:r>
        <w:t>Ability to work individually or in a team to develop quality software.</w:t>
      </w:r>
    </w:p>
    <w:p w14:paraId="16DBB5C5" w14:textId="77777777" w:rsidR="00C95007" w:rsidRDefault="00C95007" w:rsidP="00C95007">
      <w:pPr>
        <w:pStyle w:val="Compact"/>
        <w:numPr>
          <w:ilvl w:val="1"/>
          <w:numId w:val="8"/>
        </w:numPr>
      </w:pPr>
      <w:r>
        <w:t>Making appropriate trade-offs considering constraints.</w:t>
      </w:r>
    </w:p>
    <w:p w14:paraId="05D90775" w14:textId="77777777" w:rsidR="00C95007" w:rsidRDefault="00C95007" w:rsidP="00C95007">
      <w:pPr>
        <w:pStyle w:val="Compact"/>
        <w:numPr>
          <w:ilvl w:val="1"/>
          <w:numId w:val="8"/>
        </w:numPr>
      </w:pPr>
      <w:r>
        <w:t>Perform design integrating ethical, social, legal, and economic concerns.</w:t>
      </w:r>
    </w:p>
    <w:p w14:paraId="71FFD284" w14:textId="77777777" w:rsidR="00C95007" w:rsidRDefault="00C95007" w:rsidP="00C95007">
      <w:pPr>
        <w:pStyle w:val="Compact"/>
        <w:numPr>
          <w:ilvl w:val="1"/>
          <w:numId w:val="8"/>
        </w:numPr>
      </w:pPr>
      <w:r>
        <w:t>Understand and apply current theories and techniques.</w:t>
      </w:r>
    </w:p>
    <w:p w14:paraId="7E3C08F0" w14:textId="77777777" w:rsidR="00C95007" w:rsidRDefault="00C95007" w:rsidP="00C95007">
      <w:pPr>
        <w:pStyle w:val="Compact"/>
        <w:numPr>
          <w:ilvl w:val="1"/>
          <w:numId w:val="8"/>
        </w:numPr>
      </w:pPr>
      <w:r>
        <w:t>Demonstrate interpersonal, leadership, and communication skills.</w:t>
      </w:r>
    </w:p>
    <w:p w14:paraId="602FCA1C" w14:textId="77777777" w:rsidR="00C95007" w:rsidRDefault="00C95007" w:rsidP="00C95007">
      <w:pPr>
        <w:pStyle w:val="Compact"/>
        <w:numPr>
          <w:ilvl w:val="1"/>
          <w:numId w:val="8"/>
        </w:numPr>
      </w:pPr>
      <w:r>
        <w:t>Learn new models, techniques, and technologies as they emerge.</w:t>
      </w:r>
    </w:p>
    <w:p w14:paraId="246975CE" w14:textId="77777777" w:rsidR="00C95007" w:rsidRDefault="00C95007" w:rsidP="00C95007">
      <w:pPr>
        <w:pStyle w:val="Heading3"/>
      </w:pPr>
      <w:bookmarkStart w:id="212" w:name="X2c151569f3f9fa4ca3359e335daad7cd0ce287e"/>
      <w:bookmarkEnd w:id="211"/>
      <w:r>
        <w:t>Intellectual Property and Copyright with SPEED</w:t>
      </w:r>
    </w:p>
    <w:p w14:paraId="7CD92D4F" w14:textId="77777777" w:rsidR="00C95007" w:rsidRDefault="00C95007" w:rsidP="00C95007">
      <w:pPr>
        <w:pStyle w:val="Compact"/>
        <w:numPr>
          <w:ilvl w:val="0"/>
          <w:numId w:val="7"/>
        </w:numPr>
      </w:pPr>
      <w:r>
        <w:rPr>
          <w:b/>
          <w:bCs/>
        </w:rPr>
        <w:t>Scenario:</w:t>
      </w:r>
    </w:p>
    <w:p w14:paraId="32AC28DC" w14:textId="77777777" w:rsidR="00C95007" w:rsidRDefault="00C95007" w:rsidP="00C95007">
      <w:pPr>
        <w:pStyle w:val="Compact"/>
        <w:numPr>
          <w:ilvl w:val="1"/>
          <w:numId w:val="7"/>
        </w:numPr>
      </w:pPr>
      <w:r>
        <w:t>Users can suggest articles for the SPEED database.</w:t>
      </w:r>
    </w:p>
    <w:p w14:paraId="11A84ED3" w14:textId="77777777" w:rsidR="00C95007" w:rsidRDefault="00C95007" w:rsidP="00C95007">
      <w:pPr>
        <w:pStyle w:val="Compact"/>
        <w:numPr>
          <w:ilvl w:val="1"/>
          <w:numId w:val="7"/>
        </w:numPr>
      </w:pPr>
      <w:r>
        <w:t>Submitters provide bibliographic details only (no PDFs) due to copyright.</w:t>
      </w:r>
    </w:p>
    <w:p w14:paraId="00E4B266" w14:textId="77777777" w:rsidR="00C95007" w:rsidRDefault="00C95007" w:rsidP="00C95007">
      <w:pPr>
        <w:pStyle w:val="Compact"/>
        <w:numPr>
          <w:ilvl w:val="1"/>
          <w:numId w:val="7"/>
        </w:numPr>
      </w:pPr>
      <w:r>
        <w:t>Ethical handling of intellectual property.</w:t>
      </w:r>
    </w:p>
    <w:p w14:paraId="609C99F1" w14:textId="77777777" w:rsidR="00C95007" w:rsidRDefault="00C95007" w:rsidP="00C95007">
      <w:pPr>
        <w:pStyle w:val="Heading2"/>
      </w:pPr>
      <w:bookmarkStart w:id="213" w:name="lecture-outline"/>
      <w:bookmarkStart w:id="214" w:name="_Toc181288982"/>
      <w:bookmarkEnd w:id="212"/>
      <w:r>
        <w:t>Lecture Outline</w:t>
      </w:r>
      <w:bookmarkEnd w:id="214"/>
    </w:p>
    <w:p w14:paraId="72CA96CE" w14:textId="77777777" w:rsidR="00C95007" w:rsidRDefault="00C95007" w:rsidP="00C95007">
      <w:pPr>
        <w:pStyle w:val="Compact"/>
        <w:numPr>
          <w:ilvl w:val="0"/>
          <w:numId w:val="8"/>
        </w:numPr>
      </w:pPr>
      <w:r>
        <w:t>Power and Technology</w:t>
      </w:r>
    </w:p>
    <w:p w14:paraId="6108437C" w14:textId="77777777" w:rsidR="00C95007" w:rsidRDefault="00C95007" w:rsidP="00C95007">
      <w:pPr>
        <w:pStyle w:val="Compact"/>
        <w:numPr>
          <w:ilvl w:val="0"/>
          <w:numId w:val="8"/>
        </w:numPr>
      </w:pPr>
      <w:r>
        <w:t>Professional Responsibility</w:t>
      </w:r>
    </w:p>
    <w:p w14:paraId="1511E668" w14:textId="77777777" w:rsidR="00C95007" w:rsidRDefault="00C95007" w:rsidP="00C95007">
      <w:pPr>
        <w:pStyle w:val="Compact"/>
        <w:numPr>
          <w:ilvl w:val="0"/>
          <w:numId w:val="8"/>
        </w:numPr>
      </w:pPr>
      <w:r>
        <w:t>Ethics - What &amp; Why</w:t>
      </w:r>
    </w:p>
    <w:p w14:paraId="6AC0EF02" w14:textId="77777777" w:rsidR="00C95007" w:rsidRDefault="00C95007" w:rsidP="00C95007">
      <w:pPr>
        <w:pStyle w:val="Compact"/>
        <w:numPr>
          <w:ilvl w:val="0"/>
          <w:numId w:val="8"/>
        </w:numPr>
      </w:pPr>
      <w:r>
        <w:t>Philosophical Ethics</w:t>
      </w:r>
    </w:p>
    <w:p w14:paraId="069E07A8" w14:textId="77777777" w:rsidR="00C95007" w:rsidRDefault="00C95007" w:rsidP="00C95007">
      <w:pPr>
        <w:pStyle w:val="Compact"/>
        <w:numPr>
          <w:ilvl w:val="0"/>
          <w:numId w:val="8"/>
        </w:numPr>
      </w:pPr>
      <w:r>
        <w:t>Professional Ethics</w:t>
      </w:r>
    </w:p>
    <w:p w14:paraId="77986908" w14:textId="77777777" w:rsidR="00C95007" w:rsidRDefault="00C95007" w:rsidP="00C95007">
      <w:pPr>
        <w:pStyle w:val="Compact"/>
        <w:numPr>
          <w:ilvl w:val="0"/>
          <w:numId w:val="8"/>
        </w:numPr>
      </w:pPr>
      <w:r>
        <w:t>Codes of Ethics</w:t>
      </w:r>
    </w:p>
    <w:p w14:paraId="2D02502B" w14:textId="77777777" w:rsidR="00C95007" w:rsidRDefault="00C95007" w:rsidP="00C95007">
      <w:pPr>
        <w:pStyle w:val="Compact"/>
        <w:numPr>
          <w:ilvl w:val="0"/>
          <w:numId w:val="8"/>
        </w:numPr>
      </w:pPr>
      <w:r>
        <w:t>Conflict of Professional Responsibility</w:t>
      </w:r>
    </w:p>
    <w:p w14:paraId="4CCA49A0" w14:textId="77777777" w:rsidR="00C95007" w:rsidRDefault="00C95007" w:rsidP="00C95007">
      <w:pPr>
        <w:pStyle w:val="Compact"/>
        <w:numPr>
          <w:ilvl w:val="0"/>
          <w:numId w:val="8"/>
        </w:numPr>
      </w:pPr>
      <w:r>
        <w:t>Project Risk &amp; Software Development Impact Statements</w:t>
      </w:r>
    </w:p>
    <w:p w14:paraId="07776E53" w14:textId="77777777" w:rsidR="00C95007" w:rsidRDefault="00C95007" w:rsidP="00C95007">
      <w:pPr>
        <w:pStyle w:val="Compact"/>
        <w:numPr>
          <w:ilvl w:val="0"/>
          <w:numId w:val="8"/>
        </w:numPr>
      </w:pPr>
      <w:r>
        <w:t>AI and Ethics</w:t>
      </w:r>
    </w:p>
    <w:p w14:paraId="0BD0088C" w14:textId="77777777" w:rsidR="00C95007" w:rsidRDefault="00C95007" w:rsidP="00C95007">
      <w:pPr>
        <w:pStyle w:val="Compact"/>
        <w:numPr>
          <w:ilvl w:val="0"/>
          <w:numId w:val="8"/>
        </w:numPr>
      </w:pPr>
      <w:r>
        <w:t>Further Considerations</w:t>
      </w:r>
    </w:p>
    <w:p w14:paraId="46E4A4A5" w14:textId="77777777" w:rsidR="00C95007" w:rsidRDefault="00C95007" w:rsidP="00C95007">
      <w:pPr>
        <w:pStyle w:val="Heading2"/>
      </w:pPr>
      <w:bookmarkStart w:id="215" w:name="information-technology-perspectives"/>
      <w:bookmarkStart w:id="216" w:name="_Toc181288983"/>
      <w:bookmarkEnd w:id="213"/>
      <w:r>
        <w:t>Information Technology Perspectives</w:t>
      </w:r>
      <w:bookmarkEnd w:id="216"/>
    </w:p>
    <w:p w14:paraId="4C8D3A36" w14:textId="77777777" w:rsidR="00C95007" w:rsidRDefault="00C95007" w:rsidP="00C95007">
      <w:pPr>
        <w:pStyle w:val="Compact"/>
        <w:numPr>
          <w:ilvl w:val="0"/>
          <w:numId w:val="7"/>
        </w:numPr>
      </w:pPr>
      <w:r>
        <w:rPr>
          <w:b/>
          <w:bCs/>
        </w:rPr>
        <w:t>Multiple Discipline Perspectives:</w:t>
      </w:r>
    </w:p>
    <w:p w14:paraId="60FF1583" w14:textId="77777777" w:rsidR="00C95007" w:rsidRDefault="00C95007" w:rsidP="00C95007">
      <w:pPr>
        <w:pStyle w:val="Compact"/>
        <w:numPr>
          <w:ilvl w:val="1"/>
          <w:numId w:val="7"/>
        </w:numPr>
      </w:pPr>
      <w:r>
        <w:rPr>
          <w:b/>
          <w:bCs/>
        </w:rPr>
        <w:t>Computational View:</w:t>
      </w:r>
      <w:r>
        <w:t xml:space="preserve"> Technology as algorithm (Computer Science).</w:t>
      </w:r>
    </w:p>
    <w:p w14:paraId="34E93202" w14:textId="77777777" w:rsidR="00C95007" w:rsidRDefault="00C95007" w:rsidP="00C95007">
      <w:pPr>
        <w:pStyle w:val="Compact"/>
        <w:numPr>
          <w:ilvl w:val="1"/>
          <w:numId w:val="7"/>
        </w:numPr>
      </w:pPr>
      <w:r>
        <w:rPr>
          <w:b/>
          <w:bCs/>
        </w:rPr>
        <w:t>Tool View:</w:t>
      </w:r>
      <w:r>
        <w:t xml:space="preserve"> Technology as labor substitution or productivity tool (Commercial Perspective).</w:t>
      </w:r>
    </w:p>
    <w:p w14:paraId="71305462" w14:textId="77777777" w:rsidR="00C95007" w:rsidRDefault="00C95007" w:rsidP="00C95007">
      <w:pPr>
        <w:pStyle w:val="Compact"/>
        <w:numPr>
          <w:ilvl w:val="1"/>
          <w:numId w:val="7"/>
        </w:numPr>
      </w:pPr>
      <w:r>
        <w:rPr>
          <w:b/>
          <w:bCs/>
        </w:rPr>
        <w:t>Proxy View:</w:t>
      </w:r>
      <w:r>
        <w:t xml:space="preserve"> Technology as perception or diffusion (Information Systems).</w:t>
      </w:r>
    </w:p>
    <w:p w14:paraId="662235C0" w14:textId="77777777" w:rsidR="00C95007" w:rsidRDefault="00C95007" w:rsidP="00C95007">
      <w:pPr>
        <w:pStyle w:val="Compact"/>
        <w:numPr>
          <w:ilvl w:val="1"/>
          <w:numId w:val="7"/>
        </w:numPr>
      </w:pPr>
      <w:r>
        <w:rPr>
          <w:b/>
          <w:bCs/>
        </w:rPr>
        <w:t>Ensemble View:</w:t>
      </w:r>
      <w:r>
        <w:t xml:space="preserve"> Technology as development project, production network, embedded system, and structure.</w:t>
      </w:r>
    </w:p>
    <w:p w14:paraId="4974F438" w14:textId="77777777" w:rsidR="00C95007" w:rsidRDefault="00C95007" w:rsidP="00C95007">
      <w:pPr>
        <w:pStyle w:val="Heading2"/>
      </w:pPr>
      <w:bookmarkStart w:id="217" w:name="power-and-technology"/>
      <w:bookmarkStart w:id="218" w:name="_Toc181288984"/>
      <w:bookmarkEnd w:id="215"/>
      <w:r>
        <w:lastRenderedPageBreak/>
        <w:t>Power and Technology</w:t>
      </w:r>
      <w:bookmarkEnd w:id="218"/>
    </w:p>
    <w:p w14:paraId="26C9F0A5" w14:textId="77777777" w:rsidR="00C95007" w:rsidRDefault="00C95007" w:rsidP="00C95007">
      <w:pPr>
        <w:pStyle w:val="Compact"/>
        <w:numPr>
          <w:ilvl w:val="0"/>
          <w:numId w:val="7"/>
        </w:numPr>
      </w:pPr>
      <w:r>
        <w:rPr>
          <w:b/>
          <w:bCs/>
        </w:rPr>
        <w:t>Quotes:</w:t>
      </w:r>
    </w:p>
    <w:p w14:paraId="2C21BDCA" w14:textId="77777777" w:rsidR="00C95007" w:rsidRDefault="00C95007" w:rsidP="00C95007">
      <w:pPr>
        <w:pStyle w:val="Compact"/>
        <w:numPr>
          <w:ilvl w:val="1"/>
          <w:numId w:val="7"/>
        </w:numPr>
      </w:pPr>
      <w:r>
        <w:t>Designers have significant power in specifying systems.</w:t>
      </w:r>
    </w:p>
    <w:p w14:paraId="257AABAD" w14:textId="77777777" w:rsidR="00C95007" w:rsidRDefault="00C95007" w:rsidP="00C95007">
      <w:pPr>
        <w:pStyle w:val="Compact"/>
        <w:numPr>
          <w:ilvl w:val="1"/>
          <w:numId w:val="7"/>
        </w:numPr>
      </w:pPr>
      <w:r>
        <w:t>Decisions in design can reduce or eliminate action alternatives.</w:t>
      </w:r>
    </w:p>
    <w:p w14:paraId="6E18D5A6" w14:textId="77777777" w:rsidR="00C95007" w:rsidRDefault="00C95007" w:rsidP="00C95007">
      <w:pPr>
        <w:pStyle w:val="Compact"/>
        <w:numPr>
          <w:ilvl w:val="0"/>
          <w:numId w:val="7"/>
        </w:numPr>
      </w:pPr>
      <w:r>
        <w:rPr>
          <w:b/>
          <w:bCs/>
        </w:rPr>
        <w:t>Implications:</w:t>
      </w:r>
    </w:p>
    <w:p w14:paraId="49C93E49" w14:textId="77777777" w:rsidR="00C95007" w:rsidRDefault="00C95007" w:rsidP="00C95007">
      <w:pPr>
        <w:pStyle w:val="Compact"/>
        <w:numPr>
          <w:ilvl w:val="1"/>
          <w:numId w:val="7"/>
        </w:numPr>
      </w:pPr>
      <w:r>
        <w:t>Systems can extend managerial power and control.</w:t>
      </w:r>
    </w:p>
    <w:p w14:paraId="48674F76" w14:textId="77777777" w:rsidR="00C95007" w:rsidRDefault="00C95007" w:rsidP="00C95007">
      <w:pPr>
        <w:pStyle w:val="Compact"/>
        <w:numPr>
          <w:ilvl w:val="1"/>
          <w:numId w:val="7"/>
        </w:numPr>
      </w:pPr>
      <w:r>
        <w:t>The way technology is appropriated can be unpredictable.</w:t>
      </w:r>
    </w:p>
    <w:p w14:paraId="3E602CA5" w14:textId="77777777" w:rsidR="00C95007" w:rsidRDefault="00C95007" w:rsidP="00C95007">
      <w:pPr>
        <w:pStyle w:val="Heading2"/>
      </w:pPr>
      <w:bookmarkStart w:id="219" w:name="professional-responsibilities"/>
      <w:bookmarkStart w:id="220" w:name="_Toc181288985"/>
      <w:bookmarkEnd w:id="217"/>
      <w:r>
        <w:t>Professional Responsibilities</w:t>
      </w:r>
      <w:bookmarkEnd w:id="220"/>
    </w:p>
    <w:p w14:paraId="0A9D9A6D" w14:textId="77777777" w:rsidR="00C95007" w:rsidRDefault="00C95007" w:rsidP="00C95007">
      <w:pPr>
        <w:pStyle w:val="Compact"/>
        <w:numPr>
          <w:ilvl w:val="0"/>
          <w:numId w:val="7"/>
        </w:numPr>
      </w:pPr>
      <w:r>
        <w:rPr>
          <w:b/>
          <w:bCs/>
        </w:rPr>
        <w:t>Computing Professionals:</w:t>
      </w:r>
    </w:p>
    <w:p w14:paraId="5B39EAF6" w14:textId="77777777" w:rsidR="00C95007" w:rsidRDefault="00C95007" w:rsidP="00C95007">
      <w:pPr>
        <w:pStyle w:val="Compact"/>
        <w:numPr>
          <w:ilvl w:val="1"/>
          <w:numId w:val="7"/>
        </w:numPr>
      </w:pPr>
      <w:r>
        <w:t>Actions change the world; must reflect on wider impacts.</w:t>
      </w:r>
    </w:p>
    <w:p w14:paraId="57F7D561" w14:textId="77777777" w:rsidR="00C95007" w:rsidRDefault="00C95007" w:rsidP="00C95007">
      <w:pPr>
        <w:pStyle w:val="Compact"/>
        <w:numPr>
          <w:ilvl w:val="1"/>
          <w:numId w:val="7"/>
        </w:numPr>
      </w:pPr>
      <w:r>
        <w:t>Should consistently support the public good.</w:t>
      </w:r>
    </w:p>
    <w:p w14:paraId="59C1C74C" w14:textId="77777777" w:rsidR="00C95007" w:rsidRDefault="00C95007" w:rsidP="00C95007">
      <w:pPr>
        <w:pStyle w:val="Compact"/>
        <w:numPr>
          <w:ilvl w:val="0"/>
          <w:numId w:val="7"/>
        </w:numPr>
      </w:pPr>
      <w:r>
        <w:rPr>
          <w:b/>
          <w:bCs/>
        </w:rPr>
        <w:t>ACM Code of Ethics:</w:t>
      </w:r>
    </w:p>
    <w:p w14:paraId="7A079F60" w14:textId="77777777" w:rsidR="00C95007" w:rsidRDefault="00C95007" w:rsidP="00C95007">
      <w:pPr>
        <w:pStyle w:val="Compact"/>
        <w:numPr>
          <w:ilvl w:val="1"/>
          <w:numId w:val="7"/>
        </w:numPr>
      </w:pPr>
      <w:r>
        <w:t>Expresses the conscience of the profession.</w:t>
      </w:r>
    </w:p>
    <w:p w14:paraId="117A0DE1" w14:textId="77777777" w:rsidR="00C95007" w:rsidRDefault="00C95007" w:rsidP="00C95007">
      <w:pPr>
        <w:pStyle w:val="Compact"/>
        <w:numPr>
          <w:ilvl w:val="1"/>
          <w:numId w:val="7"/>
        </w:numPr>
      </w:pPr>
      <w:hyperlink r:id="rId13">
        <w:r>
          <w:rPr>
            <w:rStyle w:val="Hyperlink"/>
          </w:rPr>
          <w:t>ACM Code of Ethics</w:t>
        </w:r>
      </w:hyperlink>
    </w:p>
    <w:p w14:paraId="127328B6" w14:textId="77777777" w:rsidR="00C95007" w:rsidRDefault="00C95007" w:rsidP="00C95007">
      <w:pPr>
        <w:pStyle w:val="Heading2"/>
      </w:pPr>
      <w:bookmarkStart w:id="221" w:name="what-is-ethics"/>
      <w:bookmarkStart w:id="222" w:name="_Toc181288986"/>
      <w:bookmarkEnd w:id="219"/>
      <w:r>
        <w:t>What is Ethics?</w:t>
      </w:r>
      <w:bookmarkEnd w:id="222"/>
    </w:p>
    <w:p w14:paraId="66ED9BE4" w14:textId="77777777" w:rsidR="00C95007" w:rsidRDefault="00C95007" w:rsidP="00C95007">
      <w:pPr>
        <w:pStyle w:val="Compact"/>
        <w:numPr>
          <w:ilvl w:val="0"/>
          <w:numId w:val="7"/>
        </w:numPr>
      </w:pPr>
      <w:r>
        <w:rPr>
          <w:b/>
          <w:bCs/>
        </w:rPr>
        <w:t>Definitions:</w:t>
      </w:r>
    </w:p>
    <w:p w14:paraId="4482687F" w14:textId="77777777" w:rsidR="00C95007" w:rsidRDefault="00C95007" w:rsidP="00C95007">
      <w:pPr>
        <w:pStyle w:val="Compact"/>
        <w:numPr>
          <w:ilvl w:val="1"/>
          <w:numId w:val="7"/>
        </w:numPr>
      </w:pPr>
      <w:r>
        <w:rPr>
          <w:b/>
          <w:bCs/>
        </w:rPr>
        <w:t>Society:</w:t>
      </w:r>
      <w:r>
        <w:t xml:space="preserve"> Ordered community of people.</w:t>
      </w:r>
    </w:p>
    <w:p w14:paraId="59EFB4D7" w14:textId="77777777" w:rsidR="00C95007" w:rsidRDefault="00C95007" w:rsidP="00C95007">
      <w:pPr>
        <w:pStyle w:val="Compact"/>
        <w:numPr>
          <w:ilvl w:val="1"/>
          <w:numId w:val="7"/>
        </w:numPr>
      </w:pPr>
      <w:r>
        <w:rPr>
          <w:b/>
          <w:bCs/>
        </w:rPr>
        <w:t>Morality:</w:t>
      </w:r>
      <w:r>
        <w:t xml:space="preserve"> Division between right and wrong actions.</w:t>
      </w:r>
    </w:p>
    <w:p w14:paraId="5BF97ABD" w14:textId="77777777" w:rsidR="00C95007" w:rsidRDefault="00C95007" w:rsidP="00C95007">
      <w:pPr>
        <w:pStyle w:val="Compact"/>
        <w:numPr>
          <w:ilvl w:val="1"/>
          <w:numId w:val="7"/>
        </w:numPr>
      </w:pPr>
      <w:r>
        <w:rPr>
          <w:b/>
          <w:bCs/>
        </w:rPr>
        <w:t>Ethics:</w:t>
      </w:r>
      <w:r>
        <w:t xml:space="preserve"> Standards of what is believed to be right and wrong.</w:t>
      </w:r>
    </w:p>
    <w:p w14:paraId="0CE68E50" w14:textId="77777777" w:rsidR="00C95007" w:rsidRDefault="00C95007" w:rsidP="00C95007">
      <w:pPr>
        <w:pStyle w:val="Compact"/>
        <w:numPr>
          <w:ilvl w:val="0"/>
          <w:numId w:val="7"/>
        </w:numPr>
      </w:pPr>
      <w:r>
        <w:rPr>
          <w:b/>
          <w:bCs/>
        </w:rPr>
        <w:t>Why Study Ethics?</w:t>
      </w:r>
    </w:p>
    <w:p w14:paraId="03EE4AE3" w14:textId="77777777" w:rsidR="00C95007" w:rsidRDefault="00C95007" w:rsidP="00C95007">
      <w:pPr>
        <w:pStyle w:val="Compact"/>
        <w:numPr>
          <w:ilvl w:val="1"/>
          <w:numId w:val="7"/>
        </w:numPr>
      </w:pPr>
      <w:r>
        <w:t>Address new problems (cyberbullying, privacy, spam).</w:t>
      </w:r>
    </w:p>
    <w:p w14:paraId="67BBA64D" w14:textId="77777777" w:rsidR="00C95007" w:rsidRDefault="00C95007" w:rsidP="00C95007">
      <w:pPr>
        <w:pStyle w:val="Compact"/>
        <w:numPr>
          <w:ilvl w:val="1"/>
          <w:numId w:val="7"/>
        </w:numPr>
      </w:pPr>
      <w:r>
        <w:t>Common sense may not be adequate.</w:t>
      </w:r>
    </w:p>
    <w:p w14:paraId="24E7CEE3" w14:textId="77777777" w:rsidR="00C95007" w:rsidRDefault="00C95007" w:rsidP="00C95007">
      <w:pPr>
        <w:pStyle w:val="Heading3"/>
      </w:pPr>
      <w:bookmarkStart w:id="223" w:name="cyberethics"/>
      <w:bookmarkEnd w:id="221"/>
      <w:r>
        <w:t>Cyberethics</w:t>
      </w:r>
    </w:p>
    <w:p w14:paraId="6BF8980E" w14:textId="77777777" w:rsidR="00C95007" w:rsidRDefault="00C95007" w:rsidP="00C95007">
      <w:pPr>
        <w:pStyle w:val="Compact"/>
        <w:numPr>
          <w:ilvl w:val="0"/>
          <w:numId w:val="7"/>
        </w:numPr>
      </w:pPr>
      <w:r>
        <w:rPr>
          <w:b/>
          <w:bCs/>
        </w:rPr>
        <w:t>Unique Ethical Challenges:</w:t>
      </w:r>
    </w:p>
    <w:p w14:paraId="3AEE36C4" w14:textId="77777777" w:rsidR="00C95007" w:rsidRDefault="00C95007" w:rsidP="00C95007">
      <w:pPr>
        <w:pStyle w:val="Compact"/>
        <w:numPr>
          <w:ilvl w:val="1"/>
          <w:numId w:val="7"/>
        </w:numPr>
      </w:pPr>
      <w:r>
        <w:t>Policy vacuums due to malleability of computers.</w:t>
      </w:r>
    </w:p>
    <w:p w14:paraId="5FB7C369" w14:textId="77777777" w:rsidR="00C95007" w:rsidRDefault="00C95007" w:rsidP="00C95007">
      <w:pPr>
        <w:pStyle w:val="Compact"/>
        <w:numPr>
          <w:ilvl w:val="1"/>
          <w:numId w:val="7"/>
        </w:numPr>
      </w:pPr>
      <w:r>
        <w:t>Evolving issues with technological advancements.</w:t>
      </w:r>
    </w:p>
    <w:p w14:paraId="27D0748E" w14:textId="77777777" w:rsidR="00C95007" w:rsidRDefault="00C95007" w:rsidP="00C95007">
      <w:pPr>
        <w:pStyle w:val="Compact"/>
        <w:numPr>
          <w:ilvl w:val="0"/>
          <w:numId w:val="7"/>
        </w:numPr>
      </w:pPr>
      <w:r>
        <w:rPr>
          <w:b/>
          <w:bCs/>
        </w:rPr>
        <w:t>Evolution Phases:</w:t>
      </w:r>
    </w:p>
    <w:p w14:paraId="03142429" w14:textId="77777777" w:rsidR="00C95007" w:rsidRDefault="00C95007" w:rsidP="00C95007">
      <w:pPr>
        <w:pStyle w:val="Compact"/>
        <w:numPr>
          <w:ilvl w:val="1"/>
          <w:numId w:val="7"/>
        </w:numPr>
      </w:pPr>
      <w:r>
        <w:t>Stand-alone machines to interconnected networks.</w:t>
      </w:r>
    </w:p>
    <w:p w14:paraId="36BBF1B1" w14:textId="77777777" w:rsidR="00C95007" w:rsidRDefault="00C95007" w:rsidP="00C95007">
      <w:pPr>
        <w:pStyle w:val="Compact"/>
        <w:numPr>
          <w:ilvl w:val="1"/>
          <w:numId w:val="7"/>
        </w:numPr>
      </w:pPr>
      <w:r>
        <w:t>Emergence of AI and autonomous systems.</w:t>
      </w:r>
    </w:p>
    <w:p w14:paraId="6333E100" w14:textId="77777777" w:rsidR="00C95007" w:rsidRDefault="00C95007" w:rsidP="00C95007">
      <w:pPr>
        <w:pStyle w:val="Heading3"/>
      </w:pPr>
      <w:bookmarkStart w:id="224" w:name="philosophical-ethics"/>
      <w:bookmarkEnd w:id="223"/>
      <w:r>
        <w:t>Philosophical Ethics</w:t>
      </w:r>
    </w:p>
    <w:p w14:paraId="584BBBB4" w14:textId="77777777" w:rsidR="00C95007" w:rsidRDefault="00C95007" w:rsidP="00C95007">
      <w:pPr>
        <w:pStyle w:val="Compact"/>
        <w:numPr>
          <w:ilvl w:val="0"/>
          <w:numId w:val="7"/>
        </w:numPr>
      </w:pPr>
      <w:r>
        <w:rPr>
          <w:b/>
          <w:bCs/>
        </w:rPr>
        <w:t>Ethical Theories:</w:t>
      </w:r>
    </w:p>
    <w:p w14:paraId="6C6CC826" w14:textId="77777777" w:rsidR="00C95007" w:rsidRDefault="00C95007" w:rsidP="00C95007">
      <w:pPr>
        <w:pStyle w:val="Compact"/>
        <w:numPr>
          <w:ilvl w:val="1"/>
          <w:numId w:val="7"/>
        </w:numPr>
      </w:pPr>
      <w:r>
        <w:rPr>
          <w:b/>
          <w:bCs/>
        </w:rPr>
        <w:t>Consequentialism:</w:t>
      </w:r>
      <w:r>
        <w:t xml:space="preserve"> Actions judged by outcomes.</w:t>
      </w:r>
    </w:p>
    <w:p w14:paraId="244738E4" w14:textId="77777777" w:rsidR="00C95007" w:rsidRDefault="00C95007" w:rsidP="00C95007">
      <w:pPr>
        <w:pStyle w:val="Compact"/>
        <w:numPr>
          <w:ilvl w:val="2"/>
          <w:numId w:val="7"/>
        </w:numPr>
      </w:pPr>
      <w:r>
        <w:rPr>
          <w:b/>
          <w:bCs/>
        </w:rPr>
        <w:t>Egoism:</w:t>
      </w:r>
      <w:r>
        <w:t xml:space="preserve"> Individual’s interests above all.</w:t>
      </w:r>
    </w:p>
    <w:p w14:paraId="5B5E49A2" w14:textId="77777777" w:rsidR="00C95007" w:rsidRDefault="00C95007" w:rsidP="00C95007">
      <w:pPr>
        <w:pStyle w:val="Compact"/>
        <w:numPr>
          <w:ilvl w:val="2"/>
          <w:numId w:val="7"/>
        </w:numPr>
      </w:pPr>
      <w:r>
        <w:rPr>
          <w:b/>
          <w:bCs/>
        </w:rPr>
        <w:t>Utilitarianism:</w:t>
      </w:r>
      <w:r>
        <w:t xml:space="preserve"> Greatest good for the greatest number.</w:t>
      </w:r>
    </w:p>
    <w:p w14:paraId="4B3BBEA4" w14:textId="77777777" w:rsidR="00C95007" w:rsidRDefault="00C95007" w:rsidP="00C95007">
      <w:pPr>
        <w:pStyle w:val="Compact"/>
        <w:numPr>
          <w:ilvl w:val="2"/>
          <w:numId w:val="7"/>
        </w:numPr>
      </w:pPr>
      <w:r>
        <w:rPr>
          <w:b/>
          <w:bCs/>
        </w:rPr>
        <w:t>Altruism:</w:t>
      </w:r>
      <w:r>
        <w:t xml:space="preserve"> Actions favorable to all except the actor.</w:t>
      </w:r>
    </w:p>
    <w:p w14:paraId="4E0D7DE8" w14:textId="77777777" w:rsidR="00C95007" w:rsidRDefault="00C95007" w:rsidP="00C95007">
      <w:pPr>
        <w:pStyle w:val="Compact"/>
        <w:numPr>
          <w:ilvl w:val="1"/>
          <w:numId w:val="7"/>
        </w:numPr>
      </w:pPr>
      <w:r>
        <w:rPr>
          <w:b/>
          <w:bCs/>
        </w:rPr>
        <w:t>Deontology:</w:t>
      </w:r>
      <w:r>
        <w:t xml:space="preserve"> Actions judged by adherence to rules or duties.</w:t>
      </w:r>
    </w:p>
    <w:p w14:paraId="76A40F6F" w14:textId="77777777" w:rsidR="00C95007" w:rsidRDefault="00C95007" w:rsidP="00C95007">
      <w:pPr>
        <w:pStyle w:val="Compact"/>
        <w:numPr>
          <w:ilvl w:val="0"/>
          <w:numId w:val="7"/>
        </w:numPr>
      </w:pPr>
      <w:r>
        <w:rPr>
          <w:b/>
          <w:bCs/>
        </w:rPr>
        <w:t>Ethical Mindset:</w:t>
      </w:r>
    </w:p>
    <w:p w14:paraId="0EF11395" w14:textId="77777777" w:rsidR="00C95007" w:rsidRDefault="00C95007" w:rsidP="00C95007">
      <w:pPr>
        <w:pStyle w:val="Compact"/>
        <w:numPr>
          <w:ilvl w:val="1"/>
          <w:numId w:val="7"/>
        </w:numPr>
      </w:pPr>
      <w:r>
        <w:t>“The unexamined life is not worth living.” — Socrates</w:t>
      </w:r>
    </w:p>
    <w:p w14:paraId="5188F127" w14:textId="77777777" w:rsidR="00C95007" w:rsidRDefault="00C95007" w:rsidP="00C95007">
      <w:pPr>
        <w:pStyle w:val="Compact"/>
        <w:numPr>
          <w:ilvl w:val="1"/>
          <w:numId w:val="7"/>
        </w:numPr>
      </w:pPr>
      <w:r>
        <w:t>Eudaimonism: Pursuit of a fulfilling and virtuous life.</w:t>
      </w:r>
    </w:p>
    <w:p w14:paraId="0D983D96" w14:textId="77777777" w:rsidR="00C95007" w:rsidRDefault="00C95007" w:rsidP="00C95007">
      <w:pPr>
        <w:pStyle w:val="Heading2"/>
      </w:pPr>
      <w:bookmarkStart w:id="225" w:name="moral-dilemmas-and-ai-ethics"/>
      <w:bookmarkStart w:id="226" w:name="_Toc181288987"/>
      <w:bookmarkEnd w:id="224"/>
      <w:r>
        <w:t>Moral Dilemmas and AI Ethics</w:t>
      </w:r>
      <w:bookmarkEnd w:id="226"/>
    </w:p>
    <w:p w14:paraId="247F63DC" w14:textId="77777777" w:rsidR="00C95007" w:rsidRDefault="00C95007" w:rsidP="00C95007">
      <w:pPr>
        <w:pStyle w:val="Compact"/>
        <w:numPr>
          <w:ilvl w:val="0"/>
          <w:numId w:val="7"/>
        </w:numPr>
      </w:pPr>
      <w:r>
        <w:rPr>
          <w:b/>
          <w:bCs/>
        </w:rPr>
        <w:t>Crowd Ethics:</w:t>
      </w:r>
    </w:p>
    <w:p w14:paraId="4626A386" w14:textId="77777777" w:rsidR="00C95007" w:rsidRDefault="00C95007" w:rsidP="00C95007">
      <w:pPr>
        <w:pStyle w:val="Compact"/>
        <w:numPr>
          <w:ilvl w:val="1"/>
          <w:numId w:val="7"/>
        </w:numPr>
      </w:pPr>
      <w:r>
        <w:t xml:space="preserve">Platforms like </w:t>
      </w:r>
      <w:hyperlink r:id="rId14">
        <w:r>
          <w:rPr>
            <w:rStyle w:val="Hyperlink"/>
          </w:rPr>
          <w:t>Moral Machine</w:t>
        </w:r>
      </w:hyperlink>
      <w:r>
        <w:t xml:space="preserve"> explore ethical decisions in autonomous systems.</w:t>
      </w:r>
    </w:p>
    <w:p w14:paraId="535C12C9" w14:textId="77777777" w:rsidR="00C95007" w:rsidRDefault="00C95007" w:rsidP="00C95007">
      <w:pPr>
        <w:pStyle w:val="Compact"/>
        <w:numPr>
          <w:ilvl w:val="0"/>
          <w:numId w:val="7"/>
        </w:numPr>
      </w:pPr>
      <w:r>
        <w:rPr>
          <w:b/>
          <w:bCs/>
        </w:rPr>
        <w:lastRenderedPageBreak/>
        <w:t>Challenges:</w:t>
      </w:r>
    </w:p>
    <w:p w14:paraId="0E499153" w14:textId="77777777" w:rsidR="00C95007" w:rsidRDefault="00C95007" w:rsidP="00C95007">
      <w:pPr>
        <w:pStyle w:val="Compact"/>
        <w:numPr>
          <w:ilvl w:val="1"/>
          <w:numId w:val="7"/>
        </w:numPr>
      </w:pPr>
      <w:r>
        <w:t>Programming ethics into AI.</w:t>
      </w:r>
    </w:p>
    <w:p w14:paraId="3758CAA2" w14:textId="77777777" w:rsidR="00C95007" w:rsidRDefault="00C95007" w:rsidP="00C95007">
      <w:pPr>
        <w:pStyle w:val="Compact"/>
        <w:numPr>
          <w:ilvl w:val="1"/>
          <w:numId w:val="7"/>
        </w:numPr>
      </w:pPr>
      <w:r>
        <w:t>Issues with machine learning biases.</w:t>
      </w:r>
    </w:p>
    <w:p w14:paraId="64628C81" w14:textId="77777777" w:rsidR="00C95007" w:rsidRDefault="00C95007" w:rsidP="00C95007">
      <w:pPr>
        <w:pStyle w:val="Heading2"/>
      </w:pPr>
      <w:bookmarkStart w:id="227" w:name="professional-ethics"/>
      <w:bookmarkStart w:id="228" w:name="_Toc181288988"/>
      <w:bookmarkEnd w:id="225"/>
      <w:r>
        <w:t>Professional Ethics</w:t>
      </w:r>
      <w:bookmarkEnd w:id="228"/>
    </w:p>
    <w:p w14:paraId="33B52108" w14:textId="77777777" w:rsidR="00C95007" w:rsidRDefault="00C95007" w:rsidP="00C95007">
      <w:pPr>
        <w:pStyle w:val="Compact"/>
        <w:numPr>
          <w:ilvl w:val="0"/>
          <w:numId w:val="7"/>
        </w:numPr>
      </w:pPr>
      <w:r>
        <w:rPr>
          <w:b/>
          <w:bCs/>
        </w:rPr>
        <w:t>What is a Profession?</w:t>
      </w:r>
    </w:p>
    <w:p w14:paraId="46C10686" w14:textId="77777777" w:rsidR="00C95007" w:rsidRDefault="00C95007" w:rsidP="00C95007">
      <w:pPr>
        <w:pStyle w:val="Compact"/>
        <w:numPr>
          <w:ilvl w:val="1"/>
          <w:numId w:val="7"/>
        </w:numPr>
      </w:pPr>
      <w:r>
        <w:t>Requires expert knowledge, autonomy, and a code of conduct.</w:t>
      </w:r>
    </w:p>
    <w:p w14:paraId="76241B9E" w14:textId="77777777" w:rsidR="00C95007" w:rsidRDefault="00C95007" w:rsidP="00C95007">
      <w:pPr>
        <w:pStyle w:val="Compact"/>
        <w:numPr>
          <w:ilvl w:val="1"/>
          <w:numId w:val="7"/>
        </w:numPr>
      </w:pPr>
      <w:r>
        <w:t>Professionals have significant social effects.</w:t>
      </w:r>
    </w:p>
    <w:p w14:paraId="62446D8A" w14:textId="77777777" w:rsidR="00C95007" w:rsidRDefault="00C95007" w:rsidP="00C95007">
      <w:pPr>
        <w:pStyle w:val="Compact"/>
        <w:numPr>
          <w:ilvl w:val="0"/>
          <w:numId w:val="7"/>
        </w:numPr>
      </w:pPr>
      <w:r>
        <w:rPr>
          <w:b/>
          <w:bCs/>
        </w:rPr>
        <w:t>Codes of Ethics:</w:t>
      </w:r>
    </w:p>
    <w:p w14:paraId="762B2B9C" w14:textId="77777777" w:rsidR="00C95007" w:rsidRDefault="00C95007" w:rsidP="00C95007">
      <w:pPr>
        <w:pStyle w:val="Compact"/>
        <w:numPr>
          <w:ilvl w:val="1"/>
          <w:numId w:val="7"/>
        </w:numPr>
      </w:pPr>
      <w:r>
        <w:t>Provide guidelines for professional behavior.</w:t>
      </w:r>
    </w:p>
    <w:p w14:paraId="7134EFC3" w14:textId="77777777" w:rsidR="00C95007" w:rsidRDefault="00C95007" w:rsidP="00C95007">
      <w:pPr>
        <w:pStyle w:val="Compact"/>
        <w:numPr>
          <w:ilvl w:val="1"/>
          <w:numId w:val="7"/>
        </w:numPr>
      </w:pPr>
      <w:r>
        <w:t>Examples: Medical (NZMA), Engineering (REA), Legal (NZLS), IT (IT Professionals NZ).</w:t>
      </w:r>
    </w:p>
    <w:p w14:paraId="16DF01DB" w14:textId="77777777" w:rsidR="00C95007" w:rsidRDefault="00C95007" w:rsidP="00C95007">
      <w:pPr>
        <w:pStyle w:val="Heading3"/>
      </w:pPr>
      <w:bookmarkStart w:id="229" w:name="X4f7ae5d8272160fb2499d91e25723db204f876c"/>
      <w:r>
        <w:t>IT Professionals New Zealand (ITP) Code of Ethics</w:t>
      </w:r>
    </w:p>
    <w:p w14:paraId="0456E556" w14:textId="77777777" w:rsidR="00C95007" w:rsidRDefault="00C95007" w:rsidP="00C95007">
      <w:pPr>
        <w:pStyle w:val="Compact"/>
        <w:numPr>
          <w:ilvl w:val="0"/>
          <w:numId w:val="7"/>
        </w:numPr>
      </w:pPr>
      <w:r>
        <w:rPr>
          <w:b/>
          <w:bCs/>
        </w:rPr>
        <w:t>Eight Tenets:</w:t>
      </w:r>
    </w:p>
    <w:p w14:paraId="14A8BF41" w14:textId="77777777" w:rsidR="00C95007" w:rsidRDefault="00C95007" w:rsidP="00C95007">
      <w:pPr>
        <w:pStyle w:val="Compact"/>
        <w:numPr>
          <w:ilvl w:val="1"/>
          <w:numId w:val="8"/>
        </w:numPr>
      </w:pPr>
      <w:r>
        <w:t>Good faith</w:t>
      </w:r>
    </w:p>
    <w:p w14:paraId="28BDDE22" w14:textId="77777777" w:rsidR="00C95007" w:rsidRDefault="00C95007" w:rsidP="00C95007">
      <w:pPr>
        <w:pStyle w:val="Compact"/>
        <w:numPr>
          <w:ilvl w:val="1"/>
          <w:numId w:val="8"/>
        </w:numPr>
      </w:pPr>
      <w:r>
        <w:t>Integrity</w:t>
      </w:r>
    </w:p>
    <w:p w14:paraId="16FF76B3" w14:textId="77777777" w:rsidR="00C95007" w:rsidRDefault="00C95007" w:rsidP="00C95007">
      <w:pPr>
        <w:pStyle w:val="Compact"/>
        <w:numPr>
          <w:ilvl w:val="1"/>
          <w:numId w:val="8"/>
        </w:numPr>
      </w:pPr>
      <w:r>
        <w:t>Community focus</w:t>
      </w:r>
    </w:p>
    <w:p w14:paraId="61797B48" w14:textId="77777777" w:rsidR="00C95007" w:rsidRDefault="00C95007" w:rsidP="00C95007">
      <w:pPr>
        <w:pStyle w:val="Compact"/>
        <w:numPr>
          <w:ilvl w:val="1"/>
          <w:numId w:val="8"/>
        </w:numPr>
      </w:pPr>
      <w:r>
        <w:t>Skills</w:t>
      </w:r>
    </w:p>
    <w:p w14:paraId="0C7B5339" w14:textId="77777777" w:rsidR="00C95007" w:rsidRDefault="00C95007" w:rsidP="00C95007">
      <w:pPr>
        <w:pStyle w:val="Compact"/>
        <w:numPr>
          <w:ilvl w:val="1"/>
          <w:numId w:val="8"/>
        </w:numPr>
      </w:pPr>
      <w:r>
        <w:t>Continuous development</w:t>
      </w:r>
    </w:p>
    <w:p w14:paraId="723471EB" w14:textId="77777777" w:rsidR="00C95007" w:rsidRDefault="00C95007" w:rsidP="00C95007">
      <w:pPr>
        <w:pStyle w:val="Compact"/>
        <w:numPr>
          <w:ilvl w:val="1"/>
          <w:numId w:val="8"/>
        </w:numPr>
      </w:pPr>
      <w:r>
        <w:t>Informed consent</w:t>
      </w:r>
    </w:p>
    <w:p w14:paraId="610337C2" w14:textId="77777777" w:rsidR="00C95007" w:rsidRDefault="00C95007" w:rsidP="00C95007">
      <w:pPr>
        <w:pStyle w:val="Compact"/>
        <w:numPr>
          <w:ilvl w:val="1"/>
          <w:numId w:val="8"/>
        </w:numPr>
      </w:pPr>
      <w:r>
        <w:t>Managed conflicts of interest</w:t>
      </w:r>
    </w:p>
    <w:p w14:paraId="537F0330" w14:textId="77777777" w:rsidR="00C95007" w:rsidRDefault="00C95007" w:rsidP="00C95007">
      <w:pPr>
        <w:pStyle w:val="Compact"/>
        <w:numPr>
          <w:ilvl w:val="1"/>
          <w:numId w:val="8"/>
        </w:numPr>
      </w:pPr>
      <w:r>
        <w:t>Competence</w:t>
      </w:r>
    </w:p>
    <w:p w14:paraId="4AAA2FFD" w14:textId="77777777" w:rsidR="00C95007" w:rsidRDefault="00C95007" w:rsidP="00C95007">
      <w:pPr>
        <w:pStyle w:val="Heading3"/>
      </w:pPr>
      <w:bookmarkStart w:id="230" w:name="X2aee77a14767b21b996527936c8e37086f6591b"/>
      <w:bookmarkEnd w:id="229"/>
      <w:r>
        <w:t>IEEE-CS Software Engineering Code of Ethics</w:t>
      </w:r>
    </w:p>
    <w:p w14:paraId="7DFFD7CB" w14:textId="77777777" w:rsidR="00C95007" w:rsidRDefault="00C95007" w:rsidP="00C95007">
      <w:pPr>
        <w:pStyle w:val="Compact"/>
        <w:numPr>
          <w:ilvl w:val="0"/>
          <w:numId w:val="7"/>
        </w:numPr>
      </w:pPr>
      <w:r>
        <w:rPr>
          <w:b/>
          <w:bCs/>
        </w:rPr>
        <w:t>Levels of Ethical Obligations:</w:t>
      </w:r>
    </w:p>
    <w:p w14:paraId="5B06939C" w14:textId="77777777" w:rsidR="00C95007" w:rsidRDefault="00C95007" w:rsidP="00C95007">
      <w:pPr>
        <w:pStyle w:val="Compact"/>
        <w:numPr>
          <w:ilvl w:val="1"/>
          <w:numId w:val="7"/>
        </w:numPr>
      </w:pPr>
      <w:r>
        <w:rPr>
          <w:b/>
          <w:bCs/>
        </w:rPr>
        <w:t>Level One:</w:t>
      </w:r>
      <w:r>
        <w:t xml:space="preserve"> Ethical values shared by all humans.</w:t>
      </w:r>
    </w:p>
    <w:p w14:paraId="2659B418" w14:textId="77777777" w:rsidR="00C95007" w:rsidRDefault="00C95007" w:rsidP="00C95007">
      <w:pPr>
        <w:pStyle w:val="Compact"/>
        <w:numPr>
          <w:ilvl w:val="1"/>
          <w:numId w:val="7"/>
        </w:numPr>
      </w:pPr>
      <w:r>
        <w:rPr>
          <w:b/>
          <w:bCs/>
        </w:rPr>
        <w:t>Level Two:</w:t>
      </w:r>
      <w:r>
        <w:t xml:space="preserve"> Obligations owed by professionals.</w:t>
      </w:r>
    </w:p>
    <w:p w14:paraId="5A5ED030" w14:textId="77777777" w:rsidR="00C95007" w:rsidRDefault="00C95007" w:rsidP="00C95007">
      <w:pPr>
        <w:pStyle w:val="Compact"/>
        <w:numPr>
          <w:ilvl w:val="1"/>
          <w:numId w:val="7"/>
        </w:numPr>
      </w:pPr>
      <w:r>
        <w:rPr>
          <w:b/>
          <w:bCs/>
        </w:rPr>
        <w:t>Level Three:</w:t>
      </w:r>
      <w:r>
        <w:t xml:space="preserve"> Specific responsibilities unique to software engineering.</w:t>
      </w:r>
    </w:p>
    <w:p w14:paraId="0265A89E" w14:textId="77777777" w:rsidR="00C95007" w:rsidRDefault="00C95007" w:rsidP="00C95007">
      <w:pPr>
        <w:pStyle w:val="Compact"/>
        <w:numPr>
          <w:ilvl w:val="0"/>
          <w:numId w:val="7"/>
        </w:numPr>
      </w:pPr>
      <w:r>
        <w:rPr>
          <w:b/>
          <w:bCs/>
        </w:rPr>
        <w:t>Principles:</w:t>
      </w:r>
    </w:p>
    <w:p w14:paraId="11026D73" w14:textId="77777777" w:rsidR="00C95007" w:rsidRDefault="00C95007" w:rsidP="00C95007">
      <w:pPr>
        <w:pStyle w:val="Compact"/>
        <w:numPr>
          <w:ilvl w:val="1"/>
          <w:numId w:val="12"/>
        </w:numPr>
      </w:pPr>
      <w:r>
        <w:t>Public</w:t>
      </w:r>
    </w:p>
    <w:p w14:paraId="252D832A" w14:textId="77777777" w:rsidR="00C95007" w:rsidRDefault="00C95007" w:rsidP="00C95007">
      <w:pPr>
        <w:pStyle w:val="Compact"/>
        <w:numPr>
          <w:ilvl w:val="1"/>
          <w:numId w:val="12"/>
        </w:numPr>
      </w:pPr>
      <w:r>
        <w:t>Client and Employer</w:t>
      </w:r>
    </w:p>
    <w:p w14:paraId="5E0D9715" w14:textId="77777777" w:rsidR="00C95007" w:rsidRDefault="00C95007" w:rsidP="00C95007">
      <w:pPr>
        <w:pStyle w:val="Compact"/>
        <w:numPr>
          <w:ilvl w:val="1"/>
          <w:numId w:val="12"/>
        </w:numPr>
      </w:pPr>
      <w:r>
        <w:t>Product</w:t>
      </w:r>
    </w:p>
    <w:p w14:paraId="4A69DCA4" w14:textId="77777777" w:rsidR="00C95007" w:rsidRDefault="00C95007" w:rsidP="00C95007">
      <w:pPr>
        <w:pStyle w:val="Compact"/>
        <w:numPr>
          <w:ilvl w:val="1"/>
          <w:numId w:val="12"/>
        </w:numPr>
      </w:pPr>
      <w:r>
        <w:t>Judgment</w:t>
      </w:r>
    </w:p>
    <w:p w14:paraId="5A425B84" w14:textId="77777777" w:rsidR="00C95007" w:rsidRDefault="00C95007" w:rsidP="00C95007">
      <w:pPr>
        <w:pStyle w:val="Compact"/>
        <w:numPr>
          <w:ilvl w:val="1"/>
          <w:numId w:val="12"/>
        </w:numPr>
      </w:pPr>
      <w:r>
        <w:t>Management</w:t>
      </w:r>
    </w:p>
    <w:p w14:paraId="3EBDABEC" w14:textId="77777777" w:rsidR="00C95007" w:rsidRDefault="00C95007" w:rsidP="00C95007">
      <w:pPr>
        <w:pStyle w:val="Compact"/>
        <w:numPr>
          <w:ilvl w:val="1"/>
          <w:numId w:val="12"/>
        </w:numPr>
      </w:pPr>
      <w:r>
        <w:t>Profession</w:t>
      </w:r>
    </w:p>
    <w:p w14:paraId="0D7955D4" w14:textId="77777777" w:rsidR="00C95007" w:rsidRDefault="00C95007" w:rsidP="00C95007">
      <w:pPr>
        <w:pStyle w:val="Compact"/>
        <w:numPr>
          <w:ilvl w:val="1"/>
          <w:numId w:val="12"/>
        </w:numPr>
      </w:pPr>
      <w:r>
        <w:t>Colleagues</w:t>
      </w:r>
    </w:p>
    <w:p w14:paraId="02DE585F" w14:textId="77777777" w:rsidR="00C95007" w:rsidRDefault="00C95007" w:rsidP="00C95007">
      <w:pPr>
        <w:pStyle w:val="Compact"/>
        <w:numPr>
          <w:ilvl w:val="1"/>
          <w:numId w:val="12"/>
        </w:numPr>
      </w:pPr>
      <w:r>
        <w:t>Self</w:t>
      </w:r>
    </w:p>
    <w:p w14:paraId="26F0EA63" w14:textId="77777777" w:rsidR="00C95007" w:rsidRDefault="00C95007" w:rsidP="00C95007">
      <w:pPr>
        <w:pStyle w:val="Heading3"/>
      </w:pPr>
      <w:bookmarkStart w:id="231" w:name="acm-code-of-ethics"/>
      <w:bookmarkEnd w:id="230"/>
      <w:r>
        <w:t>ACM Code of Ethics</w:t>
      </w:r>
    </w:p>
    <w:p w14:paraId="035CA273" w14:textId="77777777" w:rsidR="00C95007" w:rsidRDefault="00C95007" w:rsidP="00C95007">
      <w:pPr>
        <w:pStyle w:val="Compact"/>
        <w:numPr>
          <w:ilvl w:val="0"/>
          <w:numId w:val="7"/>
        </w:numPr>
      </w:pPr>
      <w:r>
        <w:rPr>
          <w:b/>
          <w:bCs/>
        </w:rPr>
        <w:t>General Ethical Principles:</w:t>
      </w:r>
    </w:p>
    <w:p w14:paraId="13D0CF07" w14:textId="77777777" w:rsidR="00C95007" w:rsidRDefault="00C95007" w:rsidP="00C95007">
      <w:pPr>
        <w:pStyle w:val="Compact"/>
        <w:numPr>
          <w:ilvl w:val="1"/>
          <w:numId w:val="13"/>
        </w:numPr>
      </w:pPr>
      <w:r>
        <w:t>Contribute to society and human well-being.</w:t>
      </w:r>
    </w:p>
    <w:p w14:paraId="4CA2EA54" w14:textId="77777777" w:rsidR="00C95007" w:rsidRDefault="00C95007" w:rsidP="00C95007">
      <w:pPr>
        <w:pStyle w:val="Compact"/>
        <w:numPr>
          <w:ilvl w:val="1"/>
          <w:numId w:val="13"/>
        </w:numPr>
      </w:pPr>
      <w:r>
        <w:t>Avoid harm.</w:t>
      </w:r>
    </w:p>
    <w:p w14:paraId="2104677E" w14:textId="77777777" w:rsidR="00C95007" w:rsidRDefault="00C95007" w:rsidP="00C95007">
      <w:pPr>
        <w:pStyle w:val="Compact"/>
        <w:numPr>
          <w:ilvl w:val="1"/>
          <w:numId w:val="13"/>
        </w:numPr>
      </w:pPr>
      <w:r>
        <w:t>Be honest and trustworthy.</w:t>
      </w:r>
    </w:p>
    <w:p w14:paraId="4103117C" w14:textId="77777777" w:rsidR="00C95007" w:rsidRDefault="00C95007" w:rsidP="00C95007">
      <w:pPr>
        <w:pStyle w:val="Compact"/>
        <w:numPr>
          <w:ilvl w:val="1"/>
          <w:numId w:val="13"/>
        </w:numPr>
      </w:pPr>
      <w:r>
        <w:t>Be fair and take action not to discriminate.</w:t>
      </w:r>
    </w:p>
    <w:p w14:paraId="2DC28B2E" w14:textId="77777777" w:rsidR="00C95007" w:rsidRDefault="00C95007" w:rsidP="00C95007">
      <w:pPr>
        <w:pStyle w:val="Compact"/>
        <w:numPr>
          <w:ilvl w:val="1"/>
          <w:numId w:val="13"/>
        </w:numPr>
      </w:pPr>
      <w:r>
        <w:t>Respect property rights.</w:t>
      </w:r>
    </w:p>
    <w:p w14:paraId="1B6221FB" w14:textId="77777777" w:rsidR="00C95007" w:rsidRDefault="00C95007" w:rsidP="00C95007">
      <w:pPr>
        <w:pStyle w:val="Compact"/>
        <w:numPr>
          <w:ilvl w:val="1"/>
          <w:numId w:val="13"/>
        </w:numPr>
      </w:pPr>
      <w:r>
        <w:t>Respect privacy.</w:t>
      </w:r>
    </w:p>
    <w:p w14:paraId="1EBE4B7D" w14:textId="77777777" w:rsidR="00C95007" w:rsidRDefault="00C95007" w:rsidP="00C95007">
      <w:pPr>
        <w:pStyle w:val="Compact"/>
        <w:numPr>
          <w:ilvl w:val="1"/>
          <w:numId w:val="13"/>
        </w:numPr>
      </w:pPr>
      <w:r>
        <w:t>Honor confidentiality.</w:t>
      </w:r>
    </w:p>
    <w:p w14:paraId="0562C1D2" w14:textId="77777777" w:rsidR="00C95007" w:rsidRDefault="00C95007" w:rsidP="00C95007">
      <w:pPr>
        <w:pStyle w:val="Compact"/>
        <w:numPr>
          <w:ilvl w:val="0"/>
          <w:numId w:val="7"/>
        </w:numPr>
      </w:pPr>
      <w:r>
        <w:rPr>
          <w:b/>
          <w:bCs/>
        </w:rPr>
        <w:t>Professional Responsibilities:</w:t>
      </w:r>
    </w:p>
    <w:p w14:paraId="38B24CBD" w14:textId="77777777" w:rsidR="00C95007" w:rsidRDefault="00C95007" w:rsidP="00C95007">
      <w:pPr>
        <w:pStyle w:val="Compact"/>
        <w:numPr>
          <w:ilvl w:val="1"/>
          <w:numId w:val="7"/>
        </w:numPr>
      </w:pPr>
      <w:r>
        <w:t>Strive for high quality, maintain competence, respect rules, and promote public awareness.</w:t>
      </w:r>
    </w:p>
    <w:p w14:paraId="2B36B206" w14:textId="77777777" w:rsidR="00C95007" w:rsidRDefault="00C95007" w:rsidP="00C95007">
      <w:pPr>
        <w:pStyle w:val="Compact"/>
        <w:numPr>
          <w:ilvl w:val="0"/>
          <w:numId w:val="7"/>
        </w:numPr>
      </w:pPr>
      <w:r>
        <w:rPr>
          <w:b/>
          <w:bCs/>
        </w:rPr>
        <w:lastRenderedPageBreak/>
        <w:t>Leadership Principles:</w:t>
      </w:r>
    </w:p>
    <w:p w14:paraId="6C584EF8" w14:textId="77777777" w:rsidR="00C95007" w:rsidRDefault="00C95007" w:rsidP="00C95007">
      <w:pPr>
        <w:pStyle w:val="Compact"/>
        <w:numPr>
          <w:ilvl w:val="1"/>
          <w:numId w:val="7"/>
        </w:numPr>
      </w:pPr>
      <w:r>
        <w:t>Ensure public good is central, manage personnel ethically, and support policies reflecting ethical principles.</w:t>
      </w:r>
    </w:p>
    <w:p w14:paraId="12DA622E" w14:textId="77777777" w:rsidR="00C95007" w:rsidRDefault="00C95007" w:rsidP="00C95007">
      <w:pPr>
        <w:pStyle w:val="Heading2"/>
      </w:pPr>
      <w:bookmarkStart w:id="232" w:name="X40bf0c29220e7ebf494efe1a94b4f9780f380cf"/>
      <w:bookmarkStart w:id="233" w:name="_Toc181288989"/>
      <w:bookmarkEnd w:id="227"/>
      <w:bookmarkEnd w:id="231"/>
      <w:r>
        <w:t>Strengths and Weaknesses of Professional Codes</w:t>
      </w:r>
      <w:bookmarkEnd w:id="233"/>
    </w:p>
    <w:p w14:paraId="5EF52958" w14:textId="77777777" w:rsidR="00C95007" w:rsidRDefault="00C95007" w:rsidP="00C95007">
      <w:pPr>
        <w:pStyle w:val="Compact"/>
        <w:numPr>
          <w:ilvl w:val="0"/>
          <w:numId w:val="7"/>
        </w:numPr>
      </w:pPr>
      <w:r>
        <w:rPr>
          <w:b/>
          <w:bCs/>
        </w:rPr>
        <w:t>Strengths:</w:t>
      </w:r>
    </w:p>
    <w:p w14:paraId="7E3FFC5E" w14:textId="77777777" w:rsidR="00C95007" w:rsidRDefault="00C95007" w:rsidP="00C95007">
      <w:pPr>
        <w:pStyle w:val="Compact"/>
        <w:numPr>
          <w:ilvl w:val="1"/>
          <w:numId w:val="7"/>
        </w:numPr>
      </w:pPr>
      <w:r>
        <w:t>Inspire ethical behavior, guide decisions, educate members, discipline violations, inform the public, sensitize to issues, enhance professional image.</w:t>
      </w:r>
    </w:p>
    <w:p w14:paraId="77C19576" w14:textId="77777777" w:rsidR="00C95007" w:rsidRDefault="00C95007" w:rsidP="00C95007">
      <w:pPr>
        <w:pStyle w:val="Compact"/>
        <w:numPr>
          <w:ilvl w:val="0"/>
          <w:numId w:val="7"/>
        </w:numPr>
      </w:pPr>
      <w:r>
        <w:rPr>
          <w:b/>
          <w:bCs/>
        </w:rPr>
        <w:t>Weaknesses:</w:t>
      </w:r>
    </w:p>
    <w:p w14:paraId="588FBEAF" w14:textId="77777777" w:rsidR="00C95007" w:rsidRDefault="00C95007" w:rsidP="00C95007">
      <w:pPr>
        <w:pStyle w:val="Compact"/>
        <w:numPr>
          <w:ilvl w:val="1"/>
          <w:numId w:val="7"/>
        </w:numPr>
      </w:pPr>
      <w:r>
        <w:t>Directives can be vague or conflicting, not exhaustive, may lack enforcement, and sometimes serve self-interest.</w:t>
      </w:r>
    </w:p>
    <w:p w14:paraId="1D93324B" w14:textId="77777777" w:rsidR="00C95007" w:rsidRDefault="00C95007" w:rsidP="00C95007">
      <w:pPr>
        <w:pStyle w:val="Heading2"/>
      </w:pPr>
      <w:bookmarkStart w:id="234" w:name="conflict-of-professional-responsibility"/>
      <w:bookmarkStart w:id="235" w:name="_Toc181288990"/>
      <w:bookmarkEnd w:id="232"/>
      <w:r>
        <w:t>Conflict of Professional Responsibility</w:t>
      </w:r>
      <w:bookmarkEnd w:id="235"/>
    </w:p>
    <w:p w14:paraId="32FD1E3F" w14:textId="77777777" w:rsidR="00C95007" w:rsidRDefault="00C95007" w:rsidP="00C95007">
      <w:pPr>
        <w:pStyle w:val="Compact"/>
        <w:numPr>
          <w:ilvl w:val="0"/>
          <w:numId w:val="7"/>
        </w:numPr>
      </w:pPr>
      <w:r>
        <w:rPr>
          <w:b/>
          <w:bCs/>
        </w:rPr>
        <w:t>Whistle-Blowing:</w:t>
      </w:r>
    </w:p>
    <w:p w14:paraId="337E16CD" w14:textId="77777777" w:rsidR="00C95007" w:rsidRDefault="00C95007" w:rsidP="00C95007">
      <w:pPr>
        <w:pStyle w:val="Compact"/>
        <w:numPr>
          <w:ilvl w:val="1"/>
          <w:numId w:val="7"/>
        </w:numPr>
      </w:pPr>
      <w:r>
        <w:t>Exposing illegal or unethical activities within an organization.</w:t>
      </w:r>
    </w:p>
    <w:p w14:paraId="073D8DFE" w14:textId="77777777" w:rsidR="00C95007" w:rsidRDefault="00C95007" w:rsidP="00C95007">
      <w:pPr>
        <w:pStyle w:val="Compact"/>
        <w:numPr>
          <w:ilvl w:val="1"/>
          <w:numId w:val="7"/>
        </w:numPr>
      </w:pPr>
      <w:r>
        <w:t>Ethical dilemma between loyalty to employer and public interest.</w:t>
      </w:r>
    </w:p>
    <w:p w14:paraId="5F7D02BE" w14:textId="77777777" w:rsidR="00C95007" w:rsidRDefault="00C95007" w:rsidP="00C95007">
      <w:pPr>
        <w:pStyle w:val="Compact"/>
        <w:numPr>
          <w:ilvl w:val="0"/>
          <w:numId w:val="7"/>
        </w:numPr>
      </w:pPr>
      <w:r>
        <w:rPr>
          <w:b/>
          <w:bCs/>
        </w:rPr>
        <w:t>Case Study:</w:t>
      </w:r>
    </w:p>
    <w:p w14:paraId="59DF1913" w14:textId="77777777" w:rsidR="00C95007" w:rsidRDefault="00C95007" w:rsidP="00C95007">
      <w:pPr>
        <w:pStyle w:val="Compact"/>
        <w:numPr>
          <w:ilvl w:val="1"/>
          <w:numId w:val="7"/>
        </w:numPr>
      </w:pPr>
      <w:r>
        <w:t>Challenger Disaster (1986)</w:t>
      </w:r>
    </w:p>
    <w:p w14:paraId="5ED1D6E0" w14:textId="77777777" w:rsidR="00C95007" w:rsidRDefault="00C95007" w:rsidP="00C95007">
      <w:pPr>
        <w:pStyle w:val="Compact"/>
        <w:numPr>
          <w:ilvl w:val="2"/>
          <w:numId w:val="7"/>
        </w:numPr>
      </w:pPr>
      <w:r>
        <w:t>Engineers aware of safety risks but were overruled.</w:t>
      </w:r>
    </w:p>
    <w:p w14:paraId="332D3B93" w14:textId="77777777" w:rsidR="00C95007" w:rsidRDefault="00C95007" w:rsidP="00C95007">
      <w:pPr>
        <w:pStyle w:val="Compact"/>
        <w:numPr>
          <w:ilvl w:val="2"/>
          <w:numId w:val="7"/>
        </w:numPr>
      </w:pPr>
      <w:r>
        <w:t>Should they have gone public?</w:t>
      </w:r>
    </w:p>
    <w:p w14:paraId="695334F7" w14:textId="77777777" w:rsidR="00C95007" w:rsidRDefault="00C95007" w:rsidP="00C95007">
      <w:pPr>
        <w:pStyle w:val="Compact"/>
        <w:numPr>
          <w:ilvl w:val="0"/>
          <w:numId w:val="7"/>
        </w:numPr>
      </w:pPr>
      <w:r>
        <w:rPr>
          <w:b/>
          <w:bCs/>
        </w:rPr>
        <w:t>Guidance:</w:t>
      </w:r>
    </w:p>
    <w:p w14:paraId="3823DB45" w14:textId="77777777" w:rsidR="00C95007" w:rsidRDefault="00C95007" w:rsidP="00C95007">
      <w:pPr>
        <w:pStyle w:val="Compact"/>
        <w:numPr>
          <w:ilvl w:val="1"/>
          <w:numId w:val="7"/>
        </w:numPr>
      </w:pPr>
      <w:r>
        <w:t>Professional codes offer some direction but may be vague.</w:t>
      </w:r>
    </w:p>
    <w:p w14:paraId="529FC35A" w14:textId="77777777" w:rsidR="00C95007" w:rsidRDefault="00C95007" w:rsidP="00C95007">
      <w:pPr>
        <w:pStyle w:val="Compact"/>
        <w:numPr>
          <w:ilvl w:val="1"/>
          <w:numId w:val="7"/>
        </w:numPr>
      </w:pPr>
      <w:r>
        <w:t>De George’s criteria for whistle-blowing:</w:t>
      </w:r>
    </w:p>
    <w:p w14:paraId="56163301" w14:textId="77777777" w:rsidR="00C95007" w:rsidRDefault="00C95007" w:rsidP="00C95007">
      <w:pPr>
        <w:pStyle w:val="Compact"/>
        <w:numPr>
          <w:ilvl w:val="2"/>
          <w:numId w:val="7"/>
        </w:numPr>
      </w:pPr>
      <w:r>
        <w:t>Morally permitted if harm is serious, concerns reported internally, internal channels exhausted.</w:t>
      </w:r>
    </w:p>
    <w:p w14:paraId="2CAF8901" w14:textId="77777777" w:rsidR="00C95007" w:rsidRDefault="00C95007" w:rsidP="00C95007">
      <w:pPr>
        <w:pStyle w:val="Compact"/>
        <w:numPr>
          <w:ilvl w:val="2"/>
          <w:numId w:val="7"/>
        </w:numPr>
      </w:pPr>
      <w:r>
        <w:t>Morally obligated if there’s evidence and belief that going public will bring change.</w:t>
      </w:r>
    </w:p>
    <w:p w14:paraId="6527A475" w14:textId="77777777" w:rsidR="00C95007" w:rsidRDefault="00C95007" w:rsidP="00C95007">
      <w:pPr>
        <w:pStyle w:val="Heading2"/>
      </w:pPr>
      <w:bookmarkStart w:id="236" w:name="X5f0c33169f5f297be9a62dacfc53b4b490bd746"/>
      <w:bookmarkStart w:id="237" w:name="_Toc181288991"/>
      <w:bookmarkEnd w:id="234"/>
      <w:r>
        <w:t>Project Risk and Software Development Impact Statements (SoDIS)</w:t>
      </w:r>
      <w:bookmarkEnd w:id="237"/>
    </w:p>
    <w:p w14:paraId="3CDD0614" w14:textId="77777777" w:rsidR="00C95007" w:rsidRDefault="00C95007" w:rsidP="00C95007">
      <w:pPr>
        <w:pStyle w:val="Compact"/>
        <w:numPr>
          <w:ilvl w:val="0"/>
          <w:numId w:val="7"/>
        </w:numPr>
      </w:pPr>
      <w:r>
        <w:rPr>
          <w:b/>
          <w:bCs/>
        </w:rPr>
        <w:t>Purpose:</w:t>
      </w:r>
    </w:p>
    <w:p w14:paraId="063F047C" w14:textId="77777777" w:rsidR="00C95007" w:rsidRDefault="00C95007" w:rsidP="00C95007">
      <w:pPr>
        <w:pStyle w:val="Compact"/>
        <w:numPr>
          <w:ilvl w:val="1"/>
          <w:numId w:val="7"/>
        </w:numPr>
      </w:pPr>
      <w:r>
        <w:t>Identify and analyze potential risks in software projects, including ethical concerns.</w:t>
      </w:r>
    </w:p>
    <w:p w14:paraId="3A9BCD02" w14:textId="77777777" w:rsidR="00C95007" w:rsidRDefault="00C95007" w:rsidP="00C95007">
      <w:pPr>
        <w:pStyle w:val="Compact"/>
        <w:numPr>
          <w:ilvl w:val="0"/>
          <w:numId w:val="7"/>
        </w:numPr>
      </w:pPr>
      <w:r>
        <w:rPr>
          <w:b/>
          <w:bCs/>
        </w:rPr>
        <w:t>Case Studies:</w:t>
      </w:r>
    </w:p>
    <w:p w14:paraId="061495E7" w14:textId="77777777" w:rsidR="00C95007" w:rsidRDefault="00C95007" w:rsidP="00C95007">
      <w:pPr>
        <w:pStyle w:val="Compact"/>
        <w:numPr>
          <w:ilvl w:val="1"/>
          <w:numId w:val="7"/>
        </w:numPr>
      </w:pPr>
      <w:r>
        <w:rPr>
          <w:b/>
          <w:bCs/>
        </w:rPr>
        <w:t>TRAION Project:</w:t>
      </w:r>
    </w:p>
    <w:p w14:paraId="5EC78007" w14:textId="77777777" w:rsidR="00C95007" w:rsidRDefault="00C95007" w:rsidP="00C95007">
      <w:pPr>
        <w:pStyle w:val="Compact"/>
        <w:numPr>
          <w:ilvl w:val="2"/>
          <w:numId w:val="7"/>
        </w:numPr>
      </w:pPr>
      <w:r>
        <w:t>Developing systems for a Māori tribal authority.</w:t>
      </w:r>
    </w:p>
    <w:p w14:paraId="268786D4" w14:textId="77777777" w:rsidR="00C95007" w:rsidRDefault="00C95007" w:rsidP="00C95007">
      <w:pPr>
        <w:pStyle w:val="Compact"/>
        <w:numPr>
          <w:ilvl w:val="2"/>
          <w:numId w:val="7"/>
        </w:numPr>
      </w:pPr>
      <w:r>
        <w:t>Addressed cultural sensitivities regarding genealogical information.</w:t>
      </w:r>
    </w:p>
    <w:p w14:paraId="384C3747" w14:textId="77777777" w:rsidR="00C95007" w:rsidRDefault="00C95007" w:rsidP="00C95007">
      <w:pPr>
        <w:pStyle w:val="Compact"/>
        <w:numPr>
          <w:ilvl w:val="1"/>
          <w:numId w:val="7"/>
        </w:numPr>
      </w:pPr>
      <w:r>
        <w:rPr>
          <w:b/>
          <w:bCs/>
        </w:rPr>
        <w:t>Baptist Action Trust (BAT):</w:t>
      </w:r>
    </w:p>
    <w:p w14:paraId="5EF1647A" w14:textId="77777777" w:rsidR="00C95007" w:rsidRDefault="00C95007" w:rsidP="00C95007">
      <w:pPr>
        <w:pStyle w:val="Compact"/>
        <w:numPr>
          <w:ilvl w:val="2"/>
          <w:numId w:val="7"/>
        </w:numPr>
      </w:pPr>
      <w:r>
        <w:t>Automating healthcare rostering and billing.</w:t>
      </w:r>
    </w:p>
    <w:p w14:paraId="40E694D1" w14:textId="5CFCF047" w:rsidR="004F181E" w:rsidRDefault="00C95007" w:rsidP="004F181E">
      <w:pPr>
        <w:pStyle w:val="Compact"/>
        <w:numPr>
          <w:ilvl w:val="2"/>
          <w:numId w:val="7"/>
        </w:numPr>
      </w:pPr>
      <w:r>
        <w:t>SoDIS inspection identified clusters​</w:t>
      </w:r>
    </w:p>
    <w:bookmarkEnd w:id="207"/>
    <w:bookmarkEnd w:id="236"/>
    <w:p w14:paraId="09C43B19" w14:textId="391E3B80" w:rsidR="00323E52" w:rsidRDefault="00380E1A" w:rsidP="00F21A53">
      <w:pPr>
        <w:spacing w:after="0"/>
        <w:jc w:val="left"/>
      </w:pPr>
      <w:r>
        <w:rPr>
          <w:noProof/>
        </w:rPr>
        <w:pict w14:anchorId="57DD753D">
          <v:rect id="_x0000_i1032" alt="" style="width:451.3pt;height:.05pt;mso-width-percent:0;mso-height-percent:0;mso-width-percent:0;mso-height-percent:0" o:hralign="center" o:hrstd="t" o:hr="t"/>
        </w:pict>
      </w:r>
    </w:p>
    <w:p w14:paraId="41EF4FE6" w14:textId="1912F9E6" w:rsidR="004F181E" w:rsidRDefault="004F181E" w:rsidP="00F21A53">
      <w:pPr>
        <w:spacing w:after="0"/>
        <w:jc w:val="left"/>
      </w:pPr>
    </w:p>
    <w:p w14:paraId="08099FA9" w14:textId="77777777" w:rsidR="004F181E" w:rsidRDefault="004F181E">
      <w:pPr>
        <w:spacing w:after="0"/>
        <w:jc w:val="left"/>
      </w:pPr>
      <w:r>
        <w:br w:type="page"/>
      </w:r>
    </w:p>
    <w:p w14:paraId="1706F972" w14:textId="02433FF7" w:rsidR="00B741A7" w:rsidRDefault="00AE0CAE" w:rsidP="00B741A7">
      <w:pPr>
        <w:pStyle w:val="Heading1"/>
      </w:pPr>
      <w:bookmarkStart w:id="238" w:name="Xa0c8b10123346d96184a5b11b65e4d04eee24bd"/>
      <w:bookmarkStart w:id="239" w:name="_Toc181288992"/>
      <w:r>
        <w:lastRenderedPageBreak/>
        <w:t xml:space="preserve">Lecture 7: </w:t>
      </w:r>
      <w:r w:rsidR="00B741A7">
        <w:t>Quality Assurance, Testing, and Test-Driven Development (TDD)</w:t>
      </w:r>
      <w:bookmarkEnd w:id="239"/>
    </w:p>
    <w:p w14:paraId="32940D68" w14:textId="77777777" w:rsidR="00B741A7" w:rsidRPr="00AE0CAE" w:rsidRDefault="00B741A7" w:rsidP="00AE0CAE">
      <w:pPr>
        <w:pStyle w:val="Heading2"/>
      </w:pPr>
      <w:bookmarkStart w:id="240" w:name="what-is-quality-assurance"/>
      <w:bookmarkStart w:id="241" w:name="_Toc181288993"/>
      <w:r w:rsidRPr="00AE0CAE">
        <w:t>What is Quality Assurance?</w:t>
      </w:r>
      <w:bookmarkEnd w:id="241"/>
    </w:p>
    <w:p w14:paraId="74D326D2" w14:textId="77777777" w:rsidR="00B741A7" w:rsidRDefault="00B741A7" w:rsidP="00B741A7">
      <w:pPr>
        <w:pStyle w:val="Compact"/>
        <w:numPr>
          <w:ilvl w:val="0"/>
          <w:numId w:val="7"/>
        </w:numPr>
      </w:pPr>
      <w:r>
        <w:rPr>
          <w:b/>
          <w:bCs/>
        </w:rPr>
        <w:t>Definition:</w:t>
      </w:r>
    </w:p>
    <w:p w14:paraId="63853089" w14:textId="77777777" w:rsidR="00B741A7" w:rsidRDefault="00B741A7" w:rsidP="00B741A7">
      <w:pPr>
        <w:pStyle w:val="Compact"/>
        <w:numPr>
          <w:ilvl w:val="1"/>
          <w:numId w:val="7"/>
        </w:numPr>
      </w:pPr>
      <w:r>
        <w:t>A planned and systematic approach to evaluating software quality.</w:t>
      </w:r>
    </w:p>
    <w:p w14:paraId="07A3E757" w14:textId="77777777" w:rsidR="00B741A7" w:rsidRDefault="00B741A7" w:rsidP="00B741A7">
      <w:pPr>
        <w:pStyle w:val="Compact"/>
        <w:numPr>
          <w:ilvl w:val="1"/>
          <w:numId w:val="7"/>
        </w:numPr>
      </w:pPr>
      <w:r>
        <w:t>Ensures adherence to software product standards, processes, documentation, and procedures.</w:t>
      </w:r>
    </w:p>
    <w:p w14:paraId="35EEB9D7" w14:textId="77777777" w:rsidR="00B741A7" w:rsidRDefault="00B741A7" w:rsidP="00B741A7">
      <w:pPr>
        <w:pStyle w:val="Compact"/>
        <w:numPr>
          <w:ilvl w:val="0"/>
          <w:numId w:val="7"/>
        </w:numPr>
      </w:pPr>
      <w:r>
        <w:rPr>
          <w:b/>
          <w:bCs/>
        </w:rPr>
        <w:t>Focus Areas:</w:t>
      </w:r>
    </w:p>
    <w:p w14:paraId="225C40A7" w14:textId="77777777" w:rsidR="00B741A7" w:rsidRDefault="00B741A7" w:rsidP="00B741A7">
      <w:pPr>
        <w:pStyle w:val="Compact"/>
        <w:numPr>
          <w:ilvl w:val="1"/>
          <w:numId w:val="7"/>
        </w:numPr>
      </w:pPr>
      <w:r>
        <w:t>Code design.</w:t>
      </w:r>
    </w:p>
    <w:p w14:paraId="48290E73" w14:textId="77777777" w:rsidR="00B741A7" w:rsidRDefault="00B741A7" w:rsidP="00B741A7">
      <w:pPr>
        <w:pStyle w:val="Compact"/>
        <w:numPr>
          <w:ilvl w:val="1"/>
          <w:numId w:val="7"/>
        </w:numPr>
      </w:pPr>
      <w:r>
        <w:t>Product/Application.</w:t>
      </w:r>
    </w:p>
    <w:p w14:paraId="6A1C2C10" w14:textId="77777777" w:rsidR="00B741A7" w:rsidRDefault="00B741A7" w:rsidP="00B741A7">
      <w:pPr>
        <w:pStyle w:val="Heading2"/>
      </w:pPr>
      <w:bookmarkStart w:id="242" w:name="key-aspects-of-quality"/>
      <w:bookmarkStart w:id="243" w:name="_Toc181288994"/>
      <w:bookmarkEnd w:id="240"/>
      <w:r>
        <w:t>Key Aspects of Quality</w:t>
      </w:r>
      <w:bookmarkEnd w:id="243"/>
    </w:p>
    <w:p w14:paraId="55D35D4B" w14:textId="77777777" w:rsidR="00B741A7" w:rsidRDefault="00B741A7" w:rsidP="00B741A7">
      <w:pPr>
        <w:pStyle w:val="Heading3"/>
      </w:pPr>
      <w:bookmarkStart w:id="244" w:name="perspectives-on-software-quality"/>
      <w:r>
        <w:t>Perspectives on Software Quality</w:t>
      </w:r>
    </w:p>
    <w:p w14:paraId="28AEED46" w14:textId="77777777" w:rsidR="00B741A7" w:rsidRDefault="00B741A7" w:rsidP="00B741A7">
      <w:pPr>
        <w:pStyle w:val="Compact"/>
        <w:numPr>
          <w:ilvl w:val="0"/>
          <w:numId w:val="7"/>
        </w:numPr>
      </w:pPr>
      <w:r>
        <w:rPr>
          <w:b/>
          <w:bCs/>
        </w:rPr>
        <w:t>Transcendental View:</w:t>
      </w:r>
      <w:r>
        <w:t xml:space="preserve"> Quality is something that can be recognized but not defined.</w:t>
      </w:r>
    </w:p>
    <w:p w14:paraId="59D166E7" w14:textId="77777777" w:rsidR="00B741A7" w:rsidRDefault="00B741A7" w:rsidP="00B741A7">
      <w:pPr>
        <w:pStyle w:val="Compact"/>
        <w:numPr>
          <w:ilvl w:val="0"/>
          <w:numId w:val="7"/>
        </w:numPr>
      </w:pPr>
      <w:r>
        <w:rPr>
          <w:b/>
          <w:bCs/>
        </w:rPr>
        <w:t>User View:</w:t>
      </w:r>
      <w:r>
        <w:t xml:space="preserve"> Quality as fitness for purpose.</w:t>
      </w:r>
    </w:p>
    <w:p w14:paraId="516588E7" w14:textId="77777777" w:rsidR="00B741A7" w:rsidRDefault="00B741A7" w:rsidP="00B741A7">
      <w:pPr>
        <w:pStyle w:val="Compact"/>
        <w:numPr>
          <w:ilvl w:val="0"/>
          <w:numId w:val="7"/>
        </w:numPr>
      </w:pPr>
      <w:r>
        <w:rPr>
          <w:b/>
          <w:bCs/>
        </w:rPr>
        <w:t>Manufacturing View:</w:t>
      </w:r>
      <w:r>
        <w:t xml:space="preserve"> Quality as conformance to specification.</w:t>
      </w:r>
    </w:p>
    <w:p w14:paraId="3F41EFB8" w14:textId="77777777" w:rsidR="00B741A7" w:rsidRDefault="00B741A7" w:rsidP="00B741A7">
      <w:pPr>
        <w:pStyle w:val="Compact"/>
        <w:numPr>
          <w:ilvl w:val="0"/>
          <w:numId w:val="7"/>
        </w:numPr>
      </w:pPr>
      <w:r>
        <w:rPr>
          <w:b/>
          <w:bCs/>
        </w:rPr>
        <w:t>Product View:</w:t>
      </w:r>
      <w:r>
        <w:t xml:space="preserve"> Quality tied to inherent characteristics of the product.</w:t>
      </w:r>
    </w:p>
    <w:p w14:paraId="5F962B9A" w14:textId="77777777" w:rsidR="00B741A7" w:rsidRDefault="00B741A7" w:rsidP="00B741A7">
      <w:pPr>
        <w:pStyle w:val="Compact"/>
        <w:numPr>
          <w:ilvl w:val="0"/>
          <w:numId w:val="7"/>
        </w:numPr>
      </w:pPr>
      <w:r>
        <w:rPr>
          <w:b/>
          <w:bCs/>
        </w:rPr>
        <w:t>Value-Based View:</w:t>
      </w:r>
      <w:r>
        <w:t xml:space="preserve"> Quality depends on the amount a customer is willing to pay.</w:t>
      </w:r>
    </w:p>
    <w:p w14:paraId="1F1390E8" w14:textId="77777777" w:rsidR="00B741A7" w:rsidRDefault="00B741A7" w:rsidP="00B741A7">
      <w:pPr>
        <w:pStyle w:val="Heading3"/>
      </w:pPr>
      <w:bookmarkStart w:id="245" w:name="quality-assurance-process"/>
      <w:bookmarkEnd w:id="244"/>
      <w:r>
        <w:t>Quality Assurance Process</w:t>
      </w:r>
    </w:p>
    <w:p w14:paraId="4CAAE594" w14:textId="77777777" w:rsidR="00B741A7" w:rsidRDefault="00B741A7" w:rsidP="00B741A7">
      <w:pPr>
        <w:pStyle w:val="Compact"/>
        <w:numPr>
          <w:ilvl w:val="0"/>
          <w:numId w:val="7"/>
        </w:numPr>
      </w:pPr>
      <w:r>
        <w:rPr>
          <w:b/>
          <w:bCs/>
        </w:rPr>
        <w:t>Quality in Learning:</w:t>
      </w:r>
    </w:p>
    <w:p w14:paraId="53363BAD" w14:textId="77777777" w:rsidR="00B741A7" w:rsidRDefault="00B741A7" w:rsidP="00B741A7">
      <w:pPr>
        <w:pStyle w:val="Compact"/>
        <w:numPr>
          <w:ilvl w:val="1"/>
          <w:numId w:val="7"/>
        </w:numPr>
      </w:pPr>
      <w:r>
        <w:t>Learning as a transformative process.</w:t>
      </w:r>
    </w:p>
    <w:p w14:paraId="629C3EAD" w14:textId="77777777" w:rsidR="00B741A7" w:rsidRDefault="00B741A7" w:rsidP="00B741A7">
      <w:pPr>
        <w:pStyle w:val="Compact"/>
        <w:numPr>
          <w:ilvl w:val="1"/>
          <w:numId w:val="7"/>
        </w:numPr>
      </w:pPr>
      <w:r>
        <w:t>Need for a quality process to ensure predictable and high-quality outcomes.</w:t>
      </w:r>
    </w:p>
    <w:p w14:paraId="1F1D6318" w14:textId="77777777" w:rsidR="00B741A7" w:rsidRDefault="00B741A7" w:rsidP="00B741A7">
      <w:pPr>
        <w:pStyle w:val="Compact"/>
        <w:numPr>
          <w:ilvl w:val="0"/>
          <w:numId w:val="7"/>
        </w:numPr>
      </w:pPr>
      <w:r>
        <w:rPr>
          <w:b/>
          <w:bCs/>
        </w:rPr>
        <w:t>Roles and Responsibilities:</w:t>
      </w:r>
    </w:p>
    <w:p w14:paraId="456F46F1" w14:textId="77777777" w:rsidR="00B741A7" w:rsidRDefault="00B741A7" w:rsidP="00B741A7">
      <w:pPr>
        <w:pStyle w:val="Compact"/>
        <w:numPr>
          <w:ilvl w:val="1"/>
          <w:numId w:val="7"/>
        </w:numPr>
      </w:pPr>
      <w:r>
        <w:t>Allocate roles to appropriately skilled team members.</w:t>
      </w:r>
    </w:p>
    <w:p w14:paraId="5901605E" w14:textId="77777777" w:rsidR="00B741A7" w:rsidRDefault="00B741A7" w:rsidP="00B741A7">
      <w:pPr>
        <w:pStyle w:val="Compact"/>
        <w:numPr>
          <w:ilvl w:val="0"/>
          <w:numId w:val="7"/>
        </w:numPr>
      </w:pPr>
      <w:r>
        <w:rPr>
          <w:b/>
          <w:bCs/>
        </w:rPr>
        <w:t>Measurement and Standards:</w:t>
      </w:r>
    </w:p>
    <w:p w14:paraId="24DAE7AB" w14:textId="77777777" w:rsidR="00B741A7" w:rsidRDefault="00B741A7" w:rsidP="00B741A7">
      <w:pPr>
        <w:pStyle w:val="Compact"/>
        <w:numPr>
          <w:ilvl w:val="1"/>
          <w:numId w:val="7"/>
        </w:numPr>
      </w:pPr>
      <w:r>
        <w:t>Use of metrics to demonstrate conformance to standards.</w:t>
      </w:r>
    </w:p>
    <w:p w14:paraId="7CF645B6" w14:textId="77777777" w:rsidR="00B741A7" w:rsidRDefault="00B741A7" w:rsidP="00B741A7">
      <w:pPr>
        <w:pStyle w:val="Compact"/>
        <w:numPr>
          <w:ilvl w:val="1"/>
          <w:numId w:val="7"/>
        </w:numPr>
      </w:pPr>
      <w:r>
        <w:t>Example standards: ISO 9126 (functionality, reliability, efficiency, usability, maintainability, portability).</w:t>
      </w:r>
    </w:p>
    <w:p w14:paraId="0EDD58F9" w14:textId="4221920A" w:rsidR="00B741A7" w:rsidRDefault="00B741A7" w:rsidP="00AE0CAE">
      <w:pPr>
        <w:pStyle w:val="Heading3"/>
      </w:pPr>
      <w:bookmarkStart w:id="246" w:name="X9226634d4efbea48579cd637f7649d48ca0f1b3"/>
      <w:bookmarkEnd w:id="242"/>
      <w:bookmarkEnd w:id="245"/>
      <w:r>
        <w:t>Metrics and Testing</w:t>
      </w:r>
    </w:p>
    <w:p w14:paraId="5CAAF3B0" w14:textId="77777777" w:rsidR="00B741A7" w:rsidRDefault="00B741A7" w:rsidP="00B741A7">
      <w:pPr>
        <w:pStyle w:val="Compact"/>
        <w:numPr>
          <w:ilvl w:val="0"/>
          <w:numId w:val="7"/>
        </w:numPr>
      </w:pPr>
      <w:r>
        <w:rPr>
          <w:b/>
          <w:bCs/>
        </w:rPr>
        <w:t>Metrics:</w:t>
      </w:r>
    </w:p>
    <w:p w14:paraId="25539FB9" w14:textId="77777777" w:rsidR="00B741A7" w:rsidRDefault="00B741A7" w:rsidP="00B741A7">
      <w:pPr>
        <w:pStyle w:val="Compact"/>
        <w:numPr>
          <w:ilvl w:val="1"/>
          <w:numId w:val="7"/>
        </w:numPr>
      </w:pPr>
      <w:r>
        <w:t>Provide a yardstick to demonstrate conformance or highlight lack of it.</w:t>
      </w:r>
    </w:p>
    <w:p w14:paraId="14234E8E" w14:textId="77777777" w:rsidR="00B741A7" w:rsidRDefault="00B741A7" w:rsidP="00B741A7">
      <w:pPr>
        <w:pStyle w:val="Compact"/>
        <w:numPr>
          <w:ilvl w:val="1"/>
          <w:numId w:val="7"/>
        </w:numPr>
      </w:pPr>
      <w:r>
        <w:t>Examples include standards for coding, document formatting, recording meeting minutes.</w:t>
      </w:r>
    </w:p>
    <w:p w14:paraId="298968F7" w14:textId="77777777" w:rsidR="00B741A7" w:rsidRDefault="00B741A7" w:rsidP="00B741A7">
      <w:pPr>
        <w:pStyle w:val="Compact"/>
        <w:numPr>
          <w:ilvl w:val="0"/>
          <w:numId w:val="7"/>
        </w:numPr>
      </w:pPr>
      <w:r>
        <w:rPr>
          <w:b/>
          <w:bCs/>
        </w:rPr>
        <w:t>Testing:</w:t>
      </w:r>
    </w:p>
    <w:p w14:paraId="178C9B3B" w14:textId="77777777" w:rsidR="00B741A7" w:rsidRDefault="00B741A7" w:rsidP="00B741A7">
      <w:pPr>
        <w:pStyle w:val="Compact"/>
        <w:numPr>
          <w:ilvl w:val="1"/>
          <w:numId w:val="7"/>
        </w:numPr>
      </w:pPr>
      <w:r>
        <w:t>Considered a quality control (QC) activity, part of the production function.</w:t>
      </w:r>
    </w:p>
    <w:p w14:paraId="082BF590" w14:textId="77777777" w:rsidR="00B741A7" w:rsidRDefault="00B741A7" w:rsidP="00B741A7">
      <w:pPr>
        <w:pStyle w:val="Compact"/>
        <w:numPr>
          <w:ilvl w:val="1"/>
          <w:numId w:val="7"/>
        </w:numPr>
      </w:pPr>
      <w:r>
        <w:t>A multi-layered testing strategy is key (unit tests, integration tests, usability tests, performance tests, etc.).</w:t>
      </w:r>
    </w:p>
    <w:p w14:paraId="19784199" w14:textId="538556F9" w:rsidR="00B741A7" w:rsidRDefault="00B741A7" w:rsidP="00AE0CAE">
      <w:pPr>
        <w:pStyle w:val="Heading3"/>
      </w:pPr>
      <w:bookmarkStart w:id="247" w:name="Xb1d159f10fe30420a86a5b39c4f41eb6e019b8e"/>
      <w:bookmarkEnd w:id="246"/>
      <w:r>
        <w:t>Reviews and Continuous Processes</w:t>
      </w:r>
    </w:p>
    <w:p w14:paraId="35794B79" w14:textId="77777777" w:rsidR="00B741A7" w:rsidRDefault="00B741A7" w:rsidP="00B741A7">
      <w:pPr>
        <w:pStyle w:val="Compact"/>
        <w:numPr>
          <w:ilvl w:val="0"/>
          <w:numId w:val="7"/>
        </w:numPr>
      </w:pPr>
      <w:r>
        <w:rPr>
          <w:b/>
          <w:bCs/>
        </w:rPr>
        <w:t>Quality Reviews:</w:t>
      </w:r>
    </w:p>
    <w:p w14:paraId="09511FFA" w14:textId="77777777" w:rsidR="00B741A7" w:rsidRDefault="00B741A7" w:rsidP="00B741A7">
      <w:pPr>
        <w:pStyle w:val="Compact"/>
        <w:numPr>
          <w:ilvl w:val="1"/>
          <w:numId w:val="7"/>
        </w:numPr>
      </w:pPr>
      <w:r>
        <w:t>Inspections, walkthroughs, formal technical reviews.</w:t>
      </w:r>
    </w:p>
    <w:p w14:paraId="08446415" w14:textId="77777777" w:rsidR="00B741A7" w:rsidRDefault="00B741A7" w:rsidP="00B741A7">
      <w:pPr>
        <w:pStyle w:val="Compact"/>
        <w:numPr>
          <w:ilvl w:val="1"/>
          <w:numId w:val="7"/>
        </w:numPr>
      </w:pPr>
      <w:r>
        <w:t>Code and design inspections.</w:t>
      </w:r>
    </w:p>
    <w:p w14:paraId="42C03E30" w14:textId="77777777" w:rsidR="00B741A7" w:rsidRDefault="00B741A7" w:rsidP="00B741A7">
      <w:pPr>
        <w:pStyle w:val="Compact"/>
        <w:numPr>
          <w:ilvl w:val="0"/>
          <w:numId w:val="7"/>
        </w:numPr>
      </w:pPr>
      <w:r>
        <w:rPr>
          <w:b/>
          <w:bCs/>
        </w:rPr>
        <w:t>Continuous Processes:</w:t>
      </w:r>
    </w:p>
    <w:p w14:paraId="641E98FE" w14:textId="77777777" w:rsidR="00B741A7" w:rsidRDefault="00B741A7" w:rsidP="00B741A7">
      <w:pPr>
        <w:pStyle w:val="Compact"/>
        <w:numPr>
          <w:ilvl w:val="1"/>
          <w:numId w:val="7"/>
        </w:numPr>
      </w:pPr>
      <w:r>
        <w:t>Pair programming.</w:t>
      </w:r>
    </w:p>
    <w:p w14:paraId="04E03526" w14:textId="77777777" w:rsidR="00B741A7" w:rsidRDefault="00B741A7" w:rsidP="00B741A7">
      <w:pPr>
        <w:pStyle w:val="Compact"/>
        <w:numPr>
          <w:ilvl w:val="1"/>
          <w:numId w:val="7"/>
        </w:numPr>
      </w:pPr>
      <w:r>
        <w:t>Joint Application Development (JAD) workshops.</w:t>
      </w:r>
    </w:p>
    <w:p w14:paraId="2863A35C" w14:textId="77777777" w:rsidR="00B741A7" w:rsidRDefault="00B741A7" w:rsidP="00B741A7">
      <w:pPr>
        <w:pStyle w:val="Compact"/>
        <w:numPr>
          <w:ilvl w:val="1"/>
          <w:numId w:val="7"/>
        </w:numPr>
      </w:pPr>
      <w:r>
        <w:lastRenderedPageBreak/>
        <w:t>Test-Driven Development (TDD).</w:t>
      </w:r>
    </w:p>
    <w:p w14:paraId="117ECEE0" w14:textId="77777777" w:rsidR="00B741A7" w:rsidRDefault="00B741A7" w:rsidP="00B741A7">
      <w:pPr>
        <w:pStyle w:val="Compact"/>
        <w:numPr>
          <w:ilvl w:val="1"/>
          <w:numId w:val="7"/>
        </w:numPr>
      </w:pPr>
      <w:r>
        <w:t>Continuous integration, regular code builds, refactoring.</w:t>
      </w:r>
    </w:p>
    <w:p w14:paraId="48D321AB" w14:textId="77777777" w:rsidR="00B741A7" w:rsidRDefault="00B741A7" w:rsidP="00B741A7">
      <w:pPr>
        <w:pStyle w:val="Compact"/>
        <w:numPr>
          <w:ilvl w:val="0"/>
          <w:numId w:val="7"/>
        </w:numPr>
      </w:pPr>
      <w:r>
        <w:rPr>
          <w:b/>
          <w:bCs/>
        </w:rPr>
        <w:t>Continuous Improvement:</w:t>
      </w:r>
    </w:p>
    <w:p w14:paraId="66BF8319" w14:textId="77777777" w:rsidR="00B741A7" w:rsidRDefault="00B741A7" w:rsidP="00B741A7">
      <w:pPr>
        <w:pStyle w:val="Compact"/>
        <w:numPr>
          <w:ilvl w:val="1"/>
          <w:numId w:val="7"/>
        </w:numPr>
      </w:pPr>
      <w:r>
        <w:t>Software Process and Practice Improvement (SPPI).</w:t>
      </w:r>
    </w:p>
    <w:p w14:paraId="5C153816" w14:textId="77777777" w:rsidR="00B741A7" w:rsidRDefault="00B741A7" w:rsidP="00B741A7">
      <w:pPr>
        <w:pStyle w:val="Compact"/>
        <w:numPr>
          <w:ilvl w:val="1"/>
          <w:numId w:val="7"/>
        </w:numPr>
      </w:pPr>
      <w:r>
        <w:t>Reflect and adapt processes for future improvements.</w:t>
      </w:r>
    </w:p>
    <w:p w14:paraId="35159450" w14:textId="77777777" w:rsidR="00B741A7" w:rsidRDefault="00B741A7" w:rsidP="00B741A7">
      <w:pPr>
        <w:pStyle w:val="Heading2"/>
      </w:pPr>
      <w:bookmarkStart w:id="248" w:name="quality-assurance-accountability"/>
      <w:bookmarkStart w:id="249" w:name="_Toc181288995"/>
      <w:bookmarkEnd w:id="247"/>
      <w:r>
        <w:t>Quality Assurance Accountability</w:t>
      </w:r>
      <w:bookmarkEnd w:id="249"/>
    </w:p>
    <w:p w14:paraId="17E77F41" w14:textId="77777777" w:rsidR="00B741A7" w:rsidRDefault="00B741A7" w:rsidP="00B741A7">
      <w:pPr>
        <w:pStyle w:val="Compact"/>
        <w:numPr>
          <w:ilvl w:val="0"/>
          <w:numId w:val="7"/>
        </w:numPr>
      </w:pPr>
      <w:r>
        <w:rPr>
          <w:b/>
          <w:bCs/>
        </w:rPr>
        <w:t>Team Agreement Document:</w:t>
      </w:r>
    </w:p>
    <w:p w14:paraId="2709B150" w14:textId="77777777" w:rsidR="00B741A7" w:rsidRDefault="00B741A7" w:rsidP="00B741A7">
      <w:pPr>
        <w:pStyle w:val="Compact"/>
        <w:numPr>
          <w:ilvl w:val="1"/>
          <w:numId w:val="7"/>
        </w:numPr>
      </w:pPr>
      <w:r>
        <w:t>Commitments to one another.</w:t>
      </w:r>
    </w:p>
    <w:p w14:paraId="39E41597" w14:textId="77777777" w:rsidR="00B741A7" w:rsidRDefault="00B741A7" w:rsidP="00B741A7">
      <w:pPr>
        <w:pStyle w:val="Compact"/>
        <w:numPr>
          <w:ilvl w:val="1"/>
          <w:numId w:val="7"/>
        </w:numPr>
      </w:pPr>
      <w:r>
        <w:t>Communication strategies.</w:t>
      </w:r>
    </w:p>
    <w:p w14:paraId="7E1D1F4A" w14:textId="77777777" w:rsidR="00B741A7" w:rsidRDefault="00B741A7" w:rsidP="00B741A7">
      <w:pPr>
        <w:pStyle w:val="Compact"/>
        <w:numPr>
          <w:ilvl w:val="1"/>
          <w:numId w:val="7"/>
        </w:numPr>
      </w:pPr>
      <w:r>
        <w:t>Team roles and accountabilities (including QA for each iteration).</w:t>
      </w:r>
    </w:p>
    <w:p w14:paraId="3E464721" w14:textId="77777777" w:rsidR="00B741A7" w:rsidRDefault="00B741A7" w:rsidP="00B741A7">
      <w:pPr>
        <w:pStyle w:val="Compact"/>
        <w:numPr>
          <w:ilvl w:val="0"/>
          <w:numId w:val="7"/>
        </w:numPr>
      </w:pPr>
      <w:r>
        <w:rPr>
          <w:b/>
          <w:bCs/>
        </w:rPr>
        <w:t>QA Accountability Reflection:</w:t>
      </w:r>
    </w:p>
    <w:p w14:paraId="29239063" w14:textId="77777777" w:rsidR="00B741A7" w:rsidRDefault="00B741A7" w:rsidP="00B741A7">
      <w:pPr>
        <w:pStyle w:val="Compact"/>
        <w:numPr>
          <w:ilvl w:val="1"/>
          <w:numId w:val="7"/>
        </w:numPr>
      </w:pPr>
      <w:r>
        <w:t>Explanation of the team’s emphasis on QA for the iteration.</w:t>
      </w:r>
    </w:p>
    <w:p w14:paraId="5466DFCF" w14:textId="77777777" w:rsidR="00B741A7" w:rsidRDefault="00B741A7" w:rsidP="00B741A7">
      <w:pPr>
        <w:pStyle w:val="Compact"/>
        <w:numPr>
          <w:ilvl w:val="1"/>
          <w:numId w:val="7"/>
        </w:numPr>
      </w:pPr>
      <w:r>
        <w:t>Reflection on success and areas for improvement.</w:t>
      </w:r>
    </w:p>
    <w:p w14:paraId="09A4EABC" w14:textId="77777777" w:rsidR="00B741A7" w:rsidRDefault="00B741A7" w:rsidP="00B741A7">
      <w:pPr>
        <w:pStyle w:val="Compact"/>
        <w:numPr>
          <w:ilvl w:val="1"/>
          <w:numId w:val="7"/>
        </w:numPr>
      </w:pPr>
      <w:r>
        <w:t>Plans for the next iteration.</w:t>
      </w:r>
    </w:p>
    <w:p w14:paraId="16CDDC4E" w14:textId="77777777" w:rsidR="00B741A7" w:rsidRDefault="00B741A7" w:rsidP="00B741A7">
      <w:pPr>
        <w:pStyle w:val="Heading2"/>
      </w:pPr>
      <w:bookmarkStart w:id="250" w:name="evolving-views-of-software-quality"/>
      <w:bookmarkStart w:id="251" w:name="_Toc181288996"/>
      <w:bookmarkEnd w:id="248"/>
      <w:r>
        <w:t>Evolving Views of Software Quality</w:t>
      </w:r>
      <w:bookmarkEnd w:id="251"/>
    </w:p>
    <w:p w14:paraId="7289640A" w14:textId="77777777" w:rsidR="00B741A7" w:rsidRDefault="00B741A7" w:rsidP="00B741A7">
      <w:pPr>
        <w:pStyle w:val="Compact"/>
        <w:numPr>
          <w:ilvl w:val="0"/>
          <w:numId w:val="7"/>
        </w:numPr>
      </w:pPr>
      <w:r>
        <w:rPr>
          <w:b/>
          <w:bCs/>
        </w:rPr>
        <w:t>Debate on Software Quality:</w:t>
      </w:r>
    </w:p>
    <w:p w14:paraId="1BCFCD52" w14:textId="77777777" w:rsidR="00B741A7" w:rsidRDefault="00B741A7" w:rsidP="00B741A7">
      <w:pPr>
        <w:pStyle w:val="Compact"/>
        <w:numPr>
          <w:ilvl w:val="1"/>
          <w:numId w:val="7"/>
        </w:numPr>
      </w:pPr>
      <w:r>
        <w:t>Different views and measurements over time.</w:t>
      </w:r>
    </w:p>
    <w:p w14:paraId="0E0475AB" w14:textId="77777777" w:rsidR="00B741A7" w:rsidRDefault="00B741A7" w:rsidP="00B741A7">
      <w:pPr>
        <w:pStyle w:val="Compact"/>
        <w:numPr>
          <w:ilvl w:val="1"/>
          <w:numId w:val="7"/>
        </w:numPr>
      </w:pPr>
      <w:r>
        <w:t>Need for contemporary guidelines and templates.</w:t>
      </w:r>
    </w:p>
    <w:p w14:paraId="5C22E168" w14:textId="77777777" w:rsidR="00B741A7" w:rsidRDefault="00B741A7" w:rsidP="00B741A7">
      <w:pPr>
        <w:pStyle w:val="Compact"/>
        <w:numPr>
          <w:ilvl w:val="0"/>
          <w:numId w:val="7"/>
        </w:numPr>
      </w:pPr>
      <w:r>
        <w:rPr>
          <w:b/>
          <w:bCs/>
        </w:rPr>
        <w:t>Software Quality Models:</w:t>
      </w:r>
    </w:p>
    <w:p w14:paraId="412E4D24" w14:textId="77777777" w:rsidR="00B741A7" w:rsidRDefault="00B741A7" w:rsidP="00B741A7">
      <w:pPr>
        <w:pStyle w:val="Compact"/>
        <w:numPr>
          <w:ilvl w:val="1"/>
          <w:numId w:val="7"/>
        </w:numPr>
      </w:pPr>
      <w:r>
        <w:t>Various models to guide developers.</w:t>
      </w:r>
    </w:p>
    <w:p w14:paraId="2852294F" w14:textId="77777777" w:rsidR="00B741A7" w:rsidRDefault="00B741A7" w:rsidP="00B741A7">
      <w:pPr>
        <w:pStyle w:val="Compact"/>
        <w:numPr>
          <w:ilvl w:val="1"/>
          <w:numId w:val="7"/>
        </w:numPr>
      </w:pPr>
      <w:r>
        <w:t>Examples include the ISO standards.</w:t>
      </w:r>
    </w:p>
    <w:p w14:paraId="73077D42" w14:textId="77777777" w:rsidR="00B741A7" w:rsidRDefault="00B741A7" w:rsidP="00B741A7">
      <w:pPr>
        <w:pStyle w:val="Heading2"/>
      </w:pPr>
      <w:bookmarkStart w:id="252" w:name="top-20-software-quality-characteristics"/>
      <w:bookmarkStart w:id="253" w:name="_Toc181288997"/>
      <w:bookmarkEnd w:id="250"/>
      <w:r>
        <w:t>Top 20 Software Quality Characteristics</w:t>
      </w:r>
      <w:bookmarkEnd w:id="253"/>
    </w:p>
    <w:p w14:paraId="015D4AB6" w14:textId="77777777" w:rsidR="00B741A7" w:rsidRDefault="00B741A7" w:rsidP="00B741A7">
      <w:pPr>
        <w:pStyle w:val="Compact"/>
        <w:numPr>
          <w:ilvl w:val="0"/>
          <w:numId w:val="7"/>
        </w:numPr>
      </w:pPr>
      <w:r>
        <w:rPr>
          <w:b/>
          <w:bCs/>
        </w:rPr>
        <w:t>Examples:</w:t>
      </w:r>
    </w:p>
    <w:p w14:paraId="7307D3A6" w14:textId="77777777" w:rsidR="00B741A7" w:rsidRDefault="00B741A7" w:rsidP="00B741A7">
      <w:pPr>
        <w:pStyle w:val="Compact"/>
        <w:numPr>
          <w:ilvl w:val="1"/>
          <w:numId w:val="7"/>
        </w:numPr>
      </w:pPr>
      <w:r>
        <w:t>Reliability</w:t>
      </w:r>
    </w:p>
    <w:p w14:paraId="0E4F759B" w14:textId="77777777" w:rsidR="00B741A7" w:rsidRDefault="00B741A7" w:rsidP="00B741A7">
      <w:pPr>
        <w:pStyle w:val="Compact"/>
        <w:numPr>
          <w:ilvl w:val="1"/>
          <w:numId w:val="7"/>
        </w:numPr>
      </w:pPr>
      <w:r>
        <w:t>Usability</w:t>
      </w:r>
    </w:p>
    <w:p w14:paraId="195F6259" w14:textId="77777777" w:rsidR="00B741A7" w:rsidRDefault="00B741A7" w:rsidP="00B741A7">
      <w:pPr>
        <w:pStyle w:val="Compact"/>
        <w:numPr>
          <w:ilvl w:val="1"/>
          <w:numId w:val="7"/>
        </w:numPr>
      </w:pPr>
      <w:r>
        <w:t>Maintainability</w:t>
      </w:r>
    </w:p>
    <w:p w14:paraId="7B4CBC28" w14:textId="77777777" w:rsidR="00B741A7" w:rsidRDefault="00B741A7" w:rsidP="00B741A7">
      <w:pPr>
        <w:pStyle w:val="Compact"/>
        <w:numPr>
          <w:ilvl w:val="1"/>
          <w:numId w:val="7"/>
        </w:numPr>
      </w:pPr>
      <w:r>
        <w:t>Efficiency</w:t>
      </w:r>
    </w:p>
    <w:p w14:paraId="49DB43D7" w14:textId="77777777" w:rsidR="00B741A7" w:rsidRDefault="00B741A7" w:rsidP="00B741A7">
      <w:pPr>
        <w:pStyle w:val="Compact"/>
        <w:numPr>
          <w:ilvl w:val="1"/>
          <w:numId w:val="7"/>
        </w:numPr>
      </w:pPr>
      <w:r>
        <w:t>Portability</w:t>
      </w:r>
    </w:p>
    <w:p w14:paraId="7BC66BF0" w14:textId="77777777" w:rsidR="00B741A7" w:rsidRDefault="00B741A7" w:rsidP="00B741A7">
      <w:pPr>
        <w:pStyle w:val="Compact"/>
        <w:numPr>
          <w:ilvl w:val="1"/>
          <w:numId w:val="7"/>
        </w:numPr>
      </w:pPr>
      <w:r>
        <w:t>Functionality</w:t>
      </w:r>
    </w:p>
    <w:p w14:paraId="0627D86B" w14:textId="77777777" w:rsidR="00B741A7" w:rsidRDefault="00B741A7" w:rsidP="00B741A7">
      <w:pPr>
        <w:pStyle w:val="Compact"/>
        <w:numPr>
          <w:ilvl w:val="1"/>
          <w:numId w:val="7"/>
        </w:numPr>
      </w:pPr>
      <w:r>
        <w:t>Etc.</w:t>
      </w:r>
    </w:p>
    <w:p w14:paraId="41A62882" w14:textId="77777777" w:rsidR="00B741A7" w:rsidRDefault="00B741A7" w:rsidP="00B741A7">
      <w:pPr>
        <w:pStyle w:val="Heading2"/>
      </w:pPr>
      <w:bookmarkStart w:id="254" w:name="questions-about-quality-and-testing"/>
      <w:bookmarkStart w:id="255" w:name="_Toc181288998"/>
      <w:bookmarkEnd w:id="252"/>
      <w:r>
        <w:t>Questions About Quality and Testing</w:t>
      </w:r>
      <w:bookmarkEnd w:id="255"/>
    </w:p>
    <w:p w14:paraId="1E6CE071" w14:textId="77777777" w:rsidR="00B741A7" w:rsidRDefault="00B741A7" w:rsidP="00B741A7">
      <w:pPr>
        <w:pStyle w:val="Compact"/>
        <w:numPr>
          <w:ilvl w:val="0"/>
          <w:numId w:val="7"/>
        </w:numPr>
      </w:pPr>
      <w:r>
        <w:rPr>
          <w:b/>
          <w:bCs/>
        </w:rPr>
        <w:t>Key Questions:</w:t>
      </w:r>
    </w:p>
    <w:p w14:paraId="51EB0107" w14:textId="77777777" w:rsidR="00B741A7" w:rsidRDefault="00B741A7" w:rsidP="00B741A7">
      <w:pPr>
        <w:pStyle w:val="Compact"/>
        <w:numPr>
          <w:ilvl w:val="1"/>
          <w:numId w:val="7"/>
        </w:numPr>
      </w:pPr>
      <w:r>
        <w:t>What are the quality criteria to test the code against?</w:t>
      </w:r>
    </w:p>
    <w:p w14:paraId="3F93494D" w14:textId="77777777" w:rsidR="00B741A7" w:rsidRDefault="00B741A7" w:rsidP="00B741A7">
      <w:pPr>
        <w:pStyle w:val="Compact"/>
        <w:numPr>
          <w:ilvl w:val="1"/>
          <w:numId w:val="7"/>
        </w:numPr>
      </w:pPr>
      <w:r>
        <w:t>What are the quality testing practices?</w:t>
      </w:r>
    </w:p>
    <w:p w14:paraId="106FEE0F" w14:textId="77777777" w:rsidR="00B741A7" w:rsidRDefault="00B741A7" w:rsidP="00B741A7">
      <w:pPr>
        <w:pStyle w:val="Compact"/>
        <w:numPr>
          <w:ilvl w:val="1"/>
          <w:numId w:val="7"/>
        </w:numPr>
      </w:pPr>
      <w:r>
        <w:t>How to prevent low-quality issues?</w:t>
      </w:r>
    </w:p>
    <w:p w14:paraId="310C7C2F" w14:textId="77777777" w:rsidR="00B741A7" w:rsidRDefault="00B741A7" w:rsidP="00B741A7">
      <w:pPr>
        <w:pStyle w:val="Compact"/>
        <w:numPr>
          <w:ilvl w:val="1"/>
          <w:numId w:val="7"/>
        </w:numPr>
      </w:pPr>
      <w:r>
        <w:t>How to recognize pass or fail?</w:t>
      </w:r>
    </w:p>
    <w:p w14:paraId="4704DC88" w14:textId="77777777" w:rsidR="00B741A7" w:rsidRDefault="00B741A7" w:rsidP="00B741A7">
      <w:pPr>
        <w:pStyle w:val="Compact"/>
        <w:numPr>
          <w:ilvl w:val="1"/>
          <w:numId w:val="7"/>
        </w:numPr>
      </w:pPr>
      <w:r>
        <w:t>Actions to take if the quality test fails.</w:t>
      </w:r>
    </w:p>
    <w:p w14:paraId="208D35DC" w14:textId="77777777" w:rsidR="00B741A7" w:rsidRDefault="00B741A7" w:rsidP="00B741A7">
      <w:pPr>
        <w:pStyle w:val="Compact"/>
        <w:numPr>
          <w:ilvl w:val="0"/>
          <w:numId w:val="7"/>
        </w:numPr>
      </w:pPr>
      <w:r>
        <w:rPr>
          <w:b/>
          <w:bCs/>
        </w:rPr>
        <w:t>Considerations:</w:t>
      </w:r>
    </w:p>
    <w:p w14:paraId="6457F457" w14:textId="77777777" w:rsidR="00B741A7" w:rsidRDefault="00B741A7" w:rsidP="00B741A7">
      <w:pPr>
        <w:pStyle w:val="Compact"/>
        <w:numPr>
          <w:ilvl w:val="1"/>
          <w:numId w:val="7"/>
        </w:numPr>
      </w:pPr>
      <w:r>
        <w:t>You can never be 100% sure there are no defects.</w:t>
      </w:r>
    </w:p>
    <w:p w14:paraId="1D458905" w14:textId="77777777" w:rsidR="00B741A7" w:rsidRDefault="00B741A7" w:rsidP="00B741A7">
      <w:pPr>
        <w:pStyle w:val="Compact"/>
        <w:numPr>
          <w:ilvl w:val="1"/>
          <w:numId w:val="7"/>
        </w:numPr>
      </w:pPr>
      <w:r>
        <w:t>Testing can only prove the presence of defects, not their absence.</w:t>
      </w:r>
    </w:p>
    <w:p w14:paraId="0FA64F60" w14:textId="77777777" w:rsidR="00B741A7" w:rsidRDefault="00B741A7" w:rsidP="00AE0CAE">
      <w:pPr>
        <w:pStyle w:val="Heading2"/>
      </w:pPr>
      <w:bookmarkStart w:id="256" w:name="what-is-testing"/>
      <w:bookmarkStart w:id="257" w:name="_Toc181288999"/>
      <w:bookmarkEnd w:id="254"/>
      <w:r>
        <w:t>What is Testing?</w:t>
      </w:r>
      <w:bookmarkEnd w:id="257"/>
    </w:p>
    <w:p w14:paraId="7A3FBF15" w14:textId="77777777" w:rsidR="00B741A7" w:rsidRDefault="00B741A7" w:rsidP="00B741A7">
      <w:pPr>
        <w:pStyle w:val="Compact"/>
        <w:numPr>
          <w:ilvl w:val="0"/>
          <w:numId w:val="7"/>
        </w:numPr>
      </w:pPr>
      <w:r>
        <w:rPr>
          <w:b/>
          <w:bCs/>
        </w:rPr>
        <w:t>Definition:</w:t>
      </w:r>
    </w:p>
    <w:p w14:paraId="7A928515" w14:textId="77777777" w:rsidR="00B741A7" w:rsidRDefault="00B741A7" w:rsidP="00B741A7">
      <w:pPr>
        <w:pStyle w:val="Compact"/>
        <w:numPr>
          <w:ilvl w:val="1"/>
          <w:numId w:val="7"/>
        </w:numPr>
      </w:pPr>
      <w:r>
        <w:lastRenderedPageBreak/>
        <w:t>Verifying that the behavior of the application matches what is specified or expected.</w:t>
      </w:r>
    </w:p>
    <w:p w14:paraId="62086B97" w14:textId="77777777" w:rsidR="00B741A7" w:rsidRDefault="00B741A7" w:rsidP="00B741A7">
      <w:pPr>
        <w:pStyle w:val="Compact"/>
        <w:numPr>
          <w:ilvl w:val="0"/>
          <w:numId w:val="7"/>
        </w:numPr>
      </w:pPr>
      <w:r>
        <w:rPr>
          <w:b/>
          <w:bCs/>
        </w:rPr>
        <w:t>Purpose:</w:t>
      </w:r>
    </w:p>
    <w:p w14:paraId="78146E85" w14:textId="77777777" w:rsidR="00B741A7" w:rsidRDefault="00B741A7" w:rsidP="00B741A7">
      <w:pPr>
        <w:pStyle w:val="Compact"/>
        <w:numPr>
          <w:ilvl w:val="1"/>
          <w:numId w:val="7"/>
        </w:numPr>
      </w:pPr>
      <w:r>
        <w:t>Ensure code behaves as expected.</w:t>
      </w:r>
    </w:p>
    <w:p w14:paraId="42E0EF62" w14:textId="77777777" w:rsidR="00B741A7" w:rsidRDefault="00B741A7" w:rsidP="00B741A7">
      <w:pPr>
        <w:pStyle w:val="Compact"/>
        <w:numPr>
          <w:ilvl w:val="1"/>
          <w:numId w:val="7"/>
        </w:numPr>
      </w:pPr>
      <w:r>
        <w:t>Provide confidence in releasing and experimenting.</w:t>
      </w:r>
    </w:p>
    <w:p w14:paraId="4A4C613C" w14:textId="77777777" w:rsidR="00B741A7" w:rsidRDefault="00B741A7" w:rsidP="00AE0CAE">
      <w:pPr>
        <w:pStyle w:val="Heading3"/>
      </w:pPr>
      <w:bookmarkStart w:id="258" w:name="X93f436775775b66d16c323d052177d39f563dac"/>
      <w:bookmarkEnd w:id="256"/>
      <w:r>
        <w:t>Testing Criteria and Recognizing Pass/Fail</w:t>
      </w:r>
    </w:p>
    <w:p w14:paraId="6F3B2471" w14:textId="77777777" w:rsidR="00B741A7" w:rsidRDefault="00B741A7" w:rsidP="00B741A7">
      <w:pPr>
        <w:pStyle w:val="Compact"/>
        <w:numPr>
          <w:ilvl w:val="0"/>
          <w:numId w:val="7"/>
        </w:numPr>
      </w:pPr>
      <w:r>
        <w:rPr>
          <w:b/>
          <w:bCs/>
        </w:rPr>
        <w:t>Criteria:</w:t>
      </w:r>
    </w:p>
    <w:p w14:paraId="4AF20799" w14:textId="77777777" w:rsidR="00B741A7" w:rsidRDefault="00B741A7" w:rsidP="00B741A7">
      <w:pPr>
        <w:pStyle w:val="Compact"/>
        <w:numPr>
          <w:ilvl w:val="1"/>
          <w:numId w:val="7"/>
        </w:numPr>
      </w:pPr>
      <w:r>
        <w:t>Expected output for given inputs.</w:t>
      </w:r>
    </w:p>
    <w:p w14:paraId="421A5EDC" w14:textId="77777777" w:rsidR="00B741A7" w:rsidRDefault="00B741A7" w:rsidP="00B741A7">
      <w:pPr>
        <w:pStyle w:val="Compact"/>
        <w:numPr>
          <w:ilvl w:val="1"/>
          <w:numId w:val="7"/>
        </w:numPr>
      </w:pPr>
      <w:r>
        <w:t>Expected behavior of the application/system.</w:t>
      </w:r>
    </w:p>
    <w:p w14:paraId="08B5F571" w14:textId="77777777" w:rsidR="00B741A7" w:rsidRDefault="00B741A7" w:rsidP="00B741A7">
      <w:pPr>
        <w:pStyle w:val="Compact"/>
        <w:numPr>
          <w:ilvl w:val="1"/>
          <w:numId w:val="7"/>
        </w:numPr>
      </w:pPr>
      <w:r>
        <w:t>Coding standards and conventions.</w:t>
      </w:r>
    </w:p>
    <w:p w14:paraId="4795A985" w14:textId="77777777" w:rsidR="00B741A7" w:rsidRDefault="00B741A7" w:rsidP="00B741A7">
      <w:pPr>
        <w:pStyle w:val="Compact"/>
        <w:numPr>
          <w:ilvl w:val="0"/>
          <w:numId w:val="7"/>
        </w:numPr>
      </w:pPr>
      <w:r>
        <w:rPr>
          <w:b/>
          <w:bCs/>
        </w:rPr>
        <w:t>Example of Bad Test Criteria:</w:t>
      </w:r>
    </w:p>
    <w:p w14:paraId="5395395E" w14:textId="77777777" w:rsidR="00B741A7" w:rsidRDefault="00B741A7" w:rsidP="00B741A7">
      <w:pPr>
        <w:pStyle w:val="Compact"/>
        <w:numPr>
          <w:ilvl w:val="1"/>
          <w:numId w:val="7"/>
        </w:numPr>
      </w:pPr>
      <w:r>
        <w:t>“The product should be user-friendly.”</w:t>
      </w:r>
    </w:p>
    <w:p w14:paraId="1EC6B420" w14:textId="77777777" w:rsidR="00B741A7" w:rsidRDefault="00B741A7" w:rsidP="00B741A7">
      <w:pPr>
        <w:pStyle w:val="Heading2"/>
      </w:pPr>
      <w:bookmarkStart w:id="259" w:name="why-write-tests"/>
      <w:bookmarkStart w:id="260" w:name="_Toc181289000"/>
      <w:bookmarkEnd w:id="258"/>
      <w:r>
        <w:t>Why Write Tests?</w:t>
      </w:r>
      <w:bookmarkEnd w:id="260"/>
    </w:p>
    <w:p w14:paraId="47F8F575" w14:textId="77777777" w:rsidR="00B741A7" w:rsidRDefault="00B741A7" w:rsidP="00B741A7">
      <w:pPr>
        <w:pStyle w:val="Compact"/>
        <w:numPr>
          <w:ilvl w:val="0"/>
          <w:numId w:val="7"/>
        </w:numPr>
      </w:pPr>
      <w:r>
        <w:rPr>
          <w:b/>
          <w:bCs/>
        </w:rPr>
        <w:t>Documentation:</w:t>
      </w:r>
    </w:p>
    <w:p w14:paraId="34ED6E6F" w14:textId="77777777" w:rsidR="00B741A7" w:rsidRDefault="00B741A7" w:rsidP="00B741A7">
      <w:pPr>
        <w:pStyle w:val="Compact"/>
        <w:numPr>
          <w:ilvl w:val="1"/>
          <w:numId w:val="7"/>
        </w:numPr>
      </w:pPr>
      <w:r>
        <w:t>Tests specify how code should work.</w:t>
      </w:r>
    </w:p>
    <w:p w14:paraId="13B26581" w14:textId="77777777" w:rsidR="00B741A7" w:rsidRDefault="00B741A7" w:rsidP="00B741A7">
      <w:pPr>
        <w:pStyle w:val="Compact"/>
        <w:numPr>
          <w:ilvl w:val="0"/>
          <w:numId w:val="7"/>
        </w:numPr>
      </w:pPr>
      <w:r>
        <w:rPr>
          <w:b/>
          <w:bCs/>
        </w:rPr>
        <w:t>Consistency:</w:t>
      </w:r>
    </w:p>
    <w:p w14:paraId="3DECBCC9" w14:textId="77777777" w:rsidR="00B741A7" w:rsidRDefault="00B741A7" w:rsidP="00B741A7">
      <w:pPr>
        <w:pStyle w:val="Compact"/>
        <w:numPr>
          <w:ilvl w:val="1"/>
          <w:numId w:val="7"/>
        </w:numPr>
      </w:pPr>
      <w:r>
        <w:t>Verify developers follow good practices and team conventions.</w:t>
      </w:r>
    </w:p>
    <w:p w14:paraId="3E134A54" w14:textId="77777777" w:rsidR="00B741A7" w:rsidRDefault="00B741A7" w:rsidP="00B741A7">
      <w:pPr>
        <w:pStyle w:val="Compact"/>
        <w:numPr>
          <w:ilvl w:val="0"/>
          <w:numId w:val="7"/>
        </w:numPr>
      </w:pPr>
      <w:r>
        <w:rPr>
          <w:b/>
          <w:bCs/>
        </w:rPr>
        <w:t>Comfort and Confidence:</w:t>
      </w:r>
    </w:p>
    <w:p w14:paraId="05175428" w14:textId="77777777" w:rsidR="00B741A7" w:rsidRDefault="00B741A7" w:rsidP="00B741A7">
      <w:pPr>
        <w:pStyle w:val="Compact"/>
        <w:numPr>
          <w:ilvl w:val="1"/>
          <w:numId w:val="7"/>
        </w:numPr>
      </w:pPr>
      <w:r>
        <w:t>Strong test suite provides assurance for releases.</w:t>
      </w:r>
    </w:p>
    <w:p w14:paraId="6B043BA0" w14:textId="77777777" w:rsidR="00B741A7" w:rsidRDefault="00B741A7" w:rsidP="00B741A7">
      <w:pPr>
        <w:pStyle w:val="Compact"/>
        <w:numPr>
          <w:ilvl w:val="0"/>
          <w:numId w:val="7"/>
        </w:numPr>
      </w:pPr>
      <w:r>
        <w:rPr>
          <w:b/>
          <w:bCs/>
        </w:rPr>
        <w:t>Productivity:</w:t>
      </w:r>
    </w:p>
    <w:p w14:paraId="1C7052B4" w14:textId="77777777" w:rsidR="00B741A7" w:rsidRDefault="00B741A7" w:rsidP="00B741A7">
      <w:pPr>
        <w:pStyle w:val="Compact"/>
        <w:numPr>
          <w:ilvl w:val="1"/>
          <w:numId w:val="7"/>
        </w:numPr>
      </w:pPr>
      <w:r>
        <w:t>Allows for faster shipping of code.</w:t>
      </w:r>
    </w:p>
    <w:p w14:paraId="1C217452" w14:textId="77777777" w:rsidR="00B741A7" w:rsidRDefault="00B741A7" w:rsidP="00B741A7">
      <w:pPr>
        <w:pStyle w:val="Heading2"/>
      </w:pPr>
      <w:bookmarkStart w:id="261" w:name="types-of-software-testing"/>
      <w:bookmarkStart w:id="262" w:name="_Toc181289001"/>
      <w:bookmarkEnd w:id="259"/>
      <w:r>
        <w:t>Types of Software Testing</w:t>
      </w:r>
      <w:bookmarkEnd w:id="262"/>
    </w:p>
    <w:p w14:paraId="4A7838B8" w14:textId="77777777" w:rsidR="00B741A7" w:rsidRDefault="00B741A7" w:rsidP="00B741A7">
      <w:pPr>
        <w:pStyle w:val="Compact"/>
        <w:numPr>
          <w:ilvl w:val="0"/>
          <w:numId w:val="7"/>
        </w:numPr>
      </w:pPr>
      <w:r>
        <w:rPr>
          <w:b/>
          <w:bCs/>
        </w:rPr>
        <w:t>Functional Testing</w:t>
      </w:r>
    </w:p>
    <w:p w14:paraId="0124B6E6" w14:textId="77777777" w:rsidR="00B741A7" w:rsidRDefault="00B741A7" w:rsidP="00B741A7">
      <w:pPr>
        <w:pStyle w:val="Compact"/>
        <w:numPr>
          <w:ilvl w:val="0"/>
          <w:numId w:val="7"/>
        </w:numPr>
      </w:pPr>
      <w:r>
        <w:rPr>
          <w:b/>
          <w:bCs/>
        </w:rPr>
        <w:t>Usability Testing</w:t>
      </w:r>
    </w:p>
    <w:p w14:paraId="7889570A" w14:textId="77777777" w:rsidR="00B741A7" w:rsidRDefault="00B741A7" w:rsidP="00B741A7">
      <w:pPr>
        <w:pStyle w:val="Compact"/>
        <w:numPr>
          <w:ilvl w:val="0"/>
          <w:numId w:val="7"/>
        </w:numPr>
      </w:pPr>
      <w:r>
        <w:rPr>
          <w:b/>
          <w:bCs/>
        </w:rPr>
        <w:t>System Testing</w:t>
      </w:r>
    </w:p>
    <w:p w14:paraId="47DD1165" w14:textId="77777777" w:rsidR="00B741A7" w:rsidRDefault="00B741A7" w:rsidP="00B741A7">
      <w:pPr>
        <w:pStyle w:val="Compact"/>
        <w:numPr>
          <w:ilvl w:val="0"/>
          <w:numId w:val="7"/>
        </w:numPr>
      </w:pPr>
      <w:r>
        <w:rPr>
          <w:b/>
          <w:bCs/>
        </w:rPr>
        <w:t>Unit Testing</w:t>
      </w:r>
    </w:p>
    <w:p w14:paraId="06F1312D" w14:textId="77777777" w:rsidR="00B741A7" w:rsidRDefault="00B741A7" w:rsidP="00B741A7">
      <w:pPr>
        <w:pStyle w:val="Compact"/>
        <w:numPr>
          <w:ilvl w:val="0"/>
          <w:numId w:val="7"/>
        </w:numPr>
      </w:pPr>
      <w:r>
        <w:rPr>
          <w:b/>
          <w:bCs/>
        </w:rPr>
        <w:t>Integration Testing</w:t>
      </w:r>
    </w:p>
    <w:p w14:paraId="6DF84AE2" w14:textId="77777777" w:rsidR="00B741A7" w:rsidRDefault="00B741A7" w:rsidP="00B741A7">
      <w:pPr>
        <w:pStyle w:val="Compact"/>
        <w:numPr>
          <w:ilvl w:val="0"/>
          <w:numId w:val="7"/>
        </w:numPr>
      </w:pPr>
      <w:r>
        <w:rPr>
          <w:b/>
          <w:bCs/>
        </w:rPr>
        <w:t>Exploratory Testing</w:t>
      </w:r>
    </w:p>
    <w:p w14:paraId="695DC180" w14:textId="77777777" w:rsidR="00B741A7" w:rsidRDefault="00B741A7" w:rsidP="00B741A7">
      <w:pPr>
        <w:pStyle w:val="Compact"/>
        <w:numPr>
          <w:ilvl w:val="0"/>
          <w:numId w:val="7"/>
        </w:numPr>
      </w:pPr>
      <w:r>
        <w:rPr>
          <w:b/>
          <w:bCs/>
        </w:rPr>
        <w:t>Black Box Testing</w:t>
      </w:r>
    </w:p>
    <w:p w14:paraId="4CD54003" w14:textId="77777777" w:rsidR="00B741A7" w:rsidRDefault="00B741A7" w:rsidP="00B741A7">
      <w:pPr>
        <w:pStyle w:val="Compact"/>
        <w:numPr>
          <w:ilvl w:val="0"/>
          <w:numId w:val="7"/>
        </w:numPr>
      </w:pPr>
      <w:r>
        <w:rPr>
          <w:b/>
          <w:bCs/>
        </w:rPr>
        <w:t>White Box Testing</w:t>
      </w:r>
    </w:p>
    <w:p w14:paraId="2C059E3D" w14:textId="77777777" w:rsidR="00B741A7" w:rsidRDefault="00B741A7" w:rsidP="00B741A7">
      <w:pPr>
        <w:pStyle w:val="Compact"/>
        <w:numPr>
          <w:ilvl w:val="0"/>
          <w:numId w:val="7"/>
        </w:numPr>
      </w:pPr>
      <w:r>
        <w:rPr>
          <w:b/>
          <w:bCs/>
        </w:rPr>
        <w:t>Regression Testing</w:t>
      </w:r>
    </w:p>
    <w:p w14:paraId="6E945A42" w14:textId="77777777" w:rsidR="00B741A7" w:rsidRDefault="00B741A7" w:rsidP="00B741A7">
      <w:pPr>
        <w:pStyle w:val="Compact"/>
        <w:numPr>
          <w:ilvl w:val="0"/>
          <w:numId w:val="7"/>
        </w:numPr>
      </w:pPr>
      <w:r>
        <w:rPr>
          <w:b/>
          <w:bCs/>
        </w:rPr>
        <w:t>Performance Testing</w:t>
      </w:r>
    </w:p>
    <w:p w14:paraId="4C57767C" w14:textId="77777777" w:rsidR="00B741A7" w:rsidRDefault="00B741A7" w:rsidP="00B741A7">
      <w:pPr>
        <w:pStyle w:val="Compact"/>
        <w:numPr>
          <w:ilvl w:val="0"/>
          <w:numId w:val="7"/>
        </w:numPr>
      </w:pPr>
      <w:r>
        <w:rPr>
          <w:b/>
          <w:bCs/>
        </w:rPr>
        <w:t>Stress Testing</w:t>
      </w:r>
    </w:p>
    <w:p w14:paraId="52694B16" w14:textId="77777777" w:rsidR="00B741A7" w:rsidRDefault="00B741A7" w:rsidP="00B741A7">
      <w:pPr>
        <w:pStyle w:val="Compact"/>
        <w:numPr>
          <w:ilvl w:val="0"/>
          <w:numId w:val="7"/>
        </w:numPr>
      </w:pPr>
      <w:r>
        <w:rPr>
          <w:b/>
          <w:bCs/>
        </w:rPr>
        <w:t>Load/Stability Testing</w:t>
      </w:r>
    </w:p>
    <w:p w14:paraId="2C72753E" w14:textId="77777777" w:rsidR="00B741A7" w:rsidRDefault="00B741A7" w:rsidP="00B741A7">
      <w:pPr>
        <w:pStyle w:val="Compact"/>
        <w:numPr>
          <w:ilvl w:val="0"/>
          <w:numId w:val="7"/>
        </w:numPr>
      </w:pPr>
      <w:r>
        <w:rPr>
          <w:b/>
          <w:bCs/>
        </w:rPr>
        <w:t>Security Testing</w:t>
      </w:r>
    </w:p>
    <w:p w14:paraId="3E0894BB" w14:textId="77777777" w:rsidR="00B741A7" w:rsidRDefault="00B741A7" w:rsidP="00B741A7">
      <w:pPr>
        <w:pStyle w:val="Compact"/>
        <w:numPr>
          <w:ilvl w:val="0"/>
          <w:numId w:val="7"/>
        </w:numPr>
      </w:pPr>
      <w:r>
        <w:rPr>
          <w:b/>
          <w:bCs/>
        </w:rPr>
        <w:t>Regulatory and Compliance Testing</w:t>
      </w:r>
    </w:p>
    <w:p w14:paraId="7D07382A" w14:textId="77777777" w:rsidR="00B741A7" w:rsidRDefault="00B741A7" w:rsidP="00B741A7">
      <w:pPr>
        <w:pStyle w:val="Compact"/>
        <w:numPr>
          <w:ilvl w:val="0"/>
          <w:numId w:val="7"/>
        </w:numPr>
      </w:pPr>
      <w:bookmarkStart w:id="263" w:name="static-tests"/>
      <w:bookmarkEnd w:id="261"/>
      <w:r>
        <w:rPr>
          <w:b/>
          <w:bCs/>
        </w:rPr>
        <w:t>Code Analysis Tools:</w:t>
      </w:r>
    </w:p>
    <w:p w14:paraId="19029168" w14:textId="77777777" w:rsidR="00B741A7" w:rsidRDefault="00B741A7" w:rsidP="00B741A7">
      <w:pPr>
        <w:pStyle w:val="Compact"/>
        <w:numPr>
          <w:ilvl w:val="1"/>
          <w:numId w:val="7"/>
        </w:numPr>
      </w:pPr>
      <w:r>
        <w:t>Linters (e.g., ESLint).</w:t>
      </w:r>
    </w:p>
    <w:p w14:paraId="1290F6B6" w14:textId="77777777" w:rsidR="00B741A7" w:rsidRDefault="00B741A7" w:rsidP="00B741A7">
      <w:pPr>
        <w:pStyle w:val="Compact"/>
        <w:numPr>
          <w:ilvl w:val="1"/>
          <w:numId w:val="7"/>
        </w:numPr>
      </w:pPr>
      <w:r>
        <w:t>Visual Studio Code squiggly lines.</w:t>
      </w:r>
    </w:p>
    <w:p w14:paraId="5E5552DF" w14:textId="77777777" w:rsidR="00B741A7" w:rsidRDefault="00B741A7" w:rsidP="00B741A7">
      <w:pPr>
        <w:pStyle w:val="Compact"/>
        <w:numPr>
          <w:ilvl w:val="1"/>
          <w:numId w:val="7"/>
        </w:numPr>
      </w:pPr>
      <w:r>
        <w:t>SonarQube.</w:t>
      </w:r>
    </w:p>
    <w:p w14:paraId="0A591C0B" w14:textId="77777777" w:rsidR="00B741A7" w:rsidRDefault="00B741A7" w:rsidP="00B741A7">
      <w:pPr>
        <w:pStyle w:val="Heading2"/>
      </w:pPr>
      <w:bookmarkStart w:id="264" w:name="the-risk-of-no-integration-testing"/>
      <w:bookmarkStart w:id="265" w:name="_Toc181289002"/>
      <w:bookmarkEnd w:id="263"/>
      <w:r>
        <w:t>The Risk of No Integration Testing</w:t>
      </w:r>
      <w:bookmarkEnd w:id="265"/>
    </w:p>
    <w:p w14:paraId="17957C1C" w14:textId="77777777" w:rsidR="00B741A7" w:rsidRDefault="00B741A7" w:rsidP="00B741A7">
      <w:pPr>
        <w:pStyle w:val="Compact"/>
        <w:numPr>
          <w:ilvl w:val="0"/>
          <w:numId w:val="7"/>
        </w:numPr>
      </w:pPr>
      <w:r>
        <w:rPr>
          <w:b/>
          <w:bCs/>
        </w:rPr>
        <w:t>Issues:</w:t>
      </w:r>
    </w:p>
    <w:p w14:paraId="5CC6F4CB" w14:textId="77777777" w:rsidR="00B741A7" w:rsidRDefault="00B741A7" w:rsidP="00B741A7">
      <w:pPr>
        <w:pStyle w:val="Compact"/>
        <w:numPr>
          <w:ilvl w:val="1"/>
          <w:numId w:val="7"/>
        </w:numPr>
      </w:pPr>
      <w:r>
        <w:t>“It works on my machine” syndrome.</w:t>
      </w:r>
    </w:p>
    <w:p w14:paraId="57A9F98B" w14:textId="77777777" w:rsidR="00B741A7" w:rsidRDefault="00B741A7" w:rsidP="00B741A7">
      <w:pPr>
        <w:pStyle w:val="Compact"/>
        <w:numPr>
          <w:ilvl w:val="1"/>
          <w:numId w:val="7"/>
        </w:numPr>
      </w:pPr>
      <w:r>
        <w:t>Lack of coordination and dependencies.</w:t>
      </w:r>
    </w:p>
    <w:p w14:paraId="2ED7359E" w14:textId="77777777" w:rsidR="00B741A7" w:rsidRDefault="00B741A7" w:rsidP="00B741A7">
      <w:pPr>
        <w:pStyle w:val="Compact"/>
        <w:numPr>
          <w:ilvl w:val="1"/>
          <w:numId w:val="7"/>
        </w:numPr>
      </w:pPr>
      <w:r>
        <w:lastRenderedPageBreak/>
        <w:t>High risk when integrating code developed in isolation.</w:t>
      </w:r>
    </w:p>
    <w:p w14:paraId="1130CC5D" w14:textId="77777777" w:rsidR="00B741A7" w:rsidRDefault="00B741A7" w:rsidP="00B741A7">
      <w:pPr>
        <w:pStyle w:val="Heading2"/>
      </w:pPr>
      <w:bookmarkStart w:id="266" w:name="Xdb77ebd48152e43d2310eb4f75779750244d982"/>
      <w:bookmarkStart w:id="267" w:name="_Toc181289003"/>
      <w:bookmarkEnd w:id="264"/>
      <w:r>
        <w:t>Non-Functional Requirements (Quality Requirements)</w:t>
      </w:r>
      <w:bookmarkEnd w:id="267"/>
    </w:p>
    <w:p w14:paraId="181CB6B9" w14:textId="77777777" w:rsidR="00B741A7" w:rsidRDefault="00B741A7" w:rsidP="00B741A7">
      <w:pPr>
        <w:pStyle w:val="Compact"/>
        <w:numPr>
          <w:ilvl w:val="0"/>
          <w:numId w:val="7"/>
        </w:numPr>
      </w:pPr>
      <w:r>
        <w:rPr>
          <w:b/>
          <w:bCs/>
        </w:rPr>
        <w:t>Examples:</w:t>
      </w:r>
    </w:p>
    <w:p w14:paraId="209A8DC2" w14:textId="77777777" w:rsidR="00B741A7" w:rsidRDefault="00B741A7" w:rsidP="00B741A7">
      <w:pPr>
        <w:pStyle w:val="Compact"/>
        <w:numPr>
          <w:ilvl w:val="1"/>
          <w:numId w:val="7"/>
        </w:numPr>
      </w:pPr>
      <w:r>
        <w:t>Performance</w:t>
      </w:r>
    </w:p>
    <w:p w14:paraId="643D07F1" w14:textId="77777777" w:rsidR="00B741A7" w:rsidRDefault="00B741A7" w:rsidP="00B741A7">
      <w:pPr>
        <w:pStyle w:val="Compact"/>
        <w:numPr>
          <w:ilvl w:val="1"/>
          <w:numId w:val="7"/>
        </w:numPr>
      </w:pPr>
      <w:r>
        <w:t>Scalability</w:t>
      </w:r>
    </w:p>
    <w:p w14:paraId="146698CC" w14:textId="77777777" w:rsidR="00B741A7" w:rsidRDefault="00B741A7" w:rsidP="00B741A7">
      <w:pPr>
        <w:pStyle w:val="Compact"/>
        <w:numPr>
          <w:ilvl w:val="1"/>
          <w:numId w:val="7"/>
        </w:numPr>
      </w:pPr>
      <w:r>
        <w:t>Security</w:t>
      </w:r>
    </w:p>
    <w:p w14:paraId="3F008155" w14:textId="77777777" w:rsidR="00B741A7" w:rsidRDefault="00B741A7" w:rsidP="00B741A7">
      <w:pPr>
        <w:pStyle w:val="Compact"/>
        <w:numPr>
          <w:ilvl w:val="1"/>
          <w:numId w:val="7"/>
        </w:numPr>
      </w:pPr>
      <w:r>
        <w:t>Usability</w:t>
      </w:r>
    </w:p>
    <w:p w14:paraId="116E6EB3" w14:textId="77777777" w:rsidR="00B741A7" w:rsidRDefault="00B741A7" w:rsidP="00B741A7">
      <w:pPr>
        <w:pStyle w:val="Compact"/>
        <w:numPr>
          <w:ilvl w:val="1"/>
          <w:numId w:val="7"/>
        </w:numPr>
      </w:pPr>
      <w:r>
        <w:t>Reliability</w:t>
      </w:r>
    </w:p>
    <w:p w14:paraId="5499942E" w14:textId="77777777" w:rsidR="00B741A7" w:rsidRDefault="00B741A7" w:rsidP="00B741A7">
      <w:pPr>
        <w:pStyle w:val="Heading2"/>
      </w:pPr>
      <w:bookmarkStart w:id="268" w:name="test-pyramid-prioritizing-test-efforts"/>
      <w:bookmarkStart w:id="269" w:name="_Toc181289004"/>
      <w:bookmarkEnd w:id="266"/>
      <w:r>
        <w:t>Test Pyramid – Prioritizing Test Efforts</w:t>
      </w:r>
      <w:bookmarkEnd w:id="269"/>
    </w:p>
    <w:p w14:paraId="22D689AC" w14:textId="77777777" w:rsidR="00B741A7" w:rsidRDefault="00B741A7" w:rsidP="00B741A7">
      <w:pPr>
        <w:pStyle w:val="Compact"/>
        <w:numPr>
          <w:ilvl w:val="0"/>
          <w:numId w:val="7"/>
        </w:numPr>
      </w:pPr>
      <w:r>
        <w:rPr>
          <w:b/>
          <w:bCs/>
        </w:rPr>
        <w:t>Concept:</w:t>
      </w:r>
    </w:p>
    <w:p w14:paraId="1B6C409C" w14:textId="77777777" w:rsidR="00B741A7" w:rsidRDefault="00B741A7" w:rsidP="00B741A7">
      <w:pPr>
        <w:pStyle w:val="Compact"/>
        <w:numPr>
          <w:ilvl w:val="1"/>
          <w:numId w:val="7"/>
        </w:numPr>
      </w:pPr>
      <w:r>
        <w:t>Focus on spending more effort on lower-level tests (unit tests) and less on higher-level tests (UI tests).</w:t>
      </w:r>
    </w:p>
    <w:p w14:paraId="22F77232" w14:textId="77777777" w:rsidR="00B741A7" w:rsidRDefault="00B741A7" w:rsidP="00B741A7">
      <w:pPr>
        <w:pStyle w:val="Compact"/>
        <w:numPr>
          <w:ilvl w:val="0"/>
          <w:numId w:val="7"/>
        </w:numPr>
      </w:pPr>
      <w:r>
        <w:rPr>
          <w:b/>
          <w:bCs/>
        </w:rPr>
        <w:t>Mike Cohn’s Agile Testing Pyramid:</w:t>
      </w:r>
    </w:p>
    <w:p w14:paraId="09E4B39F" w14:textId="77777777" w:rsidR="00B741A7" w:rsidRDefault="00B741A7" w:rsidP="00B741A7">
      <w:pPr>
        <w:pStyle w:val="Compact"/>
        <w:numPr>
          <w:ilvl w:val="1"/>
          <w:numId w:val="7"/>
        </w:numPr>
      </w:pPr>
      <w:r>
        <w:t>Base: Unit Tests</w:t>
      </w:r>
    </w:p>
    <w:p w14:paraId="25CB8ADE" w14:textId="77777777" w:rsidR="00B741A7" w:rsidRDefault="00B741A7" w:rsidP="00B741A7">
      <w:pPr>
        <w:pStyle w:val="Compact"/>
        <w:numPr>
          <w:ilvl w:val="1"/>
          <w:numId w:val="7"/>
        </w:numPr>
      </w:pPr>
      <w:r>
        <w:t>Middle: Service/Integration Tests</w:t>
      </w:r>
    </w:p>
    <w:p w14:paraId="0C9B31A8" w14:textId="77777777" w:rsidR="00B741A7" w:rsidRDefault="00B741A7" w:rsidP="00B741A7">
      <w:pPr>
        <w:pStyle w:val="Compact"/>
        <w:numPr>
          <w:ilvl w:val="1"/>
          <w:numId w:val="7"/>
        </w:numPr>
      </w:pPr>
      <w:r>
        <w:t>Top: UI/End-to-End Tests</w:t>
      </w:r>
    </w:p>
    <w:p w14:paraId="38CCA6B0" w14:textId="77777777" w:rsidR="00B741A7" w:rsidRDefault="00B741A7" w:rsidP="00AE0CAE">
      <w:pPr>
        <w:pStyle w:val="Heading3"/>
      </w:pPr>
      <w:bookmarkStart w:id="270" w:name="crispins-agile-testing-quadrants"/>
      <w:bookmarkEnd w:id="268"/>
      <w:r>
        <w:t>Crispin’s Agile Testing Quadrants</w:t>
      </w:r>
    </w:p>
    <w:p w14:paraId="1E2391AB" w14:textId="77777777" w:rsidR="00B741A7" w:rsidRDefault="00B741A7" w:rsidP="00B741A7">
      <w:pPr>
        <w:pStyle w:val="Compact"/>
        <w:numPr>
          <w:ilvl w:val="0"/>
          <w:numId w:val="7"/>
        </w:numPr>
      </w:pPr>
      <w:r>
        <w:rPr>
          <w:b/>
          <w:bCs/>
        </w:rPr>
        <w:t>Quadrants:</w:t>
      </w:r>
    </w:p>
    <w:p w14:paraId="55981DE5" w14:textId="77777777" w:rsidR="00B741A7" w:rsidRDefault="00B741A7" w:rsidP="00B741A7">
      <w:pPr>
        <w:pStyle w:val="Compact"/>
        <w:numPr>
          <w:ilvl w:val="1"/>
          <w:numId w:val="7"/>
        </w:numPr>
      </w:pPr>
      <w:r>
        <w:t>Different types of tests categorized based on purpose and scope.</w:t>
      </w:r>
    </w:p>
    <w:p w14:paraId="47BFACB0" w14:textId="77777777" w:rsidR="00B741A7" w:rsidRDefault="00B741A7" w:rsidP="00B741A7">
      <w:pPr>
        <w:pStyle w:val="Compact"/>
        <w:numPr>
          <w:ilvl w:val="0"/>
          <w:numId w:val="7"/>
        </w:numPr>
      </w:pPr>
      <w:r>
        <w:rPr>
          <w:b/>
          <w:bCs/>
        </w:rPr>
        <w:t>Purpose:</w:t>
      </w:r>
    </w:p>
    <w:p w14:paraId="1F50B541" w14:textId="77777777" w:rsidR="00B741A7" w:rsidRDefault="00B741A7" w:rsidP="00B741A7">
      <w:pPr>
        <w:pStyle w:val="Compact"/>
        <w:numPr>
          <w:ilvl w:val="1"/>
          <w:numId w:val="7"/>
        </w:numPr>
      </w:pPr>
      <w:r>
        <w:t>Guide teams on what tests to focus on at different stages.</w:t>
      </w:r>
    </w:p>
    <w:p w14:paraId="764645DE" w14:textId="77777777" w:rsidR="00B741A7" w:rsidRDefault="00B741A7" w:rsidP="00B741A7">
      <w:pPr>
        <w:pStyle w:val="Heading2"/>
      </w:pPr>
      <w:bookmarkStart w:id="271" w:name="unit-tests-with-react"/>
      <w:bookmarkStart w:id="272" w:name="_Toc181289005"/>
      <w:bookmarkEnd w:id="270"/>
      <w:r>
        <w:t>Unit Tests with React</w:t>
      </w:r>
      <w:bookmarkEnd w:id="272"/>
    </w:p>
    <w:p w14:paraId="00F34BE4" w14:textId="77777777" w:rsidR="00B741A7" w:rsidRDefault="00B741A7" w:rsidP="00B741A7">
      <w:pPr>
        <w:pStyle w:val="Compact"/>
        <w:numPr>
          <w:ilvl w:val="0"/>
          <w:numId w:val="7"/>
        </w:numPr>
      </w:pPr>
      <w:r>
        <w:rPr>
          <w:b/>
          <w:bCs/>
        </w:rPr>
        <w:t>Tools:</w:t>
      </w:r>
    </w:p>
    <w:p w14:paraId="10B30F12" w14:textId="77777777" w:rsidR="00B741A7" w:rsidRDefault="00B741A7" w:rsidP="00B741A7">
      <w:pPr>
        <w:pStyle w:val="Compact"/>
        <w:numPr>
          <w:ilvl w:val="1"/>
          <w:numId w:val="7"/>
        </w:numPr>
      </w:pPr>
      <w:r>
        <w:t>Jest (Test Runner)</w:t>
      </w:r>
    </w:p>
    <w:p w14:paraId="4055E395" w14:textId="77777777" w:rsidR="00B741A7" w:rsidRDefault="00B741A7" w:rsidP="00B741A7">
      <w:pPr>
        <w:pStyle w:val="Compact"/>
        <w:numPr>
          <w:ilvl w:val="1"/>
          <w:numId w:val="7"/>
        </w:numPr>
      </w:pPr>
      <w:r>
        <w:t>React Testing Library</w:t>
      </w:r>
    </w:p>
    <w:p w14:paraId="3A089964" w14:textId="77777777" w:rsidR="00B741A7" w:rsidRDefault="00B741A7" w:rsidP="00B741A7">
      <w:pPr>
        <w:pStyle w:val="Compact"/>
        <w:numPr>
          <w:ilvl w:val="0"/>
          <w:numId w:val="7"/>
        </w:numPr>
      </w:pPr>
      <w:r>
        <w:rPr>
          <w:b/>
          <w:bCs/>
        </w:rPr>
        <w:t>Components:</w:t>
      </w:r>
    </w:p>
    <w:p w14:paraId="76F173C8" w14:textId="77777777" w:rsidR="00B741A7" w:rsidRDefault="00B741A7" w:rsidP="00B741A7">
      <w:pPr>
        <w:pStyle w:val="Compact"/>
        <w:numPr>
          <w:ilvl w:val="1"/>
          <w:numId w:val="7"/>
        </w:numPr>
      </w:pPr>
      <w:r>
        <w:t>Test assertion library.</w:t>
      </w:r>
    </w:p>
    <w:p w14:paraId="27F3B36C" w14:textId="77777777" w:rsidR="00B741A7" w:rsidRDefault="00B741A7" w:rsidP="00B741A7">
      <w:pPr>
        <w:pStyle w:val="Compact"/>
        <w:numPr>
          <w:ilvl w:val="1"/>
          <w:numId w:val="7"/>
        </w:numPr>
      </w:pPr>
      <w:r>
        <w:t>Mocking features.</w:t>
      </w:r>
    </w:p>
    <w:p w14:paraId="4B370223" w14:textId="77777777" w:rsidR="00B741A7" w:rsidRDefault="00B741A7" w:rsidP="00B741A7">
      <w:pPr>
        <w:pStyle w:val="Compact"/>
        <w:numPr>
          <w:ilvl w:val="0"/>
          <w:numId w:val="7"/>
        </w:numPr>
      </w:pPr>
      <w:r>
        <w:rPr>
          <w:b/>
          <w:bCs/>
        </w:rPr>
        <w:t>Testing Focus:</w:t>
      </w:r>
    </w:p>
    <w:p w14:paraId="1859D2A2" w14:textId="77777777" w:rsidR="00B741A7" w:rsidRDefault="00B741A7" w:rsidP="00B741A7">
      <w:pPr>
        <w:pStyle w:val="Compact"/>
        <w:numPr>
          <w:ilvl w:val="1"/>
          <w:numId w:val="7"/>
        </w:numPr>
      </w:pPr>
      <w:r>
        <w:t>Ensure components render correctly.</w:t>
      </w:r>
    </w:p>
    <w:p w14:paraId="48F24321" w14:textId="77777777" w:rsidR="00B741A7" w:rsidRDefault="00B741A7" w:rsidP="00B741A7">
      <w:pPr>
        <w:pStyle w:val="Compact"/>
        <w:numPr>
          <w:ilvl w:val="1"/>
          <w:numId w:val="7"/>
        </w:numPr>
      </w:pPr>
      <w:r>
        <w:t>Simulate user interactions.</w:t>
      </w:r>
    </w:p>
    <w:p w14:paraId="11061E43" w14:textId="77777777" w:rsidR="00B741A7" w:rsidRDefault="00B741A7" w:rsidP="00AE0CAE">
      <w:pPr>
        <w:pStyle w:val="Heading3"/>
      </w:pPr>
      <w:bookmarkStart w:id="273" w:name="simulating-user-interaction"/>
      <w:bookmarkEnd w:id="271"/>
      <w:r>
        <w:t>Simulating User Interaction</w:t>
      </w:r>
    </w:p>
    <w:p w14:paraId="32C39894" w14:textId="77777777" w:rsidR="00B741A7" w:rsidRDefault="00B741A7" w:rsidP="00B741A7">
      <w:pPr>
        <w:pStyle w:val="Compact"/>
        <w:numPr>
          <w:ilvl w:val="0"/>
          <w:numId w:val="7"/>
        </w:numPr>
      </w:pPr>
      <w:r>
        <w:rPr>
          <w:b/>
          <w:bCs/>
        </w:rPr>
        <w:t>Purpose:</w:t>
      </w:r>
    </w:p>
    <w:p w14:paraId="14C12E00" w14:textId="77777777" w:rsidR="00B741A7" w:rsidRDefault="00B741A7" w:rsidP="00B741A7">
      <w:pPr>
        <w:pStyle w:val="Compact"/>
        <w:numPr>
          <w:ilvl w:val="1"/>
          <w:numId w:val="7"/>
        </w:numPr>
      </w:pPr>
      <w:r>
        <w:t>Test how users interact with the application.</w:t>
      </w:r>
    </w:p>
    <w:p w14:paraId="520E6D5F" w14:textId="77777777" w:rsidR="00B741A7" w:rsidRDefault="00B741A7" w:rsidP="00B741A7">
      <w:pPr>
        <w:pStyle w:val="Compact"/>
        <w:numPr>
          <w:ilvl w:val="0"/>
          <w:numId w:val="7"/>
        </w:numPr>
      </w:pPr>
      <w:r>
        <w:rPr>
          <w:b/>
          <w:bCs/>
        </w:rPr>
        <w:t>Methods:</w:t>
      </w:r>
    </w:p>
    <w:p w14:paraId="0E86B845" w14:textId="77777777" w:rsidR="00B741A7" w:rsidRDefault="00B741A7" w:rsidP="00B741A7">
      <w:pPr>
        <w:pStyle w:val="Compact"/>
        <w:numPr>
          <w:ilvl w:val="1"/>
          <w:numId w:val="7"/>
        </w:numPr>
      </w:pPr>
      <w:r>
        <w:t>Simulate events like clicks, inputs, and form submissions.</w:t>
      </w:r>
    </w:p>
    <w:p w14:paraId="6157F1FA" w14:textId="77777777" w:rsidR="00B741A7" w:rsidRDefault="00B741A7" w:rsidP="00AE0CAE">
      <w:pPr>
        <w:pStyle w:val="Heading3"/>
      </w:pPr>
      <w:bookmarkStart w:id="274" w:name="testing-resources"/>
      <w:bookmarkEnd w:id="273"/>
      <w:r>
        <w:t>Testing Resources</w:t>
      </w:r>
    </w:p>
    <w:p w14:paraId="05EAE588" w14:textId="77777777" w:rsidR="00B741A7" w:rsidRDefault="00B741A7" w:rsidP="00B741A7">
      <w:pPr>
        <w:pStyle w:val="Compact"/>
        <w:numPr>
          <w:ilvl w:val="0"/>
          <w:numId w:val="7"/>
        </w:numPr>
      </w:pPr>
      <w:r>
        <w:rPr>
          <w:b/>
          <w:bCs/>
        </w:rPr>
        <w:t>Tutorials and Videos:</w:t>
      </w:r>
    </w:p>
    <w:p w14:paraId="1F74407D" w14:textId="77777777" w:rsidR="00B741A7" w:rsidRDefault="00B741A7" w:rsidP="00B741A7">
      <w:pPr>
        <w:pStyle w:val="Compact"/>
        <w:numPr>
          <w:ilvl w:val="1"/>
          <w:numId w:val="7"/>
        </w:numPr>
      </w:pPr>
      <w:r>
        <w:t>Unit Testing with Jest and React Testing Library.</w:t>
      </w:r>
    </w:p>
    <w:p w14:paraId="49DACA16" w14:textId="77777777" w:rsidR="00B741A7" w:rsidRDefault="00B741A7" w:rsidP="00B741A7">
      <w:pPr>
        <w:pStyle w:val="Compact"/>
        <w:numPr>
          <w:ilvl w:val="1"/>
          <w:numId w:val="7"/>
        </w:numPr>
      </w:pPr>
      <w:r>
        <w:t>Complete Guide to Component Testing with Jest.</w:t>
      </w:r>
    </w:p>
    <w:p w14:paraId="69877D30" w14:textId="77777777" w:rsidR="00B741A7" w:rsidRDefault="00B741A7" w:rsidP="00B741A7">
      <w:pPr>
        <w:pStyle w:val="Compact"/>
        <w:numPr>
          <w:ilvl w:val="1"/>
          <w:numId w:val="7"/>
        </w:numPr>
      </w:pPr>
      <w:r>
        <w:t>Jest Crash Course.</w:t>
      </w:r>
    </w:p>
    <w:p w14:paraId="0DDA9A6B" w14:textId="77777777" w:rsidR="00B741A7" w:rsidRDefault="00B741A7" w:rsidP="00AE0CAE">
      <w:pPr>
        <w:pStyle w:val="Heading3"/>
      </w:pPr>
      <w:bookmarkStart w:id="275" w:name="test-automation"/>
      <w:bookmarkEnd w:id="274"/>
      <w:r>
        <w:t>Test Automation</w:t>
      </w:r>
    </w:p>
    <w:p w14:paraId="1662B7A4" w14:textId="77777777" w:rsidR="00B741A7" w:rsidRDefault="00B741A7" w:rsidP="00B741A7">
      <w:pPr>
        <w:pStyle w:val="Compact"/>
        <w:numPr>
          <w:ilvl w:val="0"/>
          <w:numId w:val="7"/>
        </w:numPr>
      </w:pPr>
      <w:r>
        <w:rPr>
          <w:b/>
          <w:bCs/>
        </w:rPr>
        <w:lastRenderedPageBreak/>
        <w:t>Regression Testing:</w:t>
      </w:r>
    </w:p>
    <w:p w14:paraId="642BCDF7" w14:textId="77777777" w:rsidR="00B741A7" w:rsidRDefault="00B741A7" w:rsidP="00B741A7">
      <w:pPr>
        <w:pStyle w:val="Compact"/>
        <w:numPr>
          <w:ilvl w:val="1"/>
          <w:numId w:val="7"/>
        </w:numPr>
      </w:pPr>
      <w:r>
        <w:t>Running all tests (or prioritized ones) to ensure new changes don’t break existing functionality.</w:t>
      </w:r>
    </w:p>
    <w:p w14:paraId="7F897031" w14:textId="77777777" w:rsidR="00B741A7" w:rsidRDefault="00B741A7" w:rsidP="00B741A7">
      <w:pPr>
        <w:pStyle w:val="Compact"/>
        <w:numPr>
          <w:ilvl w:val="0"/>
          <w:numId w:val="7"/>
        </w:numPr>
      </w:pPr>
      <w:r>
        <w:rPr>
          <w:b/>
          <w:bCs/>
        </w:rPr>
        <w:t>Continuous Delivery and DevOps:</w:t>
      </w:r>
    </w:p>
    <w:p w14:paraId="56A2047B" w14:textId="77777777" w:rsidR="00B741A7" w:rsidRDefault="00B741A7" w:rsidP="00B741A7">
      <w:pPr>
        <w:pStyle w:val="Compact"/>
        <w:numPr>
          <w:ilvl w:val="1"/>
          <w:numId w:val="7"/>
        </w:numPr>
      </w:pPr>
      <w:r>
        <w:t>Rely on test automation for rapid deployment.</w:t>
      </w:r>
    </w:p>
    <w:p w14:paraId="2092C61E" w14:textId="77777777" w:rsidR="00B741A7" w:rsidRDefault="00B741A7" w:rsidP="00B741A7">
      <w:pPr>
        <w:pStyle w:val="Compact"/>
        <w:numPr>
          <w:ilvl w:val="0"/>
          <w:numId w:val="7"/>
        </w:numPr>
      </w:pPr>
      <w:r>
        <w:rPr>
          <w:b/>
          <w:bCs/>
        </w:rPr>
        <w:t>Benefits:</w:t>
      </w:r>
    </w:p>
    <w:p w14:paraId="39C721CC" w14:textId="77777777" w:rsidR="00B741A7" w:rsidRDefault="00B741A7" w:rsidP="00B741A7">
      <w:pPr>
        <w:pStyle w:val="Compact"/>
        <w:numPr>
          <w:ilvl w:val="1"/>
          <w:numId w:val="7"/>
        </w:numPr>
      </w:pPr>
      <w:r>
        <w:t>Ensures tests are run at the right time.</w:t>
      </w:r>
    </w:p>
    <w:p w14:paraId="27687217" w14:textId="77777777" w:rsidR="00B741A7" w:rsidRDefault="00B741A7" w:rsidP="00B741A7">
      <w:pPr>
        <w:pStyle w:val="Compact"/>
        <w:numPr>
          <w:ilvl w:val="1"/>
          <w:numId w:val="7"/>
        </w:numPr>
      </w:pPr>
      <w:r>
        <w:t>Frees developers and testers for more analytical testing.</w:t>
      </w:r>
    </w:p>
    <w:p w14:paraId="6CEDB42B" w14:textId="77777777" w:rsidR="00B741A7" w:rsidRDefault="00B741A7" w:rsidP="00B741A7">
      <w:pPr>
        <w:pStyle w:val="Heading2"/>
      </w:pPr>
      <w:bookmarkStart w:id="276" w:name="X70eb4d3d0d2d57bef4b6298754692e3cf3143cb"/>
      <w:bookmarkStart w:id="277" w:name="_Toc181289006"/>
      <w:bookmarkEnd w:id="275"/>
      <w:r>
        <w:t>Automating Integration Testing Continuously</w:t>
      </w:r>
      <w:bookmarkEnd w:id="277"/>
    </w:p>
    <w:p w14:paraId="7625D153" w14:textId="77777777" w:rsidR="00B741A7" w:rsidRDefault="00B741A7" w:rsidP="00B741A7">
      <w:pPr>
        <w:pStyle w:val="Compact"/>
        <w:numPr>
          <w:ilvl w:val="0"/>
          <w:numId w:val="7"/>
        </w:numPr>
      </w:pPr>
      <w:r>
        <w:rPr>
          <w:b/>
          <w:bCs/>
        </w:rPr>
        <w:t>Continuous Integration (CI):</w:t>
      </w:r>
    </w:p>
    <w:p w14:paraId="23DC5929" w14:textId="77777777" w:rsidR="00B741A7" w:rsidRDefault="00B741A7" w:rsidP="00B741A7">
      <w:pPr>
        <w:pStyle w:val="Compact"/>
        <w:numPr>
          <w:ilvl w:val="1"/>
          <w:numId w:val="7"/>
        </w:numPr>
      </w:pPr>
      <w:r>
        <w:t>Integrate code changes frequently.</w:t>
      </w:r>
    </w:p>
    <w:p w14:paraId="5755450C" w14:textId="77777777" w:rsidR="00B741A7" w:rsidRDefault="00B741A7" w:rsidP="00B741A7">
      <w:pPr>
        <w:pStyle w:val="Compact"/>
        <w:numPr>
          <w:ilvl w:val="1"/>
          <w:numId w:val="7"/>
        </w:numPr>
      </w:pPr>
      <w:r>
        <w:t>Run automated tests to catch issues early.</w:t>
      </w:r>
    </w:p>
    <w:p w14:paraId="7D46BE50" w14:textId="77777777" w:rsidR="00B741A7" w:rsidRDefault="00B741A7" w:rsidP="00B741A7">
      <w:pPr>
        <w:pStyle w:val="Compact"/>
        <w:numPr>
          <w:ilvl w:val="0"/>
          <w:numId w:val="7"/>
        </w:numPr>
      </w:pPr>
      <w:r>
        <w:rPr>
          <w:b/>
          <w:bCs/>
        </w:rPr>
        <w:t>Continuous Deployment (CD):</w:t>
      </w:r>
    </w:p>
    <w:p w14:paraId="1E0004EA" w14:textId="77777777" w:rsidR="00B741A7" w:rsidRDefault="00B741A7" w:rsidP="00B741A7">
      <w:pPr>
        <w:pStyle w:val="Compact"/>
        <w:numPr>
          <w:ilvl w:val="1"/>
          <w:numId w:val="7"/>
        </w:numPr>
      </w:pPr>
      <w:r>
        <w:t>Automatically deploy code that passes tests to production or staging environments.</w:t>
      </w:r>
    </w:p>
    <w:p w14:paraId="01C9569C" w14:textId="77777777" w:rsidR="00B741A7" w:rsidRDefault="00B741A7" w:rsidP="00B741A7">
      <w:pPr>
        <w:pStyle w:val="Heading2"/>
      </w:pPr>
      <w:bookmarkStart w:id="278" w:name="what-is-automated-testing"/>
      <w:bookmarkStart w:id="279" w:name="_Toc181289007"/>
      <w:bookmarkEnd w:id="276"/>
      <w:r>
        <w:t>What is Automated Testing?</w:t>
      </w:r>
      <w:bookmarkEnd w:id="279"/>
    </w:p>
    <w:p w14:paraId="240C4ABB" w14:textId="77777777" w:rsidR="00B741A7" w:rsidRDefault="00B741A7" w:rsidP="00B741A7">
      <w:pPr>
        <w:pStyle w:val="Compact"/>
        <w:numPr>
          <w:ilvl w:val="0"/>
          <w:numId w:val="7"/>
        </w:numPr>
      </w:pPr>
      <w:r>
        <w:rPr>
          <w:b/>
          <w:bCs/>
        </w:rPr>
        <w:t>Definition:</w:t>
      </w:r>
    </w:p>
    <w:p w14:paraId="069BBA49" w14:textId="77777777" w:rsidR="00B741A7" w:rsidRDefault="00B741A7" w:rsidP="00B741A7">
      <w:pPr>
        <w:pStyle w:val="Compact"/>
        <w:numPr>
          <w:ilvl w:val="1"/>
          <w:numId w:val="7"/>
        </w:numPr>
      </w:pPr>
      <w:r>
        <w:t>Using software tools to run tests automatically.</w:t>
      </w:r>
    </w:p>
    <w:p w14:paraId="1F463E8A" w14:textId="77777777" w:rsidR="00B741A7" w:rsidRDefault="00B741A7" w:rsidP="00B741A7">
      <w:pPr>
        <w:pStyle w:val="Compact"/>
        <w:numPr>
          <w:ilvl w:val="0"/>
          <w:numId w:val="7"/>
        </w:numPr>
      </w:pPr>
      <w:r>
        <w:rPr>
          <w:b/>
          <w:bCs/>
        </w:rPr>
        <w:t>Purpose:</w:t>
      </w:r>
    </w:p>
    <w:p w14:paraId="64D9FA90" w14:textId="77777777" w:rsidR="00B741A7" w:rsidRDefault="00B741A7" w:rsidP="00B741A7">
      <w:pPr>
        <w:pStyle w:val="Compact"/>
        <w:numPr>
          <w:ilvl w:val="1"/>
          <w:numId w:val="7"/>
        </w:numPr>
      </w:pPr>
      <w:r>
        <w:t>Increase efficiency.</w:t>
      </w:r>
    </w:p>
    <w:p w14:paraId="196E5CA0" w14:textId="77777777" w:rsidR="00B741A7" w:rsidRDefault="00B741A7" w:rsidP="00B741A7">
      <w:pPr>
        <w:pStyle w:val="Compact"/>
        <w:numPr>
          <w:ilvl w:val="1"/>
          <w:numId w:val="7"/>
        </w:numPr>
      </w:pPr>
      <w:r>
        <w:t>Reduce human error.</w:t>
      </w:r>
    </w:p>
    <w:p w14:paraId="39E438B2" w14:textId="77777777" w:rsidR="00B741A7" w:rsidRDefault="00B741A7" w:rsidP="00B741A7">
      <w:pPr>
        <w:pStyle w:val="Compact"/>
        <w:numPr>
          <w:ilvl w:val="1"/>
          <w:numId w:val="7"/>
        </w:numPr>
      </w:pPr>
      <w:r>
        <w:t>Support continuous integration and deployment.</w:t>
      </w:r>
    </w:p>
    <w:p w14:paraId="035FE4F3" w14:textId="77777777" w:rsidR="00B741A7" w:rsidRDefault="00B741A7" w:rsidP="00AE0CAE">
      <w:pPr>
        <w:pStyle w:val="Heading3"/>
      </w:pPr>
      <w:bookmarkStart w:id="280" w:name="test-cases-for-unit-test-design"/>
      <w:bookmarkEnd w:id="278"/>
      <w:r>
        <w:t>Test Cases for Unit Test Design</w:t>
      </w:r>
    </w:p>
    <w:p w14:paraId="10DF016B" w14:textId="77777777" w:rsidR="00B741A7" w:rsidRDefault="00B741A7" w:rsidP="00B741A7">
      <w:pPr>
        <w:pStyle w:val="Compact"/>
        <w:numPr>
          <w:ilvl w:val="0"/>
          <w:numId w:val="7"/>
        </w:numPr>
      </w:pPr>
      <w:r>
        <w:rPr>
          <w:b/>
          <w:bCs/>
        </w:rPr>
        <w:t>Components of a Test Case:</w:t>
      </w:r>
    </w:p>
    <w:p w14:paraId="56460FC1" w14:textId="77777777" w:rsidR="00B741A7" w:rsidRDefault="00B741A7" w:rsidP="00B741A7">
      <w:pPr>
        <w:pStyle w:val="Compact"/>
        <w:numPr>
          <w:ilvl w:val="1"/>
          <w:numId w:val="7"/>
        </w:numPr>
      </w:pPr>
      <w:r>
        <w:t>Test Case ID</w:t>
      </w:r>
    </w:p>
    <w:p w14:paraId="58D74D8E" w14:textId="77777777" w:rsidR="00B741A7" w:rsidRDefault="00B741A7" w:rsidP="00B741A7">
      <w:pPr>
        <w:pStyle w:val="Compact"/>
        <w:numPr>
          <w:ilvl w:val="1"/>
          <w:numId w:val="7"/>
        </w:numPr>
      </w:pPr>
      <w:r>
        <w:t>Description</w:t>
      </w:r>
    </w:p>
    <w:p w14:paraId="56C736BF" w14:textId="77777777" w:rsidR="00B741A7" w:rsidRDefault="00B741A7" w:rsidP="00B741A7">
      <w:pPr>
        <w:pStyle w:val="Compact"/>
        <w:numPr>
          <w:ilvl w:val="1"/>
          <w:numId w:val="7"/>
        </w:numPr>
      </w:pPr>
      <w:r>
        <w:t>Test Steps</w:t>
      </w:r>
    </w:p>
    <w:p w14:paraId="338C2863" w14:textId="77777777" w:rsidR="00B741A7" w:rsidRDefault="00B741A7" w:rsidP="00B741A7">
      <w:pPr>
        <w:pStyle w:val="Compact"/>
        <w:numPr>
          <w:ilvl w:val="1"/>
          <w:numId w:val="7"/>
        </w:numPr>
      </w:pPr>
      <w:r>
        <w:t>Test Data (Inputs)</w:t>
      </w:r>
    </w:p>
    <w:p w14:paraId="22F62021" w14:textId="77777777" w:rsidR="00B741A7" w:rsidRDefault="00B741A7" w:rsidP="00B741A7">
      <w:pPr>
        <w:pStyle w:val="Compact"/>
        <w:numPr>
          <w:ilvl w:val="1"/>
          <w:numId w:val="7"/>
        </w:numPr>
      </w:pPr>
      <w:r>
        <w:t>Expected Results (Outputs)</w:t>
      </w:r>
    </w:p>
    <w:p w14:paraId="573B5460" w14:textId="77777777" w:rsidR="00B741A7" w:rsidRDefault="00B741A7" w:rsidP="00B741A7">
      <w:pPr>
        <w:pStyle w:val="Compact"/>
        <w:numPr>
          <w:ilvl w:val="0"/>
          <w:numId w:val="7"/>
        </w:numPr>
      </w:pPr>
      <w:r>
        <w:rPr>
          <w:b/>
          <w:bCs/>
        </w:rPr>
        <w:t>Example Requirement:</w:t>
      </w:r>
    </w:p>
    <w:p w14:paraId="1A20BE2B" w14:textId="77777777" w:rsidR="00B741A7" w:rsidRDefault="00B741A7" w:rsidP="00B741A7">
      <w:pPr>
        <w:pStyle w:val="Compact"/>
        <w:numPr>
          <w:ilvl w:val="1"/>
          <w:numId w:val="7"/>
        </w:numPr>
      </w:pPr>
      <w:r>
        <w:t>“If a user is a VIP customer and they order more than 10 items, they should not pay freight.”</w:t>
      </w:r>
    </w:p>
    <w:p w14:paraId="752C428C" w14:textId="77777777" w:rsidR="00B741A7" w:rsidRDefault="00B741A7" w:rsidP="00B741A7">
      <w:pPr>
        <w:pStyle w:val="Compact"/>
        <w:numPr>
          <w:ilvl w:val="0"/>
          <w:numId w:val="7"/>
        </w:numPr>
      </w:pPr>
      <w:r>
        <w:rPr>
          <w:b/>
          <w:bCs/>
        </w:rPr>
        <w:t>Acceptance Criteria Example:</w:t>
      </w:r>
    </w:p>
    <w:p w14:paraId="3E01E746" w14:textId="77777777" w:rsidR="00B741A7" w:rsidRDefault="00B741A7" w:rsidP="00B741A7">
      <w:pPr>
        <w:pStyle w:val="Compact"/>
        <w:numPr>
          <w:ilvl w:val="1"/>
          <w:numId w:val="7"/>
        </w:numPr>
      </w:pPr>
      <w:r>
        <w:rPr>
          <w:b/>
          <w:bCs/>
        </w:rPr>
        <w:t>Given</w:t>
      </w:r>
      <w:r>
        <w:t xml:space="preserve"> a logged-in VIP customer orders 11 items, </w:t>
      </w:r>
      <w:r>
        <w:rPr>
          <w:b/>
          <w:bCs/>
        </w:rPr>
        <w:t>When</w:t>
      </w:r>
      <w:r>
        <w:t xml:space="preserve"> the order is confirmed, </w:t>
      </w:r>
      <w:r>
        <w:rPr>
          <w:b/>
          <w:bCs/>
        </w:rPr>
        <w:t>Then</w:t>
      </w:r>
      <w:r>
        <w:t xml:space="preserve"> delivery is free.</w:t>
      </w:r>
    </w:p>
    <w:p w14:paraId="6A12505A" w14:textId="77777777" w:rsidR="00B741A7" w:rsidRDefault="00B741A7" w:rsidP="00B741A7">
      <w:pPr>
        <w:pStyle w:val="Heading2"/>
      </w:pPr>
      <w:bookmarkStart w:id="281" w:name="X0bf62e8bfa4c9cb67db810127de94500bd69460"/>
      <w:bookmarkStart w:id="282" w:name="_Toc181289008"/>
      <w:bookmarkEnd w:id="280"/>
      <w:r>
        <w:t>Backend API Testing with Postman or Insomnia</w:t>
      </w:r>
      <w:bookmarkEnd w:id="282"/>
    </w:p>
    <w:p w14:paraId="5BA18A6C" w14:textId="77777777" w:rsidR="00B741A7" w:rsidRDefault="00B741A7" w:rsidP="00B741A7">
      <w:pPr>
        <w:pStyle w:val="Compact"/>
        <w:numPr>
          <w:ilvl w:val="0"/>
          <w:numId w:val="7"/>
        </w:numPr>
      </w:pPr>
      <w:r>
        <w:rPr>
          <w:b/>
          <w:bCs/>
        </w:rPr>
        <w:t>Tools:</w:t>
      </w:r>
    </w:p>
    <w:p w14:paraId="5F48497E" w14:textId="77777777" w:rsidR="00B741A7" w:rsidRDefault="00B741A7" w:rsidP="00B741A7">
      <w:pPr>
        <w:pStyle w:val="Compact"/>
        <w:numPr>
          <w:ilvl w:val="1"/>
          <w:numId w:val="7"/>
        </w:numPr>
      </w:pPr>
      <w:r>
        <w:t>Postman</w:t>
      </w:r>
    </w:p>
    <w:p w14:paraId="73385511" w14:textId="77777777" w:rsidR="00B741A7" w:rsidRDefault="00B741A7" w:rsidP="00B741A7">
      <w:pPr>
        <w:pStyle w:val="Compact"/>
        <w:numPr>
          <w:ilvl w:val="1"/>
          <w:numId w:val="7"/>
        </w:numPr>
      </w:pPr>
      <w:r>
        <w:t>Insomnia</w:t>
      </w:r>
    </w:p>
    <w:p w14:paraId="53245566" w14:textId="77777777" w:rsidR="00B741A7" w:rsidRDefault="00B741A7" w:rsidP="00B741A7">
      <w:pPr>
        <w:pStyle w:val="Compact"/>
        <w:numPr>
          <w:ilvl w:val="0"/>
          <w:numId w:val="7"/>
        </w:numPr>
      </w:pPr>
      <w:r>
        <w:rPr>
          <w:b/>
          <w:bCs/>
        </w:rPr>
        <w:t>Features:</w:t>
      </w:r>
    </w:p>
    <w:p w14:paraId="33ED1D5F" w14:textId="77777777" w:rsidR="00B741A7" w:rsidRDefault="00B741A7" w:rsidP="00B741A7">
      <w:pPr>
        <w:pStyle w:val="Compact"/>
        <w:numPr>
          <w:ilvl w:val="1"/>
          <w:numId w:val="7"/>
        </w:numPr>
      </w:pPr>
      <w:r>
        <w:t>Send HTTP requests to APIs.</w:t>
      </w:r>
    </w:p>
    <w:p w14:paraId="2A8C8DE5" w14:textId="77777777" w:rsidR="00B741A7" w:rsidRDefault="00B741A7" w:rsidP="00B741A7">
      <w:pPr>
        <w:pStyle w:val="Compact"/>
        <w:numPr>
          <w:ilvl w:val="1"/>
          <w:numId w:val="7"/>
        </w:numPr>
      </w:pPr>
      <w:r>
        <w:t>Write and run tests on API responses.</w:t>
      </w:r>
    </w:p>
    <w:p w14:paraId="6D2C4F7F" w14:textId="77777777" w:rsidR="00B741A7" w:rsidRDefault="00B741A7" w:rsidP="00B741A7">
      <w:pPr>
        <w:pStyle w:val="Compact"/>
        <w:numPr>
          <w:ilvl w:val="0"/>
          <w:numId w:val="7"/>
        </w:numPr>
      </w:pPr>
      <w:r>
        <w:rPr>
          <w:b/>
          <w:bCs/>
        </w:rPr>
        <w:t>Resources:</w:t>
      </w:r>
    </w:p>
    <w:p w14:paraId="57F2BC03" w14:textId="77777777" w:rsidR="00B741A7" w:rsidRDefault="00B741A7" w:rsidP="00B741A7">
      <w:pPr>
        <w:pStyle w:val="Compact"/>
        <w:numPr>
          <w:ilvl w:val="1"/>
          <w:numId w:val="7"/>
        </w:numPr>
      </w:pPr>
      <w:r>
        <w:t>Postman’s documentation and learning center.</w:t>
      </w:r>
    </w:p>
    <w:p w14:paraId="1623A91E" w14:textId="77777777" w:rsidR="00B741A7" w:rsidRDefault="00B741A7" w:rsidP="00B741A7">
      <w:pPr>
        <w:pStyle w:val="Heading2"/>
      </w:pPr>
      <w:bookmarkStart w:id="283" w:name="test-driven-development-tdd"/>
      <w:bookmarkStart w:id="284" w:name="_Toc181289009"/>
      <w:bookmarkEnd w:id="281"/>
      <w:r>
        <w:t>Test-Driven Development (TDD)</w:t>
      </w:r>
      <w:bookmarkEnd w:id="284"/>
    </w:p>
    <w:p w14:paraId="711B9832" w14:textId="77777777" w:rsidR="00B741A7" w:rsidRDefault="00B741A7" w:rsidP="00B741A7">
      <w:pPr>
        <w:pStyle w:val="Compact"/>
        <w:numPr>
          <w:ilvl w:val="0"/>
          <w:numId w:val="7"/>
        </w:numPr>
      </w:pPr>
      <w:r>
        <w:rPr>
          <w:b/>
          <w:bCs/>
        </w:rPr>
        <w:t>Definition:</w:t>
      </w:r>
    </w:p>
    <w:p w14:paraId="4AAAAE20" w14:textId="77777777" w:rsidR="00B741A7" w:rsidRDefault="00B741A7" w:rsidP="00B741A7">
      <w:pPr>
        <w:pStyle w:val="Compact"/>
        <w:numPr>
          <w:ilvl w:val="1"/>
          <w:numId w:val="7"/>
        </w:numPr>
      </w:pPr>
      <w:r>
        <w:lastRenderedPageBreak/>
        <w:t>Writing tests before writing the code to fulfill those tests.</w:t>
      </w:r>
    </w:p>
    <w:p w14:paraId="10E6D420" w14:textId="77777777" w:rsidR="00B741A7" w:rsidRDefault="00B741A7" w:rsidP="00B741A7">
      <w:pPr>
        <w:pStyle w:val="Compact"/>
        <w:numPr>
          <w:ilvl w:val="0"/>
          <w:numId w:val="7"/>
        </w:numPr>
      </w:pPr>
      <w:r>
        <w:rPr>
          <w:b/>
          <w:bCs/>
        </w:rPr>
        <w:t>Cycle:</w:t>
      </w:r>
    </w:p>
    <w:p w14:paraId="02648295" w14:textId="77777777" w:rsidR="00B741A7" w:rsidRDefault="00B741A7" w:rsidP="00B741A7">
      <w:pPr>
        <w:pStyle w:val="Compact"/>
        <w:numPr>
          <w:ilvl w:val="1"/>
          <w:numId w:val="7"/>
        </w:numPr>
      </w:pPr>
      <w:r>
        <w:rPr>
          <w:b/>
          <w:bCs/>
        </w:rPr>
        <w:t>Red:</w:t>
      </w:r>
      <w:r>
        <w:t xml:space="preserve"> Write a failing test.</w:t>
      </w:r>
    </w:p>
    <w:p w14:paraId="64F22F05" w14:textId="77777777" w:rsidR="00B741A7" w:rsidRDefault="00B741A7" w:rsidP="00B741A7">
      <w:pPr>
        <w:pStyle w:val="Compact"/>
        <w:numPr>
          <w:ilvl w:val="1"/>
          <w:numId w:val="7"/>
        </w:numPr>
      </w:pPr>
      <w:r>
        <w:rPr>
          <w:b/>
          <w:bCs/>
        </w:rPr>
        <w:t>Green:</w:t>
      </w:r>
      <w:r>
        <w:t xml:space="preserve"> Write code to make the test pass.</w:t>
      </w:r>
    </w:p>
    <w:p w14:paraId="3A02C90E" w14:textId="77777777" w:rsidR="00B741A7" w:rsidRDefault="00B741A7" w:rsidP="00B741A7">
      <w:pPr>
        <w:pStyle w:val="Compact"/>
        <w:numPr>
          <w:ilvl w:val="1"/>
          <w:numId w:val="7"/>
        </w:numPr>
      </w:pPr>
      <w:r>
        <w:rPr>
          <w:b/>
          <w:bCs/>
        </w:rPr>
        <w:t>Refactor:</w:t>
      </w:r>
      <w:r>
        <w:t xml:space="preserve"> Improve the code while keeping tests passing.</w:t>
      </w:r>
    </w:p>
    <w:p w14:paraId="17E800B2" w14:textId="77777777" w:rsidR="00B741A7" w:rsidRDefault="00B741A7" w:rsidP="00B741A7">
      <w:pPr>
        <w:pStyle w:val="Compact"/>
        <w:numPr>
          <w:ilvl w:val="0"/>
          <w:numId w:val="7"/>
        </w:numPr>
      </w:pPr>
      <w:r>
        <w:rPr>
          <w:b/>
          <w:bCs/>
        </w:rPr>
        <w:t>Benefits:</w:t>
      </w:r>
    </w:p>
    <w:p w14:paraId="3A6F61A4" w14:textId="77777777" w:rsidR="00B741A7" w:rsidRDefault="00B741A7" w:rsidP="00B741A7">
      <w:pPr>
        <w:pStyle w:val="Compact"/>
        <w:numPr>
          <w:ilvl w:val="1"/>
          <w:numId w:val="7"/>
        </w:numPr>
      </w:pPr>
      <w:r>
        <w:t>Improves code quality.</w:t>
      </w:r>
    </w:p>
    <w:p w14:paraId="5E019429" w14:textId="77777777" w:rsidR="00B741A7" w:rsidRDefault="00B741A7" w:rsidP="00B741A7">
      <w:pPr>
        <w:pStyle w:val="Compact"/>
        <w:numPr>
          <w:ilvl w:val="1"/>
          <w:numId w:val="7"/>
        </w:numPr>
      </w:pPr>
      <w:r>
        <w:t>Encourages better design.</w:t>
      </w:r>
    </w:p>
    <w:p w14:paraId="7D9DE2F3" w14:textId="77777777" w:rsidR="00B741A7" w:rsidRDefault="00B741A7" w:rsidP="00B741A7">
      <w:pPr>
        <w:pStyle w:val="Compact"/>
        <w:numPr>
          <w:ilvl w:val="1"/>
          <w:numId w:val="7"/>
        </w:numPr>
      </w:pPr>
      <w:r>
        <w:t>Provides documentation.</w:t>
      </w:r>
    </w:p>
    <w:p w14:paraId="2D18805C" w14:textId="77777777" w:rsidR="00B741A7" w:rsidRDefault="00B741A7" w:rsidP="00B741A7">
      <w:pPr>
        <w:pStyle w:val="Heading2"/>
      </w:pPr>
      <w:bookmarkStart w:id="285" w:name="Xe28ab8e17be7d118537ea8ad4c43318f5c48eb2"/>
      <w:bookmarkStart w:id="286" w:name="_Toc181289010"/>
      <w:bookmarkEnd w:id="283"/>
      <w:r>
        <w:t>9 Excuses Why Developers Don’t Test Their Code</w:t>
      </w:r>
      <w:bookmarkEnd w:id="286"/>
    </w:p>
    <w:p w14:paraId="20011B78" w14:textId="77777777" w:rsidR="00B741A7" w:rsidRDefault="00B741A7" w:rsidP="00B741A7">
      <w:pPr>
        <w:pStyle w:val="Compact"/>
        <w:numPr>
          <w:ilvl w:val="0"/>
          <w:numId w:val="8"/>
        </w:numPr>
      </w:pPr>
      <w:r>
        <w:t>“My code works fine—why should I even bother testing it?”</w:t>
      </w:r>
    </w:p>
    <w:p w14:paraId="6587A076" w14:textId="77777777" w:rsidR="00B741A7" w:rsidRDefault="00B741A7" w:rsidP="00B741A7">
      <w:pPr>
        <w:pStyle w:val="Compact"/>
        <w:numPr>
          <w:ilvl w:val="0"/>
          <w:numId w:val="8"/>
        </w:numPr>
      </w:pPr>
      <w:r>
        <w:t>“This piece of code is untestable.”</w:t>
      </w:r>
    </w:p>
    <w:p w14:paraId="1F23AEDA" w14:textId="77777777" w:rsidR="00B741A7" w:rsidRDefault="00B741A7" w:rsidP="00B741A7">
      <w:pPr>
        <w:pStyle w:val="Compact"/>
        <w:numPr>
          <w:ilvl w:val="0"/>
          <w:numId w:val="8"/>
        </w:numPr>
      </w:pPr>
      <w:r>
        <w:t>“I don’t know what to test.”</w:t>
      </w:r>
    </w:p>
    <w:p w14:paraId="36F7AED2" w14:textId="77777777" w:rsidR="00B741A7" w:rsidRDefault="00B741A7" w:rsidP="00B741A7">
      <w:pPr>
        <w:pStyle w:val="Compact"/>
        <w:numPr>
          <w:ilvl w:val="0"/>
          <w:numId w:val="8"/>
        </w:numPr>
      </w:pPr>
      <w:r>
        <w:t>“Testing increases development time, and we’re running out of time.”</w:t>
      </w:r>
    </w:p>
    <w:p w14:paraId="56FA8F05" w14:textId="77777777" w:rsidR="00B741A7" w:rsidRDefault="00B741A7" w:rsidP="00B741A7">
      <w:pPr>
        <w:pStyle w:val="Compact"/>
        <w:numPr>
          <w:ilvl w:val="0"/>
          <w:numId w:val="8"/>
        </w:numPr>
      </w:pPr>
      <w:r>
        <w:t>“The requirements are no good.”</w:t>
      </w:r>
    </w:p>
    <w:p w14:paraId="654D9FC3" w14:textId="77777777" w:rsidR="00B741A7" w:rsidRDefault="00B741A7" w:rsidP="00B741A7">
      <w:pPr>
        <w:pStyle w:val="Compact"/>
        <w:numPr>
          <w:ilvl w:val="0"/>
          <w:numId w:val="8"/>
        </w:numPr>
      </w:pPr>
      <w:r>
        <w:t>“This piece of code doesn’t change.”</w:t>
      </w:r>
    </w:p>
    <w:p w14:paraId="6DF6D9B9" w14:textId="77777777" w:rsidR="00B741A7" w:rsidRDefault="00B741A7" w:rsidP="00B741A7">
      <w:pPr>
        <w:pStyle w:val="Compact"/>
        <w:numPr>
          <w:ilvl w:val="0"/>
          <w:numId w:val="8"/>
        </w:numPr>
      </w:pPr>
      <w:r>
        <w:t>“I can test this way faster if I do it manually.”</w:t>
      </w:r>
    </w:p>
    <w:p w14:paraId="320B7EE6" w14:textId="77777777" w:rsidR="00B741A7" w:rsidRDefault="00B741A7" w:rsidP="00B741A7">
      <w:pPr>
        <w:pStyle w:val="Compact"/>
        <w:numPr>
          <w:ilvl w:val="0"/>
          <w:numId w:val="8"/>
        </w:numPr>
      </w:pPr>
      <w:r>
        <w:t>“The client only wants to pay for deliverables.”</w:t>
      </w:r>
    </w:p>
    <w:p w14:paraId="7E101E95" w14:textId="77777777" w:rsidR="00B741A7" w:rsidRDefault="00B741A7" w:rsidP="00B741A7">
      <w:pPr>
        <w:pStyle w:val="Compact"/>
        <w:numPr>
          <w:ilvl w:val="0"/>
          <w:numId w:val="8"/>
        </w:numPr>
      </w:pPr>
      <w:r>
        <w:t>“This piece of code is so small… it won’t break anything.”</w:t>
      </w:r>
    </w:p>
    <w:p w14:paraId="4B7242F3" w14:textId="77777777" w:rsidR="00B741A7" w:rsidRDefault="00B741A7" w:rsidP="00B741A7">
      <w:pPr>
        <w:pStyle w:val="Heading2"/>
      </w:pPr>
      <w:bookmarkStart w:id="287" w:name="when-test-driven-development-goes-wrong"/>
      <w:bookmarkStart w:id="288" w:name="_Toc181289011"/>
      <w:bookmarkEnd w:id="285"/>
      <w:r>
        <w:t>When Test-Driven Development Goes Wrong</w:t>
      </w:r>
      <w:bookmarkEnd w:id="288"/>
    </w:p>
    <w:p w14:paraId="797F31AD" w14:textId="77777777" w:rsidR="00B741A7" w:rsidRDefault="00B741A7" w:rsidP="00B741A7">
      <w:pPr>
        <w:pStyle w:val="Compact"/>
        <w:numPr>
          <w:ilvl w:val="0"/>
          <w:numId w:val="7"/>
        </w:numPr>
      </w:pPr>
      <w:r>
        <w:rPr>
          <w:b/>
          <w:bCs/>
        </w:rPr>
        <w:t>Common Issues:</w:t>
      </w:r>
    </w:p>
    <w:p w14:paraId="1FA1AC0A" w14:textId="77777777" w:rsidR="00B741A7" w:rsidRDefault="00B741A7" w:rsidP="00B741A7">
      <w:pPr>
        <w:pStyle w:val="Compact"/>
        <w:numPr>
          <w:ilvl w:val="1"/>
          <w:numId w:val="7"/>
        </w:numPr>
      </w:pPr>
      <w:r>
        <w:t>Not following the TDD process properly.</w:t>
      </w:r>
    </w:p>
    <w:p w14:paraId="1851CE95" w14:textId="77777777" w:rsidR="00B741A7" w:rsidRDefault="00B741A7" w:rsidP="00B741A7">
      <w:pPr>
        <w:pStyle w:val="Compact"/>
        <w:numPr>
          <w:ilvl w:val="1"/>
          <w:numId w:val="7"/>
        </w:numPr>
      </w:pPr>
      <w:r>
        <w:t>Misunderstanding the purpose of tests.</w:t>
      </w:r>
    </w:p>
    <w:p w14:paraId="156EE088" w14:textId="77777777" w:rsidR="00B741A7" w:rsidRDefault="00B741A7" w:rsidP="00B741A7">
      <w:pPr>
        <w:pStyle w:val="Compact"/>
        <w:numPr>
          <w:ilvl w:val="1"/>
          <w:numId w:val="7"/>
        </w:numPr>
      </w:pPr>
      <w:r>
        <w:t>Writing fragile tests tightly coupled to implementation.</w:t>
      </w:r>
    </w:p>
    <w:p w14:paraId="59A86FEF" w14:textId="77777777" w:rsidR="00B741A7" w:rsidRDefault="00B741A7" w:rsidP="00B741A7">
      <w:pPr>
        <w:pStyle w:val="Compact"/>
        <w:numPr>
          <w:ilvl w:val="0"/>
          <w:numId w:val="7"/>
        </w:numPr>
      </w:pPr>
      <w:r>
        <w:rPr>
          <w:b/>
          <w:bCs/>
        </w:rPr>
        <w:t>Insights:</w:t>
      </w:r>
    </w:p>
    <w:p w14:paraId="2DDB1C4F" w14:textId="77777777" w:rsidR="00B741A7" w:rsidRDefault="00B741A7" w:rsidP="00B741A7">
      <w:pPr>
        <w:pStyle w:val="Compact"/>
        <w:numPr>
          <w:ilvl w:val="1"/>
          <w:numId w:val="7"/>
        </w:numPr>
      </w:pPr>
      <w:r>
        <w:t>TDD is valuable even when it goes wrong.</w:t>
      </w:r>
    </w:p>
    <w:p w14:paraId="49D9DF89" w14:textId="77777777" w:rsidR="00B741A7" w:rsidRDefault="00B741A7" w:rsidP="00B741A7">
      <w:pPr>
        <w:pStyle w:val="Compact"/>
        <w:numPr>
          <w:ilvl w:val="1"/>
          <w:numId w:val="7"/>
        </w:numPr>
      </w:pPr>
      <w:r>
        <w:t>It’s a cornerstone of Continuous Delivery, BDD, and DevOps.</w:t>
      </w:r>
    </w:p>
    <w:p w14:paraId="466166A2" w14:textId="77777777" w:rsidR="00B741A7" w:rsidRDefault="00B741A7" w:rsidP="00B741A7">
      <w:pPr>
        <w:pStyle w:val="Heading2"/>
      </w:pPr>
      <w:bookmarkStart w:id="289" w:name="tdd-tfd-refactoring"/>
      <w:bookmarkStart w:id="290" w:name="_Toc181289012"/>
      <w:bookmarkEnd w:id="287"/>
      <w:r>
        <w:t>TDD = TFD + Refactoring</w:t>
      </w:r>
      <w:bookmarkEnd w:id="290"/>
    </w:p>
    <w:p w14:paraId="21AB22DB" w14:textId="77777777" w:rsidR="00B741A7" w:rsidRDefault="00B741A7" w:rsidP="00B741A7">
      <w:pPr>
        <w:pStyle w:val="Compact"/>
        <w:numPr>
          <w:ilvl w:val="0"/>
          <w:numId w:val="7"/>
        </w:numPr>
      </w:pPr>
      <w:r>
        <w:rPr>
          <w:b/>
          <w:bCs/>
        </w:rPr>
        <w:t>Test-First Development (TFD):</w:t>
      </w:r>
    </w:p>
    <w:p w14:paraId="3D64E268" w14:textId="77777777" w:rsidR="00B741A7" w:rsidRDefault="00B741A7" w:rsidP="00B741A7">
      <w:pPr>
        <w:pStyle w:val="Compact"/>
        <w:numPr>
          <w:ilvl w:val="1"/>
          <w:numId w:val="7"/>
        </w:numPr>
      </w:pPr>
      <w:r>
        <w:t>Writing tests before code.</w:t>
      </w:r>
    </w:p>
    <w:p w14:paraId="624E881F" w14:textId="77777777" w:rsidR="00B741A7" w:rsidRDefault="00B741A7" w:rsidP="00B741A7">
      <w:pPr>
        <w:pStyle w:val="Compact"/>
        <w:numPr>
          <w:ilvl w:val="0"/>
          <w:numId w:val="7"/>
        </w:numPr>
      </w:pPr>
      <w:r>
        <w:rPr>
          <w:b/>
          <w:bCs/>
        </w:rPr>
        <w:t>Refactoring:</w:t>
      </w:r>
    </w:p>
    <w:p w14:paraId="79C8ED04" w14:textId="77777777" w:rsidR="00B741A7" w:rsidRDefault="00B741A7" w:rsidP="00B741A7">
      <w:pPr>
        <w:pStyle w:val="Compact"/>
        <w:numPr>
          <w:ilvl w:val="1"/>
          <w:numId w:val="7"/>
        </w:numPr>
      </w:pPr>
      <w:r>
        <w:t>Improving code without changing its external behavior.</w:t>
      </w:r>
    </w:p>
    <w:p w14:paraId="2C39B7E7" w14:textId="77777777" w:rsidR="00B741A7" w:rsidRDefault="00B741A7" w:rsidP="00B741A7">
      <w:pPr>
        <w:pStyle w:val="Compact"/>
        <w:numPr>
          <w:ilvl w:val="0"/>
          <w:numId w:val="7"/>
        </w:numPr>
      </w:pPr>
      <w:r>
        <w:rPr>
          <w:b/>
          <w:bCs/>
        </w:rPr>
        <w:t>Clarification:</w:t>
      </w:r>
    </w:p>
    <w:p w14:paraId="3D50DFBA" w14:textId="77777777" w:rsidR="00B741A7" w:rsidRDefault="00B741A7" w:rsidP="00B741A7">
      <w:pPr>
        <w:pStyle w:val="Compact"/>
        <w:numPr>
          <w:ilvl w:val="1"/>
          <w:numId w:val="7"/>
        </w:numPr>
      </w:pPr>
      <w:r>
        <w:t>Functional changes are not refactoring.</w:t>
      </w:r>
    </w:p>
    <w:p w14:paraId="62A3AEFF" w14:textId="77777777" w:rsidR="00B741A7" w:rsidRDefault="00B741A7" w:rsidP="00B741A7">
      <w:pPr>
        <w:pStyle w:val="Compact"/>
        <w:numPr>
          <w:ilvl w:val="1"/>
          <w:numId w:val="7"/>
        </w:numPr>
      </w:pPr>
      <w:r>
        <w:t>Refactoring changes the code structure, not its functionality.</w:t>
      </w:r>
    </w:p>
    <w:p w14:paraId="3C7D50F7" w14:textId="77777777" w:rsidR="00B741A7" w:rsidRDefault="00B741A7" w:rsidP="00B741A7">
      <w:pPr>
        <w:pStyle w:val="Heading2"/>
      </w:pPr>
      <w:bookmarkStart w:id="291" w:name="examples-of-tdd-further-study"/>
      <w:bookmarkStart w:id="292" w:name="_Toc181289013"/>
      <w:bookmarkEnd w:id="289"/>
      <w:r>
        <w:t>Examples of TDD – Further Study</w:t>
      </w:r>
      <w:bookmarkEnd w:id="292"/>
    </w:p>
    <w:p w14:paraId="2E97F5E3" w14:textId="77777777" w:rsidR="00B741A7" w:rsidRDefault="00B741A7" w:rsidP="00B741A7">
      <w:pPr>
        <w:pStyle w:val="Compact"/>
        <w:numPr>
          <w:ilvl w:val="0"/>
          <w:numId w:val="7"/>
        </w:numPr>
      </w:pPr>
      <w:r>
        <w:rPr>
          <w:b/>
          <w:bCs/>
        </w:rPr>
        <w:t>Resources:</w:t>
      </w:r>
    </w:p>
    <w:p w14:paraId="16C0DD5C" w14:textId="77777777" w:rsidR="00B741A7" w:rsidRDefault="00B741A7" w:rsidP="00B741A7">
      <w:pPr>
        <w:pStyle w:val="Compact"/>
        <w:numPr>
          <w:ilvl w:val="1"/>
          <w:numId w:val="7"/>
        </w:numPr>
      </w:pPr>
      <w:r>
        <w:t>Videos and tutorials on TDD.</w:t>
      </w:r>
    </w:p>
    <w:p w14:paraId="7FF8C85E" w14:textId="77777777" w:rsidR="00B741A7" w:rsidRDefault="00B741A7" w:rsidP="00B741A7">
      <w:pPr>
        <w:pStyle w:val="Compact"/>
        <w:numPr>
          <w:ilvl w:val="1"/>
          <w:numId w:val="7"/>
        </w:numPr>
      </w:pPr>
      <w:r>
        <w:t>Step-by-step examples in various programming languages.</w:t>
      </w:r>
    </w:p>
    <w:p w14:paraId="062BB5F6" w14:textId="77777777" w:rsidR="00B741A7" w:rsidRDefault="00B741A7" w:rsidP="00B741A7">
      <w:pPr>
        <w:pStyle w:val="Compact"/>
        <w:numPr>
          <w:ilvl w:val="0"/>
          <w:numId w:val="7"/>
        </w:numPr>
      </w:pPr>
      <w:r>
        <w:rPr>
          <w:b/>
          <w:bCs/>
        </w:rPr>
        <w:t>Recommendations:</w:t>
      </w:r>
    </w:p>
    <w:p w14:paraId="55F062ED" w14:textId="77777777" w:rsidR="00B741A7" w:rsidRDefault="00B741A7" w:rsidP="00B741A7">
      <w:pPr>
        <w:pStyle w:val="Compact"/>
        <w:numPr>
          <w:ilvl w:val="1"/>
          <w:numId w:val="7"/>
        </w:numPr>
      </w:pPr>
      <w:r>
        <w:t>Lynda.com courses on TDD.</w:t>
      </w:r>
    </w:p>
    <w:p w14:paraId="020FFFA9" w14:textId="77777777" w:rsidR="00B741A7" w:rsidRDefault="00B741A7" w:rsidP="00B741A7">
      <w:pPr>
        <w:pStyle w:val="Compact"/>
        <w:numPr>
          <w:ilvl w:val="1"/>
          <w:numId w:val="7"/>
        </w:numPr>
      </w:pPr>
      <w:r>
        <w:t>Exploring TDD with practical examples.</w:t>
      </w:r>
    </w:p>
    <w:p w14:paraId="3ACF968A" w14:textId="77777777" w:rsidR="00B741A7" w:rsidRDefault="00B741A7" w:rsidP="00B741A7">
      <w:pPr>
        <w:pStyle w:val="Heading2"/>
      </w:pPr>
      <w:bookmarkStart w:id="293" w:name="testing-setup"/>
      <w:bookmarkStart w:id="294" w:name="_Toc181289014"/>
      <w:bookmarkEnd w:id="291"/>
      <w:r>
        <w:lastRenderedPageBreak/>
        <w:t>Testing Setup</w:t>
      </w:r>
      <w:bookmarkEnd w:id="294"/>
    </w:p>
    <w:p w14:paraId="48CF030D" w14:textId="77777777" w:rsidR="00B741A7" w:rsidRDefault="00B741A7" w:rsidP="00B741A7">
      <w:pPr>
        <w:pStyle w:val="Compact"/>
        <w:numPr>
          <w:ilvl w:val="0"/>
          <w:numId w:val="7"/>
        </w:numPr>
      </w:pPr>
      <w:r>
        <w:rPr>
          <w:b/>
          <w:bCs/>
        </w:rPr>
        <w:t>Considerations:</w:t>
      </w:r>
    </w:p>
    <w:p w14:paraId="48B4EF2D" w14:textId="77777777" w:rsidR="00B741A7" w:rsidRDefault="00B741A7" w:rsidP="00B741A7">
      <w:pPr>
        <w:pStyle w:val="Compact"/>
        <w:numPr>
          <w:ilvl w:val="1"/>
          <w:numId w:val="7"/>
        </w:numPr>
      </w:pPr>
      <w:r>
        <w:t>Use test databases or staging environments.</w:t>
      </w:r>
    </w:p>
    <w:p w14:paraId="604868F0" w14:textId="77777777" w:rsidR="00B741A7" w:rsidRDefault="00B741A7" w:rsidP="00B741A7">
      <w:pPr>
        <w:pStyle w:val="Compact"/>
        <w:numPr>
          <w:ilvl w:val="1"/>
          <w:numId w:val="7"/>
        </w:numPr>
      </w:pPr>
      <w:r>
        <w:t>Create mock objects for dependencies.</w:t>
      </w:r>
    </w:p>
    <w:p w14:paraId="54EEA5FD" w14:textId="77777777" w:rsidR="00B741A7" w:rsidRDefault="00B741A7" w:rsidP="00B741A7">
      <w:pPr>
        <w:pStyle w:val="Compact"/>
        <w:numPr>
          <w:ilvl w:val="0"/>
          <w:numId w:val="7"/>
        </w:numPr>
      </w:pPr>
      <w:r>
        <w:rPr>
          <w:b/>
          <w:bCs/>
        </w:rPr>
        <w:t>Importance of Test Data:</w:t>
      </w:r>
    </w:p>
    <w:p w14:paraId="6262BCD7" w14:textId="77777777" w:rsidR="00B741A7" w:rsidRDefault="00B741A7" w:rsidP="00B741A7">
      <w:pPr>
        <w:pStyle w:val="Compact"/>
        <w:numPr>
          <w:ilvl w:val="1"/>
          <w:numId w:val="7"/>
        </w:numPr>
      </w:pPr>
      <w:r>
        <w:t>Vital for demonstrations and testing.</w:t>
      </w:r>
    </w:p>
    <w:p w14:paraId="00F36D75" w14:textId="77777777" w:rsidR="00B741A7" w:rsidRDefault="00B741A7" w:rsidP="00B741A7">
      <w:pPr>
        <w:pStyle w:val="Compact"/>
        <w:numPr>
          <w:ilvl w:val="1"/>
          <w:numId w:val="7"/>
        </w:numPr>
      </w:pPr>
      <w:r>
        <w:t>Poor test data can lead to failed demos.</w:t>
      </w:r>
    </w:p>
    <w:p w14:paraId="15BAE3D1" w14:textId="77777777" w:rsidR="00B741A7" w:rsidRDefault="00B741A7" w:rsidP="00B741A7">
      <w:pPr>
        <w:pStyle w:val="Heading2"/>
      </w:pPr>
      <w:bookmarkStart w:id="295" w:name="adoption-of-tdd-in-practice"/>
      <w:bookmarkStart w:id="296" w:name="_Toc181289015"/>
      <w:bookmarkEnd w:id="293"/>
      <w:r>
        <w:t>Adoption of TDD in Practice</w:t>
      </w:r>
      <w:bookmarkEnd w:id="296"/>
    </w:p>
    <w:p w14:paraId="3DC29940" w14:textId="77777777" w:rsidR="00B741A7" w:rsidRDefault="00B741A7" w:rsidP="00B741A7">
      <w:pPr>
        <w:pStyle w:val="Compact"/>
        <w:numPr>
          <w:ilvl w:val="0"/>
          <w:numId w:val="7"/>
        </w:numPr>
      </w:pPr>
      <w:r>
        <w:rPr>
          <w:b/>
          <w:bCs/>
        </w:rPr>
        <w:t>Reality:</w:t>
      </w:r>
    </w:p>
    <w:p w14:paraId="6D7E06CC" w14:textId="77777777" w:rsidR="00B741A7" w:rsidRDefault="00B741A7" w:rsidP="00B741A7">
      <w:pPr>
        <w:pStyle w:val="Compact"/>
        <w:numPr>
          <w:ilvl w:val="1"/>
          <w:numId w:val="7"/>
        </w:numPr>
      </w:pPr>
      <w:r>
        <w:t>Few organizations strictly follow TDD.</w:t>
      </w:r>
    </w:p>
    <w:p w14:paraId="16D7C0D7" w14:textId="77777777" w:rsidR="00B741A7" w:rsidRDefault="00B741A7" w:rsidP="00B741A7">
      <w:pPr>
        <w:pStyle w:val="Compact"/>
        <w:numPr>
          <w:ilvl w:val="1"/>
          <w:numId w:val="7"/>
        </w:numPr>
      </w:pPr>
      <w:r>
        <w:t>The key is ensuring new code is accompanied by tests.</w:t>
      </w:r>
    </w:p>
    <w:p w14:paraId="6E0DADD4" w14:textId="77777777" w:rsidR="00B741A7" w:rsidRDefault="00B741A7" w:rsidP="00B741A7">
      <w:pPr>
        <w:pStyle w:val="Compact"/>
        <w:numPr>
          <w:ilvl w:val="0"/>
          <w:numId w:val="7"/>
        </w:numPr>
      </w:pPr>
      <w:r>
        <w:rPr>
          <w:b/>
          <w:bCs/>
        </w:rPr>
        <w:t>Insight from Meyer (2014):</w:t>
      </w:r>
    </w:p>
    <w:p w14:paraId="1DD280EC" w14:textId="77777777" w:rsidR="00B741A7" w:rsidRDefault="00B741A7" w:rsidP="00B741A7">
      <w:pPr>
        <w:pStyle w:val="Compact"/>
        <w:numPr>
          <w:ilvl w:val="1"/>
          <w:numId w:val="7"/>
        </w:numPr>
      </w:pPr>
      <w:r>
        <w:t>The main idea is that code must be accompanied by tests.</w:t>
      </w:r>
    </w:p>
    <w:p w14:paraId="2FA8AE95" w14:textId="77777777" w:rsidR="00B741A7" w:rsidRDefault="00B741A7" w:rsidP="00B741A7">
      <w:pPr>
        <w:pStyle w:val="Compact"/>
        <w:numPr>
          <w:ilvl w:val="1"/>
          <w:numId w:val="7"/>
        </w:numPr>
      </w:pPr>
      <w:r>
        <w:t>Writing code and tests simultaneously is acceptable.</w:t>
      </w:r>
    </w:p>
    <w:p w14:paraId="753E6397" w14:textId="77777777" w:rsidR="00B741A7" w:rsidRDefault="00B741A7" w:rsidP="00B741A7">
      <w:pPr>
        <w:pStyle w:val="Heading2"/>
      </w:pPr>
      <w:bookmarkStart w:id="297" w:name="tdd-empirical-study-at-serl-in-aut"/>
      <w:bookmarkStart w:id="298" w:name="_Toc181289016"/>
      <w:bookmarkEnd w:id="295"/>
      <w:r>
        <w:t>TDD Empirical Study at SERL in AUT</w:t>
      </w:r>
      <w:bookmarkEnd w:id="298"/>
    </w:p>
    <w:p w14:paraId="757F9369" w14:textId="77777777" w:rsidR="00B741A7" w:rsidRDefault="00B741A7" w:rsidP="00B741A7">
      <w:pPr>
        <w:pStyle w:val="Compact"/>
        <w:numPr>
          <w:ilvl w:val="0"/>
          <w:numId w:val="7"/>
        </w:numPr>
      </w:pPr>
      <w:r>
        <w:rPr>
          <w:b/>
          <w:bCs/>
        </w:rPr>
        <w:t>Study Overview:</w:t>
      </w:r>
    </w:p>
    <w:p w14:paraId="3A471137" w14:textId="77777777" w:rsidR="00B741A7" w:rsidRDefault="00B741A7" w:rsidP="00B741A7">
      <w:pPr>
        <w:pStyle w:val="Compact"/>
        <w:numPr>
          <w:ilvl w:val="1"/>
          <w:numId w:val="7"/>
        </w:numPr>
      </w:pPr>
      <w:r>
        <w:t>Examined the experiences of adopting TDD in a project.</w:t>
      </w:r>
    </w:p>
    <w:p w14:paraId="536C3E60" w14:textId="77777777" w:rsidR="00B741A7" w:rsidRDefault="00B741A7" w:rsidP="00B741A7">
      <w:pPr>
        <w:pStyle w:val="Compact"/>
        <w:numPr>
          <w:ilvl w:val="1"/>
          <w:numId w:val="7"/>
        </w:numPr>
      </w:pPr>
      <w:r>
        <w:t>Compared TDD project with non-TDD projects.</w:t>
      </w:r>
    </w:p>
    <w:p w14:paraId="7AA1C914" w14:textId="77777777" w:rsidR="00B741A7" w:rsidRDefault="00B741A7" w:rsidP="00B741A7">
      <w:pPr>
        <w:pStyle w:val="Compact"/>
        <w:numPr>
          <w:ilvl w:val="0"/>
          <w:numId w:val="7"/>
        </w:numPr>
      </w:pPr>
      <w:r>
        <w:rPr>
          <w:b/>
          <w:bCs/>
        </w:rPr>
        <w:t>Findings:</w:t>
      </w:r>
    </w:p>
    <w:p w14:paraId="2BAC0D29" w14:textId="77777777" w:rsidR="00B741A7" w:rsidRDefault="00B741A7" w:rsidP="00B741A7">
      <w:pPr>
        <w:pStyle w:val="Compact"/>
        <w:numPr>
          <w:ilvl w:val="1"/>
          <w:numId w:val="7"/>
        </w:numPr>
      </w:pPr>
      <w:r>
        <w:t>Use of TDD was generally positive.</w:t>
      </w:r>
    </w:p>
    <w:p w14:paraId="0281B258" w14:textId="77777777" w:rsidR="00B741A7" w:rsidRDefault="00B741A7" w:rsidP="00B741A7">
      <w:pPr>
        <w:pStyle w:val="Compact"/>
        <w:numPr>
          <w:ilvl w:val="1"/>
          <w:numId w:val="7"/>
        </w:numPr>
      </w:pPr>
      <w:r>
        <w:t>Identified benefits and challenges.</w:t>
      </w:r>
    </w:p>
    <w:p w14:paraId="44A38248" w14:textId="77777777" w:rsidR="00B741A7" w:rsidRDefault="00B741A7" w:rsidP="00B741A7">
      <w:pPr>
        <w:pStyle w:val="Heading2"/>
      </w:pPr>
      <w:bookmarkStart w:id="299" w:name="sharing-findings-with-practitioners"/>
      <w:bookmarkStart w:id="300" w:name="_Toc181289017"/>
      <w:bookmarkEnd w:id="297"/>
      <w:r>
        <w:t>Sharing Findings with Practitioners</w:t>
      </w:r>
      <w:bookmarkEnd w:id="300"/>
    </w:p>
    <w:p w14:paraId="4FC9D35B" w14:textId="77777777" w:rsidR="00B741A7" w:rsidRDefault="00B741A7" w:rsidP="00B741A7">
      <w:pPr>
        <w:pStyle w:val="Compact"/>
        <w:numPr>
          <w:ilvl w:val="0"/>
          <w:numId w:val="7"/>
        </w:numPr>
      </w:pPr>
      <w:r>
        <w:rPr>
          <w:b/>
          <w:bCs/>
        </w:rPr>
        <w:t>Challenges:</w:t>
      </w:r>
    </w:p>
    <w:p w14:paraId="0CBE3AAE" w14:textId="77777777" w:rsidR="00B741A7" w:rsidRDefault="00B741A7" w:rsidP="00B741A7">
      <w:pPr>
        <w:pStyle w:val="Compact"/>
        <w:numPr>
          <w:ilvl w:val="1"/>
          <w:numId w:val="7"/>
        </w:numPr>
      </w:pPr>
      <w:r>
        <w:t>Communicating software engineering research effectively.</w:t>
      </w:r>
    </w:p>
    <w:p w14:paraId="78DDD8E9" w14:textId="77777777" w:rsidR="00B741A7" w:rsidRDefault="00B741A7" w:rsidP="00B741A7">
      <w:pPr>
        <w:pStyle w:val="Compact"/>
        <w:numPr>
          <w:ilvl w:val="0"/>
          <w:numId w:val="7"/>
        </w:numPr>
      </w:pPr>
      <w:r>
        <w:rPr>
          <w:b/>
          <w:bCs/>
        </w:rPr>
        <w:t>Design Science Lens:</w:t>
      </w:r>
    </w:p>
    <w:p w14:paraId="71D74938" w14:textId="77777777" w:rsidR="00B741A7" w:rsidRDefault="00B741A7" w:rsidP="00B741A7">
      <w:pPr>
        <w:pStyle w:val="Compact"/>
        <w:numPr>
          <w:ilvl w:val="1"/>
          <w:numId w:val="7"/>
        </w:numPr>
      </w:pPr>
      <w:r>
        <w:t>Helps summarize and assess research contributions.</w:t>
      </w:r>
    </w:p>
    <w:p w14:paraId="6B20DCCE" w14:textId="77777777" w:rsidR="00B741A7" w:rsidRDefault="00B741A7" w:rsidP="00B741A7">
      <w:pPr>
        <w:pStyle w:val="Compact"/>
        <w:numPr>
          <w:ilvl w:val="0"/>
          <w:numId w:val="7"/>
        </w:numPr>
      </w:pPr>
      <w:r>
        <w:rPr>
          <w:b/>
          <w:bCs/>
        </w:rPr>
        <w:t>Visual Abstracts:</w:t>
      </w:r>
    </w:p>
    <w:p w14:paraId="66C3C797" w14:textId="77777777" w:rsidR="00B741A7" w:rsidRDefault="00B741A7" w:rsidP="00B741A7">
      <w:pPr>
        <w:pStyle w:val="Compact"/>
        <w:numPr>
          <w:ilvl w:val="1"/>
          <w:numId w:val="7"/>
        </w:numPr>
      </w:pPr>
      <w:r>
        <w:t>Tools like VASE (Visual Abstracts for Software Engineering).</w:t>
      </w:r>
    </w:p>
    <w:p w14:paraId="7FCCD653" w14:textId="77777777" w:rsidR="00B741A7" w:rsidRDefault="00B741A7" w:rsidP="00B741A7">
      <w:pPr>
        <w:pStyle w:val="Compact"/>
        <w:numPr>
          <w:ilvl w:val="0"/>
          <w:numId w:val="7"/>
        </w:numPr>
      </w:pPr>
      <w:r>
        <w:rPr>
          <w:b/>
          <w:bCs/>
        </w:rPr>
        <w:t>Resources:</w:t>
      </w:r>
    </w:p>
    <w:p w14:paraId="7047329F" w14:textId="77777777" w:rsidR="00B741A7" w:rsidRDefault="00B741A7" w:rsidP="00B741A7">
      <w:pPr>
        <w:pStyle w:val="Compact"/>
        <w:numPr>
          <w:ilvl w:val="1"/>
          <w:numId w:val="7"/>
        </w:numPr>
      </w:pPr>
      <w:r>
        <w:t>DSSE.org</w:t>
      </w:r>
    </w:p>
    <w:p w14:paraId="766E035B" w14:textId="77777777" w:rsidR="00B741A7" w:rsidRDefault="00B741A7" w:rsidP="00B741A7">
      <w:pPr>
        <w:pStyle w:val="Compact"/>
        <w:numPr>
          <w:ilvl w:val="1"/>
          <w:numId w:val="7"/>
        </w:numPr>
      </w:pPr>
      <w:r>
        <w:t>GitHub repository for VASE.</w:t>
      </w:r>
    </w:p>
    <w:p w14:paraId="64E0A47B" w14:textId="7EA4546D" w:rsidR="00AE0CAE" w:rsidRDefault="00380E1A" w:rsidP="00AE0CAE">
      <w:r>
        <w:rPr>
          <w:noProof/>
        </w:rPr>
        <w:pict w14:anchorId="571101DC">
          <v:rect id="_x0000_i1031" alt="" style="width:451.3pt;height:.05pt;mso-width-percent:0;mso-height-percent:0;mso-width-percent:0;mso-height-percent:0" o:hralign="center" o:hrstd="t" o:hr="t"/>
        </w:pict>
      </w:r>
      <w:bookmarkEnd w:id="238"/>
      <w:bookmarkEnd w:id="299"/>
    </w:p>
    <w:p w14:paraId="0147C9C5" w14:textId="77777777" w:rsidR="00AE0CAE" w:rsidRDefault="00AE0CAE">
      <w:pPr>
        <w:spacing w:after="0"/>
        <w:jc w:val="left"/>
      </w:pPr>
      <w:r>
        <w:br w:type="page"/>
      </w:r>
    </w:p>
    <w:p w14:paraId="2A9B7D7F" w14:textId="3595740D" w:rsidR="00C430CC" w:rsidRDefault="002E2AC6" w:rsidP="00C430CC">
      <w:pPr>
        <w:pStyle w:val="Heading1"/>
      </w:pPr>
      <w:bookmarkStart w:id="301" w:name="review-techniques"/>
      <w:bookmarkStart w:id="302" w:name="_Toc181289018"/>
      <w:r>
        <w:lastRenderedPageBreak/>
        <w:t xml:space="preserve">Lecture 8: </w:t>
      </w:r>
      <w:r w:rsidR="00C430CC">
        <w:t>Review Techniques</w:t>
      </w:r>
      <w:bookmarkEnd w:id="302"/>
    </w:p>
    <w:p w14:paraId="7FA86BF0" w14:textId="77777777" w:rsidR="00C430CC" w:rsidRDefault="00C430CC" w:rsidP="00C430CC">
      <w:pPr>
        <w:pStyle w:val="Heading2"/>
      </w:pPr>
      <w:bookmarkStart w:id="303" w:name="code-quality"/>
      <w:bookmarkStart w:id="304" w:name="_Toc181289019"/>
      <w:r>
        <w:t>Code Quality</w:t>
      </w:r>
      <w:bookmarkEnd w:id="304"/>
    </w:p>
    <w:p w14:paraId="7B41DEEE" w14:textId="77777777" w:rsidR="00C430CC" w:rsidRDefault="00C430CC" w:rsidP="00C430CC">
      <w:pPr>
        <w:pStyle w:val="Heading3"/>
      </w:pPr>
      <w:bookmarkStart w:id="305" w:name="key-questions"/>
      <w:r>
        <w:t>Key Questions</w:t>
      </w:r>
    </w:p>
    <w:p w14:paraId="29123D55" w14:textId="77777777" w:rsidR="00C430CC" w:rsidRDefault="00C430CC" w:rsidP="00C430CC">
      <w:pPr>
        <w:pStyle w:val="Compact"/>
        <w:numPr>
          <w:ilvl w:val="0"/>
          <w:numId w:val="7"/>
        </w:numPr>
      </w:pPr>
      <w:r>
        <w:rPr>
          <w:b/>
          <w:bCs/>
        </w:rPr>
        <w:t>Quality Criteria:</w:t>
      </w:r>
    </w:p>
    <w:p w14:paraId="3BC7BCDF" w14:textId="77777777" w:rsidR="00C430CC" w:rsidRDefault="00C430CC" w:rsidP="00C430CC">
      <w:pPr>
        <w:pStyle w:val="Compact"/>
        <w:numPr>
          <w:ilvl w:val="1"/>
          <w:numId w:val="7"/>
        </w:numPr>
      </w:pPr>
      <w:r>
        <w:t>What are the quality criteria to test code against?</w:t>
      </w:r>
    </w:p>
    <w:p w14:paraId="78A58C6D" w14:textId="77777777" w:rsidR="00C430CC" w:rsidRDefault="00C430CC" w:rsidP="00C430CC">
      <w:pPr>
        <w:pStyle w:val="Compact"/>
        <w:numPr>
          <w:ilvl w:val="0"/>
          <w:numId w:val="7"/>
        </w:numPr>
      </w:pPr>
      <w:r>
        <w:rPr>
          <w:b/>
          <w:bCs/>
        </w:rPr>
        <w:t>Testing Practices:</w:t>
      </w:r>
    </w:p>
    <w:p w14:paraId="02093480" w14:textId="77777777" w:rsidR="00C430CC" w:rsidRDefault="00C430CC" w:rsidP="00C430CC">
      <w:pPr>
        <w:pStyle w:val="Compact"/>
        <w:numPr>
          <w:ilvl w:val="1"/>
          <w:numId w:val="7"/>
        </w:numPr>
      </w:pPr>
      <w:r>
        <w:t>What code quality testing practices should be used?</w:t>
      </w:r>
    </w:p>
    <w:p w14:paraId="362FD291" w14:textId="77777777" w:rsidR="00C430CC" w:rsidRDefault="00C430CC" w:rsidP="00C430CC">
      <w:pPr>
        <w:pStyle w:val="Compact"/>
        <w:numPr>
          <w:ilvl w:val="0"/>
          <w:numId w:val="7"/>
        </w:numPr>
      </w:pPr>
      <w:r>
        <w:rPr>
          <w:b/>
          <w:bCs/>
        </w:rPr>
        <w:t>Preventing Test Failures:</w:t>
      </w:r>
    </w:p>
    <w:p w14:paraId="63ADC3C4" w14:textId="77777777" w:rsidR="00C430CC" w:rsidRDefault="00C430CC" w:rsidP="00C430CC">
      <w:pPr>
        <w:pStyle w:val="Compact"/>
        <w:numPr>
          <w:ilvl w:val="1"/>
          <w:numId w:val="7"/>
        </w:numPr>
      </w:pPr>
      <w:r>
        <w:t>What practices help ensure tests do not fail?</w:t>
      </w:r>
    </w:p>
    <w:p w14:paraId="1C3C24CD" w14:textId="77777777" w:rsidR="00C430CC" w:rsidRDefault="00C430CC" w:rsidP="00C430CC">
      <w:pPr>
        <w:pStyle w:val="Heading3"/>
      </w:pPr>
      <w:bookmarkStart w:id="306" w:name="best-practices"/>
      <w:bookmarkEnd w:id="305"/>
      <w:r>
        <w:t>Best Practices</w:t>
      </w:r>
    </w:p>
    <w:p w14:paraId="4A5C83D8" w14:textId="77777777" w:rsidR="00C430CC" w:rsidRDefault="00C430CC" w:rsidP="00C430CC">
      <w:pPr>
        <w:pStyle w:val="Compact"/>
        <w:numPr>
          <w:ilvl w:val="0"/>
          <w:numId w:val="7"/>
        </w:numPr>
      </w:pPr>
      <w:r>
        <w:rPr>
          <w:b/>
          <w:bCs/>
        </w:rPr>
        <w:t>Clear Code Intentionality:</w:t>
      </w:r>
    </w:p>
    <w:p w14:paraId="5A3AD839" w14:textId="77777777" w:rsidR="00C430CC" w:rsidRDefault="00C430CC" w:rsidP="00C430CC">
      <w:pPr>
        <w:pStyle w:val="Compact"/>
        <w:numPr>
          <w:ilvl w:val="1"/>
          <w:numId w:val="7"/>
        </w:numPr>
      </w:pPr>
      <w:r>
        <w:t>Use good naming conventions.</w:t>
      </w:r>
    </w:p>
    <w:p w14:paraId="1E85EBFC" w14:textId="77777777" w:rsidR="00C430CC" w:rsidRDefault="00C430CC" w:rsidP="00C430CC">
      <w:pPr>
        <w:pStyle w:val="Compact"/>
        <w:numPr>
          <w:ilvl w:val="1"/>
          <w:numId w:val="7"/>
        </w:numPr>
      </w:pPr>
      <w:r>
        <w:t>Make code easy to understand, change, review, test, and debug.</w:t>
      </w:r>
    </w:p>
    <w:p w14:paraId="12BADDE5" w14:textId="77777777" w:rsidR="00C430CC" w:rsidRDefault="00C430CC" w:rsidP="00C430CC">
      <w:pPr>
        <w:pStyle w:val="Compact"/>
        <w:numPr>
          <w:ilvl w:val="0"/>
          <w:numId w:val="7"/>
        </w:numPr>
      </w:pPr>
      <w:r>
        <w:rPr>
          <w:b/>
          <w:bCs/>
        </w:rPr>
        <w:t>Code Structure:</w:t>
      </w:r>
    </w:p>
    <w:p w14:paraId="25DF4846" w14:textId="77777777" w:rsidR="00C430CC" w:rsidRDefault="00C430CC" w:rsidP="00C430CC">
      <w:pPr>
        <w:pStyle w:val="Compact"/>
        <w:numPr>
          <w:ilvl w:val="1"/>
          <w:numId w:val="7"/>
        </w:numPr>
      </w:pPr>
      <w:r>
        <w:t>Aim for loosely coupled and highly cohesive code units.</w:t>
      </w:r>
    </w:p>
    <w:p w14:paraId="01E4741C" w14:textId="77777777" w:rsidR="00C430CC" w:rsidRDefault="00C430CC" w:rsidP="00C430CC">
      <w:pPr>
        <w:pStyle w:val="Compact"/>
        <w:numPr>
          <w:ilvl w:val="1"/>
          <w:numId w:val="7"/>
        </w:numPr>
      </w:pPr>
      <w:r>
        <w:t>Follow Object-Oriented principles like SOLID.</w:t>
      </w:r>
    </w:p>
    <w:p w14:paraId="3446FF02" w14:textId="77777777" w:rsidR="00C430CC" w:rsidRDefault="00C430CC" w:rsidP="00C430CC">
      <w:pPr>
        <w:pStyle w:val="Compact"/>
        <w:numPr>
          <w:ilvl w:val="1"/>
          <w:numId w:val="7"/>
        </w:numPr>
      </w:pPr>
      <w:r>
        <w:t>Avoid repeating code (DRY Principle).</w:t>
      </w:r>
    </w:p>
    <w:p w14:paraId="22B1C958" w14:textId="77777777" w:rsidR="00C430CC" w:rsidRDefault="00C430CC" w:rsidP="00C430CC">
      <w:pPr>
        <w:pStyle w:val="Heading3"/>
      </w:pPr>
      <w:bookmarkStart w:id="307" w:name="improving-code-quality"/>
      <w:bookmarkEnd w:id="306"/>
      <w:r>
        <w:t>Improving Code Quality</w:t>
      </w:r>
    </w:p>
    <w:p w14:paraId="198608BE" w14:textId="77777777" w:rsidR="00C430CC" w:rsidRDefault="00C430CC" w:rsidP="00C430CC">
      <w:pPr>
        <w:pStyle w:val="Compact"/>
        <w:numPr>
          <w:ilvl w:val="0"/>
          <w:numId w:val="7"/>
        </w:numPr>
      </w:pPr>
      <w:r>
        <w:rPr>
          <w:b/>
          <w:bCs/>
        </w:rPr>
        <w:t>Code Reviews:</w:t>
      </w:r>
    </w:p>
    <w:p w14:paraId="460A1759" w14:textId="77777777" w:rsidR="00C430CC" w:rsidRDefault="00C430CC" w:rsidP="00C430CC">
      <w:pPr>
        <w:pStyle w:val="Compact"/>
        <w:numPr>
          <w:ilvl w:val="1"/>
          <w:numId w:val="7"/>
        </w:numPr>
      </w:pPr>
      <w:r>
        <w:t>Enhance code quality through peer review.</w:t>
      </w:r>
    </w:p>
    <w:p w14:paraId="0C2E7F43" w14:textId="77777777" w:rsidR="00C430CC" w:rsidRDefault="00C430CC" w:rsidP="00C430CC">
      <w:pPr>
        <w:pStyle w:val="Compact"/>
        <w:numPr>
          <w:ilvl w:val="0"/>
          <w:numId w:val="7"/>
        </w:numPr>
      </w:pPr>
      <w:r>
        <w:rPr>
          <w:b/>
          <w:bCs/>
        </w:rPr>
        <w:t>Test-Driven Design:</w:t>
      </w:r>
    </w:p>
    <w:p w14:paraId="6ED4DD37" w14:textId="77777777" w:rsidR="00C430CC" w:rsidRDefault="00C430CC" w:rsidP="00C430CC">
      <w:pPr>
        <w:pStyle w:val="Compact"/>
        <w:numPr>
          <w:ilvl w:val="1"/>
          <w:numId w:val="7"/>
        </w:numPr>
      </w:pPr>
      <w:r>
        <w:t>Improve code quality by writing tests first.</w:t>
      </w:r>
    </w:p>
    <w:p w14:paraId="773789CD" w14:textId="77777777" w:rsidR="00C430CC" w:rsidRDefault="00C430CC" w:rsidP="00C430CC">
      <w:pPr>
        <w:pStyle w:val="Compact"/>
        <w:numPr>
          <w:ilvl w:val="0"/>
          <w:numId w:val="7"/>
        </w:numPr>
      </w:pPr>
      <w:r>
        <w:rPr>
          <w:b/>
          <w:bCs/>
        </w:rPr>
        <w:t>Test Automation:</w:t>
      </w:r>
    </w:p>
    <w:p w14:paraId="49ECDE06" w14:textId="2ED9A311" w:rsidR="00C430CC" w:rsidRDefault="00C430CC" w:rsidP="00C430CC">
      <w:pPr>
        <w:pStyle w:val="Compact"/>
        <w:numPr>
          <w:ilvl w:val="1"/>
          <w:numId w:val="7"/>
        </w:numPr>
      </w:pPr>
      <w:r>
        <w:t>Automate tests to catch issues early and often.</w:t>
      </w:r>
    </w:p>
    <w:p w14:paraId="1F0E6E7D" w14:textId="77777777" w:rsidR="00C430CC" w:rsidRDefault="00C430CC" w:rsidP="00C430CC">
      <w:pPr>
        <w:pStyle w:val="Heading2"/>
      </w:pPr>
      <w:bookmarkStart w:id="308" w:name="code-reviews"/>
      <w:bookmarkStart w:id="309" w:name="_Toc181289020"/>
      <w:bookmarkEnd w:id="303"/>
      <w:bookmarkEnd w:id="307"/>
      <w:r>
        <w:t>Code Reviews</w:t>
      </w:r>
      <w:bookmarkEnd w:id="309"/>
    </w:p>
    <w:p w14:paraId="07B170E1" w14:textId="77777777" w:rsidR="00C430CC" w:rsidRDefault="00C430CC" w:rsidP="00C430CC">
      <w:pPr>
        <w:pStyle w:val="Heading3"/>
      </w:pPr>
      <w:bookmarkStart w:id="310" w:name="benefits"/>
      <w:r>
        <w:t>Benefits</w:t>
      </w:r>
    </w:p>
    <w:p w14:paraId="3D441572" w14:textId="77777777" w:rsidR="00C430CC" w:rsidRDefault="00C430CC" w:rsidP="00C430CC">
      <w:pPr>
        <w:pStyle w:val="Compact"/>
        <w:numPr>
          <w:ilvl w:val="0"/>
          <w:numId w:val="7"/>
        </w:numPr>
      </w:pPr>
      <w:r>
        <w:rPr>
          <w:b/>
          <w:bCs/>
        </w:rPr>
        <w:t>Career Growth:</w:t>
      </w:r>
    </w:p>
    <w:p w14:paraId="77F7889B" w14:textId="77777777" w:rsidR="00C430CC" w:rsidRDefault="00C430CC" w:rsidP="00C430CC">
      <w:pPr>
        <w:pStyle w:val="Compact"/>
        <w:numPr>
          <w:ilvl w:val="1"/>
          <w:numId w:val="7"/>
        </w:numPr>
      </w:pPr>
      <w:r>
        <w:t>Code reviews can help advance your career.</w:t>
      </w:r>
    </w:p>
    <w:p w14:paraId="6E40AC79" w14:textId="77777777" w:rsidR="00C430CC" w:rsidRDefault="00C430CC" w:rsidP="00C430CC">
      <w:pPr>
        <w:pStyle w:val="Compact"/>
        <w:numPr>
          <w:ilvl w:val="0"/>
          <w:numId w:val="7"/>
        </w:numPr>
      </w:pPr>
      <w:r>
        <w:rPr>
          <w:b/>
          <w:bCs/>
        </w:rPr>
        <w:t>Team Dynamics:</w:t>
      </w:r>
    </w:p>
    <w:p w14:paraId="42259C10" w14:textId="77777777" w:rsidR="00C430CC" w:rsidRDefault="00C430CC" w:rsidP="00C430CC">
      <w:pPr>
        <w:pStyle w:val="Compact"/>
        <w:numPr>
          <w:ilvl w:val="1"/>
          <w:numId w:val="7"/>
        </w:numPr>
      </w:pPr>
      <w:r>
        <w:t>Improve collaboration and empathy among team members.</w:t>
      </w:r>
    </w:p>
    <w:p w14:paraId="37E0E043" w14:textId="77777777" w:rsidR="00C430CC" w:rsidRDefault="00C430CC" w:rsidP="00C430CC">
      <w:pPr>
        <w:pStyle w:val="Compact"/>
        <w:numPr>
          <w:ilvl w:val="0"/>
          <w:numId w:val="7"/>
        </w:numPr>
      </w:pPr>
      <w:r>
        <w:rPr>
          <w:b/>
          <w:bCs/>
        </w:rPr>
        <w:t>Quality Improvement:</w:t>
      </w:r>
    </w:p>
    <w:p w14:paraId="49084AFF" w14:textId="77777777" w:rsidR="00C430CC" w:rsidRDefault="00C430CC" w:rsidP="00C430CC">
      <w:pPr>
        <w:pStyle w:val="Compact"/>
        <w:numPr>
          <w:ilvl w:val="1"/>
          <w:numId w:val="7"/>
        </w:numPr>
      </w:pPr>
      <w:r>
        <w:t>Identify and fix issues early.</w:t>
      </w:r>
    </w:p>
    <w:p w14:paraId="5E31FE9D" w14:textId="77777777" w:rsidR="00C430CC" w:rsidRDefault="00C430CC" w:rsidP="00C430CC">
      <w:pPr>
        <w:pStyle w:val="Compact"/>
        <w:numPr>
          <w:ilvl w:val="0"/>
          <w:numId w:val="7"/>
        </w:numPr>
      </w:pPr>
      <w:r>
        <w:rPr>
          <w:b/>
          <w:bCs/>
        </w:rPr>
        <w:t>Knowledge Sharing:</w:t>
      </w:r>
    </w:p>
    <w:p w14:paraId="3F01AF0B" w14:textId="77777777" w:rsidR="00C430CC" w:rsidRDefault="00C430CC" w:rsidP="00C430CC">
      <w:pPr>
        <w:pStyle w:val="Compact"/>
        <w:numPr>
          <w:ilvl w:val="1"/>
          <w:numId w:val="7"/>
        </w:numPr>
      </w:pPr>
      <w:r>
        <w:t>Learn from peers and share best practices.</w:t>
      </w:r>
    </w:p>
    <w:p w14:paraId="3EA502F3" w14:textId="77777777" w:rsidR="00C430CC" w:rsidRDefault="00C430CC" w:rsidP="00C430CC">
      <w:pPr>
        <w:pStyle w:val="Heading3"/>
      </w:pPr>
      <w:bookmarkStart w:id="311" w:name="high-quality-code-reviews"/>
      <w:bookmarkEnd w:id="310"/>
      <w:r>
        <w:t>High-Quality Code Reviews</w:t>
      </w:r>
    </w:p>
    <w:p w14:paraId="5B6F08D4" w14:textId="77777777" w:rsidR="00C430CC" w:rsidRDefault="00C430CC" w:rsidP="00C430CC">
      <w:pPr>
        <w:pStyle w:val="Compact"/>
        <w:numPr>
          <w:ilvl w:val="0"/>
          <w:numId w:val="7"/>
        </w:numPr>
      </w:pPr>
      <w:r>
        <w:rPr>
          <w:b/>
          <w:bCs/>
        </w:rPr>
        <w:t>Effective Strategies:</w:t>
      </w:r>
    </w:p>
    <w:p w14:paraId="4DB2A413" w14:textId="77777777" w:rsidR="00C430CC" w:rsidRDefault="00C430CC" w:rsidP="00C430CC">
      <w:pPr>
        <w:pStyle w:val="Compact"/>
        <w:numPr>
          <w:ilvl w:val="1"/>
          <w:numId w:val="7"/>
        </w:numPr>
      </w:pPr>
      <w:r>
        <w:t>Follow structured steps for reviewing code.</w:t>
      </w:r>
    </w:p>
    <w:p w14:paraId="594D5ECB" w14:textId="77777777" w:rsidR="00C430CC" w:rsidRDefault="00C430CC" w:rsidP="00C430CC">
      <w:pPr>
        <w:pStyle w:val="Compact"/>
        <w:numPr>
          <w:ilvl w:val="1"/>
          <w:numId w:val="7"/>
        </w:numPr>
      </w:pPr>
      <w:r>
        <w:t>Focus on critical issues rather than minor style problems.</w:t>
      </w:r>
    </w:p>
    <w:p w14:paraId="083A6F2F" w14:textId="77777777" w:rsidR="00C430CC" w:rsidRDefault="00C430CC" w:rsidP="00C430CC">
      <w:pPr>
        <w:pStyle w:val="Compact"/>
        <w:numPr>
          <w:ilvl w:val="0"/>
          <w:numId w:val="7"/>
        </w:numPr>
      </w:pPr>
      <w:r>
        <w:rPr>
          <w:b/>
          <w:bCs/>
        </w:rPr>
        <w:t>Empathy in Code Reviews:</w:t>
      </w:r>
    </w:p>
    <w:p w14:paraId="44C824F5" w14:textId="77777777" w:rsidR="00C430CC" w:rsidRDefault="00C430CC" w:rsidP="00C430CC">
      <w:pPr>
        <w:pStyle w:val="Compact"/>
        <w:numPr>
          <w:ilvl w:val="1"/>
          <w:numId w:val="7"/>
        </w:numPr>
      </w:pPr>
      <w:r>
        <w:t>Communicate respectfully and constructively.</w:t>
      </w:r>
    </w:p>
    <w:p w14:paraId="4D3E9E66" w14:textId="77777777" w:rsidR="00C430CC" w:rsidRDefault="00C430CC" w:rsidP="00C430CC">
      <w:pPr>
        <w:pStyle w:val="Compact"/>
        <w:numPr>
          <w:ilvl w:val="1"/>
          <w:numId w:val="7"/>
        </w:numPr>
      </w:pPr>
      <w:r>
        <w:t>Understand the perspective of the code author.</w:t>
      </w:r>
    </w:p>
    <w:p w14:paraId="764F8F42" w14:textId="77777777" w:rsidR="00C430CC" w:rsidRDefault="00C430CC" w:rsidP="00C430CC">
      <w:pPr>
        <w:pStyle w:val="Heading3"/>
      </w:pPr>
      <w:bookmarkStart w:id="312" w:name="resources"/>
      <w:bookmarkEnd w:id="311"/>
      <w:r>
        <w:lastRenderedPageBreak/>
        <w:t>Resources</w:t>
      </w:r>
    </w:p>
    <w:p w14:paraId="6537DFDE" w14:textId="77777777" w:rsidR="00C430CC" w:rsidRDefault="00C430CC" w:rsidP="00C430CC">
      <w:pPr>
        <w:pStyle w:val="Compact"/>
        <w:numPr>
          <w:ilvl w:val="0"/>
          <w:numId w:val="7"/>
        </w:numPr>
      </w:pPr>
      <w:r>
        <w:t>Articles on improving code reviews:</w:t>
      </w:r>
    </w:p>
    <w:p w14:paraId="2B944275" w14:textId="77777777" w:rsidR="00C430CC" w:rsidRDefault="00C430CC" w:rsidP="00C430CC">
      <w:pPr>
        <w:pStyle w:val="Compact"/>
        <w:numPr>
          <w:ilvl w:val="1"/>
          <w:numId w:val="7"/>
        </w:numPr>
      </w:pPr>
      <w:r>
        <w:t>“5 Ways Code Reviews Helped My Career”</w:t>
      </w:r>
    </w:p>
    <w:p w14:paraId="71C6512D" w14:textId="77777777" w:rsidR="00C430CC" w:rsidRDefault="00C430CC" w:rsidP="00C430CC">
      <w:pPr>
        <w:pStyle w:val="Compact"/>
        <w:numPr>
          <w:ilvl w:val="1"/>
          <w:numId w:val="7"/>
        </w:numPr>
      </w:pPr>
      <w:r>
        <w:t>“How One Code Review Rule Turned My Team into a Dream Team”</w:t>
      </w:r>
    </w:p>
    <w:p w14:paraId="602520E9" w14:textId="77777777" w:rsidR="00C430CC" w:rsidRDefault="00C430CC" w:rsidP="00C430CC">
      <w:pPr>
        <w:pStyle w:val="Compact"/>
        <w:numPr>
          <w:ilvl w:val="1"/>
          <w:numId w:val="7"/>
        </w:numPr>
      </w:pPr>
      <w:r>
        <w:t>“How to Review Code in 7 Steps”</w:t>
      </w:r>
    </w:p>
    <w:p w14:paraId="5851FAFA" w14:textId="236BBD49" w:rsidR="00C430CC" w:rsidRDefault="00C430CC" w:rsidP="00C430CC">
      <w:pPr>
        <w:pStyle w:val="Compact"/>
        <w:numPr>
          <w:ilvl w:val="1"/>
          <w:numId w:val="7"/>
        </w:numPr>
      </w:pPr>
      <w:r>
        <w:t>“5 Rules for Every Code Review”</w:t>
      </w:r>
    </w:p>
    <w:p w14:paraId="5C162A73" w14:textId="77777777" w:rsidR="00C430CC" w:rsidRDefault="00C430CC" w:rsidP="00C430CC">
      <w:pPr>
        <w:pStyle w:val="Heading2"/>
      </w:pPr>
      <w:bookmarkStart w:id="313" w:name="inspections"/>
      <w:bookmarkStart w:id="314" w:name="_Toc181289021"/>
      <w:bookmarkEnd w:id="308"/>
      <w:bookmarkEnd w:id="312"/>
      <w:r>
        <w:t>Inspections</w:t>
      </w:r>
      <w:bookmarkEnd w:id="314"/>
    </w:p>
    <w:p w14:paraId="5967719E" w14:textId="77777777" w:rsidR="00C430CC" w:rsidRDefault="00C430CC" w:rsidP="00C430CC">
      <w:pPr>
        <w:pStyle w:val="Heading3"/>
      </w:pPr>
      <w:bookmarkStart w:id="315" w:name="fagan-inspections"/>
      <w:r>
        <w:t>Fagan Inspections</w:t>
      </w:r>
    </w:p>
    <w:p w14:paraId="707E8D31" w14:textId="77777777" w:rsidR="00C430CC" w:rsidRDefault="00C430CC" w:rsidP="00C430CC">
      <w:pPr>
        <w:pStyle w:val="Compact"/>
        <w:numPr>
          <w:ilvl w:val="0"/>
          <w:numId w:val="7"/>
        </w:numPr>
      </w:pPr>
      <w:r>
        <w:rPr>
          <w:b/>
          <w:bCs/>
        </w:rPr>
        <w:t>Definition:</w:t>
      </w:r>
    </w:p>
    <w:p w14:paraId="41FB85FD" w14:textId="77777777" w:rsidR="00C430CC" w:rsidRDefault="00C430CC" w:rsidP="00C430CC">
      <w:pPr>
        <w:pStyle w:val="Compact"/>
        <w:numPr>
          <w:ilvl w:val="1"/>
          <w:numId w:val="7"/>
        </w:numPr>
      </w:pPr>
      <w:r>
        <w:t>A formal process for detecting defects in design and code.</w:t>
      </w:r>
    </w:p>
    <w:p w14:paraId="6950180B" w14:textId="77777777" w:rsidR="00C430CC" w:rsidRDefault="00C430CC" w:rsidP="00C430CC">
      <w:pPr>
        <w:pStyle w:val="Compact"/>
        <w:numPr>
          <w:ilvl w:val="0"/>
          <w:numId w:val="7"/>
        </w:numPr>
      </w:pPr>
      <w:r>
        <w:rPr>
          <w:b/>
          <w:bCs/>
        </w:rPr>
        <w:t>Process:</w:t>
      </w:r>
    </w:p>
    <w:p w14:paraId="40B755BB" w14:textId="77777777" w:rsidR="00C430CC" w:rsidRDefault="00C430CC" w:rsidP="00C430CC">
      <w:pPr>
        <w:pStyle w:val="Compact"/>
        <w:numPr>
          <w:ilvl w:val="1"/>
          <w:numId w:val="7"/>
        </w:numPr>
      </w:pPr>
      <w:r>
        <w:t>Planning, overview, preparation, inspection meeting, rework, and follow-up.</w:t>
      </w:r>
    </w:p>
    <w:p w14:paraId="5460CAD0" w14:textId="77777777" w:rsidR="00C430CC" w:rsidRDefault="00C430CC" w:rsidP="00C430CC">
      <w:pPr>
        <w:pStyle w:val="Compact"/>
        <w:numPr>
          <w:ilvl w:val="0"/>
          <w:numId w:val="7"/>
        </w:numPr>
      </w:pPr>
      <w:r>
        <w:rPr>
          <w:b/>
          <w:bCs/>
        </w:rPr>
        <w:t>Comparison with Walkthroughs:</w:t>
      </w:r>
    </w:p>
    <w:p w14:paraId="20516C46" w14:textId="77777777" w:rsidR="00C430CC" w:rsidRDefault="00C430CC" w:rsidP="00C430CC">
      <w:pPr>
        <w:pStyle w:val="Compact"/>
        <w:numPr>
          <w:ilvl w:val="1"/>
          <w:numId w:val="7"/>
        </w:numPr>
      </w:pPr>
      <w:r>
        <w:t>Inspections are more formal and structured than walkthroughs.</w:t>
      </w:r>
    </w:p>
    <w:p w14:paraId="6EB383AE" w14:textId="77777777" w:rsidR="00C430CC" w:rsidRDefault="00C430CC" w:rsidP="00C430CC">
      <w:pPr>
        <w:pStyle w:val="Heading3"/>
      </w:pPr>
      <w:bookmarkStart w:id="316" w:name="benefits-1"/>
      <w:bookmarkEnd w:id="315"/>
      <w:r>
        <w:t>Benefits</w:t>
      </w:r>
    </w:p>
    <w:p w14:paraId="77CFAAA3" w14:textId="77777777" w:rsidR="00C430CC" w:rsidRDefault="00C430CC" w:rsidP="00C430CC">
      <w:pPr>
        <w:pStyle w:val="Compact"/>
        <w:numPr>
          <w:ilvl w:val="0"/>
          <w:numId w:val="7"/>
        </w:numPr>
      </w:pPr>
      <w:r>
        <w:rPr>
          <w:b/>
          <w:bCs/>
        </w:rPr>
        <w:t>Error Reduction:</w:t>
      </w:r>
    </w:p>
    <w:p w14:paraId="74D215CA" w14:textId="77777777" w:rsidR="00C430CC" w:rsidRDefault="00C430CC" w:rsidP="00C430CC">
      <w:pPr>
        <w:pStyle w:val="Compact"/>
        <w:numPr>
          <w:ilvl w:val="1"/>
          <w:numId w:val="7"/>
        </w:numPr>
      </w:pPr>
      <w:r>
        <w:t>Identify errors early in the development process.</w:t>
      </w:r>
    </w:p>
    <w:p w14:paraId="3A9AD9D9" w14:textId="77777777" w:rsidR="00C430CC" w:rsidRDefault="00C430CC" w:rsidP="00C430CC">
      <w:pPr>
        <w:pStyle w:val="Compact"/>
        <w:numPr>
          <w:ilvl w:val="0"/>
          <w:numId w:val="7"/>
        </w:numPr>
      </w:pPr>
      <w:r>
        <w:rPr>
          <w:b/>
          <w:bCs/>
        </w:rPr>
        <w:t>Quality Assurance:</w:t>
      </w:r>
    </w:p>
    <w:p w14:paraId="72DAE51A" w14:textId="43BF33E7" w:rsidR="00C430CC" w:rsidRDefault="00C430CC" w:rsidP="00C430CC">
      <w:pPr>
        <w:pStyle w:val="Compact"/>
        <w:numPr>
          <w:ilvl w:val="1"/>
          <w:numId w:val="7"/>
        </w:numPr>
      </w:pPr>
      <w:r>
        <w:t>Ensure adherence to standards and specifications.</w:t>
      </w:r>
    </w:p>
    <w:p w14:paraId="529413F3" w14:textId="77777777" w:rsidR="00C430CC" w:rsidRDefault="00C430CC" w:rsidP="00C430CC">
      <w:pPr>
        <w:pStyle w:val="Heading2"/>
      </w:pPr>
      <w:bookmarkStart w:id="317" w:name="importance-of-clean-code"/>
      <w:bookmarkStart w:id="318" w:name="_Toc181289022"/>
      <w:bookmarkEnd w:id="313"/>
      <w:bookmarkEnd w:id="316"/>
      <w:r>
        <w:t>Importance of Clean Code</w:t>
      </w:r>
      <w:bookmarkEnd w:id="318"/>
    </w:p>
    <w:p w14:paraId="15CE34B6" w14:textId="77777777" w:rsidR="00C430CC" w:rsidRDefault="00C430CC" w:rsidP="00C430CC">
      <w:pPr>
        <w:pStyle w:val="Compact"/>
        <w:numPr>
          <w:ilvl w:val="0"/>
          <w:numId w:val="7"/>
        </w:numPr>
      </w:pPr>
      <w:r>
        <w:rPr>
          <w:b/>
          <w:bCs/>
        </w:rPr>
        <w:t>Team Collaboration:</w:t>
      </w:r>
    </w:p>
    <w:p w14:paraId="22C8DF05" w14:textId="77777777" w:rsidR="00C430CC" w:rsidRDefault="00C430CC" w:rsidP="00C430CC">
      <w:pPr>
        <w:pStyle w:val="Compact"/>
        <w:numPr>
          <w:ilvl w:val="1"/>
          <w:numId w:val="7"/>
        </w:numPr>
      </w:pPr>
      <w:r>
        <w:t>Code is developed in teams; clarity is crucial.</w:t>
      </w:r>
    </w:p>
    <w:p w14:paraId="0F207F70" w14:textId="77777777" w:rsidR="00C430CC" w:rsidRDefault="00C430CC" w:rsidP="00C430CC">
      <w:pPr>
        <w:pStyle w:val="Compact"/>
        <w:numPr>
          <w:ilvl w:val="0"/>
          <w:numId w:val="7"/>
        </w:numPr>
      </w:pPr>
      <w:r>
        <w:rPr>
          <w:b/>
          <w:bCs/>
        </w:rPr>
        <w:t>Maintainability:</w:t>
      </w:r>
    </w:p>
    <w:p w14:paraId="6CC59D23" w14:textId="77777777" w:rsidR="00C430CC" w:rsidRDefault="00C430CC" w:rsidP="00C430CC">
      <w:pPr>
        <w:pStyle w:val="Compact"/>
        <w:numPr>
          <w:ilvl w:val="1"/>
          <w:numId w:val="7"/>
        </w:numPr>
      </w:pPr>
      <w:r>
        <w:t>Easier for others (and yourself) to understand and modify code later.</w:t>
      </w:r>
    </w:p>
    <w:p w14:paraId="742A436B" w14:textId="77777777" w:rsidR="00C430CC" w:rsidRDefault="00C430CC" w:rsidP="00C430CC">
      <w:pPr>
        <w:pStyle w:val="Compact"/>
        <w:numPr>
          <w:ilvl w:val="0"/>
          <w:numId w:val="7"/>
        </w:numPr>
      </w:pPr>
      <w:r>
        <w:rPr>
          <w:b/>
          <w:bCs/>
        </w:rPr>
        <w:t>Best Practices:</w:t>
      </w:r>
    </w:p>
    <w:p w14:paraId="14695BE1" w14:textId="77777777" w:rsidR="00C430CC" w:rsidRDefault="00C430CC" w:rsidP="00C430CC">
      <w:pPr>
        <w:pStyle w:val="Compact"/>
        <w:numPr>
          <w:ilvl w:val="1"/>
          <w:numId w:val="7"/>
        </w:numPr>
      </w:pPr>
      <w:r>
        <w:t>Think about future developers who will work on your code.</w:t>
      </w:r>
    </w:p>
    <w:p w14:paraId="1647B8CA" w14:textId="0B60D445" w:rsidR="00C430CC" w:rsidRDefault="00C430CC" w:rsidP="00C430CC">
      <w:pPr>
        <w:pStyle w:val="Compact"/>
        <w:numPr>
          <w:ilvl w:val="1"/>
          <w:numId w:val="7"/>
        </w:numPr>
      </w:pPr>
      <w:r>
        <w:t>Be a good teammate and write code that is easy to maintain.</w:t>
      </w:r>
    </w:p>
    <w:p w14:paraId="5888D281" w14:textId="77777777" w:rsidR="00C430CC" w:rsidRDefault="00C430CC" w:rsidP="00C430CC">
      <w:pPr>
        <w:pStyle w:val="Heading2"/>
      </w:pPr>
      <w:bookmarkStart w:id="319" w:name="pull-requests-and-documentation"/>
      <w:bookmarkStart w:id="320" w:name="_Toc181289023"/>
      <w:bookmarkEnd w:id="317"/>
      <w:r>
        <w:t>Pull Requests and Documentation</w:t>
      </w:r>
      <w:bookmarkEnd w:id="320"/>
    </w:p>
    <w:p w14:paraId="140096C0" w14:textId="77777777" w:rsidR="00C430CC" w:rsidRDefault="00C430CC" w:rsidP="00C430CC">
      <w:pPr>
        <w:pStyle w:val="Compact"/>
        <w:numPr>
          <w:ilvl w:val="0"/>
          <w:numId w:val="7"/>
        </w:numPr>
      </w:pPr>
      <w:r>
        <w:rPr>
          <w:b/>
          <w:bCs/>
        </w:rPr>
        <w:t>Commit Messages:</w:t>
      </w:r>
    </w:p>
    <w:p w14:paraId="75A40F33" w14:textId="77777777" w:rsidR="00C430CC" w:rsidRDefault="00C430CC" w:rsidP="00C430CC">
      <w:pPr>
        <w:pStyle w:val="Compact"/>
        <w:numPr>
          <w:ilvl w:val="1"/>
          <w:numId w:val="7"/>
        </w:numPr>
      </w:pPr>
      <w:r>
        <w:t>Include clear and descriptive commit messages.</w:t>
      </w:r>
    </w:p>
    <w:p w14:paraId="31E8145C" w14:textId="77777777" w:rsidR="00C430CC" w:rsidRDefault="00C430CC" w:rsidP="00C430CC">
      <w:pPr>
        <w:pStyle w:val="Compact"/>
        <w:numPr>
          <w:ilvl w:val="0"/>
          <w:numId w:val="7"/>
        </w:numPr>
      </w:pPr>
      <w:r>
        <w:rPr>
          <w:b/>
          <w:bCs/>
        </w:rPr>
        <w:t>Documentation:</w:t>
      </w:r>
    </w:p>
    <w:p w14:paraId="2F61D86D" w14:textId="77777777" w:rsidR="00C430CC" w:rsidRDefault="00C430CC" w:rsidP="00C430CC">
      <w:pPr>
        <w:pStyle w:val="Compact"/>
        <w:numPr>
          <w:ilvl w:val="1"/>
          <w:numId w:val="7"/>
        </w:numPr>
      </w:pPr>
      <w:r>
        <w:t>Provide context and reasoning behind code changes.</w:t>
      </w:r>
    </w:p>
    <w:p w14:paraId="57B8A09E" w14:textId="77777777" w:rsidR="00C430CC" w:rsidRDefault="00C430CC" w:rsidP="00C430CC">
      <w:pPr>
        <w:pStyle w:val="Compact"/>
        <w:numPr>
          <w:ilvl w:val="0"/>
          <w:numId w:val="7"/>
        </w:numPr>
      </w:pPr>
      <w:r>
        <w:rPr>
          <w:b/>
          <w:bCs/>
        </w:rPr>
        <w:t>Best Practices:</w:t>
      </w:r>
    </w:p>
    <w:p w14:paraId="72F60FC2" w14:textId="30A69D23" w:rsidR="00C430CC" w:rsidRDefault="00C430CC" w:rsidP="00C430CC">
      <w:pPr>
        <w:pStyle w:val="Compact"/>
        <w:numPr>
          <w:ilvl w:val="1"/>
          <w:numId w:val="7"/>
        </w:numPr>
      </w:pPr>
      <w:r>
        <w:t>Follow patterns for writing effective commit messages.</w:t>
      </w:r>
    </w:p>
    <w:p w14:paraId="64C77E55" w14:textId="77777777" w:rsidR="00C430CC" w:rsidRDefault="00C430CC" w:rsidP="00C430CC">
      <w:pPr>
        <w:pStyle w:val="Heading2"/>
      </w:pPr>
      <w:bookmarkStart w:id="321" w:name="integration-of-code---workflow"/>
      <w:bookmarkStart w:id="322" w:name="_Toc181289024"/>
      <w:bookmarkEnd w:id="319"/>
      <w:r>
        <w:t>Integration of Code - Workflow</w:t>
      </w:r>
      <w:bookmarkEnd w:id="322"/>
    </w:p>
    <w:p w14:paraId="544682A1" w14:textId="77777777" w:rsidR="00C430CC" w:rsidRDefault="00C430CC" w:rsidP="00C430CC">
      <w:pPr>
        <w:pStyle w:val="Heading3"/>
      </w:pPr>
      <w:bookmarkStart w:id="323" w:name="steps-for-developers"/>
      <w:r>
        <w:t>Steps for Developers</w:t>
      </w:r>
    </w:p>
    <w:p w14:paraId="300E4F14" w14:textId="77777777" w:rsidR="00C430CC" w:rsidRDefault="00C430CC" w:rsidP="00C430CC">
      <w:pPr>
        <w:pStyle w:val="Compact"/>
        <w:numPr>
          <w:ilvl w:val="0"/>
          <w:numId w:val="8"/>
        </w:numPr>
      </w:pPr>
      <w:r>
        <w:rPr>
          <w:b/>
          <w:bCs/>
        </w:rPr>
        <w:t>Pull Latest Code:</w:t>
      </w:r>
    </w:p>
    <w:p w14:paraId="2FFC7E05" w14:textId="77777777" w:rsidR="00C430CC" w:rsidRDefault="00C430CC" w:rsidP="00C430CC">
      <w:pPr>
        <w:pStyle w:val="Compact"/>
        <w:numPr>
          <w:ilvl w:val="1"/>
          <w:numId w:val="7"/>
        </w:numPr>
      </w:pPr>
      <w:r>
        <w:t>Update local repository with the latest code from the shared branch.</w:t>
      </w:r>
    </w:p>
    <w:p w14:paraId="047B51CC" w14:textId="77777777" w:rsidR="00C430CC" w:rsidRDefault="00C430CC" w:rsidP="00C430CC">
      <w:pPr>
        <w:pStyle w:val="Compact"/>
        <w:numPr>
          <w:ilvl w:val="0"/>
          <w:numId w:val="8"/>
        </w:numPr>
      </w:pPr>
      <w:r>
        <w:rPr>
          <w:b/>
          <w:bCs/>
        </w:rPr>
        <w:t>Work Locally:</w:t>
      </w:r>
    </w:p>
    <w:p w14:paraId="09FDB9A2" w14:textId="77777777" w:rsidR="00C430CC" w:rsidRDefault="00C430CC" w:rsidP="00C430CC">
      <w:pPr>
        <w:pStyle w:val="Compact"/>
        <w:numPr>
          <w:ilvl w:val="1"/>
          <w:numId w:val="7"/>
        </w:numPr>
      </w:pPr>
      <w:r>
        <w:t>Write tests and functional code.</w:t>
      </w:r>
    </w:p>
    <w:p w14:paraId="65C72A01" w14:textId="77777777" w:rsidR="00C430CC" w:rsidRDefault="00C430CC" w:rsidP="00C430CC">
      <w:pPr>
        <w:pStyle w:val="Compact"/>
        <w:numPr>
          <w:ilvl w:val="1"/>
          <w:numId w:val="7"/>
        </w:numPr>
      </w:pPr>
      <w:r>
        <w:t>Run tests locally to ensure code works.</w:t>
      </w:r>
    </w:p>
    <w:p w14:paraId="24A3645F" w14:textId="77777777" w:rsidR="00C430CC" w:rsidRDefault="00C430CC" w:rsidP="00C430CC">
      <w:pPr>
        <w:pStyle w:val="Compact"/>
        <w:numPr>
          <w:ilvl w:val="0"/>
          <w:numId w:val="8"/>
        </w:numPr>
      </w:pPr>
      <w:r>
        <w:rPr>
          <w:b/>
          <w:bCs/>
        </w:rPr>
        <w:lastRenderedPageBreak/>
        <w:t>Commit Frequently:</w:t>
      </w:r>
    </w:p>
    <w:p w14:paraId="2B4E5B97" w14:textId="77777777" w:rsidR="00C430CC" w:rsidRDefault="00C430CC" w:rsidP="00C430CC">
      <w:pPr>
        <w:pStyle w:val="Compact"/>
        <w:numPr>
          <w:ilvl w:val="1"/>
          <w:numId w:val="7"/>
        </w:numPr>
      </w:pPr>
      <w:r>
        <w:t>Make frequent commits with informative messages.</w:t>
      </w:r>
    </w:p>
    <w:p w14:paraId="781C89D7" w14:textId="77777777" w:rsidR="00C430CC" w:rsidRDefault="00C430CC" w:rsidP="00C430CC">
      <w:pPr>
        <w:pStyle w:val="Compact"/>
        <w:numPr>
          <w:ilvl w:val="0"/>
          <w:numId w:val="8"/>
        </w:numPr>
      </w:pPr>
      <w:r>
        <w:rPr>
          <w:b/>
          <w:bCs/>
        </w:rPr>
        <w:t>Push and Merge:</w:t>
      </w:r>
    </w:p>
    <w:p w14:paraId="79E10313" w14:textId="77777777" w:rsidR="00C430CC" w:rsidRDefault="00C430CC" w:rsidP="00C430CC">
      <w:pPr>
        <w:pStyle w:val="Compact"/>
        <w:numPr>
          <w:ilvl w:val="1"/>
          <w:numId w:val="7"/>
        </w:numPr>
      </w:pPr>
      <w:r>
        <w:t>Push code to the working branch.</w:t>
      </w:r>
    </w:p>
    <w:p w14:paraId="483FE76A" w14:textId="77777777" w:rsidR="00C430CC" w:rsidRDefault="00C430CC" w:rsidP="00C430CC">
      <w:pPr>
        <w:pStyle w:val="Compact"/>
        <w:numPr>
          <w:ilvl w:val="1"/>
          <w:numId w:val="7"/>
        </w:numPr>
      </w:pPr>
      <w:r>
        <w:t>Merge after passing local tests.</w:t>
      </w:r>
    </w:p>
    <w:p w14:paraId="569D9C8E" w14:textId="77777777" w:rsidR="00C430CC" w:rsidRDefault="00C430CC" w:rsidP="00C430CC">
      <w:pPr>
        <w:pStyle w:val="Compact"/>
        <w:numPr>
          <w:ilvl w:val="0"/>
          <w:numId w:val="8"/>
        </w:numPr>
      </w:pPr>
      <w:r>
        <w:rPr>
          <w:b/>
          <w:bCs/>
        </w:rPr>
        <w:t>Pull Requests:</w:t>
      </w:r>
    </w:p>
    <w:p w14:paraId="778BE5A0" w14:textId="77777777" w:rsidR="00C430CC" w:rsidRDefault="00C430CC" w:rsidP="00C430CC">
      <w:pPr>
        <w:pStyle w:val="Compact"/>
        <w:numPr>
          <w:ilvl w:val="1"/>
          <w:numId w:val="7"/>
        </w:numPr>
      </w:pPr>
      <w:r>
        <w:t>Submit pull requests to merge with develop or main branches.</w:t>
      </w:r>
    </w:p>
    <w:p w14:paraId="4CF5167F" w14:textId="77777777" w:rsidR="00C430CC" w:rsidRDefault="00C430CC" w:rsidP="00C430CC">
      <w:pPr>
        <w:pStyle w:val="Compact"/>
        <w:numPr>
          <w:ilvl w:val="0"/>
          <w:numId w:val="8"/>
        </w:numPr>
      </w:pPr>
      <w:r>
        <w:rPr>
          <w:b/>
          <w:bCs/>
        </w:rPr>
        <w:t>Code Review:</w:t>
      </w:r>
    </w:p>
    <w:p w14:paraId="716CEB36" w14:textId="77777777" w:rsidR="00C430CC" w:rsidRDefault="00C430CC" w:rsidP="00C430CC">
      <w:pPr>
        <w:pStyle w:val="Compact"/>
        <w:numPr>
          <w:ilvl w:val="1"/>
          <w:numId w:val="7"/>
        </w:numPr>
      </w:pPr>
      <w:r>
        <w:t>Collaborators review, discuss, and run integration tests.</w:t>
      </w:r>
    </w:p>
    <w:p w14:paraId="7A887817" w14:textId="77777777" w:rsidR="00C430CC" w:rsidRDefault="00C430CC" w:rsidP="00C430CC">
      <w:pPr>
        <w:pStyle w:val="Compact"/>
        <w:numPr>
          <w:ilvl w:val="0"/>
          <w:numId w:val="8"/>
        </w:numPr>
      </w:pPr>
      <w:r>
        <w:rPr>
          <w:b/>
          <w:bCs/>
        </w:rPr>
        <w:t>Continuous Integration:</w:t>
      </w:r>
    </w:p>
    <w:p w14:paraId="607405C3" w14:textId="77777777" w:rsidR="00C430CC" w:rsidRDefault="00C430CC" w:rsidP="00C430CC">
      <w:pPr>
        <w:pStyle w:val="Compact"/>
        <w:numPr>
          <w:ilvl w:val="1"/>
          <w:numId w:val="7"/>
        </w:numPr>
      </w:pPr>
      <w:r>
        <w:t>Run integration tests on merged code.</w:t>
      </w:r>
    </w:p>
    <w:bookmarkEnd w:id="323"/>
    <w:p w14:paraId="5E0DE9F9" w14:textId="77777777" w:rsidR="00C430CC" w:rsidRDefault="00C430CC" w:rsidP="00C430CC">
      <w:pPr>
        <w:pStyle w:val="Heading3"/>
      </w:pPr>
      <w:r>
        <w:t>Continuous Integration (CI)</w:t>
      </w:r>
    </w:p>
    <w:p w14:paraId="56D5D105" w14:textId="77777777" w:rsidR="00C430CC" w:rsidRDefault="00C430CC" w:rsidP="00C430CC">
      <w:pPr>
        <w:pStyle w:val="Compact"/>
        <w:numPr>
          <w:ilvl w:val="0"/>
          <w:numId w:val="7"/>
        </w:numPr>
      </w:pPr>
      <w:r>
        <w:rPr>
          <w:b/>
          <w:bCs/>
        </w:rPr>
        <w:t>Definition:</w:t>
      </w:r>
    </w:p>
    <w:p w14:paraId="63C0854E" w14:textId="77777777" w:rsidR="00C430CC" w:rsidRDefault="00C430CC" w:rsidP="00C430CC">
      <w:pPr>
        <w:pStyle w:val="Compact"/>
        <w:numPr>
          <w:ilvl w:val="1"/>
          <w:numId w:val="7"/>
        </w:numPr>
      </w:pPr>
      <w:r>
        <w:t>Practice of merging code changes frequently.</w:t>
      </w:r>
    </w:p>
    <w:p w14:paraId="6BC6EF07" w14:textId="77777777" w:rsidR="00C430CC" w:rsidRDefault="00C430CC" w:rsidP="00C430CC">
      <w:pPr>
        <w:pStyle w:val="Compact"/>
        <w:numPr>
          <w:ilvl w:val="0"/>
          <w:numId w:val="7"/>
        </w:numPr>
      </w:pPr>
      <w:r>
        <w:rPr>
          <w:b/>
          <w:bCs/>
        </w:rPr>
        <w:t>Benefits:</w:t>
      </w:r>
    </w:p>
    <w:p w14:paraId="49CCDCBF" w14:textId="77777777" w:rsidR="00C430CC" w:rsidRDefault="00C430CC" w:rsidP="00C430CC">
      <w:pPr>
        <w:pStyle w:val="Compact"/>
        <w:numPr>
          <w:ilvl w:val="1"/>
          <w:numId w:val="7"/>
        </w:numPr>
      </w:pPr>
      <w:r>
        <w:t>Detect integration issues early.</w:t>
      </w:r>
    </w:p>
    <w:p w14:paraId="78639114" w14:textId="113B50CD" w:rsidR="00C430CC" w:rsidRDefault="00C430CC" w:rsidP="00C430CC">
      <w:pPr>
        <w:pStyle w:val="Compact"/>
        <w:numPr>
          <w:ilvl w:val="1"/>
          <w:numId w:val="7"/>
        </w:numPr>
      </w:pPr>
      <w:r>
        <w:t>Maintain a consistent codebase.</w:t>
      </w:r>
    </w:p>
    <w:p w14:paraId="1EC1B41D" w14:textId="77777777" w:rsidR="00C430CC" w:rsidRDefault="00C430CC" w:rsidP="00C430CC">
      <w:pPr>
        <w:pStyle w:val="Heading2"/>
      </w:pPr>
      <w:bookmarkStart w:id="324" w:name="reflective-practice-and-reviews"/>
      <w:bookmarkStart w:id="325" w:name="_Toc181289025"/>
      <w:bookmarkEnd w:id="321"/>
      <w:r>
        <w:t>Reflective Practice and Reviews</w:t>
      </w:r>
      <w:bookmarkEnd w:id="325"/>
    </w:p>
    <w:p w14:paraId="08277C27" w14:textId="77777777" w:rsidR="00C430CC" w:rsidRDefault="00C430CC" w:rsidP="00C430CC">
      <w:pPr>
        <w:pStyle w:val="Compact"/>
        <w:numPr>
          <w:ilvl w:val="0"/>
          <w:numId w:val="7"/>
        </w:numPr>
      </w:pPr>
      <w:r>
        <w:rPr>
          <w:b/>
          <w:bCs/>
        </w:rPr>
        <w:t>Reflective Practitioner:</w:t>
      </w:r>
    </w:p>
    <w:p w14:paraId="6DD29FCF" w14:textId="77777777" w:rsidR="00C430CC" w:rsidRDefault="00C430CC" w:rsidP="00C430CC">
      <w:pPr>
        <w:pStyle w:val="Compact"/>
        <w:numPr>
          <w:ilvl w:val="1"/>
          <w:numId w:val="7"/>
        </w:numPr>
      </w:pPr>
      <w:r>
        <w:t>Not just doing but thinking about how and why you’re doing it.</w:t>
      </w:r>
    </w:p>
    <w:p w14:paraId="4449B884" w14:textId="77777777" w:rsidR="00C430CC" w:rsidRDefault="00C430CC" w:rsidP="00C430CC">
      <w:pPr>
        <w:pStyle w:val="Compact"/>
        <w:numPr>
          <w:ilvl w:val="0"/>
          <w:numId w:val="7"/>
        </w:numPr>
      </w:pPr>
      <w:r>
        <w:rPr>
          <w:b/>
          <w:bCs/>
        </w:rPr>
        <w:t>Importance:</w:t>
      </w:r>
    </w:p>
    <w:p w14:paraId="5B388495" w14:textId="77777777" w:rsidR="00C430CC" w:rsidRDefault="00C430CC" w:rsidP="00C430CC">
      <w:pPr>
        <w:pStyle w:val="Compact"/>
        <w:numPr>
          <w:ilvl w:val="1"/>
          <w:numId w:val="7"/>
        </w:numPr>
      </w:pPr>
      <w:r>
        <w:t>Increases professional effectiveness.</w:t>
      </w:r>
    </w:p>
    <w:p w14:paraId="22431FCC" w14:textId="77777777" w:rsidR="00C430CC" w:rsidRDefault="00C430CC" w:rsidP="00C430CC">
      <w:pPr>
        <w:pStyle w:val="Compact"/>
        <w:numPr>
          <w:ilvl w:val="1"/>
          <w:numId w:val="7"/>
        </w:numPr>
      </w:pPr>
      <w:r>
        <w:t>Helps in continuous learning and improvement.</w:t>
      </w:r>
    </w:p>
    <w:p w14:paraId="04279C85" w14:textId="77777777" w:rsidR="00C430CC" w:rsidRDefault="00C430CC" w:rsidP="00C430CC">
      <w:pPr>
        <w:pStyle w:val="Compact"/>
        <w:numPr>
          <w:ilvl w:val="0"/>
          <w:numId w:val="7"/>
        </w:numPr>
      </w:pPr>
      <w:r>
        <w:rPr>
          <w:b/>
          <w:bCs/>
        </w:rPr>
        <w:t>Resources:</w:t>
      </w:r>
    </w:p>
    <w:p w14:paraId="33C98F91" w14:textId="7E7E2FE8" w:rsidR="00C430CC" w:rsidRDefault="00C430CC" w:rsidP="00C430CC">
      <w:pPr>
        <w:pStyle w:val="Compact"/>
        <w:numPr>
          <w:ilvl w:val="1"/>
          <w:numId w:val="7"/>
        </w:numPr>
      </w:pPr>
      <w:r>
        <w:t>Donald Schön’s work on reflective practice.</w:t>
      </w:r>
    </w:p>
    <w:p w14:paraId="56956C8A" w14:textId="77777777" w:rsidR="00C430CC" w:rsidRDefault="00C430CC" w:rsidP="00C430CC">
      <w:pPr>
        <w:pStyle w:val="Heading2"/>
      </w:pPr>
      <w:bookmarkStart w:id="326" w:name="X874079d380cd35eda970233c8b42bdb20e3b2f2"/>
      <w:bookmarkStart w:id="327" w:name="_Toc181289026"/>
      <w:bookmarkEnd w:id="324"/>
      <w:r>
        <w:t>Automating Continuous Integration and Deployment</w:t>
      </w:r>
      <w:bookmarkEnd w:id="327"/>
    </w:p>
    <w:p w14:paraId="3D71D32F" w14:textId="77777777" w:rsidR="00C430CC" w:rsidRDefault="00C430CC" w:rsidP="00C430CC">
      <w:pPr>
        <w:pStyle w:val="Compact"/>
        <w:numPr>
          <w:ilvl w:val="0"/>
          <w:numId w:val="7"/>
        </w:numPr>
      </w:pPr>
      <w:r>
        <w:rPr>
          <w:b/>
          <w:bCs/>
        </w:rPr>
        <w:t>CI/CD Pipelines:</w:t>
      </w:r>
    </w:p>
    <w:p w14:paraId="52BF7EE0" w14:textId="77777777" w:rsidR="00C430CC" w:rsidRDefault="00C430CC" w:rsidP="00C430CC">
      <w:pPr>
        <w:pStyle w:val="Compact"/>
        <w:numPr>
          <w:ilvl w:val="1"/>
          <w:numId w:val="7"/>
        </w:numPr>
      </w:pPr>
      <w:r>
        <w:t>Automate the process of building, testing, and deploying code.</w:t>
      </w:r>
    </w:p>
    <w:p w14:paraId="1773382F" w14:textId="77777777" w:rsidR="00C430CC" w:rsidRDefault="00C430CC" w:rsidP="00C430CC">
      <w:pPr>
        <w:pStyle w:val="Compact"/>
        <w:numPr>
          <w:ilvl w:val="0"/>
          <w:numId w:val="7"/>
        </w:numPr>
      </w:pPr>
      <w:r>
        <w:rPr>
          <w:b/>
          <w:bCs/>
        </w:rPr>
        <w:t>Automated Checks:</w:t>
      </w:r>
    </w:p>
    <w:p w14:paraId="3A3F30A0" w14:textId="77777777" w:rsidR="00C430CC" w:rsidRDefault="00C430CC" w:rsidP="00C430CC">
      <w:pPr>
        <w:pStyle w:val="Compact"/>
        <w:numPr>
          <w:ilvl w:val="1"/>
          <w:numId w:val="7"/>
        </w:numPr>
      </w:pPr>
      <w:r>
        <w:t>Build code, run linters, and execute unit tests automatically.</w:t>
      </w:r>
    </w:p>
    <w:p w14:paraId="253943E4" w14:textId="77777777" w:rsidR="00C430CC" w:rsidRDefault="00C430CC" w:rsidP="00C430CC">
      <w:pPr>
        <w:pStyle w:val="Compact"/>
        <w:numPr>
          <w:ilvl w:val="0"/>
          <w:numId w:val="7"/>
        </w:numPr>
      </w:pPr>
      <w:r>
        <w:rPr>
          <w:b/>
          <w:bCs/>
        </w:rPr>
        <w:t>Deployment:</w:t>
      </w:r>
    </w:p>
    <w:p w14:paraId="20EE4C89" w14:textId="77777777" w:rsidR="00C430CC" w:rsidRDefault="00C430CC" w:rsidP="00C430CC">
      <w:pPr>
        <w:pStyle w:val="Compact"/>
        <w:numPr>
          <w:ilvl w:val="1"/>
          <w:numId w:val="7"/>
        </w:numPr>
      </w:pPr>
      <w:r>
        <w:t>Automatically deploy code to production or staging environments after passing tests.</w:t>
      </w:r>
    </w:p>
    <w:p w14:paraId="70FADAEA" w14:textId="77777777" w:rsidR="00C430CC" w:rsidRDefault="00C430CC" w:rsidP="00C430CC">
      <w:pPr>
        <w:pStyle w:val="Heading3"/>
      </w:pPr>
      <w:bookmarkStart w:id="328" w:name="ci-servers-and-tools"/>
      <w:r>
        <w:t>CI Servers and Tools</w:t>
      </w:r>
    </w:p>
    <w:p w14:paraId="62AD3738" w14:textId="77777777" w:rsidR="00C430CC" w:rsidRDefault="00C430CC" w:rsidP="00C430CC">
      <w:pPr>
        <w:pStyle w:val="Compact"/>
        <w:numPr>
          <w:ilvl w:val="0"/>
          <w:numId w:val="7"/>
        </w:numPr>
      </w:pPr>
      <w:r>
        <w:rPr>
          <w:b/>
          <w:bCs/>
        </w:rPr>
        <w:t>Examples:</w:t>
      </w:r>
    </w:p>
    <w:p w14:paraId="2A2C550F" w14:textId="77777777" w:rsidR="00C430CC" w:rsidRDefault="00C430CC" w:rsidP="00C430CC">
      <w:pPr>
        <w:pStyle w:val="Compact"/>
        <w:numPr>
          <w:ilvl w:val="1"/>
          <w:numId w:val="7"/>
        </w:numPr>
      </w:pPr>
      <w:r>
        <w:t>GitHub Actions.</w:t>
      </w:r>
    </w:p>
    <w:p w14:paraId="01C7E1A4" w14:textId="77777777" w:rsidR="00C430CC" w:rsidRDefault="00C430CC" w:rsidP="00C430CC">
      <w:pPr>
        <w:pStyle w:val="Compact"/>
        <w:numPr>
          <w:ilvl w:val="0"/>
          <w:numId w:val="7"/>
        </w:numPr>
      </w:pPr>
      <w:r>
        <w:rPr>
          <w:b/>
          <w:bCs/>
        </w:rPr>
        <w:t>Configuration:</w:t>
      </w:r>
    </w:p>
    <w:p w14:paraId="6C28051A" w14:textId="77777777" w:rsidR="00C430CC" w:rsidRDefault="00C430CC" w:rsidP="00C430CC">
      <w:pPr>
        <w:pStyle w:val="Compact"/>
        <w:numPr>
          <w:ilvl w:val="1"/>
          <w:numId w:val="7"/>
        </w:numPr>
      </w:pPr>
      <w:r>
        <w:t>Use YAML files to define workflows.</w:t>
      </w:r>
    </w:p>
    <w:p w14:paraId="56589CF3" w14:textId="77777777" w:rsidR="00C430CC" w:rsidRDefault="00C430CC" w:rsidP="00C430CC">
      <w:pPr>
        <w:pStyle w:val="Compact"/>
        <w:numPr>
          <w:ilvl w:val="0"/>
          <w:numId w:val="7"/>
        </w:numPr>
      </w:pPr>
      <w:r>
        <w:rPr>
          <w:b/>
          <w:bCs/>
        </w:rPr>
        <w:t>Resources:</w:t>
      </w:r>
    </w:p>
    <w:p w14:paraId="2089F344" w14:textId="77777777" w:rsidR="00C430CC" w:rsidRDefault="00C430CC" w:rsidP="00C430CC">
      <w:pPr>
        <w:pStyle w:val="Compact"/>
        <w:numPr>
          <w:ilvl w:val="1"/>
          <w:numId w:val="7"/>
        </w:numPr>
      </w:pPr>
      <w:r>
        <w:t>GitHub Actions starter workflows.</w:t>
      </w:r>
    </w:p>
    <w:p w14:paraId="0C5799D7" w14:textId="1ADCCCF0" w:rsidR="00C430CC" w:rsidRDefault="00C430CC" w:rsidP="00C430CC">
      <w:pPr>
        <w:pStyle w:val="Compact"/>
        <w:numPr>
          <w:ilvl w:val="1"/>
          <w:numId w:val="7"/>
        </w:numPr>
      </w:pPr>
      <w:r>
        <w:t>Articles on using GitHub Actions effectively.</w:t>
      </w:r>
    </w:p>
    <w:p w14:paraId="17B584B4" w14:textId="77777777" w:rsidR="00C430CC" w:rsidRDefault="00C430CC" w:rsidP="00C430CC">
      <w:pPr>
        <w:pStyle w:val="Heading2"/>
      </w:pPr>
      <w:bookmarkStart w:id="329" w:name="collaborative-programming-practices"/>
      <w:bookmarkStart w:id="330" w:name="_Toc181289027"/>
      <w:bookmarkEnd w:id="326"/>
      <w:bookmarkEnd w:id="328"/>
      <w:r>
        <w:t>Collaborative Programming Practices</w:t>
      </w:r>
      <w:bookmarkEnd w:id="330"/>
    </w:p>
    <w:p w14:paraId="29B0BEB1" w14:textId="77777777" w:rsidR="00C430CC" w:rsidRDefault="00C430CC" w:rsidP="00C430CC">
      <w:pPr>
        <w:pStyle w:val="Heading3"/>
      </w:pPr>
      <w:bookmarkStart w:id="331" w:name="pair-programming"/>
      <w:r>
        <w:t>Pair Programming</w:t>
      </w:r>
    </w:p>
    <w:p w14:paraId="7C9042D8" w14:textId="77777777" w:rsidR="00C430CC" w:rsidRDefault="00C430CC" w:rsidP="00C430CC">
      <w:pPr>
        <w:pStyle w:val="Compact"/>
        <w:numPr>
          <w:ilvl w:val="0"/>
          <w:numId w:val="7"/>
        </w:numPr>
      </w:pPr>
      <w:r>
        <w:rPr>
          <w:b/>
          <w:bCs/>
        </w:rPr>
        <w:lastRenderedPageBreak/>
        <w:t>Definition:</w:t>
      </w:r>
    </w:p>
    <w:p w14:paraId="456161AA" w14:textId="77777777" w:rsidR="00C430CC" w:rsidRDefault="00C430CC" w:rsidP="00C430CC">
      <w:pPr>
        <w:pStyle w:val="Compact"/>
        <w:numPr>
          <w:ilvl w:val="1"/>
          <w:numId w:val="7"/>
        </w:numPr>
      </w:pPr>
      <w:r>
        <w:t>Two developers work together at one workstation.</w:t>
      </w:r>
    </w:p>
    <w:p w14:paraId="43EC80B6" w14:textId="77777777" w:rsidR="00C430CC" w:rsidRDefault="00C430CC" w:rsidP="00C430CC">
      <w:pPr>
        <w:pStyle w:val="Compact"/>
        <w:numPr>
          <w:ilvl w:val="0"/>
          <w:numId w:val="7"/>
        </w:numPr>
      </w:pPr>
      <w:r>
        <w:rPr>
          <w:b/>
          <w:bCs/>
        </w:rPr>
        <w:t>Benefits:</w:t>
      </w:r>
    </w:p>
    <w:p w14:paraId="6312AAAB" w14:textId="77777777" w:rsidR="00C430CC" w:rsidRDefault="00C430CC" w:rsidP="00C430CC">
      <w:pPr>
        <w:pStyle w:val="Compact"/>
        <w:numPr>
          <w:ilvl w:val="1"/>
          <w:numId w:val="7"/>
        </w:numPr>
      </w:pPr>
      <w:r>
        <w:t>Improved code quality.</w:t>
      </w:r>
    </w:p>
    <w:p w14:paraId="5E2A592E" w14:textId="77777777" w:rsidR="00C430CC" w:rsidRDefault="00C430CC" w:rsidP="00C430CC">
      <w:pPr>
        <w:pStyle w:val="Compact"/>
        <w:numPr>
          <w:ilvl w:val="1"/>
          <w:numId w:val="7"/>
        </w:numPr>
      </w:pPr>
      <w:r>
        <w:t>Enhanced team communication.</w:t>
      </w:r>
    </w:p>
    <w:p w14:paraId="19AC2B9B" w14:textId="77777777" w:rsidR="00C430CC" w:rsidRDefault="00C430CC" w:rsidP="00C430CC">
      <w:pPr>
        <w:pStyle w:val="Compact"/>
        <w:numPr>
          <w:ilvl w:val="1"/>
          <w:numId w:val="7"/>
        </w:numPr>
      </w:pPr>
      <w:r>
        <w:t>Knowledge sharing.</w:t>
      </w:r>
    </w:p>
    <w:p w14:paraId="7D119061" w14:textId="77777777" w:rsidR="00C430CC" w:rsidRDefault="00C430CC" w:rsidP="00C430CC">
      <w:pPr>
        <w:pStyle w:val="Heading3"/>
      </w:pPr>
      <w:bookmarkStart w:id="332" w:name="mob-programming"/>
      <w:bookmarkEnd w:id="331"/>
      <w:r>
        <w:t>Mob Programming</w:t>
      </w:r>
    </w:p>
    <w:p w14:paraId="25DCC67C" w14:textId="77777777" w:rsidR="00C430CC" w:rsidRDefault="00C430CC" w:rsidP="00C430CC">
      <w:pPr>
        <w:pStyle w:val="Compact"/>
        <w:numPr>
          <w:ilvl w:val="0"/>
          <w:numId w:val="7"/>
        </w:numPr>
      </w:pPr>
      <w:r>
        <w:rPr>
          <w:b/>
          <w:bCs/>
        </w:rPr>
        <w:t>Definition:</w:t>
      </w:r>
    </w:p>
    <w:p w14:paraId="21B75672" w14:textId="77777777" w:rsidR="00C430CC" w:rsidRDefault="00C430CC" w:rsidP="00C430CC">
      <w:pPr>
        <w:pStyle w:val="Compact"/>
        <w:numPr>
          <w:ilvl w:val="1"/>
          <w:numId w:val="7"/>
        </w:numPr>
      </w:pPr>
      <w:r>
        <w:t>Whole team works on the same thing, at the same time, in the same space.</w:t>
      </w:r>
    </w:p>
    <w:p w14:paraId="117C0D43" w14:textId="77777777" w:rsidR="00C430CC" w:rsidRDefault="00C430CC" w:rsidP="00C430CC">
      <w:pPr>
        <w:pStyle w:val="Compact"/>
        <w:numPr>
          <w:ilvl w:val="0"/>
          <w:numId w:val="7"/>
        </w:numPr>
      </w:pPr>
      <w:r>
        <w:rPr>
          <w:b/>
          <w:bCs/>
        </w:rPr>
        <w:t>Benefits:</w:t>
      </w:r>
    </w:p>
    <w:p w14:paraId="5F157F81" w14:textId="77777777" w:rsidR="00C430CC" w:rsidRDefault="00C430CC" w:rsidP="00C430CC">
      <w:pPr>
        <w:pStyle w:val="Compact"/>
        <w:numPr>
          <w:ilvl w:val="1"/>
          <w:numId w:val="7"/>
        </w:numPr>
      </w:pPr>
      <w:r>
        <w:t>Collective code ownership.</w:t>
      </w:r>
    </w:p>
    <w:p w14:paraId="56C97298" w14:textId="77777777" w:rsidR="00C430CC" w:rsidRDefault="00C430CC" w:rsidP="00C430CC">
      <w:pPr>
        <w:pStyle w:val="Compact"/>
        <w:numPr>
          <w:ilvl w:val="1"/>
          <w:numId w:val="7"/>
        </w:numPr>
      </w:pPr>
      <w:r>
        <w:t>Broader knowledge across the team.</w:t>
      </w:r>
    </w:p>
    <w:p w14:paraId="093E1F4B" w14:textId="77777777" w:rsidR="00C430CC" w:rsidRDefault="00C430CC" w:rsidP="00C430CC">
      <w:pPr>
        <w:pStyle w:val="Compact"/>
        <w:numPr>
          <w:ilvl w:val="1"/>
          <w:numId w:val="7"/>
        </w:numPr>
      </w:pPr>
      <w:r>
        <w:t>Improved design decisions.</w:t>
      </w:r>
    </w:p>
    <w:p w14:paraId="2F432D34" w14:textId="77777777" w:rsidR="00C430CC" w:rsidRDefault="00C430CC" w:rsidP="00C430CC">
      <w:pPr>
        <w:pStyle w:val="Compact"/>
        <w:numPr>
          <w:ilvl w:val="0"/>
          <w:numId w:val="7"/>
        </w:numPr>
      </w:pPr>
      <w:r>
        <w:rPr>
          <w:b/>
          <w:bCs/>
        </w:rPr>
        <w:t>Challenges:</w:t>
      </w:r>
    </w:p>
    <w:p w14:paraId="3F29FD21" w14:textId="77777777" w:rsidR="00C430CC" w:rsidRDefault="00C430CC" w:rsidP="00C430CC">
      <w:pPr>
        <w:pStyle w:val="Compact"/>
        <w:numPr>
          <w:ilvl w:val="1"/>
          <w:numId w:val="7"/>
        </w:numPr>
      </w:pPr>
      <w:r>
        <w:t>Requires suitable workspace.</w:t>
      </w:r>
    </w:p>
    <w:p w14:paraId="48E0C1A4" w14:textId="77777777" w:rsidR="00C430CC" w:rsidRDefault="00C430CC" w:rsidP="00C430CC">
      <w:pPr>
        <w:pStyle w:val="Compact"/>
        <w:numPr>
          <w:ilvl w:val="1"/>
          <w:numId w:val="7"/>
        </w:numPr>
      </w:pPr>
      <w:r>
        <w:t>Potential for interpersonal conflicts.</w:t>
      </w:r>
    </w:p>
    <w:p w14:paraId="2AF7C6A2" w14:textId="5CF600C5" w:rsidR="00C430CC" w:rsidRDefault="00C430CC" w:rsidP="00C430CC">
      <w:pPr>
        <w:pStyle w:val="Compact"/>
        <w:numPr>
          <w:ilvl w:val="1"/>
          <w:numId w:val="7"/>
        </w:numPr>
      </w:pPr>
      <w:r>
        <w:t>May slow down initial coding pace.</w:t>
      </w:r>
    </w:p>
    <w:p w14:paraId="7E8BF669" w14:textId="77777777" w:rsidR="00C430CC" w:rsidRDefault="00C430CC" w:rsidP="00C430CC">
      <w:pPr>
        <w:pStyle w:val="Heading2"/>
      </w:pPr>
      <w:bookmarkStart w:id="333" w:name="retrospectives"/>
      <w:bookmarkStart w:id="334" w:name="_Toc181289028"/>
      <w:bookmarkEnd w:id="329"/>
      <w:bookmarkEnd w:id="332"/>
      <w:r>
        <w:t>Retrospectives</w:t>
      </w:r>
      <w:bookmarkEnd w:id="334"/>
    </w:p>
    <w:p w14:paraId="5A7917DF" w14:textId="77777777" w:rsidR="00C430CC" w:rsidRDefault="00C430CC" w:rsidP="00C430CC">
      <w:pPr>
        <w:pStyle w:val="Compact"/>
        <w:numPr>
          <w:ilvl w:val="0"/>
          <w:numId w:val="7"/>
        </w:numPr>
      </w:pPr>
      <w:r>
        <w:rPr>
          <w:b/>
          <w:bCs/>
        </w:rPr>
        <w:t>Purpose:</w:t>
      </w:r>
    </w:p>
    <w:p w14:paraId="7295BE45" w14:textId="77777777" w:rsidR="00C430CC" w:rsidRDefault="00C430CC" w:rsidP="00C430CC">
      <w:pPr>
        <w:pStyle w:val="Compact"/>
        <w:numPr>
          <w:ilvl w:val="1"/>
          <w:numId w:val="7"/>
        </w:numPr>
      </w:pPr>
      <w:r>
        <w:t>Reflect on the last sprint to learn and improve.</w:t>
      </w:r>
    </w:p>
    <w:p w14:paraId="75B14B5C" w14:textId="77777777" w:rsidR="00C430CC" w:rsidRDefault="00C430CC" w:rsidP="00C430CC">
      <w:pPr>
        <w:pStyle w:val="Compact"/>
        <w:numPr>
          <w:ilvl w:val="0"/>
          <w:numId w:val="7"/>
        </w:numPr>
      </w:pPr>
      <w:r>
        <w:rPr>
          <w:b/>
          <w:bCs/>
        </w:rPr>
        <w:t>Process:</w:t>
      </w:r>
    </w:p>
    <w:p w14:paraId="2DA4F0A6" w14:textId="77777777" w:rsidR="00C430CC" w:rsidRDefault="00C430CC" w:rsidP="00C430CC">
      <w:pPr>
        <w:pStyle w:val="Compact"/>
        <w:numPr>
          <w:ilvl w:val="1"/>
          <w:numId w:val="7"/>
        </w:numPr>
      </w:pPr>
      <w:r>
        <w:t>Use structured methods to gather insights.</w:t>
      </w:r>
    </w:p>
    <w:p w14:paraId="2BB0DD42" w14:textId="77777777" w:rsidR="00C430CC" w:rsidRDefault="00C430CC" w:rsidP="00C430CC">
      <w:pPr>
        <w:pStyle w:val="Compact"/>
        <w:numPr>
          <w:ilvl w:val="1"/>
          <w:numId w:val="7"/>
        </w:numPr>
      </w:pPr>
      <w:r>
        <w:t>Encourage honest and candid participation.</w:t>
      </w:r>
    </w:p>
    <w:p w14:paraId="3B24F55C" w14:textId="77777777" w:rsidR="00C430CC" w:rsidRDefault="00C430CC" w:rsidP="00C430CC">
      <w:pPr>
        <w:pStyle w:val="Compact"/>
        <w:numPr>
          <w:ilvl w:val="0"/>
          <w:numId w:val="7"/>
        </w:numPr>
      </w:pPr>
      <w:r>
        <w:rPr>
          <w:b/>
          <w:bCs/>
        </w:rPr>
        <w:t>Techniques:</w:t>
      </w:r>
    </w:p>
    <w:p w14:paraId="13E58FBC" w14:textId="77777777" w:rsidR="00C430CC" w:rsidRDefault="00C430CC" w:rsidP="00C430CC">
      <w:pPr>
        <w:pStyle w:val="Compact"/>
        <w:numPr>
          <w:ilvl w:val="1"/>
          <w:numId w:val="7"/>
        </w:numPr>
      </w:pPr>
      <w:r>
        <w:t>Happiness Histogram.</w:t>
      </w:r>
    </w:p>
    <w:p w14:paraId="68C7D372" w14:textId="77777777" w:rsidR="00C430CC" w:rsidRDefault="00C430CC" w:rsidP="00C430CC">
      <w:pPr>
        <w:pStyle w:val="Compact"/>
        <w:numPr>
          <w:ilvl w:val="1"/>
          <w:numId w:val="7"/>
        </w:numPr>
      </w:pPr>
      <w:r>
        <w:t>Sailboat Exercise.</w:t>
      </w:r>
    </w:p>
    <w:p w14:paraId="5507A670" w14:textId="77777777" w:rsidR="00C430CC" w:rsidRDefault="00C430CC" w:rsidP="00C430CC">
      <w:pPr>
        <w:pStyle w:val="Compact"/>
        <w:numPr>
          <w:ilvl w:val="1"/>
          <w:numId w:val="7"/>
        </w:numPr>
      </w:pPr>
      <w:r>
        <w:t>Mad-Sad-Glad.</w:t>
      </w:r>
    </w:p>
    <w:p w14:paraId="2188F15A" w14:textId="77777777" w:rsidR="00C430CC" w:rsidRDefault="00C430CC" w:rsidP="00C430CC">
      <w:pPr>
        <w:pStyle w:val="Compact"/>
        <w:numPr>
          <w:ilvl w:val="0"/>
          <w:numId w:val="7"/>
        </w:numPr>
      </w:pPr>
      <w:r>
        <w:rPr>
          <w:b/>
          <w:bCs/>
        </w:rPr>
        <w:t>Outcome:</w:t>
      </w:r>
    </w:p>
    <w:p w14:paraId="1D9FDB4B" w14:textId="77777777" w:rsidR="00C430CC" w:rsidRDefault="00C430CC" w:rsidP="00C430CC">
      <w:pPr>
        <w:pStyle w:val="Compact"/>
        <w:numPr>
          <w:ilvl w:val="1"/>
          <w:numId w:val="7"/>
        </w:numPr>
      </w:pPr>
      <w:r>
        <w:t>Identify actionable items to implement in the next sprint.</w:t>
      </w:r>
    </w:p>
    <w:p w14:paraId="18AC9EAC" w14:textId="77777777" w:rsidR="00C430CC" w:rsidRDefault="00C430CC" w:rsidP="00C430CC">
      <w:pPr>
        <w:pStyle w:val="Compact"/>
        <w:numPr>
          <w:ilvl w:val="1"/>
          <w:numId w:val="7"/>
        </w:numPr>
      </w:pPr>
      <w:r>
        <w:t>Focus on strengthening the team.</w:t>
      </w:r>
    </w:p>
    <w:p w14:paraId="314FD878" w14:textId="77777777" w:rsidR="00C430CC" w:rsidRDefault="00C430CC" w:rsidP="00C430CC">
      <w:pPr>
        <w:pStyle w:val="Heading3"/>
      </w:pPr>
      <w:bookmarkStart w:id="335" w:name="tools-for-online-retrospectives"/>
      <w:r>
        <w:t>Tools for Online Retrospectives</w:t>
      </w:r>
    </w:p>
    <w:p w14:paraId="5F303EF8" w14:textId="77777777" w:rsidR="00C430CC" w:rsidRDefault="00C430CC" w:rsidP="00C430CC">
      <w:pPr>
        <w:pStyle w:val="Compact"/>
        <w:numPr>
          <w:ilvl w:val="0"/>
          <w:numId w:val="7"/>
        </w:numPr>
      </w:pPr>
      <w:r>
        <w:rPr>
          <w:b/>
          <w:bCs/>
        </w:rPr>
        <w:t>Examples:</w:t>
      </w:r>
    </w:p>
    <w:p w14:paraId="58ECA5F4" w14:textId="77777777" w:rsidR="00C430CC" w:rsidRDefault="00C430CC" w:rsidP="00C430CC">
      <w:pPr>
        <w:pStyle w:val="Compact"/>
        <w:numPr>
          <w:ilvl w:val="1"/>
          <w:numId w:val="7"/>
        </w:numPr>
      </w:pPr>
      <w:r>
        <w:t>Padlet</w:t>
      </w:r>
    </w:p>
    <w:p w14:paraId="09A77722" w14:textId="77777777" w:rsidR="00C430CC" w:rsidRDefault="00C430CC" w:rsidP="00C430CC">
      <w:pPr>
        <w:pStyle w:val="Compact"/>
        <w:numPr>
          <w:ilvl w:val="1"/>
          <w:numId w:val="7"/>
        </w:numPr>
      </w:pPr>
      <w:r>
        <w:t>Retrium</w:t>
      </w:r>
    </w:p>
    <w:p w14:paraId="1408D11B" w14:textId="2AC91686" w:rsidR="00C430CC" w:rsidRDefault="00C430CC" w:rsidP="00C430CC">
      <w:pPr>
        <w:pStyle w:val="Compact"/>
        <w:numPr>
          <w:ilvl w:val="1"/>
          <w:numId w:val="7"/>
        </w:numPr>
      </w:pPr>
      <w:r>
        <w:t>RetroTool.io</w:t>
      </w:r>
    </w:p>
    <w:p w14:paraId="314AB7D3" w14:textId="77777777" w:rsidR="00C430CC" w:rsidRDefault="00C430CC" w:rsidP="00C430CC">
      <w:pPr>
        <w:pStyle w:val="Heading2"/>
      </w:pPr>
      <w:bookmarkStart w:id="336" w:name="software-process-improvement-spi"/>
      <w:bookmarkStart w:id="337" w:name="_Toc181289029"/>
      <w:bookmarkEnd w:id="333"/>
      <w:bookmarkEnd w:id="335"/>
      <w:r>
        <w:t>Software Process Improvement (SPI)</w:t>
      </w:r>
      <w:bookmarkEnd w:id="337"/>
    </w:p>
    <w:p w14:paraId="1A7AEA47" w14:textId="77777777" w:rsidR="00C430CC" w:rsidRDefault="00C430CC" w:rsidP="00C430CC">
      <w:pPr>
        <w:pStyle w:val="Heading3"/>
      </w:pPr>
      <w:bookmarkStart w:id="338" w:name="agile-vs.-traditional-spi"/>
      <w:r>
        <w:t>Agile vs. Traditional SPI</w:t>
      </w:r>
    </w:p>
    <w:p w14:paraId="787A6A59" w14:textId="77777777" w:rsidR="00C430CC" w:rsidRDefault="00C430CC" w:rsidP="00C430CC">
      <w:pPr>
        <w:pStyle w:val="Compact"/>
        <w:numPr>
          <w:ilvl w:val="0"/>
          <w:numId w:val="7"/>
        </w:numPr>
      </w:pPr>
      <w:r>
        <w:rPr>
          <w:b/>
          <w:bCs/>
        </w:rPr>
        <w:t>Traditional SPI:</w:t>
      </w:r>
    </w:p>
    <w:p w14:paraId="0B4EE041" w14:textId="77777777" w:rsidR="00C430CC" w:rsidRDefault="00C430CC" w:rsidP="00C430CC">
      <w:pPr>
        <w:pStyle w:val="Compact"/>
        <w:numPr>
          <w:ilvl w:val="1"/>
          <w:numId w:val="7"/>
        </w:numPr>
      </w:pPr>
      <w:r>
        <w:t>Top-down approach.</w:t>
      </w:r>
    </w:p>
    <w:p w14:paraId="6BFDE41E" w14:textId="77777777" w:rsidR="00C430CC" w:rsidRDefault="00C430CC" w:rsidP="00C430CC">
      <w:pPr>
        <w:pStyle w:val="Compact"/>
        <w:numPr>
          <w:ilvl w:val="1"/>
          <w:numId w:val="7"/>
        </w:numPr>
      </w:pPr>
      <w:r>
        <w:t>Prescribes norms for operations.</w:t>
      </w:r>
    </w:p>
    <w:p w14:paraId="0625502F" w14:textId="77777777" w:rsidR="00C430CC" w:rsidRDefault="00C430CC" w:rsidP="00C430CC">
      <w:pPr>
        <w:pStyle w:val="Compact"/>
        <w:numPr>
          <w:ilvl w:val="0"/>
          <w:numId w:val="7"/>
        </w:numPr>
      </w:pPr>
      <w:r>
        <w:rPr>
          <w:b/>
          <w:bCs/>
        </w:rPr>
        <w:t>Agile SPI:</w:t>
      </w:r>
    </w:p>
    <w:p w14:paraId="6081C329" w14:textId="77777777" w:rsidR="00C430CC" w:rsidRDefault="00C430CC" w:rsidP="00C430CC">
      <w:pPr>
        <w:pStyle w:val="Compact"/>
        <w:numPr>
          <w:ilvl w:val="1"/>
          <w:numId w:val="7"/>
        </w:numPr>
      </w:pPr>
      <w:r>
        <w:t>Bottom-up approach.</w:t>
      </w:r>
    </w:p>
    <w:p w14:paraId="6D28DC8D" w14:textId="77777777" w:rsidR="00C430CC" w:rsidRDefault="00C430CC" w:rsidP="00C430CC">
      <w:pPr>
        <w:pStyle w:val="Compact"/>
        <w:numPr>
          <w:ilvl w:val="1"/>
          <w:numId w:val="7"/>
        </w:numPr>
      </w:pPr>
      <w:r>
        <w:t>Focuses on practices evolving dynamically with the team.</w:t>
      </w:r>
    </w:p>
    <w:p w14:paraId="53A1F333" w14:textId="77777777" w:rsidR="00C430CC" w:rsidRDefault="00C430CC" w:rsidP="00C430CC">
      <w:pPr>
        <w:pStyle w:val="Compact"/>
        <w:numPr>
          <w:ilvl w:val="0"/>
          <w:numId w:val="7"/>
        </w:numPr>
      </w:pPr>
      <w:r>
        <w:rPr>
          <w:b/>
          <w:bCs/>
        </w:rPr>
        <w:t>Iterative Improvement:</w:t>
      </w:r>
    </w:p>
    <w:p w14:paraId="06FBCD9D" w14:textId="77777777" w:rsidR="00C430CC" w:rsidRDefault="00C430CC" w:rsidP="00C430CC">
      <w:pPr>
        <w:pStyle w:val="Compact"/>
        <w:numPr>
          <w:ilvl w:val="1"/>
          <w:numId w:val="7"/>
        </w:numPr>
      </w:pPr>
      <w:r>
        <w:lastRenderedPageBreak/>
        <w:t>Agile methods emphasize continuous adaptation within ongoing projects.</w:t>
      </w:r>
    </w:p>
    <w:p w14:paraId="050BAA99" w14:textId="77777777" w:rsidR="00C430CC" w:rsidRDefault="00C430CC" w:rsidP="00C430CC">
      <w:pPr>
        <w:pStyle w:val="Heading3"/>
      </w:pPr>
      <w:bookmarkStart w:id="339" w:name="spi-in-agile-teams"/>
      <w:bookmarkEnd w:id="338"/>
      <w:r>
        <w:t>SPI in Agile Teams</w:t>
      </w:r>
    </w:p>
    <w:p w14:paraId="2B9C69A7" w14:textId="77777777" w:rsidR="00C430CC" w:rsidRDefault="00C430CC" w:rsidP="00C430CC">
      <w:pPr>
        <w:pStyle w:val="Compact"/>
        <w:numPr>
          <w:ilvl w:val="0"/>
          <w:numId w:val="7"/>
        </w:numPr>
      </w:pPr>
      <w:r>
        <w:rPr>
          <w:b/>
          <w:bCs/>
        </w:rPr>
        <w:t>Meetings for Improvement:</w:t>
      </w:r>
    </w:p>
    <w:p w14:paraId="2A8DFCBE" w14:textId="77777777" w:rsidR="00C430CC" w:rsidRDefault="00C430CC" w:rsidP="00C430CC">
      <w:pPr>
        <w:pStyle w:val="Compact"/>
        <w:numPr>
          <w:ilvl w:val="1"/>
          <w:numId w:val="8"/>
        </w:numPr>
      </w:pPr>
      <w:r>
        <w:rPr>
          <w:b/>
          <w:bCs/>
        </w:rPr>
        <w:t>Daily Stand-ups:</w:t>
      </w:r>
    </w:p>
    <w:p w14:paraId="2425CD08" w14:textId="77777777" w:rsidR="00C430CC" w:rsidRDefault="00C430CC" w:rsidP="00C430CC">
      <w:pPr>
        <w:pStyle w:val="Compact"/>
        <w:numPr>
          <w:ilvl w:val="2"/>
          <w:numId w:val="7"/>
        </w:numPr>
      </w:pPr>
      <w:r>
        <w:t>Coordinate work and solve immediate problems.</w:t>
      </w:r>
    </w:p>
    <w:p w14:paraId="593774BC" w14:textId="77777777" w:rsidR="00C430CC" w:rsidRDefault="00C430CC" w:rsidP="00C430CC">
      <w:pPr>
        <w:pStyle w:val="Compact"/>
        <w:numPr>
          <w:ilvl w:val="1"/>
          <w:numId w:val="8"/>
        </w:numPr>
      </w:pPr>
      <w:r>
        <w:rPr>
          <w:b/>
          <w:bCs/>
        </w:rPr>
        <w:t>Sprint Retrospectives:</w:t>
      </w:r>
    </w:p>
    <w:p w14:paraId="3F863F6A" w14:textId="77777777" w:rsidR="00C430CC" w:rsidRDefault="00C430CC" w:rsidP="00C430CC">
      <w:pPr>
        <w:pStyle w:val="Compact"/>
        <w:numPr>
          <w:ilvl w:val="2"/>
          <w:numId w:val="7"/>
        </w:numPr>
      </w:pPr>
      <w:r>
        <w:t>Reflect on what went well and what can be improved.</w:t>
      </w:r>
    </w:p>
    <w:p w14:paraId="1C3BADA9" w14:textId="77777777" w:rsidR="00C430CC" w:rsidRDefault="00C430CC" w:rsidP="00C430CC">
      <w:pPr>
        <w:pStyle w:val="Compact"/>
        <w:numPr>
          <w:ilvl w:val="0"/>
          <w:numId w:val="7"/>
        </w:numPr>
      </w:pPr>
      <w:r>
        <w:rPr>
          <w:b/>
          <w:bCs/>
        </w:rPr>
        <w:t>Challenges:</w:t>
      </w:r>
    </w:p>
    <w:p w14:paraId="3881F24E" w14:textId="77777777" w:rsidR="00C430CC" w:rsidRDefault="00C430CC" w:rsidP="00C430CC">
      <w:pPr>
        <w:pStyle w:val="Compact"/>
        <w:numPr>
          <w:ilvl w:val="1"/>
          <w:numId w:val="7"/>
        </w:numPr>
      </w:pPr>
      <w:r>
        <w:t>Process improvement doesn’t happen automatically.</w:t>
      </w:r>
    </w:p>
    <w:p w14:paraId="6C395FDE" w14:textId="77777777" w:rsidR="00C430CC" w:rsidRDefault="00C430CC" w:rsidP="00C430CC">
      <w:pPr>
        <w:pStyle w:val="Compact"/>
        <w:numPr>
          <w:ilvl w:val="1"/>
          <w:numId w:val="7"/>
        </w:numPr>
      </w:pPr>
      <w:r>
        <w:t>Requires active effort and experimentation.</w:t>
      </w:r>
    </w:p>
    <w:p w14:paraId="701FB710" w14:textId="77777777" w:rsidR="00C430CC" w:rsidRDefault="00C430CC" w:rsidP="00C430CC">
      <w:pPr>
        <w:pStyle w:val="Heading3"/>
      </w:pPr>
      <w:bookmarkStart w:id="340" w:name="diagnosis-and-planning"/>
      <w:bookmarkEnd w:id="339"/>
      <w:r>
        <w:t>Diagnosis and Planning</w:t>
      </w:r>
    </w:p>
    <w:p w14:paraId="0BBEE4EA" w14:textId="77777777" w:rsidR="00C430CC" w:rsidRDefault="00C430CC" w:rsidP="00C430CC">
      <w:pPr>
        <w:pStyle w:val="Compact"/>
        <w:numPr>
          <w:ilvl w:val="0"/>
          <w:numId w:val="7"/>
        </w:numPr>
      </w:pPr>
      <w:r>
        <w:rPr>
          <w:b/>
          <w:bCs/>
        </w:rPr>
        <w:t>Team Assessment:</w:t>
      </w:r>
    </w:p>
    <w:p w14:paraId="3560A17A" w14:textId="77777777" w:rsidR="00C430CC" w:rsidRDefault="00C430CC" w:rsidP="00C430CC">
      <w:pPr>
        <w:pStyle w:val="Compact"/>
        <w:numPr>
          <w:ilvl w:val="1"/>
          <w:numId w:val="7"/>
        </w:numPr>
      </w:pPr>
      <w:r>
        <w:t>Evaluate teamwork factors like leadership, team orientation, and learning.</w:t>
      </w:r>
    </w:p>
    <w:p w14:paraId="571F8F33" w14:textId="77777777" w:rsidR="00C430CC" w:rsidRDefault="00C430CC" w:rsidP="00C430CC">
      <w:pPr>
        <w:pStyle w:val="Compact"/>
        <w:numPr>
          <w:ilvl w:val="0"/>
          <w:numId w:val="7"/>
        </w:numPr>
      </w:pPr>
      <w:r>
        <w:rPr>
          <w:b/>
          <w:bCs/>
        </w:rPr>
        <w:t>Action Planning:</w:t>
      </w:r>
    </w:p>
    <w:p w14:paraId="70C5751C" w14:textId="77777777" w:rsidR="00C430CC" w:rsidRDefault="00C430CC" w:rsidP="00C430CC">
      <w:pPr>
        <w:pStyle w:val="Compact"/>
        <w:numPr>
          <w:ilvl w:val="1"/>
          <w:numId w:val="7"/>
        </w:numPr>
      </w:pPr>
      <w:r>
        <w:t>Based on diagnosis, teams plan concrete measures to improve.</w:t>
      </w:r>
    </w:p>
    <w:p w14:paraId="622AAE5A" w14:textId="77777777" w:rsidR="00C430CC" w:rsidRDefault="00C430CC" w:rsidP="00C430CC">
      <w:pPr>
        <w:pStyle w:val="Compact"/>
        <w:numPr>
          <w:ilvl w:val="0"/>
          <w:numId w:val="7"/>
        </w:numPr>
      </w:pPr>
      <w:r>
        <w:rPr>
          <w:b/>
          <w:bCs/>
        </w:rPr>
        <w:t>Examples of Actions:</w:t>
      </w:r>
    </w:p>
    <w:p w14:paraId="1A6FA437" w14:textId="77777777" w:rsidR="00C430CC" w:rsidRDefault="00C430CC" w:rsidP="00C430CC">
      <w:pPr>
        <w:pStyle w:val="Compact"/>
        <w:numPr>
          <w:ilvl w:val="1"/>
          <w:numId w:val="7"/>
        </w:numPr>
      </w:pPr>
      <w:r>
        <w:t>Reintroducing agile practices like retrospectives and daily stand-ups.</w:t>
      </w:r>
    </w:p>
    <w:p w14:paraId="47FB8C93" w14:textId="77777777" w:rsidR="00C430CC" w:rsidRDefault="00C430CC" w:rsidP="00C430CC">
      <w:pPr>
        <w:pStyle w:val="Compact"/>
        <w:numPr>
          <w:ilvl w:val="1"/>
          <w:numId w:val="7"/>
        </w:numPr>
      </w:pPr>
      <w:r>
        <w:t>Implementing code reviews.</w:t>
      </w:r>
    </w:p>
    <w:p w14:paraId="184CBEE4" w14:textId="77777777" w:rsidR="00C430CC" w:rsidRDefault="00C430CC" w:rsidP="00C430CC">
      <w:pPr>
        <w:pStyle w:val="Compact"/>
        <w:numPr>
          <w:ilvl w:val="1"/>
          <w:numId w:val="7"/>
        </w:numPr>
      </w:pPr>
      <w:r>
        <w:t>Pair programming.</w:t>
      </w:r>
    </w:p>
    <w:p w14:paraId="53440259" w14:textId="77777777" w:rsidR="00C430CC" w:rsidRDefault="00C430CC" w:rsidP="00C430CC">
      <w:pPr>
        <w:pStyle w:val="Compact"/>
        <w:numPr>
          <w:ilvl w:val="1"/>
          <w:numId w:val="7"/>
        </w:numPr>
      </w:pPr>
      <w:r>
        <w:t>Collocating the team.</w:t>
      </w:r>
    </w:p>
    <w:p w14:paraId="731B0225" w14:textId="77777777" w:rsidR="00C430CC" w:rsidRDefault="00C430CC" w:rsidP="00C430CC">
      <w:pPr>
        <w:pStyle w:val="Heading3"/>
      </w:pPr>
      <w:bookmarkStart w:id="341" w:name="study-findings"/>
      <w:bookmarkEnd w:id="340"/>
      <w:r>
        <w:t>Study Findings</w:t>
      </w:r>
    </w:p>
    <w:p w14:paraId="6E2E4245" w14:textId="77777777" w:rsidR="00C430CC" w:rsidRDefault="00C430CC" w:rsidP="00C430CC">
      <w:pPr>
        <w:pStyle w:val="Compact"/>
        <w:numPr>
          <w:ilvl w:val="0"/>
          <w:numId w:val="7"/>
        </w:numPr>
      </w:pPr>
      <w:r>
        <w:rPr>
          <w:b/>
          <w:bCs/>
        </w:rPr>
        <w:t>Importance of Effort:</w:t>
      </w:r>
    </w:p>
    <w:p w14:paraId="7FB1426E" w14:textId="77777777" w:rsidR="00C430CC" w:rsidRDefault="00C430CC" w:rsidP="00C430CC">
      <w:pPr>
        <w:pStyle w:val="Compact"/>
        <w:numPr>
          <w:ilvl w:val="1"/>
          <w:numId w:val="7"/>
        </w:numPr>
      </w:pPr>
      <w:r>
        <w:t>Process improvement requires deliberate effort.</w:t>
      </w:r>
    </w:p>
    <w:p w14:paraId="4E4E6F6B" w14:textId="77777777" w:rsidR="00C430CC" w:rsidRDefault="00C430CC" w:rsidP="00C430CC">
      <w:pPr>
        <w:pStyle w:val="Compact"/>
        <w:numPr>
          <w:ilvl w:val="0"/>
          <w:numId w:val="7"/>
        </w:numPr>
      </w:pPr>
      <w:r>
        <w:rPr>
          <w:b/>
          <w:bCs/>
        </w:rPr>
        <w:t>Learning from Diagnosis:</w:t>
      </w:r>
    </w:p>
    <w:p w14:paraId="321546A5" w14:textId="77777777" w:rsidR="00C430CC" w:rsidRDefault="00C430CC" w:rsidP="00C430CC">
      <w:pPr>
        <w:pStyle w:val="Compact"/>
        <w:numPr>
          <w:ilvl w:val="1"/>
          <w:numId w:val="7"/>
        </w:numPr>
      </w:pPr>
      <w:r>
        <w:t>Teams benefit from discussing and addressing identified issues.</w:t>
      </w:r>
    </w:p>
    <w:p w14:paraId="7543FB8F" w14:textId="77777777" w:rsidR="00C430CC" w:rsidRDefault="00C430CC" w:rsidP="00C430CC">
      <w:pPr>
        <w:pStyle w:val="Compact"/>
        <w:numPr>
          <w:ilvl w:val="0"/>
          <w:numId w:val="7"/>
        </w:numPr>
      </w:pPr>
      <w:r>
        <w:rPr>
          <w:b/>
          <w:bCs/>
        </w:rPr>
        <w:t>Continuous Improvement:</w:t>
      </w:r>
    </w:p>
    <w:p w14:paraId="4C169210" w14:textId="77777777" w:rsidR="00C430CC" w:rsidRDefault="00C430CC" w:rsidP="00C430CC">
      <w:pPr>
        <w:pStyle w:val="Compact"/>
        <w:numPr>
          <w:ilvl w:val="1"/>
          <w:numId w:val="7"/>
        </w:numPr>
      </w:pPr>
      <w:r>
        <w:t>Agile teams need to actively engage in process improvement activities.</w:t>
      </w:r>
    </w:p>
    <w:bookmarkEnd w:id="301"/>
    <w:bookmarkEnd w:id="336"/>
    <w:bookmarkEnd w:id="341"/>
    <w:p w14:paraId="5C4FDB7E" w14:textId="0A8FF6E9" w:rsidR="00C430CC" w:rsidRDefault="00380E1A" w:rsidP="00AE0CAE">
      <w:r>
        <w:rPr>
          <w:noProof/>
        </w:rPr>
        <w:pict w14:anchorId="4FFFF347">
          <v:rect id="_x0000_i1030" alt="" style="width:451.3pt;height:.05pt;mso-width-percent:0;mso-height-percent:0;mso-width-percent:0;mso-height-percent:0" o:hralign="center" o:hrstd="t" o:hr="t"/>
        </w:pict>
      </w:r>
    </w:p>
    <w:p w14:paraId="5CC64B2F" w14:textId="77777777" w:rsidR="00C430CC" w:rsidRDefault="00C430CC">
      <w:pPr>
        <w:spacing w:after="0"/>
        <w:jc w:val="left"/>
      </w:pPr>
      <w:r>
        <w:br w:type="page"/>
      </w:r>
    </w:p>
    <w:p w14:paraId="0B9F2D9D" w14:textId="3CCBA51E" w:rsidR="003324D9" w:rsidRDefault="00377935" w:rsidP="003324D9">
      <w:pPr>
        <w:pStyle w:val="Heading1"/>
      </w:pPr>
      <w:bookmarkStart w:id="342" w:name="code-craft-and-code-quality"/>
      <w:bookmarkStart w:id="343" w:name="_Toc181289030"/>
      <w:r>
        <w:lastRenderedPageBreak/>
        <w:t xml:space="preserve">Lecture 9: </w:t>
      </w:r>
      <w:r w:rsidR="003324D9">
        <w:t>Code Craft and Code Quality</w:t>
      </w:r>
      <w:bookmarkEnd w:id="343"/>
    </w:p>
    <w:p w14:paraId="5D209112" w14:textId="77777777" w:rsidR="003324D9" w:rsidRDefault="003324D9" w:rsidP="003324D9">
      <w:pPr>
        <w:pStyle w:val="Heading2"/>
      </w:pPr>
      <w:bookmarkStart w:id="344" w:name="overview"/>
      <w:bookmarkStart w:id="345" w:name="_Toc181289031"/>
      <w:r>
        <w:t>Overview</w:t>
      </w:r>
      <w:bookmarkEnd w:id="345"/>
    </w:p>
    <w:p w14:paraId="456A5660" w14:textId="77777777" w:rsidR="003324D9" w:rsidRDefault="003324D9" w:rsidP="003324D9">
      <w:pPr>
        <w:pStyle w:val="Compact"/>
        <w:numPr>
          <w:ilvl w:val="0"/>
          <w:numId w:val="7"/>
        </w:numPr>
      </w:pPr>
      <w:r>
        <w:rPr>
          <w:b/>
          <w:bCs/>
        </w:rPr>
        <w:t>Quality of Code:</w:t>
      </w:r>
    </w:p>
    <w:p w14:paraId="1B807DDD" w14:textId="77777777" w:rsidR="003324D9" w:rsidRDefault="003324D9" w:rsidP="003324D9">
      <w:pPr>
        <w:pStyle w:val="Compact"/>
        <w:numPr>
          <w:ilvl w:val="1"/>
          <w:numId w:val="7"/>
        </w:numPr>
      </w:pPr>
      <w:r>
        <w:t>Easy to change.</w:t>
      </w:r>
    </w:p>
    <w:p w14:paraId="2B694AB9" w14:textId="77777777" w:rsidR="003324D9" w:rsidRDefault="003324D9" w:rsidP="003324D9">
      <w:pPr>
        <w:pStyle w:val="Compact"/>
        <w:numPr>
          <w:ilvl w:val="1"/>
          <w:numId w:val="7"/>
        </w:numPr>
      </w:pPr>
      <w:r>
        <w:t>Behaves as expected (no bugs).</w:t>
      </w:r>
    </w:p>
    <w:p w14:paraId="016460F8" w14:textId="77777777" w:rsidR="003324D9" w:rsidRDefault="003324D9" w:rsidP="003324D9">
      <w:pPr>
        <w:pStyle w:val="Compact"/>
        <w:numPr>
          <w:ilvl w:val="0"/>
          <w:numId w:val="7"/>
        </w:numPr>
      </w:pPr>
      <w:r>
        <w:rPr>
          <w:b/>
          <w:bCs/>
        </w:rPr>
        <w:t>Quality of Product:</w:t>
      </w:r>
    </w:p>
    <w:p w14:paraId="02E8C1B2" w14:textId="77777777" w:rsidR="003324D9" w:rsidRDefault="003324D9" w:rsidP="003324D9">
      <w:pPr>
        <w:pStyle w:val="Compact"/>
        <w:numPr>
          <w:ilvl w:val="1"/>
          <w:numId w:val="7"/>
        </w:numPr>
      </w:pPr>
      <w:r>
        <w:t>Solves user problems.</w:t>
      </w:r>
    </w:p>
    <w:p w14:paraId="365B749A" w14:textId="77777777" w:rsidR="003324D9" w:rsidRDefault="003324D9" w:rsidP="003324D9">
      <w:pPr>
        <w:pStyle w:val="Compact"/>
        <w:numPr>
          <w:ilvl w:val="1"/>
          <w:numId w:val="7"/>
        </w:numPr>
      </w:pPr>
      <w:r>
        <w:t>Easy to understand and modify.</w:t>
      </w:r>
    </w:p>
    <w:p w14:paraId="6D94F9FD" w14:textId="77777777" w:rsidR="003324D9" w:rsidRDefault="003324D9" w:rsidP="003324D9">
      <w:pPr>
        <w:pStyle w:val="Compact"/>
        <w:numPr>
          <w:ilvl w:val="1"/>
          <w:numId w:val="7"/>
        </w:numPr>
      </w:pPr>
      <w:r>
        <w:t>Predictable changes with limited impact.</w:t>
      </w:r>
    </w:p>
    <w:p w14:paraId="07475FCA" w14:textId="77777777" w:rsidR="003324D9" w:rsidRDefault="003324D9" w:rsidP="003324D9">
      <w:pPr>
        <w:pStyle w:val="Compact"/>
        <w:numPr>
          <w:ilvl w:val="1"/>
          <w:numId w:val="7"/>
        </w:numPr>
      </w:pPr>
      <w:r>
        <w:t>Clear code intention.</w:t>
      </w:r>
    </w:p>
    <w:p w14:paraId="58328C0B" w14:textId="77777777" w:rsidR="003324D9" w:rsidRDefault="003324D9" w:rsidP="003324D9">
      <w:pPr>
        <w:pStyle w:val="Heading2"/>
      </w:pPr>
      <w:bookmarkStart w:id="346" w:name="techniques-to-improve-code-quality"/>
      <w:bookmarkStart w:id="347" w:name="_Toc181289032"/>
      <w:bookmarkEnd w:id="344"/>
      <w:r>
        <w:t>Techniques to Improve Code Quality</w:t>
      </w:r>
      <w:bookmarkEnd w:id="347"/>
    </w:p>
    <w:p w14:paraId="26335CA9" w14:textId="77777777" w:rsidR="003324D9" w:rsidRDefault="003324D9" w:rsidP="003324D9">
      <w:pPr>
        <w:pStyle w:val="Compact"/>
        <w:numPr>
          <w:ilvl w:val="0"/>
          <w:numId w:val="7"/>
        </w:numPr>
      </w:pPr>
      <w:r>
        <w:rPr>
          <w:b/>
          <w:bCs/>
        </w:rPr>
        <w:t>Test-Driven Development (TDD)</w:t>
      </w:r>
    </w:p>
    <w:p w14:paraId="1B7690FE" w14:textId="77777777" w:rsidR="003324D9" w:rsidRDefault="003324D9" w:rsidP="003324D9">
      <w:pPr>
        <w:pStyle w:val="Compact"/>
        <w:numPr>
          <w:ilvl w:val="0"/>
          <w:numId w:val="7"/>
        </w:numPr>
      </w:pPr>
      <w:r>
        <w:rPr>
          <w:b/>
          <w:bCs/>
        </w:rPr>
        <w:t>Continuous Integration/Continuous Deployment (CI/CD)</w:t>
      </w:r>
    </w:p>
    <w:p w14:paraId="2EA532B2" w14:textId="77777777" w:rsidR="003324D9" w:rsidRDefault="003324D9" w:rsidP="003324D9">
      <w:pPr>
        <w:pStyle w:val="Compact"/>
        <w:numPr>
          <w:ilvl w:val="0"/>
          <w:numId w:val="7"/>
        </w:numPr>
      </w:pPr>
      <w:r>
        <w:rPr>
          <w:b/>
          <w:bCs/>
        </w:rPr>
        <w:t>Pair/Mob Programming</w:t>
      </w:r>
    </w:p>
    <w:p w14:paraId="1296A903" w14:textId="77777777" w:rsidR="003324D9" w:rsidRDefault="003324D9" w:rsidP="003324D9">
      <w:pPr>
        <w:pStyle w:val="Compact"/>
        <w:numPr>
          <w:ilvl w:val="0"/>
          <w:numId w:val="7"/>
        </w:numPr>
      </w:pPr>
      <w:r>
        <w:rPr>
          <w:b/>
          <w:bCs/>
        </w:rPr>
        <w:t>Code Reviews</w:t>
      </w:r>
    </w:p>
    <w:p w14:paraId="38DEA378" w14:textId="77777777" w:rsidR="003324D9" w:rsidRDefault="003324D9" w:rsidP="003324D9">
      <w:pPr>
        <w:pStyle w:val="Compact"/>
        <w:numPr>
          <w:ilvl w:val="0"/>
          <w:numId w:val="7"/>
        </w:numPr>
      </w:pPr>
      <w:r>
        <w:rPr>
          <w:b/>
          <w:bCs/>
        </w:rPr>
        <w:t>Coding Standards and Static Code Analysis</w:t>
      </w:r>
    </w:p>
    <w:p w14:paraId="50320218" w14:textId="77777777" w:rsidR="003324D9" w:rsidRDefault="003324D9" w:rsidP="003324D9">
      <w:pPr>
        <w:pStyle w:val="Compact"/>
        <w:numPr>
          <w:ilvl w:val="1"/>
          <w:numId w:val="7"/>
        </w:numPr>
      </w:pPr>
      <w:r>
        <w:t>Linters, SonarQube, etc.</w:t>
      </w:r>
    </w:p>
    <w:p w14:paraId="298721D8" w14:textId="77777777" w:rsidR="003324D9" w:rsidRDefault="003324D9" w:rsidP="003324D9">
      <w:pPr>
        <w:pStyle w:val="Compact"/>
        <w:numPr>
          <w:ilvl w:val="0"/>
          <w:numId w:val="7"/>
        </w:numPr>
      </w:pPr>
      <w:r>
        <w:rPr>
          <w:b/>
          <w:bCs/>
        </w:rPr>
        <w:t>Proper Naming and Structure</w:t>
      </w:r>
    </w:p>
    <w:p w14:paraId="402A2E1D" w14:textId="77777777" w:rsidR="003324D9" w:rsidRDefault="003324D9" w:rsidP="003324D9">
      <w:pPr>
        <w:pStyle w:val="Compact"/>
        <w:numPr>
          <w:ilvl w:val="0"/>
          <w:numId w:val="7"/>
        </w:numPr>
      </w:pPr>
      <w:r>
        <w:rPr>
          <w:b/>
          <w:bCs/>
        </w:rPr>
        <w:t>Small Code Structures</w:t>
      </w:r>
    </w:p>
    <w:p w14:paraId="2D37F5CA" w14:textId="77777777" w:rsidR="003324D9" w:rsidRDefault="003324D9" w:rsidP="003324D9">
      <w:pPr>
        <w:pStyle w:val="Heading2"/>
      </w:pPr>
      <w:bookmarkStart w:id="348" w:name="coding-as-a-craft"/>
      <w:bookmarkStart w:id="349" w:name="_Toc181289033"/>
      <w:bookmarkEnd w:id="346"/>
      <w:r>
        <w:t>Coding as a Craft</w:t>
      </w:r>
      <w:bookmarkEnd w:id="349"/>
    </w:p>
    <w:p w14:paraId="56DD0565" w14:textId="77777777" w:rsidR="003324D9" w:rsidRDefault="003324D9" w:rsidP="003324D9">
      <w:pPr>
        <w:numPr>
          <w:ilvl w:val="0"/>
          <w:numId w:val="7"/>
        </w:numPr>
        <w:jc w:val="left"/>
      </w:pPr>
      <w:r>
        <w:rPr>
          <w:b/>
          <w:bCs/>
        </w:rPr>
        <w:t>Iterative Development:</w:t>
      </w:r>
    </w:p>
    <w:p w14:paraId="7824EAAD" w14:textId="77777777" w:rsidR="003324D9" w:rsidRDefault="003324D9" w:rsidP="003324D9">
      <w:pPr>
        <w:pStyle w:val="Compact"/>
        <w:numPr>
          <w:ilvl w:val="1"/>
          <w:numId w:val="7"/>
        </w:numPr>
      </w:pPr>
      <w:r>
        <w:t>Start with a sketch.</w:t>
      </w:r>
    </w:p>
    <w:p w14:paraId="3B4BD9C5" w14:textId="77777777" w:rsidR="003324D9" w:rsidRDefault="003324D9" w:rsidP="003324D9">
      <w:pPr>
        <w:pStyle w:val="Compact"/>
        <w:numPr>
          <w:ilvl w:val="1"/>
          <w:numId w:val="7"/>
        </w:numPr>
      </w:pPr>
      <w:r>
        <w:t>Add detail iteratively.</w:t>
      </w:r>
    </w:p>
    <w:p w14:paraId="67EE3C32" w14:textId="77777777" w:rsidR="003324D9" w:rsidRDefault="003324D9" w:rsidP="003324D9">
      <w:pPr>
        <w:pStyle w:val="Compact"/>
        <w:numPr>
          <w:ilvl w:val="1"/>
          <w:numId w:val="7"/>
        </w:numPr>
      </w:pPr>
      <w:r>
        <w:t>Revise, extend, and refine.</w:t>
      </w:r>
    </w:p>
    <w:p w14:paraId="39883E01" w14:textId="77777777" w:rsidR="003324D9" w:rsidRDefault="003324D9" w:rsidP="003324D9">
      <w:pPr>
        <w:numPr>
          <w:ilvl w:val="0"/>
          <w:numId w:val="7"/>
        </w:numPr>
        <w:jc w:val="left"/>
      </w:pPr>
      <w:r>
        <w:rPr>
          <w:b/>
          <w:bCs/>
        </w:rPr>
        <w:t>Continuous Improvement:</w:t>
      </w:r>
    </w:p>
    <w:p w14:paraId="3ABF7F29" w14:textId="77777777" w:rsidR="003324D9" w:rsidRDefault="003324D9" w:rsidP="003324D9">
      <w:pPr>
        <w:pStyle w:val="Compact"/>
        <w:numPr>
          <w:ilvl w:val="1"/>
          <w:numId w:val="7"/>
        </w:numPr>
      </w:pPr>
      <w:r>
        <w:t>Software is never truly finished.</w:t>
      </w:r>
    </w:p>
    <w:p w14:paraId="5F7E16B8" w14:textId="77777777" w:rsidR="003324D9" w:rsidRDefault="003324D9" w:rsidP="003324D9">
      <w:pPr>
        <w:numPr>
          <w:ilvl w:val="0"/>
          <w:numId w:val="7"/>
        </w:numPr>
        <w:jc w:val="left"/>
      </w:pPr>
      <w:r>
        <w:rPr>
          <w:b/>
          <w:bCs/>
        </w:rPr>
        <w:t>Team Collaboration:</w:t>
      </w:r>
    </w:p>
    <w:p w14:paraId="033A6DFC" w14:textId="77777777" w:rsidR="003324D9" w:rsidRDefault="003324D9" w:rsidP="003324D9">
      <w:pPr>
        <w:pStyle w:val="Compact"/>
        <w:numPr>
          <w:ilvl w:val="1"/>
          <w:numId w:val="7"/>
        </w:numPr>
      </w:pPr>
      <w:r>
        <w:t>Others need to read, understand, and modify your code.</w:t>
      </w:r>
    </w:p>
    <w:p w14:paraId="739A078E" w14:textId="77777777" w:rsidR="003324D9" w:rsidRDefault="003324D9" w:rsidP="003324D9">
      <w:pPr>
        <w:numPr>
          <w:ilvl w:val="0"/>
          <w:numId w:val="7"/>
        </w:numPr>
        <w:jc w:val="left"/>
      </w:pPr>
      <w:r>
        <w:rPr>
          <w:b/>
          <w:bCs/>
        </w:rPr>
        <w:t>Maintainability:</w:t>
      </w:r>
    </w:p>
    <w:p w14:paraId="7720B677" w14:textId="77777777" w:rsidR="003324D9" w:rsidRDefault="003324D9" w:rsidP="003324D9">
      <w:pPr>
        <w:pStyle w:val="Compact"/>
        <w:numPr>
          <w:ilvl w:val="1"/>
          <w:numId w:val="7"/>
        </w:numPr>
      </w:pPr>
      <w:r>
        <w:t>Easier to debug and extend.</w:t>
      </w:r>
    </w:p>
    <w:p w14:paraId="3D04E8F1" w14:textId="77777777" w:rsidR="003324D9" w:rsidRDefault="003324D9" w:rsidP="003324D9">
      <w:pPr>
        <w:numPr>
          <w:ilvl w:val="0"/>
          <w:numId w:val="7"/>
        </w:numPr>
        <w:jc w:val="left"/>
      </w:pPr>
      <w:r>
        <w:rPr>
          <w:b/>
          <w:bCs/>
        </w:rPr>
        <w:t>Future Self:</w:t>
      </w:r>
    </w:p>
    <w:p w14:paraId="00694D2E" w14:textId="77777777" w:rsidR="003324D9" w:rsidRDefault="003324D9" w:rsidP="003324D9">
      <w:pPr>
        <w:pStyle w:val="Compact"/>
        <w:numPr>
          <w:ilvl w:val="1"/>
          <w:numId w:val="7"/>
        </w:numPr>
      </w:pPr>
      <w:r>
        <w:t>You may revisit your code months later.</w:t>
      </w:r>
    </w:p>
    <w:p w14:paraId="62C29934" w14:textId="77777777" w:rsidR="003324D9" w:rsidRDefault="003324D9" w:rsidP="003324D9">
      <w:pPr>
        <w:numPr>
          <w:ilvl w:val="0"/>
          <w:numId w:val="7"/>
        </w:numPr>
        <w:jc w:val="left"/>
      </w:pPr>
      <w:r>
        <w:rPr>
          <w:b/>
          <w:bCs/>
        </w:rPr>
        <w:t>Professionalism:</w:t>
      </w:r>
    </w:p>
    <w:p w14:paraId="5E7C4245" w14:textId="77777777" w:rsidR="003324D9" w:rsidRDefault="003324D9" w:rsidP="003324D9">
      <w:pPr>
        <w:pStyle w:val="Compact"/>
        <w:numPr>
          <w:ilvl w:val="1"/>
          <w:numId w:val="7"/>
        </w:numPr>
      </w:pPr>
      <w:r>
        <w:t>“Always code as if the guy who ends up maintaining your code will be a violent psychopath who knows where you live.” — Martin Golding</w:t>
      </w:r>
    </w:p>
    <w:p w14:paraId="60074C3F" w14:textId="77777777" w:rsidR="003324D9" w:rsidRDefault="003324D9" w:rsidP="003324D9">
      <w:pPr>
        <w:numPr>
          <w:ilvl w:val="0"/>
          <w:numId w:val="7"/>
        </w:numPr>
        <w:jc w:val="left"/>
      </w:pPr>
      <w:r>
        <w:rPr>
          <w:b/>
          <w:bCs/>
        </w:rPr>
        <w:t>Readability:</w:t>
      </w:r>
    </w:p>
    <w:p w14:paraId="1304FE68" w14:textId="77777777" w:rsidR="003324D9" w:rsidRDefault="003324D9" w:rsidP="003324D9">
      <w:pPr>
        <w:pStyle w:val="Compact"/>
        <w:numPr>
          <w:ilvl w:val="1"/>
          <w:numId w:val="7"/>
        </w:numPr>
      </w:pPr>
      <w:r>
        <w:t>Code is read more often than it is written.</w:t>
      </w:r>
    </w:p>
    <w:p w14:paraId="41A09660" w14:textId="77777777" w:rsidR="003324D9" w:rsidRDefault="003324D9" w:rsidP="003324D9">
      <w:pPr>
        <w:pStyle w:val="Heading2"/>
      </w:pPr>
      <w:bookmarkStart w:id="350" w:name="writing-small-and-focused-code"/>
      <w:bookmarkStart w:id="351" w:name="_Toc181289034"/>
      <w:bookmarkEnd w:id="348"/>
      <w:r>
        <w:t>Writing Small and Focused Code</w:t>
      </w:r>
      <w:bookmarkEnd w:id="351"/>
    </w:p>
    <w:p w14:paraId="48B5BC5D" w14:textId="77777777" w:rsidR="003324D9" w:rsidRDefault="003324D9" w:rsidP="003324D9">
      <w:pPr>
        <w:pStyle w:val="Heading3"/>
      </w:pPr>
      <w:bookmarkStart w:id="352" w:name="functions"/>
      <w:r>
        <w:lastRenderedPageBreak/>
        <w:t>Functions</w:t>
      </w:r>
    </w:p>
    <w:p w14:paraId="7F080D4E" w14:textId="77777777" w:rsidR="003324D9" w:rsidRDefault="003324D9" w:rsidP="003324D9">
      <w:pPr>
        <w:pStyle w:val="Compact"/>
        <w:numPr>
          <w:ilvl w:val="0"/>
          <w:numId w:val="7"/>
        </w:numPr>
      </w:pPr>
      <w:r>
        <w:rPr>
          <w:b/>
          <w:bCs/>
        </w:rPr>
        <w:t>Keep Functions Small:</w:t>
      </w:r>
    </w:p>
    <w:p w14:paraId="72F35B26" w14:textId="77777777" w:rsidR="003324D9" w:rsidRDefault="003324D9" w:rsidP="003324D9">
      <w:pPr>
        <w:pStyle w:val="Compact"/>
        <w:numPr>
          <w:ilvl w:val="1"/>
          <w:numId w:val="7"/>
        </w:numPr>
      </w:pPr>
      <w:r>
        <w:t>Rarely more than 20 lines; ideally less than 10.</w:t>
      </w:r>
    </w:p>
    <w:p w14:paraId="7CFCBDB5" w14:textId="77777777" w:rsidR="003324D9" w:rsidRDefault="003324D9" w:rsidP="003324D9">
      <w:pPr>
        <w:pStyle w:val="Compact"/>
        <w:numPr>
          <w:ilvl w:val="0"/>
          <w:numId w:val="7"/>
        </w:numPr>
      </w:pPr>
      <w:r>
        <w:rPr>
          <w:b/>
          <w:bCs/>
        </w:rPr>
        <w:t>Limit Arguments:</w:t>
      </w:r>
    </w:p>
    <w:p w14:paraId="0706C12B" w14:textId="77777777" w:rsidR="003324D9" w:rsidRDefault="003324D9" w:rsidP="003324D9">
      <w:pPr>
        <w:pStyle w:val="Compact"/>
        <w:numPr>
          <w:ilvl w:val="1"/>
          <w:numId w:val="7"/>
        </w:numPr>
      </w:pPr>
      <w:r>
        <w:t>Preferably no arguments.</w:t>
      </w:r>
    </w:p>
    <w:p w14:paraId="292D3E34" w14:textId="77777777" w:rsidR="003324D9" w:rsidRDefault="003324D9" w:rsidP="003324D9">
      <w:pPr>
        <w:pStyle w:val="Compact"/>
        <w:numPr>
          <w:ilvl w:val="0"/>
          <w:numId w:val="7"/>
        </w:numPr>
      </w:pPr>
      <w:r>
        <w:rPr>
          <w:b/>
          <w:bCs/>
        </w:rPr>
        <w:t>Single Responsibility:</w:t>
      </w:r>
    </w:p>
    <w:p w14:paraId="47B8117B" w14:textId="77777777" w:rsidR="003324D9" w:rsidRDefault="003324D9" w:rsidP="003324D9">
      <w:pPr>
        <w:pStyle w:val="Compact"/>
        <w:numPr>
          <w:ilvl w:val="1"/>
          <w:numId w:val="7"/>
        </w:numPr>
      </w:pPr>
      <w:r>
        <w:t>Do one thing and do it well.</w:t>
      </w:r>
    </w:p>
    <w:p w14:paraId="7B83652F" w14:textId="77777777" w:rsidR="003324D9" w:rsidRDefault="003324D9" w:rsidP="003324D9">
      <w:pPr>
        <w:pStyle w:val="Compact"/>
        <w:numPr>
          <w:ilvl w:val="0"/>
          <w:numId w:val="7"/>
        </w:numPr>
      </w:pPr>
      <w:r>
        <w:rPr>
          <w:b/>
          <w:bCs/>
        </w:rPr>
        <w:t>Example:</w:t>
      </w:r>
    </w:p>
    <w:p w14:paraId="7ACDC38B" w14:textId="77777777" w:rsidR="003324D9" w:rsidRDefault="003324D9" w:rsidP="003324D9">
      <w:pPr>
        <w:pStyle w:val="Compact"/>
        <w:numPr>
          <w:ilvl w:val="1"/>
          <w:numId w:val="7"/>
        </w:numPr>
      </w:pPr>
      <w:r>
        <w:t>A function that fetches, manipulates, and stores data should be split into three smaller functions.</w:t>
      </w:r>
    </w:p>
    <w:p w14:paraId="42D394EC" w14:textId="77777777" w:rsidR="003324D9" w:rsidRDefault="003324D9" w:rsidP="003324D9">
      <w:pPr>
        <w:pStyle w:val="Heading3"/>
      </w:pPr>
      <w:bookmarkStart w:id="353" w:name="classes"/>
      <w:bookmarkEnd w:id="352"/>
      <w:r>
        <w:t>Classes</w:t>
      </w:r>
    </w:p>
    <w:p w14:paraId="4A04EB17" w14:textId="77777777" w:rsidR="003324D9" w:rsidRDefault="003324D9" w:rsidP="003324D9">
      <w:pPr>
        <w:pStyle w:val="Compact"/>
        <w:numPr>
          <w:ilvl w:val="0"/>
          <w:numId w:val="7"/>
        </w:numPr>
      </w:pPr>
      <w:r>
        <w:rPr>
          <w:b/>
          <w:bCs/>
        </w:rPr>
        <w:t>Single Responsibility Principle (SRP):</w:t>
      </w:r>
    </w:p>
    <w:p w14:paraId="39BBA487" w14:textId="77777777" w:rsidR="003324D9" w:rsidRDefault="003324D9" w:rsidP="003324D9">
      <w:pPr>
        <w:pStyle w:val="Compact"/>
        <w:numPr>
          <w:ilvl w:val="1"/>
          <w:numId w:val="7"/>
        </w:numPr>
      </w:pPr>
      <w:r>
        <w:t>Classes should have one responsibility.</w:t>
      </w:r>
    </w:p>
    <w:p w14:paraId="6EA39A58" w14:textId="77777777" w:rsidR="003324D9" w:rsidRDefault="003324D9" w:rsidP="003324D9">
      <w:pPr>
        <w:pStyle w:val="Compact"/>
        <w:numPr>
          <w:ilvl w:val="0"/>
          <w:numId w:val="7"/>
        </w:numPr>
      </w:pPr>
      <w:r>
        <w:rPr>
          <w:b/>
          <w:bCs/>
        </w:rPr>
        <w:t>Warning:</w:t>
      </w:r>
    </w:p>
    <w:p w14:paraId="156510DE" w14:textId="77777777" w:rsidR="003324D9" w:rsidRDefault="003324D9" w:rsidP="003324D9">
      <w:pPr>
        <w:pStyle w:val="Compact"/>
        <w:numPr>
          <w:ilvl w:val="1"/>
          <w:numId w:val="7"/>
        </w:numPr>
      </w:pPr>
      <w:r>
        <w:t>Avoid too many tiny classes that complicate understanding and changes.</w:t>
      </w:r>
    </w:p>
    <w:p w14:paraId="6144C187" w14:textId="77777777" w:rsidR="003324D9" w:rsidRDefault="003324D9" w:rsidP="003324D9">
      <w:pPr>
        <w:pStyle w:val="Heading2"/>
      </w:pPr>
      <w:bookmarkStart w:id="354" w:name="making-code-self-documenting"/>
      <w:bookmarkStart w:id="355" w:name="_Toc181289035"/>
      <w:bookmarkEnd w:id="350"/>
      <w:bookmarkEnd w:id="353"/>
      <w:r>
        <w:t>Making Code Self-Documenting</w:t>
      </w:r>
      <w:bookmarkEnd w:id="355"/>
    </w:p>
    <w:p w14:paraId="25C150AE" w14:textId="77777777" w:rsidR="003324D9" w:rsidRDefault="003324D9" w:rsidP="003324D9">
      <w:pPr>
        <w:pStyle w:val="Compact"/>
        <w:numPr>
          <w:ilvl w:val="0"/>
          <w:numId w:val="7"/>
        </w:numPr>
      </w:pPr>
      <w:r>
        <w:rPr>
          <w:b/>
          <w:bCs/>
        </w:rPr>
        <w:t>Clear Intention:</w:t>
      </w:r>
    </w:p>
    <w:p w14:paraId="0440E7A0" w14:textId="77777777" w:rsidR="003324D9" w:rsidRDefault="003324D9" w:rsidP="003324D9">
      <w:pPr>
        <w:pStyle w:val="Compact"/>
        <w:numPr>
          <w:ilvl w:val="1"/>
          <w:numId w:val="7"/>
        </w:numPr>
      </w:pPr>
      <w:r>
        <w:t>Code should be readable and its purpose immediately clear.</w:t>
      </w:r>
    </w:p>
    <w:p w14:paraId="49029262" w14:textId="77777777" w:rsidR="003324D9" w:rsidRDefault="003324D9" w:rsidP="003324D9">
      <w:pPr>
        <w:pStyle w:val="Compact"/>
        <w:numPr>
          <w:ilvl w:val="0"/>
          <w:numId w:val="7"/>
        </w:numPr>
      </w:pPr>
      <w:r>
        <w:rPr>
          <w:b/>
          <w:bCs/>
        </w:rPr>
        <w:t>Avoid Excessive Comments:</w:t>
      </w:r>
    </w:p>
    <w:p w14:paraId="02B6885B" w14:textId="77777777" w:rsidR="003324D9" w:rsidRDefault="003324D9" w:rsidP="003324D9">
      <w:pPr>
        <w:pStyle w:val="Compact"/>
        <w:numPr>
          <w:ilvl w:val="1"/>
          <w:numId w:val="7"/>
        </w:numPr>
      </w:pPr>
      <w:r>
        <w:t>“Clear and expressive code with few comments is far superior to cluttered and complex code with lots of comments.” — Robert C. Martin</w:t>
      </w:r>
    </w:p>
    <w:p w14:paraId="2F99BADD" w14:textId="77777777" w:rsidR="003324D9" w:rsidRDefault="003324D9" w:rsidP="003324D9">
      <w:pPr>
        <w:pStyle w:val="Compact"/>
        <w:numPr>
          <w:ilvl w:val="0"/>
          <w:numId w:val="7"/>
        </w:numPr>
      </w:pPr>
      <w:r>
        <w:rPr>
          <w:b/>
          <w:bCs/>
        </w:rPr>
        <w:t>Eliminate Magic Numbers:</w:t>
      </w:r>
    </w:p>
    <w:p w14:paraId="37A285C8" w14:textId="77777777" w:rsidR="003324D9" w:rsidRDefault="003324D9" w:rsidP="003324D9">
      <w:pPr>
        <w:pStyle w:val="Compact"/>
        <w:numPr>
          <w:ilvl w:val="1"/>
          <w:numId w:val="7"/>
        </w:numPr>
      </w:pPr>
      <w:r>
        <w:t>Use named constants instead of hard-coded values.</w:t>
      </w:r>
    </w:p>
    <w:p w14:paraId="70F31DCC" w14:textId="77777777" w:rsidR="003324D9" w:rsidRDefault="003324D9" w:rsidP="003324D9">
      <w:pPr>
        <w:pStyle w:val="Compact"/>
        <w:numPr>
          <w:ilvl w:val="0"/>
          <w:numId w:val="7"/>
        </w:numPr>
      </w:pPr>
      <w:r>
        <w:rPr>
          <w:b/>
          <w:bCs/>
        </w:rPr>
        <w:t>Use Descriptive Names:</w:t>
      </w:r>
    </w:p>
    <w:p w14:paraId="39CB1AA3" w14:textId="77777777" w:rsidR="003324D9" w:rsidRDefault="003324D9" w:rsidP="003324D9">
      <w:pPr>
        <w:pStyle w:val="Compact"/>
        <w:numPr>
          <w:ilvl w:val="1"/>
          <w:numId w:val="7"/>
        </w:numPr>
      </w:pPr>
      <w:r>
        <w:t>Methods and variables should reflect their purpose.</w:t>
      </w:r>
    </w:p>
    <w:p w14:paraId="3FC9BEE6" w14:textId="77777777" w:rsidR="003324D9" w:rsidRDefault="003324D9" w:rsidP="003324D9">
      <w:pPr>
        <w:pStyle w:val="Heading3"/>
      </w:pPr>
      <w:bookmarkStart w:id="356" w:name="example-refactoring"/>
      <w:r>
        <w:t>Example Refactoring</w:t>
      </w:r>
    </w:p>
    <w:p w14:paraId="39AD55AC" w14:textId="77777777" w:rsidR="003324D9" w:rsidRDefault="003324D9" w:rsidP="003324D9">
      <w:pPr>
        <w:pStyle w:val="FirstParagraph"/>
      </w:pPr>
      <w:r>
        <w:rPr>
          <w:b/>
          <w:bCs/>
        </w:rPr>
        <w:t>Before:</w:t>
      </w:r>
    </w:p>
    <w:p w14:paraId="49BC7256" w14:textId="77777777" w:rsidR="003324D9" w:rsidRDefault="003324D9" w:rsidP="003324D9">
      <w:pPr>
        <w:pStyle w:val="SourceCode"/>
      </w:pPr>
      <w:r>
        <w:rPr>
          <w:rStyle w:val="CommentTok"/>
        </w:rPr>
        <w:t>// Check to see if the employee is eligible for full benefits</w:t>
      </w:r>
      <w:r>
        <w:br/>
      </w:r>
      <w:r>
        <w:rPr>
          <w:rStyle w:val="ControlFlowTok"/>
        </w:rPr>
        <w:t>if</w:t>
      </w:r>
      <w:r>
        <w:rPr>
          <w:rStyle w:val="NormalTok"/>
        </w:rPr>
        <w:t xml:space="preserve"> ((employee</w:t>
      </w:r>
      <w:r>
        <w:rPr>
          <w:rStyle w:val="OperatorTok"/>
        </w:rPr>
        <w:t>.</w:t>
      </w:r>
      <w:r>
        <w:rPr>
          <w:rStyle w:val="AttributeTok"/>
        </w:rPr>
        <w:t>flags</w:t>
      </w:r>
      <w:r>
        <w:rPr>
          <w:rStyle w:val="NormalTok"/>
        </w:rPr>
        <w:t xml:space="preserve"> </w:t>
      </w:r>
      <w:r>
        <w:rPr>
          <w:rStyle w:val="OperatorTok"/>
        </w:rPr>
        <w:t>&amp;</w:t>
      </w:r>
      <w:r>
        <w:rPr>
          <w:rStyle w:val="NormalTok"/>
        </w:rPr>
        <w:t xml:space="preserve"> HOURLY_FLAG) </w:t>
      </w:r>
      <w:r>
        <w:rPr>
          <w:rStyle w:val="OperatorTok"/>
        </w:rPr>
        <w:t>&amp;&amp;</w:t>
      </w:r>
      <w:r>
        <w:rPr>
          <w:rStyle w:val="NormalTok"/>
        </w:rPr>
        <w:t xml:space="preserve"> (employee</w:t>
      </w:r>
      <w:r>
        <w:rPr>
          <w:rStyle w:val="OperatorTok"/>
        </w:rPr>
        <w:t>.</w:t>
      </w:r>
      <w:r>
        <w:rPr>
          <w:rStyle w:val="AttributeTok"/>
        </w:rPr>
        <w:t>age</w:t>
      </w:r>
      <w:r>
        <w:rPr>
          <w:rStyle w:val="NormalTok"/>
        </w:rPr>
        <w:t xml:space="preserve"> </w:t>
      </w:r>
      <w:r>
        <w:rPr>
          <w:rStyle w:val="OperatorTok"/>
        </w:rPr>
        <w:t>&gt;</w:t>
      </w:r>
      <w:r>
        <w:rPr>
          <w:rStyle w:val="NormalTok"/>
        </w:rPr>
        <w:t xml:space="preserve"> </w:t>
      </w:r>
      <w:r>
        <w:rPr>
          <w:rStyle w:val="DecValTok"/>
        </w:rPr>
        <w:t>65</w:t>
      </w:r>
      <w:r>
        <w:rPr>
          <w:rStyle w:val="NormalTok"/>
        </w:rPr>
        <w:t>))</w:t>
      </w:r>
    </w:p>
    <w:p w14:paraId="7DFC07D6" w14:textId="77777777" w:rsidR="003324D9" w:rsidRDefault="003324D9" w:rsidP="003324D9">
      <w:pPr>
        <w:pStyle w:val="FirstParagraph"/>
        <w:rPr>
          <w:b/>
          <w:bCs/>
        </w:rPr>
      </w:pPr>
    </w:p>
    <w:p w14:paraId="01457608" w14:textId="53EE3CA0" w:rsidR="003324D9" w:rsidRPr="003324D9" w:rsidRDefault="003324D9" w:rsidP="003324D9">
      <w:pPr>
        <w:pStyle w:val="FirstParagraph"/>
        <w:rPr>
          <w:rStyle w:val="ControlFlowTok"/>
          <w:rFonts w:asciiTheme="minorHAnsi" w:hAnsiTheme="minorHAnsi"/>
          <w:b w:val="0"/>
          <w:color w:val="auto"/>
          <w:sz w:val="24"/>
        </w:rPr>
      </w:pPr>
      <w:r>
        <w:rPr>
          <w:b/>
          <w:bCs/>
        </w:rPr>
        <w:t>After</w:t>
      </w:r>
      <w:r>
        <w:rPr>
          <w:b/>
          <w:bCs/>
        </w:rPr>
        <w:t>:</w:t>
      </w:r>
    </w:p>
    <w:p w14:paraId="5D7B38B0" w14:textId="5AEAEAFB" w:rsidR="003324D9" w:rsidRDefault="003324D9" w:rsidP="003324D9">
      <w:pPr>
        <w:pStyle w:val="SourceCode"/>
      </w:pPr>
      <w:r>
        <w:rPr>
          <w:rStyle w:val="ControlFlowTok"/>
        </w:rPr>
        <w:t>if</w:t>
      </w:r>
      <w:r>
        <w:rPr>
          <w:rStyle w:val="NormalTok"/>
        </w:rPr>
        <w:t xml:space="preserve"> (employee</w:t>
      </w:r>
      <w:r>
        <w:rPr>
          <w:rStyle w:val="OperatorTok"/>
        </w:rPr>
        <w:t>.</w:t>
      </w:r>
      <w:r>
        <w:rPr>
          <w:rStyle w:val="FunctionTok"/>
        </w:rPr>
        <w:t>isEligibleForFullBenefits</w:t>
      </w:r>
      <w:r>
        <w:rPr>
          <w:rStyle w:val="NormalTok"/>
        </w:rPr>
        <w:t>())</w:t>
      </w:r>
    </w:p>
    <w:bookmarkEnd w:id="342"/>
    <w:bookmarkEnd w:id="354"/>
    <w:bookmarkEnd w:id="356"/>
    <w:p w14:paraId="1F287929" w14:textId="3D974B31" w:rsidR="000118C7" w:rsidRDefault="00380E1A" w:rsidP="00AE0CAE">
      <w:r>
        <w:rPr>
          <w:noProof/>
        </w:rPr>
        <w:pict w14:anchorId="683361C6">
          <v:rect id="_x0000_i1029" alt="" style="width:451.3pt;height:.05pt;mso-width-percent:0;mso-height-percent:0;mso-width-percent:0;mso-height-percent:0" o:hralign="center" o:hrstd="t" o:hr="t"/>
        </w:pict>
      </w:r>
    </w:p>
    <w:p w14:paraId="702C6DDD" w14:textId="77777777" w:rsidR="000118C7" w:rsidRDefault="000118C7">
      <w:pPr>
        <w:spacing w:after="0"/>
        <w:jc w:val="left"/>
      </w:pPr>
      <w:r>
        <w:br w:type="page"/>
      </w:r>
    </w:p>
    <w:p w14:paraId="2A3551AB" w14:textId="7828E95A" w:rsidR="005F3425" w:rsidRDefault="003C00F9" w:rsidP="005F3425">
      <w:pPr>
        <w:pStyle w:val="Heading1"/>
      </w:pPr>
      <w:bookmarkStart w:id="357" w:name="software-risks-and-scale"/>
      <w:bookmarkStart w:id="358" w:name="_Toc181289036"/>
      <w:r>
        <w:lastRenderedPageBreak/>
        <w:t xml:space="preserve">Lecture 10: </w:t>
      </w:r>
      <w:r w:rsidR="005F3425">
        <w:t>Software Risks and Scale</w:t>
      </w:r>
      <w:bookmarkEnd w:id="358"/>
    </w:p>
    <w:p w14:paraId="39D9585A" w14:textId="77777777" w:rsidR="005F3425" w:rsidRDefault="005F3425" w:rsidP="005F3425">
      <w:pPr>
        <w:pStyle w:val="Heading2"/>
      </w:pPr>
      <w:bookmarkStart w:id="359" w:name="software-and-risk---definitions"/>
      <w:bookmarkStart w:id="360" w:name="_Toc181289037"/>
      <w:r>
        <w:t>Software and Risk - Definitions</w:t>
      </w:r>
      <w:bookmarkEnd w:id="360"/>
    </w:p>
    <w:p w14:paraId="621F3BF3" w14:textId="77777777" w:rsidR="005F3425" w:rsidRDefault="005F3425" w:rsidP="005F3425">
      <w:pPr>
        <w:pStyle w:val="Heading3"/>
      </w:pPr>
      <w:bookmarkStart w:id="361" w:name="traditional-focus-on-project-risks"/>
      <w:r>
        <w:t>Traditional Focus on Project Risks</w:t>
      </w:r>
    </w:p>
    <w:p w14:paraId="634BCF83" w14:textId="77777777" w:rsidR="005F3425" w:rsidRDefault="005F3425" w:rsidP="005F3425">
      <w:pPr>
        <w:pStyle w:val="Compact"/>
        <w:numPr>
          <w:ilvl w:val="0"/>
          <w:numId w:val="7"/>
        </w:numPr>
      </w:pPr>
      <w:r>
        <w:rPr>
          <w:b/>
          <w:bCs/>
        </w:rPr>
        <w:t>Primary Focus in Literature:</w:t>
      </w:r>
    </w:p>
    <w:p w14:paraId="6E64C68E" w14:textId="77777777" w:rsidR="005F3425" w:rsidRDefault="005F3425" w:rsidP="005F3425">
      <w:pPr>
        <w:pStyle w:val="Compact"/>
        <w:numPr>
          <w:ilvl w:val="1"/>
          <w:numId w:val="7"/>
        </w:numPr>
      </w:pPr>
      <w:r>
        <w:t>Risk analysis and mitigation often center on project development aspects like budget and schedule overruns.</w:t>
      </w:r>
    </w:p>
    <w:p w14:paraId="2B2219FE" w14:textId="77777777" w:rsidR="005F3425" w:rsidRDefault="005F3425" w:rsidP="005F3425">
      <w:pPr>
        <w:pStyle w:val="Compact"/>
        <w:numPr>
          <w:ilvl w:val="1"/>
          <w:numId w:val="7"/>
        </w:numPr>
      </w:pPr>
      <w:r>
        <w:t>Less emphasis on satisfying the customer by meeting technical requirements.</w:t>
      </w:r>
    </w:p>
    <w:p w14:paraId="564BE809" w14:textId="77777777" w:rsidR="005F3425" w:rsidRDefault="005F3425" w:rsidP="005F3425">
      <w:pPr>
        <w:pStyle w:val="Heading3"/>
      </w:pPr>
      <w:bookmarkStart w:id="362" w:name="definitions-of-project-risk"/>
      <w:bookmarkEnd w:id="361"/>
      <w:r>
        <w:t>Definitions of Project Risk</w:t>
      </w:r>
    </w:p>
    <w:p w14:paraId="3911750A" w14:textId="77777777" w:rsidR="005F3425" w:rsidRDefault="005F3425" w:rsidP="005F3425">
      <w:pPr>
        <w:numPr>
          <w:ilvl w:val="0"/>
          <w:numId w:val="7"/>
        </w:numPr>
        <w:jc w:val="left"/>
      </w:pPr>
      <w:r>
        <w:rPr>
          <w:b/>
          <w:bCs/>
        </w:rPr>
        <w:t>Henry (2004):</w:t>
      </w:r>
    </w:p>
    <w:p w14:paraId="6DC3DD51" w14:textId="77777777" w:rsidR="005F3425" w:rsidRDefault="005F3425" w:rsidP="005F3425">
      <w:pPr>
        <w:pStyle w:val="Compact"/>
        <w:numPr>
          <w:ilvl w:val="1"/>
          <w:numId w:val="7"/>
        </w:numPr>
      </w:pPr>
      <w:r>
        <w:rPr>
          <w:i/>
          <w:iCs/>
        </w:rPr>
        <w:t>“An event, development, or state in a software project that causes damage, loss, or delay.”</w:t>
      </w:r>
    </w:p>
    <w:p w14:paraId="0E0E60B8" w14:textId="77777777" w:rsidR="005F3425" w:rsidRDefault="005F3425" w:rsidP="005F3425">
      <w:pPr>
        <w:numPr>
          <w:ilvl w:val="0"/>
          <w:numId w:val="7"/>
        </w:numPr>
        <w:jc w:val="left"/>
      </w:pPr>
      <w:r>
        <w:rPr>
          <w:b/>
          <w:bCs/>
        </w:rPr>
        <w:t>Schwalbe (2004):</w:t>
      </w:r>
    </w:p>
    <w:p w14:paraId="58A122B9" w14:textId="77777777" w:rsidR="005F3425" w:rsidRDefault="005F3425" w:rsidP="005F3425">
      <w:pPr>
        <w:pStyle w:val="Compact"/>
        <w:numPr>
          <w:ilvl w:val="1"/>
          <w:numId w:val="7"/>
        </w:numPr>
      </w:pPr>
      <w:r>
        <w:rPr>
          <w:i/>
          <w:iCs/>
        </w:rPr>
        <w:t>“Problems that might occur on the project and how they might impede project success.”</w:t>
      </w:r>
    </w:p>
    <w:p w14:paraId="38BDEFAB" w14:textId="77777777" w:rsidR="005F3425" w:rsidRDefault="005F3425" w:rsidP="005F3425">
      <w:pPr>
        <w:pStyle w:val="Heading3"/>
      </w:pPr>
      <w:bookmarkStart w:id="363" w:name="limitations-of-traditional-risk-analysis"/>
      <w:bookmarkEnd w:id="362"/>
      <w:r>
        <w:t>Limitations of Traditional Risk Analysis</w:t>
      </w:r>
    </w:p>
    <w:p w14:paraId="69A05281" w14:textId="77777777" w:rsidR="005F3425" w:rsidRDefault="005F3425" w:rsidP="005F3425">
      <w:pPr>
        <w:numPr>
          <w:ilvl w:val="0"/>
          <w:numId w:val="7"/>
        </w:numPr>
        <w:jc w:val="left"/>
      </w:pPr>
      <w:r>
        <w:rPr>
          <w:b/>
          <w:bCs/>
        </w:rPr>
        <w:t>Narrow Focus:</w:t>
      </w:r>
    </w:p>
    <w:p w14:paraId="468A0178" w14:textId="77777777" w:rsidR="005F3425" w:rsidRDefault="005F3425" w:rsidP="005F3425">
      <w:pPr>
        <w:pStyle w:val="Compact"/>
        <w:numPr>
          <w:ilvl w:val="1"/>
          <w:numId w:val="7"/>
        </w:numPr>
      </w:pPr>
      <w:r>
        <w:t>Emphasis on quantifiable risks related to project development (time, budget).</w:t>
      </w:r>
    </w:p>
    <w:p w14:paraId="376733EF" w14:textId="77777777" w:rsidR="005F3425" w:rsidRDefault="005F3425" w:rsidP="005F3425">
      <w:pPr>
        <w:pStyle w:val="Compact"/>
        <w:numPr>
          <w:ilvl w:val="1"/>
          <w:numId w:val="7"/>
        </w:numPr>
      </w:pPr>
      <w:r>
        <w:t>Often excludes qualitative risks and broader stakeholder considerations.</w:t>
      </w:r>
    </w:p>
    <w:p w14:paraId="0D401B6A" w14:textId="77777777" w:rsidR="005F3425" w:rsidRDefault="005F3425" w:rsidP="005F3425">
      <w:pPr>
        <w:numPr>
          <w:ilvl w:val="0"/>
          <w:numId w:val="7"/>
        </w:numPr>
        <w:jc w:val="left"/>
      </w:pPr>
      <w:r>
        <w:rPr>
          <w:b/>
          <w:bCs/>
        </w:rPr>
        <w:t>Result:</w:t>
      </w:r>
    </w:p>
    <w:p w14:paraId="6F685ED6" w14:textId="77777777" w:rsidR="005F3425" w:rsidRDefault="005F3425" w:rsidP="005F3425">
      <w:pPr>
        <w:pStyle w:val="Compact"/>
        <w:numPr>
          <w:ilvl w:val="1"/>
          <w:numId w:val="7"/>
        </w:numPr>
      </w:pPr>
      <w:r>
        <w:t>Risks to extra-project stakeholders may be underestimated or ignored.</w:t>
      </w:r>
    </w:p>
    <w:p w14:paraId="120B33D4" w14:textId="77777777" w:rsidR="005F3425" w:rsidRDefault="005F3425" w:rsidP="005F3425">
      <w:pPr>
        <w:pStyle w:val="Compact"/>
        <w:numPr>
          <w:ilvl w:val="1"/>
          <w:numId w:val="7"/>
        </w:numPr>
      </w:pPr>
      <w:r>
        <w:t>Tunnel vision can lead to overlooking key stakeholders, affecting requirements and implementation.</w:t>
      </w:r>
    </w:p>
    <w:p w14:paraId="52CFF7B3" w14:textId="77777777" w:rsidR="005F3425" w:rsidRDefault="005F3425" w:rsidP="005F3425">
      <w:pPr>
        <w:pStyle w:val="Heading2"/>
      </w:pPr>
      <w:bookmarkStart w:id="364" w:name="Xf9ce81b436d24d9041f3da3a11419f2230d00f6"/>
      <w:bookmarkStart w:id="365" w:name="_Toc181289038"/>
      <w:bookmarkEnd w:id="359"/>
      <w:bookmarkEnd w:id="363"/>
      <w:r>
        <w:t>Software and Risk – Traffic Control Scenario</w:t>
      </w:r>
      <w:bookmarkEnd w:id="365"/>
    </w:p>
    <w:p w14:paraId="0F5E63E6" w14:textId="77777777" w:rsidR="005F3425" w:rsidRDefault="005F3425" w:rsidP="005F3425">
      <w:pPr>
        <w:pStyle w:val="Heading3"/>
      </w:pPr>
      <w:bookmarkStart w:id="366" w:name="overview-of-the-project"/>
      <w:r>
        <w:t>Overview of the Project</w:t>
      </w:r>
    </w:p>
    <w:p w14:paraId="332B282D" w14:textId="77777777" w:rsidR="005F3425" w:rsidRDefault="005F3425" w:rsidP="005F3425">
      <w:pPr>
        <w:pStyle w:val="Compact"/>
        <w:numPr>
          <w:ilvl w:val="0"/>
          <w:numId w:val="7"/>
        </w:numPr>
      </w:pPr>
      <w:r>
        <w:rPr>
          <w:b/>
          <w:bCs/>
        </w:rPr>
        <w:t>Objective:</w:t>
      </w:r>
    </w:p>
    <w:p w14:paraId="19B113FA" w14:textId="77777777" w:rsidR="005F3425" w:rsidRDefault="005F3425" w:rsidP="005F3425">
      <w:pPr>
        <w:pStyle w:val="Compact"/>
        <w:numPr>
          <w:ilvl w:val="1"/>
          <w:numId w:val="7"/>
        </w:numPr>
      </w:pPr>
      <w:r>
        <w:t>Develop traffic control software to direct approaching traffic into the least congested lanes on a multi-lane bridge.</w:t>
      </w:r>
    </w:p>
    <w:p w14:paraId="39581831" w14:textId="77777777" w:rsidR="005F3425" w:rsidRDefault="005F3425" w:rsidP="005F3425">
      <w:pPr>
        <w:pStyle w:val="Compact"/>
        <w:numPr>
          <w:ilvl w:val="1"/>
          <w:numId w:val="7"/>
        </w:numPr>
      </w:pPr>
      <w:r>
        <w:t>Aim to facilitate maximum and continuous traffic flow, especially during rush hours.</w:t>
      </w:r>
    </w:p>
    <w:p w14:paraId="03A4D663" w14:textId="77777777" w:rsidR="005F3425" w:rsidRDefault="005F3425" w:rsidP="005F3425">
      <w:pPr>
        <w:pStyle w:val="Heading3"/>
      </w:pPr>
      <w:bookmarkStart w:id="367" w:name="identified-stakeholders"/>
      <w:bookmarkEnd w:id="366"/>
      <w:r>
        <w:t>Identified Stakeholders</w:t>
      </w:r>
    </w:p>
    <w:p w14:paraId="65C14B7C" w14:textId="77777777" w:rsidR="005F3425" w:rsidRDefault="005F3425" w:rsidP="005F3425">
      <w:pPr>
        <w:numPr>
          <w:ilvl w:val="0"/>
          <w:numId w:val="7"/>
        </w:numPr>
        <w:jc w:val="left"/>
      </w:pPr>
      <w:r>
        <w:rPr>
          <w:b/>
          <w:bCs/>
        </w:rPr>
        <w:t>Vehicle Drivers:</w:t>
      </w:r>
    </w:p>
    <w:p w14:paraId="4379C4BD" w14:textId="77777777" w:rsidR="005F3425" w:rsidRDefault="005F3425" w:rsidP="005F3425">
      <w:pPr>
        <w:pStyle w:val="Compact"/>
        <w:numPr>
          <w:ilvl w:val="1"/>
          <w:numId w:val="7"/>
        </w:numPr>
      </w:pPr>
      <w:r>
        <w:t>Those traversing the bridge.</w:t>
      </w:r>
    </w:p>
    <w:p w14:paraId="317D67B2" w14:textId="77777777" w:rsidR="005F3425" w:rsidRDefault="005F3425" w:rsidP="005F3425">
      <w:pPr>
        <w:numPr>
          <w:ilvl w:val="0"/>
          <w:numId w:val="7"/>
        </w:numPr>
        <w:jc w:val="left"/>
      </w:pPr>
      <w:r>
        <w:rPr>
          <w:b/>
          <w:bCs/>
        </w:rPr>
        <w:t>Bridge Maintenance Personnel:</w:t>
      </w:r>
    </w:p>
    <w:p w14:paraId="32FFD3C2" w14:textId="77777777" w:rsidR="005F3425" w:rsidRDefault="005F3425" w:rsidP="005F3425">
      <w:pPr>
        <w:pStyle w:val="Compact"/>
        <w:numPr>
          <w:ilvl w:val="1"/>
          <w:numId w:val="7"/>
        </w:numPr>
      </w:pPr>
      <w:r>
        <w:t>Responsible for the upkeep and safety of the bridge.</w:t>
      </w:r>
    </w:p>
    <w:p w14:paraId="1B6B86E1" w14:textId="77777777" w:rsidR="005F3425" w:rsidRDefault="005F3425" w:rsidP="005F3425">
      <w:pPr>
        <w:numPr>
          <w:ilvl w:val="0"/>
          <w:numId w:val="7"/>
        </w:numPr>
        <w:jc w:val="left"/>
      </w:pPr>
      <w:r>
        <w:rPr>
          <w:b/>
          <w:bCs/>
        </w:rPr>
        <w:t>City Traffic Authority:</w:t>
      </w:r>
    </w:p>
    <w:p w14:paraId="07223192" w14:textId="77777777" w:rsidR="005F3425" w:rsidRDefault="005F3425" w:rsidP="005F3425">
      <w:pPr>
        <w:pStyle w:val="Compact"/>
        <w:numPr>
          <w:ilvl w:val="1"/>
          <w:numId w:val="7"/>
        </w:numPr>
      </w:pPr>
      <w:r>
        <w:t>Manages traffic flow and infrastructure.</w:t>
      </w:r>
    </w:p>
    <w:p w14:paraId="45D45A9F" w14:textId="77777777" w:rsidR="005F3425" w:rsidRDefault="005F3425" w:rsidP="005F3425">
      <w:pPr>
        <w:pStyle w:val="Heading3"/>
      </w:pPr>
      <w:bookmarkStart w:id="368" w:name="success-criteria-defined"/>
      <w:bookmarkEnd w:id="367"/>
      <w:r>
        <w:t>Success Criteria Defined</w:t>
      </w:r>
    </w:p>
    <w:p w14:paraId="7EA56285" w14:textId="77777777" w:rsidR="005F3425" w:rsidRDefault="005F3425" w:rsidP="005F3425">
      <w:pPr>
        <w:numPr>
          <w:ilvl w:val="0"/>
          <w:numId w:val="7"/>
        </w:numPr>
        <w:jc w:val="left"/>
      </w:pPr>
      <w:r>
        <w:rPr>
          <w:b/>
          <w:bCs/>
        </w:rPr>
        <w:t>System Performance:</w:t>
      </w:r>
    </w:p>
    <w:p w14:paraId="29C18393" w14:textId="77777777" w:rsidR="005F3425" w:rsidRDefault="005F3425" w:rsidP="005F3425">
      <w:pPr>
        <w:pStyle w:val="Compact"/>
        <w:numPr>
          <w:ilvl w:val="1"/>
          <w:numId w:val="7"/>
        </w:numPr>
      </w:pPr>
      <w:r>
        <w:t>Works well in its context.</w:t>
      </w:r>
    </w:p>
    <w:p w14:paraId="7FE17098" w14:textId="77777777" w:rsidR="005F3425" w:rsidRDefault="005F3425" w:rsidP="005F3425">
      <w:pPr>
        <w:pStyle w:val="Compact"/>
        <w:numPr>
          <w:ilvl w:val="1"/>
          <w:numId w:val="7"/>
        </w:numPr>
      </w:pPr>
      <w:r>
        <w:t>Does not promote vehicle accidents.</w:t>
      </w:r>
    </w:p>
    <w:p w14:paraId="06A98164" w14:textId="77777777" w:rsidR="005F3425" w:rsidRDefault="005F3425" w:rsidP="005F3425">
      <w:pPr>
        <w:numPr>
          <w:ilvl w:val="0"/>
          <w:numId w:val="7"/>
        </w:numPr>
        <w:jc w:val="left"/>
      </w:pPr>
      <w:r>
        <w:rPr>
          <w:b/>
          <w:bCs/>
        </w:rPr>
        <w:lastRenderedPageBreak/>
        <w:t>Project Management:</w:t>
      </w:r>
    </w:p>
    <w:p w14:paraId="2FD58AB5" w14:textId="77777777" w:rsidR="005F3425" w:rsidRDefault="005F3425" w:rsidP="005F3425">
      <w:pPr>
        <w:pStyle w:val="Compact"/>
        <w:numPr>
          <w:ilvl w:val="1"/>
          <w:numId w:val="7"/>
        </w:numPr>
      </w:pPr>
      <w:r>
        <w:t>Delivered on time.</w:t>
      </w:r>
    </w:p>
    <w:p w14:paraId="2E371021" w14:textId="77777777" w:rsidR="005F3425" w:rsidRDefault="005F3425" w:rsidP="005F3425">
      <w:pPr>
        <w:pStyle w:val="Compact"/>
        <w:numPr>
          <w:ilvl w:val="1"/>
          <w:numId w:val="7"/>
        </w:numPr>
      </w:pPr>
      <w:r>
        <w:t>Within budget.</w:t>
      </w:r>
    </w:p>
    <w:p w14:paraId="11729BAE" w14:textId="77777777" w:rsidR="005F3425" w:rsidRDefault="005F3425" w:rsidP="005F3425">
      <w:pPr>
        <w:pStyle w:val="Compact"/>
        <w:numPr>
          <w:ilvl w:val="1"/>
          <w:numId w:val="7"/>
        </w:numPr>
      </w:pPr>
      <w:r>
        <w:t>Accurate cost/benefit analysis showing reasonable return on investment.</w:t>
      </w:r>
    </w:p>
    <w:p w14:paraId="74CB25F1" w14:textId="77777777" w:rsidR="005F3425" w:rsidRDefault="005F3425" w:rsidP="005F3425">
      <w:pPr>
        <w:pStyle w:val="Heading3"/>
      </w:pPr>
      <w:bookmarkStart w:id="369" w:name="unexpected-outcome"/>
      <w:bookmarkEnd w:id="368"/>
      <w:r>
        <w:t>Unexpected Outcome</w:t>
      </w:r>
    </w:p>
    <w:p w14:paraId="307B968C" w14:textId="77777777" w:rsidR="005F3425" w:rsidRDefault="005F3425" w:rsidP="005F3425">
      <w:pPr>
        <w:numPr>
          <w:ilvl w:val="0"/>
          <w:numId w:val="7"/>
        </w:numPr>
        <w:jc w:val="left"/>
      </w:pPr>
      <w:r>
        <w:rPr>
          <w:b/>
          <w:bCs/>
        </w:rPr>
        <w:t>Despite meeting all the above conditions, the system was judged a failure.</w:t>
      </w:r>
    </w:p>
    <w:p w14:paraId="104B466A" w14:textId="77777777" w:rsidR="005F3425" w:rsidRDefault="005F3425" w:rsidP="005F3425">
      <w:pPr>
        <w:numPr>
          <w:ilvl w:val="0"/>
          <w:numId w:val="7"/>
        </w:numPr>
        <w:jc w:val="left"/>
      </w:pPr>
      <w:r>
        <w:rPr>
          <w:b/>
          <w:bCs/>
        </w:rPr>
        <w:t>Question:</w:t>
      </w:r>
    </w:p>
    <w:p w14:paraId="32D903E9" w14:textId="77777777" w:rsidR="005F3425" w:rsidRDefault="005F3425" w:rsidP="005F3425">
      <w:pPr>
        <w:pStyle w:val="Compact"/>
        <w:numPr>
          <w:ilvl w:val="1"/>
          <w:numId w:val="7"/>
        </w:numPr>
      </w:pPr>
      <w:r>
        <w:t>Why was the system considered a failure despite meeting its success criteria?</w:t>
      </w:r>
    </w:p>
    <w:p w14:paraId="4A77CC59" w14:textId="77777777" w:rsidR="005F3425" w:rsidRDefault="005F3425" w:rsidP="005F3425">
      <w:pPr>
        <w:pStyle w:val="Heading2"/>
      </w:pPr>
      <w:bookmarkStart w:id="370" w:name="X54060f6d9f1325b7fe98e909658b0437512e487"/>
      <w:bookmarkStart w:id="371" w:name="_Toc181289039"/>
      <w:bookmarkEnd w:id="364"/>
      <w:bookmarkEnd w:id="369"/>
      <w:r>
        <w:t>Software and Risk - Traffic Control Gone Wrong</w:t>
      </w:r>
      <w:bookmarkEnd w:id="371"/>
    </w:p>
    <w:p w14:paraId="70E74FD7" w14:textId="77777777" w:rsidR="005F3425" w:rsidRDefault="005F3425" w:rsidP="005F3425">
      <w:pPr>
        <w:pStyle w:val="Heading3"/>
      </w:pPr>
      <w:bookmarkStart w:id="372" w:name="system-failure-during-emergency"/>
      <w:r>
        <w:t>System Failure During Emergency</w:t>
      </w:r>
    </w:p>
    <w:p w14:paraId="74EEDF51" w14:textId="77777777" w:rsidR="005F3425" w:rsidRDefault="005F3425" w:rsidP="005F3425">
      <w:pPr>
        <w:numPr>
          <w:ilvl w:val="0"/>
          <w:numId w:val="7"/>
        </w:numPr>
        <w:jc w:val="left"/>
      </w:pPr>
      <w:r>
        <w:rPr>
          <w:b/>
          <w:bCs/>
        </w:rPr>
        <w:t>Scenario:</w:t>
      </w:r>
    </w:p>
    <w:p w14:paraId="0AFA1C24" w14:textId="77777777" w:rsidR="005F3425" w:rsidRDefault="005F3425" w:rsidP="005F3425">
      <w:pPr>
        <w:pStyle w:val="Compact"/>
        <w:numPr>
          <w:ilvl w:val="1"/>
          <w:numId w:val="7"/>
        </w:numPr>
      </w:pPr>
      <w:r>
        <w:t>An emergency nuclear disaster evacuation exercise required the system to manage heavy traffic loads continuously for 8 hours.</w:t>
      </w:r>
    </w:p>
    <w:p w14:paraId="38165257" w14:textId="77777777" w:rsidR="005F3425" w:rsidRDefault="005F3425" w:rsidP="005F3425">
      <w:pPr>
        <w:numPr>
          <w:ilvl w:val="0"/>
          <w:numId w:val="7"/>
        </w:numPr>
        <w:jc w:val="left"/>
      </w:pPr>
      <w:r>
        <w:rPr>
          <w:b/>
          <w:bCs/>
        </w:rPr>
        <w:t>System Behavior:</w:t>
      </w:r>
    </w:p>
    <w:p w14:paraId="4B61B576" w14:textId="77777777" w:rsidR="005F3425" w:rsidRDefault="005F3425" w:rsidP="005F3425">
      <w:pPr>
        <w:pStyle w:val="Compact"/>
        <w:numPr>
          <w:ilvl w:val="1"/>
          <w:numId w:val="7"/>
        </w:numPr>
      </w:pPr>
      <w:r>
        <w:t>In the eighth hour, the software changed lane directions for lanes already filled with cars.</w:t>
      </w:r>
    </w:p>
    <w:p w14:paraId="7E7B523F" w14:textId="77777777" w:rsidR="005F3425" w:rsidRDefault="005F3425" w:rsidP="005F3425">
      <w:pPr>
        <w:numPr>
          <w:ilvl w:val="0"/>
          <w:numId w:val="7"/>
        </w:numPr>
        <w:jc w:val="left"/>
      </w:pPr>
      <w:r>
        <w:rPr>
          <w:b/>
          <w:bCs/>
        </w:rPr>
        <w:t>Consequences:</w:t>
      </w:r>
    </w:p>
    <w:p w14:paraId="5C0F27AE" w14:textId="77777777" w:rsidR="005F3425" w:rsidRDefault="005F3425" w:rsidP="005F3425">
      <w:pPr>
        <w:pStyle w:val="Compact"/>
        <w:numPr>
          <w:ilvl w:val="1"/>
          <w:numId w:val="7"/>
        </w:numPr>
      </w:pPr>
      <w:r>
        <w:t>Misdirection and accidents occurred.</w:t>
      </w:r>
    </w:p>
    <w:p w14:paraId="4C723486" w14:textId="77777777" w:rsidR="005F3425" w:rsidRDefault="005F3425" w:rsidP="005F3425">
      <w:pPr>
        <w:pStyle w:val="Compact"/>
        <w:numPr>
          <w:ilvl w:val="1"/>
          <w:numId w:val="7"/>
        </w:numPr>
      </w:pPr>
      <w:r>
        <w:t>The bridge was clogged for almost 20 hours.</w:t>
      </w:r>
    </w:p>
    <w:p w14:paraId="5455CB40" w14:textId="77777777" w:rsidR="005F3425" w:rsidRDefault="005F3425" w:rsidP="005F3425">
      <w:pPr>
        <w:pStyle w:val="Compact"/>
        <w:numPr>
          <w:ilvl w:val="1"/>
          <w:numId w:val="7"/>
        </w:numPr>
      </w:pPr>
      <w:r>
        <w:t>Significant delays and safety hazards were introduced.</w:t>
      </w:r>
    </w:p>
    <w:p w14:paraId="7A633688" w14:textId="77777777" w:rsidR="005F3425" w:rsidRDefault="005F3425" w:rsidP="005F3425">
      <w:pPr>
        <w:pStyle w:val="Heading3"/>
      </w:pPr>
      <w:bookmarkStart w:id="373" w:name="technical-cause-of-failure"/>
      <w:bookmarkEnd w:id="372"/>
      <w:r>
        <w:t>Technical Cause of Failure</w:t>
      </w:r>
    </w:p>
    <w:p w14:paraId="4B2FE8E8" w14:textId="77777777" w:rsidR="005F3425" w:rsidRDefault="005F3425" w:rsidP="005F3425">
      <w:pPr>
        <w:numPr>
          <w:ilvl w:val="0"/>
          <w:numId w:val="7"/>
        </w:numPr>
        <w:jc w:val="left"/>
      </w:pPr>
      <w:r>
        <w:rPr>
          <w:b/>
          <w:bCs/>
        </w:rPr>
        <w:t>Crystal Clock Issue:</w:t>
      </w:r>
    </w:p>
    <w:p w14:paraId="0806DC88" w14:textId="77777777" w:rsidR="005F3425" w:rsidRDefault="005F3425" w:rsidP="005F3425">
      <w:pPr>
        <w:pStyle w:val="Compact"/>
        <w:numPr>
          <w:ilvl w:val="1"/>
          <w:numId w:val="7"/>
        </w:numPr>
      </w:pPr>
      <w:r>
        <w:t>The clock used for timing decisions would gradually go out of synchronization after 7 or more hours of continuous use.</w:t>
      </w:r>
    </w:p>
    <w:p w14:paraId="0A47157E" w14:textId="77777777" w:rsidR="005F3425" w:rsidRDefault="005F3425" w:rsidP="005F3425">
      <w:pPr>
        <w:pStyle w:val="Compact"/>
        <w:numPr>
          <w:ilvl w:val="1"/>
          <w:numId w:val="7"/>
        </w:numPr>
      </w:pPr>
      <w:r>
        <w:t>This led to incorrect timing decisions by the software.</w:t>
      </w:r>
    </w:p>
    <w:p w14:paraId="64102C35" w14:textId="77777777" w:rsidR="005F3425" w:rsidRDefault="005F3425" w:rsidP="005F3425">
      <w:pPr>
        <w:numPr>
          <w:ilvl w:val="0"/>
          <w:numId w:val="7"/>
        </w:numPr>
        <w:jc w:val="left"/>
      </w:pPr>
      <w:r>
        <w:rPr>
          <w:b/>
          <w:bCs/>
        </w:rPr>
        <w:t>Developer Awareness:</w:t>
      </w:r>
    </w:p>
    <w:p w14:paraId="5B7CD840" w14:textId="77777777" w:rsidR="005F3425" w:rsidRDefault="005F3425" w:rsidP="005F3425">
      <w:pPr>
        <w:pStyle w:val="Compact"/>
        <w:numPr>
          <w:ilvl w:val="1"/>
          <w:numId w:val="7"/>
        </w:numPr>
      </w:pPr>
      <w:r>
        <w:t>The developer was fully aware of this problem.</w:t>
      </w:r>
    </w:p>
    <w:p w14:paraId="5F80F7C6" w14:textId="77777777" w:rsidR="005F3425" w:rsidRDefault="005F3425" w:rsidP="005F3425">
      <w:pPr>
        <w:pStyle w:val="Compact"/>
        <w:numPr>
          <w:ilvl w:val="1"/>
          <w:numId w:val="7"/>
        </w:numPr>
      </w:pPr>
      <w:r>
        <w:t>It was a known issue that required attention.</w:t>
      </w:r>
    </w:p>
    <w:p w14:paraId="71AE4FAD" w14:textId="77777777" w:rsidR="005F3425" w:rsidRDefault="005F3425" w:rsidP="005F3425">
      <w:pPr>
        <w:pStyle w:val="Heading2"/>
      </w:pPr>
      <w:bookmarkStart w:id="374" w:name="software-and-risk-cold-reboot-needed"/>
      <w:bookmarkStart w:id="375" w:name="_Toc181289040"/>
      <w:bookmarkEnd w:id="370"/>
      <w:bookmarkEnd w:id="373"/>
      <w:r>
        <w:t>Software and Risk – Cold Reboot Needed?</w:t>
      </w:r>
      <w:bookmarkEnd w:id="375"/>
    </w:p>
    <w:p w14:paraId="47339D81" w14:textId="77777777" w:rsidR="005F3425" w:rsidRDefault="005F3425" w:rsidP="005F3425">
      <w:pPr>
        <w:pStyle w:val="Heading3"/>
      </w:pPr>
      <w:bookmarkStart w:id="376" w:name="developers-mitigation-strategy"/>
      <w:r>
        <w:t>Developer’s Mitigation Strategy</w:t>
      </w:r>
    </w:p>
    <w:p w14:paraId="222E28DE" w14:textId="77777777" w:rsidR="005F3425" w:rsidRDefault="005F3425" w:rsidP="005F3425">
      <w:pPr>
        <w:numPr>
          <w:ilvl w:val="0"/>
          <w:numId w:val="7"/>
        </w:numPr>
        <w:jc w:val="left"/>
      </w:pPr>
      <w:r>
        <w:rPr>
          <w:b/>
          <w:bCs/>
        </w:rPr>
        <w:t>User Manual Warning:</w:t>
      </w:r>
    </w:p>
    <w:p w14:paraId="5FE29FAB" w14:textId="77777777" w:rsidR="005F3425" w:rsidRDefault="005F3425" w:rsidP="005F3425">
      <w:pPr>
        <w:pStyle w:val="Compact"/>
        <w:numPr>
          <w:ilvl w:val="1"/>
          <w:numId w:val="7"/>
        </w:numPr>
      </w:pPr>
      <w:r>
        <w:t>To reset the clock and avoid synchronization issues, the developer specified in the user manual that the software should be briefly stopped and restarted after 6 hours of continuous heavy traffic loads.</w:t>
      </w:r>
    </w:p>
    <w:p w14:paraId="141446DB" w14:textId="77777777" w:rsidR="005F3425" w:rsidRDefault="005F3425" w:rsidP="005F3425">
      <w:pPr>
        <w:numPr>
          <w:ilvl w:val="0"/>
          <w:numId w:val="7"/>
        </w:numPr>
        <w:jc w:val="left"/>
      </w:pPr>
      <w:r>
        <w:rPr>
          <w:b/>
          <w:bCs/>
        </w:rPr>
        <w:t>Assumption:</w:t>
      </w:r>
    </w:p>
    <w:p w14:paraId="68EEE9F7" w14:textId="77777777" w:rsidR="005F3425" w:rsidRDefault="005F3425" w:rsidP="005F3425">
      <w:pPr>
        <w:pStyle w:val="Compact"/>
        <w:numPr>
          <w:ilvl w:val="1"/>
          <w:numId w:val="7"/>
        </w:numPr>
      </w:pPr>
      <w:r>
        <w:t>The users (traffic authority personnel) would read the manual and follow the instructions to reboot the system as needed.</w:t>
      </w:r>
    </w:p>
    <w:p w14:paraId="3092A197" w14:textId="77777777" w:rsidR="005F3425" w:rsidRDefault="005F3425" w:rsidP="005F3425">
      <w:pPr>
        <w:pStyle w:val="Heading3"/>
      </w:pPr>
      <w:bookmarkStart w:id="377" w:name="decision-rationale"/>
      <w:bookmarkEnd w:id="376"/>
      <w:r>
        <w:t>Decision Rationale</w:t>
      </w:r>
    </w:p>
    <w:p w14:paraId="044DF72D" w14:textId="77777777" w:rsidR="005F3425" w:rsidRDefault="005F3425" w:rsidP="005F3425">
      <w:pPr>
        <w:numPr>
          <w:ilvl w:val="0"/>
          <w:numId w:val="7"/>
        </w:numPr>
        <w:jc w:val="left"/>
      </w:pPr>
      <w:r>
        <w:rPr>
          <w:b/>
          <w:bCs/>
        </w:rPr>
        <w:t>Meeting Constraints:</w:t>
      </w:r>
    </w:p>
    <w:p w14:paraId="3E101A3E" w14:textId="77777777" w:rsidR="005F3425" w:rsidRDefault="005F3425" w:rsidP="005F3425">
      <w:pPr>
        <w:pStyle w:val="Compact"/>
        <w:numPr>
          <w:ilvl w:val="1"/>
          <w:numId w:val="7"/>
        </w:numPr>
      </w:pPr>
      <w:r>
        <w:lastRenderedPageBreak/>
        <w:t>To meet schedule and budget constraints, the developers opted for a documentation fix rather than implementing a software solution to address the clock issue.</w:t>
      </w:r>
    </w:p>
    <w:p w14:paraId="0ACB8C67" w14:textId="77777777" w:rsidR="005F3425" w:rsidRDefault="005F3425" w:rsidP="005F3425">
      <w:pPr>
        <w:numPr>
          <w:ilvl w:val="0"/>
          <w:numId w:val="7"/>
        </w:numPr>
        <w:jc w:val="left"/>
      </w:pPr>
      <w:r>
        <w:rPr>
          <w:b/>
          <w:bCs/>
        </w:rPr>
        <w:t>Focus on Project Goals:</w:t>
      </w:r>
    </w:p>
    <w:p w14:paraId="3DD5F0A8" w14:textId="77777777" w:rsidR="005F3425" w:rsidRDefault="005F3425" w:rsidP="005F3425">
      <w:pPr>
        <w:pStyle w:val="Compact"/>
        <w:numPr>
          <w:ilvl w:val="1"/>
          <w:numId w:val="7"/>
        </w:numPr>
      </w:pPr>
      <w:r>
        <w:t>Emphasized delivering the system on time, within budget, and satisfying the immediate customer requirements.</w:t>
      </w:r>
    </w:p>
    <w:p w14:paraId="537E416F" w14:textId="77777777" w:rsidR="005F3425" w:rsidRDefault="005F3425" w:rsidP="005F3425">
      <w:pPr>
        <w:pStyle w:val="Compact"/>
        <w:numPr>
          <w:ilvl w:val="1"/>
          <w:numId w:val="7"/>
        </w:numPr>
      </w:pPr>
      <w:r>
        <w:t>Prioritized project development risks over operational risks.</w:t>
      </w:r>
    </w:p>
    <w:p w14:paraId="2DA12873" w14:textId="77777777" w:rsidR="005F3425" w:rsidRDefault="005F3425" w:rsidP="005F3425">
      <w:pPr>
        <w:pStyle w:val="Heading2"/>
      </w:pPr>
      <w:bookmarkStart w:id="378" w:name="software-and-risk-documentation-fix"/>
      <w:bookmarkStart w:id="379" w:name="_Toc181289041"/>
      <w:bookmarkEnd w:id="374"/>
      <w:bookmarkEnd w:id="377"/>
      <w:r>
        <w:t>Software and Risk – Documentation Fix?</w:t>
      </w:r>
      <w:bookmarkEnd w:id="379"/>
    </w:p>
    <w:p w14:paraId="1A99978D" w14:textId="77777777" w:rsidR="005F3425" w:rsidRDefault="005F3425" w:rsidP="005F3425">
      <w:pPr>
        <w:pStyle w:val="Heading3"/>
      </w:pPr>
      <w:bookmarkStart w:id="380" w:name="narrowing-of-risk-focus"/>
      <w:r>
        <w:t>Narrowing of Risk Focus</w:t>
      </w:r>
    </w:p>
    <w:p w14:paraId="1157B28D" w14:textId="77777777" w:rsidR="005F3425" w:rsidRDefault="005F3425" w:rsidP="005F3425">
      <w:pPr>
        <w:numPr>
          <w:ilvl w:val="0"/>
          <w:numId w:val="7"/>
        </w:numPr>
        <w:jc w:val="left"/>
      </w:pPr>
      <w:r>
        <w:rPr>
          <w:b/>
          <w:bCs/>
        </w:rPr>
        <w:t>Project Risk Analysis:</w:t>
      </w:r>
    </w:p>
    <w:p w14:paraId="6C6972C8" w14:textId="77777777" w:rsidR="005F3425" w:rsidRDefault="005F3425" w:rsidP="005F3425">
      <w:pPr>
        <w:pStyle w:val="Compact"/>
        <w:numPr>
          <w:ilvl w:val="1"/>
          <w:numId w:val="7"/>
        </w:numPr>
      </w:pPr>
      <w:r>
        <w:t>Focused primarily on risks impacting development goals (time, budget, customer satisfaction).</w:t>
      </w:r>
    </w:p>
    <w:p w14:paraId="24655F44" w14:textId="77777777" w:rsidR="005F3425" w:rsidRDefault="005F3425" w:rsidP="005F3425">
      <w:pPr>
        <w:numPr>
          <w:ilvl w:val="0"/>
          <w:numId w:val="7"/>
        </w:numPr>
        <w:jc w:val="left"/>
      </w:pPr>
      <w:r>
        <w:rPr>
          <w:b/>
          <w:bCs/>
        </w:rPr>
        <w:t>Exclusion of Broader Risks:</w:t>
      </w:r>
    </w:p>
    <w:p w14:paraId="600469E0" w14:textId="77777777" w:rsidR="005F3425" w:rsidRDefault="005F3425" w:rsidP="005F3425">
      <w:pPr>
        <w:pStyle w:val="Compact"/>
        <w:numPr>
          <w:ilvl w:val="1"/>
          <w:numId w:val="7"/>
        </w:numPr>
      </w:pPr>
      <w:r>
        <w:t>Did not adequately consider operational risks and the potential impact on end-users and other stakeholders during extended use.</w:t>
      </w:r>
    </w:p>
    <w:p w14:paraId="245E9CBB" w14:textId="77777777" w:rsidR="005F3425" w:rsidRDefault="005F3425" w:rsidP="005F3425">
      <w:pPr>
        <w:numPr>
          <w:ilvl w:val="0"/>
          <w:numId w:val="7"/>
        </w:numPr>
        <w:jc w:val="left"/>
      </w:pPr>
      <w:r>
        <w:rPr>
          <w:b/>
          <w:bCs/>
        </w:rPr>
        <w:t>Emphasis in Literature:</w:t>
      </w:r>
    </w:p>
    <w:p w14:paraId="5CAF6A0E" w14:textId="77777777" w:rsidR="005F3425" w:rsidRDefault="005F3425" w:rsidP="005F3425">
      <w:pPr>
        <w:pStyle w:val="Compact"/>
        <w:numPr>
          <w:ilvl w:val="1"/>
          <w:numId w:val="7"/>
        </w:numPr>
      </w:pPr>
      <w:r>
        <w:t>Many software development textbooks and risk management articles reinforce this narrow focus on development risks.</w:t>
      </w:r>
    </w:p>
    <w:p w14:paraId="508476CC" w14:textId="77777777" w:rsidR="005F3425" w:rsidRDefault="005F3425" w:rsidP="005F3425">
      <w:pPr>
        <w:pStyle w:val="Heading3"/>
      </w:pPr>
      <w:bookmarkStart w:id="381" w:name="implications"/>
      <w:bookmarkEnd w:id="380"/>
      <w:r>
        <w:t>Implications</w:t>
      </w:r>
    </w:p>
    <w:p w14:paraId="04CE568A" w14:textId="77777777" w:rsidR="005F3425" w:rsidRDefault="005F3425" w:rsidP="005F3425">
      <w:pPr>
        <w:numPr>
          <w:ilvl w:val="0"/>
          <w:numId w:val="7"/>
        </w:numPr>
        <w:jc w:val="left"/>
      </w:pPr>
      <w:r>
        <w:rPr>
          <w:b/>
          <w:bCs/>
        </w:rPr>
        <w:t>Underestimation of Risks:</w:t>
      </w:r>
    </w:p>
    <w:p w14:paraId="7ADAAB38" w14:textId="77777777" w:rsidR="005F3425" w:rsidRDefault="005F3425" w:rsidP="005F3425">
      <w:pPr>
        <w:pStyle w:val="Compact"/>
        <w:numPr>
          <w:ilvl w:val="1"/>
          <w:numId w:val="7"/>
        </w:numPr>
      </w:pPr>
      <w:r>
        <w:t>Ignoring qualitative risks and the needs of extra-project stakeholders can lead to significant failures, as seen in the traffic control scenario.</w:t>
      </w:r>
    </w:p>
    <w:p w14:paraId="31E7814D" w14:textId="77777777" w:rsidR="005F3425" w:rsidRDefault="005F3425" w:rsidP="005F3425">
      <w:pPr>
        <w:numPr>
          <w:ilvl w:val="0"/>
          <w:numId w:val="7"/>
        </w:numPr>
        <w:jc w:val="left"/>
      </w:pPr>
      <w:r>
        <w:rPr>
          <w:b/>
          <w:bCs/>
        </w:rPr>
        <w:t>Ethical Considerations:</w:t>
      </w:r>
    </w:p>
    <w:p w14:paraId="1958277D" w14:textId="77777777" w:rsidR="005F3425" w:rsidRDefault="005F3425" w:rsidP="005F3425">
      <w:pPr>
        <w:pStyle w:val="Compact"/>
        <w:numPr>
          <w:ilvl w:val="1"/>
          <w:numId w:val="7"/>
        </w:numPr>
      </w:pPr>
      <w:r>
        <w:t>Responsibility to consider the safety and well-being of all stakeholders, not just project delivery metrics.</w:t>
      </w:r>
    </w:p>
    <w:p w14:paraId="65EFA8F2" w14:textId="77777777" w:rsidR="005F3425" w:rsidRDefault="005F3425" w:rsidP="005F3425">
      <w:pPr>
        <w:pStyle w:val="Heading2"/>
      </w:pPr>
      <w:bookmarkStart w:id="382" w:name="software-and-risk-all-stakeholders"/>
      <w:bookmarkStart w:id="383" w:name="_Toc181289042"/>
      <w:bookmarkEnd w:id="378"/>
      <w:bookmarkEnd w:id="381"/>
      <w:r>
        <w:t>Software and Risk – All Stakeholders?</w:t>
      </w:r>
      <w:bookmarkEnd w:id="383"/>
    </w:p>
    <w:p w14:paraId="36313125" w14:textId="77777777" w:rsidR="005F3425" w:rsidRDefault="005F3425" w:rsidP="005F3425">
      <w:pPr>
        <w:pStyle w:val="Heading3"/>
      </w:pPr>
      <w:bookmarkStart w:id="384" w:name="need-for-broader-risk-analysis"/>
      <w:r>
        <w:t>Need for Broader Risk Analysis</w:t>
      </w:r>
    </w:p>
    <w:p w14:paraId="18371B21" w14:textId="77777777" w:rsidR="005F3425" w:rsidRDefault="005F3425" w:rsidP="005F3425">
      <w:pPr>
        <w:numPr>
          <w:ilvl w:val="0"/>
          <w:numId w:val="7"/>
        </w:numPr>
        <w:jc w:val="left"/>
      </w:pPr>
      <w:r>
        <w:rPr>
          <w:b/>
          <w:bCs/>
        </w:rPr>
        <w:t>Stakeholder Identification:</w:t>
      </w:r>
    </w:p>
    <w:p w14:paraId="15188DCB" w14:textId="77777777" w:rsidR="005F3425" w:rsidRDefault="005F3425" w:rsidP="005F3425">
      <w:pPr>
        <w:pStyle w:val="Compact"/>
        <w:numPr>
          <w:ilvl w:val="1"/>
          <w:numId w:val="7"/>
        </w:numPr>
      </w:pPr>
      <w:r>
        <w:t>Essential to identify all stakeholders, including those indirectly affected by the software.</w:t>
      </w:r>
    </w:p>
    <w:p w14:paraId="6A045F30" w14:textId="77777777" w:rsidR="005F3425" w:rsidRDefault="005F3425" w:rsidP="005F3425">
      <w:pPr>
        <w:numPr>
          <w:ilvl w:val="0"/>
          <w:numId w:val="7"/>
        </w:numPr>
        <w:jc w:val="left"/>
      </w:pPr>
      <w:r>
        <w:rPr>
          <w:b/>
          <w:bCs/>
        </w:rPr>
        <w:t>Quotation from Schmidt et al. (2001):</w:t>
      </w:r>
    </w:p>
    <w:p w14:paraId="44C4A85A" w14:textId="77777777" w:rsidR="005F3425" w:rsidRDefault="005F3425" w:rsidP="005F3425">
      <w:pPr>
        <w:pStyle w:val="Compact"/>
        <w:numPr>
          <w:ilvl w:val="1"/>
          <w:numId w:val="7"/>
        </w:numPr>
      </w:pPr>
      <w:r>
        <w:rPr>
          <w:i/>
          <w:iCs/>
        </w:rPr>
        <w:t>“Failure to identify all stakeholders: Tunnel vision leads project management to ignore some of the key stakeholders in the project, affecting requirements, and implementation, etc.”</w:t>
      </w:r>
    </w:p>
    <w:p w14:paraId="477B5E76" w14:textId="77777777" w:rsidR="005F3425" w:rsidRDefault="005F3425" w:rsidP="005F3425">
      <w:pPr>
        <w:numPr>
          <w:ilvl w:val="0"/>
          <w:numId w:val="7"/>
        </w:numPr>
        <w:jc w:val="left"/>
      </w:pPr>
      <w:r>
        <w:rPr>
          <w:b/>
          <w:bCs/>
        </w:rPr>
        <w:t>Recommendation:</w:t>
      </w:r>
    </w:p>
    <w:p w14:paraId="62E39F92" w14:textId="77777777" w:rsidR="005F3425" w:rsidRDefault="005F3425" w:rsidP="005F3425">
      <w:pPr>
        <w:pStyle w:val="Compact"/>
        <w:numPr>
          <w:ilvl w:val="1"/>
          <w:numId w:val="7"/>
        </w:numPr>
      </w:pPr>
      <w:r>
        <w:t>Project risk analysis must expand beyond traditional methods to include a broader scope of risks and stakeholders.</w:t>
      </w:r>
    </w:p>
    <w:p w14:paraId="516D818D" w14:textId="77777777" w:rsidR="005F3425" w:rsidRDefault="005F3425" w:rsidP="005F3425">
      <w:pPr>
        <w:pStyle w:val="Compact"/>
        <w:numPr>
          <w:ilvl w:val="1"/>
          <w:numId w:val="7"/>
        </w:numPr>
      </w:pPr>
      <w:r>
        <w:t>Consider both quantitative and qualitative risks.</w:t>
      </w:r>
    </w:p>
    <w:p w14:paraId="710FCC12" w14:textId="77777777" w:rsidR="005F3425" w:rsidRDefault="005F3425" w:rsidP="005F3425">
      <w:pPr>
        <w:numPr>
          <w:ilvl w:val="0"/>
          <w:numId w:val="7"/>
        </w:numPr>
        <w:jc w:val="left"/>
      </w:pPr>
      <w:r>
        <w:rPr>
          <w:b/>
          <w:bCs/>
        </w:rPr>
        <w:t>Ethical Responsibility:</w:t>
      </w:r>
    </w:p>
    <w:p w14:paraId="0614C42E" w14:textId="77777777" w:rsidR="005F3425" w:rsidRDefault="005F3425" w:rsidP="005F3425">
      <w:pPr>
        <w:pStyle w:val="Compact"/>
        <w:numPr>
          <w:ilvl w:val="1"/>
          <w:numId w:val="7"/>
        </w:numPr>
      </w:pPr>
      <w:r>
        <w:t>Developers have a duty to foresee potential negative impacts on all stakeholders and address them appropriately.</w:t>
      </w:r>
    </w:p>
    <w:p w14:paraId="65B6D2EE" w14:textId="77777777" w:rsidR="005F3425" w:rsidRDefault="005F3425" w:rsidP="005F3425">
      <w:pPr>
        <w:pStyle w:val="Heading2"/>
      </w:pPr>
      <w:bookmarkStart w:id="385" w:name="X25b450069657fd92b92dbb0f7e99497efe260f4"/>
      <w:bookmarkStart w:id="386" w:name="_Toc181289043"/>
      <w:bookmarkEnd w:id="382"/>
      <w:bookmarkEnd w:id="384"/>
      <w:r>
        <w:t>Software and Risk – SoDIS (Software Development Impact Statement)</w:t>
      </w:r>
      <w:bookmarkEnd w:id="386"/>
    </w:p>
    <w:p w14:paraId="31C6D379" w14:textId="77777777" w:rsidR="005F3425" w:rsidRDefault="005F3425" w:rsidP="005F3425">
      <w:pPr>
        <w:pStyle w:val="Heading3"/>
      </w:pPr>
      <w:bookmarkStart w:id="387" w:name="introduction-to-sodis"/>
      <w:r>
        <w:t>Introduction to SoDIS</w:t>
      </w:r>
    </w:p>
    <w:p w14:paraId="33AB88B9" w14:textId="77777777" w:rsidR="005F3425" w:rsidRDefault="005F3425" w:rsidP="005F3425">
      <w:pPr>
        <w:numPr>
          <w:ilvl w:val="0"/>
          <w:numId w:val="7"/>
        </w:numPr>
        <w:jc w:val="left"/>
      </w:pPr>
      <w:r>
        <w:rPr>
          <w:b/>
          <w:bCs/>
        </w:rPr>
        <w:lastRenderedPageBreak/>
        <w:t>Purpose:</w:t>
      </w:r>
    </w:p>
    <w:p w14:paraId="56A8EAC9" w14:textId="77777777" w:rsidR="005F3425" w:rsidRDefault="005F3425" w:rsidP="005F3425">
      <w:pPr>
        <w:pStyle w:val="Compact"/>
        <w:numPr>
          <w:ilvl w:val="1"/>
          <w:numId w:val="7"/>
        </w:numPr>
      </w:pPr>
      <w:r>
        <w:t>A practical mechanism for ethical risk assessment in software development.</w:t>
      </w:r>
    </w:p>
    <w:p w14:paraId="29440919" w14:textId="77777777" w:rsidR="005F3425" w:rsidRDefault="005F3425" w:rsidP="005F3425">
      <w:pPr>
        <w:pStyle w:val="Compact"/>
        <w:numPr>
          <w:ilvl w:val="1"/>
          <w:numId w:val="7"/>
        </w:numPr>
      </w:pPr>
      <w:r>
        <w:t>Helps identify and mitigate risks that traditional risk analysis might overlook.</w:t>
      </w:r>
    </w:p>
    <w:p w14:paraId="321DC306" w14:textId="77777777" w:rsidR="005F3425" w:rsidRDefault="005F3425" w:rsidP="005F3425">
      <w:pPr>
        <w:numPr>
          <w:ilvl w:val="0"/>
          <w:numId w:val="7"/>
        </w:numPr>
        <w:jc w:val="left"/>
      </w:pPr>
      <w:r>
        <w:rPr>
          <w:b/>
          <w:bCs/>
        </w:rPr>
        <w:t>Components:</w:t>
      </w:r>
    </w:p>
    <w:p w14:paraId="3ACF86D6" w14:textId="77777777" w:rsidR="005F3425" w:rsidRDefault="005F3425" w:rsidP="005F3425">
      <w:pPr>
        <w:pStyle w:val="Compact"/>
        <w:numPr>
          <w:ilvl w:val="1"/>
          <w:numId w:val="7"/>
        </w:numPr>
      </w:pPr>
      <w:r>
        <w:t>Systematically identifies stakeholders and potential impacts.</w:t>
      </w:r>
    </w:p>
    <w:p w14:paraId="4674886C" w14:textId="77777777" w:rsidR="005F3425" w:rsidRDefault="005F3425" w:rsidP="005F3425">
      <w:pPr>
        <w:pStyle w:val="Compact"/>
        <w:numPr>
          <w:ilvl w:val="1"/>
          <w:numId w:val="7"/>
        </w:numPr>
      </w:pPr>
      <w:r>
        <w:t>Evaluates risks associated with software decisions.</w:t>
      </w:r>
    </w:p>
    <w:p w14:paraId="7FA2786A" w14:textId="77777777" w:rsidR="005F3425" w:rsidRDefault="005F3425" w:rsidP="005F3425">
      <w:pPr>
        <w:pStyle w:val="Compact"/>
        <w:numPr>
          <w:ilvl w:val="1"/>
          <w:numId w:val="7"/>
        </w:numPr>
      </w:pPr>
      <w:r>
        <w:t>Encourages ethical considerations in risk management.</w:t>
      </w:r>
    </w:p>
    <w:p w14:paraId="16F26AE7" w14:textId="77777777" w:rsidR="005F3425" w:rsidRDefault="005F3425" w:rsidP="005F3425">
      <w:pPr>
        <w:pStyle w:val="Heading3"/>
      </w:pPr>
      <w:bookmarkStart w:id="388" w:name="stakeholder-analysis"/>
      <w:bookmarkEnd w:id="387"/>
      <w:r>
        <w:t>Stakeholder Analysis</w:t>
      </w:r>
    </w:p>
    <w:p w14:paraId="6CFBE513" w14:textId="77777777" w:rsidR="005F3425" w:rsidRDefault="005F3425" w:rsidP="005F3425">
      <w:pPr>
        <w:numPr>
          <w:ilvl w:val="0"/>
          <w:numId w:val="7"/>
        </w:numPr>
        <w:jc w:val="left"/>
      </w:pPr>
      <w:r>
        <w:rPr>
          <w:b/>
          <w:bCs/>
        </w:rPr>
        <w:t>Identifying All Stakeholders:</w:t>
      </w:r>
    </w:p>
    <w:p w14:paraId="168FFCD8" w14:textId="77777777" w:rsidR="005F3425" w:rsidRDefault="005F3425" w:rsidP="005F3425">
      <w:pPr>
        <w:pStyle w:val="Compact"/>
        <w:numPr>
          <w:ilvl w:val="1"/>
          <w:numId w:val="7"/>
        </w:numPr>
      </w:pPr>
      <w:r>
        <w:t>Direct Stakeholders:</w:t>
      </w:r>
    </w:p>
    <w:p w14:paraId="2CE3B65F" w14:textId="77777777" w:rsidR="005F3425" w:rsidRDefault="005F3425" w:rsidP="005F3425">
      <w:pPr>
        <w:pStyle w:val="Compact"/>
        <w:numPr>
          <w:ilvl w:val="2"/>
          <w:numId w:val="7"/>
        </w:numPr>
      </w:pPr>
      <w:r>
        <w:t>Users, customers, developers.</w:t>
      </w:r>
    </w:p>
    <w:p w14:paraId="36D8346D" w14:textId="77777777" w:rsidR="005F3425" w:rsidRDefault="005F3425" w:rsidP="005F3425">
      <w:pPr>
        <w:pStyle w:val="Compact"/>
        <w:numPr>
          <w:ilvl w:val="1"/>
          <w:numId w:val="7"/>
        </w:numPr>
      </w:pPr>
      <w:r>
        <w:t>Indirect Stakeholders:</w:t>
      </w:r>
    </w:p>
    <w:p w14:paraId="1F60123D" w14:textId="77777777" w:rsidR="005F3425" w:rsidRDefault="005F3425" w:rsidP="005F3425">
      <w:pPr>
        <w:pStyle w:val="Compact"/>
        <w:numPr>
          <w:ilvl w:val="2"/>
          <w:numId w:val="7"/>
        </w:numPr>
      </w:pPr>
      <w:r>
        <w:t>Those affected by the software’s operation, such as the general public, regulatory bodies, etc.</w:t>
      </w:r>
    </w:p>
    <w:p w14:paraId="43A8836E" w14:textId="77777777" w:rsidR="005F3425" w:rsidRDefault="005F3425" w:rsidP="005F3425">
      <w:pPr>
        <w:numPr>
          <w:ilvl w:val="0"/>
          <w:numId w:val="7"/>
        </w:numPr>
        <w:jc w:val="left"/>
      </w:pPr>
      <w:r>
        <w:rPr>
          <w:b/>
          <w:bCs/>
        </w:rPr>
        <w:t>Understanding Stakeholder Concerns:</w:t>
      </w:r>
    </w:p>
    <w:p w14:paraId="32C6E190" w14:textId="77777777" w:rsidR="005F3425" w:rsidRDefault="005F3425" w:rsidP="005F3425">
      <w:pPr>
        <w:pStyle w:val="Compact"/>
        <w:numPr>
          <w:ilvl w:val="1"/>
          <w:numId w:val="7"/>
        </w:numPr>
      </w:pPr>
      <w:r>
        <w:t>Elicit concerns related to safety, privacy, security, usability, and other factors.</w:t>
      </w:r>
    </w:p>
    <w:p w14:paraId="12C8198C" w14:textId="77777777" w:rsidR="005F3425" w:rsidRDefault="005F3425" w:rsidP="005F3425">
      <w:pPr>
        <w:pStyle w:val="Heading3"/>
      </w:pPr>
      <w:bookmarkStart w:id="389" w:name="sodis-inspection-process"/>
      <w:bookmarkEnd w:id="388"/>
      <w:r>
        <w:t>SoDIS Inspection Process</w:t>
      </w:r>
    </w:p>
    <w:p w14:paraId="2188C73C" w14:textId="77777777" w:rsidR="005F3425" w:rsidRDefault="005F3425" w:rsidP="005F3425">
      <w:pPr>
        <w:numPr>
          <w:ilvl w:val="0"/>
          <w:numId w:val="8"/>
        </w:numPr>
        <w:jc w:val="left"/>
      </w:pPr>
      <w:r>
        <w:rPr>
          <w:b/>
          <w:bCs/>
        </w:rPr>
        <w:t>Define the Project:</w:t>
      </w:r>
    </w:p>
    <w:p w14:paraId="17500531" w14:textId="77777777" w:rsidR="005F3425" w:rsidRDefault="005F3425" w:rsidP="005F3425">
      <w:pPr>
        <w:pStyle w:val="Compact"/>
        <w:numPr>
          <w:ilvl w:val="1"/>
          <w:numId w:val="7"/>
        </w:numPr>
      </w:pPr>
      <w:r>
        <w:t>Clearly understand the project’s goals, scope, and context.</w:t>
      </w:r>
    </w:p>
    <w:p w14:paraId="73E3EBB5" w14:textId="77777777" w:rsidR="005F3425" w:rsidRDefault="005F3425" w:rsidP="005F3425">
      <w:pPr>
        <w:numPr>
          <w:ilvl w:val="0"/>
          <w:numId w:val="8"/>
        </w:numPr>
        <w:jc w:val="left"/>
      </w:pPr>
      <w:r>
        <w:rPr>
          <w:b/>
          <w:bCs/>
        </w:rPr>
        <w:t>Identify Stakeholders:</w:t>
      </w:r>
    </w:p>
    <w:p w14:paraId="09D686D4" w14:textId="77777777" w:rsidR="005F3425" w:rsidRDefault="005F3425" w:rsidP="005F3425">
      <w:pPr>
        <w:pStyle w:val="Compact"/>
        <w:numPr>
          <w:ilvl w:val="1"/>
          <w:numId w:val="7"/>
        </w:numPr>
      </w:pPr>
      <w:r>
        <w:t>Create a comprehensive list of all stakeholders.</w:t>
      </w:r>
    </w:p>
    <w:p w14:paraId="05FF211A" w14:textId="77777777" w:rsidR="005F3425" w:rsidRDefault="005F3425" w:rsidP="005F3425">
      <w:pPr>
        <w:numPr>
          <w:ilvl w:val="0"/>
          <w:numId w:val="8"/>
        </w:numPr>
        <w:jc w:val="left"/>
      </w:pPr>
      <w:r>
        <w:rPr>
          <w:b/>
          <w:bCs/>
        </w:rPr>
        <w:t>Elicit Stakeholder Concerns:</w:t>
      </w:r>
    </w:p>
    <w:p w14:paraId="27A58AC2" w14:textId="77777777" w:rsidR="005F3425" w:rsidRDefault="005F3425" w:rsidP="005F3425">
      <w:pPr>
        <w:pStyle w:val="Compact"/>
        <w:numPr>
          <w:ilvl w:val="1"/>
          <w:numId w:val="7"/>
        </w:numPr>
      </w:pPr>
      <w:r>
        <w:t>Engage with stakeholders to understand their needs and potential impacts.</w:t>
      </w:r>
    </w:p>
    <w:p w14:paraId="14C903AE" w14:textId="77777777" w:rsidR="005F3425" w:rsidRDefault="005F3425" w:rsidP="005F3425">
      <w:pPr>
        <w:numPr>
          <w:ilvl w:val="0"/>
          <w:numId w:val="8"/>
        </w:numPr>
        <w:jc w:val="left"/>
      </w:pPr>
      <w:r>
        <w:rPr>
          <w:b/>
          <w:bCs/>
        </w:rPr>
        <w:t>Identify Ethical Issues:</w:t>
      </w:r>
    </w:p>
    <w:p w14:paraId="7E9EDD75" w14:textId="77777777" w:rsidR="005F3425" w:rsidRDefault="005F3425" w:rsidP="005F3425">
      <w:pPr>
        <w:pStyle w:val="Compact"/>
        <w:numPr>
          <w:ilvl w:val="1"/>
          <w:numId w:val="7"/>
        </w:numPr>
      </w:pPr>
      <w:r>
        <w:t>Analyze the project for potential ethical dilemmas or conflicts.</w:t>
      </w:r>
    </w:p>
    <w:p w14:paraId="2FA2DB00" w14:textId="77777777" w:rsidR="005F3425" w:rsidRDefault="005F3425" w:rsidP="005F3425">
      <w:pPr>
        <w:numPr>
          <w:ilvl w:val="0"/>
          <w:numId w:val="8"/>
        </w:numPr>
        <w:jc w:val="left"/>
      </w:pPr>
      <w:r>
        <w:rPr>
          <w:b/>
          <w:bCs/>
        </w:rPr>
        <w:t>Assess Risks:</w:t>
      </w:r>
    </w:p>
    <w:p w14:paraId="15B84E78" w14:textId="77777777" w:rsidR="005F3425" w:rsidRDefault="005F3425" w:rsidP="005F3425">
      <w:pPr>
        <w:pStyle w:val="Compact"/>
        <w:numPr>
          <w:ilvl w:val="1"/>
          <w:numId w:val="7"/>
        </w:numPr>
      </w:pPr>
      <w:r>
        <w:t>Evaluate the likelihood and impact of identified risks on each stakeholder.</w:t>
      </w:r>
    </w:p>
    <w:p w14:paraId="5AA6FF4C" w14:textId="77777777" w:rsidR="005F3425" w:rsidRDefault="005F3425" w:rsidP="005F3425">
      <w:pPr>
        <w:numPr>
          <w:ilvl w:val="0"/>
          <w:numId w:val="8"/>
        </w:numPr>
        <w:jc w:val="left"/>
      </w:pPr>
      <w:r>
        <w:rPr>
          <w:b/>
          <w:bCs/>
        </w:rPr>
        <w:t>Develop Mitigation Strategies:</w:t>
      </w:r>
    </w:p>
    <w:p w14:paraId="539CFF2B" w14:textId="77777777" w:rsidR="005F3425" w:rsidRDefault="005F3425" w:rsidP="005F3425">
      <w:pPr>
        <w:pStyle w:val="Compact"/>
        <w:numPr>
          <w:ilvl w:val="1"/>
          <w:numId w:val="7"/>
        </w:numPr>
      </w:pPr>
      <w:r>
        <w:t>Propose solutions to minimize or eliminate risks.</w:t>
      </w:r>
    </w:p>
    <w:p w14:paraId="48F5F86D" w14:textId="77777777" w:rsidR="005F3425" w:rsidRDefault="005F3425" w:rsidP="005F3425">
      <w:pPr>
        <w:pStyle w:val="Compact"/>
        <w:numPr>
          <w:ilvl w:val="1"/>
          <w:numId w:val="7"/>
        </w:numPr>
      </w:pPr>
      <w:r>
        <w:t>Consider alternative designs or additional features.</w:t>
      </w:r>
    </w:p>
    <w:p w14:paraId="1F484557" w14:textId="77777777" w:rsidR="005F3425" w:rsidRDefault="005F3425" w:rsidP="005F3425">
      <w:pPr>
        <w:numPr>
          <w:ilvl w:val="0"/>
          <w:numId w:val="8"/>
        </w:numPr>
        <w:jc w:val="left"/>
      </w:pPr>
      <w:r>
        <w:rPr>
          <w:b/>
          <w:bCs/>
        </w:rPr>
        <w:t>Document Findings:</w:t>
      </w:r>
    </w:p>
    <w:p w14:paraId="3298E8FB" w14:textId="77777777" w:rsidR="005F3425" w:rsidRDefault="005F3425" w:rsidP="005F3425">
      <w:pPr>
        <w:pStyle w:val="Compact"/>
        <w:numPr>
          <w:ilvl w:val="1"/>
          <w:numId w:val="7"/>
        </w:numPr>
      </w:pPr>
      <w:r>
        <w:t>Create a Software Development Impact Statement outlining the analysis and decisions.</w:t>
      </w:r>
    </w:p>
    <w:p w14:paraId="2F2EBEE0" w14:textId="77777777" w:rsidR="005F3425" w:rsidRDefault="005F3425" w:rsidP="005F3425">
      <w:pPr>
        <w:numPr>
          <w:ilvl w:val="0"/>
          <w:numId w:val="8"/>
        </w:numPr>
        <w:jc w:val="left"/>
      </w:pPr>
      <w:r>
        <w:rPr>
          <w:b/>
          <w:bCs/>
        </w:rPr>
        <w:t>Review and Iterate:</w:t>
      </w:r>
    </w:p>
    <w:p w14:paraId="2F5D5B1D" w14:textId="77777777" w:rsidR="005F3425" w:rsidRDefault="005F3425" w:rsidP="005F3425">
      <w:pPr>
        <w:pStyle w:val="Compact"/>
        <w:numPr>
          <w:ilvl w:val="1"/>
          <w:numId w:val="7"/>
        </w:numPr>
      </w:pPr>
      <w:r>
        <w:t>Revisit the SoDIS throughout the project as new risks or stakeholders emerge.</w:t>
      </w:r>
    </w:p>
    <w:p w14:paraId="2B7D22CE" w14:textId="77777777" w:rsidR="005F3425" w:rsidRDefault="005F3425" w:rsidP="005F3425">
      <w:pPr>
        <w:pStyle w:val="Heading3"/>
      </w:pPr>
      <w:bookmarkStart w:id="390" w:name="benefits-of-sodis"/>
      <w:bookmarkEnd w:id="389"/>
      <w:r>
        <w:t>Benefits of SoDIS</w:t>
      </w:r>
    </w:p>
    <w:p w14:paraId="7AAD064F" w14:textId="77777777" w:rsidR="005F3425" w:rsidRDefault="005F3425" w:rsidP="005F3425">
      <w:pPr>
        <w:numPr>
          <w:ilvl w:val="0"/>
          <w:numId w:val="7"/>
        </w:numPr>
        <w:jc w:val="left"/>
      </w:pPr>
      <w:r>
        <w:rPr>
          <w:b/>
          <w:bCs/>
        </w:rPr>
        <w:t>Comprehensive Risk Management:</w:t>
      </w:r>
    </w:p>
    <w:p w14:paraId="5AD7FDDB" w14:textId="77777777" w:rsidR="005F3425" w:rsidRDefault="005F3425" w:rsidP="005F3425">
      <w:pPr>
        <w:pStyle w:val="Compact"/>
        <w:numPr>
          <w:ilvl w:val="1"/>
          <w:numId w:val="7"/>
        </w:numPr>
      </w:pPr>
      <w:r>
        <w:t>Ensures all potential risks are considered.</w:t>
      </w:r>
    </w:p>
    <w:p w14:paraId="2B32AFD3" w14:textId="77777777" w:rsidR="005F3425" w:rsidRDefault="005F3425" w:rsidP="005F3425">
      <w:pPr>
        <w:numPr>
          <w:ilvl w:val="0"/>
          <w:numId w:val="7"/>
        </w:numPr>
        <w:jc w:val="left"/>
      </w:pPr>
      <w:r>
        <w:rPr>
          <w:b/>
          <w:bCs/>
        </w:rPr>
        <w:t>Ethical Decision-Making:</w:t>
      </w:r>
    </w:p>
    <w:p w14:paraId="528FEF64" w14:textId="77777777" w:rsidR="005F3425" w:rsidRDefault="005F3425" w:rsidP="005F3425">
      <w:pPr>
        <w:pStyle w:val="Compact"/>
        <w:numPr>
          <w:ilvl w:val="1"/>
          <w:numId w:val="7"/>
        </w:numPr>
      </w:pPr>
      <w:r>
        <w:t>Incorporates ethical considerations into project planning.</w:t>
      </w:r>
    </w:p>
    <w:p w14:paraId="76DFC2F1" w14:textId="77777777" w:rsidR="005F3425" w:rsidRDefault="005F3425" w:rsidP="005F3425">
      <w:pPr>
        <w:numPr>
          <w:ilvl w:val="0"/>
          <w:numId w:val="7"/>
        </w:numPr>
        <w:jc w:val="left"/>
      </w:pPr>
      <w:r>
        <w:rPr>
          <w:b/>
          <w:bCs/>
        </w:rPr>
        <w:t>Stakeholder Engagement:</w:t>
      </w:r>
    </w:p>
    <w:p w14:paraId="01467BCF" w14:textId="77777777" w:rsidR="005F3425" w:rsidRDefault="005F3425" w:rsidP="005F3425">
      <w:pPr>
        <w:pStyle w:val="Compact"/>
        <w:numPr>
          <w:ilvl w:val="1"/>
          <w:numId w:val="7"/>
        </w:numPr>
      </w:pPr>
      <w:r>
        <w:lastRenderedPageBreak/>
        <w:t>Promotes open communication with stakeholders.</w:t>
      </w:r>
    </w:p>
    <w:p w14:paraId="08086907" w14:textId="77777777" w:rsidR="005F3425" w:rsidRDefault="005F3425" w:rsidP="005F3425">
      <w:pPr>
        <w:numPr>
          <w:ilvl w:val="0"/>
          <w:numId w:val="7"/>
        </w:numPr>
        <w:jc w:val="left"/>
      </w:pPr>
      <w:r>
        <w:rPr>
          <w:b/>
          <w:bCs/>
        </w:rPr>
        <w:t>Improved Project Outcomes:</w:t>
      </w:r>
    </w:p>
    <w:p w14:paraId="45B1E731" w14:textId="77777777" w:rsidR="005F3425" w:rsidRDefault="005F3425" w:rsidP="005F3425">
      <w:pPr>
        <w:pStyle w:val="Compact"/>
        <w:numPr>
          <w:ilvl w:val="1"/>
          <w:numId w:val="7"/>
        </w:numPr>
      </w:pPr>
      <w:r>
        <w:t>Reduces the likelihood of project failures due to unforeseen risks.</w:t>
      </w:r>
    </w:p>
    <w:p w14:paraId="54FF2A3D" w14:textId="77777777" w:rsidR="005F3425" w:rsidRDefault="005F3425" w:rsidP="005F3425">
      <w:pPr>
        <w:pStyle w:val="Heading2"/>
      </w:pPr>
      <w:bookmarkStart w:id="391" w:name="X3d64a98486bc2e06a29ef69f32fc4baa7c50266"/>
      <w:bookmarkStart w:id="392" w:name="_Toc181289044"/>
      <w:bookmarkEnd w:id="385"/>
      <w:bookmarkEnd w:id="390"/>
      <w:r>
        <w:t>Software and Risk – Security Risk Lifecycle</w:t>
      </w:r>
      <w:bookmarkEnd w:id="392"/>
    </w:p>
    <w:p w14:paraId="5C0449D0" w14:textId="77777777" w:rsidR="005F3425" w:rsidRDefault="005F3425" w:rsidP="005F3425">
      <w:pPr>
        <w:pStyle w:val="Heading3"/>
      </w:pPr>
      <w:bookmarkStart w:id="393" w:name="lifecycle-phases"/>
      <w:r>
        <w:t>Lifecycle Phases</w:t>
      </w:r>
    </w:p>
    <w:p w14:paraId="2B90A0BB" w14:textId="77777777" w:rsidR="005F3425" w:rsidRDefault="005F3425" w:rsidP="005F3425">
      <w:pPr>
        <w:numPr>
          <w:ilvl w:val="0"/>
          <w:numId w:val="8"/>
        </w:numPr>
        <w:jc w:val="left"/>
      </w:pPr>
      <w:r>
        <w:rPr>
          <w:b/>
          <w:bCs/>
        </w:rPr>
        <w:t>Risk Identification:</w:t>
      </w:r>
    </w:p>
    <w:p w14:paraId="6672FC8C" w14:textId="77777777" w:rsidR="005F3425" w:rsidRDefault="005F3425" w:rsidP="005F3425">
      <w:pPr>
        <w:pStyle w:val="Compact"/>
        <w:numPr>
          <w:ilvl w:val="1"/>
          <w:numId w:val="7"/>
        </w:numPr>
      </w:pPr>
      <w:r>
        <w:t>Recognize potential security risks early in the development process.</w:t>
      </w:r>
    </w:p>
    <w:p w14:paraId="644F8629" w14:textId="77777777" w:rsidR="005F3425" w:rsidRDefault="005F3425" w:rsidP="005F3425">
      <w:pPr>
        <w:numPr>
          <w:ilvl w:val="0"/>
          <w:numId w:val="8"/>
        </w:numPr>
        <w:jc w:val="left"/>
      </w:pPr>
      <w:r>
        <w:rPr>
          <w:b/>
          <w:bCs/>
        </w:rPr>
        <w:t>Risk Assessment:</w:t>
      </w:r>
    </w:p>
    <w:p w14:paraId="59DAC409" w14:textId="77777777" w:rsidR="005F3425" w:rsidRDefault="005F3425" w:rsidP="005F3425">
      <w:pPr>
        <w:pStyle w:val="Compact"/>
        <w:numPr>
          <w:ilvl w:val="1"/>
          <w:numId w:val="7"/>
        </w:numPr>
      </w:pPr>
      <w:r>
        <w:t>Evaluate risks in terms of likelihood and potential impact.</w:t>
      </w:r>
    </w:p>
    <w:p w14:paraId="389F71C0" w14:textId="77777777" w:rsidR="005F3425" w:rsidRDefault="005F3425" w:rsidP="005F3425">
      <w:pPr>
        <w:pStyle w:val="Compact"/>
        <w:numPr>
          <w:ilvl w:val="1"/>
          <w:numId w:val="7"/>
        </w:numPr>
      </w:pPr>
      <w:r>
        <w:t>Prioritize risks based on severity.</w:t>
      </w:r>
    </w:p>
    <w:p w14:paraId="57DB9C7A" w14:textId="77777777" w:rsidR="005F3425" w:rsidRDefault="005F3425" w:rsidP="005F3425">
      <w:pPr>
        <w:numPr>
          <w:ilvl w:val="0"/>
          <w:numId w:val="8"/>
        </w:numPr>
        <w:jc w:val="left"/>
      </w:pPr>
      <w:r>
        <w:rPr>
          <w:b/>
          <w:bCs/>
        </w:rPr>
        <w:t>Risk Mitigation:</w:t>
      </w:r>
    </w:p>
    <w:p w14:paraId="1F0EEA56" w14:textId="77777777" w:rsidR="005F3425" w:rsidRDefault="005F3425" w:rsidP="005F3425">
      <w:pPr>
        <w:pStyle w:val="Compact"/>
        <w:numPr>
          <w:ilvl w:val="1"/>
          <w:numId w:val="7"/>
        </w:numPr>
      </w:pPr>
      <w:r>
        <w:t>Implement strategies to reduce or eliminate risks.</w:t>
      </w:r>
    </w:p>
    <w:p w14:paraId="1A409BF1" w14:textId="77777777" w:rsidR="005F3425" w:rsidRDefault="005F3425" w:rsidP="005F3425">
      <w:pPr>
        <w:pStyle w:val="Compact"/>
        <w:numPr>
          <w:ilvl w:val="1"/>
          <w:numId w:val="7"/>
        </w:numPr>
      </w:pPr>
      <w:r>
        <w:t>Includes designing secure code, implementing security controls, etc.</w:t>
      </w:r>
    </w:p>
    <w:p w14:paraId="3BAB36F5" w14:textId="77777777" w:rsidR="005F3425" w:rsidRDefault="005F3425" w:rsidP="005F3425">
      <w:pPr>
        <w:numPr>
          <w:ilvl w:val="0"/>
          <w:numId w:val="8"/>
        </w:numPr>
        <w:jc w:val="left"/>
      </w:pPr>
      <w:r>
        <w:rPr>
          <w:b/>
          <w:bCs/>
        </w:rPr>
        <w:t>Risk Monitoring:</w:t>
      </w:r>
    </w:p>
    <w:p w14:paraId="326816A4" w14:textId="77777777" w:rsidR="005F3425" w:rsidRDefault="005F3425" w:rsidP="005F3425">
      <w:pPr>
        <w:pStyle w:val="Compact"/>
        <w:numPr>
          <w:ilvl w:val="1"/>
          <w:numId w:val="7"/>
        </w:numPr>
      </w:pPr>
      <w:r>
        <w:t>Continuously observe risks throughout the project lifecycle.</w:t>
      </w:r>
    </w:p>
    <w:p w14:paraId="5E396FE9" w14:textId="77777777" w:rsidR="005F3425" w:rsidRDefault="005F3425" w:rsidP="005F3425">
      <w:pPr>
        <w:pStyle w:val="Compact"/>
        <w:numPr>
          <w:ilvl w:val="1"/>
          <w:numId w:val="7"/>
        </w:numPr>
      </w:pPr>
      <w:r>
        <w:t>Update risk assessments as new threats emerge.</w:t>
      </w:r>
    </w:p>
    <w:p w14:paraId="5C8731C8" w14:textId="77777777" w:rsidR="005F3425" w:rsidRDefault="005F3425" w:rsidP="005F3425">
      <w:pPr>
        <w:numPr>
          <w:ilvl w:val="0"/>
          <w:numId w:val="8"/>
        </w:numPr>
        <w:jc w:val="left"/>
      </w:pPr>
      <w:r>
        <w:rPr>
          <w:b/>
          <w:bCs/>
        </w:rPr>
        <w:t>Risk Communication:</w:t>
      </w:r>
    </w:p>
    <w:p w14:paraId="498DB453" w14:textId="77777777" w:rsidR="005F3425" w:rsidRDefault="005F3425" w:rsidP="005F3425">
      <w:pPr>
        <w:pStyle w:val="Compact"/>
        <w:numPr>
          <w:ilvl w:val="1"/>
          <w:numId w:val="7"/>
        </w:numPr>
      </w:pPr>
      <w:r>
        <w:t>Keep all stakeholders informed about risks and mitigation efforts.</w:t>
      </w:r>
    </w:p>
    <w:p w14:paraId="5C4BB8DB" w14:textId="77777777" w:rsidR="005F3425" w:rsidRDefault="005F3425" w:rsidP="005F3425">
      <w:pPr>
        <w:numPr>
          <w:ilvl w:val="0"/>
          <w:numId w:val="8"/>
        </w:numPr>
        <w:jc w:val="left"/>
      </w:pPr>
      <w:r>
        <w:rPr>
          <w:b/>
          <w:bCs/>
        </w:rPr>
        <w:t>Risk Review:</w:t>
      </w:r>
    </w:p>
    <w:p w14:paraId="5FFF8831" w14:textId="77777777" w:rsidR="005F3425" w:rsidRDefault="005F3425" w:rsidP="005F3425">
      <w:pPr>
        <w:pStyle w:val="Compact"/>
        <w:numPr>
          <w:ilvl w:val="1"/>
          <w:numId w:val="7"/>
        </w:numPr>
      </w:pPr>
      <w:r>
        <w:t>Regularly review the effectiveness of risk management strategies.</w:t>
      </w:r>
    </w:p>
    <w:p w14:paraId="6918A973" w14:textId="77777777" w:rsidR="005F3425" w:rsidRDefault="005F3425" w:rsidP="005F3425">
      <w:pPr>
        <w:pStyle w:val="Compact"/>
        <w:numPr>
          <w:ilvl w:val="1"/>
          <w:numId w:val="7"/>
        </w:numPr>
      </w:pPr>
      <w:r>
        <w:t>Learn from incidents to improve future practices.</w:t>
      </w:r>
    </w:p>
    <w:p w14:paraId="72297EF6" w14:textId="77777777" w:rsidR="005F3425" w:rsidRDefault="005F3425" w:rsidP="005F3425">
      <w:pPr>
        <w:pStyle w:val="Heading3"/>
      </w:pPr>
      <w:bookmarkStart w:id="394" w:name="importance-in-software-development"/>
      <w:bookmarkEnd w:id="393"/>
      <w:r>
        <w:t>Importance in Software Development</w:t>
      </w:r>
    </w:p>
    <w:p w14:paraId="3CF88992" w14:textId="77777777" w:rsidR="005F3425" w:rsidRDefault="005F3425" w:rsidP="005F3425">
      <w:pPr>
        <w:numPr>
          <w:ilvl w:val="0"/>
          <w:numId w:val="7"/>
        </w:numPr>
        <w:jc w:val="left"/>
      </w:pPr>
      <w:r>
        <w:rPr>
          <w:b/>
          <w:bCs/>
        </w:rPr>
        <w:t>Proactive Approach:</w:t>
      </w:r>
    </w:p>
    <w:p w14:paraId="25C27697" w14:textId="77777777" w:rsidR="005F3425" w:rsidRDefault="005F3425" w:rsidP="005F3425">
      <w:pPr>
        <w:pStyle w:val="Compact"/>
        <w:numPr>
          <w:ilvl w:val="1"/>
          <w:numId w:val="7"/>
        </w:numPr>
      </w:pPr>
      <w:r>
        <w:t>Anticipate and address risks before they become issues.</w:t>
      </w:r>
    </w:p>
    <w:p w14:paraId="304C3C73" w14:textId="77777777" w:rsidR="005F3425" w:rsidRDefault="005F3425" w:rsidP="005F3425">
      <w:pPr>
        <w:numPr>
          <w:ilvl w:val="0"/>
          <w:numId w:val="7"/>
        </w:numPr>
        <w:jc w:val="left"/>
      </w:pPr>
      <w:r>
        <w:rPr>
          <w:b/>
          <w:bCs/>
        </w:rPr>
        <w:t>Regulatory Compliance:</w:t>
      </w:r>
    </w:p>
    <w:p w14:paraId="77B7C717" w14:textId="77777777" w:rsidR="005F3425" w:rsidRDefault="005F3425" w:rsidP="005F3425">
      <w:pPr>
        <w:pStyle w:val="Compact"/>
        <w:numPr>
          <w:ilvl w:val="1"/>
          <w:numId w:val="7"/>
        </w:numPr>
      </w:pPr>
      <w:r>
        <w:t>Meet legal and industry standards for security and risk management.</w:t>
      </w:r>
    </w:p>
    <w:p w14:paraId="605DA9DA" w14:textId="77777777" w:rsidR="005F3425" w:rsidRDefault="005F3425" w:rsidP="005F3425">
      <w:pPr>
        <w:numPr>
          <w:ilvl w:val="0"/>
          <w:numId w:val="7"/>
        </w:numPr>
        <w:jc w:val="left"/>
      </w:pPr>
      <w:r>
        <w:rPr>
          <w:b/>
          <w:bCs/>
        </w:rPr>
        <w:t>Trust and Reputation:</w:t>
      </w:r>
    </w:p>
    <w:p w14:paraId="0449EAA3" w14:textId="77777777" w:rsidR="005F3425" w:rsidRDefault="005F3425" w:rsidP="005F3425">
      <w:pPr>
        <w:pStyle w:val="Compact"/>
        <w:numPr>
          <w:ilvl w:val="1"/>
          <w:numId w:val="7"/>
        </w:numPr>
      </w:pPr>
      <w:r>
        <w:t>Protect the organization’s reputation by preventing security breaches.</w:t>
      </w:r>
    </w:p>
    <w:p w14:paraId="22BB2BE9" w14:textId="77777777" w:rsidR="005F3425" w:rsidRDefault="005F3425" w:rsidP="005F3425">
      <w:pPr>
        <w:pStyle w:val="Heading2"/>
      </w:pPr>
      <w:bookmarkStart w:id="395" w:name="Xb5ad51104ea7b55f317d2ff92663f2c46bf7a94"/>
      <w:bookmarkStart w:id="396" w:name="_Toc181289045"/>
      <w:bookmarkEnd w:id="391"/>
      <w:bookmarkEnd w:id="394"/>
      <w:r>
        <w:t>Concluding: Software Projects – Student Projects &amp; Risks</w:t>
      </w:r>
      <w:bookmarkEnd w:id="396"/>
    </w:p>
    <w:p w14:paraId="01904212" w14:textId="77777777" w:rsidR="005F3425" w:rsidRDefault="005F3425" w:rsidP="005F3425">
      <w:pPr>
        <w:pStyle w:val="Heading3"/>
      </w:pPr>
      <w:bookmarkStart w:id="397" w:name="Xcb5a220edfbfbdfd25b54998b2cf7a1b11fd171"/>
      <w:r>
        <w:t>Recent Research on Student Projects and Risk Management</w:t>
      </w:r>
    </w:p>
    <w:p w14:paraId="16435767" w14:textId="77777777" w:rsidR="005F3425" w:rsidRDefault="005F3425" w:rsidP="005F3425">
      <w:pPr>
        <w:numPr>
          <w:ilvl w:val="0"/>
          <w:numId w:val="7"/>
        </w:numPr>
        <w:jc w:val="left"/>
      </w:pPr>
      <w:r>
        <w:rPr>
          <w:b/>
          <w:bCs/>
        </w:rPr>
        <w:t>Studies by New Zealand Researchers (Kirk et al., 2022; 2024):</w:t>
      </w:r>
    </w:p>
    <w:p w14:paraId="307CBA00" w14:textId="77777777" w:rsidR="005F3425" w:rsidRDefault="005F3425" w:rsidP="005F3425">
      <w:pPr>
        <w:pStyle w:val="Compact"/>
        <w:numPr>
          <w:ilvl w:val="1"/>
          <w:numId w:val="7"/>
        </w:numPr>
      </w:pPr>
      <w:r>
        <w:t>Focused on incorporating risk management into student group projects.</w:t>
      </w:r>
    </w:p>
    <w:p w14:paraId="3BF85E17" w14:textId="77777777" w:rsidR="005F3425" w:rsidRDefault="005F3425" w:rsidP="005F3425">
      <w:pPr>
        <w:numPr>
          <w:ilvl w:val="0"/>
          <w:numId w:val="7"/>
        </w:numPr>
        <w:jc w:val="left"/>
      </w:pPr>
      <w:r>
        <w:rPr>
          <w:b/>
          <w:bCs/>
        </w:rPr>
        <w:t>Purpose:</w:t>
      </w:r>
    </w:p>
    <w:p w14:paraId="423E7082" w14:textId="77777777" w:rsidR="005F3425" w:rsidRDefault="005F3425" w:rsidP="005F3425">
      <w:pPr>
        <w:pStyle w:val="Compact"/>
        <w:numPr>
          <w:ilvl w:val="1"/>
          <w:numId w:val="7"/>
        </w:numPr>
      </w:pPr>
      <w:r>
        <w:t>To understand how risk management affects project outcomes in educational settings.</w:t>
      </w:r>
    </w:p>
    <w:p w14:paraId="706F0CC8" w14:textId="77777777" w:rsidR="005F3425" w:rsidRDefault="005F3425" w:rsidP="005F3425">
      <w:pPr>
        <w:pStyle w:val="Compact"/>
        <w:numPr>
          <w:ilvl w:val="1"/>
          <w:numId w:val="7"/>
        </w:numPr>
      </w:pPr>
      <w:r>
        <w:t>To develop low-overhead risk management frameworks suitable for student projects.</w:t>
      </w:r>
    </w:p>
    <w:p w14:paraId="6F4A4186" w14:textId="77777777" w:rsidR="005F3425" w:rsidRDefault="005F3425" w:rsidP="005F3425">
      <w:pPr>
        <w:pStyle w:val="Heading3"/>
      </w:pPr>
      <w:bookmarkStart w:id="398" w:name="findings"/>
      <w:bookmarkEnd w:id="397"/>
      <w:r>
        <w:t>Findings</w:t>
      </w:r>
    </w:p>
    <w:p w14:paraId="0EC0AF0A" w14:textId="77777777" w:rsidR="005F3425" w:rsidRDefault="005F3425" w:rsidP="005F3425">
      <w:pPr>
        <w:numPr>
          <w:ilvl w:val="0"/>
          <w:numId w:val="7"/>
        </w:numPr>
        <w:jc w:val="left"/>
      </w:pPr>
      <w:r>
        <w:rPr>
          <w:b/>
          <w:bCs/>
        </w:rPr>
        <w:t>Impact of Poor Risk Management:</w:t>
      </w:r>
    </w:p>
    <w:p w14:paraId="1107C1C4" w14:textId="77777777" w:rsidR="005F3425" w:rsidRDefault="005F3425" w:rsidP="005F3425">
      <w:pPr>
        <w:pStyle w:val="Compact"/>
        <w:numPr>
          <w:ilvl w:val="1"/>
          <w:numId w:val="7"/>
        </w:numPr>
      </w:pPr>
      <w:r>
        <w:lastRenderedPageBreak/>
        <w:t>Teams with inadequate risk management strategies tend to perform worse.</w:t>
      </w:r>
    </w:p>
    <w:p w14:paraId="71A13958" w14:textId="77777777" w:rsidR="005F3425" w:rsidRDefault="005F3425" w:rsidP="005F3425">
      <w:pPr>
        <w:pStyle w:val="Compact"/>
        <w:numPr>
          <w:ilvl w:val="1"/>
          <w:numId w:val="7"/>
        </w:numPr>
      </w:pPr>
      <w:r>
        <w:t>Higher likelihood of encountering significant issues within the team.</w:t>
      </w:r>
    </w:p>
    <w:p w14:paraId="5121C733" w14:textId="77777777" w:rsidR="005F3425" w:rsidRDefault="005F3425" w:rsidP="005F3425">
      <w:pPr>
        <w:numPr>
          <w:ilvl w:val="0"/>
          <w:numId w:val="7"/>
        </w:numPr>
        <w:jc w:val="left"/>
      </w:pPr>
      <w:r>
        <w:rPr>
          <w:b/>
          <w:bCs/>
        </w:rPr>
        <w:t>Instructor Intervention:</w:t>
      </w:r>
    </w:p>
    <w:p w14:paraId="17E3CE77" w14:textId="77777777" w:rsidR="005F3425" w:rsidRDefault="005F3425" w:rsidP="005F3425">
      <w:pPr>
        <w:pStyle w:val="Compact"/>
        <w:numPr>
          <w:ilvl w:val="1"/>
          <w:numId w:val="7"/>
        </w:numPr>
      </w:pPr>
      <w:r>
        <w:t>Teams with poor risk practices more frequently required instructor assistance to address problems.</w:t>
      </w:r>
    </w:p>
    <w:p w14:paraId="19746407" w14:textId="77777777" w:rsidR="005F3425" w:rsidRDefault="005F3425" w:rsidP="005F3425">
      <w:pPr>
        <w:numPr>
          <w:ilvl w:val="0"/>
          <w:numId w:val="7"/>
        </w:numPr>
        <w:jc w:val="left"/>
      </w:pPr>
      <w:r>
        <w:rPr>
          <w:b/>
          <w:bCs/>
        </w:rPr>
        <w:t>Benefits of Risk Frameworks:</w:t>
      </w:r>
    </w:p>
    <w:p w14:paraId="212E2E3F" w14:textId="77777777" w:rsidR="005F3425" w:rsidRDefault="005F3425" w:rsidP="005F3425">
      <w:pPr>
        <w:pStyle w:val="Compact"/>
        <w:numPr>
          <w:ilvl w:val="1"/>
          <w:numId w:val="7"/>
        </w:numPr>
      </w:pPr>
      <w:r>
        <w:t>Improved team performance.</w:t>
      </w:r>
    </w:p>
    <w:p w14:paraId="03B0E83A" w14:textId="77777777" w:rsidR="005F3425" w:rsidRDefault="005F3425" w:rsidP="005F3425">
      <w:pPr>
        <w:pStyle w:val="Compact"/>
        <w:numPr>
          <w:ilvl w:val="1"/>
          <w:numId w:val="7"/>
        </w:numPr>
      </w:pPr>
      <w:r>
        <w:t>Better project outcomes.</w:t>
      </w:r>
    </w:p>
    <w:p w14:paraId="34C9BB88" w14:textId="77777777" w:rsidR="005F3425" w:rsidRDefault="005F3425" w:rsidP="005F3425">
      <w:pPr>
        <w:pStyle w:val="Compact"/>
        <w:numPr>
          <w:ilvl w:val="1"/>
          <w:numId w:val="7"/>
        </w:numPr>
      </w:pPr>
      <w:r>
        <w:t>Enhanced learning experiences for students.</w:t>
      </w:r>
    </w:p>
    <w:p w14:paraId="3A2C2EAB" w14:textId="77777777" w:rsidR="005F3425" w:rsidRDefault="005F3425" w:rsidP="005F3425">
      <w:pPr>
        <w:pStyle w:val="Heading3"/>
      </w:pPr>
      <w:bookmarkStart w:id="399" w:name="identified-risk-categories"/>
      <w:bookmarkEnd w:id="398"/>
      <w:r>
        <w:t>Identified Risk Categories</w:t>
      </w:r>
    </w:p>
    <w:p w14:paraId="4C071CEE" w14:textId="77777777" w:rsidR="005F3425" w:rsidRDefault="005F3425" w:rsidP="005F3425">
      <w:pPr>
        <w:numPr>
          <w:ilvl w:val="0"/>
          <w:numId w:val="8"/>
        </w:numPr>
        <w:jc w:val="left"/>
      </w:pPr>
      <w:r>
        <w:rPr>
          <w:b/>
          <w:bCs/>
        </w:rPr>
        <w:t>Communication Risks:</w:t>
      </w:r>
    </w:p>
    <w:p w14:paraId="47EDA2E3" w14:textId="77777777" w:rsidR="005F3425" w:rsidRDefault="005F3425" w:rsidP="005F3425">
      <w:pPr>
        <w:pStyle w:val="Compact"/>
        <w:numPr>
          <w:ilvl w:val="1"/>
          <w:numId w:val="7"/>
        </w:numPr>
      </w:pPr>
      <w:r>
        <w:t>Miscommunication or lack of communication among team members.</w:t>
      </w:r>
    </w:p>
    <w:p w14:paraId="028EC2CC" w14:textId="77777777" w:rsidR="005F3425" w:rsidRDefault="005F3425" w:rsidP="005F3425">
      <w:pPr>
        <w:pStyle w:val="Compact"/>
        <w:numPr>
          <w:ilvl w:val="1"/>
          <w:numId w:val="7"/>
        </w:numPr>
      </w:pPr>
      <w:r>
        <w:t>Language barriers or differing communication styles.</w:t>
      </w:r>
    </w:p>
    <w:p w14:paraId="39D3C7E7" w14:textId="77777777" w:rsidR="005F3425" w:rsidRDefault="005F3425" w:rsidP="005F3425">
      <w:pPr>
        <w:numPr>
          <w:ilvl w:val="0"/>
          <w:numId w:val="8"/>
        </w:numPr>
        <w:jc w:val="left"/>
      </w:pPr>
      <w:r>
        <w:rPr>
          <w:b/>
          <w:bCs/>
        </w:rPr>
        <w:t>Technical Risks:</w:t>
      </w:r>
    </w:p>
    <w:p w14:paraId="0CA8C0D1" w14:textId="77777777" w:rsidR="005F3425" w:rsidRDefault="005F3425" w:rsidP="005F3425">
      <w:pPr>
        <w:pStyle w:val="Compact"/>
        <w:numPr>
          <w:ilvl w:val="1"/>
          <w:numId w:val="7"/>
        </w:numPr>
      </w:pPr>
      <w:r>
        <w:t>Insufficient technical skills or experience.</w:t>
      </w:r>
    </w:p>
    <w:p w14:paraId="40F9B884" w14:textId="77777777" w:rsidR="005F3425" w:rsidRDefault="005F3425" w:rsidP="005F3425">
      <w:pPr>
        <w:pStyle w:val="Compact"/>
        <w:numPr>
          <w:ilvl w:val="1"/>
          <w:numId w:val="7"/>
        </w:numPr>
      </w:pPr>
      <w:r>
        <w:t>Challenges with new technologies or tools.</w:t>
      </w:r>
    </w:p>
    <w:p w14:paraId="47286855" w14:textId="77777777" w:rsidR="005F3425" w:rsidRDefault="005F3425" w:rsidP="005F3425">
      <w:pPr>
        <w:numPr>
          <w:ilvl w:val="0"/>
          <w:numId w:val="8"/>
        </w:numPr>
        <w:jc w:val="left"/>
      </w:pPr>
      <w:r>
        <w:rPr>
          <w:b/>
          <w:bCs/>
        </w:rPr>
        <w:t>Scheduling Risks:</w:t>
      </w:r>
    </w:p>
    <w:p w14:paraId="7437708C" w14:textId="77777777" w:rsidR="005F3425" w:rsidRDefault="005F3425" w:rsidP="005F3425">
      <w:pPr>
        <w:pStyle w:val="Compact"/>
        <w:numPr>
          <w:ilvl w:val="1"/>
          <w:numId w:val="7"/>
        </w:numPr>
      </w:pPr>
      <w:r>
        <w:t>Poor time management.</w:t>
      </w:r>
    </w:p>
    <w:p w14:paraId="0DE5ABBD" w14:textId="77777777" w:rsidR="005F3425" w:rsidRDefault="005F3425" w:rsidP="005F3425">
      <w:pPr>
        <w:pStyle w:val="Compact"/>
        <w:numPr>
          <w:ilvl w:val="1"/>
          <w:numId w:val="7"/>
        </w:numPr>
      </w:pPr>
      <w:r>
        <w:t>Conflicting commitments (e.g., other courses, work).</w:t>
      </w:r>
    </w:p>
    <w:p w14:paraId="3EFA3552" w14:textId="77777777" w:rsidR="005F3425" w:rsidRDefault="005F3425" w:rsidP="005F3425">
      <w:pPr>
        <w:numPr>
          <w:ilvl w:val="0"/>
          <w:numId w:val="8"/>
        </w:numPr>
        <w:jc w:val="left"/>
      </w:pPr>
      <w:r>
        <w:rPr>
          <w:b/>
          <w:bCs/>
        </w:rPr>
        <w:t>Scope Risks:</w:t>
      </w:r>
    </w:p>
    <w:p w14:paraId="1FDC6574" w14:textId="77777777" w:rsidR="005F3425" w:rsidRDefault="005F3425" w:rsidP="005F3425">
      <w:pPr>
        <w:pStyle w:val="Compact"/>
        <w:numPr>
          <w:ilvl w:val="1"/>
          <w:numId w:val="7"/>
        </w:numPr>
      </w:pPr>
      <w:r>
        <w:t>Unclear project requirements.</w:t>
      </w:r>
    </w:p>
    <w:p w14:paraId="652CE4BC" w14:textId="77777777" w:rsidR="005F3425" w:rsidRDefault="005F3425" w:rsidP="005F3425">
      <w:pPr>
        <w:pStyle w:val="Compact"/>
        <w:numPr>
          <w:ilvl w:val="1"/>
          <w:numId w:val="7"/>
        </w:numPr>
      </w:pPr>
      <w:r>
        <w:t>Scope creep or changes in project objectives.</w:t>
      </w:r>
    </w:p>
    <w:p w14:paraId="064FF916" w14:textId="77777777" w:rsidR="005F3425" w:rsidRDefault="005F3425" w:rsidP="005F3425">
      <w:pPr>
        <w:numPr>
          <w:ilvl w:val="0"/>
          <w:numId w:val="8"/>
        </w:numPr>
        <w:jc w:val="left"/>
      </w:pPr>
      <w:r>
        <w:rPr>
          <w:b/>
          <w:bCs/>
        </w:rPr>
        <w:t>Stakeholder Risks:</w:t>
      </w:r>
    </w:p>
    <w:p w14:paraId="45136CFA" w14:textId="77777777" w:rsidR="005F3425" w:rsidRDefault="005F3425" w:rsidP="005F3425">
      <w:pPr>
        <w:pStyle w:val="Compact"/>
        <w:numPr>
          <w:ilvl w:val="1"/>
          <w:numId w:val="7"/>
        </w:numPr>
      </w:pPr>
      <w:r>
        <w:t>Not adequately considering client needs or expectations.</w:t>
      </w:r>
    </w:p>
    <w:p w14:paraId="15487E33" w14:textId="77777777" w:rsidR="005F3425" w:rsidRDefault="005F3425" w:rsidP="005F3425">
      <w:pPr>
        <w:pStyle w:val="Compact"/>
        <w:numPr>
          <w:ilvl w:val="1"/>
          <w:numId w:val="7"/>
        </w:numPr>
      </w:pPr>
      <w:r>
        <w:t>Lack of feedback from supervisors or clients.</w:t>
      </w:r>
    </w:p>
    <w:p w14:paraId="191E3A07" w14:textId="77777777" w:rsidR="005F3425" w:rsidRDefault="005F3425" w:rsidP="005F3425">
      <w:pPr>
        <w:numPr>
          <w:ilvl w:val="0"/>
          <w:numId w:val="8"/>
        </w:numPr>
        <w:jc w:val="left"/>
      </w:pPr>
      <w:r>
        <w:rPr>
          <w:b/>
          <w:bCs/>
        </w:rPr>
        <w:t>Team Dynamics Risks:</w:t>
      </w:r>
    </w:p>
    <w:p w14:paraId="37A4EDAB" w14:textId="77777777" w:rsidR="005F3425" w:rsidRDefault="005F3425" w:rsidP="005F3425">
      <w:pPr>
        <w:pStyle w:val="Compact"/>
        <w:numPr>
          <w:ilvl w:val="1"/>
          <w:numId w:val="7"/>
        </w:numPr>
      </w:pPr>
      <w:r>
        <w:t>Conflicts within the team.</w:t>
      </w:r>
    </w:p>
    <w:p w14:paraId="4D3E8BC4" w14:textId="77777777" w:rsidR="005F3425" w:rsidRDefault="005F3425" w:rsidP="005F3425">
      <w:pPr>
        <w:pStyle w:val="Compact"/>
        <w:numPr>
          <w:ilvl w:val="1"/>
          <w:numId w:val="7"/>
        </w:numPr>
      </w:pPr>
      <w:r>
        <w:t>Uneven workload distribution.</w:t>
      </w:r>
    </w:p>
    <w:p w14:paraId="7384C574" w14:textId="77777777" w:rsidR="005F3425" w:rsidRDefault="005F3425" w:rsidP="005F3425">
      <w:pPr>
        <w:numPr>
          <w:ilvl w:val="0"/>
          <w:numId w:val="8"/>
        </w:numPr>
        <w:jc w:val="left"/>
      </w:pPr>
      <w:r>
        <w:rPr>
          <w:b/>
          <w:bCs/>
        </w:rPr>
        <w:t>Resource Risks:</w:t>
      </w:r>
    </w:p>
    <w:p w14:paraId="4797D885" w14:textId="77777777" w:rsidR="005F3425" w:rsidRDefault="005F3425" w:rsidP="005F3425">
      <w:pPr>
        <w:pStyle w:val="Compact"/>
        <w:numPr>
          <w:ilvl w:val="1"/>
          <w:numId w:val="7"/>
        </w:numPr>
      </w:pPr>
      <w:r>
        <w:t>Limited access to necessary resources (software, hardware).</w:t>
      </w:r>
    </w:p>
    <w:p w14:paraId="275A3704" w14:textId="77777777" w:rsidR="005F3425" w:rsidRDefault="005F3425" w:rsidP="005F3425">
      <w:pPr>
        <w:pStyle w:val="Heading3"/>
      </w:pPr>
      <w:bookmarkStart w:id="400" w:name="conclusions-and-recommendations"/>
      <w:bookmarkEnd w:id="399"/>
      <w:r>
        <w:t>Conclusions and Recommendations</w:t>
      </w:r>
    </w:p>
    <w:p w14:paraId="4AFD5FFB" w14:textId="77777777" w:rsidR="005F3425" w:rsidRDefault="005F3425" w:rsidP="005F3425">
      <w:pPr>
        <w:numPr>
          <w:ilvl w:val="0"/>
          <w:numId w:val="7"/>
        </w:numPr>
        <w:jc w:val="left"/>
      </w:pPr>
      <w:r>
        <w:rPr>
          <w:b/>
          <w:bCs/>
        </w:rPr>
        <w:t>Importance of Risk Management Education:</w:t>
      </w:r>
    </w:p>
    <w:p w14:paraId="7557FD9E" w14:textId="77777777" w:rsidR="005F3425" w:rsidRDefault="005F3425" w:rsidP="005F3425">
      <w:pPr>
        <w:pStyle w:val="Compact"/>
        <w:numPr>
          <w:ilvl w:val="1"/>
          <w:numId w:val="7"/>
        </w:numPr>
      </w:pPr>
      <w:r>
        <w:t>Teaching students about risk identification, assessment, and mitigation prepares them for real-world projects.</w:t>
      </w:r>
    </w:p>
    <w:p w14:paraId="4BA983A5" w14:textId="77777777" w:rsidR="005F3425" w:rsidRDefault="005F3425" w:rsidP="005F3425">
      <w:pPr>
        <w:numPr>
          <w:ilvl w:val="0"/>
          <w:numId w:val="7"/>
        </w:numPr>
        <w:jc w:val="left"/>
      </w:pPr>
      <w:r>
        <w:rPr>
          <w:b/>
          <w:bCs/>
        </w:rPr>
        <w:t>Implementing Risk Frameworks:</w:t>
      </w:r>
    </w:p>
    <w:p w14:paraId="412C2456" w14:textId="77777777" w:rsidR="005F3425" w:rsidRDefault="005F3425" w:rsidP="005F3425">
      <w:pPr>
        <w:pStyle w:val="Compact"/>
        <w:numPr>
          <w:ilvl w:val="1"/>
          <w:numId w:val="7"/>
        </w:numPr>
      </w:pPr>
      <w:r>
        <w:t>Even low-overhead risk management processes can significantly improve project outcomes.</w:t>
      </w:r>
    </w:p>
    <w:p w14:paraId="557AD773" w14:textId="77777777" w:rsidR="005F3425" w:rsidRDefault="005F3425" w:rsidP="005F3425">
      <w:pPr>
        <w:numPr>
          <w:ilvl w:val="0"/>
          <w:numId w:val="7"/>
        </w:numPr>
        <w:jc w:val="left"/>
      </w:pPr>
      <w:r>
        <w:rPr>
          <w:b/>
          <w:bCs/>
        </w:rPr>
        <w:t>Active Monitoring:</w:t>
      </w:r>
    </w:p>
    <w:p w14:paraId="64A8394E" w14:textId="77777777" w:rsidR="005F3425" w:rsidRDefault="005F3425" w:rsidP="005F3425">
      <w:pPr>
        <w:pStyle w:val="Compact"/>
        <w:numPr>
          <w:ilvl w:val="1"/>
          <w:numId w:val="7"/>
        </w:numPr>
      </w:pPr>
      <w:r>
        <w:t>Regular check-ins and updates on risk status help prevent issues from escalating.</w:t>
      </w:r>
    </w:p>
    <w:p w14:paraId="24AB6012" w14:textId="77777777" w:rsidR="005F3425" w:rsidRDefault="005F3425" w:rsidP="005F3425">
      <w:pPr>
        <w:numPr>
          <w:ilvl w:val="0"/>
          <w:numId w:val="7"/>
        </w:numPr>
        <w:jc w:val="left"/>
      </w:pPr>
      <w:r>
        <w:rPr>
          <w:b/>
          <w:bCs/>
        </w:rPr>
        <w:t>Instructor Support:</w:t>
      </w:r>
    </w:p>
    <w:p w14:paraId="5D915A3E" w14:textId="77777777" w:rsidR="005F3425" w:rsidRDefault="005F3425" w:rsidP="005F3425">
      <w:pPr>
        <w:pStyle w:val="Compact"/>
        <w:numPr>
          <w:ilvl w:val="1"/>
          <w:numId w:val="7"/>
        </w:numPr>
      </w:pPr>
      <w:r>
        <w:t>Educators should guide students in risk management practices and intervene when necessary.</w:t>
      </w:r>
    </w:p>
    <w:bookmarkEnd w:id="357"/>
    <w:bookmarkEnd w:id="395"/>
    <w:bookmarkEnd w:id="400"/>
    <w:p w14:paraId="443EF058" w14:textId="77777777" w:rsidR="004F181E" w:rsidRDefault="00380E1A" w:rsidP="00AE0CAE">
      <w:r>
        <w:rPr>
          <w:noProof/>
        </w:rPr>
        <w:pict w14:anchorId="2D30905C">
          <v:rect id="_x0000_i1028" alt="" style="width:451.3pt;height:.05pt;mso-width-percent:0;mso-height-percent:0;mso-width-percent:0;mso-height-percent:0" o:hralign="center" o:hrstd="t" o:hr="t"/>
        </w:pict>
      </w:r>
    </w:p>
    <w:p w14:paraId="60D73E0F" w14:textId="1EAC04FD" w:rsidR="008F07B5" w:rsidRDefault="008F07B5" w:rsidP="008F07B5">
      <w:pPr>
        <w:pStyle w:val="Heading1"/>
      </w:pPr>
      <w:bookmarkStart w:id="401" w:name="software-ecosystems"/>
      <w:bookmarkStart w:id="402" w:name="_Toc181289046"/>
      <w:r>
        <w:lastRenderedPageBreak/>
        <w:t xml:space="preserve">Lecture 10a: </w:t>
      </w:r>
      <w:r>
        <w:t>Software Ecosystems</w:t>
      </w:r>
      <w:bookmarkEnd w:id="402"/>
    </w:p>
    <w:p w14:paraId="251138F4" w14:textId="77777777" w:rsidR="008F07B5" w:rsidRDefault="008F07B5" w:rsidP="008F07B5">
      <w:pPr>
        <w:pStyle w:val="Heading2"/>
      </w:pPr>
      <w:bookmarkStart w:id="403" w:name="_Toc181289047"/>
      <w:r>
        <w:t>Overview</w:t>
      </w:r>
      <w:bookmarkEnd w:id="403"/>
    </w:p>
    <w:p w14:paraId="20C2AB54" w14:textId="77777777" w:rsidR="008F07B5" w:rsidRDefault="008F07B5" w:rsidP="008F07B5">
      <w:pPr>
        <w:pStyle w:val="FirstParagraph"/>
      </w:pPr>
      <w:r>
        <w:t>This lecture explores the concept of software ecosystems, their definitions, maturity models, focus areas, and the new competencies demanded by such ecosystems. It delves into how software ecosystems function, their configurations, and the implications for software development and innovation.</w:t>
      </w:r>
    </w:p>
    <w:p w14:paraId="67338251" w14:textId="77777777" w:rsidR="008F07B5" w:rsidRDefault="008F07B5" w:rsidP="008F07B5">
      <w:pPr>
        <w:pStyle w:val="Heading2"/>
      </w:pPr>
      <w:bookmarkStart w:id="404" w:name="software-ecosystems---definitions"/>
      <w:bookmarkStart w:id="405" w:name="_Toc181289048"/>
      <w:r>
        <w:t>Software Ecosystems - Definitions</w:t>
      </w:r>
      <w:bookmarkEnd w:id="405"/>
    </w:p>
    <w:p w14:paraId="3E1B3E3C" w14:textId="77777777" w:rsidR="008F07B5" w:rsidRDefault="008F07B5" w:rsidP="008F07B5">
      <w:pPr>
        <w:pStyle w:val="Heading3"/>
      </w:pPr>
      <w:bookmarkStart w:id="406" w:name="general-definition"/>
      <w:r>
        <w:t>General Definition</w:t>
      </w:r>
    </w:p>
    <w:p w14:paraId="362F5159" w14:textId="77777777" w:rsidR="008F07B5" w:rsidRDefault="008F07B5" w:rsidP="008F07B5">
      <w:pPr>
        <w:pStyle w:val="Compact"/>
        <w:numPr>
          <w:ilvl w:val="0"/>
          <w:numId w:val="7"/>
        </w:numPr>
      </w:pPr>
      <w:r>
        <w:rPr>
          <w:b/>
          <w:bCs/>
        </w:rPr>
        <w:t>Software Ecosystem:</w:t>
      </w:r>
      <w:r>
        <w:t xml:space="preserve"> An entity where an ecosystem owner provides not just a software product but an underpinning platform. This platform offers a set of APIs through which external developers can connect and build applications.</w:t>
      </w:r>
    </w:p>
    <w:p w14:paraId="50509D18" w14:textId="77777777" w:rsidR="008F07B5" w:rsidRDefault="008F07B5" w:rsidP="008F07B5">
      <w:pPr>
        <w:pStyle w:val="Heading3"/>
      </w:pPr>
      <w:bookmarkStart w:id="407" w:name="examples-of-software-ecosystems"/>
      <w:bookmarkEnd w:id="406"/>
      <w:r>
        <w:t>Examples of Software Ecosystems</w:t>
      </w:r>
    </w:p>
    <w:p w14:paraId="3FA792C9" w14:textId="77777777" w:rsidR="008F07B5" w:rsidRDefault="008F07B5" w:rsidP="008F07B5">
      <w:pPr>
        <w:pStyle w:val="Compact"/>
        <w:numPr>
          <w:ilvl w:val="0"/>
          <w:numId w:val="7"/>
        </w:numPr>
      </w:pPr>
      <w:r>
        <w:rPr>
          <w:b/>
          <w:bCs/>
        </w:rPr>
        <w:t>Apple App Store</w:t>
      </w:r>
    </w:p>
    <w:p w14:paraId="1AB70688" w14:textId="77777777" w:rsidR="008F07B5" w:rsidRDefault="008F07B5" w:rsidP="008F07B5">
      <w:pPr>
        <w:pStyle w:val="Compact"/>
        <w:numPr>
          <w:ilvl w:val="0"/>
          <w:numId w:val="7"/>
        </w:numPr>
      </w:pPr>
      <w:r>
        <w:rPr>
          <w:b/>
          <w:bCs/>
        </w:rPr>
        <w:t>Google Play Store</w:t>
      </w:r>
    </w:p>
    <w:p w14:paraId="7A825D41" w14:textId="77777777" w:rsidR="008F07B5" w:rsidRDefault="008F07B5" w:rsidP="008F07B5">
      <w:pPr>
        <w:pStyle w:val="Compact"/>
        <w:numPr>
          <w:ilvl w:val="0"/>
          <w:numId w:val="7"/>
        </w:numPr>
      </w:pPr>
      <w:r>
        <w:rPr>
          <w:b/>
          <w:bCs/>
        </w:rPr>
        <w:t>Xero’s App Marketplace</w:t>
      </w:r>
      <w:r>
        <w:t xml:space="preserve"> in New Zealand</w:t>
      </w:r>
    </w:p>
    <w:p w14:paraId="76407C3F" w14:textId="77777777" w:rsidR="008F07B5" w:rsidRDefault="008F07B5" w:rsidP="008F07B5">
      <w:pPr>
        <w:pStyle w:val="Heading3"/>
      </w:pPr>
      <w:bookmarkStart w:id="408" w:name="goals-of-software-ecosystems"/>
      <w:bookmarkEnd w:id="407"/>
      <w:r>
        <w:t>Goals of Software Ecosystems</w:t>
      </w:r>
    </w:p>
    <w:p w14:paraId="22EB83D6" w14:textId="77777777" w:rsidR="008F07B5" w:rsidRDefault="008F07B5" w:rsidP="008F07B5">
      <w:pPr>
        <w:numPr>
          <w:ilvl w:val="0"/>
          <w:numId w:val="7"/>
        </w:numPr>
        <w:jc w:val="left"/>
      </w:pPr>
      <w:r>
        <w:rPr>
          <w:b/>
          <w:bCs/>
        </w:rPr>
        <w:t>Innovative Continuous Software Business:</w:t>
      </w:r>
    </w:p>
    <w:p w14:paraId="402D6177" w14:textId="77777777" w:rsidR="008F07B5" w:rsidRDefault="008F07B5" w:rsidP="008F07B5">
      <w:pPr>
        <w:pStyle w:val="Compact"/>
        <w:numPr>
          <w:ilvl w:val="1"/>
          <w:numId w:val="7"/>
        </w:numPr>
      </w:pPr>
      <w:r>
        <w:t>Aim for growth and sustainability.</w:t>
      </w:r>
    </w:p>
    <w:p w14:paraId="2800D8F7" w14:textId="77777777" w:rsidR="008F07B5" w:rsidRDefault="008F07B5" w:rsidP="008F07B5">
      <w:pPr>
        <w:pStyle w:val="Compact"/>
        <w:numPr>
          <w:ilvl w:val="1"/>
          <w:numId w:val="7"/>
        </w:numPr>
      </w:pPr>
      <w:r>
        <w:t>Build a healthy network of partners around the business.</w:t>
      </w:r>
    </w:p>
    <w:p w14:paraId="43904130" w14:textId="77777777" w:rsidR="008F07B5" w:rsidRDefault="008F07B5" w:rsidP="008F07B5">
      <w:pPr>
        <w:numPr>
          <w:ilvl w:val="0"/>
          <w:numId w:val="7"/>
        </w:numPr>
        <w:jc w:val="left"/>
      </w:pPr>
      <w:r>
        <w:rPr>
          <w:b/>
          <w:bCs/>
        </w:rPr>
        <w:t>Staying Power (Cusumano, 2010):</w:t>
      </w:r>
    </w:p>
    <w:p w14:paraId="1021B6E4" w14:textId="77777777" w:rsidR="008F07B5" w:rsidRDefault="008F07B5" w:rsidP="008F07B5">
      <w:pPr>
        <w:pStyle w:val="Compact"/>
        <w:numPr>
          <w:ilvl w:val="1"/>
          <w:numId w:val="7"/>
        </w:numPr>
      </w:pPr>
      <w:r>
        <w:t>Minimize risk.</w:t>
      </w:r>
    </w:p>
    <w:p w14:paraId="7872043E" w14:textId="77777777" w:rsidR="008F07B5" w:rsidRDefault="008F07B5" w:rsidP="008F07B5">
      <w:pPr>
        <w:pStyle w:val="Compact"/>
        <w:numPr>
          <w:ilvl w:val="1"/>
          <w:numId w:val="7"/>
        </w:numPr>
      </w:pPr>
      <w:r>
        <w:t>Increase innovation.</w:t>
      </w:r>
    </w:p>
    <w:p w14:paraId="4919C04D" w14:textId="77777777" w:rsidR="008F07B5" w:rsidRDefault="008F07B5" w:rsidP="008F07B5">
      <w:pPr>
        <w:pStyle w:val="Compact"/>
        <w:numPr>
          <w:ilvl w:val="1"/>
          <w:numId w:val="7"/>
        </w:numPr>
      </w:pPr>
      <w:r>
        <w:t>Increase revenue.</w:t>
      </w:r>
    </w:p>
    <w:p w14:paraId="7BF31486" w14:textId="77777777" w:rsidR="008F07B5" w:rsidRDefault="008F07B5" w:rsidP="008F07B5">
      <w:pPr>
        <w:pStyle w:val="Compact"/>
        <w:numPr>
          <w:ilvl w:val="1"/>
          <w:numId w:val="7"/>
        </w:numPr>
      </w:pPr>
      <w:r>
        <w:t>Create a robust network of partners.</w:t>
      </w:r>
    </w:p>
    <w:p w14:paraId="37674E9E" w14:textId="77777777" w:rsidR="008F07B5" w:rsidRDefault="008F07B5" w:rsidP="008F07B5">
      <w:pPr>
        <w:pStyle w:val="Heading3"/>
      </w:pPr>
      <w:bookmarkStart w:id="409" w:name="formal-definition"/>
      <w:bookmarkEnd w:id="408"/>
      <w:r>
        <w:t>Formal Definition</w:t>
      </w:r>
    </w:p>
    <w:p w14:paraId="113FD97F" w14:textId="77777777" w:rsidR="008F07B5" w:rsidRDefault="008F07B5" w:rsidP="008F07B5">
      <w:pPr>
        <w:pStyle w:val="Compact"/>
        <w:numPr>
          <w:ilvl w:val="0"/>
          <w:numId w:val="7"/>
        </w:numPr>
      </w:pPr>
      <w:r>
        <w:rPr>
          <w:b/>
          <w:bCs/>
        </w:rPr>
        <w:t>Jansen, Finkelstein, and Brinkkemper (2009):</w:t>
      </w:r>
    </w:p>
    <w:p w14:paraId="5987854C" w14:textId="77777777" w:rsidR="008F07B5" w:rsidRDefault="008F07B5" w:rsidP="008F07B5">
      <w:pPr>
        <w:pStyle w:val="Compact"/>
        <w:numPr>
          <w:ilvl w:val="1"/>
          <w:numId w:val="7"/>
        </w:numPr>
      </w:pPr>
      <w:r>
        <w:rPr>
          <w:i/>
          <w:iCs/>
        </w:rPr>
        <w:t>“A set of businesses functioning as a unit and interacting with a shared market for software and services, together with the relationships among them. These relationships are frequently underpinned by a common technological platform or market and operate through the exchange of information, resources, and artifacts.”</w:t>
      </w:r>
    </w:p>
    <w:p w14:paraId="3F119C3C" w14:textId="77777777" w:rsidR="008F07B5" w:rsidRDefault="008F07B5" w:rsidP="008F07B5">
      <w:pPr>
        <w:pStyle w:val="Heading2"/>
      </w:pPr>
      <w:bookmarkStart w:id="410" w:name="software-ecosystems-maturity-models"/>
      <w:bookmarkStart w:id="411" w:name="_Toc181289049"/>
      <w:bookmarkEnd w:id="404"/>
      <w:bookmarkEnd w:id="409"/>
      <w:r>
        <w:t>Software Ecosystems – Maturity Models</w:t>
      </w:r>
      <w:bookmarkEnd w:id="411"/>
    </w:p>
    <w:p w14:paraId="21A38BA8" w14:textId="77777777" w:rsidR="008F07B5" w:rsidRDefault="008F07B5" w:rsidP="008F07B5">
      <w:pPr>
        <w:pStyle w:val="Heading3"/>
      </w:pPr>
      <w:bookmarkStart w:id="412" w:name="focus-area-maturity-model"/>
      <w:r>
        <w:t>Focus Area Maturity Model</w:t>
      </w:r>
    </w:p>
    <w:p w14:paraId="1A31680D" w14:textId="77777777" w:rsidR="008F07B5" w:rsidRDefault="008F07B5" w:rsidP="008F07B5">
      <w:pPr>
        <w:pStyle w:val="Compact"/>
        <w:numPr>
          <w:ilvl w:val="0"/>
          <w:numId w:val="7"/>
        </w:numPr>
      </w:pPr>
      <w:r>
        <w:rPr>
          <w:b/>
          <w:bCs/>
        </w:rPr>
        <w:t>Purpose:</w:t>
      </w:r>
      <w:r>
        <w:t xml:space="preserve"> To assess and guide the development of software ecosystems.</w:t>
      </w:r>
    </w:p>
    <w:p w14:paraId="74718127" w14:textId="77777777" w:rsidR="008F07B5" w:rsidRDefault="008F07B5" w:rsidP="008F07B5">
      <w:pPr>
        <w:pStyle w:val="Compact"/>
        <w:numPr>
          <w:ilvl w:val="0"/>
          <w:numId w:val="7"/>
        </w:numPr>
      </w:pPr>
      <w:r>
        <w:rPr>
          <w:b/>
          <w:bCs/>
        </w:rPr>
        <w:t>Components:</w:t>
      </w:r>
    </w:p>
    <w:p w14:paraId="4174AB7B" w14:textId="77777777" w:rsidR="008F07B5" w:rsidRDefault="008F07B5" w:rsidP="008F07B5">
      <w:pPr>
        <w:pStyle w:val="Compact"/>
        <w:numPr>
          <w:ilvl w:val="1"/>
          <w:numId w:val="7"/>
        </w:numPr>
      </w:pPr>
      <w:r>
        <w:rPr>
          <w:b/>
          <w:bCs/>
        </w:rPr>
        <w:t>Focus Areas:</w:t>
      </w:r>
      <w:r>
        <w:t xml:space="preserve"> Domains or practices essential for ecosystem maturity.</w:t>
      </w:r>
    </w:p>
    <w:p w14:paraId="33E36055" w14:textId="77777777" w:rsidR="008F07B5" w:rsidRDefault="008F07B5" w:rsidP="008F07B5">
      <w:pPr>
        <w:pStyle w:val="Compact"/>
        <w:numPr>
          <w:ilvl w:val="1"/>
          <w:numId w:val="7"/>
        </w:numPr>
      </w:pPr>
      <w:r>
        <w:rPr>
          <w:b/>
          <w:bCs/>
        </w:rPr>
        <w:t>Capabilities:</w:t>
      </w:r>
      <w:r>
        <w:t xml:space="preserve"> Specific abilities within each focus area.</w:t>
      </w:r>
    </w:p>
    <w:p w14:paraId="34F35DC5" w14:textId="77777777" w:rsidR="008F07B5" w:rsidRDefault="008F07B5" w:rsidP="008F07B5">
      <w:pPr>
        <w:pStyle w:val="Compact"/>
        <w:numPr>
          <w:ilvl w:val="1"/>
          <w:numId w:val="7"/>
        </w:numPr>
      </w:pPr>
      <w:r>
        <w:rPr>
          <w:b/>
          <w:bCs/>
        </w:rPr>
        <w:t>Practices:</w:t>
      </w:r>
      <w:r>
        <w:t xml:space="preserve"> Actions or processes within capabilities.</w:t>
      </w:r>
    </w:p>
    <w:p w14:paraId="77610D94" w14:textId="77777777" w:rsidR="008F07B5" w:rsidRDefault="008F07B5" w:rsidP="008F07B5">
      <w:pPr>
        <w:pStyle w:val="Compact"/>
        <w:numPr>
          <w:ilvl w:val="1"/>
          <w:numId w:val="7"/>
        </w:numPr>
      </w:pPr>
      <w:r>
        <w:rPr>
          <w:b/>
          <w:bCs/>
        </w:rPr>
        <w:t>Maturity Levels:</w:t>
      </w:r>
      <w:r>
        <w:t xml:space="preserve"> Stages of development or proficiency.</w:t>
      </w:r>
    </w:p>
    <w:p w14:paraId="6152DDC0" w14:textId="77777777" w:rsidR="008F07B5" w:rsidRDefault="008F07B5" w:rsidP="008F07B5">
      <w:pPr>
        <w:pStyle w:val="Compact"/>
        <w:numPr>
          <w:ilvl w:val="1"/>
          <w:numId w:val="7"/>
        </w:numPr>
      </w:pPr>
      <w:r>
        <w:rPr>
          <w:b/>
          <w:bCs/>
        </w:rPr>
        <w:t>Functional Domain Capabilities:</w:t>
      </w:r>
      <w:r>
        <w:t xml:space="preserve"> The overall competencies achieved.</w:t>
      </w:r>
    </w:p>
    <w:p w14:paraId="4311F9AC" w14:textId="77777777" w:rsidR="008F07B5" w:rsidRDefault="008F07B5" w:rsidP="008F07B5">
      <w:pPr>
        <w:pStyle w:val="Heading3"/>
      </w:pPr>
      <w:bookmarkStart w:id="413" w:name="implementation"/>
      <w:bookmarkEnd w:id="412"/>
      <w:r>
        <w:lastRenderedPageBreak/>
        <w:t>Implementation</w:t>
      </w:r>
    </w:p>
    <w:p w14:paraId="23A41D0B" w14:textId="77777777" w:rsidR="008F07B5" w:rsidRDefault="008F07B5" w:rsidP="008F07B5">
      <w:pPr>
        <w:pStyle w:val="Compact"/>
        <w:numPr>
          <w:ilvl w:val="0"/>
          <w:numId w:val="7"/>
        </w:numPr>
      </w:pPr>
      <w:r>
        <w:rPr>
          <w:b/>
          <w:bCs/>
        </w:rPr>
        <w:t>Levels of Achievement (Maturity):</w:t>
      </w:r>
    </w:p>
    <w:p w14:paraId="69FAF580" w14:textId="77777777" w:rsidR="008F07B5" w:rsidRDefault="008F07B5" w:rsidP="008F07B5">
      <w:pPr>
        <w:pStyle w:val="Compact"/>
        <w:numPr>
          <w:ilvl w:val="1"/>
          <w:numId w:val="7"/>
        </w:numPr>
      </w:pPr>
      <w:r>
        <w:t>Practices are implemented progressively to achieve higher maturity levels.</w:t>
      </w:r>
    </w:p>
    <w:p w14:paraId="5BA92CC7" w14:textId="77777777" w:rsidR="008F07B5" w:rsidRDefault="008F07B5" w:rsidP="008F07B5">
      <w:pPr>
        <w:pStyle w:val="Compact"/>
        <w:numPr>
          <w:ilvl w:val="0"/>
          <w:numId w:val="7"/>
        </w:numPr>
      </w:pPr>
      <w:r>
        <w:rPr>
          <w:b/>
          <w:bCs/>
        </w:rPr>
        <w:t>Institutionalization:</w:t>
      </w:r>
    </w:p>
    <w:p w14:paraId="0427C31C" w14:textId="77777777" w:rsidR="008F07B5" w:rsidRDefault="008F07B5" w:rsidP="008F07B5">
      <w:pPr>
        <w:pStyle w:val="Compact"/>
        <w:numPr>
          <w:ilvl w:val="1"/>
          <w:numId w:val="7"/>
        </w:numPr>
      </w:pPr>
      <w:r>
        <w:t>Practices become ingrained in the organizational context.</w:t>
      </w:r>
    </w:p>
    <w:p w14:paraId="0474C378" w14:textId="77777777" w:rsidR="008F07B5" w:rsidRDefault="008F07B5" w:rsidP="008F07B5">
      <w:pPr>
        <w:pStyle w:val="Heading2"/>
      </w:pPr>
      <w:bookmarkStart w:id="414" w:name="software-ecosystems-focus-areas"/>
      <w:bookmarkStart w:id="415" w:name="_Toc181289050"/>
      <w:bookmarkEnd w:id="410"/>
      <w:bookmarkEnd w:id="413"/>
      <w:r>
        <w:t>Software Ecosystems – Focus Areas</w:t>
      </w:r>
      <w:bookmarkEnd w:id="415"/>
    </w:p>
    <w:p w14:paraId="0E7B9236" w14:textId="77777777" w:rsidR="008F07B5" w:rsidRDefault="008F07B5" w:rsidP="008F07B5">
      <w:pPr>
        <w:pStyle w:val="FirstParagraph"/>
      </w:pPr>
      <w:r>
        <w:t>The maturity model includes several focus areas critical for the development and sustainability of software ecosystems.</w:t>
      </w:r>
    </w:p>
    <w:p w14:paraId="35A4DD43" w14:textId="77777777" w:rsidR="008F07B5" w:rsidRDefault="008F07B5" w:rsidP="008F07B5">
      <w:pPr>
        <w:pStyle w:val="Heading3"/>
      </w:pPr>
      <w:bookmarkStart w:id="416" w:name="associate-models"/>
      <w:r>
        <w:t>1. Associate Models</w:t>
      </w:r>
    </w:p>
    <w:p w14:paraId="10C91D4C" w14:textId="77777777" w:rsidR="008F07B5" w:rsidRDefault="008F07B5" w:rsidP="008F07B5">
      <w:pPr>
        <w:numPr>
          <w:ilvl w:val="0"/>
          <w:numId w:val="7"/>
        </w:numPr>
        <w:jc w:val="left"/>
      </w:pPr>
      <w:r>
        <w:rPr>
          <w:b/>
          <w:bCs/>
        </w:rPr>
        <w:t>Definition:</w:t>
      </w:r>
    </w:p>
    <w:p w14:paraId="0E75AACE" w14:textId="77777777" w:rsidR="008F07B5" w:rsidRDefault="008F07B5" w:rsidP="008F07B5">
      <w:pPr>
        <w:pStyle w:val="Compact"/>
        <w:numPr>
          <w:ilvl w:val="1"/>
          <w:numId w:val="7"/>
        </w:numPr>
      </w:pPr>
      <w:r>
        <w:t>Practices related to the management and coordination of partners within the ecosystem.</w:t>
      </w:r>
    </w:p>
    <w:p w14:paraId="53264B2B" w14:textId="77777777" w:rsidR="008F07B5" w:rsidRDefault="008F07B5" w:rsidP="008F07B5">
      <w:pPr>
        <w:numPr>
          <w:ilvl w:val="0"/>
          <w:numId w:val="7"/>
        </w:numPr>
        <w:jc w:val="left"/>
      </w:pPr>
      <w:r>
        <w:rPr>
          <w:b/>
          <w:bCs/>
        </w:rPr>
        <w:t>Key Practices:</w:t>
      </w:r>
    </w:p>
    <w:p w14:paraId="7F1EA282" w14:textId="77777777" w:rsidR="008F07B5" w:rsidRDefault="008F07B5" w:rsidP="008F07B5">
      <w:pPr>
        <w:pStyle w:val="Compact"/>
        <w:numPr>
          <w:ilvl w:val="1"/>
          <w:numId w:val="7"/>
        </w:numPr>
      </w:pPr>
      <w:r>
        <w:rPr>
          <w:b/>
          <w:bCs/>
        </w:rPr>
        <w:t>Creation of Partnership Models:</w:t>
      </w:r>
      <w:r>
        <w:t xml:space="preserve"> Developing frameworks for collaboration.</w:t>
      </w:r>
    </w:p>
    <w:p w14:paraId="554D5906" w14:textId="77777777" w:rsidR="008F07B5" w:rsidRDefault="008F07B5" w:rsidP="008F07B5">
      <w:pPr>
        <w:pStyle w:val="Compact"/>
        <w:numPr>
          <w:ilvl w:val="1"/>
          <w:numId w:val="7"/>
        </w:numPr>
      </w:pPr>
      <w:r>
        <w:rPr>
          <w:b/>
          <w:bCs/>
        </w:rPr>
        <w:t>Partner Training:</w:t>
      </w:r>
      <w:r>
        <w:t xml:space="preserve"> Educating partners on the platform and tools.</w:t>
      </w:r>
    </w:p>
    <w:p w14:paraId="135D2881" w14:textId="77777777" w:rsidR="008F07B5" w:rsidRDefault="008F07B5" w:rsidP="008F07B5">
      <w:pPr>
        <w:pStyle w:val="Compact"/>
        <w:numPr>
          <w:ilvl w:val="1"/>
          <w:numId w:val="7"/>
        </w:numPr>
      </w:pPr>
      <w:r>
        <w:rPr>
          <w:b/>
          <w:bCs/>
        </w:rPr>
        <w:t>Consultancy and Sales Partner Support:</w:t>
      </w:r>
      <w:r>
        <w:t xml:space="preserve"> Assisting partners in marketing and sales efforts.</w:t>
      </w:r>
    </w:p>
    <w:p w14:paraId="77E790DC" w14:textId="77777777" w:rsidR="008F07B5" w:rsidRDefault="008F07B5" w:rsidP="008F07B5">
      <w:pPr>
        <w:numPr>
          <w:ilvl w:val="0"/>
          <w:numId w:val="7"/>
        </w:numPr>
        <w:jc w:val="left"/>
      </w:pPr>
      <w:r>
        <w:rPr>
          <w:b/>
          <w:bCs/>
        </w:rPr>
        <w:t>Technical Aspects:</w:t>
      </w:r>
    </w:p>
    <w:p w14:paraId="09AD4A60" w14:textId="77777777" w:rsidR="008F07B5" w:rsidRDefault="008F07B5" w:rsidP="008F07B5">
      <w:pPr>
        <w:pStyle w:val="Compact"/>
        <w:numPr>
          <w:ilvl w:val="1"/>
          <w:numId w:val="7"/>
        </w:numPr>
      </w:pPr>
      <w:r>
        <w:rPr>
          <w:b/>
          <w:bCs/>
        </w:rPr>
        <w:t>Communication Systems:</w:t>
      </w:r>
      <w:r>
        <w:t xml:space="preserve"> Building systems that enable partners to interact with end-users.</w:t>
      </w:r>
    </w:p>
    <w:p w14:paraId="580B017E" w14:textId="77777777" w:rsidR="008F07B5" w:rsidRDefault="008F07B5" w:rsidP="008F07B5">
      <w:pPr>
        <w:pStyle w:val="Compact"/>
        <w:numPr>
          <w:ilvl w:val="2"/>
          <w:numId w:val="7"/>
        </w:numPr>
      </w:pPr>
      <w:r>
        <w:t>Example: Approval systems in app stores.</w:t>
      </w:r>
    </w:p>
    <w:p w14:paraId="39451697" w14:textId="77777777" w:rsidR="008F07B5" w:rsidRDefault="008F07B5" w:rsidP="008F07B5">
      <w:pPr>
        <w:pStyle w:val="Compact"/>
        <w:numPr>
          <w:ilvl w:val="2"/>
          <w:numId w:val="7"/>
        </w:numPr>
      </w:pPr>
      <w:r>
        <w:rPr>
          <w:b/>
          <w:bCs/>
        </w:rPr>
        <w:t>Customer Partner Connection Centers:</w:t>
      </w:r>
      <w:r>
        <w:t xml:space="preserve"> Platforms like SAP’s that allow partners to share ticketing systems with customers and SAP.</w:t>
      </w:r>
    </w:p>
    <w:p w14:paraId="2A807433" w14:textId="77777777" w:rsidR="008F07B5" w:rsidRDefault="008F07B5" w:rsidP="008F07B5">
      <w:pPr>
        <w:pStyle w:val="Heading3"/>
      </w:pPr>
      <w:bookmarkStart w:id="417" w:name="ecosystem-health"/>
      <w:bookmarkEnd w:id="416"/>
      <w:r>
        <w:t>2. Ecosystem Health</w:t>
      </w:r>
    </w:p>
    <w:p w14:paraId="1CF69E19" w14:textId="77777777" w:rsidR="008F07B5" w:rsidRDefault="008F07B5" w:rsidP="008F07B5">
      <w:pPr>
        <w:numPr>
          <w:ilvl w:val="0"/>
          <w:numId w:val="7"/>
        </w:numPr>
        <w:jc w:val="left"/>
      </w:pPr>
      <w:r>
        <w:rPr>
          <w:b/>
          <w:bCs/>
        </w:rPr>
        <w:t>Definition:</w:t>
      </w:r>
    </w:p>
    <w:p w14:paraId="3C1BE931" w14:textId="77777777" w:rsidR="008F07B5" w:rsidRDefault="008F07B5" w:rsidP="008F07B5">
      <w:pPr>
        <w:pStyle w:val="Compact"/>
        <w:numPr>
          <w:ilvl w:val="1"/>
          <w:numId w:val="7"/>
        </w:numPr>
      </w:pPr>
      <w:r>
        <w:t>Viewing the ecosystem as a living entity that can be analyzed and compared with other ecosystems.</w:t>
      </w:r>
    </w:p>
    <w:p w14:paraId="15CDDAEA" w14:textId="77777777" w:rsidR="008F07B5" w:rsidRDefault="008F07B5" w:rsidP="008F07B5">
      <w:pPr>
        <w:numPr>
          <w:ilvl w:val="0"/>
          <w:numId w:val="7"/>
        </w:numPr>
        <w:jc w:val="left"/>
      </w:pPr>
      <w:r>
        <w:rPr>
          <w:b/>
          <w:bCs/>
        </w:rPr>
        <w:t>Key Practices:</w:t>
      </w:r>
    </w:p>
    <w:p w14:paraId="1553FBE2" w14:textId="77777777" w:rsidR="008F07B5" w:rsidRDefault="008F07B5" w:rsidP="008F07B5">
      <w:pPr>
        <w:pStyle w:val="Compact"/>
        <w:numPr>
          <w:ilvl w:val="1"/>
          <w:numId w:val="7"/>
        </w:numPr>
      </w:pPr>
      <w:r>
        <w:rPr>
          <w:b/>
          <w:bCs/>
        </w:rPr>
        <w:t>Partner Health Analysis:</w:t>
      </w:r>
      <w:r>
        <w:t xml:space="preserve"> Assessing the well-being and performance of partners.</w:t>
      </w:r>
    </w:p>
    <w:p w14:paraId="51F2BB68" w14:textId="77777777" w:rsidR="008F07B5" w:rsidRDefault="008F07B5" w:rsidP="008F07B5">
      <w:pPr>
        <w:pStyle w:val="Compact"/>
        <w:numPr>
          <w:ilvl w:val="1"/>
          <w:numId w:val="7"/>
        </w:numPr>
      </w:pPr>
      <w:r>
        <w:rPr>
          <w:b/>
          <w:bCs/>
        </w:rPr>
        <w:t>Sharing Market Data:</w:t>
      </w:r>
      <w:r>
        <w:t xml:space="preserve"> Providing insights and data to partners.</w:t>
      </w:r>
    </w:p>
    <w:p w14:paraId="680C685C" w14:textId="77777777" w:rsidR="008F07B5" w:rsidRDefault="008F07B5" w:rsidP="008F07B5">
      <w:pPr>
        <w:pStyle w:val="Compact"/>
        <w:numPr>
          <w:ilvl w:val="1"/>
          <w:numId w:val="7"/>
        </w:numPr>
      </w:pPr>
      <w:r>
        <w:rPr>
          <w:b/>
          <w:bCs/>
        </w:rPr>
        <w:t>Strategic Choices Regarding Competing Ecosystems:</w:t>
      </w:r>
      <w:r>
        <w:t xml:space="preserve"> Making informed decisions to maintain competitiveness.</w:t>
      </w:r>
    </w:p>
    <w:p w14:paraId="3F0C7A9F" w14:textId="77777777" w:rsidR="008F07B5" w:rsidRDefault="008F07B5" w:rsidP="008F07B5">
      <w:pPr>
        <w:pStyle w:val="Heading3"/>
      </w:pPr>
      <w:bookmarkStart w:id="418" w:name="open-markets"/>
      <w:bookmarkEnd w:id="417"/>
      <w:r>
        <w:t>3. Open Markets</w:t>
      </w:r>
    </w:p>
    <w:p w14:paraId="5CC90080" w14:textId="77777777" w:rsidR="008F07B5" w:rsidRDefault="008F07B5" w:rsidP="008F07B5">
      <w:pPr>
        <w:numPr>
          <w:ilvl w:val="0"/>
          <w:numId w:val="7"/>
        </w:numPr>
        <w:jc w:val="left"/>
      </w:pPr>
      <w:r>
        <w:rPr>
          <w:b/>
          <w:bCs/>
        </w:rPr>
        <w:t>Definition:</w:t>
      </w:r>
    </w:p>
    <w:p w14:paraId="26250711" w14:textId="77777777" w:rsidR="008F07B5" w:rsidRDefault="008F07B5" w:rsidP="008F07B5">
      <w:pPr>
        <w:pStyle w:val="Compact"/>
        <w:numPr>
          <w:ilvl w:val="1"/>
          <w:numId w:val="7"/>
        </w:numPr>
      </w:pPr>
      <w:r>
        <w:t>Practices focused on creating an open market for services and applications within the ecosystem.</w:t>
      </w:r>
    </w:p>
    <w:p w14:paraId="758CE579" w14:textId="77777777" w:rsidR="008F07B5" w:rsidRDefault="008F07B5" w:rsidP="008F07B5">
      <w:pPr>
        <w:numPr>
          <w:ilvl w:val="0"/>
          <w:numId w:val="7"/>
        </w:numPr>
        <w:jc w:val="left"/>
      </w:pPr>
      <w:r>
        <w:rPr>
          <w:b/>
          <w:bCs/>
        </w:rPr>
        <w:t>Key Practices:</w:t>
      </w:r>
    </w:p>
    <w:p w14:paraId="394C4C0B" w14:textId="77777777" w:rsidR="008F07B5" w:rsidRDefault="008F07B5" w:rsidP="008F07B5">
      <w:pPr>
        <w:pStyle w:val="Compact"/>
        <w:numPr>
          <w:ilvl w:val="1"/>
          <w:numId w:val="7"/>
        </w:numPr>
      </w:pPr>
      <w:r>
        <w:rPr>
          <w:b/>
          <w:bCs/>
        </w:rPr>
        <w:t>Extension Approval:</w:t>
      </w:r>
      <w:r>
        <w:t xml:space="preserve"> Processes for approving partner-developed extensions or apps.</w:t>
      </w:r>
    </w:p>
    <w:p w14:paraId="3F0E09DA" w14:textId="77777777" w:rsidR="008F07B5" w:rsidRDefault="008F07B5" w:rsidP="008F07B5">
      <w:pPr>
        <w:pStyle w:val="Compact"/>
        <w:numPr>
          <w:ilvl w:val="1"/>
          <w:numId w:val="7"/>
        </w:numPr>
      </w:pPr>
      <w:r>
        <w:rPr>
          <w:b/>
          <w:bCs/>
        </w:rPr>
        <w:t>Extension Marketing:</w:t>
      </w:r>
      <w:r>
        <w:t xml:space="preserve"> Promoting partner extensions to users.</w:t>
      </w:r>
    </w:p>
    <w:p w14:paraId="189CD174" w14:textId="77777777" w:rsidR="008F07B5" w:rsidRDefault="008F07B5" w:rsidP="008F07B5">
      <w:pPr>
        <w:pStyle w:val="Compact"/>
        <w:numPr>
          <w:ilvl w:val="1"/>
          <w:numId w:val="7"/>
        </w:numPr>
      </w:pPr>
      <w:r>
        <w:rPr>
          <w:b/>
          <w:bCs/>
        </w:rPr>
        <w:t>Business Model Innovation:</w:t>
      </w:r>
      <w:r>
        <w:t xml:space="preserve"> Developing new ways to generate revenue and value.</w:t>
      </w:r>
    </w:p>
    <w:p w14:paraId="531C2023" w14:textId="77777777" w:rsidR="008F07B5" w:rsidRDefault="008F07B5" w:rsidP="008F07B5">
      <w:pPr>
        <w:pStyle w:val="Compact"/>
        <w:numPr>
          <w:ilvl w:val="1"/>
          <w:numId w:val="7"/>
        </w:numPr>
      </w:pPr>
      <w:r>
        <w:rPr>
          <w:b/>
          <w:bCs/>
        </w:rPr>
        <w:t>App Delivery:</w:t>
      </w:r>
      <w:r>
        <w:t xml:space="preserve"> Ensuring efficient and reliable distribution of apps.</w:t>
      </w:r>
    </w:p>
    <w:p w14:paraId="7909C61D" w14:textId="77777777" w:rsidR="008F07B5" w:rsidRDefault="008F07B5" w:rsidP="008F07B5">
      <w:pPr>
        <w:numPr>
          <w:ilvl w:val="0"/>
          <w:numId w:val="7"/>
        </w:numPr>
        <w:jc w:val="left"/>
      </w:pPr>
      <w:r>
        <w:rPr>
          <w:b/>
          <w:bCs/>
        </w:rPr>
        <w:t>Characteristics:</w:t>
      </w:r>
    </w:p>
    <w:p w14:paraId="070239DB" w14:textId="77777777" w:rsidR="008F07B5" w:rsidRDefault="008F07B5" w:rsidP="008F07B5">
      <w:pPr>
        <w:pStyle w:val="Compact"/>
        <w:numPr>
          <w:ilvl w:val="1"/>
          <w:numId w:val="7"/>
        </w:numPr>
      </w:pPr>
      <w:r>
        <w:rPr>
          <w:b/>
          <w:bCs/>
        </w:rPr>
        <w:t>Balance Between Management and Technical Boundaries:</w:t>
      </w:r>
      <w:r>
        <w:t xml:space="preserve"> Practices cover both managerial and technical aspects.</w:t>
      </w:r>
    </w:p>
    <w:p w14:paraId="7B7228A6" w14:textId="77777777" w:rsidR="008F07B5" w:rsidRDefault="008F07B5" w:rsidP="008F07B5">
      <w:pPr>
        <w:pStyle w:val="Heading3"/>
      </w:pPr>
      <w:bookmarkStart w:id="419" w:name="open-platforms"/>
      <w:bookmarkEnd w:id="418"/>
      <w:r>
        <w:t>4. Open Platforms</w:t>
      </w:r>
    </w:p>
    <w:p w14:paraId="658E5AF1" w14:textId="77777777" w:rsidR="008F07B5" w:rsidRDefault="008F07B5" w:rsidP="008F07B5">
      <w:pPr>
        <w:numPr>
          <w:ilvl w:val="0"/>
          <w:numId w:val="7"/>
        </w:numPr>
        <w:jc w:val="left"/>
      </w:pPr>
      <w:r>
        <w:rPr>
          <w:b/>
          <w:bCs/>
        </w:rPr>
        <w:lastRenderedPageBreak/>
        <w:t>Definition:</w:t>
      </w:r>
    </w:p>
    <w:p w14:paraId="2143CC4F" w14:textId="77777777" w:rsidR="008F07B5" w:rsidRDefault="008F07B5" w:rsidP="008F07B5">
      <w:pPr>
        <w:pStyle w:val="Compact"/>
        <w:numPr>
          <w:ilvl w:val="1"/>
          <w:numId w:val="7"/>
        </w:numPr>
      </w:pPr>
      <w:r>
        <w:t>Practices related to building a stable, solid, and open platform that supports the ecosystem.</w:t>
      </w:r>
    </w:p>
    <w:p w14:paraId="4101B6BC" w14:textId="77777777" w:rsidR="008F07B5" w:rsidRDefault="008F07B5" w:rsidP="008F07B5">
      <w:pPr>
        <w:numPr>
          <w:ilvl w:val="0"/>
          <w:numId w:val="7"/>
        </w:numPr>
        <w:jc w:val="left"/>
      </w:pPr>
      <w:r>
        <w:rPr>
          <w:b/>
          <w:bCs/>
        </w:rPr>
        <w:t>Key Practices:</w:t>
      </w:r>
    </w:p>
    <w:p w14:paraId="79CC216F" w14:textId="77777777" w:rsidR="008F07B5" w:rsidRDefault="008F07B5" w:rsidP="008F07B5">
      <w:pPr>
        <w:pStyle w:val="Compact"/>
        <w:numPr>
          <w:ilvl w:val="1"/>
          <w:numId w:val="7"/>
        </w:numPr>
      </w:pPr>
      <w:r>
        <w:rPr>
          <w:b/>
          <w:bCs/>
        </w:rPr>
        <w:t>Platform Creation:</w:t>
      </w:r>
      <w:r>
        <w:t xml:space="preserve"> Developing the core platform infrastructure.</w:t>
      </w:r>
    </w:p>
    <w:p w14:paraId="272BA90B" w14:textId="77777777" w:rsidR="008F07B5" w:rsidRDefault="008F07B5" w:rsidP="008F07B5">
      <w:pPr>
        <w:pStyle w:val="Compact"/>
        <w:numPr>
          <w:ilvl w:val="1"/>
          <w:numId w:val="7"/>
        </w:numPr>
      </w:pPr>
      <w:r>
        <w:rPr>
          <w:b/>
          <w:bCs/>
        </w:rPr>
        <w:t>Platform Security:</w:t>
      </w:r>
      <w:r>
        <w:t xml:space="preserve"> Ensuring the platform is secure from threats.</w:t>
      </w:r>
    </w:p>
    <w:p w14:paraId="5100DF4A" w14:textId="77777777" w:rsidR="008F07B5" w:rsidRDefault="008F07B5" w:rsidP="008F07B5">
      <w:pPr>
        <w:pStyle w:val="Compact"/>
        <w:numPr>
          <w:ilvl w:val="1"/>
          <w:numId w:val="7"/>
        </w:numPr>
      </w:pPr>
      <w:r>
        <w:rPr>
          <w:b/>
          <w:bCs/>
        </w:rPr>
        <w:t>Extension Capabilities:</w:t>
      </w:r>
      <w:r>
        <w:t xml:space="preserve"> Allowing for extensibility and customization.</w:t>
      </w:r>
    </w:p>
    <w:p w14:paraId="298300FC" w14:textId="77777777" w:rsidR="008F07B5" w:rsidRDefault="008F07B5" w:rsidP="008F07B5">
      <w:pPr>
        <w:pStyle w:val="Compact"/>
        <w:numPr>
          <w:ilvl w:val="1"/>
          <w:numId w:val="7"/>
        </w:numPr>
      </w:pPr>
      <w:r>
        <w:rPr>
          <w:b/>
          <w:bCs/>
        </w:rPr>
        <w:t>Documentation:</w:t>
      </w:r>
      <w:r>
        <w:t xml:space="preserve"> Providing clear and comprehensive documentation for developers.</w:t>
      </w:r>
    </w:p>
    <w:p w14:paraId="21C99AFE" w14:textId="77777777" w:rsidR="008F07B5" w:rsidRDefault="008F07B5" w:rsidP="008F07B5">
      <w:pPr>
        <w:pStyle w:val="Heading3"/>
      </w:pPr>
      <w:bookmarkStart w:id="420" w:name="intellectual-property"/>
      <w:bookmarkEnd w:id="419"/>
      <w:r>
        <w:t>5. Intellectual Property</w:t>
      </w:r>
    </w:p>
    <w:p w14:paraId="4E4BB4C6" w14:textId="77777777" w:rsidR="008F07B5" w:rsidRDefault="008F07B5" w:rsidP="008F07B5">
      <w:pPr>
        <w:numPr>
          <w:ilvl w:val="0"/>
          <w:numId w:val="7"/>
        </w:numPr>
        <w:jc w:val="left"/>
      </w:pPr>
      <w:r>
        <w:rPr>
          <w:b/>
          <w:bCs/>
        </w:rPr>
        <w:t>Definition:</w:t>
      </w:r>
    </w:p>
    <w:p w14:paraId="4962FA1A" w14:textId="77777777" w:rsidR="008F07B5" w:rsidRDefault="008F07B5" w:rsidP="008F07B5">
      <w:pPr>
        <w:pStyle w:val="Compact"/>
        <w:numPr>
          <w:ilvl w:val="1"/>
          <w:numId w:val="7"/>
        </w:numPr>
      </w:pPr>
      <w:r>
        <w:t>Managing patents and intellectual property within the ecosystem.</w:t>
      </w:r>
    </w:p>
    <w:p w14:paraId="7521A00B" w14:textId="77777777" w:rsidR="008F07B5" w:rsidRDefault="008F07B5" w:rsidP="008F07B5">
      <w:pPr>
        <w:numPr>
          <w:ilvl w:val="0"/>
          <w:numId w:val="7"/>
        </w:numPr>
        <w:jc w:val="left"/>
      </w:pPr>
      <w:r>
        <w:rPr>
          <w:b/>
          <w:bCs/>
        </w:rPr>
        <w:t>Key Practices:</w:t>
      </w:r>
    </w:p>
    <w:p w14:paraId="2605B5B7" w14:textId="77777777" w:rsidR="008F07B5" w:rsidRDefault="008F07B5" w:rsidP="008F07B5">
      <w:pPr>
        <w:pStyle w:val="Compact"/>
        <w:numPr>
          <w:ilvl w:val="1"/>
          <w:numId w:val="7"/>
        </w:numPr>
      </w:pPr>
      <w:r>
        <w:rPr>
          <w:b/>
          <w:bCs/>
        </w:rPr>
        <w:t>Innovation Sharing:</w:t>
      </w:r>
      <w:r>
        <w:t xml:space="preserve"> Encouraging the sharing of innovations across the ecosystem.</w:t>
      </w:r>
    </w:p>
    <w:p w14:paraId="441900BA" w14:textId="77777777" w:rsidR="008F07B5" w:rsidRDefault="008F07B5" w:rsidP="008F07B5">
      <w:pPr>
        <w:pStyle w:val="Compact"/>
        <w:numPr>
          <w:ilvl w:val="1"/>
          <w:numId w:val="7"/>
        </w:numPr>
      </w:pPr>
      <w:r>
        <w:rPr>
          <w:b/>
          <w:bCs/>
        </w:rPr>
        <w:t>Patent Management:</w:t>
      </w:r>
      <w:r>
        <w:t xml:space="preserve"> Handling patents effectively.</w:t>
      </w:r>
    </w:p>
    <w:p w14:paraId="0E3DB1D8" w14:textId="77777777" w:rsidR="008F07B5" w:rsidRDefault="008F07B5" w:rsidP="008F07B5">
      <w:pPr>
        <w:pStyle w:val="Compact"/>
        <w:numPr>
          <w:ilvl w:val="1"/>
          <w:numId w:val="7"/>
        </w:numPr>
      </w:pPr>
      <w:r>
        <w:rPr>
          <w:b/>
          <w:bCs/>
        </w:rPr>
        <w:t>Licenses:</w:t>
      </w:r>
      <w:r>
        <w:t xml:space="preserve"> Establishing licensing agreements that benefit all parties.</w:t>
      </w:r>
    </w:p>
    <w:p w14:paraId="6FDC6FE0" w14:textId="77777777" w:rsidR="008F07B5" w:rsidRDefault="008F07B5" w:rsidP="008F07B5">
      <w:pPr>
        <w:pStyle w:val="Compact"/>
        <w:numPr>
          <w:ilvl w:val="1"/>
          <w:numId w:val="7"/>
        </w:numPr>
      </w:pPr>
      <w:r>
        <w:rPr>
          <w:b/>
          <w:bCs/>
        </w:rPr>
        <w:t>Co-Creation Stimulation:</w:t>
      </w:r>
      <w:r>
        <w:t xml:space="preserve"> Promoting collaborative innovation to enhance ecosystem health.</w:t>
      </w:r>
    </w:p>
    <w:p w14:paraId="76BCDE5B" w14:textId="77777777" w:rsidR="008F07B5" w:rsidRDefault="008F07B5" w:rsidP="008F07B5">
      <w:pPr>
        <w:pStyle w:val="Heading3"/>
      </w:pPr>
      <w:bookmarkStart w:id="421" w:name="open-innovation"/>
      <w:bookmarkEnd w:id="420"/>
      <w:r>
        <w:t>6. Open Innovation</w:t>
      </w:r>
    </w:p>
    <w:p w14:paraId="46AB3E2C" w14:textId="77777777" w:rsidR="008F07B5" w:rsidRDefault="008F07B5" w:rsidP="008F07B5">
      <w:pPr>
        <w:numPr>
          <w:ilvl w:val="0"/>
          <w:numId w:val="7"/>
        </w:numPr>
        <w:jc w:val="left"/>
      </w:pPr>
      <w:r>
        <w:rPr>
          <w:b/>
          <w:bCs/>
        </w:rPr>
        <w:t>Definition:</w:t>
      </w:r>
    </w:p>
    <w:p w14:paraId="327CF43A" w14:textId="77777777" w:rsidR="008F07B5" w:rsidRDefault="008F07B5" w:rsidP="008F07B5">
      <w:pPr>
        <w:pStyle w:val="Compact"/>
        <w:numPr>
          <w:ilvl w:val="1"/>
          <w:numId w:val="7"/>
        </w:numPr>
      </w:pPr>
      <w:r>
        <w:t>Sharing knowledge across the ecosystem to enable external developers to improve and innovate.</w:t>
      </w:r>
    </w:p>
    <w:p w14:paraId="7EB23187" w14:textId="77777777" w:rsidR="008F07B5" w:rsidRDefault="008F07B5" w:rsidP="008F07B5">
      <w:pPr>
        <w:numPr>
          <w:ilvl w:val="0"/>
          <w:numId w:val="7"/>
        </w:numPr>
        <w:jc w:val="left"/>
      </w:pPr>
      <w:r>
        <w:rPr>
          <w:b/>
          <w:bCs/>
        </w:rPr>
        <w:t>Key Practices:</w:t>
      </w:r>
    </w:p>
    <w:p w14:paraId="15230DCB" w14:textId="77777777" w:rsidR="008F07B5" w:rsidRDefault="008F07B5" w:rsidP="008F07B5">
      <w:pPr>
        <w:pStyle w:val="Compact"/>
        <w:numPr>
          <w:ilvl w:val="1"/>
          <w:numId w:val="7"/>
        </w:numPr>
      </w:pPr>
      <w:r>
        <w:rPr>
          <w:b/>
          <w:bCs/>
        </w:rPr>
        <w:t>Development Practice Sharing:</w:t>
      </w:r>
      <w:r>
        <w:t xml:space="preserve"> Distributing best practices among partners.</w:t>
      </w:r>
    </w:p>
    <w:p w14:paraId="7CD4E10F" w14:textId="77777777" w:rsidR="008F07B5" w:rsidRDefault="008F07B5" w:rsidP="008F07B5">
      <w:pPr>
        <w:pStyle w:val="Compact"/>
        <w:numPr>
          <w:ilvl w:val="1"/>
          <w:numId w:val="7"/>
        </w:numPr>
      </w:pPr>
      <w:r>
        <w:rPr>
          <w:b/>
          <w:bCs/>
        </w:rPr>
        <w:t>Innovation with Partners:</w:t>
      </w:r>
      <w:r>
        <w:t xml:space="preserve"> Collaborating on new developments.</w:t>
      </w:r>
    </w:p>
    <w:p w14:paraId="0DCB051F" w14:textId="77777777" w:rsidR="008F07B5" w:rsidRDefault="008F07B5" w:rsidP="008F07B5">
      <w:pPr>
        <w:pStyle w:val="Compact"/>
        <w:numPr>
          <w:ilvl w:val="1"/>
          <w:numId w:val="7"/>
        </w:numPr>
      </w:pPr>
      <w:r>
        <w:rPr>
          <w:b/>
          <w:bCs/>
        </w:rPr>
        <w:t>Ecosystem Standards:</w:t>
      </w:r>
      <w:r>
        <w:t xml:space="preserve"> Establishing standards that facilitate compatibility and interoperability.</w:t>
      </w:r>
    </w:p>
    <w:p w14:paraId="409035BA" w14:textId="77777777" w:rsidR="008F07B5" w:rsidRDefault="008F07B5" w:rsidP="008F07B5">
      <w:pPr>
        <w:pStyle w:val="Heading3"/>
      </w:pPr>
      <w:bookmarkStart w:id="422" w:name="software-development-governance"/>
      <w:bookmarkEnd w:id="421"/>
      <w:r>
        <w:t>7. Software Development Governance</w:t>
      </w:r>
    </w:p>
    <w:p w14:paraId="7769F4A3" w14:textId="77777777" w:rsidR="008F07B5" w:rsidRDefault="008F07B5" w:rsidP="008F07B5">
      <w:pPr>
        <w:numPr>
          <w:ilvl w:val="0"/>
          <w:numId w:val="7"/>
        </w:numPr>
        <w:jc w:val="left"/>
      </w:pPr>
      <w:r>
        <w:rPr>
          <w:b/>
          <w:bCs/>
        </w:rPr>
        <w:t>Definition:</w:t>
      </w:r>
    </w:p>
    <w:p w14:paraId="36DB09C6" w14:textId="77777777" w:rsidR="008F07B5" w:rsidRDefault="008F07B5" w:rsidP="008F07B5">
      <w:pPr>
        <w:pStyle w:val="Compact"/>
        <w:numPr>
          <w:ilvl w:val="1"/>
          <w:numId w:val="7"/>
        </w:numPr>
      </w:pPr>
      <w:r>
        <w:t>Observing, supporting, and enabling software developers within the ecosystem.</w:t>
      </w:r>
    </w:p>
    <w:p w14:paraId="0C12D4D0" w14:textId="77777777" w:rsidR="008F07B5" w:rsidRDefault="008F07B5" w:rsidP="008F07B5">
      <w:pPr>
        <w:numPr>
          <w:ilvl w:val="0"/>
          <w:numId w:val="7"/>
        </w:numPr>
        <w:jc w:val="left"/>
      </w:pPr>
      <w:r>
        <w:rPr>
          <w:b/>
          <w:bCs/>
        </w:rPr>
        <w:t>Key Practices:</w:t>
      </w:r>
    </w:p>
    <w:p w14:paraId="497AE7E9" w14:textId="77777777" w:rsidR="008F07B5" w:rsidRDefault="008F07B5" w:rsidP="008F07B5">
      <w:pPr>
        <w:pStyle w:val="Compact"/>
        <w:numPr>
          <w:ilvl w:val="1"/>
          <w:numId w:val="7"/>
        </w:numPr>
      </w:pPr>
      <w:r>
        <w:rPr>
          <w:b/>
          <w:bCs/>
        </w:rPr>
        <w:t>Testing:</w:t>
      </w:r>
      <w:r>
        <w:t xml:space="preserve"> Ensuring quality through rigorous testing procedures.</w:t>
      </w:r>
    </w:p>
    <w:p w14:paraId="0B1F9FE7" w14:textId="77777777" w:rsidR="008F07B5" w:rsidRDefault="008F07B5" w:rsidP="008F07B5">
      <w:pPr>
        <w:pStyle w:val="Compact"/>
        <w:numPr>
          <w:ilvl w:val="1"/>
          <w:numId w:val="7"/>
        </w:numPr>
      </w:pPr>
      <w:r>
        <w:rPr>
          <w:b/>
          <w:bCs/>
        </w:rPr>
        <w:t>Roadmapping:</w:t>
      </w:r>
      <w:r>
        <w:t xml:space="preserve"> Planning future developments and updates.</w:t>
      </w:r>
    </w:p>
    <w:p w14:paraId="5746149E" w14:textId="77777777" w:rsidR="008F07B5" w:rsidRDefault="008F07B5" w:rsidP="008F07B5">
      <w:pPr>
        <w:pStyle w:val="Compact"/>
        <w:numPr>
          <w:ilvl w:val="1"/>
          <w:numId w:val="7"/>
        </w:numPr>
      </w:pPr>
      <w:r>
        <w:rPr>
          <w:b/>
          <w:bCs/>
        </w:rPr>
        <w:t>Shared Requirements:</w:t>
      </w:r>
      <w:r>
        <w:t xml:space="preserve"> Collaborating on requirements across the ecosystem.</w:t>
      </w:r>
    </w:p>
    <w:p w14:paraId="3691D7FA" w14:textId="77777777" w:rsidR="008F07B5" w:rsidRDefault="008F07B5" w:rsidP="008F07B5">
      <w:pPr>
        <w:pStyle w:val="Compact"/>
        <w:numPr>
          <w:ilvl w:val="1"/>
          <w:numId w:val="7"/>
        </w:numPr>
      </w:pPr>
      <w:r>
        <w:rPr>
          <w:b/>
          <w:bCs/>
        </w:rPr>
        <w:t>Developer Enablement:</w:t>
      </w:r>
      <w:r>
        <w:t xml:space="preserve"> Providing tools and resources to facilitate third-party development.</w:t>
      </w:r>
    </w:p>
    <w:p w14:paraId="14175ED9" w14:textId="77777777" w:rsidR="008F07B5" w:rsidRDefault="008F07B5" w:rsidP="008F07B5">
      <w:pPr>
        <w:pStyle w:val="Compact"/>
        <w:numPr>
          <w:ilvl w:val="1"/>
          <w:numId w:val="7"/>
        </w:numPr>
      </w:pPr>
      <w:r>
        <w:rPr>
          <w:b/>
          <w:bCs/>
        </w:rPr>
        <w:t>Data Collection:</w:t>
      </w:r>
      <w:r>
        <w:t xml:space="preserve"> Gathering data on software operation to inform improvements.</w:t>
      </w:r>
    </w:p>
    <w:p w14:paraId="5F9E7A2E" w14:textId="77777777" w:rsidR="008F07B5" w:rsidRDefault="008F07B5" w:rsidP="008F07B5">
      <w:pPr>
        <w:pStyle w:val="Heading2"/>
      </w:pPr>
      <w:bookmarkStart w:id="423" w:name="software-ecosystem-configuration"/>
      <w:bookmarkStart w:id="424" w:name="_Toc181289051"/>
      <w:bookmarkEnd w:id="414"/>
      <w:bookmarkEnd w:id="422"/>
      <w:r>
        <w:t>Software Ecosystem Configuration</w:t>
      </w:r>
      <w:bookmarkEnd w:id="424"/>
    </w:p>
    <w:p w14:paraId="5DC21E43" w14:textId="77777777" w:rsidR="008F07B5" w:rsidRDefault="008F07B5" w:rsidP="008F07B5">
      <w:pPr>
        <w:pStyle w:val="Heading3"/>
      </w:pPr>
      <w:bookmarkStart w:id="425" w:name="conceptual-framework"/>
      <w:r>
        <w:t>Conceptual Framework</w:t>
      </w:r>
    </w:p>
    <w:p w14:paraId="7B0FCB39" w14:textId="77777777" w:rsidR="008F07B5" w:rsidRDefault="008F07B5" w:rsidP="008F07B5">
      <w:pPr>
        <w:pStyle w:val="Compact"/>
        <w:numPr>
          <w:ilvl w:val="0"/>
          <w:numId w:val="7"/>
        </w:numPr>
      </w:pPr>
      <w:r>
        <w:rPr>
          <w:b/>
          <w:bCs/>
        </w:rPr>
        <w:t>Ecosystem Configuration:</w:t>
      </w:r>
    </w:p>
    <w:p w14:paraId="27F45693" w14:textId="77777777" w:rsidR="008F07B5" w:rsidRDefault="008F07B5" w:rsidP="008F07B5">
      <w:pPr>
        <w:pStyle w:val="Compact"/>
        <w:numPr>
          <w:ilvl w:val="1"/>
          <w:numId w:val="7"/>
        </w:numPr>
      </w:pPr>
      <w:r>
        <w:t>The structure and arrangement of components within a software ecosystem.</w:t>
      </w:r>
    </w:p>
    <w:p w14:paraId="63AA0B75" w14:textId="77777777" w:rsidR="008F07B5" w:rsidRDefault="008F07B5" w:rsidP="008F07B5">
      <w:pPr>
        <w:pStyle w:val="Compact"/>
        <w:numPr>
          <w:ilvl w:val="1"/>
          <w:numId w:val="7"/>
        </w:numPr>
      </w:pPr>
      <w:r>
        <w:t>Includes the relationships and interactions among businesses, platforms, developers, and users.</w:t>
      </w:r>
    </w:p>
    <w:p w14:paraId="0D868157" w14:textId="77777777" w:rsidR="008F07B5" w:rsidRDefault="008F07B5" w:rsidP="008F07B5">
      <w:pPr>
        <w:pStyle w:val="Heading3"/>
      </w:pPr>
      <w:bookmarkStart w:id="426" w:name="key-components"/>
      <w:bookmarkEnd w:id="425"/>
      <w:r>
        <w:t>Key Components</w:t>
      </w:r>
    </w:p>
    <w:p w14:paraId="7C1CA76A" w14:textId="77777777" w:rsidR="008F07B5" w:rsidRDefault="008F07B5" w:rsidP="008F07B5">
      <w:pPr>
        <w:numPr>
          <w:ilvl w:val="0"/>
          <w:numId w:val="8"/>
        </w:numPr>
        <w:jc w:val="left"/>
      </w:pPr>
      <w:r>
        <w:rPr>
          <w:b/>
          <w:bCs/>
        </w:rPr>
        <w:t>Platform Owner (Ecosystem Owner):</w:t>
      </w:r>
    </w:p>
    <w:p w14:paraId="724F9247" w14:textId="77777777" w:rsidR="008F07B5" w:rsidRDefault="008F07B5" w:rsidP="008F07B5">
      <w:pPr>
        <w:pStyle w:val="Compact"/>
        <w:numPr>
          <w:ilvl w:val="1"/>
          <w:numId w:val="7"/>
        </w:numPr>
      </w:pPr>
      <w:r>
        <w:t>Provides the core platform and APIs.</w:t>
      </w:r>
    </w:p>
    <w:p w14:paraId="71ABA8E6" w14:textId="77777777" w:rsidR="008F07B5" w:rsidRDefault="008F07B5" w:rsidP="008F07B5">
      <w:pPr>
        <w:pStyle w:val="Compact"/>
        <w:numPr>
          <w:ilvl w:val="1"/>
          <w:numId w:val="7"/>
        </w:numPr>
      </w:pPr>
      <w:r>
        <w:lastRenderedPageBreak/>
        <w:t>Sets the rules and standards for the ecosystem.</w:t>
      </w:r>
    </w:p>
    <w:p w14:paraId="617B6A2D" w14:textId="77777777" w:rsidR="008F07B5" w:rsidRDefault="008F07B5" w:rsidP="008F07B5">
      <w:pPr>
        <w:numPr>
          <w:ilvl w:val="0"/>
          <w:numId w:val="8"/>
        </w:numPr>
        <w:jc w:val="left"/>
      </w:pPr>
      <w:r>
        <w:rPr>
          <w:b/>
          <w:bCs/>
        </w:rPr>
        <w:t>Complementors (Partners/Developers):</w:t>
      </w:r>
    </w:p>
    <w:p w14:paraId="56A52C78" w14:textId="77777777" w:rsidR="008F07B5" w:rsidRDefault="008F07B5" w:rsidP="008F07B5">
      <w:pPr>
        <w:pStyle w:val="Compact"/>
        <w:numPr>
          <w:ilvl w:val="1"/>
          <w:numId w:val="7"/>
        </w:numPr>
      </w:pPr>
      <w:r>
        <w:t>Build applications or services on the platform.</w:t>
      </w:r>
    </w:p>
    <w:p w14:paraId="19A7D58E" w14:textId="77777777" w:rsidR="008F07B5" w:rsidRDefault="008F07B5" w:rsidP="008F07B5">
      <w:pPr>
        <w:pStyle w:val="Compact"/>
        <w:numPr>
          <w:ilvl w:val="1"/>
          <w:numId w:val="7"/>
        </w:numPr>
      </w:pPr>
      <w:r>
        <w:t>Contribute to the ecosystem’s diversity and innovation.</w:t>
      </w:r>
    </w:p>
    <w:p w14:paraId="56B879E2" w14:textId="77777777" w:rsidR="008F07B5" w:rsidRDefault="008F07B5" w:rsidP="008F07B5">
      <w:pPr>
        <w:numPr>
          <w:ilvl w:val="0"/>
          <w:numId w:val="8"/>
        </w:numPr>
        <w:jc w:val="left"/>
      </w:pPr>
      <w:r>
        <w:rPr>
          <w:b/>
          <w:bCs/>
        </w:rPr>
        <w:t>End-Users:</w:t>
      </w:r>
    </w:p>
    <w:p w14:paraId="7E28B002" w14:textId="77777777" w:rsidR="008F07B5" w:rsidRDefault="008F07B5" w:rsidP="008F07B5">
      <w:pPr>
        <w:pStyle w:val="Compact"/>
        <w:numPr>
          <w:ilvl w:val="1"/>
          <w:numId w:val="7"/>
        </w:numPr>
      </w:pPr>
      <w:r>
        <w:t>Consumers of the applications and services.</w:t>
      </w:r>
    </w:p>
    <w:p w14:paraId="79F545EB" w14:textId="77777777" w:rsidR="008F07B5" w:rsidRDefault="008F07B5" w:rsidP="008F07B5">
      <w:pPr>
        <w:pStyle w:val="Compact"/>
        <w:numPr>
          <w:ilvl w:val="1"/>
          <w:numId w:val="7"/>
        </w:numPr>
      </w:pPr>
      <w:r>
        <w:t>Provide feedback and demand that drive the ecosystem.</w:t>
      </w:r>
    </w:p>
    <w:p w14:paraId="518838B0" w14:textId="77777777" w:rsidR="008F07B5" w:rsidRDefault="008F07B5" w:rsidP="008F07B5">
      <w:pPr>
        <w:numPr>
          <w:ilvl w:val="0"/>
          <w:numId w:val="8"/>
        </w:numPr>
        <w:jc w:val="left"/>
      </w:pPr>
      <w:r>
        <w:rPr>
          <w:b/>
          <w:bCs/>
        </w:rPr>
        <w:t>Regulatory Bodies:</w:t>
      </w:r>
    </w:p>
    <w:p w14:paraId="71F39C90" w14:textId="77777777" w:rsidR="008F07B5" w:rsidRDefault="008F07B5" w:rsidP="008F07B5">
      <w:pPr>
        <w:pStyle w:val="Compact"/>
        <w:numPr>
          <w:ilvl w:val="1"/>
          <w:numId w:val="7"/>
        </w:numPr>
      </w:pPr>
      <w:r>
        <w:t>May influence the ecosystem through laws and regulations.</w:t>
      </w:r>
    </w:p>
    <w:p w14:paraId="29CA3E58" w14:textId="77777777" w:rsidR="008F07B5" w:rsidRDefault="008F07B5" w:rsidP="008F07B5">
      <w:pPr>
        <w:pStyle w:val="Heading3"/>
      </w:pPr>
      <w:bookmarkStart w:id="427" w:name="dynamics"/>
      <w:bookmarkEnd w:id="426"/>
      <w:r>
        <w:t>Dynamics</w:t>
      </w:r>
    </w:p>
    <w:p w14:paraId="4EC67D60" w14:textId="77777777" w:rsidR="008F07B5" w:rsidRDefault="008F07B5" w:rsidP="008F07B5">
      <w:pPr>
        <w:pStyle w:val="Compact"/>
        <w:numPr>
          <w:ilvl w:val="0"/>
          <w:numId w:val="7"/>
        </w:numPr>
      </w:pPr>
      <w:r>
        <w:rPr>
          <w:b/>
          <w:bCs/>
        </w:rPr>
        <w:t>Interactions:</w:t>
      </w:r>
    </w:p>
    <w:p w14:paraId="2FC4A9B0" w14:textId="77777777" w:rsidR="008F07B5" w:rsidRDefault="008F07B5" w:rsidP="008F07B5">
      <w:pPr>
        <w:pStyle w:val="Compact"/>
        <w:numPr>
          <w:ilvl w:val="1"/>
          <w:numId w:val="7"/>
        </w:numPr>
      </w:pPr>
      <w:r>
        <w:t>Continuous exchange of information, resources, and artifacts.</w:t>
      </w:r>
    </w:p>
    <w:p w14:paraId="26AE884D" w14:textId="77777777" w:rsidR="008F07B5" w:rsidRDefault="008F07B5" w:rsidP="008F07B5">
      <w:pPr>
        <w:pStyle w:val="Compact"/>
        <w:numPr>
          <w:ilvl w:val="0"/>
          <w:numId w:val="7"/>
        </w:numPr>
      </w:pPr>
      <w:r>
        <w:rPr>
          <w:b/>
          <w:bCs/>
        </w:rPr>
        <w:t>Value Creation:</w:t>
      </w:r>
    </w:p>
    <w:p w14:paraId="10AFB0C4" w14:textId="77777777" w:rsidR="008F07B5" w:rsidRDefault="008F07B5" w:rsidP="008F07B5">
      <w:pPr>
        <w:pStyle w:val="Compact"/>
        <w:numPr>
          <w:ilvl w:val="1"/>
          <w:numId w:val="7"/>
        </w:numPr>
      </w:pPr>
      <w:r>
        <w:t>Collaboration leads to innovative solutions and mutual benefits.</w:t>
      </w:r>
    </w:p>
    <w:p w14:paraId="3F1D0AEC" w14:textId="77777777" w:rsidR="008F07B5" w:rsidRDefault="008F07B5" w:rsidP="008F07B5">
      <w:pPr>
        <w:pStyle w:val="Compact"/>
        <w:numPr>
          <w:ilvl w:val="0"/>
          <w:numId w:val="7"/>
        </w:numPr>
      </w:pPr>
      <w:r>
        <w:rPr>
          <w:b/>
          <w:bCs/>
        </w:rPr>
        <w:t>Ecosystem Health:</w:t>
      </w:r>
    </w:p>
    <w:p w14:paraId="5838D0A8" w14:textId="77777777" w:rsidR="008F07B5" w:rsidRDefault="008F07B5" w:rsidP="008F07B5">
      <w:pPr>
        <w:pStyle w:val="Compact"/>
        <w:numPr>
          <w:ilvl w:val="1"/>
          <w:numId w:val="7"/>
        </w:numPr>
      </w:pPr>
      <w:r>
        <w:t>Dependent on the balance and health of relationships among components.</w:t>
      </w:r>
    </w:p>
    <w:p w14:paraId="16A99D78" w14:textId="77777777" w:rsidR="008F07B5" w:rsidRDefault="008F07B5" w:rsidP="008F07B5">
      <w:pPr>
        <w:pStyle w:val="Heading2"/>
      </w:pPr>
      <w:bookmarkStart w:id="428" w:name="software-ecosystems-open-innovation"/>
      <w:bookmarkStart w:id="429" w:name="_Toc181289052"/>
      <w:bookmarkEnd w:id="423"/>
      <w:bookmarkEnd w:id="427"/>
      <w:r>
        <w:t>Software Ecosystems &amp; Open Innovation</w:t>
      </w:r>
      <w:bookmarkEnd w:id="429"/>
    </w:p>
    <w:p w14:paraId="040AAF4F" w14:textId="77777777" w:rsidR="008F07B5" w:rsidRDefault="008F07B5" w:rsidP="008F07B5">
      <w:pPr>
        <w:pStyle w:val="Heading3"/>
      </w:pPr>
      <w:bookmarkStart w:id="430" w:name="integration-of-open-innovation"/>
      <w:r>
        <w:t>Integration of Open Innovation</w:t>
      </w:r>
    </w:p>
    <w:p w14:paraId="28F40B58" w14:textId="77777777" w:rsidR="008F07B5" w:rsidRDefault="008F07B5" w:rsidP="008F07B5">
      <w:pPr>
        <w:numPr>
          <w:ilvl w:val="0"/>
          <w:numId w:val="7"/>
        </w:numPr>
        <w:jc w:val="left"/>
      </w:pPr>
      <w:r>
        <w:rPr>
          <w:b/>
          <w:bCs/>
        </w:rPr>
        <w:t>Definition:</w:t>
      </w:r>
    </w:p>
    <w:p w14:paraId="3563F7CD" w14:textId="77777777" w:rsidR="008F07B5" w:rsidRDefault="008F07B5" w:rsidP="008F07B5">
      <w:pPr>
        <w:pStyle w:val="Compact"/>
        <w:numPr>
          <w:ilvl w:val="1"/>
          <w:numId w:val="7"/>
        </w:numPr>
      </w:pPr>
      <w:r>
        <w:t>Open innovation involves leveraging external ideas and paths to market in conjunction with internal ones.</w:t>
      </w:r>
    </w:p>
    <w:p w14:paraId="57263C3A" w14:textId="77777777" w:rsidR="008F07B5" w:rsidRDefault="008F07B5" w:rsidP="008F07B5">
      <w:pPr>
        <w:numPr>
          <w:ilvl w:val="0"/>
          <w:numId w:val="7"/>
        </w:numPr>
        <w:jc w:val="left"/>
      </w:pPr>
      <w:r>
        <w:rPr>
          <w:b/>
          <w:bCs/>
        </w:rPr>
        <w:t>In Software Ecosystems:</w:t>
      </w:r>
    </w:p>
    <w:p w14:paraId="70E16538" w14:textId="77777777" w:rsidR="008F07B5" w:rsidRDefault="008F07B5" w:rsidP="008F07B5">
      <w:pPr>
        <w:pStyle w:val="Compact"/>
        <w:numPr>
          <w:ilvl w:val="1"/>
          <w:numId w:val="7"/>
        </w:numPr>
      </w:pPr>
      <w:r>
        <w:t>Encourages external developers to contribute to the platform.</w:t>
      </w:r>
    </w:p>
    <w:p w14:paraId="11F5019E" w14:textId="77777777" w:rsidR="008F07B5" w:rsidRDefault="008F07B5" w:rsidP="008F07B5">
      <w:pPr>
        <w:pStyle w:val="Compact"/>
        <w:numPr>
          <w:ilvl w:val="1"/>
          <w:numId w:val="7"/>
        </w:numPr>
      </w:pPr>
      <w:r>
        <w:t>Promotes collaborative development and shared success.</w:t>
      </w:r>
    </w:p>
    <w:p w14:paraId="7F4BD001" w14:textId="77777777" w:rsidR="008F07B5" w:rsidRDefault="008F07B5" w:rsidP="008F07B5">
      <w:pPr>
        <w:pStyle w:val="Heading3"/>
      </w:pPr>
      <w:bookmarkStart w:id="431" w:name="challenges"/>
      <w:bookmarkEnd w:id="430"/>
      <w:r>
        <w:t>Challenges</w:t>
      </w:r>
    </w:p>
    <w:p w14:paraId="1A77ACC1" w14:textId="77777777" w:rsidR="008F07B5" w:rsidRDefault="008F07B5" w:rsidP="008F07B5">
      <w:pPr>
        <w:numPr>
          <w:ilvl w:val="0"/>
          <w:numId w:val="7"/>
        </w:numPr>
        <w:jc w:val="left"/>
      </w:pPr>
      <w:r>
        <w:rPr>
          <w:b/>
          <w:bCs/>
        </w:rPr>
        <w:t>Requirements Management:</w:t>
      </w:r>
    </w:p>
    <w:p w14:paraId="7C2B1B49" w14:textId="77777777" w:rsidR="008F07B5" w:rsidRDefault="008F07B5" w:rsidP="008F07B5">
      <w:pPr>
        <w:pStyle w:val="Compact"/>
        <w:numPr>
          <w:ilvl w:val="1"/>
          <w:numId w:val="7"/>
        </w:numPr>
      </w:pPr>
      <w:r>
        <w:t>Managing diverse requirements from various stakeholders can be complex.</w:t>
      </w:r>
    </w:p>
    <w:p w14:paraId="1CC2C20C" w14:textId="77777777" w:rsidR="008F07B5" w:rsidRDefault="008F07B5" w:rsidP="008F07B5">
      <w:pPr>
        <w:numPr>
          <w:ilvl w:val="0"/>
          <w:numId w:val="7"/>
        </w:numPr>
        <w:jc w:val="left"/>
      </w:pPr>
      <w:r>
        <w:rPr>
          <w:b/>
          <w:bCs/>
        </w:rPr>
        <w:t>Communication:</w:t>
      </w:r>
    </w:p>
    <w:p w14:paraId="769B09DE" w14:textId="77777777" w:rsidR="008F07B5" w:rsidRDefault="008F07B5" w:rsidP="008F07B5">
      <w:pPr>
        <w:pStyle w:val="Compact"/>
        <w:numPr>
          <w:ilvl w:val="1"/>
          <w:numId w:val="7"/>
        </w:numPr>
      </w:pPr>
      <w:r>
        <w:t>Ensuring clear communication between the platform owner and partners.</w:t>
      </w:r>
    </w:p>
    <w:p w14:paraId="34D67CBD" w14:textId="77777777" w:rsidR="008F07B5" w:rsidRDefault="008F07B5" w:rsidP="008F07B5">
      <w:pPr>
        <w:numPr>
          <w:ilvl w:val="0"/>
          <w:numId w:val="7"/>
        </w:numPr>
        <w:jc w:val="left"/>
      </w:pPr>
      <w:r>
        <w:rPr>
          <w:b/>
          <w:bCs/>
        </w:rPr>
        <w:t>Alignment of Goals:</w:t>
      </w:r>
    </w:p>
    <w:p w14:paraId="237C3880" w14:textId="77777777" w:rsidR="008F07B5" w:rsidRDefault="008F07B5" w:rsidP="008F07B5">
      <w:pPr>
        <w:pStyle w:val="Compact"/>
        <w:numPr>
          <w:ilvl w:val="1"/>
          <w:numId w:val="7"/>
        </w:numPr>
      </w:pPr>
      <w:r>
        <w:t>Balancing the platform owner’s objectives with those of the partners.</w:t>
      </w:r>
    </w:p>
    <w:p w14:paraId="6F90582B" w14:textId="77777777" w:rsidR="008F07B5" w:rsidRDefault="008F07B5" w:rsidP="008F07B5">
      <w:pPr>
        <w:pStyle w:val="Heading3"/>
      </w:pPr>
      <w:bookmarkStart w:id="432" w:name="Xb587a946e206aea194afb0d511a6132b909e0bf"/>
      <w:bookmarkEnd w:id="431"/>
      <w:r>
        <w:t>Strategies for Managing Requirements Selection</w:t>
      </w:r>
    </w:p>
    <w:p w14:paraId="0F936961" w14:textId="77777777" w:rsidR="008F07B5" w:rsidRDefault="008F07B5" w:rsidP="008F07B5">
      <w:pPr>
        <w:numPr>
          <w:ilvl w:val="0"/>
          <w:numId w:val="7"/>
        </w:numPr>
        <w:jc w:val="left"/>
      </w:pPr>
      <w:r>
        <w:rPr>
          <w:b/>
          <w:bCs/>
        </w:rPr>
        <w:t>Transparency:</w:t>
      </w:r>
    </w:p>
    <w:p w14:paraId="253E562D" w14:textId="77777777" w:rsidR="008F07B5" w:rsidRDefault="008F07B5" w:rsidP="008F07B5">
      <w:pPr>
        <w:pStyle w:val="Compact"/>
        <w:numPr>
          <w:ilvl w:val="1"/>
          <w:numId w:val="7"/>
        </w:numPr>
      </w:pPr>
      <w:r>
        <w:t>Openly sharing roadmaps and development plans.</w:t>
      </w:r>
    </w:p>
    <w:p w14:paraId="637CCF11" w14:textId="77777777" w:rsidR="008F07B5" w:rsidRDefault="008F07B5" w:rsidP="008F07B5">
      <w:pPr>
        <w:numPr>
          <w:ilvl w:val="0"/>
          <w:numId w:val="7"/>
        </w:numPr>
        <w:jc w:val="left"/>
      </w:pPr>
      <w:r>
        <w:rPr>
          <w:b/>
          <w:bCs/>
        </w:rPr>
        <w:t>Community Engagement:</w:t>
      </w:r>
    </w:p>
    <w:p w14:paraId="4620AD65" w14:textId="77777777" w:rsidR="008F07B5" w:rsidRDefault="008F07B5" w:rsidP="008F07B5">
      <w:pPr>
        <w:pStyle w:val="Compact"/>
        <w:numPr>
          <w:ilvl w:val="1"/>
          <w:numId w:val="7"/>
        </w:numPr>
      </w:pPr>
      <w:r>
        <w:t>Involving partners and users in decision-making processes.</w:t>
      </w:r>
    </w:p>
    <w:p w14:paraId="6EA8DCF2" w14:textId="77777777" w:rsidR="008F07B5" w:rsidRDefault="008F07B5" w:rsidP="008F07B5">
      <w:pPr>
        <w:numPr>
          <w:ilvl w:val="0"/>
          <w:numId w:val="7"/>
        </w:numPr>
        <w:jc w:val="left"/>
      </w:pPr>
      <w:r>
        <w:rPr>
          <w:b/>
          <w:bCs/>
        </w:rPr>
        <w:t>Prioritization Frameworks:</w:t>
      </w:r>
    </w:p>
    <w:p w14:paraId="5F312746" w14:textId="77777777" w:rsidR="008F07B5" w:rsidRDefault="008F07B5" w:rsidP="008F07B5">
      <w:pPr>
        <w:pStyle w:val="Compact"/>
        <w:numPr>
          <w:ilvl w:val="1"/>
          <w:numId w:val="7"/>
        </w:numPr>
      </w:pPr>
      <w:r>
        <w:t>Establishing criteria to prioritize requirements based on impact and feasibility.</w:t>
      </w:r>
    </w:p>
    <w:p w14:paraId="7BBC8FE7" w14:textId="77777777" w:rsidR="008F07B5" w:rsidRDefault="008F07B5" w:rsidP="008F07B5">
      <w:pPr>
        <w:pStyle w:val="Heading2"/>
      </w:pPr>
      <w:bookmarkStart w:id="433" w:name="software-ecosystems-requirements-flow"/>
      <w:bookmarkStart w:id="434" w:name="_Toc181289053"/>
      <w:bookmarkEnd w:id="428"/>
      <w:bookmarkEnd w:id="432"/>
      <w:r>
        <w:lastRenderedPageBreak/>
        <w:t>Software Ecosystems &amp; Requirements Flow</w:t>
      </w:r>
      <w:bookmarkEnd w:id="434"/>
    </w:p>
    <w:p w14:paraId="0BE98B34" w14:textId="77777777" w:rsidR="008F07B5" w:rsidRDefault="008F07B5" w:rsidP="008F07B5">
      <w:pPr>
        <w:pStyle w:val="Heading3"/>
      </w:pPr>
      <w:bookmarkStart w:id="435" w:name="requirements-flow-in-ecosystems"/>
      <w:r>
        <w:t>Requirements Flow in Ecosystems</w:t>
      </w:r>
    </w:p>
    <w:p w14:paraId="198E0E27" w14:textId="77777777" w:rsidR="008F07B5" w:rsidRDefault="008F07B5" w:rsidP="008F07B5">
      <w:pPr>
        <w:numPr>
          <w:ilvl w:val="0"/>
          <w:numId w:val="7"/>
        </w:numPr>
        <w:jc w:val="left"/>
      </w:pPr>
      <w:r>
        <w:rPr>
          <w:b/>
          <w:bCs/>
        </w:rPr>
        <w:t>Upstream and Downstream Flow:</w:t>
      </w:r>
    </w:p>
    <w:p w14:paraId="79C1B3D9" w14:textId="77777777" w:rsidR="008F07B5" w:rsidRDefault="008F07B5" w:rsidP="008F07B5">
      <w:pPr>
        <w:pStyle w:val="Compact"/>
        <w:numPr>
          <w:ilvl w:val="1"/>
          <w:numId w:val="7"/>
        </w:numPr>
      </w:pPr>
      <w:r>
        <w:t>Requirements can flow from end-users to complementors and then to the platform owner, and vice versa.</w:t>
      </w:r>
    </w:p>
    <w:p w14:paraId="171D8931" w14:textId="77777777" w:rsidR="008F07B5" w:rsidRDefault="008F07B5" w:rsidP="008F07B5">
      <w:pPr>
        <w:numPr>
          <w:ilvl w:val="0"/>
          <w:numId w:val="7"/>
        </w:numPr>
        <w:jc w:val="left"/>
      </w:pPr>
      <w:r>
        <w:rPr>
          <w:b/>
          <w:bCs/>
        </w:rPr>
        <w:t>Complexity:</w:t>
      </w:r>
    </w:p>
    <w:p w14:paraId="6324CBEE" w14:textId="77777777" w:rsidR="008F07B5" w:rsidRDefault="008F07B5" w:rsidP="008F07B5">
      <w:pPr>
        <w:pStyle w:val="Compact"/>
        <w:numPr>
          <w:ilvl w:val="1"/>
          <w:numId w:val="7"/>
        </w:numPr>
      </w:pPr>
      <w:r>
        <w:t>Multiple stakeholders with varying needs increase the complexity of managing requirements.</w:t>
      </w:r>
    </w:p>
    <w:p w14:paraId="15B04CF8" w14:textId="77777777" w:rsidR="008F07B5" w:rsidRDefault="008F07B5" w:rsidP="008F07B5">
      <w:pPr>
        <w:pStyle w:val="Heading3"/>
      </w:pPr>
      <w:bookmarkStart w:id="436" w:name="key-considerations"/>
      <w:bookmarkEnd w:id="435"/>
      <w:r>
        <w:t>Key Considerations</w:t>
      </w:r>
    </w:p>
    <w:p w14:paraId="278581F7" w14:textId="77777777" w:rsidR="008F07B5" w:rsidRDefault="008F07B5" w:rsidP="008F07B5">
      <w:pPr>
        <w:numPr>
          <w:ilvl w:val="0"/>
          <w:numId w:val="8"/>
        </w:numPr>
        <w:jc w:val="left"/>
      </w:pPr>
      <w:r>
        <w:rPr>
          <w:b/>
          <w:bCs/>
        </w:rPr>
        <w:t>Stakeholder Alignment:</w:t>
      </w:r>
    </w:p>
    <w:p w14:paraId="47D7993A" w14:textId="77777777" w:rsidR="008F07B5" w:rsidRDefault="008F07B5" w:rsidP="008F07B5">
      <w:pPr>
        <w:pStyle w:val="Compact"/>
        <w:numPr>
          <w:ilvl w:val="1"/>
          <w:numId w:val="7"/>
        </w:numPr>
      </w:pPr>
      <w:r>
        <w:t>Ensuring that all parties have a shared understanding of goals and expectations.</w:t>
      </w:r>
    </w:p>
    <w:p w14:paraId="351E1E43" w14:textId="77777777" w:rsidR="008F07B5" w:rsidRDefault="008F07B5" w:rsidP="008F07B5">
      <w:pPr>
        <w:numPr>
          <w:ilvl w:val="0"/>
          <w:numId w:val="8"/>
        </w:numPr>
        <w:jc w:val="left"/>
      </w:pPr>
      <w:r>
        <w:rPr>
          <w:b/>
          <w:bCs/>
        </w:rPr>
        <w:t>Traceability:</w:t>
      </w:r>
    </w:p>
    <w:p w14:paraId="5F7BC229" w14:textId="77777777" w:rsidR="008F07B5" w:rsidRDefault="008F07B5" w:rsidP="008F07B5">
      <w:pPr>
        <w:pStyle w:val="Compact"/>
        <w:numPr>
          <w:ilvl w:val="1"/>
          <w:numId w:val="7"/>
        </w:numPr>
      </w:pPr>
      <w:r>
        <w:t>Keeping track of requirements as they evolve and move through the ecosystem.</w:t>
      </w:r>
    </w:p>
    <w:p w14:paraId="29D48639" w14:textId="77777777" w:rsidR="008F07B5" w:rsidRDefault="008F07B5" w:rsidP="008F07B5">
      <w:pPr>
        <w:numPr>
          <w:ilvl w:val="0"/>
          <w:numId w:val="8"/>
        </w:numPr>
        <w:jc w:val="left"/>
      </w:pPr>
      <w:r>
        <w:rPr>
          <w:b/>
          <w:bCs/>
        </w:rPr>
        <w:t>Conflict Resolution:</w:t>
      </w:r>
    </w:p>
    <w:p w14:paraId="592DFEB0" w14:textId="77777777" w:rsidR="008F07B5" w:rsidRDefault="008F07B5" w:rsidP="008F07B5">
      <w:pPr>
        <w:pStyle w:val="Compact"/>
        <w:numPr>
          <w:ilvl w:val="1"/>
          <w:numId w:val="7"/>
        </w:numPr>
      </w:pPr>
      <w:r>
        <w:t>Addressing conflicting requirements or interests among stakeholders.</w:t>
      </w:r>
    </w:p>
    <w:p w14:paraId="549098CD" w14:textId="77777777" w:rsidR="008F07B5" w:rsidRDefault="008F07B5" w:rsidP="008F07B5">
      <w:pPr>
        <w:pStyle w:val="Heading3"/>
      </w:pPr>
      <w:bookmarkStart w:id="437" w:name="Xc6792979060f9144c7b9e76474b856662cb734c"/>
      <w:bookmarkEnd w:id="436"/>
      <w:r>
        <w:t>Strategies for Effective Requirements Flow</w:t>
      </w:r>
    </w:p>
    <w:p w14:paraId="4A42DBC5" w14:textId="77777777" w:rsidR="008F07B5" w:rsidRDefault="008F07B5" w:rsidP="008F07B5">
      <w:pPr>
        <w:numPr>
          <w:ilvl w:val="0"/>
          <w:numId w:val="7"/>
        </w:numPr>
        <w:jc w:val="left"/>
      </w:pPr>
      <w:r>
        <w:rPr>
          <w:b/>
          <w:bCs/>
        </w:rPr>
        <w:t>Centralized Communication Channels:</w:t>
      </w:r>
    </w:p>
    <w:p w14:paraId="01F5F29B" w14:textId="77777777" w:rsidR="008F07B5" w:rsidRDefault="008F07B5" w:rsidP="008F07B5">
      <w:pPr>
        <w:pStyle w:val="Compact"/>
        <w:numPr>
          <w:ilvl w:val="1"/>
          <w:numId w:val="7"/>
        </w:numPr>
      </w:pPr>
      <w:r>
        <w:t>Platforms for sharing information and updates among stakeholders.</w:t>
      </w:r>
    </w:p>
    <w:p w14:paraId="5368D636" w14:textId="77777777" w:rsidR="008F07B5" w:rsidRDefault="008F07B5" w:rsidP="008F07B5">
      <w:pPr>
        <w:numPr>
          <w:ilvl w:val="0"/>
          <w:numId w:val="7"/>
        </w:numPr>
        <w:jc w:val="left"/>
      </w:pPr>
      <w:r>
        <w:rPr>
          <w:b/>
          <w:bCs/>
        </w:rPr>
        <w:t>Modular Architecture:</w:t>
      </w:r>
    </w:p>
    <w:p w14:paraId="77EEAE68" w14:textId="77777777" w:rsidR="008F07B5" w:rsidRDefault="008F07B5" w:rsidP="008F07B5">
      <w:pPr>
        <w:pStyle w:val="Compact"/>
        <w:numPr>
          <w:ilvl w:val="1"/>
          <w:numId w:val="7"/>
        </w:numPr>
      </w:pPr>
      <w:r>
        <w:t>Designing the platform to accommodate diverse requirements without extensive rework.</w:t>
      </w:r>
    </w:p>
    <w:p w14:paraId="1AA5C5FE" w14:textId="77777777" w:rsidR="008F07B5" w:rsidRDefault="008F07B5" w:rsidP="008F07B5">
      <w:pPr>
        <w:numPr>
          <w:ilvl w:val="0"/>
          <w:numId w:val="7"/>
        </w:numPr>
        <w:jc w:val="left"/>
      </w:pPr>
      <w:r>
        <w:rPr>
          <w:b/>
          <w:bCs/>
        </w:rPr>
        <w:t>Feedback Mechanisms:</w:t>
      </w:r>
    </w:p>
    <w:p w14:paraId="64A95EA3" w14:textId="77777777" w:rsidR="008F07B5" w:rsidRDefault="008F07B5" w:rsidP="008F07B5">
      <w:pPr>
        <w:pStyle w:val="Compact"/>
        <w:numPr>
          <w:ilvl w:val="1"/>
          <w:numId w:val="7"/>
        </w:numPr>
      </w:pPr>
      <w:r>
        <w:t>Regularly collecting and integrating feedback from users and partners.</w:t>
      </w:r>
    </w:p>
    <w:p w14:paraId="50A08A5A" w14:textId="77777777" w:rsidR="008F07B5" w:rsidRDefault="008F07B5" w:rsidP="008F07B5">
      <w:pPr>
        <w:pStyle w:val="Heading2"/>
      </w:pPr>
      <w:bookmarkStart w:id="438" w:name="X1c0215f71b6ef2d10fe3381ded7e2248fdd256c"/>
      <w:bookmarkStart w:id="439" w:name="_Toc181289054"/>
      <w:bookmarkEnd w:id="433"/>
      <w:bookmarkEnd w:id="437"/>
      <w:r>
        <w:t>Software Ecosystems – New Competencies Demanded</w:t>
      </w:r>
      <w:bookmarkEnd w:id="439"/>
    </w:p>
    <w:p w14:paraId="39E87131" w14:textId="77777777" w:rsidR="008F07B5" w:rsidRDefault="008F07B5" w:rsidP="008F07B5">
      <w:pPr>
        <w:pStyle w:val="Heading3"/>
      </w:pPr>
      <w:bookmarkStart w:id="440" w:name="evolving-skill-sets"/>
      <w:r>
        <w:t>Evolving Skill Sets</w:t>
      </w:r>
    </w:p>
    <w:p w14:paraId="254B3E1E" w14:textId="77777777" w:rsidR="008F07B5" w:rsidRDefault="008F07B5" w:rsidP="008F07B5">
      <w:pPr>
        <w:numPr>
          <w:ilvl w:val="0"/>
          <w:numId w:val="7"/>
        </w:numPr>
        <w:jc w:val="left"/>
      </w:pPr>
      <w:r>
        <w:rPr>
          <w:b/>
          <w:bCs/>
        </w:rPr>
        <w:t>Technical Skills:</w:t>
      </w:r>
    </w:p>
    <w:p w14:paraId="529ACC28" w14:textId="77777777" w:rsidR="008F07B5" w:rsidRDefault="008F07B5" w:rsidP="008F07B5">
      <w:pPr>
        <w:pStyle w:val="Compact"/>
        <w:numPr>
          <w:ilvl w:val="1"/>
          <w:numId w:val="7"/>
        </w:numPr>
      </w:pPr>
      <w:r>
        <w:t>Proficiency in platform development and API design.</w:t>
      </w:r>
    </w:p>
    <w:p w14:paraId="1796EA68" w14:textId="77777777" w:rsidR="008F07B5" w:rsidRDefault="008F07B5" w:rsidP="008F07B5">
      <w:pPr>
        <w:pStyle w:val="Compact"/>
        <w:numPr>
          <w:ilvl w:val="1"/>
          <w:numId w:val="7"/>
        </w:numPr>
      </w:pPr>
      <w:r>
        <w:t>Understanding of security, scalability, and extensibility.</w:t>
      </w:r>
    </w:p>
    <w:p w14:paraId="13AB6363" w14:textId="77777777" w:rsidR="008F07B5" w:rsidRDefault="008F07B5" w:rsidP="008F07B5">
      <w:pPr>
        <w:numPr>
          <w:ilvl w:val="0"/>
          <w:numId w:val="7"/>
        </w:numPr>
        <w:jc w:val="left"/>
      </w:pPr>
      <w:r>
        <w:rPr>
          <w:b/>
          <w:bCs/>
        </w:rPr>
        <w:t>Business Skills:</w:t>
      </w:r>
    </w:p>
    <w:p w14:paraId="31108B02" w14:textId="77777777" w:rsidR="008F07B5" w:rsidRDefault="008F07B5" w:rsidP="008F07B5">
      <w:pPr>
        <w:pStyle w:val="Compact"/>
        <w:numPr>
          <w:ilvl w:val="1"/>
          <w:numId w:val="7"/>
        </w:numPr>
      </w:pPr>
      <w:r>
        <w:t>Ability to develop and manage partnership models.</w:t>
      </w:r>
    </w:p>
    <w:p w14:paraId="62B18E7C" w14:textId="77777777" w:rsidR="008F07B5" w:rsidRDefault="008F07B5" w:rsidP="008F07B5">
      <w:pPr>
        <w:pStyle w:val="Compact"/>
        <w:numPr>
          <w:ilvl w:val="1"/>
          <w:numId w:val="7"/>
        </w:numPr>
      </w:pPr>
      <w:r>
        <w:t>Knowledge of intellectual property management and licensing.</w:t>
      </w:r>
    </w:p>
    <w:p w14:paraId="50B4252E" w14:textId="77777777" w:rsidR="008F07B5" w:rsidRDefault="008F07B5" w:rsidP="008F07B5">
      <w:pPr>
        <w:numPr>
          <w:ilvl w:val="0"/>
          <w:numId w:val="7"/>
        </w:numPr>
        <w:jc w:val="left"/>
      </w:pPr>
      <w:r>
        <w:rPr>
          <w:b/>
          <w:bCs/>
        </w:rPr>
        <w:t>Communication Skills:</w:t>
      </w:r>
    </w:p>
    <w:p w14:paraId="2A033266" w14:textId="77777777" w:rsidR="008F07B5" w:rsidRDefault="008F07B5" w:rsidP="008F07B5">
      <w:pPr>
        <w:pStyle w:val="Compact"/>
        <w:numPr>
          <w:ilvl w:val="1"/>
          <w:numId w:val="7"/>
        </w:numPr>
      </w:pPr>
      <w:r>
        <w:t>Effective collaboration with a diverse range of partners and stakeholders.</w:t>
      </w:r>
    </w:p>
    <w:p w14:paraId="57B140FB" w14:textId="77777777" w:rsidR="008F07B5" w:rsidRDefault="008F07B5" w:rsidP="008F07B5">
      <w:pPr>
        <w:numPr>
          <w:ilvl w:val="0"/>
          <w:numId w:val="7"/>
        </w:numPr>
        <w:jc w:val="left"/>
      </w:pPr>
      <w:r>
        <w:rPr>
          <w:b/>
          <w:bCs/>
        </w:rPr>
        <w:t>Strategic Thinking:</w:t>
      </w:r>
    </w:p>
    <w:p w14:paraId="4616B36D" w14:textId="77777777" w:rsidR="008F07B5" w:rsidRDefault="008F07B5" w:rsidP="008F07B5">
      <w:pPr>
        <w:pStyle w:val="Compact"/>
        <w:numPr>
          <w:ilvl w:val="1"/>
          <w:numId w:val="7"/>
        </w:numPr>
      </w:pPr>
      <w:r>
        <w:t>Navigating competitive ecosystems.</w:t>
      </w:r>
    </w:p>
    <w:p w14:paraId="6FEE390E" w14:textId="77777777" w:rsidR="008F07B5" w:rsidRDefault="008F07B5" w:rsidP="008F07B5">
      <w:pPr>
        <w:pStyle w:val="Compact"/>
        <w:numPr>
          <w:ilvl w:val="1"/>
          <w:numId w:val="7"/>
        </w:numPr>
      </w:pPr>
      <w:r>
        <w:t>Making informed decisions to foster ecosystem health.</w:t>
      </w:r>
    </w:p>
    <w:p w14:paraId="210FD3D6" w14:textId="77777777" w:rsidR="008F07B5" w:rsidRDefault="008F07B5" w:rsidP="008F07B5">
      <w:pPr>
        <w:pStyle w:val="Heading3"/>
      </w:pPr>
      <w:bookmarkStart w:id="441" w:name="importance-of-adaptability"/>
      <w:bookmarkEnd w:id="440"/>
      <w:r>
        <w:t>Importance of Adaptability</w:t>
      </w:r>
    </w:p>
    <w:p w14:paraId="773E750E" w14:textId="77777777" w:rsidR="008F07B5" w:rsidRDefault="008F07B5" w:rsidP="008F07B5">
      <w:pPr>
        <w:numPr>
          <w:ilvl w:val="0"/>
          <w:numId w:val="7"/>
        </w:numPr>
        <w:jc w:val="left"/>
      </w:pPr>
      <w:r>
        <w:rPr>
          <w:b/>
          <w:bCs/>
        </w:rPr>
        <w:t>Continuous Learning:</w:t>
      </w:r>
    </w:p>
    <w:p w14:paraId="321DA2C2" w14:textId="77777777" w:rsidR="008F07B5" w:rsidRDefault="008F07B5" w:rsidP="008F07B5">
      <w:pPr>
        <w:pStyle w:val="Compact"/>
        <w:numPr>
          <w:ilvl w:val="1"/>
          <w:numId w:val="7"/>
        </w:numPr>
      </w:pPr>
      <w:r>
        <w:lastRenderedPageBreak/>
        <w:t>Staying updated with emerging technologies and market trends.</w:t>
      </w:r>
    </w:p>
    <w:p w14:paraId="35F9ABF1" w14:textId="77777777" w:rsidR="008F07B5" w:rsidRDefault="008F07B5" w:rsidP="008F07B5">
      <w:pPr>
        <w:numPr>
          <w:ilvl w:val="0"/>
          <w:numId w:val="7"/>
        </w:numPr>
        <w:jc w:val="left"/>
      </w:pPr>
      <w:r>
        <w:rPr>
          <w:b/>
          <w:bCs/>
        </w:rPr>
        <w:t>Innovation Mindset:</w:t>
      </w:r>
    </w:p>
    <w:p w14:paraId="4646109F" w14:textId="77777777" w:rsidR="008F07B5" w:rsidRDefault="008F07B5" w:rsidP="008F07B5">
      <w:pPr>
        <w:pStyle w:val="Compact"/>
        <w:numPr>
          <w:ilvl w:val="1"/>
          <w:numId w:val="7"/>
        </w:numPr>
      </w:pPr>
      <w:r>
        <w:t>Embracing open innovation practices.</w:t>
      </w:r>
    </w:p>
    <w:p w14:paraId="08F875F6" w14:textId="77777777" w:rsidR="008F07B5" w:rsidRDefault="008F07B5" w:rsidP="008F07B5">
      <w:pPr>
        <w:pStyle w:val="Compact"/>
        <w:numPr>
          <w:ilvl w:val="1"/>
          <w:numId w:val="7"/>
        </w:numPr>
      </w:pPr>
      <w:r>
        <w:t>Encouraging creativity and new ideas within the ecosystem.</w:t>
      </w:r>
    </w:p>
    <w:p w14:paraId="3ED21BCF" w14:textId="77777777" w:rsidR="008F07B5" w:rsidRDefault="008F07B5" w:rsidP="008F07B5">
      <w:pPr>
        <w:pStyle w:val="Heading3"/>
      </w:pPr>
      <w:bookmarkStart w:id="442" w:name="emphasis-on-governance"/>
      <w:bookmarkEnd w:id="441"/>
      <w:r>
        <w:t>Emphasis on Governance</w:t>
      </w:r>
    </w:p>
    <w:p w14:paraId="1D81ABF1" w14:textId="77777777" w:rsidR="008F07B5" w:rsidRDefault="008F07B5" w:rsidP="008F07B5">
      <w:pPr>
        <w:numPr>
          <w:ilvl w:val="0"/>
          <w:numId w:val="7"/>
        </w:numPr>
        <w:jc w:val="left"/>
      </w:pPr>
      <w:r>
        <w:rPr>
          <w:b/>
          <w:bCs/>
        </w:rPr>
        <w:t>Software Development Governance:</w:t>
      </w:r>
    </w:p>
    <w:p w14:paraId="12AE0AEE" w14:textId="77777777" w:rsidR="008F07B5" w:rsidRDefault="008F07B5" w:rsidP="008F07B5">
      <w:pPr>
        <w:pStyle w:val="Compact"/>
        <w:numPr>
          <w:ilvl w:val="1"/>
          <w:numId w:val="7"/>
        </w:numPr>
      </w:pPr>
      <w:r>
        <w:t>Establishing policies and practices that support developer engagement and quality assurance.</w:t>
      </w:r>
    </w:p>
    <w:p w14:paraId="39E5FFCA" w14:textId="77777777" w:rsidR="008F07B5" w:rsidRDefault="008F07B5" w:rsidP="008F07B5">
      <w:pPr>
        <w:numPr>
          <w:ilvl w:val="0"/>
          <w:numId w:val="7"/>
        </w:numPr>
        <w:jc w:val="left"/>
      </w:pPr>
      <w:r>
        <w:rPr>
          <w:b/>
          <w:bCs/>
        </w:rPr>
        <w:t>Ecosystem Health Monitoring:</w:t>
      </w:r>
    </w:p>
    <w:p w14:paraId="4792AC1E" w14:textId="77777777" w:rsidR="008F07B5" w:rsidRDefault="008F07B5" w:rsidP="008F07B5">
      <w:pPr>
        <w:pStyle w:val="Compact"/>
        <w:numPr>
          <w:ilvl w:val="1"/>
          <w:numId w:val="7"/>
        </w:numPr>
      </w:pPr>
      <w:r>
        <w:t>Regularly assessing the ecosystem’s performance and making necessary adjustments.</w:t>
      </w:r>
    </w:p>
    <w:bookmarkEnd w:id="401"/>
    <w:bookmarkEnd w:id="438"/>
    <w:bookmarkEnd w:id="442"/>
    <w:p w14:paraId="2CB6A3FD" w14:textId="32ACDBF0" w:rsidR="008F07B5" w:rsidRDefault="00380E1A" w:rsidP="00AE0CAE">
      <w:r>
        <w:rPr>
          <w:noProof/>
        </w:rPr>
        <w:pict w14:anchorId="4DE0D505">
          <v:rect id="_x0000_i1027" alt="" style="width:451.3pt;height:.05pt;mso-width-percent:0;mso-height-percent:0;mso-width-percent:0;mso-height-percent:0" o:hralign="center" o:hrstd="t" o:hr="t"/>
        </w:pict>
      </w:r>
    </w:p>
    <w:p w14:paraId="2C7E62E0" w14:textId="77777777" w:rsidR="008F07B5" w:rsidRDefault="008F07B5">
      <w:pPr>
        <w:spacing w:after="0"/>
        <w:jc w:val="left"/>
      </w:pPr>
      <w:r>
        <w:br w:type="page"/>
      </w:r>
    </w:p>
    <w:p w14:paraId="442D38DC" w14:textId="4638AEAF" w:rsidR="00D725DD" w:rsidRDefault="00D725DD" w:rsidP="00D725DD">
      <w:pPr>
        <w:pStyle w:val="Heading1"/>
      </w:pPr>
      <w:bookmarkStart w:id="443" w:name="agile-is-eating-the-world"/>
      <w:bookmarkStart w:id="444" w:name="_Toc181289055"/>
      <w:r>
        <w:lastRenderedPageBreak/>
        <w:t xml:space="preserve">Lecture 11: </w:t>
      </w:r>
      <w:r>
        <w:t>Agile is Eating the World</w:t>
      </w:r>
      <w:bookmarkEnd w:id="444"/>
    </w:p>
    <w:p w14:paraId="38D16017" w14:textId="77777777" w:rsidR="00D725DD" w:rsidRDefault="00D725DD" w:rsidP="00D725DD">
      <w:pPr>
        <w:pStyle w:val="Heading2"/>
      </w:pPr>
      <w:bookmarkStart w:id="445" w:name="_Toc181289056"/>
      <w:r>
        <w:t>Overview</w:t>
      </w:r>
      <w:bookmarkEnd w:id="445"/>
    </w:p>
    <w:p w14:paraId="2847D179" w14:textId="0DCC364F" w:rsidR="00D725DD" w:rsidRDefault="00D725DD" w:rsidP="00211B2C">
      <w:pPr>
        <w:pStyle w:val="FirstParagraph"/>
      </w:pPr>
      <w:r>
        <w:t>This lecture explores the concept of Agile and its profound impact on the software development industry and beyond. We delve into the meaning of Agile, its core principles, the reasons behind its widespread adoption, and how it influences individuals, teams, and organizations. We also address common misconceptions and emphasize the importance of focusing on delivering value to customers.</w:t>
      </w:r>
    </w:p>
    <w:p w14:paraId="663BCBF2" w14:textId="77777777" w:rsidR="00D725DD" w:rsidRDefault="00D725DD" w:rsidP="00D725DD">
      <w:pPr>
        <w:pStyle w:val="Heading2"/>
      </w:pPr>
      <w:bookmarkStart w:id="446" w:name="introduction-agile-is-eating-the-world"/>
      <w:bookmarkStart w:id="447" w:name="_Toc181289057"/>
      <w:r>
        <w:t>Introduction: Agile is Eating the World</w:t>
      </w:r>
      <w:bookmarkEnd w:id="447"/>
    </w:p>
    <w:p w14:paraId="1F0BFD93" w14:textId="77777777" w:rsidR="00D725DD" w:rsidRDefault="00D725DD" w:rsidP="00D725DD">
      <w:pPr>
        <w:pStyle w:val="Heading3"/>
      </w:pPr>
      <w:bookmarkStart w:id="448" w:name="why-and-what-does-it-even-mean"/>
      <w:r>
        <w:t>Why and What Does It Even Mean?</w:t>
      </w:r>
    </w:p>
    <w:p w14:paraId="2A0BB124" w14:textId="77777777" w:rsidR="00D725DD" w:rsidRDefault="00D725DD" w:rsidP="00D725DD">
      <w:pPr>
        <w:numPr>
          <w:ilvl w:val="0"/>
          <w:numId w:val="7"/>
        </w:numPr>
        <w:jc w:val="left"/>
      </w:pPr>
      <w:r>
        <w:rPr>
          <w:b/>
          <w:bCs/>
        </w:rPr>
        <w:t>Agile’s Ubiquity:</w:t>
      </w:r>
    </w:p>
    <w:p w14:paraId="1D978986" w14:textId="77777777" w:rsidR="00D725DD" w:rsidRDefault="00D725DD" w:rsidP="00D725DD">
      <w:pPr>
        <w:pStyle w:val="Compact"/>
        <w:numPr>
          <w:ilvl w:val="1"/>
          <w:numId w:val="7"/>
        </w:numPr>
      </w:pPr>
      <w:r>
        <w:t>Agile methodologies have become pervasive in software development and are extending into other industries.</w:t>
      </w:r>
    </w:p>
    <w:p w14:paraId="59838C2E" w14:textId="77777777" w:rsidR="00D725DD" w:rsidRDefault="00D725DD" w:rsidP="00D725DD">
      <w:pPr>
        <w:pStyle w:val="Compact"/>
        <w:numPr>
          <w:ilvl w:val="1"/>
          <w:numId w:val="7"/>
        </w:numPr>
      </w:pPr>
      <w:r>
        <w:t xml:space="preserve">Publications like </w:t>
      </w:r>
      <w:r>
        <w:rPr>
          <w:b/>
          <w:bCs/>
        </w:rPr>
        <w:t>Forbes Magazine</w:t>
      </w:r>
      <w:r>
        <w:t xml:space="preserve"> and </w:t>
      </w:r>
      <w:r>
        <w:rPr>
          <w:b/>
          <w:bCs/>
        </w:rPr>
        <w:t>The Wall Street Journal</w:t>
      </w:r>
      <w:r>
        <w:t xml:space="preserve"> highlight Agile’s growing influence.</w:t>
      </w:r>
    </w:p>
    <w:p w14:paraId="26A5AAE3" w14:textId="77777777" w:rsidR="00D725DD" w:rsidRDefault="00D725DD" w:rsidP="00D725DD">
      <w:pPr>
        <w:numPr>
          <w:ilvl w:val="0"/>
          <w:numId w:val="7"/>
        </w:numPr>
        <w:jc w:val="left"/>
      </w:pPr>
      <w:r>
        <w:rPr>
          <w:b/>
          <w:bCs/>
        </w:rPr>
        <w:t>Confusion Around Agile:</w:t>
      </w:r>
    </w:p>
    <w:p w14:paraId="3C9988B4" w14:textId="77777777" w:rsidR="00D725DD" w:rsidRDefault="00D725DD" w:rsidP="00D725DD">
      <w:pPr>
        <w:pStyle w:val="Compact"/>
        <w:numPr>
          <w:ilvl w:val="1"/>
          <w:numId w:val="7"/>
        </w:numPr>
      </w:pPr>
      <w:r>
        <w:t>The term “Agile” has become a buzzword, leading to misunderstandings about its true meaning.</w:t>
      </w:r>
    </w:p>
    <w:p w14:paraId="691E2ABE" w14:textId="77777777" w:rsidR="00D725DD" w:rsidRDefault="00D725DD" w:rsidP="00D725DD">
      <w:pPr>
        <w:pStyle w:val="Compact"/>
        <w:numPr>
          <w:ilvl w:val="1"/>
          <w:numId w:val="7"/>
        </w:numPr>
      </w:pPr>
      <w:r>
        <w:t xml:space="preserve">With over </w:t>
      </w:r>
      <w:r>
        <w:rPr>
          <w:b/>
          <w:bCs/>
        </w:rPr>
        <w:t>70 different Agile practices</w:t>
      </w:r>
      <w:r>
        <w:t>, it’s easy to lose sight of the core principles.</w:t>
      </w:r>
    </w:p>
    <w:p w14:paraId="455AB48F" w14:textId="77777777" w:rsidR="00D725DD" w:rsidRDefault="00D725DD" w:rsidP="00D725DD">
      <w:pPr>
        <w:pStyle w:val="Heading3"/>
      </w:pPr>
      <w:bookmarkStart w:id="449" w:name="diverse-agile-practices"/>
      <w:bookmarkEnd w:id="448"/>
      <w:r>
        <w:t>Diverse Agile Practices</w:t>
      </w:r>
    </w:p>
    <w:p w14:paraId="43CD9D41" w14:textId="77777777" w:rsidR="00D725DD" w:rsidRDefault="00D725DD" w:rsidP="00D725DD">
      <w:pPr>
        <w:numPr>
          <w:ilvl w:val="0"/>
          <w:numId w:val="7"/>
        </w:numPr>
        <w:jc w:val="left"/>
      </w:pPr>
      <w:r>
        <w:rPr>
          <w:b/>
          <w:bCs/>
        </w:rPr>
        <w:t>Examples of Agile Methods:</w:t>
      </w:r>
    </w:p>
    <w:p w14:paraId="42168F25" w14:textId="77777777" w:rsidR="00D725DD" w:rsidRDefault="00D725DD" w:rsidP="00D725DD">
      <w:pPr>
        <w:pStyle w:val="Compact"/>
        <w:numPr>
          <w:ilvl w:val="1"/>
          <w:numId w:val="7"/>
        </w:numPr>
      </w:pPr>
      <w:r>
        <w:rPr>
          <w:b/>
          <w:bCs/>
        </w:rPr>
        <w:t>Scrum</w:t>
      </w:r>
    </w:p>
    <w:p w14:paraId="767E51AF" w14:textId="77777777" w:rsidR="00D725DD" w:rsidRDefault="00D725DD" w:rsidP="00D725DD">
      <w:pPr>
        <w:pStyle w:val="Compact"/>
        <w:numPr>
          <w:ilvl w:val="1"/>
          <w:numId w:val="7"/>
        </w:numPr>
      </w:pPr>
      <w:r>
        <w:rPr>
          <w:b/>
          <w:bCs/>
        </w:rPr>
        <w:t>Kanban</w:t>
      </w:r>
    </w:p>
    <w:p w14:paraId="67109F35" w14:textId="77777777" w:rsidR="00D725DD" w:rsidRDefault="00D725DD" w:rsidP="00D725DD">
      <w:pPr>
        <w:pStyle w:val="Compact"/>
        <w:numPr>
          <w:ilvl w:val="1"/>
          <w:numId w:val="7"/>
        </w:numPr>
      </w:pPr>
      <w:r>
        <w:rPr>
          <w:b/>
          <w:bCs/>
        </w:rPr>
        <w:t>Extreme Programming (XP)</w:t>
      </w:r>
    </w:p>
    <w:p w14:paraId="03B89F08" w14:textId="77777777" w:rsidR="00D725DD" w:rsidRDefault="00D725DD" w:rsidP="00D725DD">
      <w:pPr>
        <w:pStyle w:val="Compact"/>
        <w:numPr>
          <w:ilvl w:val="1"/>
          <w:numId w:val="7"/>
        </w:numPr>
      </w:pPr>
      <w:r>
        <w:rPr>
          <w:b/>
          <w:bCs/>
        </w:rPr>
        <w:t>Mob Programming</w:t>
      </w:r>
    </w:p>
    <w:p w14:paraId="5CB9A329" w14:textId="77777777" w:rsidR="00D725DD" w:rsidRDefault="00D725DD" w:rsidP="00D725DD">
      <w:pPr>
        <w:pStyle w:val="Compact"/>
        <w:numPr>
          <w:ilvl w:val="1"/>
          <w:numId w:val="7"/>
        </w:numPr>
      </w:pPr>
      <w:r>
        <w:rPr>
          <w:b/>
          <w:bCs/>
        </w:rPr>
        <w:t>DevSecOps</w:t>
      </w:r>
    </w:p>
    <w:p w14:paraId="58B55102" w14:textId="77777777" w:rsidR="00D725DD" w:rsidRDefault="00D725DD" w:rsidP="00D725DD">
      <w:pPr>
        <w:pStyle w:val="Compact"/>
        <w:numPr>
          <w:ilvl w:val="1"/>
          <w:numId w:val="7"/>
        </w:numPr>
      </w:pPr>
      <w:r>
        <w:rPr>
          <w:b/>
          <w:bCs/>
        </w:rPr>
        <w:t>Fast Agile</w:t>
      </w:r>
    </w:p>
    <w:p w14:paraId="3EF18FE5" w14:textId="77777777" w:rsidR="00D725DD" w:rsidRDefault="00D725DD" w:rsidP="00D725DD">
      <w:pPr>
        <w:pStyle w:val="Compact"/>
        <w:numPr>
          <w:ilvl w:val="1"/>
          <w:numId w:val="7"/>
        </w:numPr>
      </w:pPr>
      <w:r>
        <w:rPr>
          <w:b/>
          <w:bCs/>
        </w:rPr>
        <w:t>Shape Up</w:t>
      </w:r>
    </w:p>
    <w:p w14:paraId="542A19AF" w14:textId="77777777" w:rsidR="00D725DD" w:rsidRDefault="00D725DD" w:rsidP="00D725DD">
      <w:pPr>
        <w:numPr>
          <w:ilvl w:val="0"/>
          <w:numId w:val="7"/>
        </w:numPr>
        <w:jc w:val="left"/>
      </w:pPr>
      <w:r>
        <w:rPr>
          <w:b/>
          <w:bCs/>
        </w:rPr>
        <w:t>Challenge:</w:t>
      </w:r>
    </w:p>
    <w:p w14:paraId="17160B80" w14:textId="1D026935" w:rsidR="00D725DD" w:rsidRDefault="00D725DD" w:rsidP="00D725DD">
      <w:pPr>
        <w:pStyle w:val="Compact"/>
        <w:numPr>
          <w:ilvl w:val="1"/>
          <w:numId w:val="7"/>
        </w:numPr>
      </w:pPr>
      <w:r>
        <w:t>The abundance of practices can overwhelm practitioners, causing them to focus on methods rather than principles.</w:t>
      </w:r>
    </w:p>
    <w:p w14:paraId="43C3E612" w14:textId="77777777" w:rsidR="00D725DD" w:rsidRDefault="00D725DD" w:rsidP="00D725DD">
      <w:pPr>
        <w:pStyle w:val="Heading2"/>
      </w:pPr>
      <w:bookmarkStart w:id="450" w:name="the-agile-manifesto"/>
      <w:bookmarkStart w:id="451" w:name="_Toc181289058"/>
      <w:bookmarkEnd w:id="446"/>
      <w:bookmarkEnd w:id="449"/>
      <w:r>
        <w:t>The Agile Manifesto</w:t>
      </w:r>
      <w:bookmarkEnd w:id="451"/>
    </w:p>
    <w:p w14:paraId="4D5E1FB3" w14:textId="77777777" w:rsidR="00D725DD" w:rsidRDefault="00D725DD" w:rsidP="00D725DD">
      <w:pPr>
        <w:pStyle w:val="Heading3"/>
      </w:pPr>
      <w:bookmarkStart w:id="452" w:name="core-values-and-principles"/>
      <w:r>
        <w:t>Core Values and Principles</w:t>
      </w:r>
    </w:p>
    <w:p w14:paraId="2EF2E3BB" w14:textId="77777777" w:rsidR="00D725DD" w:rsidRDefault="00D725DD" w:rsidP="00D725DD">
      <w:pPr>
        <w:numPr>
          <w:ilvl w:val="0"/>
          <w:numId w:val="7"/>
        </w:numPr>
        <w:jc w:val="left"/>
      </w:pPr>
      <w:r>
        <w:rPr>
          <w:b/>
          <w:bCs/>
        </w:rPr>
        <w:t>Agile Manifesto (2001):</w:t>
      </w:r>
    </w:p>
    <w:p w14:paraId="37173E46" w14:textId="77777777" w:rsidR="00D725DD" w:rsidRDefault="00D725DD" w:rsidP="00D725DD">
      <w:pPr>
        <w:pStyle w:val="Compact"/>
        <w:numPr>
          <w:ilvl w:val="1"/>
          <w:numId w:val="7"/>
        </w:numPr>
      </w:pPr>
      <w:r>
        <w:t>A declaration of four fundamental values and twelve principles to guide Agile development.</w:t>
      </w:r>
    </w:p>
    <w:p w14:paraId="11BCC5E5" w14:textId="77777777" w:rsidR="00D725DD" w:rsidRDefault="00D725DD" w:rsidP="00D725DD">
      <w:pPr>
        <w:numPr>
          <w:ilvl w:val="0"/>
          <w:numId w:val="7"/>
        </w:numPr>
        <w:jc w:val="left"/>
      </w:pPr>
      <w:r>
        <w:rPr>
          <w:b/>
          <w:bCs/>
        </w:rPr>
        <w:t>Key Values:</w:t>
      </w:r>
    </w:p>
    <w:p w14:paraId="12009A17" w14:textId="77777777" w:rsidR="00D725DD" w:rsidRDefault="00D725DD" w:rsidP="00D725DD">
      <w:pPr>
        <w:pStyle w:val="Compact"/>
        <w:numPr>
          <w:ilvl w:val="1"/>
          <w:numId w:val="8"/>
        </w:numPr>
      </w:pPr>
      <w:r>
        <w:rPr>
          <w:b/>
          <w:bCs/>
        </w:rPr>
        <w:t>Individuals and Interactions</w:t>
      </w:r>
      <w:r>
        <w:t xml:space="preserve"> over Processes and Tools</w:t>
      </w:r>
    </w:p>
    <w:p w14:paraId="3C242B2A" w14:textId="77777777" w:rsidR="00D725DD" w:rsidRDefault="00D725DD" w:rsidP="00D725DD">
      <w:pPr>
        <w:pStyle w:val="Compact"/>
        <w:numPr>
          <w:ilvl w:val="1"/>
          <w:numId w:val="8"/>
        </w:numPr>
      </w:pPr>
      <w:r>
        <w:rPr>
          <w:b/>
          <w:bCs/>
        </w:rPr>
        <w:t>Working Software</w:t>
      </w:r>
      <w:r>
        <w:t xml:space="preserve"> over Comprehensive Documentation</w:t>
      </w:r>
    </w:p>
    <w:p w14:paraId="5298B6AF" w14:textId="77777777" w:rsidR="00D725DD" w:rsidRDefault="00D725DD" w:rsidP="00D725DD">
      <w:pPr>
        <w:pStyle w:val="Compact"/>
        <w:numPr>
          <w:ilvl w:val="1"/>
          <w:numId w:val="8"/>
        </w:numPr>
      </w:pPr>
      <w:r>
        <w:rPr>
          <w:b/>
          <w:bCs/>
        </w:rPr>
        <w:t>Customer Collaboration</w:t>
      </w:r>
      <w:r>
        <w:t xml:space="preserve"> over Contract Negotiation</w:t>
      </w:r>
    </w:p>
    <w:p w14:paraId="47A53BE7" w14:textId="77777777" w:rsidR="00D725DD" w:rsidRDefault="00D725DD" w:rsidP="00D725DD">
      <w:pPr>
        <w:pStyle w:val="Compact"/>
        <w:numPr>
          <w:ilvl w:val="1"/>
          <w:numId w:val="8"/>
        </w:numPr>
      </w:pPr>
      <w:r>
        <w:rPr>
          <w:b/>
          <w:bCs/>
        </w:rPr>
        <w:t>Responding to Change</w:t>
      </w:r>
      <w:r>
        <w:t xml:space="preserve"> over Following a Plan</w:t>
      </w:r>
    </w:p>
    <w:p w14:paraId="28F7EF13" w14:textId="77777777" w:rsidR="00D725DD" w:rsidRDefault="00D725DD" w:rsidP="00D725DD">
      <w:pPr>
        <w:numPr>
          <w:ilvl w:val="0"/>
          <w:numId w:val="7"/>
        </w:numPr>
        <w:jc w:val="left"/>
      </w:pPr>
      <w:r>
        <w:rPr>
          <w:b/>
          <w:bCs/>
        </w:rPr>
        <w:t>Agile as a Mindset:</w:t>
      </w:r>
    </w:p>
    <w:p w14:paraId="4A9B83CB" w14:textId="77777777" w:rsidR="00D725DD" w:rsidRDefault="00D725DD" w:rsidP="00D725DD">
      <w:pPr>
        <w:pStyle w:val="Compact"/>
        <w:numPr>
          <w:ilvl w:val="1"/>
          <w:numId w:val="7"/>
        </w:numPr>
      </w:pPr>
      <w:r>
        <w:lastRenderedPageBreak/>
        <w:t>Emphasizes beliefs and principles guiding behavior, interactions, and process design.</w:t>
      </w:r>
    </w:p>
    <w:p w14:paraId="4B1BDF0F" w14:textId="77777777" w:rsidR="00D725DD" w:rsidRDefault="00D725DD" w:rsidP="00D725DD">
      <w:pPr>
        <w:pStyle w:val="Compact"/>
        <w:numPr>
          <w:ilvl w:val="1"/>
          <w:numId w:val="7"/>
        </w:numPr>
      </w:pPr>
      <w:r>
        <w:t>Focuses on software development but has broader applications.</w:t>
      </w:r>
    </w:p>
    <w:p w14:paraId="074913E6" w14:textId="77777777" w:rsidR="00D725DD" w:rsidRDefault="00D725DD" w:rsidP="00D725DD">
      <w:pPr>
        <w:pStyle w:val="Heading3"/>
      </w:pPr>
      <w:bookmarkStart w:id="453" w:name="simplifying-agile-the-heart-of-agile"/>
      <w:bookmarkEnd w:id="452"/>
      <w:r>
        <w:t>Simplifying Agile: The Heart of Agile</w:t>
      </w:r>
    </w:p>
    <w:p w14:paraId="198D230B" w14:textId="77777777" w:rsidR="00D725DD" w:rsidRDefault="00D725DD" w:rsidP="00D725DD">
      <w:pPr>
        <w:numPr>
          <w:ilvl w:val="0"/>
          <w:numId w:val="7"/>
        </w:numPr>
        <w:jc w:val="left"/>
      </w:pPr>
      <w:r>
        <w:rPr>
          <w:b/>
          <w:bCs/>
        </w:rPr>
        <w:t>Alistair Cockburn’s Perspective:</w:t>
      </w:r>
    </w:p>
    <w:p w14:paraId="56861138" w14:textId="77777777" w:rsidR="00D725DD" w:rsidRDefault="00D725DD" w:rsidP="00D725DD">
      <w:pPr>
        <w:pStyle w:val="Compact"/>
        <w:numPr>
          <w:ilvl w:val="1"/>
          <w:numId w:val="7"/>
        </w:numPr>
      </w:pPr>
      <w:r>
        <w:rPr>
          <w:b/>
          <w:bCs/>
        </w:rPr>
        <w:t>Heart of Agile</w:t>
      </w:r>
      <w:r>
        <w:t xml:space="preserve"> reduces Agile to four words:</w:t>
      </w:r>
    </w:p>
    <w:p w14:paraId="704F8255" w14:textId="77777777" w:rsidR="00D725DD" w:rsidRDefault="00D725DD" w:rsidP="00D725DD">
      <w:pPr>
        <w:pStyle w:val="Compact"/>
        <w:numPr>
          <w:ilvl w:val="2"/>
          <w:numId w:val="7"/>
        </w:numPr>
      </w:pPr>
      <w:r>
        <w:rPr>
          <w:b/>
          <w:bCs/>
        </w:rPr>
        <w:t>Collaborate</w:t>
      </w:r>
    </w:p>
    <w:p w14:paraId="3547F3C9" w14:textId="77777777" w:rsidR="00D725DD" w:rsidRDefault="00D725DD" w:rsidP="00D725DD">
      <w:pPr>
        <w:pStyle w:val="Compact"/>
        <w:numPr>
          <w:ilvl w:val="2"/>
          <w:numId w:val="7"/>
        </w:numPr>
      </w:pPr>
      <w:r>
        <w:rPr>
          <w:b/>
          <w:bCs/>
        </w:rPr>
        <w:t>Deliver</w:t>
      </w:r>
    </w:p>
    <w:p w14:paraId="24603811" w14:textId="77777777" w:rsidR="00D725DD" w:rsidRDefault="00D725DD" w:rsidP="00D725DD">
      <w:pPr>
        <w:pStyle w:val="Compact"/>
        <w:numPr>
          <w:ilvl w:val="2"/>
          <w:numId w:val="7"/>
        </w:numPr>
      </w:pPr>
      <w:r>
        <w:rPr>
          <w:b/>
          <w:bCs/>
        </w:rPr>
        <w:t>Reflect</w:t>
      </w:r>
    </w:p>
    <w:p w14:paraId="1A53BA0C" w14:textId="77777777" w:rsidR="00D725DD" w:rsidRDefault="00D725DD" w:rsidP="00D725DD">
      <w:pPr>
        <w:pStyle w:val="Compact"/>
        <w:numPr>
          <w:ilvl w:val="2"/>
          <w:numId w:val="7"/>
        </w:numPr>
      </w:pPr>
      <w:r>
        <w:rPr>
          <w:b/>
          <w:bCs/>
        </w:rPr>
        <w:t>Improve</w:t>
      </w:r>
    </w:p>
    <w:p w14:paraId="191517FB" w14:textId="77777777" w:rsidR="00D725DD" w:rsidRDefault="00D725DD" w:rsidP="00D725DD">
      <w:pPr>
        <w:numPr>
          <w:ilvl w:val="0"/>
          <w:numId w:val="7"/>
        </w:numPr>
        <w:jc w:val="left"/>
      </w:pPr>
      <w:r>
        <w:rPr>
          <w:b/>
          <w:bCs/>
        </w:rPr>
        <w:t>Purpose:</w:t>
      </w:r>
    </w:p>
    <w:p w14:paraId="5945C5CF" w14:textId="77777777" w:rsidR="00D725DD" w:rsidRDefault="00D725DD" w:rsidP="00D725DD">
      <w:pPr>
        <w:pStyle w:val="Compact"/>
        <w:numPr>
          <w:ilvl w:val="1"/>
          <w:numId w:val="7"/>
        </w:numPr>
      </w:pPr>
      <w:r>
        <w:t>Simplify Agile to its essence, making it accessible and applicable.</w:t>
      </w:r>
    </w:p>
    <w:p w14:paraId="64C276EE" w14:textId="77777777" w:rsidR="00D725DD" w:rsidRDefault="00D725DD" w:rsidP="00D725DD">
      <w:pPr>
        <w:numPr>
          <w:ilvl w:val="0"/>
          <w:numId w:val="7"/>
        </w:numPr>
        <w:jc w:val="left"/>
      </w:pPr>
      <w:r>
        <w:rPr>
          <w:b/>
          <w:bCs/>
        </w:rPr>
        <w:t>Resources:</w:t>
      </w:r>
    </w:p>
    <w:p w14:paraId="13597569" w14:textId="77777777" w:rsidR="00D725DD" w:rsidRDefault="00D725DD" w:rsidP="00D725DD">
      <w:pPr>
        <w:pStyle w:val="Compact"/>
        <w:numPr>
          <w:ilvl w:val="1"/>
          <w:numId w:val="7"/>
        </w:numPr>
      </w:pPr>
      <w:hyperlink r:id="rId15">
        <w:r>
          <w:rPr>
            <w:rStyle w:val="Hyperlink"/>
          </w:rPr>
          <w:t>The Heart of Agile Technical Report</w:t>
        </w:r>
      </w:hyperlink>
    </w:p>
    <w:p w14:paraId="352C0E73" w14:textId="3F3584B6" w:rsidR="00D725DD" w:rsidRDefault="00D725DD" w:rsidP="00D725DD">
      <w:pPr>
        <w:pStyle w:val="Compact"/>
        <w:numPr>
          <w:ilvl w:val="1"/>
          <w:numId w:val="7"/>
        </w:numPr>
      </w:pPr>
      <w:r>
        <w:fldChar w:fldCharType="begin"/>
      </w:r>
      <w:r>
        <w:instrText>HYPERLINK "https://heartofagile.com" \h</w:instrText>
      </w:r>
      <w:r>
        <w:fldChar w:fldCharType="separate"/>
      </w:r>
      <w:r>
        <w:rPr>
          <w:rStyle w:val="Hyperlink"/>
        </w:rPr>
        <w:t>Heart of Agile Website</w:t>
      </w:r>
      <w:r>
        <w:rPr>
          <w:rStyle w:val="Hyperlink"/>
        </w:rPr>
        <w:fldChar w:fldCharType="end"/>
      </w:r>
    </w:p>
    <w:p w14:paraId="763332CE" w14:textId="77777777" w:rsidR="00D725DD" w:rsidRDefault="00D725DD" w:rsidP="00D725DD">
      <w:pPr>
        <w:pStyle w:val="Heading2"/>
      </w:pPr>
      <w:bookmarkStart w:id="454" w:name="modern-agile-principles"/>
      <w:bookmarkStart w:id="455" w:name="_Toc181289059"/>
      <w:bookmarkEnd w:id="450"/>
      <w:bookmarkEnd w:id="453"/>
      <w:r>
        <w:t>Modern Agile Principles</w:t>
      </w:r>
      <w:bookmarkEnd w:id="455"/>
    </w:p>
    <w:p w14:paraId="253111A8" w14:textId="77777777" w:rsidR="00D725DD" w:rsidRDefault="00D725DD" w:rsidP="00D725DD">
      <w:pPr>
        <w:pStyle w:val="Heading3"/>
      </w:pPr>
      <w:bookmarkStart w:id="456" w:name="four-guiding-principles"/>
      <w:r>
        <w:t>Four Guiding Principles</w:t>
      </w:r>
    </w:p>
    <w:p w14:paraId="667F276E" w14:textId="77777777" w:rsidR="00D725DD" w:rsidRDefault="00D725DD" w:rsidP="00D725DD">
      <w:pPr>
        <w:numPr>
          <w:ilvl w:val="0"/>
          <w:numId w:val="8"/>
        </w:numPr>
        <w:jc w:val="left"/>
      </w:pPr>
      <w:r>
        <w:rPr>
          <w:b/>
          <w:bCs/>
        </w:rPr>
        <w:t>Make People Awesome</w:t>
      </w:r>
    </w:p>
    <w:p w14:paraId="37189927" w14:textId="77777777" w:rsidR="00D725DD" w:rsidRDefault="00D725DD" w:rsidP="00D725DD">
      <w:pPr>
        <w:pStyle w:val="Compact"/>
        <w:numPr>
          <w:ilvl w:val="1"/>
          <w:numId w:val="7"/>
        </w:numPr>
      </w:pPr>
      <w:r>
        <w:rPr>
          <w:b/>
          <w:bCs/>
        </w:rPr>
        <w:t>Focus on Users and Customers:</w:t>
      </w:r>
    </w:p>
    <w:p w14:paraId="45B8401D" w14:textId="77777777" w:rsidR="00D725DD" w:rsidRDefault="00D725DD" w:rsidP="00D725DD">
      <w:pPr>
        <w:pStyle w:val="Compact"/>
        <w:numPr>
          <w:ilvl w:val="2"/>
          <w:numId w:val="7"/>
        </w:numPr>
      </w:pPr>
      <w:r>
        <w:t>Understand their context, pain points, and aspirations.</w:t>
      </w:r>
    </w:p>
    <w:p w14:paraId="4880754C" w14:textId="77777777" w:rsidR="00D725DD" w:rsidRDefault="00D725DD" w:rsidP="00D725DD">
      <w:pPr>
        <w:pStyle w:val="Compact"/>
        <w:numPr>
          <w:ilvl w:val="2"/>
          <w:numId w:val="7"/>
        </w:numPr>
      </w:pPr>
      <w:r>
        <w:t>Aim to enhance their capabilities and experiences.</w:t>
      </w:r>
    </w:p>
    <w:p w14:paraId="0320B982" w14:textId="77777777" w:rsidR="00D725DD" w:rsidRDefault="00D725DD" w:rsidP="00D725DD">
      <w:pPr>
        <w:pStyle w:val="Compact"/>
        <w:numPr>
          <w:ilvl w:val="1"/>
          <w:numId w:val="7"/>
        </w:numPr>
      </w:pPr>
      <w:r>
        <w:rPr>
          <w:b/>
          <w:bCs/>
        </w:rPr>
        <w:t>Team Empowerment:</w:t>
      </w:r>
    </w:p>
    <w:p w14:paraId="19795BFD" w14:textId="77777777" w:rsidR="00D725DD" w:rsidRDefault="00D725DD" w:rsidP="00D725DD">
      <w:pPr>
        <w:pStyle w:val="Compact"/>
        <w:numPr>
          <w:ilvl w:val="2"/>
          <w:numId w:val="7"/>
        </w:numPr>
      </w:pPr>
      <w:r>
        <w:t>Support team members to grow and excel.</w:t>
      </w:r>
    </w:p>
    <w:p w14:paraId="5FCAAF62" w14:textId="77777777" w:rsidR="00D725DD" w:rsidRDefault="00D725DD" w:rsidP="00D725DD">
      <w:pPr>
        <w:numPr>
          <w:ilvl w:val="0"/>
          <w:numId w:val="8"/>
        </w:numPr>
        <w:jc w:val="left"/>
      </w:pPr>
      <w:r>
        <w:rPr>
          <w:b/>
          <w:bCs/>
        </w:rPr>
        <w:t>Make Safety a Prerequisite</w:t>
      </w:r>
    </w:p>
    <w:p w14:paraId="7DB73577" w14:textId="77777777" w:rsidR="00D725DD" w:rsidRDefault="00D725DD" w:rsidP="00D725DD">
      <w:pPr>
        <w:pStyle w:val="Compact"/>
        <w:numPr>
          <w:ilvl w:val="1"/>
          <w:numId w:val="7"/>
        </w:numPr>
      </w:pPr>
      <w:r>
        <w:rPr>
          <w:b/>
          <w:bCs/>
        </w:rPr>
        <w:t>Psychological Safety:</w:t>
      </w:r>
    </w:p>
    <w:p w14:paraId="788B0186" w14:textId="77777777" w:rsidR="00D725DD" w:rsidRDefault="00D725DD" w:rsidP="00D725DD">
      <w:pPr>
        <w:pStyle w:val="Compact"/>
        <w:numPr>
          <w:ilvl w:val="2"/>
          <w:numId w:val="7"/>
        </w:numPr>
      </w:pPr>
      <w:r>
        <w:t>Create an environment where team members feel safe to express ideas and take risks.</w:t>
      </w:r>
    </w:p>
    <w:p w14:paraId="07C67615" w14:textId="77777777" w:rsidR="00D725DD" w:rsidRDefault="00D725DD" w:rsidP="00D725DD">
      <w:pPr>
        <w:pStyle w:val="Compact"/>
        <w:numPr>
          <w:ilvl w:val="1"/>
          <w:numId w:val="7"/>
        </w:numPr>
      </w:pPr>
      <w:r>
        <w:rPr>
          <w:b/>
          <w:bCs/>
        </w:rPr>
        <w:t>Operational Safety:</w:t>
      </w:r>
    </w:p>
    <w:p w14:paraId="63ACB59B" w14:textId="77777777" w:rsidR="00D725DD" w:rsidRDefault="00D725DD" w:rsidP="00D725DD">
      <w:pPr>
        <w:pStyle w:val="Compact"/>
        <w:numPr>
          <w:ilvl w:val="2"/>
          <w:numId w:val="7"/>
        </w:numPr>
      </w:pPr>
      <w:r>
        <w:t>Protect people’s time, information, reputation, money, health, and relationships.</w:t>
      </w:r>
    </w:p>
    <w:p w14:paraId="73BFDB10" w14:textId="77777777" w:rsidR="00D725DD" w:rsidRDefault="00D725DD" w:rsidP="00D725DD">
      <w:pPr>
        <w:pStyle w:val="Compact"/>
        <w:numPr>
          <w:ilvl w:val="2"/>
          <w:numId w:val="7"/>
        </w:numPr>
      </w:pPr>
      <w:r>
        <w:t>Ensure systems are resilient and secure.</w:t>
      </w:r>
    </w:p>
    <w:p w14:paraId="2243FA43" w14:textId="77777777" w:rsidR="00D725DD" w:rsidRDefault="00D725DD" w:rsidP="00D725DD">
      <w:pPr>
        <w:numPr>
          <w:ilvl w:val="0"/>
          <w:numId w:val="8"/>
        </w:numPr>
        <w:jc w:val="left"/>
      </w:pPr>
      <w:r>
        <w:rPr>
          <w:b/>
          <w:bCs/>
        </w:rPr>
        <w:t>Experiment and Learn Rapidly</w:t>
      </w:r>
    </w:p>
    <w:p w14:paraId="24E4A326" w14:textId="77777777" w:rsidR="00D725DD" w:rsidRDefault="00D725DD" w:rsidP="00D725DD">
      <w:pPr>
        <w:pStyle w:val="Compact"/>
        <w:numPr>
          <w:ilvl w:val="1"/>
          <w:numId w:val="7"/>
        </w:numPr>
      </w:pPr>
      <w:r>
        <w:rPr>
          <w:b/>
          <w:bCs/>
        </w:rPr>
        <w:t>Continuous Learning:</w:t>
      </w:r>
    </w:p>
    <w:p w14:paraId="7253B53B" w14:textId="77777777" w:rsidR="00D725DD" w:rsidRDefault="00D725DD" w:rsidP="00D725DD">
      <w:pPr>
        <w:pStyle w:val="Compact"/>
        <w:numPr>
          <w:ilvl w:val="2"/>
          <w:numId w:val="7"/>
        </w:numPr>
      </w:pPr>
      <w:r>
        <w:t>Embrace experimentation as a path to learning.</w:t>
      </w:r>
    </w:p>
    <w:p w14:paraId="105C7CC4" w14:textId="77777777" w:rsidR="00D725DD" w:rsidRDefault="00D725DD" w:rsidP="00D725DD">
      <w:pPr>
        <w:pStyle w:val="Compact"/>
        <w:numPr>
          <w:ilvl w:val="2"/>
          <w:numId w:val="7"/>
        </w:numPr>
      </w:pPr>
      <w:r>
        <w:t>Conduct “safe-to-fail” experiments to reduce fear of failure.</w:t>
      </w:r>
    </w:p>
    <w:p w14:paraId="472B2712" w14:textId="77777777" w:rsidR="00D725DD" w:rsidRDefault="00D725DD" w:rsidP="00D725DD">
      <w:pPr>
        <w:pStyle w:val="Compact"/>
        <w:numPr>
          <w:ilvl w:val="1"/>
          <w:numId w:val="7"/>
        </w:numPr>
      </w:pPr>
      <w:r>
        <w:rPr>
          <w:b/>
          <w:bCs/>
        </w:rPr>
        <w:t>Adaptability:</w:t>
      </w:r>
    </w:p>
    <w:p w14:paraId="5D86BC66" w14:textId="77777777" w:rsidR="00D725DD" w:rsidRDefault="00D725DD" w:rsidP="00D725DD">
      <w:pPr>
        <w:pStyle w:val="Compact"/>
        <w:numPr>
          <w:ilvl w:val="2"/>
          <w:numId w:val="7"/>
        </w:numPr>
      </w:pPr>
      <w:r>
        <w:t>Use feedback from experiments to adjust and improve.</w:t>
      </w:r>
    </w:p>
    <w:p w14:paraId="14F66D40" w14:textId="77777777" w:rsidR="00D725DD" w:rsidRDefault="00D725DD" w:rsidP="00D725DD">
      <w:pPr>
        <w:numPr>
          <w:ilvl w:val="0"/>
          <w:numId w:val="8"/>
        </w:numPr>
        <w:jc w:val="left"/>
      </w:pPr>
      <w:r>
        <w:rPr>
          <w:b/>
          <w:bCs/>
        </w:rPr>
        <w:t>Deliver Value Continuously</w:t>
      </w:r>
    </w:p>
    <w:p w14:paraId="4CC9DBB5" w14:textId="77777777" w:rsidR="00D725DD" w:rsidRDefault="00D725DD" w:rsidP="00D725DD">
      <w:pPr>
        <w:pStyle w:val="Compact"/>
        <w:numPr>
          <w:ilvl w:val="1"/>
          <w:numId w:val="7"/>
        </w:numPr>
      </w:pPr>
      <w:r>
        <w:rPr>
          <w:b/>
          <w:bCs/>
        </w:rPr>
        <w:t>Incremental Delivery:</w:t>
      </w:r>
    </w:p>
    <w:p w14:paraId="76FE9614" w14:textId="77777777" w:rsidR="00D725DD" w:rsidRDefault="00D725DD" w:rsidP="00D725DD">
      <w:pPr>
        <w:pStyle w:val="Compact"/>
        <w:numPr>
          <w:ilvl w:val="2"/>
          <w:numId w:val="7"/>
        </w:numPr>
      </w:pPr>
      <w:r>
        <w:t>Break down large tasks into smaller, deliverable pieces.</w:t>
      </w:r>
    </w:p>
    <w:p w14:paraId="1FD0699D" w14:textId="77777777" w:rsidR="00D725DD" w:rsidRDefault="00D725DD" w:rsidP="00D725DD">
      <w:pPr>
        <w:pStyle w:val="Compact"/>
        <w:numPr>
          <w:ilvl w:val="2"/>
          <w:numId w:val="7"/>
        </w:numPr>
      </w:pPr>
      <w:r>
        <w:t>Deliver value to customers as early and often as possible.</w:t>
      </w:r>
    </w:p>
    <w:p w14:paraId="1970788A" w14:textId="77777777" w:rsidR="00D725DD" w:rsidRDefault="00D725DD" w:rsidP="00D725DD">
      <w:pPr>
        <w:pStyle w:val="Compact"/>
        <w:numPr>
          <w:ilvl w:val="1"/>
          <w:numId w:val="7"/>
        </w:numPr>
      </w:pPr>
      <w:r>
        <w:rPr>
          <w:b/>
          <w:bCs/>
        </w:rPr>
        <w:t>Customer Feedback:</w:t>
      </w:r>
    </w:p>
    <w:p w14:paraId="772E6935" w14:textId="2CDFF6ED" w:rsidR="00D725DD" w:rsidRDefault="00D725DD" w:rsidP="00D725DD">
      <w:pPr>
        <w:pStyle w:val="Compact"/>
        <w:numPr>
          <w:ilvl w:val="2"/>
          <w:numId w:val="7"/>
        </w:numPr>
      </w:pPr>
      <w:r>
        <w:t>Use customer input to guide future development.</w:t>
      </w:r>
    </w:p>
    <w:p w14:paraId="4A8714E2" w14:textId="77777777" w:rsidR="00D725DD" w:rsidRDefault="00D725DD" w:rsidP="00D725DD">
      <w:pPr>
        <w:pStyle w:val="Heading2"/>
      </w:pPr>
      <w:bookmarkStart w:id="457" w:name="the-goal-of-agile-mindset-and-practices"/>
      <w:bookmarkStart w:id="458" w:name="_Toc181289060"/>
      <w:bookmarkEnd w:id="454"/>
      <w:bookmarkEnd w:id="456"/>
      <w:r>
        <w:t>The Goal of Agile Mindset and Practices</w:t>
      </w:r>
      <w:bookmarkEnd w:id="458"/>
    </w:p>
    <w:p w14:paraId="3B38FAE4" w14:textId="77777777" w:rsidR="00D725DD" w:rsidRDefault="00D725DD" w:rsidP="00D725DD">
      <w:pPr>
        <w:pStyle w:val="Heading3"/>
      </w:pPr>
      <w:bookmarkStart w:id="459" w:name="beyond-processes-and-tools"/>
      <w:r>
        <w:lastRenderedPageBreak/>
        <w:t>Beyond Processes and Tools</w:t>
      </w:r>
    </w:p>
    <w:p w14:paraId="13FDE009" w14:textId="77777777" w:rsidR="00D725DD" w:rsidRDefault="00D725DD" w:rsidP="00D725DD">
      <w:pPr>
        <w:numPr>
          <w:ilvl w:val="0"/>
          <w:numId w:val="7"/>
        </w:numPr>
        <w:jc w:val="left"/>
      </w:pPr>
      <w:r>
        <w:rPr>
          <w:b/>
          <w:bCs/>
        </w:rPr>
        <w:t>Not Just About Making Money:</w:t>
      </w:r>
    </w:p>
    <w:p w14:paraId="0D887FA1" w14:textId="77777777" w:rsidR="00D725DD" w:rsidRDefault="00D725DD" w:rsidP="00D725DD">
      <w:pPr>
        <w:pStyle w:val="Compact"/>
        <w:numPr>
          <w:ilvl w:val="1"/>
          <w:numId w:val="7"/>
        </w:numPr>
      </w:pPr>
      <w:r>
        <w:t>Financial success is a byproduct, not the primary goal.</w:t>
      </w:r>
    </w:p>
    <w:p w14:paraId="48950C78" w14:textId="77777777" w:rsidR="00D725DD" w:rsidRDefault="00D725DD" w:rsidP="00D725DD">
      <w:pPr>
        <w:numPr>
          <w:ilvl w:val="0"/>
          <w:numId w:val="7"/>
        </w:numPr>
        <w:jc w:val="left"/>
      </w:pPr>
      <w:r>
        <w:rPr>
          <w:b/>
          <w:bCs/>
        </w:rPr>
        <w:t>Not About Being Agile for Its Own Sake:</w:t>
      </w:r>
    </w:p>
    <w:p w14:paraId="190C2E4A" w14:textId="77777777" w:rsidR="00D725DD" w:rsidRDefault="00D725DD" w:rsidP="00D725DD">
      <w:pPr>
        <w:pStyle w:val="Compact"/>
        <w:numPr>
          <w:ilvl w:val="1"/>
          <w:numId w:val="7"/>
        </w:numPr>
      </w:pPr>
      <w:r>
        <w:t>Adopting Agile methodologies isn’t the end goal.</w:t>
      </w:r>
    </w:p>
    <w:p w14:paraId="0358866F" w14:textId="77777777" w:rsidR="00D725DD" w:rsidRDefault="00D725DD" w:rsidP="00D725DD">
      <w:pPr>
        <w:numPr>
          <w:ilvl w:val="0"/>
          <w:numId w:val="7"/>
        </w:numPr>
        <w:jc w:val="left"/>
      </w:pPr>
      <w:r>
        <w:rPr>
          <w:b/>
          <w:bCs/>
        </w:rPr>
        <w:t>Not Only About Working Software:</w:t>
      </w:r>
    </w:p>
    <w:p w14:paraId="7629F09E" w14:textId="77777777" w:rsidR="00D725DD" w:rsidRDefault="00D725DD" w:rsidP="00D725DD">
      <w:pPr>
        <w:pStyle w:val="Compact"/>
        <w:numPr>
          <w:ilvl w:val="1"/>
          <w:numId w:val="7"/>
        </w:numPr>
      </w:pPr>
      <w:r>
        <w:t>While important, software is a means to an end.</w:t>
      </w:r>
    </w:p>
    <w:p w14:paraId="4200C241" w14:textId="77777777" w:rsidR="00D725DD" w:rsidRDefault="00D725DD" w:rsidP="00D725DD">
      <w:pPr>
        <w:pStyle w:val="Heading3"/>
      </w:pPr>
      <w:bookmarkStart w:id="460" w:name="the-true-goal-delivering-customer-value"/>
      <w:bookmarkEnd w:id="459"/>
      <w:r>
        <w:t>The True Goal: Delivering Customer Value</w:t>
      </w:r>
    </w:p>
    <w:p w14:paraId="3228FDD2" w14:textId="77777777" w:rsidR="00D725DD" w:rsidRDefault="00D725DD" w:rsidP="00D725DD">
      <w:pPr>
        <w:numPr>
          <w:ilvl w:val="0"/>
          <w:numId w:val="7"/>
        </w:numPr>
        <w:jc w:val="left"/>
      </w:pPr>
      <w:r>
        <w:rPr>
          <w:b/>
          <w:bCs/>
        </w:rPr>
        <w:t>Delighting Customers:</w:t>
      </w:r>
    </w:p>
    <w:p w14:paraId="699E42B2" w14:textId="77777777" w:rsidR="00D725DD" w:rsidRDefault="00D725DD" w:rsidP="00D725DD">
      <w:pPr>
        <w:pStyle w:val="Compact"/>
        <w:numPr>
          <w:ilvl w:val="1"/>
          <w:numId w:val="7"/>
        </w:numPr>
      </w:pPr>
      <w:r>
        <w:t>Create products or services that exceed customer expectations.</w:t>
      </w:r>
    </w:p>
    <w:p w14:paraId="77718598" w14:textId="77777777" w:rsidR="00D725DD" w:rsidRDefault="00D725DD" w:rsidP="00D725DD">
      <w:pPr>
        <w:pStyle w:val="Compact"/>
        <w:numPr>
          <w:ilvl w:val="1"/>
          <w:numId w:val="7"/>
        </w:numPr>
      </w:pPr>
      <w:r>
        <w:t>Focus on what makes the customer’s life easier, faster, or more competitive.</w:t>
      </w:r>
    </w:p>
    <w:p w14:paraId="591F1DBD" w14:textId="77777777" w:rsidR="00D725DD" w:rsidRDefault="00D725DD" w:rsidP="00D725DD">
      <w:pPr>
        <w:numPr>
          <w:ilvl w:val="0"/>
          <w:numId w:val="7"/>
        </w:numPr>
        <w:jc w:val="left"/>
      </w:pPr>
      <w:r>
        <w:rPr>
          <w:b/>
          <w:bCs/>
        </w:rPr>
        <w:t>Continuous Value Stream:</w:t>
      </w:r>
    </w:p>
    <w:p w14:paraId="19C4CFBA" w14:textId="77777777" w:rsidR="00D725DD" w:rsidRDefault="00D725DD" w:rsidP="00D725DD">
      <w:pPr>
        <w:pStyle w:val="Compact"/>
        <w:numPr>
          <w:ilvl w:val="1"/>
          <w:numId w:val="7"/>
        </w:numPr>
      </w:pPr>
      <w:r>
        <w:t>Provide an ongoing stream of value to customers.</w:t>
      </w:r>
    </w:p>
    <w:p w14:paraId="2E61D3E9" w14:textId="77777777" w:rsidR="00D725DD" w:rsidRDefault="00D725DD" w:rsidP="00D725DD">
      <w:pPr>
        <w:pStyle w:val="Compact"/>
        <w:numPr>
          <w:ilvl w:val="1"/>
          <w:numId w:val="7"/>
        </w:numPr>
      </w:pPr>
      <w:r>
        <w:t>Deliver value sooner rather than later.</w:t>
      </w:r>
    </w:p>
    <w:p w14:paraId="7A0B541A" w14:textId="77777777" w:rsidR="00D725DD" w:rsidRDefault="00D725DD" w:rsidP="00D725DD">
      <w:pPr>
        <w:numPr>
          <w:ilvl w:val="0"/>
          <w:numId w:val="7"/>
        </w:numPr>
        <w:jc w:val="left"/>
      </w:pPr>
      <w:r>
        <w:rPr>
          <w:b/>
          <w:bCs/>
        </w:rPr>
        <w:t>Quote:</w:t>
      </w:r>
    </w:p>
    <w:p w14:paraId="1FA66E12" w14:textId="77777777" w:rsidR="00D725DD" w:rsidRDefault="00D725DD" w:rsidP="00D725DD">
      <w:pPr>
        <w:pStyle w:val="Compact"/>
        <w:numPr>
          <w:ilvl w:val="1"/>
          <w:numId w:val="7"/>
        </w:numPr>
      </w:pPr>
      <w:r>
        <w:rPr>
          <w:i/>
          <w:iCs/>
        </w:rPr>
        <w:t>“Providing a continuous stream of additional value to customers and delivering it sooner.”</w:t>
      </w:r>
      <w:r>
        <w:t xml:space="preserve"> — Denning</w:t>
      </w:r>
    </w:p>
    <w:p w14:paraId="4ED96F59" w14:textId="77777777" w:rsidR="00D725DD" w:rsidRDefault="00D725DD" w:rsidP="00D725DD">
      <w:pPr>
        <w:pStyle w:val="Heading3"/>
      </w:pPr>
      <w:bookmarkStart w:id="461" w:name="reflective-questions"/>
      <w:bookmarkEnd w:id="460"/>
      <w:r>
        <w:t>Reflective Questions</w:t>
      </w:r>
    </w:p>
    <w:p w14:paraId="069175C3" w14:textId="77777777" w:rsidR="00D725DD" w:rsidRDefault="00D725DD" w:rsidP="00D725DD">
      <w:pPr>
        <w:numPr>
          <w:ilvl w:val="0"/>
          <w:numId w:val="7"/>
        </w:numPr>
        <w:jc w:val="left"/>
      </w:pPr>
      <w:r>
        <w:rPr>
          <w:b/>
          <w:bCs/>
        </w:rPr>
        <w:t>What is the Value You Create?</w:t>
      </w:r>
    </w:p>
    <w:p w14:paraId="155F77CF" w14:textId="77777777" w:rsidR="00D725DD" w:rsidRDefault="00D725DD" w:rsidP="00D725DD">
      <w:pPr>
        <w:pStyle w:val="Compact"/>
        <w:numPr>
          <w:ilvl w:val="1"/>
          <w:numId w:val="7"/>
        </w:numPr>
      </w:pPr>
      <w:r>
        <w:t>Understand and articulate the value your work brings to customers.</w:t>
      </w:r>
    </w:p>
    <w:p w14:paraId="0A83FBFF" w14:textId="77777777" w:rsidR="00D725DD" w:rsidRDefault="00D725DD" w:rsidP="00D725DD">
      <w:pPr>
        <w:pStyle w:val="Compact"/>
        <w:numPr>
          <w:ilvl w:val="1"/>
          <w:numId w:val="7"/>
        </w:numPr>
      </w:pPr>
      <w:r>
        <w:t>Ensure alignment between team efforts and customer needs.</w:t>
      </w:r>
    </w:p>
    <w:p w14:paraId="0467172B" w14:textId="77777777" w:rsidR="00D725DD" w:rsidRDefault="00D725DD" w:rsidP="00D725DD">
      <w:pPr>
        <w:numPr>
          <w:ilvl w:val="0"/>
          <w:numId w:val="7"/>
        </w:numPr>
        <w:jc w:val="left"/>
      </w:pPr>
      <w:r>
        <w:rPr>
          <w:b/>
          <w:bCs/>
        </w:rPr>
        <w:t>Do You Care About Customer Value?</w:t>
      </w:r>
    </w:p>
    <w:p w14:paraId="02CDEC7D" w14:textId="663AFC88" w:rsidR="00D725DD" w:rsidRDefault="00D725DD" w:rsidP="00D725DD">
      <w:pPr>
        <w:pStyle w:val="Compact"/>
        <w:numPr>
          <w:ilvl w:val="1"/>
          <w:numId w:val="7"/>
        </w:numPr>
      </w:pPr>
      <w:r>
        <w:t>Cultivate a genuine concern for the customer’s success and satisfaction.</w:t>
      </w:r>
    </w:p>
    <w:p w14:paraId="30F63BE6" w14:textId="77777777" w:rsidR="00D725DD" w:rsidRDefault="00D725DD" w:rsidP="00D725DD">
      <w:pPr>
        <w:pStyle w:val="Heading2"/>
      </w:pPr>
      <w:bookmarkStart w:id="462" w:name="from-mindset-to-process"/>
      <w:bookmarkStart w:id="463" w:name="_Toc181289061"/>
      <w:bookmarkEnd w:id="457"/>
      <w:bookmarkEnd w:id="461"/>
      <w:r>
        <w:t>From Mindset to Process</w:t>
      </w:r>
      <w:bookmarkEnd w:id="463"/>
    </w:p>
    <w:p w14:paraId="7164B1C6" w14:textId="77777777" w:rsidR="00D725DD" w:rsidRDefault="00D725DD" w:rsidP="00D725DD">
      <w:pPr>
        <w:pStyle w:val="Heading3"/>
      </w:pPr>
      <w:bookmarkStart w:id="464" w:name="transitioning-to-agile-processes"/>
      <w:r>
        <w:t>Transitioning to Agile Processes</w:t>
      </w:r>
    </w:p>
    <w:p w14:paraId="3F04FF94" w14:textId="77777777" w:rsidR="00D725DD" w:rsidRDefault="00D725DD" w:rsidP="00D725DD">
      <w:pPr>
        <w:numPr>
          <w:ilvl w:val="0"/>
          <w:numId w:val="7"/>
        </w:numPr>
        <w:jc w:val="left"/>
      </w:pPr>
      <w:r>
        <w:rPr>
          <w:b/>
          <w:bCs/>
        </w:rPr>
        <w:t>Agile Values Lead to Agile Practices:</w:t>
      </w:r>
    </w:p>
    <w:p w14:paraId="3DCD93FA" w14:textId="77777777" w:rsidR="00D725DD" w:rsidRDefault="00D725DD" w:rsidP="00D725DD">
      <w:pPr>
        <w:pStyle w:val="Compact"/>
        <w:numPr>
          <w:ilvl w:val="1"/>
          <w:numId w:val="7"/>
        </w:numPr>
      </w:pPr>
      <w:r>
        <w:t>Values and principles inform the design of processes like Scrum.</w:t>
      </w:r>
    </w:p>
    <w:p w14:paraId="12B2B50A" w14:textId="77777777" w:rsidR="00D725DD" w:rsidRDefault="00D725DD" w:rsidP="00D725DD">
      <w:pPr>
        <w:numPr>
          <w:ilvl w:val="0"/>
          <w:numId w:val="7"/>
        </w:numPr>
        <w:jc w:val="left"/>
      </w:pPr>
      <w:r>
        <w:rPr>
          <w:b/>
          <w:bCs/>
        </w:rPr>
        <w:t>Empirical Process Control:</w:t>
      </w:r>
    </w:p>
    <w:p w14:paraId="6CD80497" w14:textId="77777777" w:rsidR="00D725DD" w:rsidRDefault="00D725DD" w:rsidP="00D725DD">
      <w:pPr>
        <w:pStyle w:val="Compact"/>
        <w:numPr>
          <w:ilvl w:val="1"/>
          <w:numId w:val="7"/>
        </w:numPr>
      </w:pPr>
      <w:r>
        <w:t>Scrum is an empirical framework that relies on transparency, inspection, and adaptation.</w:t>
      </w:r>
    </w:p>
    <w:p w14:paraId="36350B65" w14:textId="77777777" w:rsidR="00D725DD" w:rsidRDefault="00D725DD" w:rsidP="00D725DD">
      <w:pPr>
        <w:numPr>
          <w:ilvl w:val="0"/>
          <w:numId w:val="7"/>
        </w:numPr>
        <w:jc w:val="left"/>
      </w:pPr>
      <w:r>
        <w:rPr>
          <w:b/>
          <w:bCs/>
        </w:rPr>
        <w:t>Focus on Goals:</w:t>
      </w:r>
    </w:p>
    <w:p w14:paraId="2C02E2CE" w14:textId="77777777" w:rsidR="00D725DD" w:rsidRDefault="00D725DD" w:rsidP="00D725DD">
      <w:pPr>
        <w:pStyle w:val="Compact"/>
        <w:numPr>
          <w:ilvl w:val="1"/>
          <w:numId w:val="7"/>
        </w:numPr>
      </w:pPr>
      <w:r>
        <w:t>Emphasize understanding and progressing towards the Product Goal and Sprint Goals.</w:t>
      </w:r>
    </w:p>
    <w:p w14:paraId="4392F2BD" w14:textId="7FE609D1" w:rsidR="00D725DD" w:rsidRDefault="00D725DD" w:rsidP="00D725DD">
      <w:pPr>
        <w:pStyle w:val="Compact"/>
        <w:numPr>
          <w:ilvl w:val="1"/>
          <w:numId w:val="7"/>
        </w:numPr>
      </w:pPr>
      <w:r>
        <w:t>Goals should be centered around delivering customer value.</w:t>
      </w:r>
    </w:p>
    <w:p w14:paraId="77770257" w14:textId="77777777" w:rsidR="00D725DD" w:rsidRDefault="00D725DD" w:rsidP="00D725DD">
      <w:pPr>
        <w:pStyle w:val="Heading2"/>
      </w:pPr>
      <w:bookmarkStart w:id="465" w:name="scrum-values-and-principles"/>
      <w:bookmarkStart w:id="466" w:name="_Toc181289062"/>
      <w:bookmarkEnd w:id="462"/>
      <w:bookmarkEnd w:id="464"/>
      <w:r>
        <w:t>Scrum Values and Principles</w:t>
      </w:r>
      <w:bookmarkEnd w:id="466"/>
    </w:p>
    <w:p w14:paraId="2BA1C0F6" w14:textId="77777777" w:rsidR="00D725DD" w:rsidRDefault="00D725DD" w:rsidP="00D725DD">
      <w:pPr>
        <w:pStyle w:val="Heading3"/>
      </w:pPr>
      <w:bookmarkStart w:id="467" w:name="the-five-scrum-values"/>
      <w:r>
        <w:t>The Five Scrum Values</w:t>
      </w:r>
    </w:p>
    <w:p w14:paraId="777472DB" w14:textId="77777777" w:rsidR="00D725DD" w:rsidRDefault="00D725DD" w:rsidP="00D725DD">
      <w:pPr>
        <w:numPr>
          <w:ilvl w:val="0"/>
          <w:numId w:val="8"/>
        </w:numPr>
        <w:jc w:val="left"/>
      </w:pPr>
      <w:r>
        <w:rPr>
          <w:b/>
          <w:bCs/>
        </w:rPr>
        <w:t>Commitment</w:t>
      </w:r>
    </w:p>
    <w:p w14:paraId="4967456D" w14:textId="77777777" w:rsidR="00D725DD" w:rsidRDefault="00D725DD" w:rsidP="00D725DD">
      <w:pPr>
        <w:pStyle w:val="Compact"/>
        <w:numPr>
          <w:ilvl w:val="1"/>
          <w:numId w:val="7"/>
        </w:numPr>
      </w:pPr>
      <w:r>
        <w:t>Team members personally commit to achieving team goals.</w:t>
      </w:r>
    </w:p>
    <w:p w14:paraId="19DF48D5" w14:textId="77777777" w:rsidR="00D725DD" w:rsidRDefault="00D725DD" w:rsidP="00D725DD">
      <w:pPr>
        <w:numPr>
          <w:ilvl w:val="0"/>
          <w:numId w:val="8"/>
        </w:numPr>
        <w:jc w:val="left"/>
      </w:pPr>
      <w:r>
        <w:rPr>
          <w:b/>
          <w:bCs/>
        </w:rPr>
        <w:t>Courage</w:t>
      </w:r>
    </w:p>
    <w:p w14:paraId="25F9CBE0" w14:textId="77777777" w:rsidR="00D725DD" w:rsidRDefault="00D725DD" w:rsidP="00D725DD">
      <w:pPr>
        <w:pStyle w:val="Compact"/>
        <w:numPr>
          <w:ilvl w:val="1"/>
          <w:numId w:val="7"/>
        </w:numPr>
      </w:pPr>
      <w:r>
        <w:lastRenderedPageBreak/>
        <w:t>The team has the courage to do the right thing and work on tough problems.</w:t>
      </w:r>
    </w:p>
    <w:p w14:paraId="7B0F2890" w14:textId="77777777" w:rsidR="00D725DD" w:rsidRDefault="00D725DD" w:rsidP="00D725DD">
      <w:pPr>
        <w:numPr>
          <w:ilvl w:val="0"/>
          <w:numId w:val="8"/>
        </w:numPr>
        <w:jc w:val="left"/>
      </w:pPr>
      <w:r>
        <w:rPr>
          <w:b/>
          <w:bCs/>
        </w:rPr>
        <w:t>Focus</w:t>
      </w:r>
    </w:p>
    <w:p w14:paraId="0F941480" w14:textId="77777777" w:rsidR="00D725DD" w:rsidRDefault="00D725DD" w:rsidP="00D725DD">
      <w:pPr>
        <w:pStyle w:val="Compact"/>
        <w:numPr>
          <w:ilvl w:val="1"/>
          <w:numId w:val="7"/>
        </w:numPr>
      </w:pPr>
      <w:r>
        <w:t>Everyone focuses on the work of the Sprint and the goals of the Scrum Team.</w:t>
      </w:r>
    </w:p>
    <w:p w14:paraId="3EE33377" w14:textId="77777777" w:rsidR="00D725DD" w:rsidRDefault="00D725DD" w:rsidP="00D725DD">
      <w:pPr>
        <w:numPr>
          <w:ilvl w:val="0"/>
          <w:numId w:val="8"/>
        </w:numPr>
        <w:jc w:val="left"/>
      </w:pPr>
      <w:r>
        <w:rPr>
          <w:b/>
          <w:bCs/>
        </w:rPr>
        <w:t>Openness</w:t>
      </w:r>
    </w:p>
    <w:p w14:paraId="2D3A2237" w14:textId="77777777" w:rsidR="00D725DD" w:rsidRDefault="00D725DD" w:rsidP="00D725DD">
      <w:pPr>
        <w:pStyle w:val="Compact"/>
        <w:numPr>
          <w:ilvl w:val="1"/>
          <w:numId w:val="7"/>
        </w:numPr>
      </w:pPr>
      <w:r>
        <w:t>The team and stakeholders agree to be open about all the work and challenges.</w:t>
      </w:r>
    </w:p>
    <w:p w14:paraId="2A3F647C" w14:textId="77777777" w:rsidR="00D725DD" w:rsidRDefault="00D725DD" w:rsidP="00D725DD">
      <w:pPr>
        <w:numPr>
          <w:ilvl w:val="0"/>
          <w:numId w:val="8"/>
        </w:numPr>
        <w:jc w:val="left"/>
      </w:pPr>
      <w:r>
        <w:rPr>
          <w:b/>
          <w:bCs/>
        </w:rPr>
        <w:t>Respect</w:t>
      </w:r>
    </w:p>
    <w:p w14:paraId="5CFEADFB" w14:textId="77777777" w:rsidR="00D725DD" w:rsidRDefault="00D725DD" w:rsidP="00D725DD">
      <w:pPr>
        <w:pStyle w:val="Compact"/>
        <w:numPr>
          <w:ilvl w:val="1"/>
          <w:numId w:val="7"/>
        </w:numPr>
      </w:pPr>
      <w:r>
        <w:t>Team members respect each other to be capable, independent people.</w:t>
      </w:r>
    </w:p>
    <w:p w14:paraId="31655438" w14:textId="77777777" w:rsidR="00D725DD" w:rsidRDefault="00D725DD" w:rsidP="00D725DD">
      <w:pPr>
        <w:pStyle w:val="Heading3"/>
      </w:pPr>
      <w:bookmarkStart w:id="468" w:name="empirical-process-control-in-scrum"/>
      <w:bookmarkEnd w:id="467"/>
      <w:r>
        <w:t>Empirical Process Control in Scrum</w:t>
      </w:r>
    </w:p>
    <w:p w14:paraId="175CC09D" w14:textId="77777777" w:rsidR="00D725DD" w:rsidRDefault="00D725DD" w:rsidP="00D725DD">
      <w:pPr>
        <w:numPr>
          <w:ilvl w:val="0"/>
          <w:numId w:val="7"/>
        </w:numPr>
        <w:jc w:val="left"/>
      </w:pPr>
      <w:r>
        <w:rPr>
          <w:b/>
          <w:bCs/>
        </w:rPr>
        <w:t>Transparency:</w:t>
      </w:r>
    </w:p>
    <w:p w14:paraId="5C55F976" w14:textId="77777777" w:rsidR="00D725DD" w:rsidRDefault="00D725DD" w:rsidP="00D725DD">
      <w:pPr>
        <w:pStyle w:val="Compact"/>
        <w:numPr>
          <w:ilvl w:val="1"/>
          <w:numId w:val="7"/>
        </w:numPr>
      </w:pPr>
      <w:r>
        <w:t>Significant aspects of the process must be visible to those responsible for the outcome.</w:t>
      </w:r>
    </w:p>
    <w:p w14:paraId="69500712" w14:textId="77777777" w:rsidR="00D725DD" w:rsidRDefault="00D725DD" w:rsidP="00D725DD">
      <w:pPr>
        <w:numPr>
          <w:ilvl w:val="0"/>
          <w:numId w:val="7"/>
        </w:numPr>
        <w:jc w:val="left"/>
      </w:pPr>
      <w:r>
        <w:rPr>
          <w:b/>
          <w:bCs/>
        </w:rPr>
        <w:t>Inspection:</w:t>
      </w:r>
    </w:p>
    <w:p w14:paraId="3E2C2A43" w14:textId="77777777" w:rsidR="00D725DD" w:rsidRDefault="00D725DD" w:rsidP="00D725DD">
      <w:pPr>
        <w:pStyle w:val="Compact"/>
        <w:numPr>
          <w:ilvl w:val="1"/>
          <w:numId w:val="7"/>
        </w:numPr>
      </w:pPr>
      <w:r>
        <w:t>Regularly inspect Scrum artifacts and progress toward the Sprint Goal.</w:t>
      </w:r>
    </w:p>
    <w:p w14:paraId="3F5E1552" w14:textId="77777777" w:rsidR="00D725DD" w:rsidRDefault="00D725DD" w:rsidP="00D725DD">
      <w:pPr>
        <w:numPr>
          <w:ilvl w:val="0"/>
          <w:numId w:val="7"/>
        </w:numPr>
        <w:jc w:val="left"/>
      </w:pPr>
      <w:r>
        <w:rPr>
          <w:b/>
          <w:bCs/>
        </w:rPr>
        <w:t>Adaptation:</w:t>
      </w:r>
    </w:p>
    <w:p w14:paraId="1764C17C" w14:textId="77777777" w:rsidR="00D725DD" w:rsidRDefault="00D725DD" w:rsidP="00D725DD">
      <w:pPr>
        <w:pStyle w:val="Compact"/>
        <w:numPr>
          <w:ilvl w:val="1"/>
          <w:numId w:val="7"/>
        </w:numPr>
      </w:pPr>
      <w:r>
        <w:t>Adjust processes or materials when deviations are detected.</w:t>
      </w:r>
    </w:p>
    <w:p w14:paraId="0F5F6B98" w14:textId="77777777" w:rsidR="00D725DD" w:rsidRDefault="00D725DD" w:rsidP="00D725DD">
      <w:pPr>
        <w:pStyle w:val="Heading3"/>
      </w:pPr>
      <w:bookmarkStart w:id="469" w:name="responsibility-and-risks"/>
      <w:bookmarkEnd w:id="468"/>
      <w:r>
        <w:t>Responsibility and Risks</w:t>
      </w:r>
    </w:p>
    <w:p w14:paraId="5AAF6CE0" w14:textId="77777777" w:rsidR="00D725DD" w:rsidRDefault="00D725DD" w:rsidP="00D725DD">
      <w:pPr>
        <w:numPr>
          <w:ilvl w:val="0"/>
          <w:numId w:val="7"/>
        </w:numPr>
        <w:jc w:val="left"/>
      </w:pPr>
      <w:r>
        <w:rPr>
          <w:b/>
          <w:bCs/>
        </w:rPr>
        <w:t>Shared Responsibility:</w:t>
      </w:r>
    </w:p>
    <w:p w14:paraId="16F0B23B" w14:textId="77777777" w:rsidR="00D725DD" w:rsidRDefault="00D725DD" w:rsidP="00D725DD">
      <w:pPr>
        <w:pStyle w:val="Compact"/>
        <w:numPr>
          <w:ilvl w:val="1"/>
          <w:numId w:val="7"/>
        </w:numPr>
      </w:pPr>
      <w:r>
        <w:t>The team collectively owns the process and outcomes.</w:t>
      </w:r>
    </w:p>
    <w:p w14:paraId="2AF247A5" w14:textId="77777777" w:rsidR="00D725DD" w:rsidRDefault="00D725DD" w:rsidP="00D725DD">
      <w:pPr>
        <w:numPr>
          <w:ilvl w:val="0"/>
          <w:numId w:val="7"/>
        </w:numPr>
        <w:jc w:val="left"/>
      </w:pPr>
      <w:r>
        <w:rPr>
          <w:b/>
          <w:bCs/>
        </w:rPr>
        <w:t>Risk Management:</w:t>
      </w:r>
    </w:p>
    <w:p w14:paraId="16AA857C" w14:textId="2088AE44" w:rsidR="00D725DD" w:rsidRDefault="00D725DD" w:rsidP="00D725DD">
      <w:pPr>
        <w:pStyle w:val="Compact"/>
        <w:numPr>
          <w:ilvl w:val="1"/>
          <w:numId w:val="7"/>
        </w:numPr>
      </w:pPr>
      <w:r>
        <w:t>Continuously identify and mitigate risks through iterative development.</w:t>
      </w:r>
    </w:p>
    <w:p w14:paraId="26CF9ED8" w14:textId="77777777" w:rsidR="00D725DD" w:rsidRDefault="00D725DD" w:rsidP="00D725DD">
      <w:pPr>
        <w:pStyle w:val="Heading2"/>
      </w:pPr>
      <w:bookmarkStart w:id="470" w:name="the-need-to-be-agile"/>
      <w:bookmarkStart w:id="471" w:name="_Toc181289063"/>
      <w:bookmarkEnd w:id="465"/>
      <w:bookmarkEnd w:id="469"/>
      <w:r>
        <w:t>The Need to Be Agile</w:t>
      </w:r>
      <w:bookmarkEnd w:id="471"/>
    </w:p>
    <w:p w14:paraId="060D922C" w14:textId="77777777" w:rsidR="00D725DD" w:rsidRDefault="00D725DD" w:rsidP="00D725DD">
      <w:pPr>
        <w:pStyle w:val="Heading3"/>
      </w:pPr>
      <w:bookmarkStart w:id="472" w:name="adapting-to-complexity-and-change"/>
      <w:r>
        <w:t>Adapting to Complexity and Change</w:t>
      </w:r>
    </w:p>
    <w:p w14:paraId="51AD6352" w14:textId="77777777" w:rsidR="00D725DD" w:rsidRDefault="00D725DD" w:rsidP="00D725DD">
      <w:pPr>
        <w:numPr>
          <w:ilvl w:val="0"/>
          <w:numId w:val="7"/>
        </w:numPr>
        <w:jc w:val="left"/>
      </w:pPr>
      <w:r>
        <w:rPr>
          <w:b/>
          <w:bCs/>
        </w:rPr>
        <w:t>Complex Work Requires Agility:</w:t>
      </w:r>
    </w:p>
    <w:p w14:paraId="03C8299E" w14:textId="77777777" w:rsidR="00D725DD" w:rsidRDefault="00D725DD" w:rsidP="00D725DD">
      <w:pPr>
        <w:pStyle w:val="Compact"/>
        <w:numPr>
          <w:ilvl w:val="1"/>
          <w:numId w:val="7"/>
        </w:numPr>
      </w:pPr>
      <w:r>
        <w:t>Best practices may not exist for complex problems.</w:t>
      </w:r>
    </w:p>
    <w:p w14:paraId="30F14A4C" w14:textId="77777777" w:rsidR="00D725DD" w:rsidRDefault="00D725DD" w:rsidP="00D725DD">
      <w:pPr>
        <w:pStyle w:val="Compact"/>
        <w:numPr>
          <w:ilvl w:val="1"/>
          <w:numId w:val="7"/>
        </w:numPr>
      </w:pPr>
      <w:r>
        <w:t>Agile methods help navigate uncertainty and change.</w:t>
      </w:r>
    </w:p>
    <w:p w14:paraId="33BC0C6B" w14:textId="77777777" w:rsidR="00D725DD" w:rsidRDefault="00D725DD" w:rsidP="00D725DD">
      <w:pPr>
        <w:numPr>
          <w:ilvl w:val="0"/>
          <w:numId w:val="7"/>
        </w:numPr>
        <w:jc w:val="left"/>
      </w:pPr>
      <w:r>
        <w:rPr>
          <w:b/>
          <w:bCs/>
        </w:rPr>
        <w:t>Rapid Technological Advancements:</w:t>
      </w:r>
    </w:p>
    <w:p w14:paraId="5035314C" w14:textId="77777777" w:rsidR="00D725DD" w:rsidRDefault="00D725DD" w:rsidP="00D725DD">
      <w:pPr>
        <w:pStyle w:val="Compact"/>
        <w:numPr>
          <w:ilvl w:val="1"/>
          <w:numId w:val="7"/>
        </w:numPr>
      </w:pPr>
      <w:r>
        <w:t>Technology and potential solutions evolve faster than traditional processes can handle.</w:t>
      </w:r>
    </w:p>
    <w:p w14:paraId="23B114F1" w14:textId="77777777" w:rsidR="00D725DD" w:rsidRDefault="00D725DD" w:rsidP="00D725DD">
      <w:pPr>
        <w:pStyle w:val="Heading3"/>
      </w:pPr>
      <w:bookmarkStart w:id="473" w:name="X7b40456f2bad2175c37fa2f68ec2eeb49469a7b"/>
      <w:bookmarkEnd w:id="472"/>
      <w:r>
        <w:t>Individual, Team, and Organizational Agility</w:t>
      </w:r>
    </w:p>
    <w:p w14:paraId="5B7D1D58" w14:textId="77777777" w:rsidR="00D725DD" w:rsidRDefault="00D725DD" w:rsidP="00D725DD">
      <w:pPr>
        <w:numPr>
          <w:ilvl w:val="0"/>
          <w:numId w:val="7"/>
        </w:numPr>
        <w:jc w:val="left"/>
      </w:pPr>
      <w:r>
        <w:rPr>
          <w:b/>
          <w:bCs/>
        </w:rPr>
        <w:t>Personal Agility:</w:t>
      </w:r>
    </w:p>
    <w:p w14:paraId="69DB90DB" w14:textId="77777777" w:rsidR="00D725DD" w:rsidRDefault="00D725DD" w:rsidP="00D725DD">
      <w:pPr>
        <w:pStyle w:val="Compact"/>
        <w:numPr>
          <w:ilvl w:val="1"/>
          <w:numId w:val="7"/>
        </w:numPr>
      </w:pPr>
      <w:r>
        <w:t>Be open to learning and adapting.</w:t>
      </w:r>
    </w:p>
    <w:p w14:paraId="2751243C" w14:textId="77777777" w:rsidR="00D725DD" w:rsidRDefault="00D725DD" w:rsidP="00D725DD">
      <w:pPr>
        <w:pStyle w:val="Compact"/>
        <w:numPr>
          <w:ilvl w:val="1"/>
          <w:numId w:val="7"/>
        </w:numPr>
      </w:pPr>
      <w:r>
        <w:t>Embrace new ideas and approaches.</w:t>
      </w:r>
    </w:p>
    <w:p w14:paraId="6EE7E33E" w14:textId="77777777" w:rsidR="00D725DD" w:rsidRDefault="00D725DD" w:rsidP="00D725DD">
      <w:pPr>
        <w:numPr>
          <w:ilvl w:val="0"/>
          <w:numId w:val="7"/>
        </w:numPr>
        <w:jc w:val="left"/>
      </w:pPr>
      <w:r>
        <w:rPr>
          <w:b/>
          <w:bCs/>
        </w:rPr>
        <w:t>Team Agility:</w:t>
      </w:r>
    </w:p>
    <w:p w14:paraId="5105AC5F" w14:textId="77777777" w:rsidR="00D725DD" w:rsidRDefault="00D725DD" w:rsidP="00D725DD">
      <w:pPr>
        <w:pStyle w:val="Compact"/>
        <w:numPr>
          <w:ilvl w:val="1"/>
          <w:numId w:val="7"/>
        </w:numPr>
      </w:pPr>
      <w:r>
        <w:t>Collaborate effectively.</w:t>
      </w:r>
    </w:p>
    <w:p w14:paraId="61B29319" w14:textId="77777777" w:rsidR="00D725DD" w:rsidRDefault="00D725DD" w:rsidP="00D725DD">
      <w:pPr>
        <w:pStyle w:val="Compact"/>
        <w:numPr>
          <w:ilvl w:val="1"/>
          <w:numId w:val="7"/>
        </w:numPr>
      </w:pPr>
      <w:r>
        <w:t>Share knowledge and skills.</w:t>
      </w:r>
    </w:p>
    <w:p w14:paraId="1AC21714" w14:textId="77777777" w:rsidR="00D725DD" w:rsidRDefault="00D725DD" w:rsidP="00D725DD">
      <w:pPr>
        <w:numPr>
          <w:ilvl w:val="0"/>
          <w:numId w:val="7"/>
        </w:numPr>
        <w:jc w:val="left"/>
      </w:pPr>
      <w:r>
        <w:rPr>
          <w:b/>
          <w:bCs/>
        </w:rPr>
        <w:t>Organizational Agility:</w:t>
      </w:r>
    </w:p>
    <w:p w14:paraId="22FC0A72" w14:textId="77777777" w:rsidR="00D725DD" w:rsidRDefault="00D725DD" w:rsidP="00D725DD">
      <w:pPr>
        <w:pStyle w:val="Compact"/>
        <w:numPr>
          <w:ilvl w:val="1"/>
          <w:numId w:val="7"/>
        </w:numPr>
      </w:pPr>
      <w:r>
        <w:t>Create structures that support Agile values.</w:t>
      </w:r>
    </w:p>
    <w:p w14:paraId="668869DD" w14:textId="317608E2" w:rsidR="00D725DD" w:rsidRDefault="00D725DD" w:rsidP="00D725DD">
      <w:pPr>
        <w:pStyle w:val="Compact"/>
        <w:numPr>
          <w:ilvl w:val="1"/>
          <w:numId w:val="7"/>
        </w:numPr>
      </w:pPr>
      <w:r>
        <w:t>Foster a culture of continuous improvement.</w:t>
      </w:r>
    </w:p>
    <w:p w14:paraId="1A522764" w14:textId="77777777" w:rsidR="00D725DD" w:rsidRDefault="00D725DD" w:rsidP="00D725DD">
      <w:pPr>
        <w:pStyle w:val="Heading2"/>
      </w:pPr>
      <w:bookmarkStart w:id="474" w:name="breaking-free-from-method-prison"/>
      <w:bookmarkStart w:id="475" w:name="_Toc181289064"/>
      <w:bookmarkEnd w:id="470"/>
      <w:bookmarkEnd w:id="473"/>
      <w:r>
        <w:lastRenderedPageBreak/>
        <w:t>Breaking Free from Method Prison</w:t>
      </w:r>
      <w:bookmarkEnd w:id="475"/>
    </w:p>
    <w:p w14:paraId="5CBDF494" w14:textId="77777777" w:rsidR="00D725DD" w:rsidRDefault="00D725DD" w:rsidP="00D725DD">
      <w:pPr>
        <w:pStyle w:val="Heading3"/>
      </w:pPr>
      <w:bookmarkStart w:id="476" w:name="guided-continuous-improvement"/>
      <w:r>
        <w:t>Guided Continuous Improvement</w:t>
      </w:r>
    </w:p>
    <w:p w14:paraId="7E5CB604" w14:textId="77777777" w:rsidR="00D725DD" w:rsidRDefault="00D725DD" w:rsidP="00D725DD">
      <w:pPr>
        <w:numPr>
          <w:ilvl w:val="0"/>
          <w:numId w:val="7"/>
        </w:numPr>
        <w:jc w:val="left"/>
      </w:pPr>
      <w:r>
        <w:rPr>
          <w:b/>
          <w:bCs/>
        </w:rPr>
        <w:t>Beyond Rigid Methodologies:</w:t>
      </w:r>
    </w:p>
    <w:p w14:paraId="45BFB901" w14:textId="77777777" w:rsidR="00D725DD" w:rsidRDefault="00D725DD" w:rsidP="00D725DD">
      <w:pPr>
        <w:pStyle w:val="Compact"/>
        <w:numPr>
          <w:ilvl w:val="1"/>
          <w:numId w:val="7"/>
        </w:numPr>
      </w:pPr>
      <w:r>
        <w:t>Avoid being confined by strict adherence to specific methods.</w:t>
      </w:r>
    </w:p>
    <w:p w14:paraId="67293773" w14:textId="77777777" w:rsidR="00D725DD" w:rsidRDefault="00D725DD" w:rsidP="00D725DD">
      <w:pPr>
        <w:numPr>
          <w:ilvl w:val="0"/>
          <w:numId w:val="7"/>
        </w:numPr>
        <w:jc w:val="left"/>
      </w:pPr>
      <w:r>
        <w:rPr>
          <w:b/>
          <w:bCs/>
        </w:rPr>
        <w:t>Optimize for Flow and Benefits:</w:t>
      </w:r>
    </w:p>
    <w:p w14:paraId="334119AF" w14:textId="77777777" w:rsidR="00D725DD" w:rsidRDefault="00D725DD" w:rsidP="00D725DD">
      <w:pPr>
        <w:pStyle w:val="Compact"/>
        <w:numPr>
          <w:ilvl w:val="1"/>
          <w:numId w:val="7"/>
        </w:numPr>
      </w:pPr>
      <w:r>
        <w:t>Focus on delivering continuous value rather than meeting fixed constraints.</w:t>
      </w:r>
    </w:p>
    <w:p w14:paraId="63831F6C" w14:textId="77777777" w:rsidR="00D725DD" w:rsidRDefault="00D725DD" w:rsidP="00D725DD">
      <w:pPr>
        <w:numPr>
          <w:ilvl w:val="0"/>
          <w:numId w:val="7"/>
        </w:numPr>
        <w:jc w:val="left"/>
      </w:pPr>
      <w:r>
        <w:rPr>
          <w:b/>
          <w:bCs/>
        </w:rPr>
        <w:t>Embrace Uncertainty:</w:t>
      </w:r>
    </w:p>
    <w:p w14:paraId="38594BB3" w14:textId="77777777" w:rsidR="00D725DD" w:rsidRDefault="00D725DD" w:rsidP="00D725DD">
      <w:pPr>
        <w:pStyle w:val="Compact"/>
        <w:numPr>
          <w:ilvl w:val="1"/>
          <w:numId w:val="7"/>
        </w:numPr>
      </w:pPr>
      <w:r>
        <w:t>Accept that late requirements and changes can be beneficial.</w:t>
      </w:r>
    </w:p>
    <w:p w14:paraId="54B9E738" w14:textId="77777777" w:rsidR="00D725DD" w:rsidRDefault="00D725DD" w:rsidP="00D725DD">
      <w:pPr>
        <w:pStyle w:val="Heading3"/>
      </w:pPr>
      <w:bookmarkStart w:id="477" w:name="the-noprojects-movement"/>
      <w:bookmarkEnd w:id="476"/>
      <w:r>
        <w:t>The #NoProjects Movement</w:t>
      </w:r>
    </w:p>
    <w:p w14:paraId="7AE83D56" w14:textId="77777777" w:rsidR="00D725DD" w:rsidRDefault="00D725DD" w:rsidP="00D725DD">
      <w:pPr>
        <w:numPr>
          <w:ilvl w:val="0"/>
          <w:numId w:val="7"/>
        </w:numPr>
        <w:jc w:val="left"/>
      </w:pPr>
      <w:r>
        <w:rPr>
          <w:b/>
          <w:bCs/>
        </w:rPr>
        <w:t>Shift from Projects to Products:</w:t>
      </w:r>
    </w:p>
    <w:p w14:paraId="3A85FEF5" w14:textId="77777777" w:rsidR="00D725DD" w:rsidRDefault="00D725DD" w:rsidP="00D725DD">
      <w:pPr>
        <w:pStyle w:val="Compact"/>
        <w:numPr>
          <w:ilvl w:val="1"/>
          <w:numId w:val="7"/>
        </w:numPr>
      </w:pPr>
      <w:r>
        <w:t>View work as an ongoing stream of value rather than finite projects.</w:t>
      </w:r>
    </w:p>
    <w:p w14:paraId="4192DA71" w14:textId="77777777" w:rsidR="00D725DD" w:rsidRDefault="00D725DD" w:rsidP="00D725DD">
      <w:pPr>
        <w:numPr>
          <w:ilvl w:val="0"/>
          <w:numId w:val="7"/>
        </w:numPr>
        <w:jc w:val="left"/>
      </w:pPr>
      <w:r>
        <w:rPr>
          <w:b/>
          <w:bCs/>
        </w:rPr>
        <w:t>Continuous Delivery:</w:t>
      </w:r>
    </w:p>
    <w:p w14:paraId="39D2E7EF" w14:textId="77777777" w:rsidR="00D725DD" w:rsidRDefault="00D725DD" w:rsidP="00D725DD">
      <w:pPr>
        <w:pStyle w:val="Compact"/>
        <w:numPr>
          <w:ilvl w:val="1"/>
          <w:numId w:val="7"/>
        </w:numPr>
      </w:pPr>
      <w:r>
        <w:t>Deliver value incrementally with no predetermined end date.</w:t>
      </w:r>
    </w:p>
    <w:p w14:paraId="6B188F38" w14:textId="77777777" w:rsidR="00D725DD" w:rsidRDefault="00D725DD" w:rsidP="00D725DD">
      <w:pPr>
        <w:numPr>
          <w:ilvl w:val="0"/>
          <w:numId w:val="7"/>
        </w:numPr>
        <w:jc w:val="left"/>
      </w:pPr>
      <w:r>
        <w:rPr>
          <w:b/>
          <w:bCs/>
        </w:rPr>
        <w:t>Double Loop Learning:</w:t>
      </w:r>
    </w:p>
    <w:p w14:paraId="02CEFEC2" w14:textId="066F7660" w:rsidR="00D725DD" w:rsidRDefault="00D725DD" w:rsidP="00D725DD">
      <w:pPr>
        <w:pStyle w:val="Compact"/>
        <w:numPr>
          <w:ilvl w:val="1"/>
          <w:numId w:val="7"/>
        </w:numPr>
      </w:pPr>
      <w:r>
        <w:t>Reflect on both actions and underlying assumptions to drive improvement.</w:t>
      </w:r>
    </w:p>
    <w:p w14:paraId="5A10067B" w14:textId="77777777" w:rsidR="00D725DD" w:rsidRDefault="00D725DD" w:rsidP="00D725DD">
      <w:pPr>
        <w:pStyle w:val="Heading2"/>
      </w:pPr>
      <w:bookmarkStart w:id="478" w:name="the-laws-of-agile"/>
      <w:bookmarkStart w:id="479" w:name="_Toc181289065"/>
      <w:bookmarkEnd w:id="474"/>
      <w:bookmarkEnd w:id="477"/>
      <w:r>
        <w:t>The Laws of Agile</w:t>
      </w:r>
      <w:bookmarkEnd w:id="479"/>
    </w:p>
    <w:p w14:paraId="33D58AC2" w14:textId="77777777" w:rsidR="00D725DD" w:rsidRDefault="00D725DD" w:rsidP="00D725DD">
      <w:pPr>
        <w:pStyle w:val="Heading3"/>
      </w:pPr>
      <w:bookmarkStart w:id="480" w:name="the-law-of-the-customer"/>
      <w:r>
        <w:t>1. The Law of the Customer</w:t>
      </w:r>
    </w:p>
    <w:p w14:paraId="2238F870" w14:textId="77777777" w:rsidR="00D725DD" w:rsidRDefault="00D725DD" w:rsidP="00D725DD">
      <w:pPr>
        <w:numPr>
          <w:ilvl w:val="0"/>
          <w:numId w:val="7"/>
        </w:numPr>
        <w:jc w:val="left"/>
      </w:pPr>
      <w:r>
        <w:rPr>
          <w:b/>
          <w:bCs/>
        </w:rPr>
        <w:t>Customer Obsession:</w:t>
      </w:r>
    </w:p>
    <w:p w14:paraId="7E9FB0DB" w14:textId="77777777" w:rsidR="00D725DD" w:rsidRDefault="00D725DD" w:rsidP="00D725DD">
      <w:pPr>
        <w:pStyle w:val="Compact"/>
        <w:numPr>
          <w:ilvl w:val="1"/>
          <w:numId w:val="7"/>
        </w:numPr>
      </w:pPr>
      <w:r>
        <w:t>Deliver value to customers continuously.</w:t>
      </w:r>
    </w:p>
    <w:p w14:paraId="4F50CF66" w14:textId="77777777" w:rsidR="00D725DD" w:rsidRDefault="00D725DD" w:rsidP="00D725DD">
      <w:pPr>
        <w:pStyle w:val="Compact"/>
        <w:numPr>
          <w:ilvl w:val="1"/>
          <w:numId w:val="7"/>
        </w:numPr>
      </w:pPr>
      <w:r>
        <w:t>Everyone has a clear line of sight to the ultimate customer.</w:t>
      </w:r>
    </w:p>
    <w:p w14:paraId="6A31500C" w14:textId="77777777" w:rsidR="00D725DD" w:rsidRDefault="00D725DD" w:rsidP="00D725DD">
      <w:pPr>
        <w:numPr>
          <w:ilvl w:val="0"/>
          <w:numId w:val="7"/>
        </w:numPr>
        <w:jc w:val="left"/>
      </w:pPr>
      <w:r>
        <w:rPr>
          <w:b/>
          <w:bCs/>
        </w:rPr>
        <w:t>Eliminate Non-Value Activities:</w:t>
      </w:r>
    </w:p>
    <w:p w14:paraId="00D8CDF4" w14:textId="77777777" w:rsidR="00D725DD" w:rsidRDefault="00D725DD" w:rsidP="00D725DD">
      <w:pPr>
        <w:pStyle w:val="Compact"/>
        <w:numPr>
          <w:ilvl w:val="1"/>
          <w:numId w:val="7"/>
        </w:numPr>
      </w:pPr>
      <w:r>
        <w:t>Remove processes and tasks that don’t add value to the customer.</w:t>
      </w:r>
    </w:p>
    <w:p w14:paraId="1861CB35" w14:textId="77777777" w:rsidR="00D725DD" w:rsidRDefault="00D725DD" w:rsidP="00D725DD">
      <w:pPr>
        <w:numPr>
          <w:ilvl w:val="0"/>
          <w:numId w:val="7"/>
        </w:numPr>
        <w:jc w:val="left"/>
      </w:pPr>
      <w:r>
        <w:rPr>
          <w:b/>
          <w:bCs/>
        </w:rPr>
        <w:t>Adjust Goals and Systems:</w:t>
      </w:r>
    </w:p>
    <w:p w14:paraId="7ABD6141" w14:textId="77777777" w:rsidR="00D725DD" w:rsidRDefault="00D725DD" w:rsidP="00D725DD">
      <w:pPr>
        <w:pStyle w:val="Compact"/>
        <w:numPr>
          <w:ilvl w:val="1"/>
          <w:numId w:val="7"/>
        </w:numPr>
      </w:pPr>
      <w:r>
        <w:t>Align everything—goals, values, principles, processes—with delivering customer value.</w:t>
      </w:r>
    </w:p>
    <w:p w14:paraId="4E48FE60" w14:textId="77777777" w:rsidR="00D725DD" w:rsidRDefault="00D725DD" w:rsidP="00D725DD">
      <w:pPr>
        <w:pStyle w:val="Heading3"/>
      </w:pPr>
      <w:bookmarkStart w:id="481" w:name="the-law-of-the-team"/>
      <w:bookmarkEnd w:id="480"/>
      <w:r>
        <w:t>2. The Law of the Team</w:t>
      </w:r>
    </w:p>
    <w:p w14:paraId="61537F6A" w14:textId="77777777" w:rsidR="00D725DD" w:rsidRDefault="00D725DD" w:rsidP="00D725DD">
      <w:pPr>
        <w:numPr>
          <w:ilvl w:val="0"/>
          <w:numId w:val="7"/>
        </w:numPr>
        <w:jc w:val="left"/>
      </w:pPr>
      <w:r>
        <w:rPr>
          <w:b/>
          <w:bCs/>
        </w:rPr>
        <w:t>Small, Cross-Functional Teams:</w:t>
      </w:r>
    </w:p>
    <w:p w14:paraId="5B4BFDD7" w14:textId="77777777" w:rsidR="00D725DD" w:rsidRDefault="00D725DD" w:rsidP="00D725DD">
      <w:pPr>
        <w:pStyle w:val="Compact"/>
        <w:numPr>
          <w:ilvl w:val="1"/>
          <w:numId w:val="7"/>
        </w:numPr>
      </w:pPr>
      <w:r>
        <w:t>Work is done by small teams with diverse skills.</w:t>
      </w:r>
    </w:p>
    <w:p w14:paraId="0D56165F" w14:textId="77777777" w:rsidR="00D725DD" w:rsidRDefault="00D725DD" w:rsidP="00D725DD">
      <w:pPr>
        <w:numPr>
          <w:ilvl w:val="0"/>
          <w:numId w:val="7"/>
        </w:numPr>
        <w:jc w:val="left"/>
      </w:pPr>
      <w:r>
        <w:rPr>
          <w:b/>
          <w:bCs/>
        </w:rPr>
        <w:t>Autonomy and Empowerment:</w:t>
      </w:r>
    </w:p>
    <w:p w14:paraId="3AA4F841" w14:textId="77777777" w:rsidR="00D725DD" w:rsidRDefault="00D725DD" w:rsidP="00D725DD">
      <w:pPr>
        <w:pStyle w:val="Compact"/>
        <w:numPr>
          <w:ilvl w:val="1"/>
          <w:numId w:val="7"/>
        </w:numPr>
      </w:pPr>
      <w:r>
        <w:t>Teams have the authority to make decisions about their work.</w:t>
      </w:r>
    </w:p>
    <w:p w14:paraId="65D4A2DD" w14:textId="77777777" w:rsidR="00D725DD" w:rsidRDefault="00D725DD" w:rsidP="00D725DD">
      <w:pPr>
        <w:numPr>
          <w:ilvl w:val="0"/>
          <w:numId w:val="7"/>
        </w:numPr>
        <w:jc w:val="left"/>
      </w:pPr>
      <w:r>
        <w:rPr>
          <w:b/>
          <w:bCs/>
        </w:rPr>
        <w:t>Short Cycles and Feedback:</w:t>
      </w:r>
    </w:p>
    <w:p w14:paraId="2978DC8A" w14:textId="77777777" w:rsidR="00D725DD" w:rsidRDefault="00D725DD" w:rsidP="00D725DD">
      <w:pPr>
        <w:pStyle w:val="Compact"/>
        <w:numPr>
          <w:ilvl w:val="1"/>
          <w:numId w:val="7"/>
        </w:numPr>
      </w:pPr>
      <w:r>
        <w:t>Work in short iterations with continuous feedback from customers or end-users.</w:t>
      </w:r>
    </w:p>
    <w:p w14:paraId="1CB17553" w14:textId="77777777" w:rsidR="00D725DD" w:rsidRDefault="00D725DD" w:rsidP="00D725DD">
      <w:pPr>
        <w:pStyle w:val="Heading3"/>
      </w:pPr>
      <w:bookmarkStart w:id="482" w:name="the-law-of-the-network"/>
      <w:bookmarkEnd w:id="481"/>
      <w:r>
        <w:t>3. The Law of the Network</w:t>
      </w:r>
    </w:p>
    <w:p w14:paraId="5EEEA6CD" w14:textId="77777777" w:rsidR="00D725DD" w:rsidRDefault="00D725DD" w:rsidP="00D725DD">
      <w:pPr>
        <w:numPr>
          <w:ilvl w:val="0"/>
          <w:numId w:val="7"/>
        </w:numPr>
        <w:jc w:val="left"/>
      </w:pPr>
      <w:r>
        <w:rPr>
          <w:b/>
          <w:bCs/>
        </w:rPr>
        <w:t>Collaboration Beyond Teams:</w:t>
      </w:r>
    </w:p>
    <w:p w14:paraId="0481E26A" w14:textId="77777777" w:rsidR="00D725DD" w:rsidRDefault="00D725DD" w:rsidP="00D725DD">
      <w:pPr>
        <w:pStyle w:val="Compact"/>
        <w:numPr>
          <w:ilvl w:val="1"/>
          <w:numId w:val="7"/>
        </w:numPr>
      </w:pPr>
      <w:r>
        <w:t>Teams collaborate across the organization, breaking down silos.</w:t>
      </w:r>
    </w:p>
    <w:p w14:paraId="05D7AB1E" w14:textId="77777777" w:rsidR="00D725DD" w:rsidRDefault="00D725DD" w:rsidP="00D725DD">
      <w:pPr>
        <w:numPr>
          <w:ilvl w:val="0"/>
          <w:numId w:val="7"/>
        </w:numPr>
        <w:jc w:val="left"/>
      </w:pPr>
      <w:r>
        <w:rPr>
          <w:b/>
          <w:bCs/>
        </w:rPr>
        <w:t>Network of Teams:</w:t>
      </w:r>
    </w:p>
    <w:p w14:paraId="3DCC50A0" w14:textId="77777777" w:rsidR="00D725DD" w:rsidRDefault="00D725DD" w:rsidP="00D725DD">
      <w:pPr>
        <w:pStyle w:val="Compact"/>
        <w:numPr>
          <w:ilvl w:val="1"/>
          <w:numId w:val="7"/>
        </w:numPr>
      </w:pPr>
      <w:r>
        <w:lastRenderedPageBreak/>
        <w:t>The organization functions as a network rather than a hierarchy.</w:t>
      </w:r>
    </w:p>
    <w:p w14:paraId="623DE2D7" w14:textId="77777777" w:rsidR="00D725DD" w:rsidRDefault="00D725DD" w:rsidP="00D725DD">
      <w:pPr>
        <w:numPr>
          <w:ilvl w:val="0"/>
          <w:numId w:val="7"/>
        </w:numPr>
        <w:jc w:val="left"/>
      </w:pPr>
      <w:r>
        <w:rPr>
          <w:b/>
          <w:bCs/>
        </w:rPr>
        <w:t>Agility at Scale:</w:t>
      </w:r>
    </w:p>
    <w:p w14:paraId="1BE2B073" w14:textId="7160A427" w:rsidR="00D725DD" w:rsidRDefault="00D725DD" w:rsidP="00D725DD">
      <w:pPr>
        <w:pStyle w:val="Compact"/>
        <w:numPr>
          <w:ilvl w:val="1"/>
          <w:numId w:val="7"/>
        </w:numPr>
      </w:pPr>
      <w:r>
        <w:t>Apply Agile principles at the organizational level to respond swiftly to changes</w:t>
      </w:r>
    </w:p>
    <w:p w14:paraId="6297F462" w14:textId="77777777" w:rsidR="00D725DD" w:rsidRDefault="00D725DD" w:rsidP="00D725DD">
      <w:pPr>
        <w:pStyle w:val="Heading2"/>
      </w:pPr>
      <w:bookmarkStart w:id="483" w:name="addressing-bureaucracy-and-silos"/>
      <w:bookmarkStart w:id="484" w:name="_Toc181289066"/>
      <w:bookmarkEnd w:id="478"/>
      <w:bookmarkEnd w:id="482"/>
      <w:r>
        <w:t>Addressing Bureaucracy and Silos</w:t>
      </w:r>
      <w:bookmarkEnd w:id="484"/>
    </w:p>
    <w:p w14:paraId="7A872DD0" w14:textId="77777777" w:rsidR="00D725DD" w:rsidRDefault="00D725DD" w:rsidP="00D725DD">
      <w:pPr>
        <w:pStyle w:val="Heading3"/>
      </w:pPr>
      <w:bookmarkStart w:id="485" w:name="challenges-in-traditional-organizations"/>
      <w:r>
        <w:t>Challenges in Traditional Organizations</w:t>
      </w:r>
    </w:p>
    <w:p w14:paraId="2EF57914" w14:textId="77777777" w:rsidR="00D725DD" w:rsidRDefault="00D725DD" w:rsidP="00D725DD">
      <w:pPr>
        <w:numPr>
          <w:ilvl w:val="0"/>
          <w:numId w:val="7"/>
        </w:numPr>
        <w:jc w:val="left"/>
      </w:pPr>
      <w:r>
        <w:rPr>
          <w:b/>
          <w:bCs/>
        </w:rPr>
        <w:t>Bureaucratic Obstacles:</w:t>
      </w:r>
    </w:p>
    <w:p w14:paraId="1A32B921" w14:textId="77777777" w:rsidR="00D725DD" w:rsidRDefault="00D725DD" w:rsidP="00D725DD">
      <w:pPr>
        <w:pStyle w:val="Compact"/>
        <w:numPr>
          <w:ilvl w:val="1"/>
          <w:numId w:val="7"/>
        </w:numPr>
      </w:pPr>
      <w:r>
        <w:t>Rigid structures impede collaboration and responsiveness.</w:t>
      </w:r>
    </w:p>
    <w:p w14:paraId="26F4D7B2" w14:textId="77777777" w:rsidR="00D725DD" w:rsidRDefault="00D725DD" w:rsidP="00D725DD">
      <w:pPr>
        <w:numPr>
          <w:ilvl w:val="0"/>
          <w:numId w:val="7"/>
        </w:numPr>
        <w:jc w:val="left"/>
      </w:pPr>
      <w:r>
        <w:rPr>
          <w:b/>
          <w:bCs/>
        </w:rPr>
        <w:t>Silo Mentality:</w:t>
      </w:r>
    </w:p>
    <w:p w14:paraId="1A037DB1" w14:textId="77777777" w:rsidR="00D725DD" w:rsidRDefault="00D725DD" w:rsidP="00D725DD">
      <w:pPr>
        <w:pStyle w:val="Compact"/>
        <w:numPr>
          <w:ilvl w:val="1"/>
          <w:numId w:val="7"/>
        </w:numPr>
      </w:pPr>
      <w:r>
        <w:t>Departments operate in isolation, hindering information flow.</w:t>
      </w:r>
    </w:p>
    <w:p w14:paraId="12F9A15B" w14:textId="77777777" w:rsidR="00D725DD" w:rsidRDefault="00D725DD" w:rsidP="00D725DD">
      <w:pPr>
        <w:pStyle w:val="Heading3"/>
      </w:pPr>
      <w:bookmarkStart w:id="486" w:name="overcoming-barriers"/>
      <w:bookmarkEnd w:id="485"/>
      <w:r>
        <w:t>Overcoming Barriers</w:t>
      </w:r>
    </w:p>
    <w:p w14:paraId="0DAFE06D" w14:textId="77777777" w:rsidR="00D725DD" w:rsidRDefault="00D725DD" w:rsidP="00D725DD">
      <w:pPr>
        <w:numPr>
          <w:ilvl w:val="0"/>
          <w:numId w:val="7"/>
        </w:numPr>
        <w:jc w:val="left"/>
      </w:pPr>
      <w:r>
        <w:rPr>
          <w:b/>
          <w:bCs/>
        </w:rPr>
        <w:t>Create Cross-Functional Teams:</w:t>
      </w:r>
    </w:p>
    <w:p w14:paraId="2F416A33" w14:textId="77777777" w:rsidR="00D725DD" w:rsidRDefault="00D725DD" w:rsidP="00D725DD">
      <w:pPr>
        <w:pStyle w:val="Compact"/>
        <w:numPr>
          <w:ilvl w:val="1"/>
          <w:numId w:val="7"/>
        </w:numPr>
      </w:pPr>
      <w:r>
        <w:t>Assemble teams with members from different departments.</w:t>
      </w:r>
    </w:p>
    <w:p w14:paraId="7B93EDA2" w14:textId="77777777" w:rsidR="00D725DD" w:rsidRDefault="00D725DD" w:rsidP="00D725DD">
      <w:pPr>
        <w:numPr>
          <w:ilvl w:val="0"/>
          <w:numId w:val="7"/>
        </w:numPr>
        <w:jc w:val="left"/>
      </w:pPr>
      <w:r>
        <w:rPr>
          <w:b/>
          <w:bCs/>
        </w:rPr>
        <w:t>Foster Open Communication:</w:t>
      </w:r>
    </w:p>
    <w:p w14:paraId="75104826" w14:textId="77777777" w:rsidR="00D725DD" w:rsidRDefault="00D725DD" w:rsidP="00D725DD">
      <w:pPr>
        <w:pStyle w:val="Compact"/>
        <w:numPr>
          <w:ilvl w:val="1"/>
          <w:numId w:val="7"/>
        </w:numPr>
      </w:pPr>
      <w:r>
        <w:t>Encourage transparency and information sharing.</w:t>
      </w:r>
    </w:p>
    <w:p w14:paraId="0CACD404" w14:textId="77777777" w:rsidR="00D725DD" w:rsidRDefault="00D725DD" w:rsidP="00D725DD">
      <w:pPr>
        <w:numPr>
          <w:ilvl w:val="0"/>
          <w:numId w:val="7"/>
        </w:numPr>
        <w:jc w:val="left"/>
      </w:pPr>
      <w:r>
        <w:rPr>
          <w:b/>
          <w:bCs/>
        </w:rPr>
        <w:t>Leadership Support:</w:t>
      </w:r>
    </w:p>
    <w:p w14:paraId="61FFF026" w14:textId="68FB7F56" w:rsidR="00CB0701" w:rsidRDefault="00D725DD" w:rsidP="00AE0CAE">
      <w:pPr>
        <w:pStyle w:val="Compact"/>
        <w:numPr>
          <w:ilvl w:val="1"/>
          <w:numId w:val="7"/>
        </w:numPr>
      </w:pPr>
      <w:r>
        <w:t>Leaders must support and model Agile values.</w:t>
      </w:r>
      <w:bookmarkEnd w:id="443"/>
      <w:bookmarkEnd w:id="483"/>
      <w:bookmarkEnd w:id="486"/>
    </w:p>
    <w:p w14:paraId="23A83529" w14:textId="5392EAB4" w:rsidR="002E53B0" w:rsidRDefault="00380E1A" w:rsidP="00211B2C">
      <w:pPr>
        <w:pStyle w:val="Compact"/>
      </w:pPr>
      <w:r w:rsidRPr="00380E1A">
        <w:rPr>
          <w:noProof/>
          <w14:ligatures w14:val="standardContextual"/>
        </w:rPr>
        <w:pict w14:anchorId="13AD2FDF">
          <v:rect id="_x0000_i1026" alt="" style="width:451.3pt;height:.05pt;mso-width-percent:0;mso-height-percent:0;mso-width-percent:0;mso-height-percent:0" o:hralign="center" o:hrstd="t" o:hr="t"/>
        </w:pict>
      </w:r>
    </w:p>
    <w:p w14:paraId="4642E1AB" w14:textId="77777777" w:rsidR="002E53B0" w:rsidRDefault="002E53B0">
      <w:pPr>
        <w:spacing w:after="0"/>
        <w:jc w:val="left"/>
        <w:rPr>
          <w:rFonts w:cstheme="minorBidi"/>
          <w:kern w:val="0"/>
          <w:lang w:val="en-US"/>
          <w14:ligatures w14:val="none"/>
        </w:rPr>
      </w:pPr>
      <w:r>
        <w:br w:type="page"/>
      </w:r>
    </w:p>
    <w:p w14:paraId="6266333B" w14:textId="3586A92F" w:rsidR="00D553C5" w:rsidRDefault="004B39E9" w:rsidP="004B39E9">
      <w:pPr>
        <w:pStyle w:val="Heading1"/>
      </w:pPr>
      <w:bookmarkStart w:id="487" w:name="X4635665a00954d542f38b38dfa324d172c29e41"/>
      <w:bookmarkStart w:id="488" w:name="_Toc181289067"/>
      <w:r>
        <w:lastRenderedPageBreak/>
        <w:t xml:space="preserve">Lecture 12: </w:t>
      </w:r>
      <w:r w:rsidR="00D553C5">
        <w:t>Course Review and Empirical Software Engineering</w:t>
      </w:r>
      <w:bookmarkStart w:id="489" w:name="week-12-lecture"/>
      <w:bookmarkEnd w:id="488"/>
    </w:p>
    <w:p w14:paraId="01CEDB1D" w14:textId="77777777" w:rsidR="00D553C5" w:rsidRDefault="00D553C5" w:rsidP="00D553C5">
      <w:pPr>
        <w:pStyle w:val="Heading2"/>
      </w:pPr>
      <w:bookmarkStart w:id="490" w:name="course-review"/>
      <w:bookmarkStart w:id="491" w:name="_Toc181289068"/>
      <w:bookmarkEnd w:id="489"/>
      <w:r>
        <w:t>Course Review</w:t>
      </w:r>
      <w:bookmarkEnd w:id="491"/>
    </w:p>
    <w:p w14:paraId="77B88F78" w14:textId="77777777" w:rsidR="00D553C5" w:rsidRDefault="00D553C5" w:rsidP="00D553C5">
      <w:pPr>
        <w:pStyle w:val="Heading3"/>
      </w:pPr>
      <w:bookmarkStart w:id="492" w:name="key-topics-covered"/>
      <w:r>
        <w:t>Key Topics Covered</w:t>
      </w:r>
    </w:p>
    <w:p w14:paraId="7E64E7AD" w14:textId="77777777" w:rsidR="00D553C5" w:rsidRDefault="00D553C5" w:rsidP="00D553C5">
      <w:pPr>
        <w:pStyle w:val="Compact"/>
        <w:numPr>
          <w:ilvl w:val="0"/>
          <w:numId w:val="7"/>
        </w:numPr>
      </w:pPr>
      <w:r>
        <w:rPr>
          <w:b/>
          <w:bCs/>
        </w:rPr>
        <w:t>Software Development Tools:</w:t>
      </w:r>
    </w:p>
    <w:p w14:paraId="0018DD00" w14:textId="77777777" w:rsidR="00D553C5" w:rsidRDefault="00D553C5" w:rsidP="00D553C5">
      <w:pPr>
        <w:pStyle w:val="Compact"/>
        <w:numPr>
          <w:ilvl w:val="1"/>
          <w:numId w:val="7"/>
        </w:numPr>
      </w:pPr>
      <w:r>
        <w:t>Setting up individual development environments.</w:t>
      </w:r>
    </w:p>
    <w:p w14:paraId="54E2F3EF" w14:textId="77777777" w:rsidR="00D553C5" w:rsidRDefault="00D553C5" w:rsidP="00D553C5">
      <w:pPr>
        <w:pStyle w:val="Compact"/>
        <w:numPr>
          <w:ilvl w:val="1"/>
          <w:numId w:val="7"/>
        </w:numPr>
      </w:pPr>
      <w:r>
        <w:t>Collaborative tools for team projects.</w:t>
      </w:r>
    </w:p>
    <w:p w14:paraId="21B4F4BD" w14:textId="77777777" w:rsidR="00D553C5" w:rsidRDefault="00D553C5" w:rsidP="00D553C5">
      <w:pPr>
        <w:pStyle w:val="Compact"/>
        <w:numPr>
          <w:ilvl w:val="0"/>
          <w:numId w:val="7"/>
        </w:numPr>
      </w:pPr>
      <w:r>
        <w:rPr>
          <w:b/>
          <w:bCs/>
        </w:rPr>
        <w:t>Tech Stacks:</w:t>
      </w:r>
    </w:p>
    <w:p w14:paraId="361DC0C4" w14:textId="77777777" w:rsidR="00D553C5" w:rsidRDefault="00D553C5" w:rsidP="00D553C5">
      <w:pPr>
        <w:pStyle w:val="Compact"/>
        <w:numPr>
          <w:ilvl w:val="1"/>
          <w:numId w:val="7"/>
        </w:numPr>
      </w:pPr>
      <w:r>
        <w:t>Understanding and working with chosen front-end and back-end technologies.</w:t>
      </w:r>
    </w:p>
    <w:p w14:paraId="2E78EB55" w14:textId="77777777" w:rsidR="00D553C5" w:rsidRDefault="00D553C5" w:rsidP="00D553C5">
      <w:pPr>
        <w:pStyle w:val="Compact"/>
        <w:numPr>
          <w:ilvl w:val="1"/>
          <w:numId w:val="7"/>
        </w:numPr>
      </w:pPr>
      <w:r>
        <w:t>Roadmaps for current tech stacks.</w:t>
      </w:r>
    </w:p>
    <w:p w14:paraId="6FE8E455" w14:textId="77777777" w:rsidR="00D553C5" w:rsidRDefault="00D553C5" w:rsidP="00D553C5">
      <w:pPr>
        <w:pStyle w:val="Compact"/>
        <w:numPr>
          <w:ilvl w:val="0"/>
          <w:numId w:val="7"/>
        </w:numPr>
      </w:pPr>
      <w:r>
        <w:rPr>
          <w:b/>
          <w:bCs/>
        </w:rPr>
        <w:t>DevOps and Scrum Practices:</w:t>
      </w:r>
    </w:p>
    <w:p w14:paraId="548C8385" w14:textId="77777777" w:rsidR="00D553C5" w:rsidRDefault="00D553C5" w:rsidP="00D553C5">
      <w:pPr>
        <w:pStyle w:val="Compact"/>
        <w:numPr>
          <w:ilvl w:val="1"/>
          <w:numId w:val="7"/>
        </w:numPr>
      </w:pPr>
      <w:r>
        <w:t>Implementing DevOps methodologies.</w:t>
      </w:r>
    </w:p>
    <w:p w14:paraId="2D9E5BB6" w14:textId="77777777" w:rsidR="00D553C5" w:rsidRDefault="00D553C5" w:rsidP="00D553C5">
      <w:pPr>
        <w:pStyle w:val="Compact"/>
        <w:numPr>
          <w:ilvl w:val="1"/>
          <w:numId w:val="7"/>
        </w:numPr>
      </w:pPr>
      <w:r>
        <w:t>Scrum framework for iterative development.</w:t>
      </w:r>
    </w:p>
    <w:p w14:paraId="2F311927" w14:textId="77777777" w:rsidR="00D553C5" w:rsidRDefault="00D553C5" w:rsidP="00D553C5">
      <w:pPr>
        <w:pStyle w:val="Compact"/>
        <w:numPr>
          <w:ilvl w:val="0"/>
          <w:numId w:val="7"/>
        </w:numPr>
      </w:pPr>
      <w:r>
        <w:rPr>
          <w:b/>
          <w:bCs/>
        </w:rPr>
        <w:t>Code Craft and Quality:</w:t>
      </w:r>
    </w:p>
    <w:p w14:paraId="099EC450" w14:textId="77777777" w:rsidR="00D553C5" w:rsidRDefault="00D553C5" w:rsidP="00D553C5">
      <w:pPr>
        <w:pStyle w:val="Compact"/>
        <w:numPr>
          <w:ilvl w:val="1"/>
          <w:numId w:val="7"/>
        </w:numPr>
      </w:pPr>
      <w:r>
        <w:t>Writing clean, maintainable code.</w:t>
      </w:r>
    </w:p>
    <w:p w14:paraId="2ADDEE0E" w14:textId="77777777" w:rsidR="00D553C5" w:rsidRDefault="00D553C5" w:rsidP="00D553C5">
      <w:pPr>
        <w:pStyle w:val="Compact"/>
        <w:numPr>
          <w:ilvl w:val="1"/>
          <w:numId w:val="7"/>
        </w:numPr>
      </w:pPr>
      <w:r>
        <w:t>Importance of code reviews and testing.</w:t>
      </w:r>
    </w:p>
    <w:p w14:paraId="1F026362" w14:textId="77777777" w:rsidR="00D553C5" w:rsidRDefault="00D553C5" w:rsidP="00D553C5">
      <w:pPr>
        <w:pStyle w:val="Compact"/>
        <w:numPr>
          <w:ilvl w:val="0"/>
          <w:numId w:val="7"/>
        </w:numPr>
      </w:pPr>
      <w:r>
        <w:rPr>
          <w:b/>
          <w:bCs/>
        </w:rPr>
        <w:t>Continuous Integration and Deployment:</w:t>
      </w:r>
    </w:p>
    <w:p w14:paraId="39AB6757" w14:textId="77777777" w:rsidR="00D553C5" w:rsidRDefault="00D553C5" w:rsidP="00D553C5">
      <w:pPr>
        <w:pStyle w:val="Compact"/>
        <w:numPr>
          <w:ilvl w:val="1"/>
          <w:numId w:val="7"/>
        </w:numPr>
      </w:pPr>
      <w:r>
        <w:t>Setting up CI/CD pipelines.</w:t>
      </w:r>
    </w:p>
    <w:p w14:paraId="7FA84C0B" w14:textId="77777777" w:rsidR="00D553C5" w:rsidRDefault="00D553C5" w:rsidP="00D553C5">
      <w:pPr>
        <w:pStyle w:val="Compact"/>
        <w:numPr>
          <w:ilvl w:val="1"/>
          <w:numId w:val="7"/>
        </w:numPr>
      </w:pPr>
      <w:r>
        <w:t>Automating testing and deployment processes.</w:t>
      </w:r>
    </w:p>
    <w:p w14:paraId="767A4139" w14:textId="77777777" w:rsidR="00D553C5" w:rsidRDefault="00D553C5" w:rsidP="00D553C5">
      <w:pPr>
        <w:pStyle w:val="Compact"/>
        <w:numPr>
          <w:ilvl w:val="0"/>
          <w:numId w:val="7"/>
        </w:numPr>
      </w:pPr>
      <w:r>
        <w:rPr>
          <w:b/>
          <w:bCs/>
        </w:rPr>
        <w:t>Empirical Software Engineering:</w:t>
      </w:r>
    </w:p>
    <w:p w14:paraId="4B2511E1" w14:textId="77777777" w:rsidR="00D553C5" w:rsidRDefault="00D553C5" w:rsidP="00D553C5">
      <w:pPr>
        <w:pStyle w:val="Compact"/>
        <w:numPr>
          <w:ilvl w:val="1"/>
          <w:numId w:val="7"/>
        </w:numPr>
      </w:pPr>
      <w:r>
        <w:t>Understanding what works under different circumstances and why.</w:t>
      </w:r>
    </w:p>
    <w:p w14:paraId="682BCD69" w14:textId="77777777" w:rsidR="00D553C5" w:rsidRDefault="00D553C5" w:rsidP="00D553C5">
      <w:pPr>
        <w:pStyle w:val="Compact"/>
        <w:numPr>
          <w:ilvl w:val="1"/>
          <w:numId w:val="7"/>
        </w:numPr>
      </w:pPr>
      <w:r>
        <w:t>Research and analysis of software engineering practices.</w:t>
      </w:r>
    </w:p>
    <w:p w14:paraId="73742BD4" w14:textId="77777777" w:rsidR="00D553C5" w:rsidRDefault="00D553C5" w:rsidP="00D553C5">
      <w:pPr>
        <w:pStyle w:val="Heading3"/>
      </w:pPr>
      <w:bookmarkStart w:id="493" w:name="review-strategies"/>
      <w:bookmarkEnd w:id="492"/>
      <w:r>
        <w:t>Review Strategies</w:t>
      </w:r>
    </w:p>
    <w:p w14:paraId="4AC2596E" w14:textId="77777777" w:rsidR="00D553C5" w:rsidRDefault="00D553C5" w:rsidP="00D553C5">
      <w:pPr>
        <w:pStyle w:val="Compact"/>
        <w:numPr>
          <w:ilvl w:val="0"/>
          <w:numId w:val="7"/>
        </w:numPr>
      </w:pPr>
      <w:r>
        <w:rPr>
          <w:b/>
          <w:bCs/>
        </w:rPr>
        <w:t>Course Schedule and Modules:</w:t>
      </w:r>
    </w:p>
    <w:p w14:paraId="1CED9CB7" w14:textId="77777777" w:rsidR="00D553C5" w:rsidRDefault="00D553C5" w:rsidP="00D553C5">
      <w:pPr>
        <w:pStyle w:val="Compact"/>
        <w:numPr>
          <w:ilvl w:val="1"/>
          <w:numId w:val="7"/>
        </w:numPr>
      </w:pPr>
      <w:r>
        <w:t>Revisit the course schedule to recall topics and activities.</w:t>
      </w:r>
    </w:p>
    <w:p w14:paraId="62A1E475" w14:textId="77777777" w:rsidR="00D553C5" w:rsidRDefault="00D553C5" w:rsidP="00D553C5">
      <w:pPr>
        <w:pStyle w:val="Compact"/>
        <w:numPr>
          <w:ilvl w:val="0"/>
          <w:numId w:val="7"/>
        </w:numPr>
      </w:pPr>
      <w:r>
        <w:rPr>
          <w:b/>
          <w:bCs/>
        </w:rPr>
        <w:t>Assessment Overview:</w:t>
      </w:r>
    </w:p>
    <w:p w14:paraId="77C63D62" w14:textId="77777777" w:rsidR="00D553C5" w:rsidRDefault="00D553C5" w:rsidP="00D553C5">
      <w:pPr>
        <w:pStyle w:val="Compact"/>
        <w:numPr>
          <w:ilvl w:val="1"/>
          <w:numId w:val="7"/>
        </w:numPr>
      </w:pPr>
      <w:r>
        <w:t>Understand the weight and focus of each assignment.</w:t>
      </w:r>
    </w:p>
    <w:p w14:paraId="0B2DD37D" w14:textId="77777777" w:rsidR="00D553C5" w:rsidRDefault="00D553C5" w:rsidP="00D553C5">
      <w:pPr>
        <w:pStyle w:val="Compact"/>
        <w:numPr>
          <w:ilvl w:val="0"/>
          <w:numId w:val="7"/>
        </w:numPr>
      </w:pPr>
      <w:r>
        <w:rPr>
          <w:b/>
          <w:bCs/>
        </w:rPr>
        <w:t>Example Test:</w:t>
      </w:r>
    </w:p>
    <w:p w14:paraId="781711B0" w14:textId="77777777" w:rsidR="00D553C5" w:rsidRDefault="00D553C5" w:rsidP="00D553C5">
      <w:pPr>
        <w:pStyle w:val="Compact"/>
        <w:numPr>
          <w:ilvl w:val="1"/>
          <w:numId w:val="7"/>
        </w:numPr>
      </w:pPr>
      <w:r>
        <w:t>Review the example test on Canvas to familiarize with the format.</w:t>
      </w:r>
    </w:p>
    <w:p w14:paraId="280E7E61" w14:textId="77777777" w:rsidR="00D553C5" w:rsidRDefault="00D553C5" w:rsidP="00D553C5">
      <w:pPr>
        <w:pStyle w:val="Compact"/>
        <w:numPr>
          <w:ilvl w:val="0"/>
          <w:numId w:val="7"/>
        </w:numPr>
      </w:pPr>
      <w:r>
        <w:rPr>
          <w:b/>
          <w:bCs/>
        </w:rPr>
        <w:t>Mind Maps and Roadmaps:</w:t>
      </w:r>
    </w:p>
    <w:p w14:paraId="4F13293A" w14:textId="77777777" w:rsidR="00D553C5" w:rsidRDefault="00D553C5" w:rsidP="00D553C5">
      <w:pPr>
        <w:pStyle w:val="Compact"/>
        <w:numPr>
          <w:ilvl w:val="1"/>
          <w:numId w:val="7"/>
        </w:numPr>
      </w:pPr>
      <w:r>
        <w:t>Use Jim’s mind map and technology roadmaps to visualize connections between topics.</w:t>
      </w:r>
    </w:p>
    <w:p w14:paraId="2D2175AE" w14:textId="77777777" w:rsidR="00D553C5" w:rsidRDefault="00D553C5" w:rsidP="00D553C5">
      <w:pPr>
        <w:pStyle w:val="Compact"/>
        <w:numPr>
          <w:ilvl w:val="0"/>
          <w:numId w:val="7"/>
        </w:numPr>
      </w:pPr>
      <w:r>
        <w:rPr>
          <w:b/>
          <w:bCs/>
        </w:rPr>
        <w:t>Development Process and Practices:</w:t>
      </w:r>
    </w:p>
    <w:p w14:paraId="77AC655B" w14:textId="77777777" w:rsidR="00D553C5" w:rsidRDefault="00D553C5" w:rsidP="00D553C5">
      <w:pPr>
        <w:pStyle w:val="Compact"/>
        <w:numPr>
          <w:ilvl w:val="1"/>
          <w:numId w:val="7"/>
        </w:numPr>
      </w:pPr>
      <w:r>
        <w:t>Reflect on key events in the development process.</w:t>
      </w:r>
    </w:p>
    <w:p w14:paraId="2BB94966" w14:textId="77777777" w:rsidR="00D553C5" w:rsidRDefault="00D553C5" w:rsidP="00D553C5">
      <w:pPr>
        <w:pStyle w:val="Compact"/>
        <w:numPr>
          <w:ilvl w:val="1"/>
          <w:numId w:val="7"/>
        </w:numPr>
      </w:pPr>
      <w:r>
        <w:t>Consider the practices adopted during the team project.</w:t>
      </w:r>
    </w:p>
    <w:p w14:paraId="7E4192C3" w14:textId="77777777" w:rsidR="00D553C5" w:rsidRDefault="00D553C5" w:rsidP="00D553C5">
      <w:pPr>
        <w:pStyle w:val="Compact"/>
        <w:numPr>
          <w:ilvl w:val="0"/>
          <w:numId w:val="7"/>
        </w:numPr>
      </w:pPr>
      <w:r>
        <w:rPr>
          <w:b/>
          <w:bCs/>
        </w:rPr>
        <w:t>Collaborative Experience:</w:t>
      </w:r>
    </w:p>
    <w:p w14:paraId="339FCB82" w14:textId="3E9A86D9" w:rsidR="00D553C5" w:rsidRDefault="00D553C5" w:rsidP="00D553C5">
      <w:pPr>
        <w:pStyle w:val="Compact"/>
        <w:numPr>
          <w:ilvl w:val="1"/>
          <w:numId w:val="7"/>
        </w:numPr>
      </w:pPr>
      <w:r>
        <w:t>Digest insights from collaborative software engineering experiences.</w:t>
      </w:r>
    </w:p>
    <w:p w14:paraId="144F11E5" w14:textId="77777777" w:rsidR="00D553C5" w:rsidRDefault="00D553C5" w:rsidP="00D553C5">
      <w:pPr>
        <w:pStyle w:val="Heading2"/>
      </w:pPr>
      <w:bookmarkStart w:id="494" w:name="roadmaps-and-resources"/>
      <w:bookmarkStart w:id="495" w:name="_Toc181289069"/>
      <w:bookmarkEnd w:id="490"/>
      <w:bookmarkEnd w:id="493"/>
      <w:r>
        <w:t>Roadmaps and Resources</w:t>
      </w:r>
      <w:bookmarkEnd w:id="495"/>
    </w:p>
    <w:p w14:paraId="386E4599" w14:textId="77777777" w:rsidR="00D553C5" w:rsidRDefault="00D553C5" w:rsidP="00D553C5">
      <w:pPr>
        <w:pStyle w:val="Heading3"/>
      </w:pPr>
      <w:bookmarkStart w:id="496" w:name="roadmap.sh"/>
      <w:r>
        <w:t>roadmap.sh</w:t>
      </w:r>
    </w:p>
    <w:p w14:paraId="7970DC64" w14:textId="77777777" w:rsidR="00D553C5" w:rsidRDefault="00D553C5" w:rsidP="00D553C5">
      <w:pPr>
        <w:pStyle w:val="Compact"/>
        <w:numPr>
          <w:ilvl w:val="0"/>
          <w:numId w:val="7"/>
        </w:numPr>
      </w:pPr>
      <w:r>
        <w:rPr>
          <w:b/>
          <w:bCs/>
        </w:rPr>
        <w:t>Community Effort:</w:t>
      </w:r>
    </w:p>
    <w:p w14:paraId="79C3D20C" w14:textId="77777777" w:rsidR="00D553C5" w:rsidRDefault="00D553C5" w:rsidP="00D553C5">
      <w:pPr>
        <w:pStyle w:val="Compact"/>
        <w:numPr>
          <w:ilvl w:val="1"/>
          <w:numId w:val="7"/>
        </w:numPr>
      </w:pPr>
      <w:r>
        <w:t>A platform providing roadmaps, guides, and educational content for developers.</w:t>
      </w:r>
    </w:p>
    <w:p w14:paraId="685E21F3" w14:textId="77777777" w:rsidR="00D553C5" w:rsidRDefault="00D553C5" w:rsidP="00D553C5">
      <w:pPr>
        <w:pStyle w:val="Compact"/>
        <w:numPr>
          <w:ilvl w:val="0"/>
          <w:numId w:val="7"/>
        </w:numPr>
      </w:pPr>
      <w:r>
        <w:rPr>
          <w:b/>
          <w:bCs/>
        </w:rPr>
        <w:t>Skill-Based Roadmaps:</w:t>
      </w:r>
    </w:p>
    <w:p w14:paraId="7E495066" w14:textId="77777777" w:rsidR="00D553C5" w:rsidRDefault="00D553C5" w:rsidP="00D553C5">
      <w:pPr>
        <w:pStyle w:val="Compact"/>
        <w:numPr>
          <w:ilvl w:val="1"/>
          <w:numId w:val="7"/>
        </w:numPr>
      </w:pPr>
      <w:hyperlink r:id="rId16">
        <w:r>
          <w:rPr>
            <w:rStyle w:val="Hyperlink"/>
          </w:rPr>
          <w:t>React Roadmap</w:t>
        </w:r>
      </w:hyperlink>
    </w:p>
    <w:p w14:paraId="5D9E5330" w14:textId="77777777" w:rsidR="00D553C5" w:rsidRDefault="00D553C5" w:rsidP="00D553C5">
      <w:pPr>
        <w:pStyle w:val="Compact"/>
        <w:numPr>
          <w:ilvl w:val="1"/>
          <w:numId w:val="7"/>
        </w:numPr>
      </w:pPr>
      <w:hyperlink r:id="rId17">
        <w:r>
          <w:rPr>
            <w:rStyle w:val="Hyperlink"/>
          </w:rPr>
          <w:t>JavaScript Roadmap</w:t>
        </w:r>
      </w:hyperlink>
    </w:p>
    <w:p w14:paraId="1DEA3520" w14:textId="77777777" w:rsidR="00D553C5" w:rsidRDefault="00D553C5" w:rsidP="00D553C5">
      <w:pPr>
        <w:pStyle w:val="Compact"/>
        <w:numPr>
          <w:ilvl w:val="1"/>
          <w:numId w:val="7"/>
        </w:numPr>
      </w:pPr>
      <w:hyperlink r:id="rId18">
        <w:r>
          <w:rPr>
            <w:rStyle w:val="Hyperlink"/>
          </w:rPr>
          <w:t>TypeScript Roadmap</w:t>
        </w:r>
      </w:hyperlink>
    </w:p>
    <w:p w14:paraId="3D04DA8D" w14:textId="77777777" w:rsidR="00D553C5" w:rsidRDefault="00D553C5" w:rsidP="00D553C5">
      <w:pPr>
        <w:pStyle w:val="Compact"/>
        <w:numPr>
          <w:ilvl w:val="0"/>
          <w:numId w:val="7"/>
        </w:numPr>
      </w:pPr>
      <w:r>
        <w:rPr>
          <w:b/>
          <w:bCs/>
        </w:rPr>
        <w:t>Role-Based Roadmaps:</w:t>
      </w:r>
    </w:p>
    <w:p w14:paraId="7E412976" w14:textId="77777777" w:rsidR="00D553C5" w:rsidRDefault="00D553C5" w:rsidP="00D553C5">
      <w:pPr>
        <w:pStyle w:val="Compact"/>
        <w:numPr>
          <w:ilvl w:val="1"/>
          <w:numId w:val="7"/>
        </w:numPr>
      </w:pPr>
      <w:hyperlink r:id="rId19">
        <w:r>
          <w:rPr>
            <w:rStyle w:val="Hyperlink"/>
          </w:rPr>
          <w:t>Frontend Roadmap</w:t>
        </w:r>
      </w:hyperlink>
    </w:p>
    <w:p w14:paraId="24E096B2" w14:textId="77777777" w:rsidR="00D553C5" w:rsidRDefault="00D553C5" w:rsidP="00D553C5">
      <w:pPr>
        <w:pStyle w:val="Compact"/>
        <w:numPr>
          <w:ilvl w:val="1"/>
          <w:numId w:val="7"/>
        </w:numPr>
      </w:pPr>
      <w:hyperlink r:id="rId20">
        <w:r>
          <w:rPr>
            <w:rStyle w:val="Hyperlink"/>
          </w:rPr>
          <w:t>Backend Roadmap</w:t>
        </w:r>
      </w:hyperlink>
    </w:p>
    <w:p w14:paraId="5701E3AF" w14:textId="77777777" w:rsidR="00D553C5" w:rsidRDefault="00D553C5" w:rsidP="00D553C5">
      <w:pPr>
        <w:pStyle w:val="Compact"/>
        <w:numPr>
          <w:ilvl w:val="0"/>
          <w:numId w:val="7"/>
        </w:numPr>
      </w:pPr>
      <w:r>
        <w:rPr>
          <w:b/>
          <w:bCs/>
        </w:rPr>
        <w:t>Architectural Patterns:</w:t>
      </w:r>
    </w:p>
    <w:p w14:paraId="7E88932D" w14:textId="77777777" w:rsidR="00D553C5" w:rsidRDefault="00D553C5" w:rsidP="00D553C5">
      <w:pPr>
        <w:pStyle w:val="Compact"/>
        <w:numPr>
          <w:ilvl w:val="1"/>
          <w:numId w:val="7"/>
        </w:numPr>
      </w:pPr>
      <w:r>
        <w:t>Understanding 12-Factor Apps.</w:t>
      </w:r>
    </w:p>
    <w:p w14:paraId="3A7DE162" w14:textId="5CD7AB82" w:rsidR="00D553C5" w:rsidRDefault="00D553C5" w:rsidP="00D553C5">
      <w:pPr>
        <w:pStyle w:val="Compact"/>
        <w:numPr>
          <w:ilvl w:val="1"/>
          <w:numId w:val="7"/>
        </w:numPr>
      </w:pPr>
      <w:hyperlink r:id="rId21">
        <w:r>
          <w:rPr>
            <w:rStyle w:val="Hyperlink"/>
          </w:rPr>
          <w:t>12-Factor App Video</w:t>
        </w:r>
      </w:hyperlink>
    </w:p>
    <w:p w14:paraId="0A3C4745" w14:textId="77777777" w:rsidR="00D553C5" w:rsidRDefault="00D553C5" w:rsidP="00D553C5">
      <w:pPr>
        <w:pStyle w:val="Heading2"/>
      </w:pPr>
      <w:bookmarkStart w:id="497" w:name="_Toc181289070"/>
      <w:bookmarkEnd w:id="494"/>
      <w:bookmarkEnd w:id="496"/>
      <w:r>
        <w:t>Iterative Development Process</w:t>
      </w:r>
      <w:bookmarkEnd w:id="497"/>
    </w:p>
    <w:p w14:paraId="4586CD4D" w14:textId="77777777" w:rsidR="00D553C5" w:rsidRDefault="00D553C5" w:rsidP="00D553C5">
      <w:pPr>
        <w:pStyle w:val="Heading3"/>
      </w:pPr>
      <w:bookmarkStart w:id="498" w:name="agile-iterations"/>
      <w:r>
        <w:t>Agile Iterations</w:t>
      </w:r>
    </w:p>
    <w:p w14:paraId="5F7ED564" w14:textId="77777777" w:rsidR="00D553C5" w:rsidRDefault="00D553C5" w:rsidP="00D553C5">
      <w:pPr>
        <w:pStyle w:val="Compact"/>
        <w:numPr>
          <w:ilvl w:val="0"/>
          <w:numId w:val="7"/>
        </w:numPr>
      </w:pPr>
      <w:r>
        <w:rPr>
          <w:b/>
          <w:bCs/>
        </w:rPr>
        <w:t>Initial Planning:</w:t>
      </w:r>
    </w:p>
    <w:p w14:paraId="1FCD560A" w14:textId="77777777" w:rsidR="00D553C5" w:rsidRDefault="00D553C5" w:rsidP="00D553C5">
      <w:pPr>
        <w:pStyle w:val="Compact"/>
        <w:numPr>
          <w:ilvl w:val="1"/>
          <w:numId w:val="7"/>
        </w:numPr>
      </w:pPr>
      <w:r>
        <w:t>Create an initial product backlog and story map.</w:t>
      </w:r>
    </w:p>
    <w:p w14:paraId="236A8903" w14:textId="77777777" w:rsidR="00D553C5" w:rsidRDefault="00D553C5" w:rsidP="00D553C5">
      <w:pPr>
        <w:pStyle w:val="Compact"/>
        <w:numPr>
          <w:ilvl w:val="1"/>
          <w:numId w:val="7"/>
        </w:numPr>
      </w:pPr>
      <w:r>
        <w:t>Identify user stories with acceptance criteria.</w:t>
      </w:r>
    </w:p>
    <w:p w14:paraId="49170797" w14:textId="77777777" w:rsidR="00D553C5" w:rsidRDefault="00D553C5" w:rsidP="00D553C5">
      <w:pPr>
        <w:pStyle w:val="Compact"/>
        <w:numPr>
          <w:ilvl w:val="0"/>
          <w:numId w:val="7"/>
        </w:numPr>
      </w:pPr>
      <w:r>
        <w:rPr>
          <w:b/>
          <w:bCs/>
        </w:rPr>
        <w:t>Iteration Planning:</w:t>
      </w:r>
    </w:p>
    <w:p w14:paraId="138AFAFC" w14:textId="77777777" w:rsidR="00D553C5" w:rsidRDefault="00D553C5" w:rsidP="00D553C5">
      <w:pPr>
        <w:pStyle w:val="Compact"/>
        <w:numPr>
          <w:ilvl w:val="1"/>
          <w:numId w:val="7"/>
        </w:numPr>
      </w:pPr>
      <w:r>
        <w:t>Detail understanding and design of features for the next iteration only.</w:t>
      </w:r>
    </w:p>
    <w:p w14:paraId="55CB41D4" w14:textId="77777777" w:rsidR="00D553C5" w:rsidRDefault="00D553C5" w:rsidP="00D553C5">
      <w:pPr>
        <w:pStyle w:val="Compact"/>
        <w:numPr>
          <w:ilvl w:val="1"/>
          <w:numId w:val="7"/>
        </w:numPr>
      </w:pPr>
      <w:r>
        <w:t>Set goals and create an iteration backlog.</w:t>
      </w:r>
    </w:p>
    <w:p w14:paraId="71A94944" w14:textId="77777777" w:rsidR="00D553C5" w:rsidRDefault="00D553C5" w:rsidP="00D553C5">
      <w:pPr>
        <w:pStyle w:val="Compact"/>
        <w:numPr>
          <w:ilvl w:val="0"/>
          <w:numId w:val="7"/>
        </w:numPr>
      </w:pPr>
      <w:r>
        <w:rPr>
          <w:b/>
          <w:bCs/>
        </w:rPr>
        <w:t>Development Phases:</w:t>
      </w:r>
    </w:p>
    <w:p w14:paraId="066C9B16" w14:textId="77777777" w:rsidR="00D553C5" w:rsidRDefault="00D553C5" w:rsidP="00D553C5">
      <w:pPr>
        <w:pStyle w:val="Compact"/>
        <w:numPr>
          <w:ilvl w:val="1"/>
          <w:numId w:val="7"/>
        </w:numPr>
      </w:pPr>
      <w:r>
        <w:t>Iteration of design, code, and test processes.</w:t>
      </w:r>
    </w:p>
    <w:p w14:paraId="0F864554" w14:textId="77777777" w:rsidR="00D553C5" w:rsidRDefault="00D553C5" w:rsidP="00D553C5">
      <w:pPr>
        <w:pStyle w:val="Compact"/>
        <w:numPr>
          <w:ilvl w:val="1"/>
          <w:numId w:val="7"/>
        </w:numPr>
      </w:pPr>
      <w:r>
        <w:t>Regular team meetings during iterations.</w:t>
      </w:r>
    </w:p>
    <w:p w14:paraId="2D1E730B" w14:textId="77777777" w:rsidR="00D553C5" w:rsidRDefault="00D553C5" w:rsidP="00D553C5">
      <w:pPr>
        <w:pStyle w:val="Compact"/>
        <w:numPr>
          <w:ilvl w:val="1"/>
          <w:numId w:val="7"/>
        </w:numPr>
      </w:pPr>
      <w:r>
        <w:t>Continuous integration and continuous delivery (CI/CD).</w:t>
      </w:r>
    </w:p>
    <w:p w14:paraId="04304A70" w14:textId="77777777" w:rsidR="00D553C5" w:rsidRDefault="00D553C5" w:rsidP="00D553C5">
      <w:pPr>
        <w:pStyle w:val="Compact"/>
        <w:numPr>
          <w:ilvl w:val="0"/>
          <w:numId w:val="7"/>
        </w:numPr>
      </w:pPr>
      <w:r>
        <w:rPr>
          <w:b/>
          <w:bCs/>
        </w:rPr>
        <w:t>Coordination and Feedback:</w:t>
      </w:r>
    </w:p>
    <w:p w14:paraId="4BA44B35" w14:textId="77777777" w:rsidR="00D553C5" w:rsidRDefault="00D553C5" w:rsidP="00D553C5">
      <w:pPr>
        <w:pStyle w:val="Compact"/>
        <w:numPr>
          <w:ilvl w:val="1"/>
          <w:numId w:val="7"/>
        </w:numPr>
      </w:pPr>
      <w:r>
        <w:t>Coordinate work within the team.</w:t>
      </w:r>
    </w:p>
    <w:p w14:paraId="78E603A5" w14:textId="77777777" w:rsidR="00D553C5" w:rsidRDefault="00D553C5" w:rsidP="00D553C5">
      <w:pPr>
        <w:pStyle w:val="Compact"/>
        <w:numPr>
          <w:ilvl w:val="1"/>
          <w:numId w:val="7"/>
        </w:numPr>
      </w:pPr>
      <w:r>
        <w:t>Obtain feedback on the product from users and clients.</w:t>
      </w:r>
    </w:p>
    <w:p w14:paraId="2B26D784" w14:textId="77777777" w:rsidR="00D553C5" w:rsidRDefault="00D553C5" w:rsidP="00D553C5">
      <w:pPr>
        <w:pStyle w:val="Compact"/>
        <w:numPr>
          <w:ilvl w:val="0"/>
          <w:numId w:val="7"/>
        </w:numPr>
      </w:pPr>
      <w:r>
        <w:rPr>
          <w:b/>
          <w:bCs/>
        </w:rPr>
        <w:t>Quality Assurance:</w:t>
      </w:r>
    </w:p>
    <w:p w14:paraId="0C269F20" w14:textId="77777777" w:rsidR="00D553C5" w:rsidRDefault="00D553C5" w:rsidP="00D553C5">
      <w:pPr>
        <w:pStyle w:val="Compact"/>
        <w:numPr>
          <w:ilvl w:val="1"/>
          <w:numId w:val="7"/>
        </w:numPr>
      </w:pPr>
      <w:r>
        <w:t>Implement practices like Test-Driven Development (TDD).</w:t>
      </w:r>
    </w:p>
    <w:p w14:paraId="40B33CA2" w14:textId="77777777" w:rsidR="00D553C5" w:rsidRDefault="00D553C5" w:rsidP="00D553C5">
      <w:pPr>
        <w:pStyle w:val="Compact"/>
        <w:numPr>
          <w:ilvl w:val="1"/>
          <w:numId w:val="7"/>
        </w:numPr>
      </w:pPr>
      <w:r>
        <w:t>Utilize pair and mob programming.</w:t>
      </w:r>
    </w:p>
    <w:p w14:paraId="3729DA8F" w14:textId="77777777" w:rsidR="00D553C5" w:rsidRDefault="00D553C5" w:rsidP="00D553C5">
      <w:pPr>
        <w:pStyle w:val="Heading3"/>
      </w:pPr>
      <w:bookmarkStart w:id="499" w:name="sprints-and-product-increments"/>
      <w:bookmarkEnd w:id="498"/>
      <w:r>
        <w:t>Sprints and Product Increments</w:t>
      </w:r>
    </w:p>
    <w:p w14:paraId="5BB27345" w14:textId="77777777" w:rsidR="00D553C5" w:rsidRDefault="00D553C5" w:rsidP="00D553C5">
      <w:pPr>
        <w:pStyle w:val="Compact"/>
        <w:numPr>
          <w:ilvl w:val="0"/>
          <w:numId w:val="7"/>
        </w:numPr>
      </w:pPr>
      <w:r>
        <w:rPr>
          <w:b/>
          <w:bCs/>
        </w:rPr>
        <w:t>Sprint 1:</w:t>
      </w:r>
    </w:p>
    <w:p w14:paraId="67FCF74E" w14:textId="77777777" w:rsidR="00D553C5" w:rsidRDefault="00D553C5" w:rsidP="00D553C5">
      <w:pPr>
        <w:pStyle w:val="Compact"/>
        <w:numPr>
          <w:ilvl w:val="1"/>
          <w:numId w:val="7"/>
        </w:numPr>
      </w:pPr>
      <w:r>
        <w:t>Weeks 5 and 6.</w:t>
      </w:r>
    </w:p>
    <w:p w14:paraId="6EA851FC" w14:textId="77777777" w:rsidR="00D553C5" w:rsidRDefault="00D553C5" w:rsidP="00D553C5">
      <w:pPr>
        <w:pStyle w:val="Compact"/>
        <w:numPr>
          <w:ilvl w:val="1"/>
          <w:numId w:val="7"/>
        </w:numPr>
      </w:pPr>
      <w:r>
        <w:t>Focus on setting up the development environment and initial feature development.</w:t>
      </w:r>
    </w:p>
    <w:p w14:paraId="4A5E2AE8" w14:textId="77777777" w:rsidR="00D553C5" w:rsidRDefault="00D553C5" w:rsidP="00D553C5">
      <w:pPr>
        <w:pStyle w:val="Compact"/>
        <w:numPr>
          <w:ilvl w:val="0"/>
          <w:numId w:val="7"/>
        </w:numPr>
      </w:pPr>
      <w:r>
        <w:rPr>
          <w:b/>
          <w:bCs/>
        </w:rPr>
        <w:t>Sprint 2:</w:t>
      </w:r>
    </w:p>
    <w:p w14:paraId="19A0D196" w14:textId="77777777" w:rsidR="00D553C5" w:rsidRDefault="00D553C5" w:rsidP="00D553C5">
      <w:pPr>
        <w:pStyle w:val="Compact"/>
        <w:numPr>
          <w:ilvl w:val="1"/>
          <w:numId w:val="7"/>
        </w:numPr>
      </w:pPr>
      <w:r>
        <w:t>Weeks 7 and 8.</w:t>
      </w:r>
    </w:p>
    <w:p w14:paraId="49953006" w14:textId="77777777" w:rsidR="00D553C5" w:rsidRDefault="00D553C5" w:rsidP="00D553C5">
      <w:pPr>
        <w:pStyle w:val="Compact"/>
        <w:numPr>
          <w:ilvl w:val="1"/>
          <w:numId w:val="7"/>
        </w:numPr>
      </w:pPr>
      <w:r>
        <w:t>Build upon the initial product increment, add new features.</w:t>
      </w:r>
    </w:p>
    <w:p w14:paraId="7B60296C" w14:textId="77777777" w:rsidR="00D553C5" w:rsidRDefault="00D553C5" w:rsidP="00D553C5">
      <w:pPr>
        <w:pStyle w:val="Compact"/>
        <w:numPr>
          <w:ilvl w:val="0"/>
          <w:numId w:val="7"/>
        </w:numPr>
      </w:pPr>
      <w:r>
        <w:rPr>
          <w:b/>
          <w:bCs/>
        </w:rPr>
        <w:t>Sprint 3:</w:t>
      </w:r>
    </w:p>
    <w:p w14:paraId="33220CDF" w14:textId="77777777" w:rsidR="00D553C5" w:rsidRDefault="00D553C5" w:rsidP="00D553C5">
      <w:pPr>
        <w:pStyle w:val="Compact"/>
        <w:numPr>
          <w:ilvl w:val="1"/>
          <w:numId w:val="7"/>
        </w:numPr>
      </w:pPr>
      <w:r>
        <w:t>Weeks 9 and 10.</w:t>
      </w:r>
    </w:p>
    <w:p w14:paraId="127581DC" w14:textId="4B84EAA8" w:rsidR="00D553C5" w:rsidRDefault="00D553C5" w:rsidP="00D553C5">
      <w:pPr>
        <w:pStyle w:val="Compact"/>
        <w:numPr>
          <w:ilvl w:val="1"/>
          <w:numId w:val="7"/>
        </w:numPr>
      </w:pPr>
      <w:r>
        <w:t>Finalize the product, polish features, and prepare for deployment.</w:t>
      </w:r>
    </w:p>
    <w:p w14:paraId="41037D4F" w14:textId="77777777" w:rsidR="00D553C5" w:rsidRDefault="00D553C5" w:rsidP="00D553C5">
      <w:pPr>
        <w:pStyle w:val="Heading2"/>
      </w:pPr>
      <w:bookmarkStart w:id="500" w:name="empirical-software-engineering-research"/>
      <w:bookmarkStart w:id="501" w:name="_Toc181289071"/>
      <w:bookmarkEnd w:id="499"/>
      <w:r>
        <w:t>Empirical Software Engineering Research</w:t>
      </w:r>
      <w:bookmarkEnd w:id="501"/>
    </w:p>
    <w:p w14:paraId="3DEB15DE" w14:textId="77777777" w:rsidR="00D553C5" w:rsidRDefault="00D553C5" w:rsidP="00D553C5">
      <w:pPr>
        <w:pStyle w:val="Heading3"/>
      </w:pPr>
      <w:bookmarkStart w:id="502" w:name="understanding-what-works-and-why"/>
      <w:r>
        <w:t>Understanding What Works and Why</w:t>
      </w:r>
    </w:p>
    <w:p w14:paraId="7EB2BB23" w14:textId="77777777" w:rsidR="00D553C5" w:rsidRDefault="00D553C5" w:rsidP="00D553C5">
      <w:pPr>
        <w:pStyle w:val="Compact"/>
        <w:numPr>
          <w:ilvl w:val="0"/>
          <w:numId w:val="7"/>
        </w:numPr>
      </w:pPr>
      <w:r>
        <w:rPr>
          <w:b/>
          <w:bCs/>
        </w:rPr>
        <w:t>Research Questions:</w:t>
      </w:r>
    </w:p>
    <w:p w14:paraId="29C23796" w14:textId="77777777" w:rsidR="00D553C5" w:rsidRDefault="00D553C5" w:rsidP="00D553C5">
      <w:pPr>
        <w:pStyle w:val="Compact"/>
        <w:numPr>
          <w:ilvl w:val="1"/>
          <w:numId w:val="7"/>
        </w:numPr>
      </w:pPr>
      <w:r>
        <w:t>How can technical debt be measured?</w:t>
      </w:r>
    </w:p>
    <w:p w14:paraId="1ADB315D" w14:textId="77777777" w:rsidR="00D553C5" w:rsidRDefault="00D553C5" w:rsidP="00D553C5">
      <w:pPr>
        <w:pStyle w:val="Compact"/>
        <w:numPr>
          <w:ilvl w:val="1"/>
          <w:numId w:val="7"/>
        </w:numPr>
      </w:pPr>
      <w:r>
        <w:t>What are the benefits and challenges of planning poker for estimation?</w:t>
      </w:r>
    </w:p>
    <w:p w14:paraId="66017547" w14:textId="77777777" w:rsidR="00D553C5" w:rsidRDefault="00D553C5" w:rsidP="00D553C5">
      <w:pPr>
        <w:pStyle w:val="Compact"/>
        <w:numPr>
          <w:ilvl w:val="1"/>
          <w:numId w:val="7"/>
        </w:numPr>
      </w:pPr>
      <w:r>
        <w:t>How are requirements changes managed in globally distributed teams?</w:t>
      </w:r>
    </w:p>
    <w:p w14:paraId="60FD2358" w14:textId="77777777" w:rsidR="00D553C5" w:rsidRDefault="00D553C5" w:rsidP="00D553C5">
      <w:pPr>
        <w:pStyle w:val="Compact"/>
        <w:numPr>
          <w:ilvl w:val="1"/>
          <w:numId w:val="7"/>
        </w:numPr>
      </w:pPr>
      <w:r>
        <w:t>How is DevOps implemented, and what are the benefits and challenges?</w:t>
      </w:r>
    </w:p>
    <w:p w14:paraId="6A41DF27" w14:textId="77777777" w:rsidR="00D553C5" w:rsidRDefault="00D553C5" w:rsidP="00D553C5">
      <w:pPr>
        <w:pStyle w:val="Compact"/>
        <w:numPr>
          <w:ilvl w:val="1"/>
          <w:numId w:val="7"/>
        </w:numPr>
      </w:pPr>
      <w:r>
        <w:lastRenderedPageBreak/>
        <w:t>When is it better to use mob, pair, or solo programming?</w:t>
      </w:r>
    </w:p>
    <w:p w14:paraId="7C1AC27E" w14:textId="77777777" w:rsidR="00D553C5" w:rsidRDefault="00D553C5" w:rsidP="00D553C5">
      <w:pPr>
        <w:pStyle w:val="Compact"/>
        <w:numPr>
          <w:ilvl w:val="0"/>
          <w:numId w:val="7"/>
        </w:numPr>
      </w:pPr>
      <w:r>
        <w:rPr>
          <w:b/>
          <w:bCs/>
        </w:rPr>
        <w:t>Methods:</w:t>
      </w:r>
    </w:p>
    <w:p w14:paraId="29A4481F" w14:textId="77777777" w:rsidR="00D553C5" w:rsidRDefault="00D553C5" w:rsidP="00D553C5">
      <w:pPr>
        <w:pStyle w:val="Compact"/>
        <w:numPr>
          <w:ilvl w:val="1"/>
          <w:numId w:val="7"/>
        </w:numPr>
      </w:pPr>
      <w:r>
        <w:t>Interviews and surveys.</w:t>
      </w:r>
    </w:p>
    <w:p w14:paraId="1E6F99C4" w14:textId="77777777" w:rsidR="00D553C5" w:rsidRDefault="00D553C5" w:rsidP="00D553C5">
      <w:pPr>
        <w:pStyle w:val="Compact"/>
        <w:numPr>
          <w:ilvl w:val="1"/>
          <w:numId w:val="7"/>
        </w:numPr>
      </w:pPr>
      <w:r>
        <w:t>Case studies.</w:t>
      </w:r>
    </w:p>
    <w:p w14:paraId="3A6AB923" w14:textId="77777777" w:rsidR="00D553C5" w:rsidRDefault="00D553C5" w:rsidP="00D553C5">
      <w:pPr>
        <w:pStyle w:val="Compact"/>
        <w:numPr>
          <w:ilvl w:val="1"/>
          <w:numId w:val="7"/>
        </w:numPr>
      </w:pPr>
      <w:r>
        <w:t>Content analysis of transcripts.</w:t>
      </w:r>
    </w:p>
    <w:p w14:paraId="2B4D51C0" w14:textId="77777777" w:rsidR="00D553C5" w:rsidRDefault="00D553C5" w:rsidP="00D553C5">
      <w:pPr>
        <w:pStyle w:val="Compact"/>
        <w:numPr>
          <w:ilvl w:val="0"/>
          <w:numId w:val="7"/>
        </w:numPr>
      </w:pPr>
      <w:r>
        <w:rPr>
          <w:b/>
          <w:bCs/>
        </w:rPr>
        <w:t>Areas of Interest:</w:t>
      </w:r>
    </w:p>
    <w:p w14:paraId="50460B04" w14:textId="77777777" w:rsidR="00D553C5" w:rsidRDefault="00D553C5" w:rsidP="00D553C5">
      <w:pPr>
        <w:pStyle w:val="Compact"/>
        <w:numPr>
          <w:ilvl w:val="1"/>
          <w:numId w:val="7"/>
        </w:numPr>
      </w:pPr>
      <w:r>
        <w:t>Team health monitoring and diagnosis.</w:t>
      </w:r>
    </w:p>
    <w:p w14:paraId="2A21713F" w14:textId="77777777" w:rsidR="00D553C5" w:rsidRDefault="00D553C5" w:rsidP="00D553C5">
      <w:pPr>
        <w:pStyle w:val="Compact"/>
        <w:numPr>
          <w:ilvl w:val="1"/>
          <w:numId w:val="7"/>
        </w:numPr>
      </w:pPr>
      <w:r>
        <w:t>Coordination of distributed teams.</w:t>
      </w:r>
    </w:p>
    <w:p w14:paraId="60023ABA" w14:textId="77777777" w:rsidR="00D553C5" w:rsidRDefault="00D553C5" w:rsidP="00D553C5">
      <w:pPr>
        <w:pStyle w:val="Compact"/>
        <w:numPr>
          <w:ilvl w:val="1"/>
          <w:numId w:val="7"/>
        </w:numPr>
      </w:pPr>
      <w:r>
        <w:t>Teaching and learning programming and software engineering effectively.</w:t>
      </w:r>
    </w:p>
    <w:p w14:paraId="5093DE4A" w14:textId="77777777" w:rsidR="00D553C5" w:rsidRDefault="00D553C5" w:rsidP="00D553C5">
      <w:pPr>
        <w:pStyle w:val="Compact"/>
        <w:numPr>
          <w:ilvl w:val="1"/>
          <w:numId w:val="7"/>
        </w:numPr>
      </w:pPr>
      <w:r>
        <w:t>Emerging roles in agile teams and work division.</w:t>
      </w:r>
    </w:p>
    <w:p w14:paraId="53C3AC3A" w14:textId="77777777" w:rsidR="00D553C5" w:rsidRDefault="00D553C5" w:rsidP="00D553C5">
      <w:pPr>
        <w:pStyle w:val="Heading3"/>
      </w:pPr>
      <w:bookmarkStart w:id="503" w:name="case-study-implementing-devops"/>
      <w:bookmarkEnd w:id="502"/>
      <w:r>
        <w:t>Case Study: Implementing DevOps</w:t>
      </w:r>
    </w:p>
    <w:p w14:paraId="14B303C4" w14:textId="77777777" w:rsidR="00D553C5" w:rsidRDefault="00D553C5" w:rsidP="00D553C5">
      <w:pPr>
        <w:pStyle w:val="Compact"/>
        <w:numPr>
          <w:ilvl w:val="0"/>
          <w:numId w:val="7"/>
        </w:numPr>
      </w:pPr>
      <w:r>
        <w:rPr>
          <w:b/>
          <w:bCs/>
        </w:rPr>
        <w:t>Research Objective:</w:t>
      </w:r>
    </w:p>
    <w:p w14:paraId="32A42FC0" w14:textId="77777777" w:rsidR="00D553C5" w:rsidRDefault="00D553C5" w:rsidP="00D553C5">
      <w:pPr>
        <w:pStyle w:val="Compact"/>
        <w:numPr>
          <w:ilvl w:val="1"/>
          <w:numId w:val="7"/>
        </w:numPr>
      </w:pPr>
      <w:r>
        <w:t>Investigate the enablers and challenges in implementing DevOps in practice.</w:t>
      </w:r>
    </w:p>
    <w:p w14:paraId="5FC89F68" w14:textId="77777777" w:rsidR="00D553C5" w:rsidRDefault="00D553C5" w:rsidP="00D553C5">
      <w:pPr>
        <w:pStyle w:val="Compact"/>
        <w:numPr>
          <w:ilvl w:val="0"/>
          <w:numId w:val="7"/>
        </w:numPr>
      </w:pPr>
      <w:r>
        <w:rPr>
          <w:b/>
          <w:bCs/>
        </w:rPr>
        <w:t>Approach:</w:t>
      </w:r>
    </w:p>
    <w:p w14:paraId="2E983DA3" w14:textId="77777777" w:rsidR="00D553C5" w:rsidRDefault="00D553C5" w:rsidP="00D553C5">
      <w:pPr>
        <w:pStyle w:val="Compact"/>
        <w:numPr>
          <w:ilvl w:val="1"/>
          <w:numId w:val="7"/>
        </w:numPr>
      </w:pPr>
      <w:r>
        <w:t>Conduct interviews with multiple organizations at different stages of DevOps adoption.</w:t>
      </w:r>
    </w:p>
    <w:p w14:paraId="21815C6D" w14:textId="77777777" w:rsidR="00D553C5" w:rsidRDefault="00D553C5" w:rsidP="00D553C5">
      <w:pPr>
        <w:pStyle w:val="Compact"/>
        <w:numPr>
          <w:ilvl w:val="1"/>
          <w:numId w:val="7"/>
        </w:numPr>
      </w:pPr>
      <w:r>
        <w:t>Gather views from different roles, including developers, testers, operations, QA release managers, and tech leads.</w:t>
      </w:r>
    </w:p>
    <w:p w14:paraId="7AC37CA3" w14:textId="77777777" w:rsidR="00D553C5" w:rsidRDefault="00D553C5" w:rsidP="00D553C5">
      <w:pPr>
        <w:pStyle w:val="Compact"/>
        <w:numPr>
          <w:ilvl w:val="0"/>
          <w:numId w:val="7"/>
        </w:numPr>
      </w:pPr>
      <w:r>
        <w:rPr>
          <w:b/>
          <w:bCs/>
        </w:rPr>
        <w:t>Insights:</w:t>
      </w:r>
    </w:p>
    <w:p w14:paraId="38917E83" w14:textId="77777777" w:rsidR="00D553C5" w:rsidRDefault="00D553C5" w:rsidP="00D553C5">
      <w:pPr>
        <w:pStyle w:val="Compact"/>
        <w:numPr>
          <w:ilvl w:val="1"/>
          <w:numId w:val="7"/>
        </w:numPr>
      </w:pPr>
      <w:r>
        <w:t>Deep understanding of DevOps implementation in real contexts.</w:t>
      </w:r>
    </w:p>
    <w:p w14:paraId="1F3CE153" w14:textId="47AC2048" w:rsidR="00D553C5" w:rsidRDefault="00D553C5" w:rsidP="00D553C5">
      <w:pPr>
        <w:pStyle w:val="Compact"/>
        <w:numPr>
          <w:ilvl w:val="1"/>
          <w:numId w:val="7"/>
        </w:numPr>
      </w:pPr>
      <w:r>
        <w:t>Identification of benefits, challenges, and success factors.</w:t>
      </w:r>
    </w:p>
    <w:p w14:paraId="7D9CEA5E" w14:textId="77777777" w:rsidR="00D553C5" w:rsidRDefault="00D553C5" w:rsidP="00D553C5">
      <w:pPr>
        <w:pStyle w:val="Heading2"/>
      </w:pPr>
      <w:bookmarkStart w:id="504" w:name="the-devops-way-of-working"/>
      <w:bookmarkStart w:id="505" w:name="_Toc181289072"/>
      <w:bookmarkEnd w:id="500"/>
      <w:bookmarkEnd w:id="503"/>
      <w:r>
        <w:t>The DevOps Way of Working</w:t>
      </w:r>
      <w:bookmarkEnd w:id="505"/>
    </w:p>
    <w:p w14:paraId="07D8015A" w14:textId="77777777" w:rsidR="00D553C5" w:rsidRDefault="00D553C5" w:rsidP="00D553C5">
      <w:pPr>
        <w:pStyle w:val="Heading3"/>
      </w:pPr>
      <w:bookmarkStart w:id="506" w:name="introduction-to-devops"/>
      <w:r>
        <w:t>Introduction to DevOps</w:t>
      </w:r>
    </w:p>
    <w:p w14:paraId="04B88E13" w14:textId="77777777" w:rsidR="00D553C5" w:rsidRDefault="00D553C5" w:rsidP="00D553C5">
      <w:pPr>
        <w:pStyle w:val="Compact"/>
        <w:numPr>
          <w:ilvl w:val="0"/>
          <w:numId w:val="7"/>
        </w:numPr>
      </w:pPr>
      <w:r>
        <w:rPr>
          <w:b/>
          <w:bCs/>
        </w:rPr>
        <w:t>Definition:</w:t>
      </w:r>
    </w:p>
    <w:p w14:paraId="372F211B" w14:textId="77777777" w:rsidR="00D553C5" w:rsidRDefault="00D553C5" w:rsidP="00D553C5">
      <w:pPr>
        <w:pStyle w:val="Compact"/>
        <w:numPr>
          <w:ilvl w:val="1"/>
          <w:numId w:val="7"/>
        </w:numPr>
      </w:pPr>
      <w:r>
        <w:t>A set of practices that combines software development (Dev) and IT operations (Ops).</w:t>
      </w:r>
    </w:p>
    <w:p w14:paraId="2615D71C" w14:textId="77777777" w:rsidR="00D553C5" w:rsidRDefault="00D553C5" w:rsidP="00D553C5">
      <w:pPr>
        <w:pStyle w:val="Compact"/>
        <w:numPr>
          <w:ilvl w:val="1"/>
          <w:numId w:val="7"/>
        </w:numPr>
      </w:pPr>
      <w:r>
        <w:t>Aims to shorten the system development life cycle and provide continuous delivery.</w:t>
      </w:r>
    </w:p>
    <w:p w14:paraId="2EEA1FE5" w14:textId="77777777" w:rsidR="00D553C5" w:rsidRDefault="00D553C5" w:rsidP="00D553C5">
      <w:pPr>
        <w:pStyle w:val="Compact"/>
        <w:numPr>
          <w:ilvl w:val="0"/>
          <w:numId w:val="7"/>
        </w:numPr>
      </w:pPr>
      <w:r>
        <w:rPr>
          <w:b/>
          <w:bCs/>
        </w:rPr>
        <w:t>Key Concepts:</w:t>
      </w:r>
    </w:p>
    <w:p w14:paraId="66D65C0C" w14:textId="77777777" w:rsidR="00D553C5" w:rsidRDefault="00D553C5" w:rsidP="00D553C5">
      <w:pPr>
        <w:pStyle w:val="Compact"/>
        <w:numPr>
          <w:ilvl w:val="1"/>
          <w:numId w:val="7"/>
        </w:numPr>
      </w:pPr>
      <w:r>
        <w:t>Continuous integration and continuous deployment (CI/CD).</w:t>
      </w:r>
    </w:p>
    <w:p w14:paraId="4896199E" w14:textId="77777777" w:rsidR="00D553C5" w:rsidRDefault="00D553C5" w:rsidP="00D553C5">
      <w:pPr>
        <w:pStyle w:val="Compact"/>
        <w:numPr>
          <w:ilvl w:val="1"/>
          <w:numId w:val="7"/>
        </w:numPr>
      </w:pPr>
      <w:r>
        <w:t>Infrastructure as code.</w:t>
      </w:r>
    </w:p>
    <w:p w14:paraId="41619365" w14:textId="77777777" w:rsidR="00D553C5" w:rsidRDefault="00D553C5" w:rsidP="00D553C5">
      <w:pPr>
        <w:pStyle w:val="Compact"/>
        <w:numPr>
          <w:ilvl w:val="1"/>
          <w:numId w:val="7"/>
        </w:numPr>
      </w:pPr>
      <w:r>
        <w:t>Monitoring and logging.</w:t>
      </w:r>
    </w:p>
    <w:p w14:paraId="57607117" w14:textId="77777777" w:rsidR="00D553C5" w:rsidRDefault="00D553C5" w:rsidP="00D553C5">
      <w:pPr>
        <w:pStyle w:val="Compact"/>
        <w:numPr>
          <w:ilvl w:val="0"/>
          <w:numId w:val="7"/>
        </w:numPr>
      </w:pPr>
      <w:r>
        <w:rPr>
          <w:b/>
          <w:bCs/>
        </w:rPr>
        <w:t>Cultural Shift:</w:t>
      </w:r>
    </w:p>
    <w:p w14:paraId="29DF72AC" w14:textId="77777777" w:rsidR="00D553C5" w:rsidRDefault="00D553C5" w:rsidP="00D553C5">
      <w:pPr>
        <w:pStyle w:val="Compact"/>
        <w:numPr>
          <w:ilvl w:val="1"/>
          <w:numId w:val="7"/>
        </w:numPr>
      </w:pPr>
      <w:r>
        <w:t>Emphasis on collaboration between development and operations teams.</w:t>
      </w:r>
    </w:p>
    <w:p w14:paraId="7C3EF8DD" w14:textId="77777777" w:rsidR="00D553C5" w:rsidRDefault="00D553C5" w:rsidP="00D553C5">
      <w:pPr>
        <w:pStyle w:val="Compact"/>
        <w:numPr>
          <w:ilvl w:val="1"/>
          <w:numId w:val="7"/>
        </w:numPr>
      </w:pPr>
      <w:r>
        <w:t>Shared responsibility for the product from development to deployment.</w:t>
      </w:r>
    </w:p>
    <w:p w14:paraId="16DE21F6" w14:textId="77777777" w:rsidR="00D553C5" w:rsidRDefault="00D553C5" w:rsidP="00D553C5">
      <w:pPr>
        <w:pStyle w:val="Heading3"/>
      </w:pPr>
      <w:bookmarkStart w:id="507" w:name="case-study-devops-implementation"/>
      <w:bookmarkEnd w:id="506"/>
      <w:r>
        <w:t>Case Study: DevOps Implementation</w:t>
      </w:r>
    </w:p>
    <w:p w14:paraId="62C98E97" w14:textId="77777777" w:rsidR="00D553C5" w:rsidRDefault="00D553C5" w:rsidP="00D553C5">
      <w:pPr>
        <w:pStyle w:val="Compact"/>
        <w:numPr>
          <w:ilvl w:val="0"/>
          <w:numId w:val="7"/>
        </w:numPr>
      </w:pPr>
      <w:r>
        <w:rPr>
          <w:b/>
          <w:bCs/>
        </w:rPr>
        <w:t>Company Profile:</w:t>
      </w:r>
    </w:p>
    <w:p w14:paraId="697027D8" w14:textId="77777777" w:rsidR="00D553C5" w:rsidRDefault="00D553C5" w:rsidP="00D553C5">
      <w:pPr>
        <w:pStyle w:val="Compact"/>
        <w:numPr>
          <w:ilvl w:val="1"/>
          <w:numId w:val="7"/>
        </w:numPr>
      </w:pPr>
      <w:r>
        <w:t>Medium-sized SaaS product company experiencing fast growth.</w:t>
      </w:r>
    </w:p>
    <w:p w14:paraId="0EB58661" w14:textId="77777777" w:rsidR="00D553C5" w:rsidRDefault="00D553C5" w:rsidP="00D553C5">
      <w:pPr>
        <w:pStyle w:val="Compact"/>
        <w:numPr>
          <w:ilvl w:val="1"/>
          <w:numId w:val="7"/>
        </w:numPr>
      </w:pPr>
      <w:r>
        <w:t>Agile way of working (Scrum) with cross-functional teams.</w:t>
      </w:r>
    </w:p>
    <w:p w14:paraId="64F0E2D8" w14:textId="77777777" w:rsidR="00D553C5" w:rsidRDefault="00D553C5" w:rsidP="00D553C5">
      <w:pPr>
        <w:pStyle w:val="Compact"/>
        <w:numPr>
          <w:ilvl w:val="0"/>
          <w:numId w:val="7"/>
        </w:numPr>
      </w:pPr>
      <w:r>
        <w:rPr>
          <w:b/>
          <w:bCs/>
        </w:rPr>
        <w:t>Team Structures:</w:t>
      </w:r>
    </w:p>
    <w:p w14:paraId="083B6DBC" w14:textId="77777777" w:rsidR="00D553C5" w:rsidRDefault="00D553C5" w:rsidP="00D553C5">
      <w:pPr>
        <w:pStyle w:val="Compact"/>
        <w:numPr>
          <w:ilvl w:val="1"/>
          <w:numId w:val="7"/>
        </w:numPr>
      </w:pPr>
      <w:r>
        <w:t>Teams organized by product functional modules.</w:t>
      </w:r>
    </w:p>
    <w:p w14:paraId="6AED8309" w14:textId="77777777" w:rsidR="00D553C5" w:rsidRDefault="00D553C5" w:rsidP="00D553C5">
      <w:pPr>
        <w:pStyle w:val="Compact"/>
        <w:numPr>
          <w:ilvl w:val="1"/>
          <w:numId w:val="7"/>
        </w:numPr>
      </w:pPr>
      <w:r>
        <w:t>Roles include developers, testers, operations, QA release managers, and infrastructure leads.</w:t>
      </w:r>
    </w:p>
    <w:p w14:paraId="34C8E3E3" w14:textId="77777777" w:rsidR="00D553C5" w:rsidRDefault="00D553C5" w:rsidP="00D553C5">
      <w:pPr>
        <w:pStyle w:val="Compact"/>
        <w:numPr>
          <w:ilvl w:val="0"/>
          <w:numId w:val="7"/>
        </w:numPr>
      </w:pPr>
      <w:r>
        <w:rPr>
          <w:b/>
          <w:bCs/>
        </w:rPr>
        <w:t>Adoption of DevOps:</w:t>
      </w:r>
    </w:p>
    <w:p w14:paraId="19DB396F" w14:textId="77777777" w:rsidR="00D553C5" w:rsidRDefault="00D553C5" w:rsidP="00D553C5">
      <w:pPr>
        <w:pStyle w:val="Compact"/>
        <w:numPr>
          <w:ilvl w:val="1"/>
          <w:numId w:val="7"/>
        </w:numPr>
      </w:pPr>
      <w:r>
        <w:t>Transition from monolithic applications to microservices.</w:t>
      </w:r>
    </w:p>
    <w:p w14:paraId="0A37131F" w14:textId="77777777" w:rsidR="00D553C5" w:rsidRDefault="00D553C5" w:rsidP="00D553C5">
      <w:pPr>
        <w:pStyle w:val="Compact"/>
        <w:numPr>
          <w:ilvl w:val="1"/>
          <w:numId w:val="7"/>
        </w:numPr>
      </w:pPr>
      <w:r>
        <w:t>Shift towards infrastructure as code and automation.</w:t>
      </w:r>
    </w:p>
    <w:p w14:paraId="7DE53DC9" w14:textId="77777777" w:rsidR="00D553C5" w:rsidRDefault="00D553C5" w:rsidP="00D553C5">
      <w:pPr>
        <w:pStyle w:val="Compact"/>
        <w:numPr>
          <w:ilvl w:val="1"/>
          <w:numId w:val="7"/>
        </w:numPr>
      </w:pPr>
      <w:r>
        <w:t>Embedding operations within development teams.</w:t>
      </w:r>
    </w:p>
    <w:p w14:paraId="5E804AB1" w14:textId="77777777" w:rsidR="00D553C5" w:rsidRDefault="00D553C5" w:rsidP="00D553C5">
      <w:pPr>
        <w:pStyle w:val="Heading3"/>
      </w:pPr>
      <w:bookmarkStart w:id="508" w:name="shared-meaning-of-devops"/>
      <w:bookmarkEnd w:id="507"/>
      <w:r>
        <w:t>Shared Meaning of DevOps</w:t>
      </w:r>
    </w:p>
    <w:p w14:paraId="7ABE601C" w14:textId="77777777" w:rsidR="00D553C5" w:rsidRDefault="00D553C5" w:rsidP="00D553C5">
      <w:pPr>
        <w:pStyle w:val="Compact"/>
        <w:numPr>
          <w:ilvl w:val="0"/>
          <w:numId w:val="7"/>
        </w:numPr>
      </w:pPr>
      <w:r>
        <w:rPr>
          <w:b/>
          <w:bCs/>
        </w:rPr>
        <w:t>Team Perspectives:</w:t>
      </w:r>
    </w:p>
    <w:p w14:paraId="7479FD04" w14:textId="77777777" w:rsidR="00D553C5" w:rsidRDefault="00D553C5" w:rsidP="00D553C5">
      <w:pPr>
        <w:pStyle w:val="Compact"/>
        <w:numPr>
          <w:ilvl w:val="1"/>
          <w:numId w:val="7"/>
        </w:numPr>
      </w:pPr>
      <w:r>
        <w:lastRenderedPageBreak/>
        <w:t>Developers appreciate having control over infrastructure and deployment.</w:t>
      </w:r>
    </w:p>
    <w:p w14:paraId="06EC8369" w14:textId="77777777" w:rsidR="00D553C5" w:rsidRDefault="00D553C5" w:rsidP="00D553C5">
      <w:pPr>
        <w:pStyle w:val="Compact"/>
        <w:numPr>
          <w:ilvl w:val="1"/>
          <w:numId w:val="7"/>
        </w:numPr>
      </w:pPr>
      <w:r>
        <w:t>Operations personnel value collaboration with development teams.</w:t>
      </w:r>
    </w:p>
    <w:p w14:paraId="3A79F77C" w14:textId="77777777" w:rsidR="00D553C5" w:rsidRDefault="00D553C5" w:rsidP="00D553C5">
      <w:pPr>
        <w:pStyle w:val="Compact"/>
        <w:numPr>
          <w:ilvl w:val="1"/>
          <w:numId w:val="7"/>
        </w:numPr>
      </w:pPr>
      <w:r>
        <w:t>QA and release managers see benefits in faster and more reliable releases.</w:t>
      </w:r>
    </w:p>
    <w:p w14:paraId="74182D8E" w14:textId="77777777" w:rsidR="00D553C5" w:rsidRDefault="00D553C5" w:rsidP="00D553C5">
      <w:pPr>
        <w:pStyle w:val="Compact"/>
        <w:numPr>
          <w:ilvl w:val="0"/>
          <w:numId w:val="7"/>
        </w:numPr>
      </w:pPr>
      <w:r>
        <w:rPr>
          <w:b/>
          <w:bCs/>
        </w:rPr>
        <w:t>Common Themes:</w:t>
      </w:r>
    </w:p>
    <w:p w14:paraId="5E9894CC" w14:textId="77777777" w:rsidR="00D553C5" w:rsidRDefault="00D553C5" w:rsidP="00D553C5">
      <w:pPr>
        <w:pStyle w:val="Compact"/>
        <w:numPr>
          <w:ilvl w:val="1"/>
          <w:numId w:val="7"/>
        </w:numPr>
      </w:pPr>
      <w:r>
        <w:t>Increased collaboration and communication.</w:t>
      </w:r>
    </w:p>
    <w:p w14:paraId="1E914BD3" w14:textId="77777777" w:rsidR="00D553C5" w:rsidRDefault="00D553C5" w:rsidP="00D553C5">
      <w:pPr>
        <w:pStyle w:val="Compact"/>
        <w:numPr>
          <w:ilvl w:val="1"/>
          <w:numId w:val="7"/>
        </w:numPr>
      </w:pPr>
      <w:r>
        <w:t>Shared responsibility for deployment and monitoring.</w:t>
      </w:r>
    </w:p>
    <w:p w14:paraId="47169ED7" w14:textId="77777777" w:rsidR="00D553C5" w:rsidRDefault="00D553C5" w:rsidP="00D553C5">
      <w:pPr>
        <w:pStyle w:val="Compact"/>
        <w:numPr>
          <w:ilvl w:val="1"/>
          <w:numId w:val="7"/>
        </w:numPr>
      </w:pPr>
      <w:r>
        <w:t>Emphasis on automation and continuous delivery.</w:t>
      </w:r>
    </w:p>
    <w:p w14:paraId="49D878FE" w14:textId="77777777" w:rsidR="00D553C5" w:rsidRDefault="00D553C5" w:rsidP="00D553C5">
      <w:pPr>
        <w:pStyle w:val="Heading3"/>
      </w:pPr>
      <w:bookmarkStart w:id="509" w:name="benefits-of-devops-adoption"/>
      <w:bookmarkEnd w:id="508"/>
      <w:r>
        <w:t>Benefits of DevOps Adoption</w:t>
      </w:r>
    </w:p>
    <w:p w14:paraId="10A68EC7" w14:textId="77777777" w:rsidR="00D553C5" w:rsidRDefault="00D553C5" w:rsidP="00D553C5">
      <w:pPr>
        <w:pStyle w:val="Compact"/>
        <w:numPr>
          <w:ilvl w:val="0"/>
          <w:numId w:val="7"/>
        </w:numPr>
      </w:pPr>
      <w:r>
        <w:rPr>
          <w:b/>
          <w:bCs/>
        </w:rPr>
        <w:t>Organizational Benefits:</w:t>
      </w:r>
    </w:p>
    <w:p w14:paraId="60C02E59" w14:textId="77777777" w:rsidR="00D553C5" w:rsidRDefault="00D553C5" w:rsidP="00D553C5">
      <w:pPr>
        <w:pStyle w:val="Compact"/>
        <w:numPr>
          <w:ilvl w:val="1"/>
          <w:numId w:val="7"/>
        </w:numPr>
      </w:pPr>
      <w:r>
        <w:t>Faster time-to-market with more frequent deployments.</w:t>
      </w:r>
    </w:p>
    <w:p w14:paraId="47BF062A" w14:textId="77777777" w:rsidR="00D553C5" w:rsidRDefault="00D553C5" w:rsidP="00D553C5">
      <w:pPr>
        <w:pStyle w:val="Compact"/>
        <w:numPr>
          <w:ilvl w:val="1"/>
          <w:numId w:val="7"/>
        </w:numPr>
      </w:pPr>
      <w:r>
        <w:t>Enhanced feedback loops leading to continuous improvement.</w:t>
      </w:r>
    </w:p>
    <w:p w14:paraId="065C6070" w14:textId="77777777" w:rsidR="00D553C5" w:rsidRDefault="00D553C5" w:rsidP="00D553C5">
      <w:pPr>
        <w:pStyle w:val="Compact"/>
        <w:numPr>
          <w:ilvl w:val="1"/>
          <w:numId w:val="7"/>
        </w:numPr>
      </w:pPr>
      <w:r>
        <w:t>Increased stability and reduced risk of errors.</w:t>
      </w:r>
    </w:p>
    <w:p w14:paraId="20EC60BC" w14:textId="77777777" w:rsidR="00D553C5" w:rsidRDefault="00D553C5" w:rsidP="00D553C5">
      <w:pPr>
        <w:pStyle w:val="Compact"/>
        <w:numPr>
          <w:ilvl w:val="0"/>
          <w:numId w:val="7"/>
        </w:numPr>
      </w:pPr>
      <w:r>
        <w:rPr>
          <w:b/>
          <w:bCs/>
        </w:rPr>
        <w:t>Team Benefits:</w:t>
      </w:r>
    </w:p>
    <w:p w14:paraId="2747E10B" w14:textId="77777777" w:rsidR="00D553C5" w:rsidRDefault="00D553C5" w:rsidP="00D553C5">
      <w:pPr>
        <w:pStyle w:val="Compact"/>
        <w:numPr>
          <w:ilvl w:val="1"/>
          <w:numId w:val="7"/>
        </w:numPr>
      </w:pPr>
      <w:r>
        <w:t>Better code quality due to awareness of deployment impacts.</w:t>
      </w:r>
    </w:p>
    <w:p w14:paraId="0B91272F" w14:textId="77777777" w:rsidR="00D553C5" w:rsidRDefault="00D553C5" w:rsidP="00D553C5">
      <w:pPr>
        <w:pStyle w:val="Compact"/>
        <w:numPr>
          <w:ilvl w:val="1"/>
          <w:numId w:val="7"/>
        </w:numPr>
      </w:pPr>
      <w:r>
        <w:t>Greater team ownership and responsibility.</w:t>
      </w:r>
    </w:p>
    <w:p w14:paraId="5A98F4CA" w14:textId="77777777" w:rsidR="00D553C5" w:rsidRDefault="00D553C5" w:rsidP="00D553C5">
      <w:pPr>
        <w:pStyle w:val="Compact"/>
        <w:numPr>
          <w:ilvl w:val="1"/>
          <w:numId w:val="7"/>
        </w:numPr>
      </w:pPr>
      <w:r>
        <w:t>Improved knowledge sharing and problem-solving capabilities.</w:t>
      </w:r>
    </w:p>
    <w:p w14:paraId="38F3C47F" w14:textId="77777777" w:rsidR="00D553C5" w:rsidRDefault="00D553C5" w:rsidP="00D553C5">
      <w:pPr>
        <w:pStyle w:val="Heading3"/>
      </w:pPr>
      <w:bookmarkStart w:id="510" w:name="enablers-and-success-factors"/>
      <w:bookmarkEnd w:id="509"/>
      <w:r>
        <w:t>Enablers and Success Factors</w:t>
      </w:r>
    </w:p>
    <w:p w14:paraId="7AC6112D" w14:textId="77777777" w:rsidR="00D553C5" w:rsidRDefault="00D553C5" w:rsidP="00D553C5">
      <w:pPr>
        <w:pStyle w:val="Compact"/>
        <w:numPr>
          <w:ilvl w:val="0"/>
          <w:numId w:val="7"/>
        </w:numPr>
      </w:pPr>
      <w:r>
        <w:rPr>
          <w:b/>
          <w:bCs/>
        </w:rPr>
        <w:t>Cultural Enablers:</w:t>
      </w:r>
    </w:p>
    <w:p w14:paraId="1B8DF1C6" w14:textId="77777777" w:rsidR="00D553C5" w:rsidRDefault="00D553C5" w:rsidP="00D553C5">
      <w:pPr>
        <w:pStyle w:val="Compact"/>
        <w:numPr>
          <w:ilvl w:val="1"/>
          <w:numId w:val="7"/>
        </w:numPr>
      </w:pPr>
      <w:r>
        <w:t>Trust among team members and management.</w:t>
      </w:r>
    </w:p>
    <w:p w14:paraId="2F80E729" w14:textId="77777777" w:rsidR="00D553C5" w:rsidRDefault="00D553C5" w:rsidP="00D553C5">
      <w:pPr>
        <w:pStyle w:val="Compact"/>
        <w:numPr>
          <w:ilvl w:val="1"/>
          <w:numId w:val="7"/>
        </w:numPr>
      </w:pPr>
      <w:r>
        <w:t>Open communication and willingness to share knowledge.</w:t>
      </w:r>
    </w:p>
    <w:p w14:paraId="7F30EC81" w14:textId="77777777" w:rsidR="00D553C5" w:rsidRDefault="00D553C5" w:rsidP="00D553C5">
      <w:pPr>
        <w:pStyle w:val="Compact"/>
        <w:numPr>
          <w:ilvl w:val="0"/>
          <w:numId w:val="7"/>
        </w:numPr>
      </w:pPr>
      <w:r>
        <w:rPr>
          <w:b/>
          <w:bCs/>
        </w:rPr>
        <w:t>Technical Enablers:</w:t>
      </w:r>
    </w:p>
    <w:p w14:paraId="12EDFE30" w14:textId="77777777" w:rsidR="00D553C5" w:rsidRDefault="00D553C5" w:rsidP="00D553C5">
      <w:pPr>
        <w:pStyle w:val="Compact"/>
        <w:numPr>
          <w:ilvl w:val="1"/>
          <w:numId w:val="7"/>
        </w:numPr>
      </w:pPr>
      <w:r>
        <w:t>Automation tools for testing, building, and deployment.</w:t>
      </w:r>
    </w:p>
    <w:p w14:paraId="4F3D2B83" w14:textId="77777777" w:rsidR="00D553C5" w:rsidRDefault="00D553C5" w:rsidP="00D553C5">
      <w:pPr>
        <w:pStyle w:val="Compact"/>
        <w:numPr>
          <w:ilvl w:val="1"/>
          <w:numId w:val="7"/>
        </w:numPr>
      </w:pPr>
      <w:r>
        <w:t>Adoption of microservices architecture.</w:t>
      </w:r>
    </w:p>
    <w:p w14:paraId="78BB23A4" w14:textId="77777777" w:rsidR="00D553C5" w:rsidRDefault="00D553C5" w:rsidP="00D553C5">
      <w:pPr>
        <w:pStyle w:val="Compact"/>
        <w:numPr>
          <w:ilvl w:val="1"/>
          <w:numId w:val="7"/>
        </w:numPr>
      </w:pPr>
      <w:r>
        <w:t>Use of cloud technologies and infrastructure as code.</w:t>
      </w:r>
    </w:p>
    <w:p w14:paraId="3E534FBA" w14:textId="77777777" w:rsidR="00D553C5" w:rsidRDefault="00D553C5" w:rsidP="00D553C5">
      <w:pPr>
        <w:pStyle w:val="Compact"/>
        <w:numPr>
          <w:ilvl w:val="0"/>
          <w:numId w:val="7"/>
        </w:numPr>
      </w:pPr>
      <w:r>
        <w:rPr>
          <w:b/>
          <w:bCs/>
        </w:rPr>
        <w:t>Organizational Support:</w:t>
      </w:r>
    </w:p>
    <w:p w14:paraId="1D2663DF" w14:textId="77777777" w:rsidR="00D553C5" w:rsidRDefault="00D553C5" w:rsidP="00D553C5">
      <w:pPr>
        <w:pStyle w:val="Compact"/>
        <w:numPr>
          <w:ilvl w:val="1"/>
          <w:numId w:val="7"/>
        </w:numPr>
      </w:pPr>
      <w:r>
        <w:t>Cross-training and upskilling team members.</w:t>
      </w:r>
    </w:p>
    <w:p w14:paraId="64D2188F" w14:textId="77777777" w:rsidR="00D553C5" w:rsidRDefault="00D553C5" w:rsidP="00D553C5">
      <w:pPr>
        <w:pStyle w:val="Compact"/>
        <w:numPr>
          <w:ilvl w:val="1"/>
          <w:numId w:val="7"/>
        </w:numPr>
      </w:pPr>
      <w:r>
        <w:t>Support from leadership for the DevOps transformation.</w:t>
      </w:r>
    </w:p>
    <w:p w14:paraId="6B0508C7" w14:textId="77777777" w:rsidR="00D553C5" w:rsidRDefault="00D553C5" w:rsidP="00D553C5">
      <w:pPr>
        <w:pStyle w:val="Heading3"/>
      </w:pPr>
      <w:bookmarkStart w:id="511" w:name="challenges-and-barriers"/>
      <w:bookmarkEnd w:id="510"/>
      <w:r>
        <w:t>Challenges and Barriers</w:t>
      </w:r>
    </w:p>
    <w:p w14:paraId="3B2EAA89" w14:textId="77777777" w:rsidR="00D553C5" w:rsidRDefault="00D553C5" w:rsidP="00D553C5">
      <w:pPr>
        <w:pStyle w:val="Compact"/>
        <w:numPr>
          <w:ilvl w:val="0"/>
          <w:numId w:val="7"/>
        </w:numPr>
      </w:pPr>
      <w:r>
        <w:rPr>
          <w:b/>
          <w:bCs/>
        </w:rPr>
        <w:t>Cultural Challenges:</w:t>
      </w:r>
    </w:p>
    <w:p w14:paraId="0851275C" w14:textId="77777777" w:rsidR="00D553C5" w:rsidRDefault="00D553C5" w:rsidP="00D553C5">
      <w:pPr>
        <w:pStyle w:val="Compact"/>
        <w:numPr>
          <w:ilvl w:val="1"/>
          <w:numId w:val="7"/>
        </w:numPr>
      </w:pPr>
      <w:r>
        <w:t>Resistance to change from traditional roles.</w:t>
      </w:r>
    </w:p>
    <w:p w14:paraId="2C5FA2E1" w14:textId="77777777" w:rsidR="00D553C5" w:rsidRDefault="00D553C5" w:rsidP="00D553C5">
      <w:pPr>
        <w:pStyle w:val="Compact"/>
        <w:numPr>
          <w:ilvl w:val="1"/>
          <w:numId w:val="7"/>
        </w:numPr>
      </w:pPr>
      <w:r>
        <w:t>Shifting mindsets to embrace shared responsibility.</w:t>
      </w:r>
    </w:p>
    <w:p w14:paraId="6BF85CE4" w14:textId="77777777" w:rsidR="00D553C5" w:rsidRDefault="00D553C5" w:rsidP="00D553C5">
      <w:pPr>
        <w:pStyle w:val="Compact"/>
        <w:numPr>
          <w:ilvl w:val="0"/>
          <w:numId w:val="7"/>
        </w:numPr>
      </w:pPr>
      <w:r>
        <w:rPr>
          <w:b/>
          <w:bCs/>
        </w:rPr>
        <w:t>Technical Challenges:</w:t>
      </w:r>
    </w:p>
    <w:p w14:paraId="321077C9" w14:textId="77777777" w:rsidR="00D553C5" w:rsidRDefault="00D553C5" w:rsidP="00D553C5">
      <w:pPr>
        <w:pStyle w:val="Compact"/>
        <w:numPr>
          <w:ilvl w:val="1"/>
          <w:numId w:val="7"/>
        </w:numPr>
      </w:pPr>
      <w:r>
        <w:t>Complexity in changing technology stacks.</w:t>
      </w:r>
    </w:p>
    <w:p w14:paraId="3CD03582" w14:textId="77777777" w:rsidR="00D553C5" w:rsidRDefault="00D553C5" w:rsidP="00D553C5">
      <w:pPr>
        <w:pStyle w:val="Compact"/>
        <w:numPr>
          <w:ilvl w:val="1"/>
          <w:numId w:val="7"/>
        </w:numPr>
      </w:pPr>
      <w:r>
        <w:t>Keeping up with new tools and practices.</w:t>
      </w:r>
    </w:p>
    <w:p w14:paraId="1AA18DC0" w14:textId="77777777" w:rsidR="00D553C5" w:rsidRDefault="00D553C5" w:rsidP="00D553C5">
      <w:pPr>
        <w:pStyle w:val="Compact"/>
        <w:numPr>
          <w:ilvl w:val="0"/>
          <w:numId w:val="7"/>
        </w:numPr>
      </w:pPr>
      <w:r>
        <w:rPr>
          <w:b/>
          <w:bCs/>
        </w:rPr>
        <w:t>Resource Challenges:</w:t>
      </w:r>
    </w:p>
    <w:p w14:paraId="42C7CA34" w14:textId="77777777" w:rsidR="00D553C5" w:rsidRDefault="00D553C5" w:rsidP="00D553C5">
      <w:pPr>
        <w:pStyle w:val="Compact"/>
        <w:numPr>
          <w:ilvl w:val="1"/>
          <w:numId w:val="7"/>
        </w:numPr>
      </w:pPr>
      <w:r>
        <w:t>Staffing issues, including hiring and retaining skilled personnel.</w:t>
      </w:r>
    </w:p>
    <w:p w14:paraId="267EAB6D" w14:textId="384CD3C1" w:rsidR="00D553C5" w:rsidRDefault="00D553C5" w:rsidP="00D553C5">
      <w:pPr>
        <w:pStyle w:val="Compact"/>
        <w:numPr>
          <w:ilvl w:val="1"/>
          <w:numId w:val="7"/>
        </w:numPr>
      </w:pPr>
      <w:r>
        <w:t>Upskilling existing team members to handle new responsibilities.</w:t>
      </w:r>
    </w:p>
    <w:p w14:paraId="6483479E" w14:textId="77777777" w:rsidR="00D553C5" w:rsidRDefault="00D553C5" w:rsidP="00D553C5">
      <w:pPr>
        <w:pStyle w:val="Heading2"/>
      </w:pPr>
      <w:bookmarkStart w:id="512" w:name="devops-principles-and-practices"/>
      <w:bookmarkStart w:id="513" w:name="_Toc181289073"/>
      <w:bookmarkEnd w:id="504"/>
      <w:bookmarkEnd w:id="511"/>
      <w:r>
        <w:t>DevOps Principles and Practices</w:t>
      </w:r>
      <w:bookmarkEnd w:id="513"/>
    </w:p>
    <w:p w14:paraId="1B5F5C21" w14:textId="77777777" w:rsidR="00D553C5" w:rsidRDefault="00D553C5" w:rsidP="00D553C5">
      <w:pPr>
        <w:pStyle w:val="Heading3"/>
      </w:pPr>
      <w:bookmarkStart w:id="514" w:name="calms-framework"/>
      <w:r>
        <w:t>CALMS Framework</w:t>
      </w:r>
    </w:p>
    <w:p w14:paraId="345E2EC3" w14:textId="77777777" w:rsidR="00D553C5" w:rsidRDefault="00D553C5" w:rsidP="00D553C5">
      <w:pPr>
        <w:pStyle w:val="Compact"/>
        <w:numPr>
          <w:ilvl w:val="0"/>
          <w:numId w:val="7"/>
        </w:numPr>
      </w:pPr>
      <w:r>
        <w:rPr>
          <w:b/>
          <w:bCs/>
        </w:rPr>
        <w:t>Culture:</w:t>
      </w:r>
    </w:p>
    <w:p w14:paraId="1C34C157" w14:textId="77777777" w:rsidR="00D553C5" w:rsidRDefault="00D553C5" w:rsidP="00D553C5">
      <w:pPr>
        <w:pStyle w:val="Compact"/>
        <w:numPr>
          <w:ilvl w:val="1"/>
          <w:numId w:val="7"/>
        </w:numPr>
      </w:pPr>
      <w:r>
        <w:t>Fostering a collaborative and open environment.</w:t>
      </w:r>
    </w:p>
    <w:p w14:paraId="2EE9D98F" w14:textId="77777777" w:rsidR="00D553C5" w:rsidRDefault="00D553C5" w:rsidP="00D553C5">
      <w:pPr>
        <w:pStyle w:val="Compact"/>
        <w:numPr>
          <w:ilvl w:val="0"/>
          <w:numId w:val="7"/>
        </w:numPr>
      </w:pPr>
      <w:r>
        <w:rPr>
          <w:b/>
          <w:bCs/>
        </w:rPr>
        <w:t>Automation:</w:t>
      </w:r>
    </w:p>
    <w:p w14:paraId="5C4C0A34" w14:textId="77777777" w:rsidR="00D553C5" w:rsidRDefault="00D553C5" w:rsidP="00D553C5">
      <w:pPr>
        <w:pStyle w:val="Compact"/>
        <w:numPr>
          <w:ilvl w:val="1"/>
          <w:numId w:val="7"/>
        </w:numPr>
      </w:pPr>
      <w:r>
        <w:t>Automating repetitive tasks to increase efficiency.</w:t>
      </w:r>
    </w:p>
    <w:p w14:paraId="6C306320" w14:textId="77777777" w:rsidR="00D553C5" w:rsidRDefault="00D553C5" w:rsidP="00D553C5">
      <w:pPr>
        <w:pStyle w:val="Compact"/>
        <w:numPr>
          <w:ilvl w:val="0"/>
          <w:numId w:val="7"/>
        </w:numPr>
      </w:pPr>
      <w:r>
        <w:rPr>
          <w:b/>
          <w:bCs/>
        </w:rPr>
        <w:t>Lean:</w:t>
      </w:r>
    </w:p>
    <w:p w14:paraId="1757B498" w14:textId="77777777" w:rsidR="00D553C5" w:rsidRDefault="00D553C5" w:rsidP="00D553C5">
      <w:pPr>
        <w:pStyle w:val="Compact"/>
        <w:numPr>
          <w:ilvl w:val="1"/>
          <w:numId w:val="7"/>
        </w:numPr>
      </w:pPr>
      <w:r>
        <w:lastRenderedPageBreak/>
        <w:t>Streamlining processes to reduce waste.</w:t>
      </w:r>
    </w:p>
    <w:p w14:paraId="1AB7E956" w14:textId="77777777" w:rsidR="00D553C5" w:rsidRDefault="00D553C5" w:rsidP="00D553C5">
      <w:pPr>
        <w:pStyle w:val="Compact"/>
        <w:numPr>
          <w:ilvl w:val="0"/>
          <w:numId w:val="7"/>
        </w:numPr>
      </w:pPr>
      <w:r>
        <w:rPr>
          <w:b/>
          <w:bCs/>
        </w:rPr>
        <w:t>Measurement:</w:t>
      </w:r>
    </w:p>
    <w:p w14:paraId="1C7F51F9" w14:textId="77777777" w:rsidR="00D553C5" w:rsidRDefault="00D553C5" w:rsidP="00D553C5">
      <w:pPr>
        <w:pStyle w:val="Compact"/>
        <w:numPr>
          <w:ilvl w:val="1"/>
          <w:numId w:val="7"/>
        </w:numPr>
      </w:pPr>
      <w:r>
        <w:t>Tracking performance metrics to inform improvements.</w:t>
      </w:r>
    </w:p>
    <w:p w14:paraId="5B788D1B" w14:textId="77777777" w:rsidR="00D553C5" w:rsidRDefault="00D553C5" w:rsidP="00D553C5">
      <w:pPr>
        <w:pStyle w:val="Compact"/>
        <w:numPr>
          <w:ilvl w:val="0"/>
          <w:numId w:val="7"/>
        </w:numPr>
      </w:pPr>
      <w:r>
        <w:rPr>
          <w:b/>
          <w:bCs/>
        </w:rPr>
        <w:t>Sharing:</w:t>
      </w:r>
    </w:p>
    <w:p w14:paraId="3ACA21DF" w14:textId="77777777" w:rsidR="00D553C5" w:rsidRDefault="00D553C5" w:rsidP="00D553C5">
      <w:pPr>
        <w:pStyle w:val="Compact"/>
        <w:numPr>
          <w:ilvl w:val="1"/>
          <w:numId w:val="7"/>
        </w:numPr>
      </w:pPr>
      <w:r>
        <w:t>Encouraging knowledge sharing and transparency.</w:t>
      </w:r>
    </w:p>
    <w:p w14:paraId="7782326A" w14:textId="77777777" w:rsidR="00D553C5" w:rsidRDefault="00D553C5" w:rsidP="00D553C5">
      <w:pPr>
        <w:pStyle w:val="Heading3"/>
      </w:pPr>
      <w:bookmarkStart w:id="515" w:name="technology-and-tools"/>
      <w:bookmarkEnd w:id="514"/>
      <w:r>
        <w:t>Technology and Tools</w:t>
      </w:r>
    </w:p>
    <w:p w14:paraId="58D4F482" w14:textId="77777777" w:rsidR="00D553C5" w:rsidRDefault="00D553C5" w:rsidP="00D553C5">
      <w:pPr>
        <w:pStyle w:val="Compact"/>
        <w:numPr>
          <w:ilvl w:val="0"/>
          <w:numId w:val="7"/>
        </w:numPr>
      </w:pPr>
      <w:r>
        <w:rPr>
          <w:b/>
          <w:bCs/>
        </w:rPr>
        <w:t>Development and Build Tooling:</w:t>
      </w:r>
    </w:p>
    <w:p w14:paraId="7CB4FD8F" w14:textId="77777777" w:rsidR="00D553C5" w:rsidRDefault="00D553C5" w:rsidP="00D553C5">
      <w:pPr>
        <w:pStyle w:val="Compact"/>
        <w:numPr>
          <w:ilvl w:val="1"/>
          <w:numId w:val="7"/>
        </w:numPr>
      </w:pPr>
      <w:r>
        <w:t>Version control systems (e.g., Git).</w:t>
      </w:r>
    </w:p>
    <w:p w14:paraId="46704B17" w14:textId="77777777" w:rsidR="00D553C5" w:rsidRDefault="00D553C5" w:rsidP="00D553C5">
      <w:pPr>
        <w:pStyle w:val="Compact"/>
        <w:numPr>
          <w:ilvl w:val="1"/>
          <w:numId w:val="7"/>
        </w:numPr>
      </w:pPr>
      <w:r>
        <w:t>Build automation tools (e.g., Jenkins).</w:t>
      </w:r>
    </w:p>
    <w:p w14:paraId="5CFD79A9" w14:textId="77777777" w:rsidR="00D553C5" w:rsidRDefault="00D553C5" w:rsidP="00D553C5">
      <w:pPr>
        <w:pStyle w:val="Compact"/>
        <w:numPr>
          <w:ilvl w:val="0"/>
          <w:numId w:val="7"/>
        </w:numPr>
      </w:pPr>
      <w:r>
        <w:rPr>
          <w:b/>
          <w:bCs/>
        </w:rPr>
        <w:t>Automated Testing Tools:</w:t>
      </w:r>
    </w:p>
    <w:p w14:paraId="03312D1A" w14:textId="77777777" w:rsidR="00D553C5" w:rsidRDefault="00D553C5" w:rsidP="00D553C5">
      <w:pPr>
        <w:pStyle w:val="Compact"/>
        <w:numPr>
          <w:ilvl w:val="1"/>
          <w:numId w:val="7"/>
        </w:numPr>
      </w:pPr>
      <w:r>
        <w:t>Unit testing frameworks (e.g., JUnit).</w:t>
      </w:r>
    </w:p>
    <w:p w14:paraId="109BF6B8" w14:textId="77777777" w:rsidR="00D553C5" w:rsidRDefault="00D553C5" w:rsidP="00D553C5">
      <w:pPr>
        <w:pStyle w:val="Compact"/>
        <w:numPr>
          <w:ilvl w:val="1"/>
          <w:numId w:val="7"/>
        </w:numPr>
      </w:pPr>
      <w:r>
        <w:t>Integration testing tools (e.g., Cucumber).</w:t>
      </w:r>
    </w:p>
    <w:p w14:paraId="4A54B422" w14:textId="77777777" w:rsidR="00D553C5" w:rsidRDefault="00D553C5" w:rsidP="00D553C5">
      <w:pPr>
        <w:pStyle w:val="Compact"/>
        <w:numPr>
          <w:ilvl w:val="0"/>
          <w:numId w:val="7"/>
        </w:numPr>
      </w:pPr>
      <w:r>
        <w:rPr>
          <w:b/>
          <w:bCs/>
        </w:rPr>
        <w:t>Deployment Tooling:</w:t>
      </w:r>
    </w:p>
    <w:p w14:paraId="2E8F4B2D" w14:textId="77777777" w:rsidR="00D553C5" w:rsidRDefault="00D553C5" w:rsidP="00D553C5">
      <w:pPr>
        <w:pStyle w:val="Compact"/>
        <w:numPr>
          <w:ilvl w:val="1"/>
          <w:numId w:val="7"/>
        </w:numPr>
      </w:pPr>
      <w:r>
        <w:t>Containerization (e.g., Docker).</w:t>
      </w:r>
    </w:p>
    <w:p w14:paraId="4A43DA7C" w14:textId="77777777" w:rsidR="00D553C5" w:rsidRDefault="00D553C5" w:rsidP="00D553C5">
      <w:pPr>
        <w:pStyle w:val="Compact"/>
        <w:numPr>
          <w:ilvl w:val="1"/>
          <w:numId w:val="7"/>
        </w:numPr>
      </w:pPr>
      <w:r>
        <w:t>Orchestration (e.g., Kubernetes).</w:t>
      </w:r>
    </w:p>
    <w:p w14:paraId="2821986C" w14:textId="77777777" w:rsidR="00D553C5" w:rsidRDefault="00D553C5" w:rsidP="00D553C5">
      <w:pPr>
        <w:pStyle w:val="Compact"/>
        <w:numPr>
          <w:ilvl w:val="0"/>
          <w:numId w:val="7"/>
        </w:numPr>
      </w:pPr>
      <w:r>
        <w:rPr>
          <w:b/>
          <w:bCs/>
        </w:rPr>
        <w:t>Monitoring and Logging:</w:t>
      </w:r>
    </w:p>
    <w:p w14:paraId="2BE124C1" w14:textId="77777777" w:rsidR="00D553C5" w:rsidRDefault="00D553C5" w:rsidP="00D553C5">
      <w:pPr>
        <w:pStyle w:val="Compact"/>
        <w:numPr>
          <w:ilvl w:val="1"/>
          <w:numId w:val="7"/>
        </w:numPr>
      </w:pPr>
      <w:r>
        <w:t>Tools for tracking application performance and errors.</w:t>
      </w:r>
    </w:p>
    <w:p w14:paraId="774BB875" w14:textId="77777777" w:rsidR="00D553C5" w:rsidRDefault="00D553C5" w:rsidP="00D553C5">
      <w:pPr>
        <w:pStyle w:val="Compact"/>
        <w:numPr>
          <w:ilvl w:val="0"/>
          <w:numId w:val="7"/>
        </w:numPr>
      </w:pPr>
      <w:r>
        <w:rPr>
          <w:b/>
          <w:bCs/>
        </w:rPr>
        <w:t>Collaboration Tools:</w:t>
      </w:r>
    </w:p>
    <w:p w14:paraId="2EF0511F" w14:textId="77777777" w:rsidR="00D553C5" w:rsidRDefault="00D553C5" w:rsidP="00D553C5">
      <w:pPr>
        <w:pStyle w:val="Compact"/>
        <w:numPr>
          <w:ilvl w:val="1"/>
          <w:numId w:val="7"/>
        </w:numPr>
      </w:pPr>
      <w:r>
        <w:t>Communication platforms (e.g., Slack).</w:t>
      </w:r>
    </w:p>
    <w:p w14:paraId="3ECDF29A" w14:textId="052F076F" w:rsidR="00D553C5" w:rsidRDefault="00D553C5" w:rsidP="00D553C5">
      <w:pPr>
        <w:pStyle w:val="Compact"/>
        <w:numPr>
          <w:ilvl w:val="1"/>
          <w:numId w:val="7"/>
        </w:numPr>
      </w:pPr>
      <w:r>
        <w:t>Project management tools (e.g., Jira).</w:t>
      </w:r>
    </w:p>
    <w:p w14:paraId="7DE0C6D9" w14:textId="77777777" w:rsidR="00D553C5" w:rsidRDefault="00D553C5" w:rsidP="00D553C5">
      <w:pPr>
        <w:pStyle w:val="Heading2"/>
      </w:pPr>
      <w:bookmarkStart w:id="516" w:name="research-and-case-studies"/>
      <w:bookmarkStart w:id="517" w:name="_Toc181289074"/>
      <w:bookmarkEnd w:id="512"/>
      <w:bookmarkEnd w:id="515"/>
      <w:r>
        <w:t>Research and Case Studies</w:t>
      </w:r>
      <w:bookmarkEnd w:id="517"/>
    </w:p>
    <w:p w14:paraId="333968EC" w14:textId="77777777" w:rsidR="00D553C5" w:rsidRDefault="00D553C5" w:rsidP="00D553C5">
      <w:pPr>
        <w:pStyle w:val="Heading3"/>
      </w:pPr>
      <w:bookmarkStart w:id="518" w:name="empirical-studies-on-devops"/>
      <w:r>
        <w:t>Empirical Studies on DevOps</w:t>
      </w:r>
    </w:p>
    <w:p w14:paraId="3C7AE367" w14:textId="77777777" w:rsidR="00D553C5" w:rsidRDefault="00D553C5" w:rsidP="00D553C5">
      <w:pPr>
        <w:pStyle w:val="Compact"/>
        <w:numPr>
          <w:ilvl w:val="0"/>
          <w:numId w:val="7"/>
        </w:numPr>
      </w:pPr>
      <w:r>
        <w:rPr>
          <w:b/>
          <w:bCs/>
        </w:rPr>
        <w:t>“DevOps Capabilities, Practices, and Challenges: Insights from a Case Study”</w:t>
      </w:r>
    </w:p>
    <w:p w14:paraId="5172ACB3" w14:textId="77777777" w:rsidR="00D553C5" w:rsidRDefault="00D553C5" w:rsidP="00D553C5">
      <w:pPr>
        <w:pStyle w:val="Compact"/>
        <w:numPr>
          <w:ilvl w:val="1"/>
          <w:numId w:val="7"/>
        </w:numPr>
      </w:pPr>
      <w:r>
        <w:t>By M. Senapathi, J. Buchan, and H. Osman.</w:t>
      </w:r>
    </w:p>
    <w:p w14:paraId="37583767" w14:textId="77777777" w:rsidR="00D553C5" w:rsidRDefault="00D553C5" w:rsidP="00D553C5">
      <w:pPr>
        <w:pStyle w:val="Compact"/>
        <w:numPr>
          <w:ilvl w:val="1"/>
          <w:numId w:val="7"/>
        </w:numPr>
      </w:pPr>
      <w:r>
        <w:t>Explores the practical implementation of DevOps in organizations.</w:t>
      </w:r>
    </w:p>
    <w:p w14:paraId="4E52453B" w14:textId="77777777" w:rsidR="00D553C5" w:rsidRDefault="00D553C5" w:rsidP="00D553C5">
      <w:pPr>
        <w:pStyle w:val="Compact"/>
        <w:numPr>
          <w:ilvl w:val="0"/>
          <w:numId w:val="7"/>
        </w:numPr>
      </w:pPr>
      <w:r>
        <w:rPr>
          <w:b/>
          <w:bCs/>
        </w:rPr>
        <w:t>“Emerging Trends for Global DevOps: A New Zealand Perspective”</w:t>
      </w:r>
    </w:p>
    <w:p w14:paraId="4536C7F8" w14:textId="77777777" w:rsidR="00D553C5" w:rsidRDefault="00D553C5" w:rsidP="00D553C5">
      <w:pPr>
        <w:pStyle w:val="Compact"/>
        <w:numPr>
          <w:ilvl w:val="1"/>
          <w:numId w:val="7"/>
        </w:numPr>
      </w:pPr>
      <w:r>
        <w:t>By W. Hussain, T. Clear, and S. MacDonell.</w:t>
      </w:r>
    </w:p>
    <w:p w14:paraId="61A23F45" w14:textId="77777777" w:rsidR="00D553C5" w:rsidRDefault="00D553C5" w:rsidP="00D553C5">
      <w:pPr>
        <w:pStyle w:val="Compact"/>
        <w:numPr>
          <w:ilvl w:val="1"/>
          <w:numId w:val="7"/>
        </w:numPr>
      </w:pPr>
      <w:r>
        <w:t>Discusses the adoption and impact of DevOps in the New Zealand context.</w:t>
      </w:r>
    </w:p>
    <w:p w14:paraId="28623387" w14:textId="77777777" w:rsidR="00D553C5" w:rsidRDefault="00D553C5" w:rsidP="00D553C5">
      <w:pPr>
        <w:pStyle w:val="Heading3"/>
      </w:pPr>
      <w:bookmarkStart w:id="519" w:name="key-findings"/>
      <w:bookmarkEnd w:id="518"/>
      <w:r>
        <w:t>Key Findings</w:t>
      </w:r>
    </w:p>
    <w:p w14:paraId="5A5F8660" w14:textId="77777777" w:rsidR="00D553C5" w:rsidRDefault="00D553C5" w:rsidP="00D553C5">
      <w:pPr>
        <w:pStyle w:val="Compact"/>
        <w:numPr>
          <w:ilvl w:val="0"/>
          <w:numId w:val="7"/>
        </w:numPr>
      </w:pPr>
      <w:r>
        <w:rPr>
          <w:b/>
          <w:bCs/>
        </w:rPr>
        <w:t>Shared Understanding:</w:t>
      </w:r>
    </w:p>
    <w:p w14:paraId="1DB303E4" w14:textId="77777777" w:rsidR="00D553C5" w:rsidRDefault="00D553C5" w:rsidP="00D553C5">
      <w:pPr>
        <w:pStyle w:val="Compact"/>
        <w:numPr>
          <w:ilvl w:val="1"/>
          <w:numId w:val="7"/>
        </w:numPr>
      </w:pPr>
      <w:r>
        <w:t>Importance of having a common definition and goals for DevOps within the organization.</w:t>
      </w:r>
    </w:p>
    <w:p w14:paraId="77A914B2" w14:textId="77777777" w:rsidR="00D553C5" w:rsidRDefault="00D553C5" w:rsidP="00D553C5">
      <w:pPr>
        <w:pStyle w:val="Compact"/>
        <w:numPr>
          <w:ilvl w:val="0"/>
          <w:numId w:val="7"/>
        </w:numPr>
      </w:pPr>
      <w:r>
        <w:rPr>
          <w:b/>
          <w:bCs/>
        </w:rPr>
        <w:t>Drivers for Adoption:</w:t>
      </w:r>
    </w:p>
    <w:p w14:paraId="2C8BECD2" w14:textId="77777777" w:rsidR="00D553C5" w:rsidRDefault="00D553C5" w:rsidP="00D553C5">
      <w:pPr>
        <w:pStyle w:val="Compact"/>
        <w:numPr>
          <w:ilvl w:val="1"/>
          <w:numId w:val="7"/>
        </w:numPr>
      </w:pPr>
      <w:r>
        <w:t>Need for faster delivery and response to customer needs.</w:t>
      </w:r>
    </w:p>
    <w:p w14:paraId="0F090D62" w14:textId="77777777" w:rsidR="00D553C5" w:rsidRDefault="00D553C5" w:rsidP="00D553C5">
      <w:pPr>
        <w:pStyle w:val="Compact"/>
        <w:numPr>
          <w:ilvl w:val="1"/>
          <w:numId w:val="7"/>
        </w:numPr>
      </w:pPr>
      <w:r>
        <w:t>Desire to reduce bottlenecks and improve collaboration.</w:t>
      </w:r>
    </w:p>
    <w:p w14:paraId="69531AF4" w14:textId="77777777" w:rsidR="00D553C5" w:rsidRDefault="00D553C5" w:rsidP="00D553C5">
      <w:pPr>
        <w:pStyle w:val="Compact"/>
        <w:numPr>
          <w:ilvl w:val="0"/>
          <w:numId w:val="7"/>
        </w:numPr>
      </w:pPr>
      <w:r>
        <w:rPr>
          <w:b/>
          <w:bCs/>
        </w:rPr>
        <w:t>Benefits Realized:</w:t>
      </w:r>
    </w:p>
    <w:p w14:paraId="343DDEE1" w14:textId="77777777" w:rsidR="00D553C5" w:rsidRDefault="00D553C5" w:rsidP="00D553C5">
      <w:pPr>
        <w:pStyle w:val="Compact"/>
        <w:numPr>
          <w:ilvl w:val="1"/>
          <w:numId w:val="7"/>
        </w:numPr>
      </w:pPr>
      <w:r>
        <w:t>Enhanced agility and customer experience.</w:t>
      </w:r>
    </w:p>
    <w:p w14:paraId="449C2838" w14:textId="77777777" w:rsidR="00D553C5" w:rsidRDefault="00D553C5" w:rsidP="00D553C5">
      <w:pPr>
        <w:pStyle w:val="Compact"/>
        <w:numPr>
          <w:ilvl w:val="1"/>
          <w:numId w:val="7"/>
        </w:numPr>
      </w:pPr>
      <w:r>
        <w:t>Improved team dynamics and job satisfaction.</w:t>
      </w:r>
    </w:p>
    <w:p w14:paraId="35BFB4F3" w14:textId="77777777" w:rsidR="00D553C5" w:rsidRDefault="00D553C5" w:rsidP="00D553C5">
      <w:pPr>
        <w:pStyle w:val="Compact"/>
        <w:numPr>
          <w:ilvl w:val="0"/>
          <w:numId w:val="7"/>
        </w:numPr>
      </w:pPr>
      <w:r>
        <w:rPr>
          <w:b/>
          <w:bCs/>
        </w:rPr>
        <w:t>Challenges Faced:</w:t>
      </w:r>
    </w:p>
    <w:p w14:paraId="168DA87E" w14:textId="77777777" w:rsidR="00D553C5" w:rsidRDefault="00D553C5" w:rsidP="00D553C5">
      <w:pPr>
        <w:pStyle w:val="Compact"/>
        <w:numPr>
          <w:ilvl w:val="1"/>
          <w:numId w:val="7"/>
        </w:numPr>
      </w:pPr>
      <w:r>
        <w:t>Cultural resistance and change management.</w:t>
      </w:r>
    </w:p>
    <w:p w14:paraId="4BEDC3E2" w14:textId="1C23AADE" w:rsidR="00D553C5" w:rsidRDefault="00D553C5" w:rsidP="00D553C5">
      <w:pPr>
        <w:pStyle w:val="Compact"/>
        <w:numPr>
          <w:ilvl w:val="1"/>
          <w:numId w:val="7"/>
        </w:numPr>
      </w:pPr>
      <w:r>
        <w:t>Technical hurdles in transitioning to new architectures and tools.</w:t>
      </w:r>
    </w:p>
    <w:bookmarkEnd w:id="487"/>
    <w:bookmarkEnd w:id="516"/>
    <w:bookmarkEnd w:id="519"/>
    <w:p w14:paraId="1427BD39" w14:textId="4AFBEA9F" w:rsidR="00211B2C" w:rsidRPr="00D72858" w:rsidRDefault="00380E1A" w:rsidP="00211B2C">
      <w:pPr>
        <w:pStyle w:val="Compact"/>
      </w:pPr>
      <w:r w:rsidRPr="00380E1A">
        <w:rPr>
          <w:noProof/>
          <w14:ligatures w14:val="standardContextual"/>
        </w:rPr>
        <w:pict w14:anchorId="3D64ADBA">
          <v:rect id="_x0000_i1025" alt="" style="width:451.3pt;height:.05pt;mso-width-percent:0;mso-height-percent:0;mso-width-percent:0;mso-height-percent:0" o:hralign="center" o:hrstd="t" o:hr="t"/>
        </w:pict>
      </w:r>
    </w:p>
    <w:sectPr w:rsidR="00211B2C" w:rsidRPr="00D72858" w:rsidSect="00954BE0">
      <w:headerReference w:type="default" r:id="rId22"/>
      <w:footerReference w:type="even" r:id="rId23"/>
      <w:footerReference w:type="default" r:id="rId2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EEB02" w14:textId="77777777" w:rsidR="00380E1A" w:rsidRDefault="00380E1A" w:rsidP="000A361A">
      <w:r>
        <w:separator/>
      </w:r>
    </w:p>
    <w:p w14:paraId="5F0A8AA9" w14:textId="77777777" w:rsidR="00380E1A" w:rsidRDefault="00380E1A" w:rsidP="000A361A"/>
  </w:endnote>
  <w:endnote w:type="continuationSeparator" w:id="0">
    <w:p w14:paraId="0096994A" w14:textId="77777777" w:rsidR="00380E1A" w:rsidRDefault="00380E1A" w:rsidP="000A361A">
      <w:r>
        <w:continuationSeparator/>
      </w:r>
    </w:p>
    <w:p w14:paraId="2C836D39" w14:textId="77777777" w:rsidR="00380E1A" w:rsidRDefault="00380E1A" w:rsidP="000A36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tos SemiBold">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90438838"/>
      <w:docPartObj>
        <w:docPartGallery w:val="Page Numbers (Bottom of Page)"/>
        <w:docPartUnique/>
      </w:docPartObj>
    </w:sdtPr>
    <w:sdtContent>
      <w:p w14:paraId="18F39D0C" w14:textId="2B8E6A83" w:rsidR="004C25A9" w:rsidRDefault="004C25A9" w:rsidP="000A361A">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CB2D7F" w14:textId="77777777" w:rsidR="004C25A9" w:rsidRDefault="004C25A9" w:rsidP="000A361A">
    <w:pPr>
      <w:pStyle w:val="Footer"/>
    </w:pPr>
  </w:p>
  <w:p w14:paraId="14E01147" w14:textId="77777777" w:rsidR="00842BEB" w:rsidRDefault="00842BEB" w:rsidP="000A361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0D09C" w14:textId="75A53CCC" w:rsidR="004C25A9" w:rsidRPr="00586F72" w:rsidRDefault="00586F72" w:rsidP="0034468F">
    <w:pPr>
      <w:pStyle w:val="Footer"/>
      <w:jc w:val="right"/>
    </w:pPr>
    <w:r w:rsidRPr="00586F72">
      <w:t xml:space="preserve">Page </w:t>
    </w:r>
    <w:r w:rsidRPr="00586F72">
      <w:fldChar w:fldCharType="begin"/>
    </w:r>
    <w:r w:rsidRPr="00586F72">
      <w:instrText xml:space="preserve"> PAGE </w:instrText>
    </w:r>
    <w:r w:rsidRPr="00586F72">
      <w:fldChar w:fldCharType="separate"/>
    </w:r>
    <w:r w:rsidRPr="00586F72">
      <w:rPr>
        <w:noProof/>
      </w:rPr>
      <w:t>1</w:t>
    </w:r>
    <w:r w:rsidRPr="00586F72">
      <w:fldChar w:fldCharType="end"/>
    </w:r>
    <w:r w:rsidRPr="00586F72">
      <w:t xml:space="preserve"> of </w:t>
    </w:r>
    <w:r w:rsidRPr="00586F72">
      <w:fldChar w:fldCharType="begin"/>
    </w:r>
    <w:r w:rsidRPr="00586F72">
      <w:instrText xml:space="preserve"> NUMPAGES </w:instrText>
    </w:r>
    <w:r w:rsidRPr="00586F72">
      <w:fldChar w:fldCharType="separate"/>
    </w:r>
    <w:r w:rsidRPr="00586F72">
      <w:rPr>
        <w:noProof/>
      </w:rPr>
      <w:t>1</w:t>
    </w:r>
    <w:r w:rsidRPr="00586F7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DBC148" w14:textId="77777777" w:rsidR="00380E1A" w:rsidRDefault="00380E1A" w:rsidP="000A361A">
      <w:r>
        <w:separator/>
      </w:r>
    </w:p>
    <w:p w14:paraId="4992BDD9" w14:textId="77777777" w:rsidR="00380E1A" w:rsidRDefault="00380E1A" w:rsidP="000A361A"/>
  </w:footnote>
  <w:footnote w:type="continuationSeparator" w:id="0">
    <w:p w14:paraId="543DF8AE" w14:textId="77777777" w:rsidR="00380E1A" w:rsidRDefault="00380E1A" w:rsidP="000A361A">
      <w:r>
        <w:continuationSeparator/>
      </w:r>
    </w:p>
    <w:p w14:paraId="687A1010" w14:textId="77777777" w:rsidR="00380E1A" w:rsidRDefault="00380E1A" w:rsidP="000A36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D1C05" w14:textId="5FC9E66C" w:rsidR="005F0A50" w:rsidRPr="005F0A50" w:rsidRDefault="005F0A50" w:rsidP="00AF37D5">
    <w:pPr>
      <w:pStyle w:val="Header"/>
      <w:jc w:val="left"/>
    </w:pPr>
    <w:r>
      <w:t>Jack Darlington</w:t>
    </w:r>
    <w:r>
      <w:tab/>
    </w:r>
    <w:r w:rsidR="0034468F">
      <w:tab/>
      <w:t>19082592</w:t>
    </w:r>
  </w:p>
  <w:p w14:paraId="62E41BF4" w14:textId="77777777" w:rsidR="00842BEB" w:rsidRDefault="00842BEB" w:rsidP="000A36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83612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8367A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24A0D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DC550A9"/>
    <w:multiLevelType w:val="hybridMultilevel"/>
    <w:tmpl w:val="344A7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5E7AE4"/>
    <w:multiLevelType w:val="hybridMultilevel"/>
    <w:tmpl w:val="AE26578C"/>
    <w:lvl w:ilvl="0" w:tplc="08ECCAD4">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51E0830"/>
    <w:multiLevelType w:val="hybridMultilevel"/>
    <w:tmpl w:val="B8B0E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8144EC"/>
    <w:multiLevelType w:val="hybridMultilevel"/>
    <w:tmpl w:val="D21E7E80"/>
    <w:lvl w:ilvl="0" w:tplc="199CDDA0">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D830321"/>
    <w:multiLevelType w:val="hybridMultilevel"/>
    <w:tmpl w:val="886AD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CB656E"/>
    <w:multiLevelType w:val="hybridMultilevel"/>
    <w:tmpl w:val="B1CA0B4E"/>
    <w:lvl w:ilvl="0" w:tplc="545E1DB2">
      <w:start w:val="1"/>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838010586">
    <w:abstractNumId w:val="6"/>
  </w:num>
  <w:num w:numId="2" w16cid:durableId="1558473144">
    <w:abstractNumId w:val="4"/>
  </w:num>
  <w:num w:numId="3" w16cid:durableId="1213925086">
    <w:abstractNumId w:val="8"/>
  </w:num>
  <w:num w:numId="4" w16cid:durableId="506094941">
    <w:abstractNumId w:val="5"/>
  </w:num>
  <w:num w:numId="5" w16cid:durableId="1202940272">
    <w:abstractNumId w:val="3"/>
  </w:num>
  <w:num w:numId="6" w16cid:durableId="1188838463">
    <w:abstractNumId w:val="0"/>
  </w:num>
  <w:num w:numId="7" w16cid:durableId="442648988">
    <w:abstractNumId w:val="1"/>
  </w:num>
  <w:num w:numId="8" w16cid:durableId="594363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0167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71883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40707829">
    <w:abstractNumId w:val="7"/>
  </w:num>
  <w:num w:numId="12" w16cid:durableId="777796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85240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ctiveWritingStyle w:appName="MSWord" w:lang="en-GB"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7498"/>
    <w:rsid w:val="000035C5"/>
    <w:rsid w:val="00003E51"/>
    <w:rsid w:val="000069E5"/>
    <w:rsid w:val="000118C7"/>
    <w:rsid w:val="0001437C"/>
    <w:rsid w:val="00020798"/>
    <w:rsid w:val="0002470B"/>
    <w:rsid w:val="00031367"/>
    <w:rsid w:val="0003307E"/>
    <w:rsid w:val="0003356A"/>
    <w:rsid w:val="00033A1D"/>
    <w:rsid w:val="00035363"/>
    <w:rsid w:val="000365AA"/>
    <w:rsid w:val="0004071A"/>
    <w:rsid w:val="00053F5F"/>
    <w:rsid w:val="000665D7"/>
    <w:rsid w:val="00066832"/>
    <w:rsid w:val="00070231"/>
    <w:rsid w:val="0007385F"/>
    <w:rsid w:val="00073BF0"/>
    <w:rsid w:val="000811DE"/>
    <w:rsid w:val="0008171B"/>
    <w:rsid w:val="00084E4A"/>
    <w:rsid w:val="000851DA"/>
    <w:rsid w:val="000867C4"/>
    <w:rsid w:val="00087790"/>
    <w:rsid w:val="000A1A08"/>
    <w:rsid w:val="000A361A"/>
    <w:rsid w:val="000A5A8B"/>
    <w:rsid w:val="000B05D1"/>
    <w:rsid w:val="000B0ACA"/>
    <w:rsid w:val="000B4885"/>
    <w:rsid w:val="000B6CC2"/>
    <w:rsid w:val="000C0449"/>
    <w:rsid w:val="000D6ED2"/>
    <w:rsid w:val="000D7688"/>
    <w:rsid w:val="000E0316"/>
    <w:rsid w:val="000F68C2"/>
    <w:rsid w:val="000F6DEB"/>
    <w:rsid w:val="00103138"/>
    <w:rsid w:val="001067FC"/>
    <w:rsid w:val="001112B9"/>
    <w:rsid w:val="001165B0"/>
    <w:rsid w:val="001213E1"/>
    <w:rsid w:val="001222E1"/>
    <w:rsid w:val="00122A60"/>
    <w:rsid w:val="00127D6E"/>
    <w:rsid w:val="00130739"/>
    <w:rsid w:val="00153E13"/>
    <w:rsid w:val="001613B7"/>
    <w:rsid w:val="0016466A"/>
    <w:rsid w:val="0016695E"/>
    <w:rsid w:val="00167B6A"/>
    <w:rsid w:val="00170E66"/>
    <w:rsid w:val="00172562"/>
    <w:rsid w:val="0017372E"/>
    <w:rsid w:val="001807A0"/>
    <w:rsid w:val="001813A1"/>
    <w:rsid w:val="001815A9"/>
    <w:rsid w:val="00184798"/>
    <w:rsid w:val="00184C5B"/>
    <w:rsid w:val="00185EE5"/>
    <w:rsid w:val="00186B1B"/>
    <w:rsid w:val="00190580"/>
    <w:rsid w:val="0019440F"/>
    <w:rsid w:val="00194F54"/>
    <w:rsid w:val="00195E41"/>
    <w:rsid w:val="00195EAA"/>
    <w:rsid w:val="001A169F"/>
    <w:rsid w:val="001A769A"/>
    <w:rsid w:val="001B2ACA"/>
    <w:rsid w:val="001B6E6F"/>
    <w:rsid w:val="001C054D"/>
    <w:rsid w:val="001C790F"/>
    <w:rsid w:val="001D3B59"/>
    <w:rsid w:val="001D4DDF"/>
    <w:rsid w:val="001D56BC"/>
    <w:rsid w:val="001E3B4C"/>
    <w:rsid w:val="001E551C"/>
    <w:rsid w:val="001F0F45"/>
    <w:rsid w:val="001F48EF"/>
    <w:rsid w:val="002005B3"/>
    <w:rsid w:val="00204FAD"/>
    <w:rsid w:val="00210225"/>
    <w:rsid w:val="002107D8"/>
    <w:rsid w:val="00211B2C"/>
    <w:rsid w:val="0021507C"/>
    <w:rsid w:val="00223259"/>
    <w:rsid w:val="00224AB1"/>
    <w:rsid w:val="002430E9"/>
    <w:rsid w:val="002470D7"/>
    <w:rsid w:val="00251FFE"/>
    <w:rsid w:val="002526FD"/>
    <w:rsid w:val="00252AA7"/>
    <w:rsid w:val="00252CC0"/>
    <w:rsid w:val="00252D60"/>
    <w:rsid w:val="00254E5B"/>
    <w:rsid w:val="00254FCD"/>
    <w:rsid w:val="00255FBC"/>
    <w:rsid w:val="00257422"/>
    <w:rsid w:val="00261651"/>
    <w:rsid w:val="002621CA"/>
    <w:rsid w:val="0026552C"/>
    <w:rsid w:val="002667A4"/>
    <w:rsid w:val="00270598"/>
    <w:rsid w:val="0027181A"/>
    <w:rsid w:val="00272610"/>
    <w:rsid w:val="002726D3"/>
    <w:rsid w:val="00273141"/>
    <w:rsid w:val="002811FB"/>
    <w:rsid w:val="002826A1"/>
    <w:rsid w:val="00282B6F"/>
    <w:rsid w:val="00284275"/>
    <w:rsid w:val="002876C3"/>
    <w:rsid w:val="00295718"/>
    <w:rsid w:val="00295AA1"/>
    <w:rsid w:val="00296E63"/>
    <w:rsid w:val="002A08A6"/>
    <w:rsid w:val="002A403C"/>
    <w:rsid w:val="002A6C72"/>
    <w:rsid w:val="002B2EFD"/>
    <w:rsid w:val="002B43ED"/>
    <w:rsid w:val="002B4EB1"/>
    <w:rsid w:val="002B7498"/>
    <w:rsid w:val="002B75F1"/>
    <w:rsid w:val="002B7CAF"/>
    <w:rsid w:val="002D1F53"/>
    <w:rsid w:val="002D55EF"/>
    <w:rsid w:val="002D5768"/>
    <w:rsid w:val="002D5DDA"/>
    <w:rsid w:val="002D713D"/>
    <w:rsid w:val="002D7B17"/>
    <w:rsid w:val="002E0CE8"/>
    <w:rsid w:val="002E0DB3"/>
    <w:rsid w:val="002E1E1E"/>
    <w:rsid w:val="002E2AC6"/>
    <w:rsid w:val="002E4E0F"/>
    <w:rsid w:val="002E5061"/>
    <w:rsid w:val="002E53B0"/>
    <w:rsid w:val="002E5875"/>
    <w:rsid w:val="002F19B4"/>
    <w:rsid w:val="002F270D"/>
    <w:rsid w:val="002F3E75"/>
    <w:rsid w:val="002F4F29"/>
    <w:rsid w:val="0030195F"/>
    <w:rsid w:val="00301D80"/>
    <w:rsid w:val="00303D46"/>
    <w:rsid w:val="003117C1"/>
    <w:rsid w:val="00313869"/>
    <w:rsid w:val="0031466D"/>
    <w:rsid w:val="00323E52"/>
    <w:rsid w:val="00324155"/>
    <w:rsid w:val="00326380"/>
    <w:rsid w:val="003274C4"/>
    <w:rsid w:val="003324D9"/>
    <w:rsid w:val="0033288E"/>
    <w:rsid w:val="00335D1B"/>
    <w:rsid w:val="00342827"/>
    <w:rsid w:val="00344502"/>
    <w:rsid w:val="0034468F"/>
    <w:rsid w:val="00345702"/>
    <w:rsid w:val="00350D6C"/>
    <w:rsid w:val="00351D85"/>
    <w:rsid w:val="0035299A"/>
    <w:rsid w:val="00355882"/>
    <w:rsid w:val="00357F19"/>
    <w:rsid w:val="00357F72"/>
    <w:rsid w:val="003607D7"/>
    <w:rsid w:val="003611CB"/>
    <w:rsid w:val="003633A7"/>
    <w:rsid w:val="00377935"/>
    <w:rsid w:val="00380E1A"/>
    <w:rsid w:val="003810D1"/>
    <w:rsid w:val="003839C2"/>
    <w:rsid w:val="00384BCD"/>
    <w:rsid w:val="0038533F"/>
    <w:rsid w:val="00385D39"/>
    <w:rsid w:val="003921D6"/>
    <w:rsid w:val="003963BC"/>
    <w:rsid w:val="00397ED2"/>
    <w:rsid w:val="003A3FC3"/>
    <w:rsid w:val="003A7701"/>
    <w:rsid w:val="003B66EB"/>
    <w:rsid w:val="003B7E26"/>
    <w:rsid w:val="003C00F9"/>
    <w:rsid w:val="003C042E"/>
    <w:rsid w:val="003C0D9C"/>
    <w:rsid w:val="003C1669"/>
    <w:rsid w:val="003C1C53"/>
    <w:rsid w:val="003C2F74"/>
    <w:rsid w:val="003D7A2C"/>
    <w:rsid w:val="003E0994"/>
    <w:rsid w:val="003E1E54"/>
    <w:rsid w:val="003E697C"/>
    <w:rsid w:val="003F24C5"/>
    <w:rsid w:val="00400AB3"/>
    <w:rsid w:val="00407A23"/>
    <w:rsid w:val="0041010A"/>
    <w:rsid w:val="00416CFB"/>
    <w:rsid w:val="004231B0"/>
    <w:rsid w:val="00424142"/>
    <w:rsid w:val="004343C4"/>
    <w:rsid w:val="00434A9F"/>
    <w:rsid w:val="004366DE"/>
    <w:rsid w:val="00441E3C"/>
    <w:rsid w:val="00445998"/>
    <w:rsid w:val="004462F4"/>
    <w:rsid w:val="00450D4C"/>
    <w:rsid w:val="00452C20"/>
    <w:rsid w:val="00467CC3"/>
    <w:rsid w:val="004817AF"/>
    <w:rsid w:val="004838A0"/>
    <w:rsid w:val="00485734"/>
    <w:rsid w:val="00486B02"/>
    <w:rsid w:val="0048787D"/>
    <w:rsid w:val="004948F3"/>
    <w:rsid w:val="00496A07"/>
    <w:rsid w:val="004B0440"/>
    <w:rsid w:val="004B069C"/>
    <w:rsid w:val="004B39E9"/>
    <w:rsid w:val="004B719D"/>
    <w:rsid w:val="004B789D"/>
    <w:rsid w:val="004C25A9"/>
    <w:rsid w:val="004C35B8"/>
    <w:rsid w:val="004C3E91"/>
    <w:rsid w:val="004C5369"/>
    <w:rsid w:val="004C613C"/>
    <w:rsid w:val="004D78A6"/>
    <w:rsid w:val="004E306B"/>
    <w:rsid w:val="004E4114"/>
    <w:rsid w:val="004E4DE7"/>
    <w:rsid w:val="004E72FA"/>
    <w:rsid w:val="004F0643"/>
    <w:rsid w:val="004F181E"/>
    <w:rsid w:val="004F1F12"/>
    <w:rsid w:val="004F2FEC"/>
    <w:rsid w:val="004F3573"/>
    <w:rsid w:val="004F55FB"/>
    <w:rsid w:val="004F593E"/>
    <w:rsid w:val="004F59BA"/>
    <w:rsid w:val="004F6B67"/>
    <w:rsid w:val="00501829"/>
    <w:rsid w:val="0050203B"/>
    <w:rsid w:val="005108F0"/>
    <w:rsid w:val="00510F2B"/>
    <w:rsid w:val="00513012"/>
    <w:rsid w:val="00515516"/>
    <w:rsid w:val="0052224F"/>
    <w:rsid w:val="00522B55"/>
    <w:rsid w:val="00526286"/>
    <w:rsid w:val="005319D2"/>
    <w:rsid w:val="00531F6A"/>
    <w:rsid w:val="00533ACF"/>
    <w:rsid w:val="00534D81"/>
    <w:rsid w:val="005365B6"/>
    <w:rsid w:val="0053693E"/>
    <w:rsid w:val="00550F97"/>
    <w:rsid w:val="00562205"/>
    <w:rsid w:val="0056357B"/>
    <w:rsid w:val="00574902"/>
    <w:rsid w:val="005803FD"/>
    <w:rsid w:val="005837A1"/>
    <w:rsid w:val="0058441A"/>
    <w:rsid w:val="00586F72"/>
    <w:rsid w:val="00587533"/>
    <w:rsid w:val="0059786E"/>
    <w:rsid w:val="005A0381"/>
    <w:rsid w:val="005A2BC6"/>
    <w:rsid w:val="005B051A"/>
    <w:rsid w:val="005B37C7"/>
    <w:rsid w:val="005B71FD"/>
    <w:rsid w:val="005C04F7"/>
    <w:rsid w:val="005D02CB"/>
    <w:rsid w:val="005D1A3E"/>
    <w:rsid w:val="005D4CD8"/>
    <w:rsid w:val="005D56B0"/>
    <w:rsid w:val="005D611F"/>
    <w:rsid w:val="005D67C6"/>
    <w:rsid w:val="005E320B"/>
    <w:rsid w:val="005E3F3E"/>
    <w:rsid w:val="005F0943"/>
    <w:rsid w:val="005F0A50"/>
    <w:rsid w:val="005F3425"/>
    <w:rsid w:val="005F3D9C"/>
    <w:rsid w:val="005F44C4"/>
    <w:rsid w:val="005F4747"/>
    <w:rsid w:val="005F487F"/>
    <w:rsid w:val="005F4ED3"/>
    <w:rsid w:val="005F60FE"/>
    <w:rsid w:val="005F6FFD"/>
    <w:rsid w:val="006029E0"/>
    <w:rsid w:val="00604366"/>
    <w:rsid w:val="006054F5"/>
    <w:rsid w:val="006101BF"/>
    <w:rsid w:val="00610C36"/>
    <w:rsid w:val="00611795"/>
    <w:rsid w:val="0061215B"/>
    <w:rsid w:val="006131FA"/>
    <w:rsid w:val="006142A1"/>
    <w:rsid w:val="00614EFC"/>
    <w:rsid w:val="00616036"/>
    <w:rsid w:val="00625DC1"/>
    <w:rsid w:val="00625E9D"/>
    <w:rsid w:val="00627B32"/>
    <w:rsid w:val="006316C0"/>
    <w:rsid w:val="00631985"/>
    <w:rsid w:val="0063476D"/>
    <w:rsid w:val="006366C9"/>
    <w:rsid w:val="00636D93"/>
    <w:rsid w:val="00637100"/>
    <w:rsid w:val="00645B8C"/>
    <w:rsid w:val="0065288F"/>
    <w:rsid w:val="00656768"/>
    <w:rsid w:val="00661563"/>
    <w:rsid w:val="006674FB"/>
    <w:rsid w:val="0067360B"/>
    <w:rsid w:val="006765D1"/>
    <w:rsid w:val="006815E8"/>
    <w:rsid w:val="00681FEC"/>
    <w:rsid w:val="00684913"/>
    <w:rsid w:val="006871D6"/>
    <w:rsid w:val="00687BD3"/>
    <w:rsid w:val="00687C41"/>
    <w:rsid w:val="00687CFA"/>
    <w:rsid w:val="00687D10"/>
    <w:rsid w:val="00690AC0"/>
    <w:rsid w:val="006931E1"/>
    <w:rsid w:val="00695901"/>
    <w:rsid w:val="00697317"/>
    <w:rsid w:val="006A0BF1"/>
    <w:rsid w:val="006A3270"/>
    <w:rsid w:val="006A3A89"/>
    <w:rsid w:val="006B016E"/>
    <w:rsid w:val="006B5EAB"/>
    <w:rsid w:val="006B7F89"/>
    <w:rsid w:val="006C357D"/>
    <w:rsid w:val="006C41B8"/>
    <w:rsid w:val="006D0C6D"/>
    <w:rsid w:val="006D28AB"/>
    <w:rsid w:val="006D612C"/>
    <w:rsid w:val="006E07FA"/>
    <w:rsid w:val="006E172E"/>
    <w:rsid w:val="006E2590"/>
    <w:rsid w:val="006E3AA9"/>
    <w:rsid w:val="006E52F3"/>
    <w:rsid w:val="006F2FC7"/>
    <w:rsid w:val="006F78C5"/>
    <w:rsid w:val="00702485"/>
    <w:rsid w:val="00713BCB"/>
    <w:rsid w:val="00722E0F"/>
    <w:rsid w:val="0073384E"/>
    <w:rsid w:val="00736824"/>
    <w:rsid w:val="00736BE7"/>
    <w:rsid w:val="00742951"/>
    <w:rsid w:val="007429B0"/>
    <w:rsid w:val="007454BA"/>
    <w:rsid w:val="007461AE"/>
    <w:rsid w:val="00747B6A"/>
    <w:rsid w:val="00747BE0"/>
    <w:rsid w:val="00750961"/>
    <w:rsid w:val="007516A5"/>
    <w:rsid w:val="007527F1"/>
    <w:rsid w:val="00764C4B"/>
    <w:rsid w:val="007659E8"/>
    <w:rsid w:val="007672CF"/>
    <w:rsid w:val="00775D4F"/>
    <w:rsid w:val="00781FA3"/>
    <w:rsid w:val="00786418"/>
    <w:rsid w:val="007914ED"/>
    <w:rsid w:val="00794DD2"/>
    <w:rsid w:val="0079621D"/>
    <w:rsid w:val="007A0741"/>
    <w:rsid w:val="007A3966"/>
    <w:rsid w:val="007A3B5E"/>
    <w:rsid w:val="007A48F2"/>
    <w:rsid w:val="007B2A82"/>
    <w:rsid w:val="007B3405"/>
    <w:rsid w:val="007B3ED8"/>
    <w:rsid w:val="007C3C3A"/>
    <w:rsid w:val="007C443B"/>
    <w:rsid w:val="007C5830"/>
    <w:rsid w:val="007D1665"/>
    <w:rsid w:val="007E0931"/>
    <w:rsid w:val="007E55C1"/>
    <w:rsid w:val="007F1C13"/>
    <w:rsid w:val="007F452D"/>
    <w:rsid w:val="008121CA"/>
    <w:rsid w:val="00815E09"/>
    <w:rsid w:val="008236D9"/>
    <w:rsid w:val="008268A6"/>
    <w:rsid w:val="00832235"/>
    <w:rsid w:val="00832B73"/>
    <w:rsid w:val="008353A2"/>
    <w:rsid w:val="00842BEB"/>
    <w:rsid w:val="0084583C"/>
    <w:rsid w:val="00846438"/>
    <w:rsid w:val="008504CF"/>
    <w:rsid w:val="00851B43"/>
    <w:rsid w:val="00853C3F"/>
    <w:rsid w:val="00855D68"/>
    <w:rsid w:val="008610E8"/>
    <w:rsid w:val="00864F88"/>
    <w:rsid w:val="008750A8"/>
    <w:rsid w:val="0087634B"/>
    <w:rsid w:val="00876FE4"/>
    <w:rsid w:val="00880A94"/>
    <w:rsid w:val="00882137"/>
    <w:rsid w:val="0089226D"/>
    <w:rsid w:val="00892278"/>
    <w:rsid w:val="008A160E"/>
    <w:rsid w:val="008A1A11"/>
    <w:rsid w:val="008A1CA4"/>
    <w:rsid w:val="008A2D00"/>
    <w:rsid w:val="008A43A9"/>
    <w:rsid w:val="008A43F3"/>
    <w:rsid w:val="008A5006"/>
    <w:rsid w:val="008A7112"/>
    <w:rsid w:val="008B2169"/>
    <w:rsid w:val="008B2631"/>
    <w:rsid w:val="008C33ED"/>
    <w:rsid w:val="008D1584"/>
    <w:rsid w:val="008D379C"/>
    <w:rsid w:val="008E0DC1"/>
    <w:rsid w:val="008F07B5"/>
    <w:rsid w:val="008F4420"/>
    <w:rsid w:val="00910B76"/>
    <w:rsid w:val="009141C4"/>
    <w:rsid w:val="00914535"/>
    <w:rsid w:val="0091647D"/>
    <w:rsid w:val="00917B05"/>
    <w:rsid w:val="009259C3"/>
    <w:rsid w:val="0093502B"/>
    <w:rsid w:val="00935129"/>
    <w:rsid w:val="0093651C"/>
    <w:rsid w:val="00936C03"/>
    <w:rsid w:val="00937A6D"/>
    <w:rsid w:val="009406D3"/>
    <w:rsid w:val="00952839"/>
    <w:rsid w:val="00952B19"/>
    <w:rsid w:val="00954BE0"/>
    <w:rsid w:val="0095616E"/>
    <w:rsid w:val="009569E9"/>
    <w:rsid w:val="009608AB"/>
    <w:rsid w:val="00965761"/>
    <w:rsid w:val="009822BA"/>
    <w:rsid w:val="0099685C"/>
    <w:rsid w:val="009A0264"/>
    <w:rsid w:val="009A1AB1"/>
    <w:rsid w:val="009A32A4"/>
    <w:rsid w:val="009A3ACB"/>
    <w:rsid w:val="009A5C1E"/>
    <w:rsid w:val="009B00AE"/>
    <w:rsid w:val="009B2503"/>
    <w:rsid w:val="009C0F63"/>
    <w:rsid w:val="009C20B4"/>
    <w:rsid w:val="009C360F"/>
    <w:rsid w:val="009D3EEA"/>
    <w:rsid w:val="009D5B36"/>
    <w:rsid w:val="009D7361"/>
    <w:rsid w:val="009E20D6"/>
    <w:rsid w:val="009E282B"/>
    <w:rsid w:val="009E4B40"/>
    <w:rsid w:val="009E4E8D"/>
    <w:rsid w:val="009E5123"/>
    <w:rsid w:val="009E7EA9"/>
    <w:rsid w:val="009F3E83"/>
    <w:rsid w:val="009F506E"/>
    <w:rsid w:val="009F5600"/>
    <w:rsid w:val="00A02323"/>
    <w:rsid w:val="00A11DCE"/>
    <w:rsid w:val="00A154A0"/>
    <w:rsid w:val="00A2339F"/>
    <w:rsid w:val="00A23A99"/>
    <w:rsid w:val="00A274B6"/>
    <w:rsid w:val="00A344EE"/>
    <w:rsid w:val="00A348C9"/>
    <w:rsid w:val="00A36F65"/>
    <w:rsid w:val="00A37678"/>
    <w:rsid w:val="00A43AA9"/>
    <w:rsid w:val="00A43F29"/>
    <w:rsid w:val="00A45267"/>
    <w:rsid w:val="00A46E5C"/>
    <w:rsid w:val="00A47BA9"/>
    <w:rsid w:val="00A51E27"/>
    <w:rsid w:val="00A52B0C"/>
    <w:rsid w:val="00A558A1"/>
    <w:rsid w:val="00A605B1"/>
    <w:rsid w:val="00A61C79"/>
    <w:rsid w:val="00A62C4D"/>
    <w:rsid w:val="00A633B3"/>
    <w:rsid w:val="00A64356"/>
    <w:rsid w:val="00A65296"/>
    <w:rsid w:val="00A67653"/>
    <w:rsid w:val="00A734BE"/>
    <w:rsid w:val="00A73750"/>
    <w:rsid w:val="00A75031"/>
    <w:rsid w:val="00A753FC"/>
    <w:rsid w:val="00A7621F"/>
    <w:rsid w:val="00A837B6"/>
    <w:rsid w:val="00A8564D"/>
    <w:rsid w:val="00A92D34"/>
    <w:rsid w:val="00A95342"/>
    <w:rsid w:val="00A9564B"/>
    <w:rsid w:val="00AA1154"/>
    <w:rsid w:val="00AA1BD9"/>
    <w:rsid w:val="00AA2924"/>
    <w:rsid w:val="00AA2ACE"/>
    <w:rsid w:val="00AA353D"/>
    <w:rsid w:val="00AA5303"/>
    <w:rsid w:val="00AA5444"/>
    <w:rsid w:val="00AB6758"/>
    <w:rsid w:val="00AB799E"/>
    <w:rsid w:val="00AC286B"/>
    <w:rsid w:val="00AC5F01"/>
    <w:rsid w:val="00AC6634"/>
    <w:rsid w:val="00AE0CAE"/>
    <w:rsid w:val="00AE1862"/>
    <w:rsid w:val="00AE1A24"/>
    <w:rsid w:val="00AE630E"/>
    <w:rsid w:val="00AF1896"/>
    <w:rsid w:val="00AF2B69"/>
    <w:rsid w:val="00AF37D5"/>
    <w:rsid w:val="00AF53C3"/>
    <w:rsid w:val="00B04B88"/>
    <w:rsid w:val="00B05554"/>
    <w:rsid w:val="00B057EA"/>
    <w:rsid w:val="00B05B88"/>
    <w:rsid w:val="00B07D0A"/>
    <w:rsid w:val="00B11264"/>
    <w:rsid w:val="00B12F96"/>
    <w:rsid w:val="00B1759F"/>
    <w:rsid w:val="00B176A3"/>
    <w:rsid w:val="00B20C53"/>
    <w:rsid w:val="00B21593"/>
    <w:rsid w:val="00B222A0"/>
    <w:rsid w:val="00B226AB"/>
    <w:rsid w:val="00B24D88"/>
    <w:rsid w:val="00B27968"/>
    <w:rsid w:val="00B3073F"/>
    <w:rsid w:val="00B34124"/>
    <w:rsid w:val="00B43BFE"/>
    <w:rsid w:val="00B464FF"/>
    <w:rsid w:val="00B4717E"/>
    <w:rsid w:val="00B51199"/>
    <w:rsid w:val="00B554D1"/>
    <w:rsid w:val="00B56F3B"/>
    <w:rsid w:val="00B60ADE"/>
    <w:rsid w:val="00B64427"/>
    <w:rsid w:val="00B64D82"/>
    <w:rsid w:val="00B741A7"/>
    <w:rsid w:val="00B762A3"/>
    <w:rsid w:val="00B81056"/>
    <w:rsid w:val="00B83CDA"/>
    <w:rsid w:val="00B8435C"/>
    <w:rsid w:val="00B87B0A"/>
    <w:rsid w:val="00B907DB"/>
    <w:rsid w:val="00B92026"/>
    <w:rsid w:val="00B93E46"/>
    <w:rsid w:val="00B9459B"/>
    <w:rsid w:val="00B97511"/>
    <w:rsid w:val="00BB595F"/>
    <w:rsid w:val="00BB60FE"/>
    <w:rsid w:val="00BC2D0D"/>
    <w:rsid w:val="00BC3632"/>
    <w:rsid w:val="00BC37A7"/>
    <w:rsid w:val="00BD3E45"/>
    <w:rsid w:val="00BE068B"/>
    <w:rsid w:val="00BE4602"/>
    <w:rsid w:val="00BE491D"/>
    <w:rsid w:val="00BE77EF"/>
    <w:rsid w:val="00BF3EBA"/>
    <w:rsid w:val="00BF454A"/>
    <w:rsid w:val="00C01B89"/>
    <w:rsid w:val="00C023D4"/>
    <w:rsid w:val="00C05AFD"/>
    <w:rsid w:val="00C13B79"/>
    <w:rsid w:val="00C143AC"/>
    <w:rsid w:val="00C212EF"/>
    <w:rsid w:val="00C220FA"/>
    <w:rsid w:val="00C22224"/>
    <w:rsid w:val="00C24A9E"/>
    <w:rsid w:val="00C27D58"/>
    <w:rsid w:val="00C430CC"/>
    <w:rsid w:val="00C44AF8"/>
    <w:rsid w:val="00C45B06"/>
    <w:rsid w:val="00C45FBD"/>
    <w:rsid w:val="00C46CCF"/>
    <w:rsid w:val="00C5220D"/>
    <w:rsid w:val="00C53669"/>
    <w:rsid w:val="00C55C05"/>
    <w:rsid w:val="00C56B36"/>
    <w:rsid w:val="00C65DBC"/>
    <w:rsid w:val="00C67664"/>
    <w:rsid w:val="00C70178"/>
    <w:rsid w:val="00C72445"/>
    <w:rsid w:val="00C724A4"/>
    <w:rsid w:val="00C8137E"/>
    <w:rsid w:val="00C94DCB"/>
    <w:rsid w:val="00C95007"/>
    <w:rsid w:val="00CA1E3E"/>
    <w:rsid w:val="00CA5925"/>
    <w:rsid w:val="00CB0701"/>
    <w:rsid w:val="00CB1DF6"/>
    <w:rsid w:val="00CC1260"/>
    <w:rsid w:val="00CC1908"/>
    <w:rsid w:val="00CC4ABE"/>
    <w:rsid w:val="00CD3935"/>
    <w:rsid w:val="00CD53B7"/>
    <w:rsid w:val="00CD704B"/>
    <w:rsid w:val="00CE311D"/>
    <w:rsid w:val="00CE72AB"/>
    <w:rsid w:val="00CF501F"/>
    <w:rsid w:val="00CF6988"/>
    <w:rsid w:val="00D023BA"/>
    <w:rsid w:val="00D024A3"/>
    <w:rsid w:val="00D07A67"/>
    <w:rsid w:val="00D10D0A"/>
    <w:rsid w:val="00D22D60"/>
    <w:rsid w:val="00D26D86"/>
    <w:rsid w:val="00D27F71"/>
    <w:rsid w:val="00D315B2"/>
    <w:rsid w:val="00D44E12"/>
    <w:rsid w:val="00D50903"/>
    <w:rsid w:val="00D5291A"/>
    <w:rsid w:val="00D553C5"/>
    <w:rsid w:val="00D55DE0"/>
    <w:rsid w:val="00D570A2"/>
    <w:rsid w:val="00D62AA6"/>
    <w:rsid w:val="00D725DD"/>
    <w:rsid w:val="00D72858"/>
    <w:rsid w:val="00D7632C"/>
    <w:rsid w:val="00D77020"/>
    <w:rsid w:val="00D77731"/>
    <w:rsid w:val="00D82BDA"/>
    <w:rsid w:val="00D921E1"/>
    <w:rsid w:val="00D940CA"/>
    <w:rsid w:val="00D9498B"/>
    <w:rsid w:val="00DA2B49"/>
    <w:rsid w:val="00DA49C4"/>
    <w:rsid w:val="00DA5B0A"/>
    <w:rsid w:val="00DB227C"/>
    <w:rsid w:val="00DB7A5B"/>
    <w:rsid w:val="00DC0112"/>
    <w:rsid w:val="00DC17B4"/>
    <w:rsid w:val="00DC3F89"/>
    <w:rsid w:val="00DC4C65"/>
    <w:rsid w:val="00DD2F53"/>
    <w:rsid w:val="00DD3FE7"/>
    <w:rsid w:val="00DD6AEC"/>
    <w:rsid w:val="00DD7648"/>
    <w:rsid w:val="00DD7E99"/>
    <w:rsid w:val="00DE0B35"/>
    <w:rsid w:val="00DE3B93"/>
    <w:rsid w:val="00DE7409"/>
    <w:rsid w:val="00DF0285"/>
    <w:rsid w:val="00DF04A6"/>
    <w:rsid w:val="00DF715F"/>
    <w:rsid w:val="00E036A8"/>
    <w:rsid w:val="00E04CAB"/>
    <w:rsid w:val="00E078A5"/>
    <w:rsid w:val="00E07B91"/>
    <w:rsid w:val="00E10A38"/>
    <w:rsid w:val="00E128AF"/>
    <w:rsid w:val="00E146F9"/>
    <w:rsid w:val="00E2181F"/>
    <w:rsid w:val="00E23E47"/>
    <w:rsid w:val="00E2472C"/>
    <w:rsid w:val="00E25FB1"/>
    <w:rsid w:val="00E27264"/>
    <w:rsid w:val="00E272CD"/>
    <w:rsid w:val="00E27DC6"/>
    <w:rsid w:val="00E30762"/>
    <w:rsid w:val="00E35DB8"/>
    <w:rsid w:val="00E42831"/>
    <w:rsid w:val="00E455AB"/>
    <w:rsid w:val="00E476C2"/>
    <w:rsid w:val="00E50EA6"/>
    <w:rsid w:val="00E53F96"/>
    <w:rsid w:val="00E546FC"/>
    <w:rsid w:val="00E54F7E"/>
    <w:rsid w:val="00E611DC"/>
    <w:rsid w:val="00E643D2"/>
    <w:rsid w:val="00E64A4D"/>
    <w:rsid w:val="00E65828"/>
    <w:rsid w:val="00E734E7"/>
    <w:rsid w:val="00E8310C"/>
    <w:rsid w:val="00E83C0C"/>
    <w:rsid w:val="00E8532F"/>
    <w:rsid w:val="00E8570F"/>
    <w:rsid w:val="00E92C3E"/>
    <w:rsid w:val="00E95358"/>
    <w:rsid w:val="00EB46B1"/>
    <w:rsid w:val="00EC006C"/>
    <w:rsid w:val="00EC080C"/>
    <w:rsid w:val="00EC3BF9"/>
    <w:rsid w:val="00EC4FD7"/>
    <w:rsid w:val="00ED3175"/>
    <w:rsid w:val="00ED3D2E"/>
    <w:rsid w:val="00EE270C"/>
    <w:rsid w:val="00EE3F71"/>
    <w:rsid w:val="00EE51BF"/>
    <w:rsid w:val="00EE5777"/>
    <w:rsid w:val="00EE768F"/>
    <w:rsid w:val="00EF1C96"/>
    <w:rsid w:val="00EF706D"/>
    <w:rsid w:val="00F05469"/>
    <w:rsid w:val="00F10C6A"/>
    <w:rsid w:val="00F117E5"/>
    <w:rsid w:val="00F165C9"/>
    <w:rsid w:val="00F17D7F"/>
    <w:rsid w:val="00F201C0"/>
    <w:rsid w:val="00F21A53"/>
    <w:rsid w:val="00F30689"/>
    <w:rsid w:val="00F30FEC"/>
    <w:rsid w:val="00F34E47"/>
    <w:rsid w:val="00F40DEF"/>
    <w:rsid w:val="00F40FE7"/>
    <w:rsid w:val="00F41309"/>
    <w:rsid w:val="00F43F04"/>
    <w:rsid w:val="00F47869"/>
    <w:rsid w:val="00F523D0"/>
    <w:rsid w:val="00F53364"/>
    <w:rsid w:val="00F54248"/>
    <w:rsid w:val="00F64C76"/>
    <w:rsid w:val="00F72AD4"/>
    <w:rsid w:val="00F73E8A"/>
    <w:rsid w:val="00F742EA"/>
    <w:rsid w:val="00F76111"/>
    <w:rsid w:val="00F80839"/>
    <w:rsid w:val="00F83093"/>
    <w:rsid w:val="00F83590"/>
    <w:rsid w:val="00F84FEA"/>
    <w:rsid w:val="00F853D1"/>
    <w:rsid w:val="00F85F48"/>
    <w:rsid w:val="00F878E9"/>
    <w:rsid w:val="00F90565"/>
    <w:rsid w:val="00F90587"/>
    <w:rsid w:val="00FA281D"/>
    <w:rsid w:val="00FA3D23"/>
    <w:rsid w:val="00FA56CE"/>
    <w:rsid w:val="00FC4368"/>
    <w:rsid w:val="00FC5B75"/>
    <w:rsid w:val="00FC73FF"/>
    <w:rsid w:val="00FD0621"/>
    <w:rsid w:val="00FD2866"/>
    <w:rsid w:val="00FD3DFF"/>
    <w:rsid w:val="00FD7AB3"/>
    <w:rsid w:val="00FE1487"/>
    <w:rsid w:val="00FF0455"/>
    <w:rsid w:val="00FF28E3"/>
    <w:rsid w:val="00FF62E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09547"/>
  <w15:chartTrackingRefBased/>
  <w15:docId w15:val="{D56C6140-5600-D048-BA3F-9293A75BC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N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0FE"/>
    <w:pPr>
      <w:spacing w:after="200"/>
      <w:jc w:val="both"/>
    </w:pPr>
    <w:rPr>
      <w:rFonts w:cs="Times New Roman (Body CS)"/>
      <w:sz w:val="20"/>
      <w:lang w:val="en-GB"/>
    </w:rPr>
  </w:style>
  <w:style w:type="paragraph" w:styleId="Heading1">
    <w:name w:val="heading 1"/>
    <w:basedOn w:val="Normal"/>
    <w:next w:val="Normal"/>
    <w:link w:val="Heading1Char"/>
    <w:uiPriority w:val="9"/>
    <w:qFormat/>
    <w:rsid w:val="00F90565"/>
    <w:pPr>
      <w:keepNext/>
      <w:keepLines/>
      <w:spacing w:before="360" w:after="80"/>
      <w:jc w:val="center"/>
      <w:outlineLvl w:val="0"/>
    </w:pPr>
    <w:rPr>
      <w:rFonts w:asciiTheme="majorHAnsi" w:eastAsiaTheme="majorEastAsia" w:hAnsiTheme="majorHAnsi" w:cstheme="majorBidi"/>
      <w:b/>
      <w:bCs/>
      <w:color w:val="000000" w:themeColor="text1"/>
      <w:sz w:val="52"/>
      <w:szCs w:val="52"/>
    </w:rPr>
  </w:style>
  <w:style w:type="paragraph" w:styleId="Heading2">
    <w:name w:val="heading 2"/>
    <w:basedOn w:val="Normal"/>
    <w:next w:val="Normal"/>
    <w:link w:val="Heading2Char"/>
    <w:uiPriority w:val="9"/>
    <w:unhideWhenUsed/>
    <w:qFormat/>
    <w:rsid w:val="00C01B89"/>
    <w:pPr>
      <w:spacing w:before="240" w:after="120"/>
      <w:outlineLvl w:val="1"/>
    </w:pPr>
    <w:rPr>
      <w:b/>
      <w:bCs/>
      <w:color w:val="000000" w:themeColor="text1"/>
      <w:sz w:val="32"/>
      <w:szCs w:val="38"/>
      <w:lang w:val="en-US"/>
    </w:rPr>
  </w:style>
  <w:style w:type="paragraph" w:styleId="Heading3">
    <w:name w:val="heading 3"/>
    <w:basedOn w:val="Heading2"/>
    <w:next w:val="Normal"/>
    <w:link w:val="Heading3Char"/>
    <w:uiPriority w:val="9"/>
    <w:unhideWhenUsed/>
    <w:qFormat/>
    <w:rsid w:val="00C01B89"/>
    <w:pPr>
      <w:spacing w:after="0"/>
      <w:outlineLvl w:val="2"/>
    </w:pPr>
    <w:rPr>
      <w:sz w:val="24"/>
      <w:szCs w:val="30"/>
    </w:rPr>
  </w:style>
  <w:style w:type="paragraph" w:styleId="Heading4">
    <w:name w:val="heading 4"/>
    <w:basedOn w:val="Normal"/>
    <w:next w:val="Normal"/>
    <w:link w:val="Heading4Char"/>
    <w:uiPriority w:val="9"/>
    <w:semiHidden/>
    <w:unhideWhenUsed/>
    <w:qFormat/>
    <w:rsid w:val="002B74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B74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B749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749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749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749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0565"/>
    <w:rPr>
      <w:rFonts w:asciiTheme="majorHAnsi" w:eastAsiaTheme="majorEastAsia" w:hAnsiTheme="majorHAnsi" w:cstheme="majorBidi"/>
      <w:b/>
      <w:bCs/>
      <w:color w:val="000000" w:themeColor="text1"/>
      <w:sz w:val="52"/>
      <w:szCs w:val="52"/>
      <w:lang w:val="en-GB"/>
    </w:rPr>
  </w:style>
  <w:style w:type="character" w:customStyle="1" w:styleId="Heading2Char">
    <w:name w:val="Heading 2 Char"/>
    <w:basedOn w:val="DefaultParagraphFont"/>
    <w:link w:val="Heading2"/>
    <w:uiPriority w:val="9"/>
    <w:rsid w:val="00C01B89"/>
    <w:rPr>
      <w:rFonts w:cs="Times New Roman (Body CS)"/>
      <w:b/>
      <w:bCs/>
      <w:color w:val="000000" w:themeColor="text1"/>
      <w:sz w:val="32"/>
      <w:szCs w:val="38"/>
      <w:lang w:val="en-US"/>
    </w:rPr>
  </w:style>
  <w:style w:type="character" w:customStyle="1" w:styleId="Heading3Char">
    <w:name w:val="Heading 3 Char"/>
    <w:basedOn w:val="DefaultParagraphFont"/>
    <w:link w:val="Heading3"/>
    <w:uiPriority w:val="9"/>
    <w:rsid w:val="00C01B89"/>
    <w:rPr>
      <w:rFonts w:cs="Times New Roman (Body CS)"/>
      <w:b/>
      <w:bCs/>
      <w:color w:val="000000" w:themeColor="text1"/>
      <w:szCs w:val="30"/>
      <w:lang w:val="en-US"/>
    </w:rPr>
  </w:style>
  <w:style w:type="character" w:customStyle="1" w:styleId="Heading4Char">
    <w:name w:val="Heading 4 Char"/>
    <w:basedOn w:val="DefaultParagraphFont"/>
    <w:link w:val="Heading4"/>
    <w:uiPriority w:val="9"/>
    <w:semiHidden/>
    <w:rsid w:val="002B74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B74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B74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74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74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7498"/>
    <w:rPr>
      <w:rFonts w:eastAsiaTheme="majorEastAsia" w:cstheme="majorBidi"/>
      <w:color w:val="272727" w:themeColor="text1" w:themeTint="D8"/>
    </w:rPr>
  </w:style>
  <w:style w:type="paragraph" w:styleId="Title">
    <w:name w:val="Title"/>
    <w:basedOn w:val="Normal"/>
    <w:next w:val="Normal"/>
    <w:link w:val="TitleChar"/>
    <w:uiPriority w:val="10"/>
    <w:qFormat/>
    <w:rsid w:val="00DD2F53"/>
    <w:pPr>
      <w:spacing w:after="80"/>
      <w:contextualSpacing/>
    </w:pPr>
    <w:rPr>
      <w:rFonts w:asciiTheme="majorHAnsi" w:eastAsiaTheme="majorEastAsia" w:hAnsiTheme="majorHAnsi" w:cstheme="majorBidi"/>
      <w:spacing w:val="-10"/>
      <w:kern w:val="28"/>
      <w:sz w:val="80"/>
      <w:szCs w:val="80"/>
      <w:lang w:val="en-US"/>
    </w:rPr>
  </w:style>
  <w:style w:type="character" w:customStyle="1" w:styleId="TitleChar">
    <w:name w:val="Title Char"/>
    <w:basedOn w:val="DefaultParagraphFont"/>
    <w:link w:val="Title"/>
    <w:uiPriority w:val="10"/>
    <w:rsid w:val="00DD2F53"/>
    <w:rPr>
      <w:rFonts w:asciiTheme="majorHAnsi" w:eastAsiaTheme="majorEastAsia" w:hAnsiTheme="majorHAnsi" w:cstheme="majorBidi"/>
      <w:spacing w:val="-10"/>
      <w:kern w:val="28"/>
      <w:sz w:val="80"/>
      <w:szCs w:val="80"/>
      <w:lang w:val="en-US"/>
    </w:rPr>
  </w:style>
  <w:style w:type="paragraph" w:styleId="Subtitle">
    <w:name w:val="Subtitle"/>
    <w:basedOn w:val="Normal"/>
    <w:next w:val="Normal"/>
    <w:link w:val="SubtitleChar"/>
    <w:uiPriority w:val="11"/>
    <w:qFormat/>
    <w:rsid w:val="0034468F"/>
    <w:pPr>
      <w:numPr>
        <w:ilvl w:val="1"/>
      </w:numPr>
      <w:spacing w:after="160"/>
      <w:ind w:firstLine="720"/>
    </w:pPr>
    <w:rPr>
      <w:rFonts w:ascii="Aptos" w:eastAsiaTheme="majorEastAsia" w:hAnsi="Aptos" w:cstheme="majorBidi"/>
      <w:color w:val="262626" w:themeColor="text1" w:themeTint="D9"/>
      <w:spacing w:val="15"/>
      <w:sz w:val="44"/>
      <w:szCs w:val="44"/>
    </w:rPr>
  </w:style>
  <w:style w:type="character" w:customStyle="1" w:styleId="SubtitleChar">
    <w:name w:val="Subtitle Char"/>
    <w:basedOn w:val="DefaultParagraphFont"/>
    <w:link w:val="Subtitle"/>
    <w:uiPriority w:val="11"/>
    <w:rsid w:val="0034468F"/>
    <w:rPr>
      <w:rFonts w:ascii="Aptos" w:eastAsiaTheme="majorEastAsia" w:hAnsi="Aptos" w:cstheme="majorBidi"/>
      <w:color w:val="262626" w:themeColor="text1" w:themeTint="D9"/>
      <w:spacing w:val="15"/>
      <w:sz w:val="44"/>
      <w:szCs w:val="44"/>
      <w:lang w:val="en-US"/>
    </w:rPr>
  </w:style>
  <w:style w:type="paragraph" w:styleId="Quote">
    <w:name w:val="Quote"/>
    <w:basedOn w:val="Normal"/>
    <w:next w:val="Normal"/>
    <w:link w:val="QuoteChar"/>
    <w:uiPriority w:val="29"/>
    <w:qFormat/>
    <w:rsid w:val="002B749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B7498"/>
    <w:rPr>
      <w:i/>
      <w:iCs/>
      <w:color w:val="404040" w:themeColor="text1" w:themeTint="BF"/>
    </w:rPr>
  </w:style>
  <w:style w:type="paragraph" w:styleId="ListParagraph">
    <w:name w:val="List Paragraph"/>
    <w:basedOn w:val="Normal"/>
    <w:uiPriority w:val="34"/>
    <w:qFormat/>
    <w:rsid w:val="002B7498"/>
    <w:pPr>
      <w:ind w:left="720"/>
      <w:contextualSpacing/>
    </w:pPr>
  </w:style>
  <w:style w:type="character" w:styleId="IntenseEmphasis">
    <w:name w:val="Intense Emphasis"/>
    <w:basedOn w:val="DefaultParagraphFont"/>
    <w:uiPriority w:val="21"/>
    <w:qFormat/>
    <w:rsid w:val="002B7498"/>
    <w:rPr>
      <w:i/>
      <w:iCs/>
      <w:color w:val="0F4761" w:themeColor="accent1" w:themeShade="BF"/>
    </w:rPr>
  </w:style>
  <w:style w:type="paragraph" w:styleId="IntenseQuote">
    <w:name w:val="Intense Quote"/>
    <w:basedOn w:val="Normal"/>
    <w:next w:val="Normal"/>
    <w:link w:val="IntenseQuoteChar"/>
    <w:uiPriority w:val="30"/>
    <w:qFormat/>
    <w:rsid w:val="002B74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7498"/>
    <w:rPr>
      <w:i/>
      <w:iCs/>
      <w:color w:val="0F4761" w:themeColor="accent1" w:themeShade="BF"/>
    </w:rPr>
  </w:style>
  <w:style w:type="character" w:styleId="IntenseReference">
    <w:name w:val="Intense Reference"/>
    <w:basedOn w:val="DefaultParagraphFont"/>
    <w:uiPriority w:val="32"/>
    <w:qFormat/>
    <w:rsid w:val="002B7498"/>
    <w:rPr>
      <w:b/>
      <w:bCs/>
      <w:smallCaps/>
      <w:color w:val="0F4761" w:themeColor="accent1" w:themeShade="BF"/>
      <w:spacing w:val="5"/>
    </w:rPr>
  </w:style>
  <w:style w:type="paragraph" w:styleId="Header">
    <w:name w:val="header"/>
    <w:basedOn w:val="Normal"/>
    <w:link w:val="HeaderChar"/>
    <w:uiPriority w:val="99"/>
    <w:unhideWhenUsed/>
    <w:rsid w:val="005F0A50"/>
    <w:pPr>
      <w:tabs>
        <w:tab w:val="center" w:pos="4513"/>
        <w:tab w:val="right" w:pos="9026"/>
      </w:tabs>
    </w:pPr>
  </w:style>
  <w:style w:type="character" w:customStyle="1" w:styleId="HeaderChar">
    <w:name w:val="Header Char"/>
    <w:basedOn w:val="DefaultParagraphFont"/>
    <w:link w:val="Header"/>
    <w:uiPriority w:val="99"/>
    <w:rsid w:val="005F0A50"/>
  </w:style>
  <w:style w:type="paragraph" w:styleId="Footer">
    <w:name w:val="footer"/>
    <w:basedOn w:val="Normal"/>
    <w:link w:val="FooterChar"/>
    <w:uiPriority w:val="99"/>
    <w:unhideWhenUsed/>
    <w:rsid w:val="005F0A50"/>
    <w:pPr>
      <w:tabs>
        <w:tab w:val="center" w:pos="4513"/>
        <w:tab w:val="right" w:pos="9026"/>
      </w:tabs>
    </w:pPr>
  </w:style>
  <w:style w:type="character" w:customStyle="1" w:styleId="FooterChar">
    <w:name w:val="Footer Char"/>
    <w:basedOn w:val="DefaultParagraphFont"/>
    <w:link w:val="Footer"/>
    <w:uiPriority w:val="99"/>
    <w:rsid w:val="005F0A50"/>
  </w:style>
  <w:style w:type="character" w:styleId="PageNumber">
    <w:name w:val="page number"/>
    <w:basedOn w:val="DefaultParagraphFont"/>
    <w:uiPriority w:val="99"/>
    <w:semiHidden/>
    <w:unhideWhenUsed/>
    <w:rsid w:val="004C25A9"/>
  </w:style>
  <w:style w:type="paragraph" w:styleId="NoSpacing">
    <w:name w:val="No Spacing"/>
    <w:link w:val="NoSpacingChar"/>
    <w:uiPriority w:val="1"/>
    <w:qFormat/>
    <w:rsid w:val="00AF37D5"/>
    <w:rPr>
      <w:lang w:val="en-GB"/>
    </w:rPr>
  </w:style>
  <w:style w:type="table" w:styleId="PlainTable2">
    <w:name w:val="Plain Table 2"/>
    <w:basedOn w:val="TableNormal"/>
    <w:uiPriority w:val="42"/>
    <w:rsid w:val="008A2D00"/>
    <w:rPr>
      <w:sz w:val="22"/>
      <w:szCs w:val="22"/>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SpacingChar">
    <w:name w:val="No Spacing Char"/>
    <w:basedOn w:val="DefaultParagraphFont"/>
    <w:link w:val="NoSpacing"/>
    <w:uiPriority w:val="1"/>
    <w:rsid w:val="00AF37D5"/>
    <w:rPr>
      <w:lang w:val="en-GB"/>
    </w:rPr>
  </w:style>
  <w:style w:type="table" w:styleId="TableGrid">
    <w:name w:val="Table Grid"/>
    <w:basedOn w:val="TableNormal"/>
    <w:uiPriority w:val="39"/>
    <w:rsid w:val="008A2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8570F"/>
    <w:pPr>
      <w:spacing w:before="480" w:after="0" w:line="276" w:lineRule="auto"/>
      <w:outlineLvl w:val="9"/>
    </w:pPr>
    <w:rPr>
      <w:color w:val="0F4761" w:themeColor="accent1" w:themeShade="BF"/>
      <w:kern w:val="0"/>
      <w:sz w:val="28"/>
      <w:szCs w:val="28"/>
      <w14:ligatures w14:val="none"/>
    </w:rPr>
  </w:style>
  <w:style w:type="paragraph" w:styleId="TOC2">
    <w:name w:val="toc 2"/>
    <w:basedOn w:val="Normal"/>
    <w:next w:val="Normal"/>
    <w:autoRedefine/>
    <w:uiPriority w:val="39"/>
    <w:unhideWhenUsed/>
    <w:rsid w:val="00F90565"/>
    <w:pPr>
      <w:spacing w:after="60"/>
      <w:ind w:left="238"/>
      <w:jc w:val="left"/>
    </w:pPr>
    <w:rPr>
      <w:bCs/>
      <w:szCs w:val="22"/>
    </w:rPr>
  </w:style>
  <w:style w:type="paragraph" w:styleId="TOC1">
    <w:name w:val="toc 1"/>
    <w:basedOn w:val="Normal"/>
    <w:next w:val="Normal"/>
    <w:autoRedefine/>
    <w:uiPriority w:val="39"/>
    <w:unhideWhenUsed/>
    <w:rsid w:val="00F90565"/>
    <w:pPr>
      <w:spacing w:before="60" w:after="60"/>
      <w:jc w:val="left"/>
    </w:pPr>
    <w:rPr>
      <w:b/>
      <w:bCs/>
      <w:i/>
      <w:iCs/>
    </w:rPr>
  </w:style>
  <w:style w:type="paragraph" w:styleId="TOC3">
    <w:name w:val="toc 3"/>
    <w:basedOn w:val="Normal"/>
    <w:next w:val="Normal"/>
    <w:autoRedefine/>
    <w:uiPriority w:val="39"/>
    <w:unhideWhenUsed/>
    <w:rsid w:val="00E8570F"/>
    <w:pPr>
      <w:ind w:left="480"/>
      <w:jc w:val="left"/>
    </w:pPr>
    <w:rPr>
      <w:szCs w:val="20"/>
    </w:rPr>
  </w:style>
  <w:style w:type="character" w:styleId="Hyperlink">
    <w:name w:val="Hyperlink"/>
    <w:basedOn w:val="DefaultParagraphFont"/>
    <w:uiPriority w:val="99"/>
    <w:unhideWhenUsed/>
    <w:rsid w:val="00E8570F"/>
    <w:rPr>
      <w:color w:val="467886" w:themeColor="hyperlink"/>
      <w:u w:val="single"/>
    </w:rPr>
  </w:style>
  <w:style w:type="paragraph" w:styleId="TOC4">
    <w:name w:val="toc 4"/>
    <w:basedOn w:val="Normal"/>
    <w:next w:val="Normal"/>
    <w:autoRedefine/>
    <w:uiPriority w:val="39"/>
    <w:unhideWhenUsed/>
    <w:rsid w:val="00E8570F"/>
    <w:pPr>
      <w:ind w:left="720"/>
      <w:jc w:val="left"/>
    </w:pPr>
    <w:rPr>
      <w:szCs w:val="20"/>
    </w:rPr>
  </w:style>
  <w:style w:type="paragraph" w:styleId="TOC5">
    <w:name w:val="toc 5"/>
    <w:basedOn w:val="Normal"/>
    <w:next w:val="Normal"/>
    <w:autoRedefine/>
    <w:uiPriority w:val="39"/>
    <w:unhideWhenUsed/>
    <w:rsid w:val="00E8570F"/>
    <w:pPr>
      <w:ind w:left="960"/>
      <w:jc w:val="left"/>
    </w:pPr>
    <w:rPr>
      <w:szCs w:val="20"/>
    </w:rPr>
  </w:style>
  <w:style w:type="paragraph" w:styleId="TOC6">
    <w:name w:val="toc 6"/>
    <w:basedOn w:val="Normal"/>
    <w:next w:val="Normal"/>
    <w:autoRedefine/>
    <w:uiPriority w:val="39"/>
    <w:unhideWhenUsed/>
    <w:rsid w:val="00E8570F"/>
    <w:pPr>
      <w:ind w:left="1200"/>
      <w:jc w:val="left"/>
    </w:pPr>
    <w:rPr>
      <w:szCs w:val="20"/>
    </w:rPr>
  </w:style>
  <w:style w:type="paragraph" w:styleId="TOC7">
    <w:name w:val="toc 7"/>
    <w:basedOn w:val="Normal"/>
    <w:next w:val="Normal"/>
    <w:autoRedefine/>
    <w:uiPriority w:val="39"/>
    <w:unhideWhenUsed/>
    <w:rsid w:val="00E8570F"/>
    <w:pPr>
      <w:ind w:left="1440"/>
      <w:jc w:val="left"/>
    </w:pPr>
    <w:rPr>
      <w:szCs w:val="20"/>
    </w:rPr>
  </w:style>
  <w:style w:type="paragraph" w:styleId="TOC8">
    <w:name w:val="toc 8"/>
    <w:basedOn w:val="Normal"/>
    <w:next w:val="Normal"/>
    <w:autoRedefine/>
    <w:uiPriority w:val="39"/>
    <w:unhideWhenUsed/>
    <w:rsid w:val="00E8570F"/>
    <w:pPr>
      <w:ind w:left="1680"/>
      <w:jc w:val="left"/>
    </w:pPr>
    <w:rPr>
      <w:szCs w:val="20"/>
    </w:rPr>
  </w:style>
  <w:style w:type="paragraph" w:styleId="TOC9">
    <w:name w:val="toc 9"/>
    <w:basedOn w:val="Normal"/>
    <w:next w:val="Normal"/>
    <w:autoRedefine/>
    <w:uiPriority w:val="39"/>
    <w:unhideWhenUsed/>
    <w:rsid w:val="00E8570F"/>
    <w:pPr>
      <w:ind w:left="1920"/>
      <w:jc w:val="left"/>
    </w:pPr>
    <w:rPr>
      <w:szCs w:val="20"/>
    </w:rPr>
  </w:style>
  <w:style w:type="paragraph" w:styleId="FootnoteText">
    <w:name w:val="footnote text"/>
    <w:basedOn w:val="Normal"/>
    <w:link w:val="FootnoteTextChar"/>
    <w:uiPriority w:val="99"/>
    <w:semiHidden/>
    <w:unhideWhenUsed/>
    <w:rsid w:val="00F80839"/>
    <w:rPr>
      <w:szCs w:val="20"/>
    </w:rPr>
  </w:style>
  <w:style w:type="character" w:customStyle="1" w:styleId="FootnoteTextChar">
    <w:name w:val="Footnote Text Char"/>
    <w:basedOn w:val="DefaultParagraphFont"/>
    <w:link w:val="FootnoteText"/>
    <w:uiPriority w:val="99"/>
    <w:semiHidden/>
    <w:rsid w:val="00F80839"/>
    <w:rPr>
      <w:sz w:val="20"/>
      <w:szCs w:val="20"/>
      <w:lang w:val="en-GB"/>
    </w:rPr>
  </w:style>
  <w:style w:type="character" w:styleId="FootnoteReference">
    <w:name w:val="footnote reference"/>
    <w:basedOn w:val="DefaultParagraphFont"/>
    <w:uiPriority w:val="99"/>
    <w:semiHidden/>
    <w:unhideWhenUsed/>
    <w:rsid w:val="00F80839"/>
    <w:rPr>
      <w:vertAlign w:val="superscript"/>
    </w:rPr>
  </w:style>
  <w:style w:type="character" w:styleId="UnresolvedMention">
    <w:name w:val="Unresolved Mention"/>
    <w:basedOn w:val="DefaultParagraphFont"/>
    <w:uiPriority w:val="99"/>
    <w:semiHidden/>
    <w:unhideWhenUsed/>
    <w:rsid w:val="004F593E"/>
    <w:rPr>
      <w:color w:val="605E5C"/>
      <w:shd w:val="clear" w:color="auto" w:fill="E1DFDD"/>
    </w:rPr>
  </w:style>
  <w:style w:type="paragraph" w:styleId="Bibliography">
    <w:name w:val="Bibliography"/>
    <w:basedOn w:val="Normal"/>
    <w:next w:val="Normal"/>
    <w:uiPriority w:val="37"/>
    <w:unhideWhenUsed/>
    <w:rsid w:val="00BC37A7"/>
  </w:style>
  <w:style w:type="character" w:styleId="FollowedHyperlink">
    <w:name w:val="FollowedHyperlink"/>
    <w:basedOn w:val="DefaultParagraphFont"/>
    <w:uiPriority w:val="99"/>
    <w:semiHidden/>
    <w:unhideWhenUsed/>
    <w:rsid w:val="003B7E26"/>
    <w:rPr>
      <w:color w:val="96607D" w:themeColor="followedHyperlink"/>
      <w:u w:val="single"/>
    </w:rPr>
  </w:style>
  <w:style w:type="paragraph" w:customStyle="1" w:styleId="Compact">
    <w:name w:val="Compact"/>
    <w:basedOn w:val="BodyText"/>
    <w:qFormat/>
    <w:rsid w:val="005F6FFD"/>
    <w:pPr>
      <w:spacing w:before="36" w:after="36"/>
      <w:jc w:val="left"/>
    </w:pPr>
    <w:rPr>
      <w:rFonts w:cstheme="minorBidi"/>
      <w:kern w:val="0"/>
      <w:lang w:val="en-US"/>
      <w14:ligatures w14:val="none"/>
    </w:rPr>
  </w:style>
  <w:style w:type="paragraph" w:styleId="BodyText">
    <w:name w:val="Body Text"/>
    <w:basedOn w:val="Normal"/>
    <w:link w:val="BodyTextChar"/>
    <w:uiPriority w:val="99"/>
    <w:unhideWhenUsed/>
    <w:rsid w:val="00515516"/>
    <w:pPr>
      <w:spacing w:after="120"/>
    </w:pPr>
  </w:style>
  <w:style w:type="character" w:customStyle="1" w:styleId="BodyTextChar">
    <w:name w:val="Body Text Char"/>
    <w:basedOn w:val="DefaultParagraphFont"/>
    <w:link w:val="BodyText"/>
    <w:uiPriority w:val="99"/>
    <w:rsid w:val="00515516"/>
    <w:rPr>
      <w:rFonts w:cs="Times New Roman (Body CS)"/>
      <w:sz w:val="20"/>
      <w:lang w:val="en-GB"/>
    </w:rPr>
  </w:style>
  <w:style w:type="paragraph" w:customStyle="1" w:styleId="FirstParagraph">
    <w:name w:val="First Paragraph"/>
    <w:basedOn w:val="BodyText"/>
    <w:next w:val="BodyText"/>
    <w:qFormat/>
    <w:rsid w:val="00BF454A"/>
    <w:pPr>
      <w:spacing w:before="180" w:after="180"/>
      <w:jc w:val="left"/>
    </w:pPr>
    <w:rPr>
      <w:rFonts w:cstheme="minorBidi"/>
      <w:kern w:val="0"/>
      <w:sz w:val="24"/>
      <w:lang w:val="en-US"/>
      <w14:ligatures w14:val="none"/>
    </w:rPr>
  </w:style>
  <w:style w:type="table" w:customStyle="1" w:styleId="Table">
    <w:name w:val="Table"/>
    <w:semiHidden/>
    <w:unhideWhenUsed/>
    <w:qFormat/>
    <w:rsid w:val="00BF454A"/>
    <w:pPr>
      <w:spacing w:after="200"/>
    </w:pPr>
    <w:rPr>
      <w:kern w:val="0"/>
      <w:sz w:val="20"/>
      <w:szCs w:val="20"/>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BF454A"/>
    <w:pPr>
      <w:spacing w:after="120"/>
      <w:jc w:val="left"/>
    </w:pPr>
    <w:rPr>
      <w:rFonts w:cstheme="minorBidi"/>
      <w:iCs w:val="0"/>
      <w:color w:val="auto"/>
      <w:kern w:val="0"/>
      <w:sz w:val="24"/>
      <w:szCs w:val="24"/>
      <w:lang w:val="en-US"/>
      <w14:ligatures w14:val="none"/>
    </w:rPr>
  </w:style>
  <w:style w:type="paragraph" w:styleId="Caption">
    <w:name w:val="caption"/>
    <w:basedOn w:val="Normal"/>
    <w:next w:val="Normal"/>
    <w:uiPriority w:val="35"/>
    <w:semiHidden/>
    <w:unhideWhenUsed/>
    <w:qFormat/>
    <w:rsid w:val="00BF454A"/>
    <w:rPr>
      <w:i/>
      <w:iCs/>
      <w:color w:val="0E2841" w:themeColor="text2"/>
      <w:sz w:val="18"/>
      <w:szCs w:val="18"/>
    </w:rPr>
  </w:style>
  <w:style w:type="paragraph" w:customStyle="1" w:styleId="CaptionedFigure">
    <w:name w:val="Captioned Figure"/>
    <w:basedOn w:val="Normal"/>
    <w:rsid w:val="00A43AA9"/>
    <w:pPr>
      <w:keepNext/>
      <w:jc w:val="left"/>
    </w:pPr>
    <w:rPr>
      <w:rFonts w:cstheme="minorBidi"/>
      <w:kern w:val="0"/>
      <w:sz w:val="24"/>
      <w:lang w:val="en-US"/>
      <w14:ligatures w14:val="none"/>
    </w:rPr>
  </w:style>
  <w:style w:type="character" w:customStyle="1" w:styleId="VerbatimChar">
    <w:name w:val="Verbatim Char"/>
    <w:basedOn w:val="DefaultParagraphFont"/>
    <w:link w:val="SourceCode"/>
    <w:rsid w:val="00A43AA9"/>
    <w:rPr>
      <w:rFonts w:ascii="Consolas" w:hAnsi="Consolas"/>
      <w:sz w:val="22"/>
    </w:rPr>
  </w:style>
  <w:style w:type="paragraph" w:customStyle="1" w:styleId="SourceCode">
    <w:name w:val="Source Code"/>
    <w:basedOn w:val="Normal"/>
    <w:link w:val="VerbatimChar"/>
    <w:rsid w:val="00A43AA9"/>
    <w:pPr>
      <w:wordWrap w:val="0"/>
      <w:jc w:val="left"/>
    </w:pPr>
    <w:rPr>
      <w:rFonts w:ascii="Consolas" w:hAnsi="Consolas" w:cstheme="minorBidi"/>
      <w:sz w:val="22"/>
      <w:lang w:val="en-NZ"/>
    </w:rPr>
  </w:style>
  <w:style w:type="character" w:customStyle="1" w:styleId="DecValTok">
    <w:name w:val="DecValTok"/>
    <w:basedOn w:val="VerbatimChar"/>
    <w:rsid w:val="003324D9"/>
    <w:rPr>
      <w:rFonts w:ascii="Consolas" w:hAnsi="Consolas"/>
      <w:color w:val="40A070"/>
      <w:sz w:val="22"/>
    </w:rPr>
  </w:style>
  <w:style w:type="character" w:customStyle="1" w:styleId="CommentTok">
    <w:name w:val="CommentTok"/>
    <w:basedOn w:val="VerbatimChar"/>
    <w:rsid w:val="003324D9"/>
    <w:rPr>
      <w:rFonts w:ascii="Consolas" w:hAnsi="Consolas"/>
      <w:i/>
      <w:color w:val="60A0B0"/>
      <w:sz w:val="22"/>
    </w:rPr>
  </w:style>
  <w:style w:type="character" w:customStyle="1" w:styleId="FunctionTok">
    <w:name w:val="FunctionTok"/>
    <w:basedOn w:val="VerbatimChar"/>
    <w:rsid w:val="003324D9"/>
    <w:rPr>
      <w:rFonts w:ascii="Consolas" w:hAnsi="Consolas"/>
      <w:color w:val="06287E"/>
      <w:sz w:val="22"/>
    </w:rPr>
  </w:style>
  <w:style w:type="character" w:customStyle="1" w:styleId="ControlFlowTok">
    <w:name w:val="ControlFlowTok"/>
    <w:basedOn w:val="VerbatimChar"/>
    <w:rsid w:val="003324D9"/>
    <w:rPr>
      <w:rFonts w:ascii="Consolas" w:hAnsi="Consolas"/>
      <w:b/>
      <w:color w:val="007020"/>
      <w:sz w:val="22"/>
    </w:rPr>
  </w:style>
  <w:style w:type="character" w:customStyle="1" w:styleId="OperatorTok">
    <w:name w:val="OperatorTok"/>
    <w:basedOn w:val="VerbatimChar"/>
    <w:rsid w:val="003324D9"/>
    <w:rPr>
      <w:rFonts w:ascii="Consolas" w:hAnsi="Consolas"/>
      <w:color w:val="666666"/>
      <w:sz w:val="22"/>
    </w:rPr>
  </w:style>
  <w:style w:type="character" w:customStyle="1" w:styleId="AttributeTok">
    <w:name w:val="AttributeTok"/>
    <w:basedOn w:val="VerbatimChar"/>
    <w:rsid w:val="003324D9"/>
    <w:rPr>
      <w:rFonts w:ascii="Consolas" w:hAnsi="Consolas"/>
      <w:color w:val="7D9029"/>
      <w:sz w:val="22"/>
    </w:rPr>
  </w:style>
  <w:style w:type="character" w:customStyle="1" w:styleId="NormalTok">
    <w:name w:val="NormalTok"/>
    <w:basedOn w:val="VerbatimChar"/>
    <w:rsid w:val="003324D9"/>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7043">
      <w:bodyDiv w:val="1"/>
      <w:marLeft w:val="0"/>
      <w:marRight w:val="0"/>
      <w:marTop w:val="0"/>
      <w:marBottom w:val="0"/>
      <w:divBdr>
        <w:top w:val="none" w:sz="0" w:space="0" w:color="auto"/>
        <w:left w:val="none" w:sz="0" w:space="0" w:color="auto"/>
        <w:bottom w:val="none" w:sz="0" w:space="0" w:color="auto"/>
        <w:right w:val="none" w:sz="0" w:space="0" w:color="auto"/>
      </w:divBdr>
    </w:div>
    <w:div w:id="20859112">
      <w:bodyDiv w:val="1"/>
      <w:marLeft w:val="0"/>
      <w:marRight w:val="0"/>
      <w:marTop w:val="0"/>
      <w:marBottom w:val="0"/>
      <w:divBdr>
        <w:top w:val="none" w:sz="0" w:space="0" w:color="auto"/>
        <w:left w:val="none" w:sz="0" w:space="0" w:color="auto"/>
        <w:bottom w:val="none" w:sz="0" w:space="0" w:color="auto"/>
        <w:right w:val="none" w:sz="0" w:space="0" w:color="auto"/>
      </w:divBdr>
    </w:div>
    <w:div w:id="58483135">
      <w:bodyDiv w:val="1"/>
      <w:marLeft w:val="0"/>
      <w:marRight w:val="0"/>
      <w:marTop w:val="0"/>
      <w:marBottom w:val="0"/>
      <w:divBdr>
        <w:top w:val="none" w:sz="0" w:space="0" w:color="auto"/>
        <w:left w:val="none" w:sz="0" w:space="0" w:color="auto"/>
        <w:bottom w:val="none" w:sz="0" w:space="0" w:color="auto"/>
        <w:right w:val="none" w:sz="0" w:space="0" w:color="auto"/>
      </w:divBdr>
    </w:div>
    <w:div w:id="63993902">
      <w:bodyDiv w:val="1"/>
      <w:marLeft w:val="0"/>
      <w:marRight w:val="0"/>
      <w:marTop w:val="0"/>
      <w:marBottom w:val="0"/>
      <w:divBdr>
        <w:top w:val="none" w:sz="0" w:space="0" w:color="auto"/>
        <w:left w:val="none" w:sz="0" w:space="0" w:color="auto"/>
        <w:bottom w:val="none" w:sz="0" w:space="0" w:color="auto"/>
        <w:right w:val="none" w:sz="0" w:space="0" w:color="auto"/>
      </w:divBdr>
    </w:div>
    <w:div w:id="119348277">
      <w:bodyDiv w:val="1"/>
      <w:marLeft w:val="0"/>
      <w:marRight w:val="0"/>
      <w:marTop w:val="0"/>
      <w:marBottom w:val="0"/>
      <w:divBdr>
        <w:top w:val="none" w:sz="0" w:space="0" w:color="auto"/>
        <w:left w:val="none" w:sz="0" w:space="0" w:color="auto"/>
        <w:bottom w:val="none" w:sz="0" w:space="0" w:color="auto"/>
        <w:right w:val="none" w:sz="0" w:space="0" w:color="auto"/>
      </w:divBdr>
    </w:div>
    <w:div w:id="127019566">
      <w:bodyDiv w:val="1"/>
      <w:marLeft w:val="0"/>
      <w:marRight w:val="0"/>
      <w:marTop w:val="0"/>
      <w:marBottom w:val="0"/>
      <w:divBdr>
        <w:top w:val="none" w:sz="0" w:space="0" w:color="auto"/>
        <w:left w:val="none" w:sz="0" w:space="0" w:color="auto"/>
        <w:bottom w:val="none" w:sz="0" w:space="0" w:color="auto"/>
        <w:right w:val="none" w:sz="0" w:space="0" w:color="auto"/>
      </w:divBdr>
    </w:div>
    <w:div w:id="128666626">
      <w:bodyDiv w:val="1"/>
      <w:marLeft w:val="0"/>
      <w:marRight w:val="0"/>
      <w:marTop w:val="0"/>
      <w:marBottom w:val="0"/>
      <w:divBdr>
        <w:top w:val="none" w:sz="0" w:space="0" w:color="auto"/>
        <w:left w:val="none" w:sz="0" w:space="0" w:color="auto"/>
        <w:bottom w:val="none" w:sz="0" w:space="0" w:color="auto"/>
        <w:right w:val="none" w:sz="0" w:space="0" w:color="auto"/>
      </w:divBdr>
    </w:div>
    <w:div w:id="133762236">
      <w:bodyDiv w:val="1"/>
      <w:marLeft w:val="0"/>
      <w:marRight w:val="0"/>
      <w:marTop w:val="0"/>
      <w:marBottom w:val="0"/>
      <w:divBdr>
        <w:top w:val="none" w:sz="0" w:space="0" w:color="auto"/>
        <w:left w:val="none" w:sz="0" w:space="0" w:color="auto"/>
        <w:bottom w:val="none" w:sz="0" w:space="0" w:color="auto"/>
        <w:right w:val="none" w:sz="0" w:space="0" w:color="auto"/>
      </w:divBdr>
    </w:div>
    <w:div w:id="151874163">
      <w:bodyDiv w:val="1"/>
      <w:marLeft w:val="0"/>
      <w:marRight w:val="0"/>
      <w:marTop w:val="0"/>
      <w:marBottom w:val="0"/>
      <w:divBdr>
        <w:top w:val="none" w:sz="0" w:space="0" w:color="auto"/>
        <w:left w:val="none" w:sz="0" w:space="0" w:color="auto"/>
        <w:bottom w:val="none" w:sz="0" w:space="0" w:color="auto"/>
        <w:right w:val="none" w:sz="0" w:space="0" w:color="auto"/>
      </w:divBdr>
    </w:div>
    <w:div w:id="255753177">
      <w:bodyDiv w:val="1"/>
      <w:marLeft w:val="0"/>
      <w:marRight w:val="0"/>
      <w:marTop w:val="0"/>
      <w:marBottom w:val="0"/>
      <w:divBdr>
        <w:top w:val="none" w:sz="0" w:space="0" w:color="auto"/>
        <w:left w:val="none" w:sz="0" w:space="0" w:color="auto"/>
        <w:bottom w:val="none" w:sz="0" w:space="0" w:color="auto"/>
        <w:right w:val="none" w:sz="0" w:space="0" w:color="auto"/>
      </w:divBdr>
    </w:div>
    <w:div w:id="271131340">
      <w:bodyDiv w:val="1"/>
      <w:marLeft w:val="0"/>
      <w:marRight w:val="0"/>
      <w:marTop w:val="0"/>
      <w:marBottom w:val="0"/>
      <w:divBdr>
        <w:top w:val="none" w:sz="0" w:space="0" w:color="auto"/>
        <w:left w:val="none" w:sz="0" w:space="0" w:color="auto"/>
        <w:bottom w:val="none" w:sz="0" w:space="0" w:color="auto"/>
        <w:right w:val="none" w:sz="0" w:space="0" w:color="auto"/>
      </w:divBdr>
    </w:div>
    <w:div w:id="318268652">
      <w:bodyDiv w:val="1"/>
      <w:marLeft w:val="0"/>
      <w:marRight w:val="0"/>
      <w:marTop w:val="0"/>
      <w:marBottom w:val="0"/>
      <w:divBdr>
        <w:top w:val="none" w:sz="0" w:space="0" w:color="auto"/>
        <w:left w:val="none" w:sz="0" w:space="0" w:color="auto"/>
        <w:bottom w:val="none" w:sz="0" w:space="0" w:color="auto"/>
        <w:right w:val="none" w:sz="0" w:space="0" w:color="auto"/>
      </w:divBdr>
    </w:div>
    <w:div w:id="327490484">
      <w:bodyDiv w:val="1"/>
      <w:marLeft w:val="0"/>
      <w:marRight w:val="0"/>
      <w:marTop w:val="0"/>
      <w:marBottom w:val="0"/>
      <w:divBdr>
        <w:top w:val="none" w:sz="0" w:space="0" w:color="auto"/>
        <w:left w:val="none" w:sz="0" w:space="0" w:color="auto"/>
        <w:bottom w:val="none" w:sz="0" w:space="0" w:color="auto"/>
        <w:right w:val="none" w:sz="0" w:space="0" w:color="auto"/>
      </w:divBdr>
    </w:div>
    <w:div w:id="338387845">
      <w:bodyDiv w:val="1"/>
      <w:marLeft w:val="0"/>
      <w:marRight w:val="0"/>
      <w:marTop w:val="0"/>
      <w:marBottom w:val="0"/>
      <w:divBdr>
        <w:top w:val="none" w:sz="0" w:space="0" w:color="auto"/>
        <w:left w:val="none" w:sz="0" w:space="0" w:color="auto"/>
        <w:bottom w:val="none" w:sz="0" w:space="0" w:color="auto"/>
        <w:right w:val="none" w:sz="0" w:space="0" w:color="auto"/>
      </w:divBdr>
    </w:div>
    <w:div w:id="372194613">
      <w:bodyDiv w:val="1"/>
      <w:marLeft w:val="0"/>
      <w:marRight w:val="0"/>
      <w:marTop w:val="0"/>
      <w:marBottom w:val="0"/>
      <w:divBdr>
        <w:top w:val="none" w:sz="0" w:space="0" w:color="auto"/>
        <w:left w:val="none" w:sz="0" w:space="0" w:color="auto"/>
        <w:bottom w:val="none" w:sz="0" w:space="0" w:color="auto"/>
        <w:right w:val="none" w:sz="0" w:space="0" w:color="auto"/>
      </w:divBdr>
    </w:div>
    <w:div w:id="395323771">
      <w:bodyDiv w:val="1"/>
      <w:marLeft w:val="0"/>
      <w:marRight w:val="0"/>
      <w:marTop w:val="0"/>
      <w:marBottom w:val="0"/>
      <w:divBdr>
        <w:top w:val="none" w:sz="0" w:space="0" w:color="auto"/>
        <w:left w:val="none" w:sz="0" w:space="0" w:color="auto"/>
        <w:bottom w:val="none" w:sz="0" w:space="0" w:color="auto"/>
        <w:right w:val="none" w:sz="0" w:space="0" w:color="auto"/>
      </w:divBdr>
    </w:div>
    <w:div w:id="414135849">
      <w:bodyDiv w:val="1"/>
      <w:marLeft w:val="0"/>
      <w:marRight w:val="0"/>
      <w:marTop w:val="0"/>
      <w:marBottom w:val="0"/>
      <w:divBdr>
        <w:top w:val="none" w:sz="0" w:space="0" w:color="auto"/>
        <w:left w:val="none" w:sz="0" w:space="0" w:color="auto"/>
        <w:bottom w:val="none" w:sz="0" w:space="0" w:color="auto"/>
        <w:right w:val="none" w:sz="0" w:space="0" w:color="auto"/>
      </w:divBdr>
    </w:div>
    <w:div w:id="438136368">
      <w:bodyDiv w:val="1"/>
      <w:marLeft w:val="0"/>
      <w:marRight w:val="0"/>
      <w:marTop w:val="0"/>
      <w:marBottom w:val="0"/>
      <w:divBdr>
        <w:top w:val="none" w:sz="0" w:space="0" w:color="auto"/>
        <w:left w:val="none" w:sz="0" w:space="0" w:color="auto"/>
        <w:bottom w:val="none" w:sz="0" w:space="0" w:color="auto"/>
        <w:right w:val="none" w:sz="0" w:space="0" w:color="auto"/>
      </w:divBdr>
    </w:div>
    <w:div w:id="494225548">
      <w:bodyDiv w:val="1"/>
      <w:marLeft w:val="0"/>
      <w:marRight w:val="0"/>
      <w:marTop w:val="0"/>
      <w:marBottom w:val="0"/>
      <w:divBdr>
        <w:top w:val="none" w:sz="0" w:space="0" w:color="auto"/>
        <w:left w:val="none" w:sz="0" w:space="0" w:color="auto"/>
        <w:bottom w:val="none" w:sz="0" w:space="0" w:color="auto"/>
        <w:right w:val="none" w:sz="0" w:space="0" w:color="auto"/>
      </w:divBdr>
    </w:div>
    <w:div w:id="545600306">
      <w:bodyDiv w:val="1"/>
      <w:marLeft w:val="0"/>
      <w:marRight w:val="0"/>
      <w:marTop w:val="0"/>
      <w:marBottom w:val="0"/>
      <w:divBdr>
        <w:top w:val="none" w:sz="0" w:space="0" w:color="auto"/>
        <w:left w:val="none" w:sz="0" w:space="0" w:color="auto"/>
        <w:bottom w:val="none" w:sz="0" w:space="0" w:color="auto"/>
        <w:right w:val="none" w:sz="0" w:space="0" w:color="auto"/>
      </w:divBdr>
    </w:div>
    <w:div w:id="563756381">
      <w:bodyDiv w:val="1"/>
      <w:marLeft w:val="0"/>
      <w:marRight w:val="0"/>
      <w:marTop w:val="0"/>
      <w:marBottom w:val="0"/>
      <w:divBdr>
        <w:top w:val="none" w:sz="0" w:space="0" w:color="auto"/>
        <w:left w:val="none" w:sz="0" w:space="0" w:color="auto"/>
        <w:bottom w:val="none" w:sz="0" w:space="0" w:color="auto"/>
        <w:right w:val="none" w:sz="0" w:space="0" w:color="auto"/>
      </w:divBdr>
    </w:div>
    <w:div w:id="571356288">
      <w:bodyDiv w:val="1"/>
      <w:marLeft w:val="0"/>
      <w:marRight w:val="0"/>
      <w:marTop w:val="0"/>
      <w:marBottom w:val="0"/>
      <w:divBdr>
        <w:top w:val="none" w:sz="0" w:space="0" w:color="auto"/>
        <w:left w:val="none" w:sz="0" w:space="0" w:color="auto"/>
        <w:bottom w:val="none" w:sz="0" w:space="0" w:color="auto"/>
        <w:right w:val="none" w:sz="0" w:space="0" w:color="auto"/>
      </w:divBdr>
    </w:div>
    <w:div w:id="578560752">
      <w:bodyDiv w:val="1"/>
      <w:marLeft w:val="0"/>
      <w:marRight w:val="0"/>
      <w:marTop w:val="0"/>
      <w:marBottom w:val="0"/>
      <w:divBdr>
        <w:top w:val="none" w:sz="0" w:space="0" w:color="auto"/>
        <w:left w:val="none" w:sz="0" w:space="0" w:color="auto"/>
        <w:bottom w:val="none" w:sz="0" w:space="0" w:color="auto"/>
        <w:right w:val="none" w:sz="0" w:space="0" w:color="auto"/>
      </w:divBdr>
    </w:div>
    <w:div w:id="579410156">
      <w:bodyDiv w:val="1"/>
      <w:marLeft w:val="0"/>
      <w:marRight w:val="0"/>
      <w:marTop w:val="0"/>
      <w:marBottom w:val="0"/>
      <w:divBdr>
        <w:top w:val="none" w:sz="0" w:space="0" w:color="auto"/>
        <w:left w:val="none" w:sz="0" w:space="0" w:color="auto"/>
        <w:bottom w:val="none" w:sz="0" w:space="0" w:color="auto"/>
        <w:right w:val="none" w:sz="0" w:space="0" w:color="auto"/>
      </w:divBdr>
    </w:div>
    <w:div w:id="609358578">
      <w:bodyDiv w:val="1"/>
      <w:marLeft w:val="0"/>
      <w:marRight w:val="0"/>
      <w:marTop w:val="0"/>
      <w:marBottom w:val="0"/>
      <w:divBdr>
        <w:top w:val="none" w:sz="0" w:space="0" w:color="auto"/>
        <w:left w:val="none" w:sz="0" w:space="0" w:color="auto"/>
        <w:bottom w:val="none" w:sz="0" w:space="0" w:color="auto"/>
        <w:right w:val="none" w:sz="0" w:space="0" w:color="auto"/>
      </w:divBdr>
    </w:div>
    <w:div w:id="612786416">
      <w:bodyDiv w:val="1"/>
      <w:marLeft w:val="0"/>
      <w:marRight w:val="0"/>
      <w:marTop w:val="0"/>
      <w:marBottom w:val="0"/>
      <w:divBdr>
        <w:top w:val="none" w:sz="0" w:space="0" w:color="auto"/>
        <w:left w:val="none" w:sz="0" w:space="0" w:color="auto"/>
        <w:bottom w:val="none" w:sz="0" w:space="0" w:color="auto"/>
        <w:right w:val="none" w:sz="0" w:space="0" w:color="auto"/>
      </w:divBdr>
    </w:div>
    <w:div w:id="645813932">
      <w:bodyDiv w:val="1"/>
      <w:marLeft w:val="0"/>
      <w:marRight w:val="0"/>
      <w:marTop w:val="0"/>
      <w:marBottom w:val="0"/>
      <w:divBdr>
        <w:top w:val="none" w:sz="0" w:space="0" w:color="auto"/>
        <w:left w:val="none" w:sz="0" w:space="0" w:color="auto"/>
        <w:bottom w:val="none" w:sz="0" w:space="0" w:color="auto"/>
        <w:right w:val="none" w:sz="0" w:space="0" w:color="auto"/>
      </w:divBdr>
    </w:div>
    <w:div w:id="655569599">
      <w:bodyDiv w:val="1"/>
      <w:marLeft w:val="0"/>
      <w:marRight w:val="0"/>
      <w:marTop w:val="0"/>
      <w:marBottom w:val="0"/>
      <w:divBdr>
        <w:top w:val="none" w:sz="0" w:space="0" w:color="auto"/>
        <w:left w:val="none" w:sz="0" w:space="0" w:color="auto"/>
        <w:bottom w:val="none" w:sz="0" w:space="0" w:color="auto"/>
        <w:right w:val="none" w:sz="0" w:space="0" w:color="auto"/>
      </w:divBdr>
    </w:div>
    <w:div w:id="663170903">
      <w:bodyDiv w:val="1"/>
      <w:marLeft w:val="0"/>
      <w:marRight w:val="0"/>
      <w:marTop w:val="0"/>
      <w:marBottom w:val="0"/>
      <w:divBdr>
        <w:top w:val="none" w:sz="0" w:space="0" w:color="auto"/>
        <w:left w:val="none" w:sz="0" w:space="0" w:color="auto"/>
        <w:bottom w:val="none" w:sz="0" w:space="0" w:color="auto"/>
        <w:right w:val="none" w:sz="0" w:space="0" w:color="auto"/>
      </w:divBdr>
    </w:div>
    <w:div w:id="671373296">
      <w:bodyDiv w:val="1"/>
      <w:marLeft w:val="0"/>
      <w:marRight w:val="0"/>
      <w:marTop w:val="0"/>
      <w:marBottom w:val="0"/>
      <w:divBdr>
        <w:top w:val="none" w:sz="0" w:space="0" w:color="auto"/>
        <w:left w:val="none" w:sz="0" w:space="0" w:color="auto"/>
        <w:bottom w:val="none" w:sz="0" w:space="0" w:color="auto"/>
        <w:right w:val="none" w:sz="0" w:space="0" w:color="auto"/>
      </w:divBdr>
    </w:div>
    <w:div w:id="682392455">
      <w:bodyDiv w:val="1"/>
      <w:marLeft w:val="0"/>
      <w:marRight w:val="0"/>
      <w:marTop w:val="0"/>
      <w:marBottom w:val="0"/>
      <w:divBdr>
        <w:top w:val="none" w:sz="0" w:space="0" w:color="auto"/>
        <w:left w:val="none" w:sz="0" w:space="0" w:color="auto"/>
        <w:bottom w:val="none" w:sz="0" w:space="0" w:color="auto"/>
        <w:right w:val="none" w:sz="0" w:space="0" w:color="auto"/>
      </w:divBdr>
    </w:div>
    <w:div w:id="693312802">
      <w:bodyDiv w:val="1"/>
      <w:marLeft w:val="0"/>
      <w:marRight w:val="0"/>
      <w:marTop w:val="0"/>
      <w:marBottom w:val="0"/>
      <w:divBdr>
        <w:top w:val="none" w:sz="0" w:space="0" w:color="auto"/>
        <w:left w:val="none" w:sz="0" w:space="0" w:color="auto"/>
        <w:bottom w:val="none" w:sz="0" w:space="0" w:color="auto"/>
        <w:right w:val="none" w:sz="0" w:space="0" w:color="auto"/>
      </w:divBdr>
    </w:div>
    <w:div w:id="722171228">
      <w:bodyDiv w:val="1"/>
      <w:marLeft w:val="0"/>
      <w:marRight w:val="0"/>
      <w:marTop w:val="0"/>
      <w:marBottom w:val="0"/>
      <w:divBdr>
        <w:top w:val="none" w:sz="0" w:space="0" w:color="auto"/>
        <w:left w:val="none" w:sz="0" w:space="0" w:color="auto"/>
        <w:bottom w:val="none" w:sz="0" w:space="0" w:color="auto"/>
        <w:right w:val="none" w:sz="0" w:space="0" w:color="auto"/>
      </w:divBdr>
    </w:div>
    <w:div w:id="736047715">
      <w:bodyDiv w:val="1"/>
      <w:marLeft w:val="0"/>
      <w:marRight w:val="0"/>
      <w:marTop w:val="0"/>
      <w:marBottom w:val="0"/>
      <w:divBdr>
        <w:top w:val="none" w:sz="0" w:space="0" w:color="auto"/>
        <w:left w:val="none" w:sz="0" w:space="0" w:color="auto"/>
        <w:bottom w:val="none" w:sz="0" w:space="0" w:color="auto"/>
        <w:right w:val="none" w:sz="0" w:space="0" w:color="auto"/>
      </w:divBdr>
    </w:div>
    <w:div w:id="759329867">
      <w:bodyDiv w:val="1"/>
      <w:marLeft w:val="0"/>
      <w:marRight w:val="0"/>
      <w:marTop w:val="0"/>
      <w:marBottom w:val="0"/>
      <w:divBdr>
        <w:top w:val="none" w:sz="0" w:space="0" w:color="auto"/>
        <w:left w:val="none" w:sz="0" w:space="0" w:color="auto"/>
        <w:bottom w:val="none" w:sz="0" w:space="0" w:color="auto"/>
        <w:right w:val="none" w:sz="0" w:space="0" w:color="auto"/>
      </w:divBdr>
    </w:div>
    <w:div w:id="763918222">
      <w:bodyDiv w:val="1"/>
      <w:marLeft w:val="0"/>
      <w:marRight w:val="0"/>
      <w:marTop w:val="0"/>
      <w:marBottom w:val="0"/>
      <w:divBdr>
        <w:top w:val="none" w:sz="0" w:space="0" w:color="auto"/>
        <w:left w:val="none" w:sz="0" w:space="0" w:color="auto"/>
        <w:bottom w:val="none" w:sz="0" w:space="0" w:color="auto"/>
        <w:right w:val="none" w:sz="0" w:space="0" w:color="auto"/>
      </w:divBdr>
    </w:div>
    <w:div w:id="773791808">
      <w:bodyDiv w:val="1"/>
      <w:marLeft w:val="0"/>
      <w:marRight w:val="0"/>
      <w:marTop w:val="0"/>
      <w:marBottom w:val="0"/>
      <w:divBdr>
        <w:top w:val="none" w:sz="0" w:space="0" w:color="auto"/>
        <w:left w:val="none" w:sz="0" w:space="0" w:color="auto"/>
        <w:bottom w:val="none" w:sz="0" w:space="0" w:color="auto"/>
        <w:right w:val="none" w:sz="0" w:space="0" w:color="auto"/>
      </w:divBdr>
    </w:div>
    <w:div w:id="795488711">
      <w:bodyDiv w:val="1"/>
      <w:marLeft w:val="0"/>
      <w:marRight w:val="0"/>
      <w:marTop w:val="0"/>
      <w:marBottom w:val="0"/>
      <w:divBdr>
        <w:top w:val="none" w:sz="0" w:space="0" w:color="auto"/>
        <w:left w:val="none" w:sz="0" w:space="0" w:color="auto"/>
        <w:bottom w:val="none" w:sz="0" w:space="0" w:color="auto"/>
        <w:right w:val="none" w:sz="0" w:space="0" w:color="auto"/>
      </w:divBdr>
    </w:div>
    <w:div w:id="804740256">
      <w:bodyDiv w:val="1"/>
      <w:marLeft w:val="0"/>
      <w:marRight w:val="0"/>
      <w:marTop w:val="0"/>
      <w:marBottom w:val="0"/>
      <w:divBdr>
        <w:top w:val="none" w:sz="0" w:space="0" w:color="auto"/>
        <w:left w:val="none" w:sz="0" w:space="0" w:color="auto"/>
        <w:bottom w:val="none" w:sz="0" w:space="0" w:color="auto"/>
        <w:right w:val="none" w:sz="0" w:space="0" w:color="auto"/>
      </w:divBdr>
    </w:div>
    <w:div w:id="805128108">
      <w:bodyDiv w:val="1"/>
      <w:marLeft w:val="0"/>
      <w:marRight w:val="0"/>
      <w:marTop w:val="0"/>
      <w:marBottom w:val="0"/>
      <w:divBdr>
        <w:top w:val="none" w:sz="0" w:space="0" w:color="auto"/>
        <w:left w:val="none" w:sz="0" w:space="0" w:color="auto"/>
        <w:bottom w:val="none" w:sz="0" w:space="0" w:color="auto"/>
        <w:right w:val="none" w:sz="0" w:space="0" w:color="auto"/>
      </w:divBdr>
    </w:div>
    <w:div w:id="834691670">
      <w:bodyDiv w:val="1"/>
      <w:marLeft w:val="0"/>
      <w:marRight w:val="0"/>
      <w:marTop w:val="0"/>
      <w:marBottom w:val="0"/>
      <w:divBdr>
        <w:top w:val="none" w:sz="0" w:space="0" w:color="auto"/>
        <w:left w:val="none" w:sz="0" w:space="0" w:color="auto"/>
        <w:bottom w:val="none" w:sz="0" w:space="0" w:color="auto"/>
        <w:right w:val="none" w:sz="0" w:space="0" w:color="auto"/>
      </w:divBdr>
    </w:div>
    <w:div w:id="864755503">
      <w:bodyDiv w:val="1"/>
      <w:marLeft w:val="0"/>
      <w:marRight w:val="0"/>
      <w:marTop w:val="0"/>
      <w:marBottom w:val="0"/>
      <w:divBdr>
        <w:top w:val="none" w:sz="0" w:space="0" w:color="auto"/>
        <w:left w:val="none" w:sz="0" w:space="0" w:color="auto"/>
        <w:bottom w:val="none" w:sz="0" w:space="0" w:color="auto"/>
        <w:right w:val="none" w:sz="0" w:space="0" w:color="auto"/>
      </w:divBdr>
    </w:div>
    <w:div w:id="884485647">
      <w:bodyDiv w:val="1"/>
      <w:marLeft w:val="0"/>
      <w:marRight w:val="0"/>
      <w:marTop w:val="0"/>
      <w:marBottom w:val="0"/>
      <w:divBdr>
        <w:top w:val="none" w:sz="0" w:space="0" w:color="auto"/>
        <w:left w:val="none" w:sz="0" w:space="0" w:color="auto"/>
        <w:bottom w:val="none" w:sz="0" w:space="0" w:color="auto"/>
        <w:right w:val="none" w:sz="0" w:space="0" w:color="auto"/>
      </w:divBdr>
    </w:div>
    <w:div w:id="891235200">
      <w:bodyDiv w:val="1"/>
      <w:marLeft w:val="0"/>
      <w:marRight w:val="0"/>
      <w:marTop w:val="0"/>
      <w:marBottom w:val="0"/>
      <w:divBdr>
        <w:top w:val="none" w:sz="0" w:space="0" w:color="auto"/>
        <w:left w:val="none" w:sz="0" w:space="0" w:color="auto"/>
        <w:bottom w:val="none" w:sz="0" w:space="0" w:color="auto"/>
        <w:right w:val="none" w:sz="0" w:space="0" w:color="auto"/>
      </w:divBdr>
    </w:div>
    <w:div w:id="897326072">
      <w:bodyDiv w:val="1"/>
      <w:marLeft w:val="0"/>
      <w:marRight w:val="0"/>
      <w:marTop w:val="0"/>
      <w:marBottom w:val="0"/>
      <w:divBdr>
        <w:top w:val="none" w:sz="0" w:space="0" w:color="auto"/>
        <w:left w:val="none" w:sz="0" w:space="0" w:color="auto"/>
        <w:bottom w:val="none" w:sz="0" w:space="0" w:color="auto"/>
        <w:right w:val="none" w:sz="0" w:space="0" w:color="auto"/>
      </w:divBdr>
    </w:div>
    <w:div w:id="944071478">
      <w:bodyDiv w:val="1"/>
      <w:marLeft w:val="0"/>
      <w:marRight w:val="0"/>
      <w:marTop w:val="0"/>
      <w:marBottom w:val="0"/>
      <w:divBdr>
        <w:top w:val="none" w:sz="0" w:space="0" w:color="auto"/>
        <w:left w:val="none" w:sz="0" w:space="0" w:color="auto"/>
        <w:bottom w:val="none" w:sz="0" w:space="0" w:color="auto"/>
        <w:right w:val="none" w:sz="0" w:space="0" w:color="auto"/>
      </w:divBdr>
    </w:div>
    <w:div w:id="974526097">
      <w:bodyDiv w:val="1"/>
      <w:marLeft w:val="0"/>
      <w:marRight w:val="0"/>
      <w:marTop w:val="0"/>
      <w:marBottom w:val="0"/>
      <w:divBdr>
        <w:top w:val="none" w:sz="0" w:space="0" w:color="auto"/>
        <w:left w:val="none" w:sz="0" w:space="0" w:color="auto"/>
        <w:bottom w:val="none" w:sz="0" w:space="0" w:color="auto"/>
        <w:right w:val="none" w:sz="0" w:space="0" w:color="auto"/>
      </w:divBdr>
    </w:div>
    <w:div w:id="977027935">
      <w:bodyDiv w:val="1"/>
      <w:marLeft w:val="0"/>
      <w:marRight w:val="0"/>
      <w:marTop w:val="0"/>
      <w:marBottom w:val="0"/>
      <w:divBdr>
        <w:top w:val="none" w:sz="0" w:space="0" w:color="auto"/>
        <w:left w:val="none" w:sz="0" w:space="0" w:color="auto"/>
        <w:bottom w:val="none" w:sz="0" w:space="0" w:color="auto"/>
        <w:right w:val="none" w:sz="0" w:space="0" w:color="auto"/>
      </w:divBdr>
    </w:div>
    <w:div w:id="978606156">
      <w:bodyDiv w:val="1"/>
      <w:marLeft w:val="0"/>
      <w:marRight w:val="0"/>
      <w:marTop w:val="0"/>
      <w:marBottom w:val="0"/>
      <w:divBdr>
        <w:top w:val="none" w:sz="0" w:space="0" w:color="auto"/>
        <w:left w:val="none" w:sz="0" w:space="0" w:color="auto"/>
        <w:bottom w:val="none" w:sz="0" w:space="0" w:color="auto"/>
        <w:right w:val="none" w:sz="0" w:space="0" w:color="auto"/>
      </w:divBdr>
    </w:div>
    <w:div w:id="1030685123">
      <w:bodyDiv w:val="1"/>
      <w:marLeft w:val="0"/>
      <w:marRight w:val="0"/>
      <w:marTop w:val="0"/>
      <w:marBottom w:val="0"/>
      <w:divBdr>
        <w:top w:val="none" w:sz="0" w:space="0" w:color="auto"/>
        <w:left w:val="none" w:sz="0" w:space="0" w:color="auto"/>
        <w:bottom w:val="none" w:sz="0" w:space="0" w:color="auto"/>
        <w:right w:val="none" w:sz="0" w:space="0" w:color="auto"/>
      </w:divBdr>
    </w:div>
    <w:div w:id="1117944965">
      <w:bodyDiv w:val="1"/>
      <w:marLeft w:val="0"/>
      <w:marRight w:val="0"/>
      <w:marTop w:val="0"/>
      <w:marBottom w:val="0"/>
      <w:divBdr>
        <w:top w:val="none" w:sz="0" w:space="0" w:color="auto"/>
        <w:left w:val="none" w:sz="0" w:space="0" w:color="auto"/>
        <w:bottom w:val="none" w:sz="0" w:space="0" w:color="auto"/>
        <w:right w:val="none" w:sz="0" w:space="0" w:color="auto"/>
      </w:divBdr>
    </w:div>
    <w:div w:id="1207522997">
      <w:bodyDiv w:val="1"/>
      <w:marLeft w:val="0"/>
      <w:marRight w:val="0"/>
      <w:marTop w:val="0"/>
      <w:marBottom w:val="0"/>
      <w:divBdr>
        <w:top w:val="none" w:sz="0" w:space="0" w:color="auto"/>
        <w:left w:val="none" w:sz="0" w:space="0" w:color="auto"/>
        <w:bottom w:val="none" w:sz="0" w:space="0" w:color="auto"/>
        <w:right w:val="none" w:sz="0" w:space="0" w:color="auto"/>
      </w:divBdr>
    </w:div>
    <w:div w:id="1234970636">
      <w:bodyDiv w:val="1"/>
      <w:marLeft w:val="0"/>
      <w:marRight w:val="0"/>
      <w:marTop w:val="0"/>
      <w:marBottom w:val="0"/>
      <w:divBdr>
        <w:top w:val="none" w:sz="0" w:space="0" w:color="auto"/>
        <w:left w:val="none" w:sz="0" w:space="0" w:color="auto"/>
        <w:bottom w:val="none" w:sz="0" w:space="0" w:color="auto"/>
        <w:right w:val="none" w:sz="0" w:space="0" w:color="auto"/>
      </w:divBdr>
    </w:div>
    <w:div w:id="1255896523">
      <w:bodyDiv w:val="1"/>
      <w:marLeft w:val="0"/>
      <w:marRight w:val="0"/>
      <w:marTop w:val="0"/>
      <w:marBottom w:val="0"/>
      <w:divBdr>
        <w:top w:val="none" w:sz="0" w:space="0" w:color="auto"/>
        <w:left w:val="none" w:sz="0" w:space="0" w:color="auto"/>
        <w:bottom w:val="none" w:sz="0" w:space="0" w:color="auto"/>
        <w:right w:val="none" w:sz="0" w:space="0" w:color="auto"/>
      </w:divBdr>
    </w:div>
    <w:div w:id="1318879121">
      <w:bodyDiv w:val="1"/>
      <w:marLeft w:val="0"/>
      <w:marRight w:val="0"/>
      <w:marTop w:val="0"/>
      <w:marBottom w:val="0"/>
      <w:divBdr>
        <w:top w:val="none" w:sz="0" w:space="0" w:color="auto"/>
        <w:left w:val="none" w:sz="0" w:space="0" w:color="auto"/>
        <w:bottom w:val="none" w:sz="0" w:space="0" w:color="auto"/>
        <w:right w:val="none" w:sz="0" w:space="0" w:color="auto"/>
      </w:divBdr>
    </w:div>
    <w:div w:id="1340545169">
      <w:bodyDiv w:val="1"/>
      <w:marLeft w:val="0"/>
      <w:marRight w:val="0"/>
      <w:marTop w:val="0"/>
      <w:marBottom w:val="0"/>
      <w:divBdr>
        <w:top w:val="none" w:sz="0" w:space="0" w:color="auto"/>
        <w:left w:val="none" w:sz="0" w:space="0" w:color="auto"/>
        <w:bottom w:val="none" w:sz="0" w:space="0" w:color="auto"/>
        <w:right w:val="none" w:sz="0" w:space="0" w:color="auto"/>
      </w:divBdr>
    </w:div>
    <w:div w:id="1341926841">
      <w:bodyDiv w:val="1"/>
      <w:marLeft w:val="0"/>
      <w:marRight w:val="0"/>
      <w:marTop w:val="0"/>
      <w:marBottom w:val="0"/>
      <w:divBdr>
        <w:top w:val="none" w:sz="0" w:space="0" w:color="auto"/>
        <w:left w:val="none" w:sz="0" w:space="0" w:color="auto"/>
        <w:bottom w:val="none" w:sz="0" w:space="0" w:color="auto"/>
        <w:right w:val="none" w:sz="0" w:space="0" w:color="auto"/>
      </w:divBdr>
    </w:div>
    <w:div w:id="1373388500">
      <w:bodyDiv w:val="1"/>
      <w:marLeft w:val="0"/>
      <w:marRight w:val="0"/>
      <w:marTop w:val="0"/>
      <w:marBottom w:val="0"/>
      <w:divBdr>
        <w:top w:val="none" w:sz="0" w:space="0" w:color="auto"/>
        <w:left w:val="none" w:sz="0" w:space="0" w:color="auto"/>
        <w:bottom w:val="none" w:sz="0" w:space="0" w:color="auto"/>
        <w:right w:val="none" w:sz="0" w:space="0" w:color="auto"/>
      </w:divBdr>
    </w:div>
    <w:div w:id="1388264838">
      <w:bodyDiv w:val="1"/>
      <w:marLeft w:val="0"/>
      <w:marRight w:val="0"/>
      <w:marTop w:val="0"/>
      <w:marBottom w:val="0"/>
      <w:divBdr>
        <w:top w:val="none" w:sz="0" w:space="0" w:color="auto"/>
        <w:left w:val="none" w:sz="0" w:space="0" w:color="auto"/>
        <w:bottom w:val="none" w:sz="0" w:space="0" w:color="auto"/>
        <w:right w:val="none" w:sz="0" w:space="0" w:color="auto"/>
      </w:divBdr>
    </w:div>
    <w:div w:id="1402751334">
      <w:bodyDiv w:val="1"/>
      <w:marLeft w:val="0"/>
      <w:marRight w:val="0"/>
      <w:marTop w:val="0"/>
      <w:marBottom w:val="0"/>
      <w:divBdr>
        <w:top w:val="none" w:sz="0" w:space="0" w:color="auto"/>
        <w:left w:val="none" w:sz="0" w:space="0" w:color="auto"/>
        <w:bottom w:val="none" w:sz="0" w:space="0" w:color="auto"/>
        <w:right w:val="none" w:sz="0" w:space="0" w:color="auto"/>
      </w:divBdr>
    </w:div>
    <w:div w:id="1409886431">
      <w:bodyDiv w:val="1"/>
      <w:marLeft w:val="0"/>
      <w:marRight w:val="0"/>
      <w:marTop w:val="0"/>
      <w:marBottom w:val="0"/>
      <w:divBdr>
        <w:top w:val="none" w:sz="0" w:space="0" w:color="auto"/>
        <w:left w:val="none" w:sz="0" w:space="0" w:color="auto"/>
        <w:bottom w:val="none" w:sz="0" w:space="0" w:color="auto"/>
        <w:right w:val="none" w:sz="0" w:space="0" w:color="auto"/>
      </w:divBdr>
    </w:div>
    <w:div w:id="1411079997">
      <w:bodyDiv w:val="1"/>
      <w:marLeft w:val="0"/>
      <w:marRight w:val="0"/>
      <w:marTop w:val="0"/>
      <w:marBottom w:val="0"/>
      <w:divBdr>
        <w:top w:val="none" w:sz="0" w:space="0" w:color="auto"/>
        <w:left w:val="none" w:sz="0" w:space="0" w:color="auto"/>
        <w:bottom w:val="none" w:sz="0" w:space="0" w:color="auto"/>
        <w:right w:val="none" w:sz="0" w:space="0" w:color="auto"/>
      </w:divBdr>
    </w:div>
    <w:div w:id="1538279561">
      <w:bodyDiv w:val="1"/>
      <w:marLeft w:val="0"/>
      <w:marRight w:val="0"/>
      <w:marTop w:val="0"/>
      <w:marBottom w:val="0"/>
      <w:divBdr>
        <w:top w:val="none" w:sz="0" w:space="0" w:color="auto"/>
        <w:left w:val="none" w:sz="0" w:space="0" w:color="auto"/>
        <w:bottom w:val="none" w:sz="0" w:space="0" w:color="auto"/>
        <w:right w:val="none" w:sz="0" w:space="0" w:color="auto"/>
      </w:divBdr>
    </w:div>
    <w:div w:id="1570269414">
      <w:bodyDiv w:val="1"/>
      <w:marLeft w:val="0"/>
      <w:marRight w:val="0"/>
      <w:marTop w:val="0"/>
      <w:marBottom w:val="0"/>
      <w:divBdr>
        <w:top w:val="none" w:sz="0" w:space="0" w:color="auto"/>
        <w:left w:val="none" w:sz="0" w:space="0" w:color="auto"/>
        <w:bottom w:val="none" w:sz="0" w:space="0" w:color="auto"/>
        <w:right w:val="none" w:sz="0" w:space="0" w:color="auto"/>
      </w:divBdr>
    </w:div>
    <w:div w:id="1577671874">
      <w:bodyDiv w:val="1"/>
      <w:marLeft w:val="0"/>
      <w:marRight w:val="0"/>
      <w:marTop w:val="0"/>
      <w:marBottom w:val="0"/>
      <w:divBdr>
        <w:top w:val="none" w:sz="0" w:space="0" w:color="auto"/>
        <w:left w:val="none" w:sz="0" w:space="0" w:color="auto"/>
        <w:bottom w:val="none" w:sz="0" w:space="0" w:color="auto"/>
        <w:right w:val="none" w:sz="0" w:space="0" w:color="auto"/>
      </w:divBdr>
    </w:div>
    <w:div w:id="1587423274">
      <w:bodyDiv w:val="1"/>
      <w:marLeft w:val="0"/>
      <w:marRight w:val="0"/>
      <w:marTop w:val="0"/>
      <w:marBottom w:val="0"/>
      <w:divBdr>
        <w:top w:val="none" w:sz="0" w:space="0" w:color="auto"/>
        <w:left w:val="none" w:sz="0" w:space="0" w:color="auto"/>
        <w:bottom w:val="none" w:sz="0" w:space="0" w:color="auto"/>
        <w:right w:val="none" w:sz="0" w:space="0" w:color="auto"/>
      </w:divBdr>
    </w:div>
    <w:div w:id="1650474870">
      <w:bodyDiv w:val="1"/>
      <w:marLeft w:val="0"/>
      <w:marRight w:val="0"/>
      <w:marTop w:val="0"/>
      <w:marBottom w:val="0"/>
      <w:divBdr>
        <w:top w:val="none" w:sz="0" w:space="0" w:color="auto"/>
        <w:left w:val="none" w:sz="0" w:space="0" w:color="auto"/>
        <w:bottom w:val="none" w:sz="0" w:space="0" w:color="auto"/>
        <w:right w:val="none" w:sz="0" w:space="0" w:color="auto"/>
      </w:divBdr>
    </w:div>
    <w:div w:id="1658074013">
      <w:bodyDiv w:val="1"/>
      <w:marLeft w:val="0"/>
      <w:marRight w:val="0"/>
      <w:marTop w:val="0"/>
      <w:marBottom w:val="0"/>
      <w:divBdr>
        <w:top w:val="none" w:sz="0" w:space="0" w:color="auto"/>
        <w:left w:val="none" w:sz="0" w:space="0" w:color="auto"/>
        <w:bottom w:val="none" w:sz="0" w:space="0" w:color="auto"/>
        <w:right w:val="none" w:sz="0" w:space="0" w:color="auto"/>
      </w:divBdr>
    </w:div>
    <w:div w:id="1684161851">
      <w:bodyDiv w:val="1"/>
      <w:marLeft w:val="0"/>
      <w:marRight w:val="0"/>
      <w:marTop w:val="0"/>
      <w:marBottom w:val="0"/>
      <w:divBdr>
        <w:top w:val="none" w:sz="0" w:space="0" w:color="auto"/>
        <w:left w:val="none" w:sz="0" w:space="0" w:color="auto"/>
        <w:bottom w:val="none" w:sz="0" w:space="0" w:color="auto"/>
        <w:right w:val="none" w:sz="0" w:space="0" w:color="auto"/>
      </w:divBdr>
    </w:div>
    <w:div w:id="1710569772">
      <w:bodyDiv w:val="1"/>
      <w:marLeft w:val="0"/>
      <w:marRight w:val="0"/>
      <w:marTop w:val="0"/>
      <w:marBottom w:val="0"/>
      <w:divBdr>
        <w:top w:val="none" w:sz="0" w:space="0" w:color="auto"/>
        <w:left w:val="none" w:sz="0" w:space="0" w:color="auto"/>
        <w:bottom w:val="none" w:sz="0" w:space="0" w:color="auto"/>
        <w:right w:val="none" w:sz="0" w:space="0" w:color="auto"/>
      </w:divBdr>
    </w:div>
    <w:div w:id="1719697190">
      <w:bodyDiv w:val="1"/>
      <w:marLeft w:val="0"/>
      <w:marRight w:val="0"/>
      <w:marTop w:val="0"/>
      <w:marBottom w:val="0"/>
      <w:divBdr>
        <w:top w:val="none" w:sz="0" w:space="0" w:color="auto"/>
        <w:left w:val="none" w:sz="0" w:space="0" w:color="auto"/>
        <w:bottom w:val="none" w:sz="0" w:space="0" w:color="auto"/>
        <w:right w:val="none" w:sz="0" w:space="0" w:color="auto"/>
      </w:divBdr>
    </w:div>
    <w:div w:id="1727869606">
      <w:bodyDiv w:val="1"/>
      <w:marLeft w:val="0"/>
      <w:marRight w:val="0"/>
      <w:marTop w:val="0"/>
      <w:marBottom w:val="0"/>
      <w:divBdr>
        <w:top w:val="none" w:sz="0" w:space="0" w:color="auto"/>
        <w:left w:val="none" w:sz="0" w:space="0" w:color="auto"/>
        <w:bottom w:val="none" w:sz="0" w:space="0" w:color="auto"/>
        <w:right w:val="none" w:sz="0" w:space="0" w:color="auto"/>
      </w:divBdr>
    </w:div>
    <w:div w:id="1815947202">
      <w:bodyDiv w:val="1"/>
      <w:marLeft w:val="0"/>
      <w:marRight w:val="0"/>
      <w:marTop w:val="0"/>
      <w:marBottom w:val="0"/>
      <w:divBdr>
        <w:top w:val="none" w:sz="0" w:space="0" w:color="auto"/>
        <w:left w:val="none" w:sz="0" w:space="0" w:color="auto"/>
        <w:bottom w:val="none" w:sz="0" w:space="0" w:color="auto"/>
        <w:right w:val="none" w:sz="0" w:space="0" w:color="auto"/>
      </w:divBdr>
    </w:div>
    <w:div w:id="1840806629">
      <w:bodyDiv w:val="1"/>
      <w:marLeft w:val="0"/>
      <w:marRight w:val="0"/>
      <w:marTop w:val="0"/>
      <w:marBottom w:val="0"/>
      <w:divBdr>
        <w:top w:val="none" w:sz="0" w:space="0" w:color="auto"/>
        <w:left w:val="none" w:sz="0" w:space="0" w:color="auto"/>
        <w:bottom w:val="none" w:sz="0" w:space="0" w:color="auto"/>
        <w:right w:val="none" w:sz="0" w:space="0" w:color="auto"/>
      </w:divBdr>
    </w:div>
    <w:div w:id="1885756376">
      <w:bodyDiv w:val="1"/>
      <w:marLeft w:val="0"/>
      <w:marRight w:val="0"/>
      <w:marTop w:val="0"/>
      <w:marBottom w:val="0"/>
      <w:divBdr>
        <w:top w:val="none" w:sz="0" w:space="0" w:color="auto"/>
        <w:left w:val="none" w:sz="0" w:space="0" w:color="auto"/>
        <w:bottom w:val="none" w:sz="0" w:space="0" w:color="auto"/>
        <w:right w:val="none" w:sz="0" w:space="0" w:color="auto"/>
      </w:divBdr>
    </w:div>
    <w:div w:id="1908488361">
      <w:bodyDiv w:val="1"/>
      <w:marLeft w:val="0"/>
      <w:marRight w:val="0"/>
      <w:marTop w:val="0"/>
      <w:marBottom w:val="0"/>
      <w:divBdr>
        <w:top w:val="none" w:sz="0" w:space="0" w:color="auto"/>
        <w:left w:val="none" w:sz="0" w:space="0" w:color="auto"/>
        <w:bottom w:val="none" w:sz="0" w:space="0" w:color="auto"/>
        <w:right w:val="none" w:sz="0" w:space="0" w:color="auto"/>
      </w:divBdr>
    </w:div>
    <w:div w:id="1937131494">
      <w:bodyDiv w:val="1"/>
      <w:marLeft w:val="0"/>
      <w:marRight w:val="0"/>
      <w:marTop w:val="0"/>
      <w:marBottom w:val="0"/>
      <w:divBdr>
        <w:top w:val="none" w:sz="0" w:space="0" w:color="auto"/>
        <w:left w:val="none" w:sz="0" w:space="0" w:color="auto"/>
        <w:bottom w:val="none" w:sz="0" w:space="0" w:color="auto"/>
        <w:right w:val="none" w:sz="0" w:space="0" w:color="auto"/>
      </w:divBdr>
    </w:div>
    <w:div w:id="1959143183">
      <w:bodyDiv w:val="1"/>
      <w:marLeft w:val="0"/>
      <w:marRight w:val="0"/>
      <w:marTop w:val="0"/>
      <w:marBottom w:val="0"/>
      <w:divBdr>
        <w:top w:val="none" w:sz="0" w:space="0" w:color="auto"/>
        <w:left w:val="none" w:sz="0" w:space="0" w:color="auto"/>
        <w:bottom w:val="none" w:sz="0" w:space="0" w:color="auto"/>
        <w:right w:val="none" w:sz="0" w:space="0" w:color="auto"/>
      </w:divBdr>
    </w:div>
    <w:div w:id="2040007528">
      <w:bodyDiv w:val="1"/>
      <w:marLeft w:val="0"/>
      <w:marRight w:val="0"/>
      <w:marTop w:val="0"/>
      <w:marBottom w:val="0"/>
      <w:divBdr>
        <w:top w:val="none" w:sz="0" w:space="0" w:color="auto"/>
        <w:left w:val="none" w:sz="0" w:space="0" w:color="auto"/>
        <w:bottom w:val="none" w:sz="0" w:space="0" w:color="auto"/>
        <w:right w:val="none" w:sz="0" w:space="0" w:color="auto"/>
      </w:divBdr>
    </w:div>
    <w:div w:id="209650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thics.acm.org/" TargetMode="External"/><Relationship Id="rId18" Type="http://schemas.openxmlformats.org/officeDocument/2006/relationships/hyperlink" Target="https://roadmap.sh/typescrip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watch?v=FryJt0Tbt9Q" TargetMode="External"/><Relationship Id="rId7" Type="http://schemas.openxmlformats.org/officeDocument/2006/relationships/endnotes" Target="endnotes.xml"/><Relationship Id="rId12" Type="http://schemas.openxmlformats.org/officeDocument/2006/relationships/hyperlink" Target="https://www.nbcnews.com/tech/tech-news/big-tech-call-center-workers-face-pressure-accept-home-surveillance-n1276227" TargetMode="External"/><Relationship Id="rId17" Type="http://schemas.openxmlformats.org/officeDocument/2006/relationships/hyperlink" Target="https://roadmap.sh/javascrip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oadmap.sh/react" TargetMode="External"/><Relationship Id="rId20" Type="http://schemas.openxmlformats.org/officeDocument/2006/relationships/hyperlink" Target="https://roadmap.sh/backe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listair.cockburn.us/wp-content/uploads/2018/02/The-Heart-of-Agile-Technical-Report.pdf"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roadmap.sh/fronten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moralmachine.mit.edu"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b14</b:Tag>
    <b:SourceType>JournalArticle</b:SourceType>
    <b:Guid>{FA33B6C2-036A-2141-A527-18D463A44647}</b:Guid>
    <b:Title>Embedding Reflection and Learning into Agile Software Development</b:Title>
    <b:JournalName>IEEE Software</b:JournalName>
    <b:Year>2014</b:Year>
    <b:Pages>51-57</b:Pages>
    <b:Author>
      <b:Author>
        <b:NameList>
          <b:Person>
            <b:Last>Babb</b:Last>
            <b:First>Jeffry</b:First>
          </b:Person>
          <b:Person>
            <b:Last>Hoda</b:Last>
            <b:First>Rashina</b:First>
          </b:Person>
          <b:Person>
            <b:Last>Nørbjerg</b:Last>
            <b:First>Jacob</b:First>
          </b:Person>
        </b:NameList>
      </b:Author>
    </b:Author>
    <b:Publisher>IEEE</b:Publisher>
    <b:Month>July</b:Month>
    <b:Volume>31</b:Volume>
    <b:Issue>4</b:Issue>
    <b:StandardNumber>10.1109/MS.2014.54</b:StandardNumber>
    <b:RefOrder>7</b:RefOrder>
  </b:Source>
  <b:Source>
    <b:Tag>Mih17</b:Tag>
    <b:SourceType>JournalArticle</b:SourceType>
    <b:Guid>{BBB8416F-EC30-2A40-A259-6A3A76D761A2}</b:Guid>
    <b:Author>
      <b:Author>
        <b:NameList>
          <b:Person>
            <b:Last>Mihalache</b:Last>
            <b:First>Alexandra</b:First>
          </b:Person>
        </b:NameList>
      </b:Author>
    </b:Author>
    <b:Title>Project Management Tools for Agile Teams</b:Title>
    <b:City>Bucharest</b:City>
    <b:Publisher>INFOREC Publishing House</b:Publisher>
    <b:Year>2017</b:Year>
    <b:JournalName>Informatica Economica</b:JournalName>
    <b:Pages>85-93</b:Pages>
    <b:Month>December</b:Month>
    <b:Volume>21</b:Volume>
    <b:StandardNumber>10.12948</b:StandardNumber>
    <b:RefOrder>1</b:RefOrder>
  </b:Source>
  <b:Source>
    <b:Tag>Mic</b:Tag>
    <b:SourceType>InternetSite</b:SourceType>
    <b:Guid>{FE9B9F55-52F4-1347-9663-4AE10CF86D33}</b:Guid>
    <b:Author>
      <b:Author>
        <b:Corporate>Microsoft</b:Corporate>
      </b:Author>
    </b:Author>
    <b:Title>Valet Key pattern</b:Title>
    <b:InternetSiteTitle>Azure Architecture Center</b:InternetSiteTitle>
    <b:URL>https://learn.microsoft.com/en-us/azure/architecture/patterns/valet-key</b:URL>
    <b:RefOrder>8</b:RefOrder>
  </b:Source>
  <b:Source>
    <b:Tag>Mic1</b:Tag>
    <b:SourceType>InternetSite</b:SourceType>
    <b:Guid>{E97D0DBC-BF39-C045-AD5E-2C50C400185D}</b:Guid>
    <b:Author>
      <b:Author>
        <b:Corporate>Microsoft</b:Corporate>
      </b:Author>
    </b:Author>
    <b:Title>Grant limited access to Azure Storage resources using shared access signatures (SAS)</b:Title>
    <b:InternetSiteTitle>Azure Storage</b:InternetSiteTitle>
    <b:URL>https://learn.microsoft.com/en-us/azure/storage/common/storage-sas-overview</b:URL>
    <b:RefOrder>9</b:RefOrder>
  </b:Source>
  <b:Source>
    <b:Tag>Pay</b:Tag>
    <b:SourceType>InternetSite</b:SourceType>
    <b:Guid>{2C44CA0E-69D1-4145-82D6-C9010AF2BC9A}</b:Guid>
    <b:Author>
      <b:Author>
        <b:Corporate>Payments NZ</b:Corporate>
      </b:Author>
    </b:Author>
    <b:Title>Standards</b:Title>
    <b:InternetSiteTitle>API Centre</b:InternetSiteTitle>
    <b:URL>https://www.apicentre.paymentsnz.co.nz/standards</b:URL>
    <b:RefOrder>10</b:RefOrder>
  </b:Source>
  <b:Source>
    <b:Tag>Gam94</b:Tag>
    <b:SourceType>Book</b:SourceType>
    <b:Guid>{EF611F85-37AA-8843-B13D-80E455F97C67}</b:Guid>
    <b:Title>Design Patterns: Elements of Reusable Object-Oriented Software</b:Title>
    <b:Year>1994</b:Year>
    <b:Author>
      <b:Author>
        <b:NameList>
          <b:Person>
            <b:Last>Gamma</b:Last>
            <b:First>Erich</b:First>
          </b:Person>
          <b:Person>
            <b:Last>Helm</b:Last>
            <b:First>Richard</b:First>
          </b:Person>
          <b:Person>
            <b:Last>Johnson</b:Last>
            <b:First>Ralph</b:First>
          </b:Person>
          <b:Person>
            <b:Last>Vlissides</b:Last>
            <b:First>John</b:First>
          </b:Person>
        </b:NameList>
      </b:Author>
    </b:Author>
    <b:Publisher>Addison-Wesley</b:Publisher>
    <b:RefOrder>3</b:RefOrder>
  </b:Source>
  <b:Source>
    <b:Tag>Kat18</b:Tag>
    <b:SourceType>Book</b:SourceType>
    <b:Guid>{27672D4A-9A95-9447-8E75-A2E155C3AF14}</b:Guid>
    <b:Author>
      <b:Author>
        <b:NameList>
          <b:Person>
            <b:Last>Kathy Schwalbe</b:Last>
            <b:First>Ph.D.,</b:First>
            <b:Middle>PMP</b:Middle>
          </b:Person>
        </b:NameList>
      </b:Author>
    </b:Author>
    <b:Title>Information Technology Project Management, Ninth Edition</b:Title>
    <b:City>Boston</b:City>
    <b:Publisher>Cengage</b:Publisher>
    <b:Year>2018</b:Year>
    <b:RefOrder>2</b:RefOrder>
  </b:Source>
  <b:Source>
    <b:Tag>Tho19</b:Tag>
    <b:SourceType>Book</b:SourceType>
    <b:Guid>{35EEF87C-3E03-FF43-90AE-041025F9EC45}</b:Guid>
    <b:Title>The Pragmatic Programmer</b:Title>
    <b:Publisher>Pearson Education, Inc.</b:Publisher>
    <b:Year>2019</b:Year>
    <b:Author>
      <b:Author>
        <b:NameList>
          <b:Person>
            <b:Last>Thomas</b:Last>
            <b:First>David</b:First>
          </b:Person>
          <b:Person>
            <b:Last>Hunt</b:Last>
            <b:First>Andrew</b:First>
          </b:Person>
        </b:NameList>
      </b:Author>
    </b:Author>
    <b:RefOrder>4</b:RefOrder>
  </b:Source>
  <b:Source>
    <b:Tag>Rob06</b:Tag>
    <b:SourceType>Book</b:SourceType>
    <b:Guid>{327159E4-6F12-F846-B06A-BA4316509C34}</b:Guid>
    <b:Author>
      <b:Author>
        <b:NameList>
          <b:Person>
            <b:Last>Robert K. Wysocki</b:Last>
            <b:First>Ph.D.</b:First>
          </b:Person>
        </b:NameList>
      </b:Author>
    </b:Author>
    <b:Title>Effective Software Project Management</b:Title>
    <b:Publisher>John Wiley &amp; Sons</b:Publisher>
    <b:Year>2006</b:Year>
    <b:RefOrder>11</b:RefOrder>
  </b:Source>
  <b:Source>
    <b:Tag>Bre08</b:Tag>
    <b:SourceType>Book</b:SourceType>
    <b:Guid>{C43F3425-9E7B-E442-A063-F8A8252872E0}</b:Guid>
    <b:Author>
      <b:Author>
        <b:NameList>
          <b:Person>
            <b:Last>Brennan</b:Last>
            <b:First>Outi</b:First>
          </b:Person>
        </b:NameList>
      </b:Author>
    </b:Author>
    <b:Title>Client and IT Engagement in Software Development: A Disconnect of Mindsets</b:Title>
    <b:City>Brisbane</b:City>
    <b:Publisher>ACIS 2008 Proceedings</b:Publisher>
    <b:Year>2008</b:Year>
    <b:Volume>27</b:Volume>
    <b:RefOrder>12</b:RefOrder>
  </b:Source>
  <b:Source>
    <b:Tag>Han07</b:Tag>
    <b:SourceType>Book</b:SourceType>
    <b:Guid>{677C8AC1-ED89-FA4E-AC8D-E84966E8B566}</b:Guid>
    <b:Author>
      <b:Author>
        <b:NameList>
          <b:Person>
            <b:Last>Vliet</b:Last>
            <b:First>Hans</b:First>
            <b:Middle>van</b:Middle>
          </b:Person>
        </b:NameList>
      </b:Author>
    </b:Author>
    <b:Title>Software Engineering: Principles and Practice</b:Title>
    <b:Publisher>Wiley</b:Publisher>
    <b:Year>2007</b:Year>
    <b:RefOrder>5</b:RefOrder>
  </b:Source>
  <b:Source>
    <b:Tag>Hen07</b:Tag>
    <b:SourceType>Book</b:SourceType>
    <b:Guid>{4A3EB1AB-90D7-E843-A016-0A4BF8AA4E8F}</b:Guid>
    <b:Title>Improving Agile Software Development by the Application of Method Engineering Practices</b:Title>
    <b:City>Innsbruck</b:City>
    <b:Publisher>Proceedings of the 25th lASTED International Multi-Conference SOFTWARE ENGINEERING </b:Publisher>
    <b:Year>2007</b:Year>
    <b:Author>
      <b:Author>
        <b:NameList>
          <b:Person>
            <b:Last>Henderson-Sellers</b:Last>
            <b:First>B</b:First>
          </b:Person>
          <b:Person>
            <b:Last>Serour</b:Last>
            <b:First>M.K.</b:First>
          </b:Person>
          <b:Person>
            <b:Last>Gonzalez-Perez</b:Last>
            <b:First>C</b:First>
          </b:Person>
          <b:Person>
            <b:Last>Qumer</b:Last>
            <b:First>A</b:First>
          </b:Person>
        </b:NameList>
      </b:Author>
    </b:Author>
    <b:RefOrder>6</b:RefOrder>
  </b:Source>
  <b:Source>
    <b:Tag>Ame</b:Tag>
    <b:SourceType>JournalArticle</b:SourceType>
    <b:Guid>{950E56E0-0C6C-D14F-B16B-1F01A8EF614D}</b:Guid>
    <b:Author>
      <b:Author>
        <b:NameList>
          <b:Person>
            <b:Last>Alomari</b:Last>
            <b:Middle>Faris</b:Middle>
            <b:First>Khalid</b:First>
          </b:Person>
          <b:Person>
            <b:Last>AlMomani</b:Last>
            <b:Middle>Abdelwali</b:Middle>
            <b:First>Amer</b:First>
          </b:Person>
        </b:NameList>
      </b:Author>
    </b:Author>
    <b:Title>Financial Technology (FinTech) and its Role in Supporting the Financial and Banking Services Sector</b:Title>
    <b:Publisher>Human Resource Management Academic Research Society</b:Publisher>
    <b:Year>2021</b:Year>
    <b:JournalName>International Journal of Academic Research in Business and Social Sciences</b:JournalName>
    <b:Pages>1793-1802</b:Pages>
    <b:Volume>11</b:Volume>
    <b:Issue>8</b:Issue>
    <b:StandardNumber>DOI:10.6007/IJARBSS/v11-i8/10625</b:StandardNumber>
    <b:RefOrder>13</b:RefOrder>
  </b:Source>
</b:Sources>
</file>

<file path=customXml/itemProps1.xml><?xml version="1.0" encoding="utf-8"?>
<ds:datastoreItem xmlns:ds="http://schemas.openxmlformats.org/officeDocument/2006/customXml" ds:itemID="{D65BF15C-20B0-7549-BCA1-C6BBEB4EF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9</TotalTime>
  <Pages>71</Pages>
  <Words>16485</Words>
  <Characters>93971</Characters>
  <Application>Microsoft Office Word</Application>
  <DocSecurity>0</DocSecurity>
  <Lines>783</Lines>
  <Paragraphs>220</Paragraphs>
  <ScaleCrop>false</ScaleCrop>
  <Company/>
  <LinksUpToDate>false</LinksUpToDate>
  <CharactersWithSpaces>11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Darlington</dc:creator>
  <cp:keywords/>
  <dc:description/>
  <cp:lastModifiedBy>Jack Darlington</cp:lastModifiedBy>
  <cp:revision>736</cp:revision>
  <cp:lastPrinted>2024-10-22T00:06:00Z</cp:lastPrinted>
  <dcterms:created xsi:type="dcterms:W3CDTF">2024-10-06T09:32:00Z</dcterms:created>
  <dcterms:modified xsi:type="dcterms:W3CDTF">2024-10-31T04:41:00Z</dcterms:modified>
</cp:coreProperties>
</file>